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4ABE" w14:textId="30E5968E" w:rsidR="00795A6F" w:rsidRDefault="008144E3" w:rsidP="00795A6F">
      <w:pPr>
        <w:pStyle w:val="KeinLeerraum"/>
      </w:pPr>
      <w:r>
        <w:rPr>
          <w:noProof/>
          <w:lang w:bidi="de-DE"/>
        </w:rPr>
        <w:drawing>
          <wp:anchor distT="0" distB="0" distL="114300" distR="114300" simplePos="0" relativeHeight="251664896" behindDoc="1" locked="0" layoutInCell="1" allowOverlap="1" wp14:anchorId="4B609038" wp14:editId="1DFC2927">
            <wp:simplePos x="0" y="0"/>
            <wp:positionH relativeFrom="column">
              <wp:posOffset>116205</wp:posOffset>
            </wp:positionH>
            <wp:positionV relativeFrom="page">
              <wp:align>top</wp:align>
            </wp:positionV>
            <wp:extent cx="1433830" cy="1433830"/>
            <wp:effectExtent l="0" t="0" r="0" b="0"/>
            <wp:wrapTight wrapText="bothSides">
              <wp:wrapPolygon edited="0">
                <wp:start x="0" y="0"/>
                <wp:lineTo x="0" y="21236"/>
                <wp:lineTo x="21236" y="21236"/>
                <wp:lineTo x="21236" y="0"/>
                <wp:lineTo x="0" y="0"/>
              </wp:wrapPolygon>
            </wp:wrapTight>
            <wp:docPr id="50543576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43576" name="Grafik 5054357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186" cy="1436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B03"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4528129" wp14:editId="436F37AA">
                <wp:simplePos x="0" y="0"/>
                <wp:positionH relativeFrom="page">
                  <wp:posOffset>38292</wp:posOffset>
                </wp:positionH>
                <wp:positionV relativeFrom="paragraph">
                  <wp:posOffset>-890312</wp:posOffset>
                </wp:positionV>
                <wp:extent cx="7610475" cy="10658474"/>
                <wp:effectExtent l="0" t="0" r="0" b="0"/>
                <wp:wrapNone/>
                <wp:docPr id="1" name="Grupp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0475" cy="10658475"/>
                          <a:chOff x="0" y="34422"/>
                          <a:chExt cx="7793138" cy="10124485"/>
                        </a:xfrm>
                      </wpg:grpSpPr>
                      <wpg:grpSp>
                        <wpg:cNvPr id="4" name="Gruppe 4">
                          <a:extLst>
                            <a:ext uri="{FF2B5EF4-FFF2-40B4-BE49-F238E27FC236}">
                              <a16:creationId xmlns:a16="http://schemas.microsoft.com/office/drawing/2014/main" id="{A8FA33A6-5F96-45E7-B9D0-B8224856F80B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34422"/>
                            <a:ext cx="7793138" cy="10124485"/>
                            <a:chOff x="443719" y="-55633"/>
                            <a:chExt cx="7793138" cy="10124485"/>
                          </a:xfrm>
                        </wpg:grpSpPr>
                        <wps:wsp>
                          <wps:cNvPr id="26" name="Freihandform: Form 26">
                            <a:extLst>
                              <a:ext uri="{FF2B5EF4-FFF2-40B4-BE49-F238E27FC236}">
                                <a16:creationId xmlns:a16="http://schemas.microsoft.com/office/drawing/2014/main" id="{4446FBBE-425B-443D-A849-FE03C55B7D3C}"/>
                              </a:ext>
                            </a:extLst>
                          </wps:cNvPr>
                          <wps:cNvSpPr/>
                          <wps:spPr>
                            <a:xfrm rot="5400000">
                              <a:off x="1319204" y="-553651"/>
                              <a:ext cx="1344386" cy="2340422"/>
                            </a:xfrm>
                            <a:custGeom>
                              <a:avLst/>
                              <a:gdLst>
                                <a:gd name="connsiteX0" fmla="*/ 1138677 w 1183066"/>
                                <a:gd name="connsiteY0" fmla="*/ 2037388 h 2059583"/>
                                <a:gd name="connsiteX1" fmla="*/ 1160872 w 1183066"/>
                                <a:gd name="connsiteY1" fmla="*/ 2015194 h 2059583"/>
                                <a:gd name="connsiteX2" fmla="*/ 1183066 w 1183066"/>
                                <a:gd name="connsiteY2" fmla="*/ 2037388 h 2059583"/>
                                <a:gd name="connsiteX3" fmla="*/ 1160872 w 1183066"/>
                                <a:gd name="connsiteY3" fmla="*/ 2059583 h 2059583"/>
                                <a:gd name="connsiteX4" fmla="*/ 1138677 w 1183066"/>
                                <a:gd name="connsiteY4" fmla="*/ 2037388 h 2059583"/>
                                <a:gd name="connsiteX5" fmla="*/ 1138502 w 1183066"/>
                                <a:gd name="connsiteY5" fmla="*/ 1889425 h 2059583"/>
                                <a:gd name="connsiteX6" fmla="*/ 1160696 w 1183066"/>
                                <a:gd name="connsiteY6" fmla="*/ 1867230 h 2059583"/>
                                <a:gd name="connsiteX7" fmla="*/ 1182891 w 1183066"/>
                                <a:gd name="connsiteY7" fmla="*/ 1889425 h 2059583"/>
                                <a:gd name="connsiteX8" fmla="*/ 1160696 w 1183066"/>
                                <a:gd name="connsiteY8" fmla="*/ 1911619 h 2059583"/>
                                <a:gd name="connsiteX9" fmla="*/ 1138502 w 1183066"/>
                                <a:gd name="connsiteY9" fmla="*/ 1889425 h 2059583"/>
                                <a:gd name="connsiteX10" fmla="*/ 1137248 w 1183066"/>
                                <a:gd name="connsiteY10" fmla="*/ 1738514 h 2059583"/>
                                <a:gd name="connsiteX11" fmla="*/ 1159442 w 1183066"/>
                                <a:gd name="connsiteY11" fmla="*/ 1716319 h 2059583"/>
                                <a:gd name="connsiteX12" fmla="*/ 1181637 w 1183066"/>
                                <a:gd name="connsiteY12" fmla="*/ 1738514 h 2059583"/>
                                <a:gd name="connsiteX13" fmla="*/ 1159442 w 1183066"/>
                                <a:gd name="connsiteY13" fmla="*/ 1760708 h 2059583"/>
                                <a:gd name="connsiteX14" fmla="*/ 1137248 w 1183066"/>
                                <a:gd name="connsiteY14" fmla="*/ 1738514 h 2059583"/>
                                <a:gd name="connsiteX15" fmla="*/ 1137072 w 1183066"/>
                                <a:gd name="connsiteY15" fmla="*/ 1590550 h 2059583"/>
                                <a:gd name="connsiteX16" fmla="*/ 1159267 w 1183066"/>
                                <a:gd name="connsiteY16" fmla="*/ 1568355 h 2059583"/>
                                <a:gd name="connsiteX17" fmla="*/ 1181462 w 1183066"/>
                                <a:gd name="connsiteY17" fmla="*/ 1590550 h 2059583"/>
                                <a:gd name="connsiteX18" fmla="*/ 1159267 w 1183066"/>
                                <a:gd name="connsiteY18" fmla="*/ 1612745 h 2059583"/>
                                <a:gd name="connsiteX19" fmla="*/ 1137072 w 1183066"/>
                                <a:gd name="connsiteY19" fmla="*/ 1590550 h 2059583"/>
                                <a:gd name="connsiteX20" fmla="*/ 1135818 w 1183066"/>
                                <a:gd name="connsiteY20" fmla="*/ 1439639 h 2059583"/>
                                <a:gd name="connsiteX21" fmla="*/ 1158013 w 1183066"/>
                                <a:gd name="connsiteY21" fmla="*/ 1417444 h 2059583"/>
                                <a:gd name="connsiteX22" fmla="*/ 1180207 w 1183066"/>
                                <a:gd name="connsiteY22" fmla="*/ 1439639 h 2059583"/>
                                <a:gd name="connsiteX23" fmla="*/ 1158013 w 1183066"/>
                                <a:gd name="connsiteY23" fmla="*/ 1461833 h 2059583"/>
                                <a:gd name="connsiteX24" fmla="*/ 1135818 w 1183066"/>
                                <a:gd name="connsiteY24" fmla="*/ 1439639 h 2059583"/>
                                <a:gd name="connsiteX25" fmla="*/ 1135643 w 1183066"/>
                                <a:gd name="connsiteY25" fmla="*/ 1291675 h 2059583"/>
                                <a:gd name="connsiteX26" fmla="*/ 1157837 w 1183066"/>
                                <a:gd name="connsiteY26" fmla="*/ 1269481 h 2059583"/>
                                <a:gd name="connsiteX27" fmla="*/ 1180032 w 1183066"/>
                                <a:gd name="connsiteY27" fmla="*/ 1291675 h 2059583"/>
                                <a:gd name="connsiteX28" fmla="*/ 1157837 w 1183066"/>
                                <a:gd name="connsiteY28" fmla="*/ 1313870 h 2059583"/>
                                <a:gd name="connsiteX29" fmla="*/ 1135643 w 1183066"/>
                                <a:gd name="connsiteY29" fmla="*/ 1291675 h 2059583"/>
                                <a:gd name="connsiteX30" fmla="*/ 1134389 w 1183066"/>
                                <a:gd name="connsiteY30" fmla="*/ 1140764 h 2059583"/>
                                <a:gd name="connsiteX31" fmla="*/ 1156583 w 1183066"/>
                                <a:gd name="connsiteY31" fmla="*/ 1118570 h 2059583"/>
                                <a:gd name="connsiteX32" fmla="*/ 1178778 w 1183066"/>
                                <a:gd name="connsiteY32" fmla="*/ 1140764 h 2059583"/>
                                <a:gd name="connsiteX33" fmla="*/ 1156583 w 1183066"/>
                                <a:gd name="connsiteY33" fmla="*/ 1162959 h 2059583"/>
                                <a:gd name="connsiteX34" fmla="*/ 1134389 w 1183066"/>
                                <a:gd name="connsiteY34" fmla="*/ 1140764 h 2059583"/>
                                <a:gd name="connsiteX35" fmla="*/ 1134213 w 1183066"/>
                                <a:gd name="connsiteY35" fmla="*/ 992800 h 2059583"/>
                                <a:gd name="connsiteX36" fmla="*/ 1156408 w 1183066"/>
                                <a:gd name="connsiteY36" fmla="*/ 970606 h 2059583"/>
                                <a:gd name="connsiteX37" fmla="*/ 1178603 w 1183066"/>
                                <a:gd name="connsiteY37" fmla="*/ 992800 h 2059583"/>
                                <a:gd name="connsiteX38" fmla="*/ 1156408 w 1183066"/>
                                <a:gd name="connsiteY38" fmla="*/ 1014995 h 2059583"/>
                                <a:gd name="connsiteX39" fmla="*/ 1134213 w 1183066"/>
                                <a:gd name="connsiteY39" fmla="*/ 992800 h 2059583"/>
                                <a:gd name="connsiteX40" fmla="*/ 1132959 w 1183066"/>
                                <a:gd name="connsiteY40" fmla="*/ 841889 h 2059583"/>
                                <a:gd name="connsiteX41" fmla="*/ 1155154 w 1183066"/>
                                <a:gd name="connsiteY41" fmla="*/ 819695 h 2059583"/>
                                <a:gd name="connsiteX42" fmla="*/ 1177348 w 1183066"/>
                                <a:gd name="connsiteY42" fmla="*/ 841889 h 2059583"/>
                                <a:gd name="connsiteX43" fmla="*/ 1155154 w 1183066"/>
                                <a:gd name="connsiteY43" fmla="*/ 864084 h 2059583"/>
                                <a:gd name="connsiteX44" fmla="*/ 1132959 w 1183066"/>
                                <a:gd name="connsiteY44" fmla="*/ 841889 h 2059583"/>
                                <a:gd name="connsiteX45" fmla="*/ 1132784 w 1183066"/>
                                <a:gd name="connsiteY45" fmla="*/ 693926 h 2059583"/>
                                <a:gd name="connsiteX46" fmla="*/ 1154979 w 1183066"/>
                                <a:gd name="connsiteY46" fmla="*/ 671731 h 2059583"/>
                                <a:gd name="connsiteX47" fmla="*/ 1177173 w 1183066"/>
                                <a:gd name="connsiteY47" fmla="*/ 693926 h 2059583"/>
                                <a:gd name="connsiteX48" fmla="*/ 1154979 w 1183066"/>
                                <a:gd name="connsiteY48" fmla="*/ 716121 h 2059583"/>
                                <a:gd name="connsiteX49" fmla="*/ 1132784 w 1183066"/>
                                <a:gd name="connsiteY49" fmla="*/ 693926 h 2059583"/>
                                <a:gd name="connsiteX50" fmla="*/ 1131530 w 1183066"/>
                                <a:gd name="connsiteY50" fmla="*/ 543015 h 2059583"/>
                                <a:gd name="connsiteX51" fmla="*/ 1153724 w 1183066"/>
                                <a:gd name="connsiteY51" fmla="*/ 520820 h 2059583"/>
                                <a:gd name="connsiteX52" fmla="*/ 1175919 w 1183066"/>
                                <a:gd name="connsiteY52" fmla="*/ 543015 h 2059583"/>
                                <a:gd name="connsiteX53" fmla="*/ 1153724 w 1183066"/>
                                <a:gd name="connsiteY53" fmla="*/ 565210 h 2059583"/>
                                <a:gd name="connsiteX54" fmla="*/ 1131530 w 1183066"/>
                                <a:gd name="connsiteY54" fmla="*/ 543015 h 2059583"/>
                                <a:gd name="connsiteX55" fmla="*/ 1131354 w 1183066"/>
                                <a:gd name="connsiteY55" fmla="*/ 395051 h 2059583"/>
                                <a:gd name="connsiteX56" fmla="*/ 1153549 w 1183066"/>
                                <a:gd name="connsiteY56" fmla="*/ 372857 h 2059583"/>
                                <a:gd name="connsiteX57" fmla="*/ 1175744 w 1183066"/>
                                <a:gd name="connsiteY57" fmla="*/ 395051 h 2059583"/>
                                <a:gd name="connsiteX58" fmla="*/ 1153549 w 1183066"/>
                                <a:gd name="connsiteY58" fmla="*/ 417246 h 2059583"/>
                                <a:gd name="connsiteX59" fmla="*/ 1131354 w 1183066"/>
                                <a:gd name="connsiteY59" fmla="*/ 395051 h 2059583"/>
                                <a:gd name="connsiteX60" fmla="*/ 1130100 w 1183066"/>
                                <a:gd name="connsiteY60" fmla="*/ 244140 h 2059583"/>
                                <a:gd name="connsiteX61" fmla="*/ 1152295 w 1183066"/>
                                <a:gd name="connsiteY61" fmla="*/ 221946 h 2059583"/>
                                <a:gd name="connsiteX62" fmla="*/ 1174489 w 1183066"/>
                                <a:gd name="connsiteY62" fmla="*/ 244140 h 2059583"/>
                                <a:gd name="connsiteX63" fmla="*/ 1152295 w 1183066"/>
                                <a:gd name="connsiteY63" fmla="*/ 266335 h 2059583"/>
                                <a:gd name="connsiteX64" fmla="*/ 1130100 w 1183066"/>
                                <a:gd name="connsiteY64" fmla="*/ 244140 h 2059583"/>
                                <a:gd name="connsiteX65" fmla="*/ 1129925 w 1183066"/>
                                <a:gd name="connsiteY65" fmla="*/ 96177 h 2059583"/>
                                <a:gd name="connsiteX66" fmla="*/ 1152120 w 1183066"/>
                                <a:gd name="connsiteY66" fmla="*/ 73982 h 2059583"/>
                                <a:gd name="connsiteX67" fmla="*/ 1174314 w 1183066"/>
                                <a:gd name="connsiteY67" fmla="*/ 96177 h 2059583"/>
                                <a:gd name="connsiteX68" fmla="*/ 1152120 w 1183066"/>
                                <a:gd name="connsiteY68" fmla="*/ 118371 h 2059583"/>
                                <a:gd name="connsiteX69" fmla="*/ 1129925 w 1183066"/>
                                <a:gd name="connsiteY69" fmla="*/ 96177 h 2059583"/>
                                <a:gd name="connsiteX70" fmla="*/ 1064695 w 1183066"/>
                                <a:gd name="connsiteY70" fmla="*/ 1963407 h 2059583"/>
                                <a:gd name="connsiteX71" fmla="*/ 1086890 w 1183066"/>
                                <a:gd name="connsiteY71" fmla="*/ 1941212 h 2059583"/>
                                <a:gd name="connsiteX72" fmla="*/ 1109084 w 1183066"/>
                                <a:gd name="connsiteY72" fmla="*/ 1963407 h 2059583"/>
                                <a:gd name="connsiteX73" fmla="*/ 1086890 w 1183066"/>
                                <a:gd name="connsiteY73" fmla="*/ 1985601 h 2059583"/>
                                <a:gd name="connsiteX74" fmla="*/ 1064695 w 1183066"/>
                                <a:gd name="connsiteY74" fmla="*/ 1963407 h 2059583"/>
                                <a:gd name="connsiteX75" fmla="*/ 1064520 w 1183066"/>
                                <a:gd name="connsiteY75" fmla="*/ 1815443 h 2059583"/>
                                <a:gd name="connsiteX76" fmla="*/ 1086715 w 1183066"/>
                                <a:gd name="connsiteY76" fmla="*/ 1793248 h 2059583"/>
                                <a:gd name="connsiteX77" fmla="*/ 1108909 w 1183066"/>
                                <a:gd name="connsiteY77" fmla="*/ 1815443 h 2059583"/>
                                <a:gd name="connsiteX78" fmla="*/ 1086715 w 1183066"/>
                                <a:gd name="connsiteY78" fmla="*/ 1837637 h 2059583"/>
                                <a:gd name="connsiteX79" fmla="*/ 1064520 w 1183066"/>
                                <a:gd name="connsiteY79" fmla="*/ 1815443 h 2059583"/>
                                <a:gd name="connsiteX80" fmla="*/ 1063266 w 1183066"/>
                                <a:gd name="connsiteY80" fmla="*/ 1664532 h 2059583"/>
                                <a:gd name="connsiteX81" fmla="*/ 1085460 w 1183066"/>
                                <a:gd name="connsiteY81" fmla="*/ 1642337 h 2059583"/>
                                <a:gd name="connsiteX82" fmla="*/ 1107655 w 1183066"/>
                                <a:gd name="connsiteY82" fmla="*/ 1664532 h 2059583"/>
                                <a:gd name="connsiteX83" fmla="*/ 1085460 w 1183066"/>
                                <a:gd name="connsiteY83" fmla="*/ 1686726 h 2059583"/>
                                <a:gd name="connsiteX84" fmla="*/ 1063266 w 1183066"/>
                                <a:gd name="connsiteY84" fmla="*/ 1664532 h 2059583"/>
                                <a:gd name="connsiteX85" fmla="*/ 1063091 w 1183066"/>
                                <a:gd name="connsiteY85" fmla="*/ 1516568 h 2059583"/>
                                <a:gd name="connsiteX86" fmla="*/ 1085285 w 1183066"/>
                                <a:gd name="connsiteY86" fmla="*/ 1494374 h 2059583"/>
                                <a:gd name="connsiteX87" fmla="*/ 1107480 w 1183066"/>
                                <a:gd name="connsiteY87" fmla="*/ 1516568 h 2059583"/>
                                <a:gd name="connsiteX88" fmla="*/ 1085285 w 1183066"/>
                                <a:gd name="connsiteY88" fmla="*/ 1538763 h 2059583"/>
                                <a:gd name="connsiteX89" fmla="*/ 1063091 w 1183066"/>
                                <a:gd name="connsiteY89" fmla="*/ 1516568 h 2059583"/>
                                <a:gd name="connsiteX90" fmla="*/ 1061836 w 1183066"/>
                                <a:gd name="connsiteY90" fmla="*/ 1365657 h 2059583"/>
                                <a:gd name="connsiteX91" fmla="*/ 1084031 w 1183066"/>
                                <a:gd name="connsiteY91" fmla="*/ 1343463 h 2059583"/>
                                <a:gd name="connsiteX92" fmla="*/ 1106225 w 1183066"/>
                                <a:gd name="connsiteY92" fmla="*/ 1365657 h 2059583"/>
                                <a:gd name="connsiteX93" fmla="*/ 1084031 w 1183066"/>
                                <a:gd name="connsiteY93" fmla="*/ 1387852 h 2059583"/>
                                <a:gd name="connsiteX94" fmla="*/ 1061836 w 1183066"/>
                                <a:gd name="connsiteY94" fmla="*/ 1365657 h 2059583"/>
                                <a:gd name="connsiteX95" fmla="*/ 1061661 w 1183066"/>
                                <a:gd name="connsiteY95" fmla="*/ 1217694 h 2059583"/>
                                <a:gd name="connsiteX96" fmla="*/ 1083856 w 1183066"/>
                                <a:gd name="connsiteY96" fmla="*/ 1195499 h 2059583"/>
                                <a:gd name="connsiteX97" fmla="*/ 1106050 w 1183066"/>
                                <a:gd name="connsiteY97" fmla="*/ 1217694 h 2059583"/>
                                <a:gd name="connsiteX98" fmla="*/ 1083856 w 1183066"/>
                                <a:gd name="connsiteY98" fmla="*/ 1239888 h 2059583"/>
                                <a:gd name="connsiteX99" fmla="*/ 1061661 w 1183066"/>
                                <a:gd name="connsiteY99" fmla="*/ 1217694 h 2059583"/>
                                <a:gd name="connsiteX100" fmla="*/ 1060407 w 1183066"/>
                                <a:gd name="connsiteY100" fmla="*/ 1066782 h 2059583"/>
                                <a:gd name="connsiteX101" fmla="*/ 1082601 w 1183066"/>
                                <a:gd name="connsiteY101" fmla="*/ 1044588 h 2059583"/>
                                <a:gd name="connsiteX102" fmla="*/ 1104796 w 1183066"/>
                                <a:gd name="connsiteY102" fmla="*/ 1066782 h 2059583"/>
                                <a:gd name="connsiteX103" fmla="*/ 1082601 w 1183066"/>
                                <a:gd name="connsiteY103" fmla="*/ 1088977 h 2059583"/>
                                <a:gd name="connsiteX104" fmla="*/ 1060407 w 1183066"/>
                                <a:gd name="connsiteY104" fmla="*/ 1066782 h 2059583"/>
                                <a:gd name="connsiteX105" fmla="*/ 1060232 w 1183066"/>
                                <a:gd name="connsiteY105" fmla="*/ 918819 h 2059583"/>
                                <a:gd name="connsiteX106" fmla="*/ 1082426 w 1183066"/>
                                <a:gd name="connsiteY106" fmla="*/ 896624 h 2059583"/>
                                <a:gd name="connsiteX107" fmla="*/ 1104621 w 1183066"/>
                                <a:gd name="connsiteY107" fmla="*/ 918819 h 2059583"/>
                                <a:gd name="connsiteX108" fmla="*/ 1082426 w 1183066"/>
                                <a:gd name="connsiteY108" fmla="*/ 941013 h 2059583"/>
                                <a:gd name="connsiteX109" fmla="*/ 1060232 w 1183066"/>
                                <a:gd name="connsiteY109" fmla="*/ 918819 h 2059583"/>
                                <a:gd name="connsiteX110" fmla="*/ 1058977 w 1183066"/>
                                <a:gd name="connsiteY110" fmla="*/ 767908 h 2059583"/>
                                <a:gd name="connsiteX111" fmla="*/ 1081172 w 1183066"/>
                                <a:gd name="connsiteY111" fmla="*/ 745713 h 2059583"/>
                                <a:gd name="connsiteX112" fmla="*/ 1103366 w 1183066"/>
                                <a:gd name="connsiteY112" fmla="*/ 767908 h 2059583"/>
                                <a:gd name="connsiteX113" fmla="*/ 1081172 w 1183066"/>
                                <a:gd name="connsiteY113" fmla="*/ 790102 h 2059583"/>
                                <a:gd name="connsiteX114" fmla="*/ 1058977 w 1183066"/>
                                <a:gd name="connsiteY114" fmla="*/ 767908 h 2059583"/>
                                <a:gd name="connsiteX115" fmla="*/ 1058802 w 1183066"/>
                                <a:gd name="connsiteY115" fmla="*/ 619944 h 2059583"/>
                                <a:gd name="connsiteX116" fmla="*/ 1080997 w 1183066"/>
                                <a:gd name="connsiteY116" fmla="*/ 597749 h 2059583"/>
                                <a:gd name="connsiteX117" fmla="*/ 1103191 w 1183066"/>
                                <a:gd name="connsiteY117" fmla="*/ 619944 h 2059583"/>
                                <a:gd name="connsiteX118" fmla="*/ 1080997 w 1183066"/>
                                <a:gd name="connsiteY118" fmla="*/ 642139 h 2059583"/>
                                <a:gd name="connsiteX119" fmla="*/ 1058802 w 1183066"/>
                                <a:gd name="connsiteY119" fmla="*/ 619944 h 2059583"/>
                                <a:gd name="connsiteX120" fmla="*/ 1057548 w 1183066"/>
                                <a:gd name="connsiteY120" fmla="*/ 469033 h 2059583"/>
                                <a:gd name="connsiteX121" fmla="*/ 1079742 w 1183066"/>
                                <a:gd name="connsiteY121" fmla="*/ 446839 h 2059583"/>
                                <a:gd name="connsiteX122" fmla="*/ 1101937 w 1183066"/>
                                <a:gd name="connsiteY122" fmla="*/ 469033 h 2059583"/>
                                <a:gd name="connsiteX123" fmla="*/ 1079742 w 1183066"/>
                                <a:gd name="connsiteY123" fmla="*/ 491228 h 2059583"/>
                                <a:gd name="connsiteX124" fmla="*/ 1057548 w 1183066"/>
                                <a:gd name="connsiteY124" fmla="*/ 469033 h 2059583"/>
                                <a:gd name="connsiteX125" fmla="*/ 1057373 w 1183066"/>
                                <a:gd name="connsiteY125" fmla="*/ 321069 h 2059583"/>
                                <a:gd name="connsiteX126" fmla="*/ 1079567 w 1183066"/>
                                <a:gd name="connsiteY126" fmla="*/ 298875 h 2059583"/>
                                <a:gd name="connsiteX127" fmla="*/ 1101762 w 1183066"/>
                                <a:gd name="connsiteY127" fmla="*/ 321069 h 2059583"/>
                                <a:gd name="connsiteX128" fmla="*/ 1079567 w 1183066"/>
                                <a:gd name="connsiteY128" fmla="*/ 343264 h 2059583"/>
                                <a:gd name="connsiteX129" fmla="*/ 1057373 w 1183066"/>
                                <a:gd name="connsiteY129" fmla="*/ 321069 h 2059583"/>
                                <a:gd name="connsiteX130" fmla="*/ 1056118 w 1183066"/>
                                <a:gd name="connsiteY130" fmla="*/ 170158 h 2059583"/>
                                <a:gd name="connsiteX131" fmla="*/ 1078313 w 1183066"/>
                                <a:gd name="connsiteY131" fmla="*/ 147964 h 2059583"/>
                                <a:gd name="connsiteX132" fmla="*/ 1100507 w 1183066"/>
                                <a:gd name="connsiteY132" fmla="*/ 170158 h 2059583"/>
                                <a:gd name="connsiteX133" fmla="*/ 1078313 w 1183066"/>
                                <a:gd name="connsiteY133" fmla="*/ 192353 h 2059583"/>
                                <a:gd name="connsiteX134" fmla="*/ 1056118 w 1183066"/>
                                <a:gd name="connsiteY134" fmla="*/ 170158 h 2059583"/>
                                <a:gd name="connsiteX135" fmla="*/ 1055943 w 1183066"/>
                                <a:gd name="connsiteY135" fmla="*/ 22194 h 2059583"/>
                                <a:gd name="connsiteX136" fmla="*/ 1078138 w 1183066"/>
                                <a:gd name="connsiteY136" fmla="*/ 0 h 2059583"/>
                                <a:gd name="connsiteX137" fmla="*/ 1100332 w 1183066"/>
                                <a:gd name="connsiteY137" fmla="*/ 22194 h 2059583"/>
                                <a:gd name="connsiteX138" fmla="*/ 1078138 w 1183066"/>
                                <a:gd name="connsiteY138" fmla="*/ 44389 h 2059583"/>
                                <a:gd name="connsiteX139" fmla="*/ 1055943 w 1183066"/>
                                <a:gd name="connsiteY139" fmla="*/ 22194 h 2059583"/>
                                <a:gd name="connsiteX140" fmla="*/ 990888 w 1183066"/>
                                <a:gd name="connsiteY140" fmla="*/ 2037388 h 2059583"/>
                                <a:gd name="connsiteX141" fmla="*/ 1013083 w 1183066"/>
                                <a:gd name="connsiteY141" fmla="*/ 2015194 h 2059583"/>
                                <a:gd name="connsiteX142" fmla="*/ 1035277 w 1183066"/>
                                <a:gd name="connsiteY142" fmla="*/ 2037388 h 2059583"/>
                                <a:gd name="connsiteX143" fmla="*/ 1013083 w 1183066"/>
                                <a:gd name="connsiteY143" fmla="*/ 2059583 h 2059583"/>
                                <a:gd name="connsiteX144" fmla="*/ 990888 w 1183066"/>
                                <a:gd name="connsiteY144" fmla="*/ 2037388 h 2059583"/>
                                <a:gd name="connsiteX145" fmla="*/ 990713 w 1183066"/>
                                <a:gd name="connsiteY145" fmla="*/ 1889425 h 2059583"/>
                                <a:gd name="connsiteX146" fmla="*/ 1012908 w 1183066"/>
                                <a:gd name="connsiteY146" fmla="*/ 1867230 h 2059583"/>
                                <a:gd name="connsiteX147" fmla="*/ 1035102 w 1183066"/>
                                <a:gd name="connsiteY147" fmla="*/ 1889425 h 2059583"/>
                                <a:gd name="connsiteX148" fmla="*/ 1012908 w 1183066"/>
                                <a:gd name="connsiteY148" fmla="*/ 1911619 h 2059583"/>
                                <a:gd name="connsiteX149" fmla="*/ 990713 w 1183066"/>
                                <a:gd name="connsiteY149" fmla="*/ 1889425 h 2059583"/>
                                <a:gd name="connsiteX150" fmla="*/ 989459 w 1183066"/>
                                <a:gd name="connsiteY150" fmla="*/ 1738514 h 2059583"/>
                                <a:gd name="connsiteX151" fmla="*/ 1011654 w 1183066"/>
                                <a:gd name="connsiteY151" fmla="*/ 1716319 h 2059583"/>
                                <a:gd name="connsiteX152" fmla="*/ 1033848 w 1183066"/>
                                <a:gd name="connsiteY152" fmla="*/ 1738514 h 2059583"/>
                                <a:gd name="connsiteX153" fmla="*/ 1011654 w 1183066"/>
                                <a:gd name="connsiteY153" fmla="*/ 1760708 h 2059583"/>
                                <a:gd name="connsiteX154" fmla="*/ 989459 w 1183066"/>
                                <a:gd name="connsiteY154" fmla="*/ 1738514 h 2059583"/>
                                <a:gd name="connsiteX155" fmla="*/ 989284 w 1183066"/>
                                <a:gd name="connsiteY155" fmla="*/ 1590550 h 2059583"/>
                                <a:gd name="connsiteX156" fmla="*/ 1011478 w 1183066"/>
                                <a:gd name="connsiteY156" fmla="*/ 1568355 h 2059583"/>
                                <a:gd name="connsiteX157" fmla="*/ 1033673 w 1183066"/>
                                <a:gd name="connsiteY157" fmla="*/ 1590550 h 2059583"/>
                                <a:gd name="connsiteX158" fmla="*/ 1011478 w 1183066"/>
                                <a:gd name="connsiteY158" fmla="*/ 1612745 h 2059583"/>
                                <a:gd name="connsiteX159" fmla="*/ 989284 w 1183066"/>
                                <a:gd name="connsiteY159" fmla="*/ 1590550 h 2059583"/>
                                <a:gd name="connsiteX160" fmla="*/ 988029 w 1183066"/>
                                <a:gd name="connsiteY160" fmla="*/ 1439639 h 2059583"/>
                                <a:gd name="connsiteX161" fmla="*/ 1010224 w 1183066"/>
                                <a:gd name="connsiteY161" fmla="*/ 1417444 h 2059583"/>
                                <a:gd name="connsiteX162" fmla="*/ 1032419 w 1183066"/>
                                <a:gd name="connsiteY162" fmla="*/ 1439639 h 2059583"/>
                                <a:gd name="connsiteX163" fmla="*/ 1010224 w 1183066"/>
                                <a:gd name="connsiteY163" fmla="*/ 1461833 h 2059583"/>
                                <a:gd name="connsiteX164" fmla="*/ 988029 w 1183066"/>
                                <a:gd name="connsiteY164" fmla="*/ 1439639 h 2059583"/>
                                <a:gd name="connsiteX165" fmla="*/ 987854 w 1183066"/>
                                <a:gd name="connsiteY165" fmla="*/ 1291675 h 2059583"/>
                                <a:gd name="connsiteX166" fmla="*/ 1010049 w 1183066"/>
                                <a:gd name="connsiteY166" fmla="*/ 1269481 h 2059583"/>
                                <a:gd name="connsiteX167" fmla="*/ 1032243 w 1183066"/>
                                <a:gd name="connsiteY167" fmla="*/ 1291675 h 2059583"/>
                                <a:gd name="connsiteX168" fmla="*/ 1010049 w 1183066"/>
                                <a:gd name="connsiteY168" fmla="*/ 1313870 h 2059583"/>
                                <a:gd name="connsiteX169" fmla="*/ 987854 w 1183066"/>
                                <a:gd name="connsiteY169" fmla="*/ 1291675 h 2059583"/>
                                <a:gd name="connsiteX170" fmla="*/ 986600 w 1183066"/>
                                <a:gd name="connsiteY170" fmla="*/ 1140764 h 2059583"/>
                                <a:gd name="connsiteX171" fmla="*/ 1008794 w 1183066"/>
                                <a:gd name="connsiteY171" fmla="*/ 1118570 h 2059583"/>
                                <a:gd name="connsiteX172" fmla="*/ 1030989 w 1183066"/>
                                <a:gd name="connsiteY172" fmla="*/ 1140764 h 2059583"/>
                                <a:gd name="connsiteX173" fmla="*/ 1008794 w 1183066"/>
                                <a:gd name="connsiteY173" fmla="*/ 1162959 h 2059583"/>
                                <a:gd name="connsiteX174" fmla="*/ 986600 w 1183066"/>
                                <a:gd name="connsiteY174" fmla="*/ 1140764 h 2059583"/>
                                <a:gd name="connsiteX175" fmla="*/ 986425 w 1183066"/>
                                <a:gd name="connsiteY175" fmla="*/ 992800 h 2059583"/>
                                <a:gd name="connsiteX176" fmla="*/ 1008619 w 1183066"/>
                                <a:gd name="connsiteY176" fmla="*/ 970606 h 2059583"/>
                                <a:gd name="connsiteX177" fmla="*/ 1030814 w 1183066"/>
                                <a:gd name="connsiteY177" fmla="*/ 992800 h 2059583"/>
                                <a:gd name="connsiteX178" fmla="*/ 1008619 w 1183066"/>
                                <a:gd name="connsiteY178" fmla="*/ 1014995 h 2059583"/>
                                <a:gd name="connsiteX179" fmla="*/ 986425 w 1183066"/>
                                <a:gd name="connsiteY179" fmla="*/ 992800 h 2059583"/>
                                <a:gd name="connsiteX180" fmla="*/ 985170 w 1183066"/>
                                <a:gd name="connsiteY180" fmla="*/ 841889 h 2059583"/>
                                <a:gd name="connsiteX181" fmla="*/ 1007365 w 1183066"/>
                                <a:gd name="connsiteY181" fmla="*/ 819695 h 2059583"/>
                                <a:gd name="connsiteX182" fmla="*/ 1029559 w 1183066"/>
                                <a:gd name="connsiteY182" fmla="*/ 841889 h 2059583"/>
                                <a:gd name="connsiteX183" fmla="*/ 1007365 w 1183066"/>
                                <a:gd name="connsiteY183" fmla="*/ 864084 h 2059583"/>
                                <a:gd name="connsiteX184" fmla="*/ 985170 w 1183066"/>
                                <a:gd name="connsiteY184" fmla="*/ 841889 h 2059583"/>
                                <a:gd name="connsiteX185" fmla="*/ 984995 w 1183066"/>
                                <a:gd name="connsiteY185" fmla="*/ 693926 h 2059583"/>
                                <a:gd name="connsiteX186" fmla="*/ 1007190 w 1183066"/>
                                <a:gd name="connsiteY186" fmla="*/ 671731 h 2059583"/>
                                <a:gd name="connsiteX187" fmla="*/ 1029384 w 1183066"/>
                                <a:gd name="connsiteY187" fmla="*/ 693926 h 2059583"/>
                                <a:gd name="connsiteX188" fmla="*/ 1007190 w 1183066"/>
                                <a:gd name="connsiteY188" fmla="*/ 716121 h 2059583"/>
                                <a:gd name="connsiteX189" fmla="*/ 984995 w 1183066"/>
                                <a:gd name="connsiteY189" fmla="*/ 693926 h 2059583"/>
                                <a:gd name="connsiteX190" fmla="*/ 983741 w 1183066"/>
                                <a:gd name="connsiteY190" fmla="*/ 543015 h 2059583"/>
                                <a:gd name="connsiteX191" fmla="*/ 1005936 w 1183066"/>
                                <a:gd name="connsiteY191" fmla="*/ 520820 h 2059583"/>
                                <a:gd name="connsiteX192" fmla="*/ 1028130 w 1183066"/>
                                <a:gd name="connsiteY192" fmla="*/ 543015 h 2059583"/>
                                <a:gd name="connsiteX193" fmla="*/ 1005936 w 1183066"/>
                                <a:gd name="connsiteY193" fmla="*/ 565210 h 2059583"/>
                                <a:gd name="connsiteX194" fmla="*/ 983741 w 1183066"/>
                                <a:gd name="connsiteY194" fmla="*/ 543015 h 2059583"/>
                                <a:gd name="connsiteX195" fmla="*/ 983566 w 1183066"/>
                                <a:gd name="connsiteY195" fmla="*/ 395051 h 2059583"/>
                                <a:gd name="connsiteX196" fmla="*/ 1005760 w 1183066"/>
                                <a:gd name="connsiteY196" fmla="*/ 372857 h 2059583"/>
                                <a:gd name="connsiteX197" fmla="*/ 1027955 w 1183066"/>
                                <a:gd name="connsiteY197" fmla="*/ 395051 h 2059583"/>
                                <a:gd name="connsiteX198" fmla="*/ 1005760 w 1183066"/>
                                <a:gd name="connsiteY198" fmla="*/ 417246 h 2059583"/>
                                <a:gd name="connsiteX199" fmla="*/ 983566 w 1183066"/>
                                <a:gd name="connsiteY199" fmla="*/ 395051 h 2059583"/>
                                <a:gd name="connsiteX200" fmla="*/ 982311 w 1183066"/>
                                <a:gd name="connsiteY200" fmla="*/ 244140 h 2059583"/>
                                <a:gd name="connsiteX201" fmla="*/ 1004506 w 1183066"/>
                                <a:gd name="connsiteY201" fmla="*/ 221946 h 2059583"/>
                                <a:gd name="connsiteX202" fmla="*/ 1026701 w 1183066"/>
                                <a:gd name="connsiteY202" fmla="*/ 244140 h 2059583"/>
                                <a:gd name="connsiteX203" fmla="*/ 1004506 w 1183066"/>
                                <a:gd name="connsiteY203" fmla="*/ 266335 h 2059583"/>
                                <a:gd name="connsiteX204" fmla="*/ 982311 w 1183066"/>
                                <a:gd name="connsiteY204" fmla="*/ 244140 h 2059583"/>
                                <a:gd name="connsiteX205" fmla="*/ 982136 w 1183066"/>
                                <a:gd name="connsiteY205" fmla="*/ 96177 h 2059583"/>
                                <a:gd name="connsiteX206" fmla="*/ 1004331 w 1183066"/>
                                <a:gd name="connsiteY206" fmla="*/ 73982 h 2059583"/>
                                <a:gd name="connsiteX207" fmla="*/ 1026525 w 1183066"/>
                                <a:gd name="connsiteY207" fmla="*/ 96177 h 2059583"/>
                                <a:gd name="connsiteX208" fmla="*/ 1004331 w 1183066"/>
                                <a:gd name="connsiteY208" fmla="*/ 118371 h 2059583"/>
                                <a:gd name="connsiteX209" fmla="*/ 982136 w 1183066"/>
                                <a:gd name="connsiteY209" fmla="*/ 96177 h 2059583"/>
                                <a:gd name="connsiteX210" fmla="*/ 916907 w 1183066"/>
                                <a:gd name="connsiteY210" fmla="*/ 1963407 h 2059583"/>
                                <a:gd name="connsiteX211" fmla="*/ 939101 w 1183066"/>
                                <a:gd name="connsiteY211" fmla="*/ 1941212 h 2059583"/>
                                <a:gd name="connsiteX212" fmla="*/ 961296 w 1183066"/>
                                <a:gd name="connsiteY212" fmla="*/ 1963407 h 2059583"/>
                                <a:gd name="connsiteX213" fmla="*/ 939101 w 1183066"/>
                                <a:gd name="connsiteY213" fmla="*/ 1985601 h 2059583"/>
                                <a:gd name="connsiteX214" fmla="*/ 916907 w 1183066"/>
                                <a:gd name="connsiteY214" fmla="*/ 1963407 h 2059583"/>
                                <a:gd name="connsiteX215" fmla="*/ 916731 w 1183066"/>
                                <a:gd name="connsiteY215" fmla="*/ 1815443 h 2059583"/>
                                <a:gd name="connsiteX216" fmla="*/ 938926 w 1183066"/>
                                <a:gd name="connsiteY216" fmla="*/ 1793248 h 2059583"/>
                                <a:gd name="connsiteX217" fmla="*/ 961121 w 1183066"/>
                                <a:gd name="connsiteY217" fmla="*/ 1815443 h 2059583"/>
                                <a:gd name="connsiteX218" fmla="*/ 938926 w 1183066"/>
                                <a:gd name="connsiteY218" fmla="*/ 1837637 h 2059583"/>
                                <a:gd name="connsiteX219" fmla="*/ 916731 w 1183066"/>
                                <a:gd name="connsiteY219" fmla="*/ 1815443 h 2059583"/>
                                <a:gd name="connsiteX220" fmla="*/ 915477 w 1183066"/>
                                <a:gd name="connsiteY220" fmla="*/ 1664532 h 2059583"/>
                                <a:gd name="connsiteX221" fmla="*/ 937671 w 1183066"/>
                                <a:gd name="connsiteY221" fmla="*/ 1642337 h 2059583"/>
                                <a:gd name="connsiteX222" fmla="*/ 959866 w 1183066"/>
                                <a:gd name="connsiteY222" fmla="*/ 1664532 h 2059583"/>
                                <a:gd name="connsiteX223" fmla="*/ 937671 w 1183066"/>
                                <a:gd name="connsiteY223" fmla="*/ 1686726 h 2059583"/>
                                <a:gd name="connsiteX224" fmla="*/ 915477 w 1183066"/>
                                <a:gd name="connsiteY224" fmla="*/ 1664532 h 2059583"/>
                                <a:gd name="connsiteX225" fmla="*/ 915302 w 1183066"/>
                                <a:gd name="connsiteY225" fmla="*/ 1516568 h 2059583"/>
                                <a:gd name="connsiteX226" fmla="*/ 937497 w 1183066"/>
                                <a:gd name="connsiteY226" fmla="*/ 1494374 h 2059583"/>
                                <a:gd name="connsiteX227" fmla="*/ 959691 w 1183066"/>
                                <a:gd name="connsiteY227" fmla="*/ 1516568 h 2059583"/>
                                <a:gd name="connsiteX228" fmla="*/ 937497 w 1183066"/>
                                <a:gd name="connsiteY228" fmla="*/ 1538763 h 2059583"/>
                                <a:gd name="connsiteX229" fmla="*/ 915302 w 1183066"/>
                                <a:gd name="connsiteY229" fmla="*/ 1516568 h 2059583"/>
                                <a:gd name="connsiteX230" fmla="*/ 914048 w 1183066"/>
                                <a:gd name="connsiteY230" fmla="*/ 1365657 h 2059583"/>
                                <a:gd name="connsiteX231" fmla="*/ 936242 w 1183066"/>
                                <a:gd name="connsiteY231" fmla="*/ 1343463 h 2059583"/>
                                <a:gd name="connsiteX232" fmla="*/ 958437 w 1183066"/>
                                <a:gd name="connsiteY232" fmla="*/ 1365657 h 2059583"/>
                                <a:gd name="connsiteX233" fmla="*/ 936242 w 1183066"/>
                                <a:gd name="connsiteY233" fmla="*/ 1387852 h 2059583"/>
                                <a:gd name="connsiteX234" fmla="*/ 914048 w 1183066"/>
                                <a:gd name="connsiteY234" fmla="*/ 1365657 h 2059583"/>
                                <a:gd name="connsiteX235" fmla="*/ 913873 w 1183066"/>
                                <a:gd name="connsiteY235" fmla="*/ 1217694 h 2059583"/>
                                <a:gd name="connsiteX236" fmla="*/ 936067 w 1183066"/>
                                <a:gd name="connsiteY236" fmla="*/ 1195499 h 2059583"/>
                                <a:gd name="connsiteX237" fmla="*/ 958262 w 1183066"/>
                                <a:gd name="connsiteY237" fmla="*/ 1217694 h 2059583"/>
                                <a:gd name="connsiteX238" fmla="*/ 936067 w 1183066"/>
                                <a:gd name="connsiteY238" fmla="*/ 1239888 h 2059583"/>
                                <a:gd name="connsiteX239" fmla="*/ 913873 w 1183066"/>
                                <a:gd name="connsiteY239" fmla="*/ 1217694 h 2059583"/>
                                <a:gd name="connsiteX240" fmla="*/ 912618 w 1183066"/>
                                <a:gd name="connsiteY240" fmla="*/ 1066782 h 2059583"/>
                                <a:gd name="connsiteX241" fmla="*/ 934813 w 1183066"/>
                                <a:gd name="connsiteY241" fmla="*/ 1044588 h 2059583"/>
                                <a:gd name="connsiteX242" fmla="*/ 957007 w 1183066"/>
                                <a:gd name="connsiteY242" fmla="*/ 1066782 h 2059583"/>
                                <a:gd name="connsiteX243" fmla="*/ 934813 w 1183066"/>
                                <a:gd name="connsiteY243" fmla="*/ 1088977 h 2059583"/>
                                <a:gd name="connsiteX244" fmla="*/ 912618 w 1183066"/>
                                <a:gd name="connsiteY244" fmla="*/ 1066782 h 2059583"/>
                                <a:gd name="connsiteX245" fmla="*/ 912443 w 1183066"/>
                                <a:gd name="connsiteY245" fmla="*/ 918819 h 2059583"/>
                                <a:gd name="connsiteX246" fmla="*/ 934638 w 1183066"/>
                                <a:gd name="connsiteY246" fmla="*/ 896624 h 2059583"/>
                                <a:gd name="connsiteX247" fmla="*/ 956832 w 1183066"/>
                                <a:gd name="connsiteY247" fmla="*/ 918819 h 2059583"/>
                                <a:gd name="connsiteX248" fmla="*/ 934638 w 1183066"/>
                                <a:gd name="connsiteY248" fmla="*/ 941013 h 2059583"/>
                                <a:gd name="connsiteX249" fmla="*/ 912443 w 1183066"/>
                                <a:gd name="connsiteY249" fmla="*/ 918819 h 2059583"/>
                                <a:gd name="connsiteX250" fmla="*/ 911188 w 1183066"/>
                                <a:gd name="connsiteY250" fmla="*/ 767908 h 2059583"/>
                                <a:gd name="connsiteX251" fmla="*/ 933383 w 1183066"/>
                                <a:gd name="connsiteY251" fmla="*/ 745713 h 2059583"/>
                                <a:gd name="connsiteX252" fmla="*/ 955578 w 1183066"/>
                                <a:gd name="connsiteY252" fmla="*/ 767908 h 2059583"/>
                                <a:gd name="connsiteX253" fmla="*/ 933383 w 1183066"/>
                                <a:gd name="connsiteY253" fmla="*/ 790102 h 2059583"/>
                                <a:gd name="connsiteX254" fmla="*/ 911188 w 1183066"/>
                                <a:gd name="connsiteY254" fmla="*/ 767908 h 2059583"/>
                                <a:gd name="connsiteX255" fmla="*/ 911014 w 1183066"/>
                                <a:gd name="connsiteY255" fmla="*/ 619944 h 2059583"/>
                                <a:gd name="connsiteX256" fmla="*/ 933208 w 1183066"/>
                                <a:gd name="connsiteY256" fmla="*/ 597749 h 2059583"/>
                                <a:gd name="connsiteX257" fmla="*/ 955402 w 1183066"/>
                                <a:gd name="connsiteY257" fmla="*/ 619944 h 2059583"/>
                                <a:gd name="connsiteX258" fmla="*/ 933208 w 1183066"/>
                                <a:gd name="connsiteY258" fmla="*/ 642139 h 2059583"/>
                                <a:gd name="connsiteX259" fmla="*/ 911014 w 1183066"/>
                                <a:gd name="connsiteY259" fmla="*/ 619944 h 2059583"/>
                                <a:gd name="connsiteX260" fmla="*/ 909759 w 1183066"/>
                                <a:gd name="connsiteY260" fmla="*/ 469033 h 2059583"/>
                                <a:gd name="connsiteX261" fmla="*/ 931954 w 1183066"/>
                                <a:gd name="connsiteY261" fmla="*/ 446839 h 2059583"/>
                                <a:gd name="connsiteX262" fmla="*/ 954148 w 1183066"/>
                                <a:gd name="connsiteY262" fmla="*/ 469033 h 2059583"/>
                                <a:gd name="connsiteX263" fmla="*/ 931954 w 1183066"/>
                                <a:gd name="connsiteY263" fmla="*/ 491228 h 2059583"/>
                                <a:gd name="connsiteX264" fmla="*/ 909759 w 1183066"/>
                                <a:gd name="connsiteY264" fmla="*/ 469033 h 2059583"/>
                                <a:gd name="connsiteX265" fmla="*/ 909584 w 1183066"/>
                                <a:gd name="connsiteY265" fmla="*/ 321069 h 2059583"/>
                                <a:gd name="connsiteX266" fmla="*/ 931779 w 1183066"/>
                                <a:gd name="connsiteY266" fmla="*/ 298875 h 2059583"/>
                                <a:gd name="connsiteX267" fmla="*/ 953973 w 1183066"/>
                                <a:gd name="connsiteY267" fmla="*/ 321069 h 2059583"/>
                                <a:gd name="connsiteX268" fmla="*/ 931779 w 1183066"/>
                                <a:gd name="connsiteY268" fmla="*/ 343264 h 2059583"/>
                                <a:gd name="connsiteX269" fmla="*/ 909584 w 1183066"/>
                                <a:gd name="connsiteY269" fmla="*/ 321069 h 2059583"/>
                                <a:gd name="connsiteX270" fmla="*/ 908330 w 1183066"/>
                                <a:gd name="connsiteY270" fmla="*/ 170158 h 2059583"/>
                                <a:gd name="connsiteX271" fmla="*/ 930524 w 1183066"/>
                                <a:gd name="connsiteY271" fmla="*/ 147964 h 2059583"/>
                                <a:gd name="connsiteX272" fmla="*/ 952719 w 1183066"/>
                                <a:gd name="connsiteY272" fmla="*/ 170158 h 2059583"/>
                                <a:gd name="connsiteX273" fmla="*/ 930524 w 1183066"/>
                                <a:gd name="connsiteY273" fmla="*/ 192353 h 2059583"/>
                                <a:gd name="connsiteX274" fmla="*/ 908330 w 1183066"/>
                                <a:gd name="connsiteY274" fmla="*/ 170158 h 2059583"/>
                                <a:gd name="connsiteX275" fmla="*/ 908155 w 1183066"/>
                                <a:gd name="connsiteY275" fmla="*/ 22194 h 2059583"/>
                                <a:gd name="connsiteX276" fmla="*/ 930349 w 1183066"/>
                                <a:gd name="connsiteY276" fmla="*/ 0 h 2059583"/>
                                <a:gd name="connsiteX277" fmla="*/ 952544 w 1183066"/>
                                <a:gd name="connsiteY277" fmla="*/ 22194 h 2059583"/>
                                <a:gd name="connsiteX278" fmla="*/ 930349 w 1183066"/>
                                <a:gd name="connsiteY278" fmla="*/ 44389 h 2059583"/>
                                <a:gd name="connsiteX279" fmla="*/ 908155 w 1183066"/>
                                <a:gd name="connsiteY279" fmla="*/ 22194 h 2059583"/>
                                <a:gd name="connsiteX280" fmla="*/ 843100 w 1183066"/>
                                <a:gd name="connsiteY280" fmla="*/ 2037388 h 2059583"/>
                                <a:gd name="connsiteX281" fmla="*/ 865294 w 1183066"/>
                                <a:gd name="connsiteY281" fmla="*/ 2015194 h 2059583"/>
                                <a:gd name="connsiteX282" fmla="*/ 887489 w 1183066"/>
                                <a:gd name="connsiteY282" fmla="*/ 2037388 h 2059583"/>
                                <a:gd name="connsiteX283" fmla="*/ 865294 w 1183066"/>
                                <a:gd name="connsiteY283" fmla="*/ 2059583 h 2059583"/>
                                <a:gd name="connsiteX284" fmla="*/ 843100 w 1183066"/>
                                <a:gd name="connsiteY284" fmla="*/ 2037388 h 2059583"/>
                                <a:gd name="connsiteX285" fmla="*/ 842925 w 1183066"/>
                                <a:gd name="connsiteY285" fmla="*/ 1889425 h 2059583"/>
                                <a:gd name="connsiteX286" fmla="*/ 865119 w 1183066"/>
                                <a:gd name="connsiteY286" fmla="*/ 1867230 h 2059583"/>
                                <a:gd name="connsiteX287" fmla="*/ 887314 w 1183066"/>
                                <a:gd name="connsiteY287" fmla="*/ 1889425 h 2059583"/>
                                <a:gd name="connsiteX288" fmla="*/ 865119 w 1183066"/>
                                <a:gd name="connsiteY288" fmla="*/ 1911619 h 2059583"/>
                                <a:gd name="connsiteX289" fmla="*/ 842925 w 1183066"/>
                                <a:gd name="connsiteY289" fmla="*/ 1889425 h 2059583"/>
                                <a:gd name="connsiteX290" fmla="*/ 841670 w 1183066"/>
                                <a:gd name="connsiteY290" fmla="*/ 1738514 h 2059583"/>
                                <a:gd name="connsiteX291" fmla="*/ 863865 w 1183066"/>
                                <a:gd name="connsiteY291" fmla="*/ 1716319 h 2059583"/>
                                <a:gd name="connsiteX292" fmla="*/ 886059 w 1183066"/>
                                <a:gd name="connsiteY292" fmla="*/ 1738514 h 2059583"/>
                                <a:gd name="connsiteX293" fmla="*/ 863865 w 1183066"/>
                                <a:gd name="connsiteY293" fmla="*/ 1760708 h 2059583"/>
                                <a:gd name="connsiteX294" fmla="*/ 841670 w 1183066"/>
                                <a:gd name="connsiteY294" fmla="*/ 1738514 h 2059583"/>
                                <a:gd name="connsiteX295" fmla="*/ 841495 w 1183066"/>
                                <a:gd name="connsiteY295" fmla="*/ 1590550 h 2059583"/>
                                <a:gd name="connsiteX296" fmla="*/ 863690 w 1183066"/>
                                <a:gd name="connsiteY296" fmla="*/ 1568355 h 2059583"/>
                                <a:gd name="connsiteX297" fmla="*/ 885884 w 1183066"/>
                                <a:gd name="connsiteY297" fmla="*/ 1590550 h 2059583"/>
                                <a:gd name="connsiteX298" fmla="*/ 863690 w 1183066"/>
                                <a:gd name="connsiteY298" fmla="*/ 1612745 h 2059583"/>
                                <a:gd name="connsiteX299" fmla="*/ 841495 w 1183066"/>
                                <a:gd name="connsiteY299" fmla="*/ 1590550 h 2059583"/>
                                <a:gd name="connsiteX300" fmla="*/ 840241 w 1183066"/>
                                <a:gd name="connsiteY300" fmla="*/ 1439639 h 2059583"/>
                                <a:gd name="connsiteX301" fmla="*/ 862435 w 1183066"/>
                                <a:gd name="connsiteY301" fmla="*/ 1417444 h 2059583"/>
                                <a:gd name="connsiteX302" fmla="*/ 884630 w 1183066"/>
                                <a:gd name="connsiteY302" fmla="*/ 1439639 h 2059583"/>
                                <a:gd name="connsiteX303" fmla="*/ 862435 w 1183066"/>
                                <a:gd name="connsiteY303" fmla="*/ 1461833 h 2059583"/>
                                <a:gd name="connsiteX304" fmla="*/ 840241 w 1183066"/>
                                <a:gd name="connsiteY304" fmla="*/ 1439639 h 2059583"/>
                                <a:gd name="connsiteX305" fmla="*/ 840066 w 1183066"/>
                                <a:gd name="connsiteY305" fmla="*/ 1291675 h 2059583"/>
                                <a:gd name="connsiteX306" fmla="*/ 862260 w 1183066"/>
                                <a:gd name="connsiteY306" fmla="*/ 1269481 h 2059583"/>
                                <a:gd name="connsiteX307" fmla="*/ 884455 w 1183066"/>
                                <a:gd name="connsiteY307" fmla="*/ 1291675 h 2059583"/>
                                <a:gd name="connsiteX308" fmla="*/ 862260 w 1183066"/>
                                <a:gd name="connsiteY308" fmla="*/ 1313870 h 2059583"/>
                                <a:gd name="connsiteX309" fmla="*/ 840066 w 1183066"/>
                                <a:gd name="connsiteY309" fmla="*/ 1291675 h 2059583"/>
                                <a:gd name="connsiteX310" fmla="*/ 838811 w 1183066"/>
                                <a:gd name="connsiteY310" fmla="*/ 1140764 h 2059583"/>
                                <a:gd name="connsiteX311" fmla="*/ 861006 w 1183066"/>
                                <a:gd name="connsiteY311" fmla="*/ 1118570 h 2059583"/>
                                <a:gd name="connsiteX312" fmla="*/ 883200 w 1183066"/>
                                <a:gd name="connsiteY312" fmla="*/ 1140764 h 2059583"/>
                                <a:gd name="connsiteX313" fmla="*/ 861006 w 1183066"/>
                                <a:gd name="connsiteY313" fmla="*/ 1162959 h 2059583"/>
                                <a:gd name="connsiteX314" fmla="*/ 838811 w 1183066"/>
                                <a:gd name="connsiteY314" fmla="*/ 1140764 h 2059583"/>
                                <a:gd name="connsiteX315" fmla="*/ 838636 w 1183066"/>
                                <a:gd name="connsiteY315" fmla="*/ 992800 h 2059583"/>
                                <a:gd name="connsiteX316" fmla="*/ 860831 w 1183066"/>
                                <a:gd name="connsiteY316" fmla="*/ 970606 h 2059583"/>
                                <a:gd name="connsiteX317" fmla="*/ 883025 w 1183066"/>
                                <a:gd name="connsiteY317" fmla="*/ 992800 h 2059583"/>
                                <a:gd name="connsiteX318" fmla="*/ 860831 w 1183066"/>
                                <a:gd name="connsiteY318" fmla="*/ 1014995 h 2059583"/>
                                <a:gd name="connsiteX319" fmla="*/ 838636 w 1183066"/>
                                <a:gd name="connsiteY319" fmla="*/ 992800 h 2059583"/>
                                <a:gd name="connsiteX320" fmla="*/ 837382 w 1183066"/>
                                <a:gd name="connsiteY320" fmla="*/ 841889 h 2059583"/>
                                <a:gd name="connsiteX321" fmla="*/ 859576 w 1183066"/>
                                <a:gd name="connsiteY321" fmla="*/ 819695 h 2059583"/>
                                <a:gd name="connsiteX322" fmla="*/ 881771 w 1183066"/>
                                <a:gd name="connsiteY322" fmla="*/ 841889 h 2059583"/>
                                <a:gd name="connsiteX323" fmla="*/ 859576 w 1183066"/>
                                <a:gd name="connsiteY323" fmla="*/ 864084 h 2059583"/>
                                <a:gd name="connsiteX324" fmla="*/ 837382 w 1183066"/>
                                <a:gd name="connsiteY324" fmla="*/ 841889 h 2059583"/>
                                <a:gd name="connsiteX325" fmla="*/ 837207 w 1183066"/>
                                <a:gd name="connsiteY325" fmla="*/ 693926 h 2059583"/>
                                <a:gd name="connsiteX326" fmla="*/ 859401 w 1183066"/>
                                <a:gd name="connsiteY326" fmla="*/ 671731 h 2059583"/>
                                <a:gd name="connsiteX327" fmla="*/ 881596 w 1183066"/>
                                <a:gd name="connsiteY327" fmla="*/ 693926 h 2059583"/>
                                <a:gd name="connsiteX328" fmla="*/ 859401 w 1183066"/>
                                <a:gd name="connsiteY328" fmla="*/ 716121 h 2059583"/>
                                <a:gd name="connsiteX329" fmla="*/ 837207 w 1183066"/>
                                <a:gd name="connsiteY329" fmla="*/ 693926 h 2059583"/>
                                <a:gd name="connsiteX330" fmla="*/ 835952 w 1183066"/>
                                <a:gd name="connsiteY330" fmla="*/ 543015 h 2059583"/>
                                <a:gd name="connsiteX331" fmla="*/ 858147 w 1183066"/>
                                <a:gd name="connsiteY331" fmla="*/ 520820 h 2059583"/>
                                <a:gd name="connsiteX332" fmla="*/ 880341 w 1183066"/>
                                <a:gd name="connsiteY332" fmla="*/ 543015 h 2059583"/>
                                <a:gd name="connsiteX333" fmla="*/ 858147 w 1183066"/>
                                <a:gd name="connsiteY333" fmla="*/ 565210 h 2059583"/>
                                <a:gd name="connsiteX334" fmla="*/ 835952 w 1183066"/>
                                <a:gd name="connsiteY334" fmla="*/ 543015 h 2059583"/>
                                <a:gd name="connsiteX335" fmla="*/ 835777 w 1183066"/>
                                <a:gd name="connsiteY335" fmla="*/ 395051 h 2059583"/>
                                <a:gd name="connsiteX336" fmla="*/ 857972 w 1183066"/>
                                <a:gd name="connsiteY336" fmla="*/ 372857 h 2059583"/>
                                <a:gd name="connsiteX337" fmla="*/ 880166 w 1183066"/>
                                <a:gd name="connsiteY337" fmla="*/ 395051 h 2059583"/>
                                <a:gd name="connsiteX338" fmla="*/ 857972 w 1183066"/>
                                <a:gd name="connsiteY338" fmla="*/ 417246 h 2059583"/>
                                <a:gd name="connsiteX339" fmla="*/ 835777 w 1183066"/>
                                <a:gd name="connsiteY339" fmla="*/ 395051 h 2059583"/>
                                <a:gd name="connsiteX340" fmla="*/ 834523 w 1183066"/>
                                <a:gd name="connsiteY340" fmla="*/ 244140 h 2059583"/>
                                <a:gd name="connsiteX341" fmla="*/ 856717 w 1183066"/>
                                <a:gd name="connsiteY341" fmla="*/ 221946 h 2059583"/>
                                <a:gd name="connsiteX342" fmla="*/ 878912 w 1183066"/>
                                <a:gd name="connsiteY342" fmla="*/ 244140 h 2059583"/>
                                <a:gd name="connsiteX343" fmla="*/ 856717 w 1183066"/>
                                <a:gd name="connsiteY343" fmla="*/ 266335 h 2059583"/>
                                <a:gd name="connsiteX344" fmla="*/ 834523 w 1183066"/>
                                <a:gd name="connsiteY344" fmla="*/ 244140 h 2059583"/>
                                <a:gd name="connsiteX345" fmla="*/ 834348 w 1183066"/>
                                <a:gd name="connsiteY345" fmla="*/ 96177 h 2059583"/>
                                <a:gd name="connsiteX346" fmla="*/ 856542 w 1183066"/>
                                <a:gd name="connsiteY346" fmla="*/ 73982 h 2059583"/>
                                <a:gd name="connsiteX347" fmla="*/ 878737 w 1183066"/>
                                <a:gd name="connsiteY347" fmla="*/ 96177 h 2059583"/>
                                <a:gd name="connsiteX348" fmla="*/ 856542 w 1183066"/>
                                <a:gd name="connsiteY348" fmla="*/ 118371 h 2059583"/>
                                <a:gd name="connsiteX349" fmla="*/ 834348 w 1183066"/>
                                <a:gd name="connsiteY349" fmla="*/ 96177 h 2059583"/>
                                <a:gd name="connsiteX350" fmla="*/ 769118 w 1183066"/>
                                <a:gd name="connsiteY350" fmla="*/ 1963407 h 2059583"/>
                                <a:gd name="connsiteX351" fmla="*/ 791313 w 1183066"/>
                                <a:gd name="connsiteY351" fmla="*/ 1941212 h 2059583"/>
                                <a:gd name="connsiteX352" fmla="*/ 813507 w 1183066"/>
                                <a:gd name="connsiteY352" fmla="*/ 1963407 h 2059583"/>
                                <a:gd name="connsiteX353" fmla="*/ 791313 w 1183066"/>
                                <a:gd name="connsiteY353" fmla="*/ 1985601 h 2059583"/>
                                <a:gd name="connsiteX354" fmla="*/ 769118 w 1183066"/>
                                <a:gd name="connsiteY354" fmla="*/ 1963407 h 2059583"/>
                                <a:gd name="connsiteX355" fmla="*/ 768943 w 1183066"/>
                                <a:gd name="connsiteY355" fmla="*/ 1815443 h 2059583"/>
                                <a:gd name="connsiteX356" fmla="*/ 791137 w 1183066"/>
                                <a:gd name="connsiteY356" fmla="*/ 1793248 h 2059583"/>
                                <a:gd name="connsiteX357" fmla="*/ 813332 w 1183066"/>
                                <a:gd name="connsiteY357" fmla="*/ 1815443 h 2059583"/>
                                <a:gd name="connsiteX358" fmla="*/ 791137 w 1183066"/>
                                <a:gd name="connsiteY358" fmla="*/ 1837637 h 2059583"/>
                                <a:gd name="connsiteX359" fmla="*/ 768943 w 1183066"/>
                                <a:gd name="connsiteY359" fmla="*/ 1815443 h 2059583"/>
                                <a:gd name="connsiteX360" fmla="*/ 767689 w 1183066"/>
                                <a:gd name="connsiteY360" fmla="*/ 1664532 h 2059583"/>
                                <a:gd name="connsiteX361" fmla="*/ 789883 w 1183066"/>
                                <a:gd name="connsiteY361" fmla="*/ 1642337 h 2059583"/>
                                <a:gd name="connsiteX362" fmla="*/ 812077 w 1183066"/>
                                <a:gd name="connsiteY362" fmla="*/ 1664532 h 2059583"/>
                                <a:gd name="connsiteX363" fmla="*/ 789883 w 1183066"/>
                                <a:gd name="connsiteY363" fmla="*/ 1686726 h 2059583"/>
                                <a:gd name="connsiteX364" fmla="*/ 767689 w 1183066"/>
                                <a:gd name="connsiteY364" fmla="*/ 1664532 h 2059583"/>
                                <a:gd name="connsiteX365" fmla="*/ 767513 w 1183066"/>
                                <a:gd name="connsiteY365" fmla="*/ 1516568 h 2059583"/>
                                <a:gd name="connsiteX366" fmla="*/ 789708 w 1183066"/>
                                <a:gd name="connsiteY366" fmla="*/ 1494374 h 2059583"/>
                                <a:gd name="connsiteX367" fmla="*/ 811903 w 1183066"/>
                                <a:gd name="connsiteY367" fmla="*/ 1516568 h 2059583"/>
                                <a:gd name="connsiteX368" fmla="*/ 789708 w 1183066"/>
                                <a:gd name="connsiteY368" fmla="*/ 1538763 h 2059583"/>
                                <a:gd name="connsiteX369" fmla="*/ 767513 w 1183066"/>
                                <a:gd name="connsiteY369" fmla="*/ 1516568 h 2059583"/>
                                <a:gd name="connsiteX370" fmla="*/ 766259 w 1183066"/>
                                <a:gd name="connsiteY370" fmla="*/ 1365657 h 2059583"/>
                                <a:gd name="connsiteX371" fmla="*/ 788454 w 1183066"/>
                                <a:gd name="connsiteY371" fmla="*/ 1343463 h 2059583"/>
                                <a:gd name="connsiteX372" fmla="*/ 810648 w 1183066"/>
                                <a:gd name="connsiteY372" fmla="*/ 1365657 h 2059583"/>
                                <a:gd name="connsiteX373" fmla="*/ 788454 w 1183066"/>
                                <a:gd name="connsiteY373" fmla="*/ 1387852 h 2059583"/>
                                <a:gd name="connsiteX374" fmla="*/ 766259 w 1183066"/>
                                <a:gd name="connsiteY374" fmla="*/ 1365657 h 2059583"/>
                                <a:gd name="connsiteX375" fmla="*/ 766084 w 1183066"/>
                                <a:gd name="connsiteY375" fmla="*/ 1217694 h 2059583"/>
                                <a:gd name="connsiteX376" fmla="*/ 788279 w 1183066"/>
                                <a:gd name="connsiteY376" fmla="*/ 1195499 h 2059583"/>
                                <a:gd name="connsiteX377" fmla="*/ 810473 w 1183066"/>
                                <a:gd name="connsiteY377" fmla="*/ 1217694 h 2059583"/>
                                <a:gd name="connsiteX378" fmla="*/ 788279 w 1183066"/>
                                <a:gd name="connsiteY378" fmla="*/ 1239888 h 2059583"/>
                                <a:gd name="connsiteX379" fmla="*/ 766084 w 1183066"/>
                                <a:gd name="connsiteY379" fmla="*/ 1217694 h 2059583"/>
                                <a:gd name="connsiteX380" fmla="*/ 764830 w 1183066"/>
                                <a:gd name="connsiteY380" fmla="*/ 1066782 h 2059583"/>
                                <a:gd name="connsiteX381" fmla="*/ 787024 w 1183066"/>
                                <a:gd name="connsiteY381" fmla="*/ 1044588 h 2059583"/>
                                <a:gd name="connsiteX382" fmla="*/ 809219 w 1183066"/>
                                <a:gd name="connsiteY382" fmla="*/ 1066782 h 2059583"/>
                                <a:gd name="connsiteX383" fmla="*/ 787024 w 1183066"/>
                                <a:gd name="connsiteY383" fmla="*/ 1088977 h 2059583"/>
                                <a:gd name="connsiteX384" fmla="*/ 764830 w 1183066"/>
                                <a:gd name="connsiteY384" fmla="*/ 1066782 h 2059583"/>
                                <a:gd name="connsiteX385" fmla="*/ 764654 w 1183066"/>
                                <a:gd name="connsiteY385" fmla="*/ 918819 h 2059583"/>
                                <a:gd name="connsiteX386" fmla="*/ 786849 w 1183066"/>
                                <a:gd name="connsiteY386" fmla="*/ 896624 h 2059583"/>
                                <a:gd name="connsiteX387" fmla="*/ 809044 w 1183066"/>
                                <a:gd name="connsiteY387" fmla="*/ 918819 h 2059583"/>
                                <a:gd name="connsiteX388" fmla="*/ 786849 w 1183066"/>
                                <a:gd name="connsiteY388" fmla="*/ 941013 h 2059583"/>
                                <a:gd name="connsiteX389" fmla="*/ 764654 w 1183066"/>
                                <a:gd name="connsiteY389" fmla="*/ 918819 h 2059583"/>
                                <a:gd name="connsiteX390" fmla="*/ 763400 w 1183066"/>
                                <a:gd name="connsiteY390" fmla="*/ 767908 h 2059583"/>
                                <a:gd name="connsiteX391" fmla="*/ 785594 w 1183066"/>
                                <a:gd name="connsiteY391" fmla="*/ 745713 h 2059583"/>
                                <a:gd name="connsiteX392" fmla="*/ 807789 w 1183066"/>
                                <a:gd name="connsiteY392" fmla="*/ 767908 h 2059583"/>
                                <a:gd name="connsiteX393" fmla="*/ 785594 w 1183066"/>
                                <a:gd name="connsiteY393" fmla="*/ 790102 h 2059583"/>
                                <a:gd name="connsiteX394" fmla="*/ 763400 w 1183066"/>
                                <a:gd name="connsiteY394" fmla="*/ 767908 h 2059583"/>
                                <a:gd name="connsiteX395" fmla="*/ 763225 w 1183066"/>
                                <a:gd name="connsiteY395" fmla="*/ 619944 h 2059583"/>
                                <a:gd name="connsiteX396" fmla="*/ 785420 w 1183066"/>
                                <a:gd name="connsiteY396" fmla="*/ 597749 h 2059583"/>
                                <a:gd name="connsiteX397" fmla="*/ 807614 w 1183066"/>
                                <a:gd name="connsiteY397" fmla="*/ 619944 h 2059583"/>
                                <a:gd name="connsiteX398" fmla="*/ 785420 w 1183066"/>
                                <a:gd name="connsiteY398" fmla="*/ 642139 h 2059583"/>
                                <a:gd name="connsiteX399" fmla="*/ 763225 w 1183066"/>
                                <a:gd name="connsiteY399" fmla="*/ 619944 h 2059583"/>
                                <a:gd name="connsiteX400" fmla="*/ 761971 w 1183066"/>
                                <a:gd name="connsiteY400" fmla="*/ 469033 h 2059583"/>
                                <a:gd name="connsiteX401" fmla="*/ 784165 w 1183066"/>
                                <a:gd name="connsiteY401" fmla="*/ 446839 h 2059583"/>
                                <a:gd name="connsiteX402" fmla="*/ 806360 w 1183066"/>
                                <a:gd name="connsiteY402" fmla="*/ 469033 h 2059583"/>
                                <a:gd name="connsiteX403" fmla="*/ 784165 w 1183066"/>
                                <a:gd name="connsiteY403" fmla="*/ 491228 h 2059583"/>
                                <a:gd name="connsiteX404" fmla="*/ 761971 w 1183066"/>
                                <a:gd name="connsiteY404" fmla="*/ 469033 h 2059583"/>
                                <a:gd name="connsiteX405" fmla="*/ 761795 w 1183066"/>
                                <a:gd name="connsiteY405" fmla="*/ 321069 h 2059583"/>
                                <a:gd name="connsiteX406" fmla="*/ 783990 w 1183066"/>
                                <a:gd name="connsiteY406" fmla="*/ 298875 h 2059583"/>
                                <a:gd name="connsiteX407" fmla="*/ 806185 w 1183066"/>
                                <a:gd name="connsiteY407" fmla="*/ 321069 h 2059583"/>
                                <a:gd name="connsiteX408" fmla="*/ 783990 w 1183066"/>
                                <a:gd name="connsiteY408" fmla="*/ 343264 h 2059583"/>
                                <a:gd name="connsiteX409" fmla="*/ 761795 w 1183066"/>
                                <a:gd name="connsiteY409" fmla="*/ 321069 h 2059583"/>
                                <a:gd name="connsiteX410" fmla="*/ 760541 w 1183066"/>
                                <a:gd name="connsiteY410" fmla="*/ 170158 h 2059583"/>
                                <a:gd name="connsiteX411" fmla="*/ 782736 w 1183066"/>
                                <a:gd name="connsiteY411" fmla="*/ 147964 h 2059583"/>
                                <a:gd name="connsiteX412" fmla="*/ 804930 w 1183066"/>
                                <a:gd name="connsiteY412" fmla="*/ 170158 h 2059583"/>
                                <a:gd name="connsiteX413" fmla="*/ 782736 w 1183066"/>
                                <a:gd name="connsiteY413" fmla="*/ 192353 h 2059583"/>
                                <a:gd name="connsiteX414" fmla="*/ 760541 w 1183066"/>
                                <a:gd name="connsiteY414" fmla="*/ 170158 h 2059583"/>
                                <a:gd name="connsiteX415" fmla="*/ 760366 w 1183066"/>
                                <a:gd name="connsiteY415" fmla="*/ 22194 h 2059583"/>
                                <a:gd name="connsiteX416" fmla="*/ 782561 w 1183066"/>
                                <a:gd name="connsiteY416" fmla="*/ 0 h 2059583"/>
                                <a:gd name="connsiteX417" fmla="*/ 804755 w 1183066"/>
                                <a:gd name="connsiteY417" fmla="*/ 22194 h 2059583"/>
                                <a:gd name="connsiteX418" fmla="*/ 782561 w 1183066"/>
                                <a:gd name="connsiteY418" fmla="*/ 44389 h 2059583"/>
                                <a:gd name="connsiteX419" fmla="*/ 760366 w 1183066"/>
                                <a:gd name="connsiteY419" fmla="*/ 22194 h 2059583"/>
                                <a:gd name="connsiteX420" fmla="*/ 695311 w 1183066"/>
                                <a:gd name="connsiteY420" fmla="*/ 2037388 h 2059583"/>
                                <a:gd name="connsiteX421" fmla="*/ 717506 w 1183066"/>
                                <a:gd name="connsiteY421" fmla="*/ 2015194 h 2059583"/>
                                <a:gd name="connsiteX422" fmla="*/ 739700 w 1183066"/>
                                <a:gd name="connsiteY422" fmla="*/ 2037388 h 2059583"/>
                                <a:gd name="connsiteX423" fmla="*/ 717506 w 1183066"/>
                                <a:gd name="connsiteY423" fmla="*/ 2059583 h 2059583"/>
                                <a:gd name="connsiteX424" fmla="*/ 695311 w 1183066"/>
                                <a:gd name="connsiteY424" fmla="*/ 2037388 h 2059583"/>
                                <a:gd name="connsiteX425" fmla="*/ 695136 w 1183066"/>
                                <a:gd name="connsiteY425" fmla="*/ 1889425 h 2059583"/>
                                <a:gd name="connsiteX426" fmla="*/ 717331 w 1183066"/>
                                <a:gd name="connsiteY426" fmla="*/ 1867230 h 2059583"/>
                                <a:gd name="connsiteX427" fmla="*/ 739525 w 1183066"/>
                                <a:gd name="connsiteY427" fmla="*/ 1889425 h 2059583"/>
                                <a:gd name="connsiteX428" fmla="*/ 717331 w 1183066"/>
                                <a:gd name="connsiteY428" fmla="*/ 1911619 h 2059583"/>
                                <a:gd name="connsiteX429" fmla="*/ 695136 w 1183066"/>
                                <a:gd name="connsiteY429" fmla="*/ 1889425 h 2059583"/>
                                <a:gd name="connsiteX430" fmla="*/ 693882 w 1183066"/>
                                <a:gd name="connsiteY430" fmla="*/ 1738514 h 2059583"/>
                                <a:gd name="connsiteX431" fmla="*/ 716076 w 1183066"/>
                                <a:gd name="connsiteY431" fmla="*/ 1716319 h 2059583"/>
                                <a:gd name="connsiteX432" fmla="*/ 738271 w 1183066"/>
                                <a:gd name="connsiteY432" fmla="*/ 1738514 h 2059583"/>
                                <a:gd name="connsiteX433" fmla="*/ 716076 w 1183066"/>
                                <a:gd name="connsiteY433" fmla="*/ 1760708 h 2059583"/>
                                <a:gd name="connsiteX434" fmla="*/ 693882 w 1183066"/>
                                <a:gd name="connsiteY434" fmla="*/ 1738514 h 2059583"/>
                                <a:gd name="connsiteX435" fmla="*/ 693707 w 1183066"/>
                                <a:gd name="connsiteY435" fmla="*/ 1590550 h 2059583"/>
                                <a:gd name="connsiteX436" fmla="*/ 715901 w 1183066"/>
                                <a:gd name="connsiteY436" fmla="*/ 1568355 h 2059583"/>
                                <a:gd name="connsiteX437" fmla="*/ 738096 w 1183066"/>
                                <a:gd name="connsiteY437" fmla="*/ 1590550 h 2059583"/>
                                <a:gd name="connsiteX438" fmla="*/ 715901 w 1183066"/>
                                <a:gd name="connsiteY438" fmla="*/ 1612745 h 2059583"/>
                                <a:gd name="connsiteX439" fmla="*/ 693707 w 1183066"/>
                                <a:gd name="connsiteY439" fmla="*/ 1590550 h 2059583"/>
                                <a:gd name="connsiteX440" fmla="*/ 692452 w 1183066"/>
                                <a:gd name="connsiteY440" fmla="*/ 1439639 h 2059583"/>
                                <a:gd name="connsiteX441" fmla="*/ 714647 w 1183066"/>
                                <a:gd name="connsiteY441" fmla="*/ 1417444 h 2059583"/>
                                <a:gd name="connsiteX442" fmla="*/ 736841 w 1183066"/>
                                <a:gd name="connsiteY442" fmla="*/ 1439639 h 2059583"/>
                                <a:gd name="connsiteX443" fmla="*/ 714647 w 1183066"/>
                                <a:gd name="connsiteY443" fmla="*/ 1461833 h 2059583"/>
                                <a:gd name="connsiteX444" fmla="*/ 692452 w 1183066"/>
                                <a:gd name="connsiteY444" fmla="*/ 1439639 h 2059583"/>
                                <a:gd name="connsiteX445" fmla="*/ 692277 w 1183066"/>
                                <a:gd name="connsiteY445" fmla="*/ 1291675 h 2059583"/>
                                <a:gd name="connsiteX446" fmla="*/ 714472 w 1183066"/>
                                <a:gd name="connsiteY446" fmla="*/ 1269481 h 2059583"/>
                                <a:gd name="connsiteX447" fmla="*/ 736666 w 1183066"/>
                                <a:gd name="connsiteY447" fmla="*/ 1291675 h 2059583"/>
                                <a:gd name="connsiteX448" fmla="*/ 714472 w 1183066"/>
                                <a:gd name="connsiteY448" fmla="*/ 1313870 h 2059583"/>
                                <a:gd name="connsiteX449" fmla="*/ 692277 w 1183066"/>
                                <a:gd name="connsiteY449" fmla="*/ 1291675 h 2059583"/>
                                <a:gd name="connsiteX450" fmla="*/ 691023 w 1183066"/>
                                <a:gd name="connsiteY450" fmla="*/ 1140764 h 2059583"/>
                                <a:gd name="connsiteX451" fmla="*/ 713217 w 1183066"/>
                                <a:gd name="connsiteY451" fmla="*/ 1118570 h 2059583"/>
                                <a:gd name="connsiteX452" fmla="*/ 735412 w 1183066"/>
                                <a:gd name="connsiteY452" fmla="*/ 1140764 h 2059583"/>
                                <a:gd name="connsiteX453" fmla="*/ 713217 w 1183066"/>
                                <a:gd name="connsiteY453" fmla="*/ 1162959 h 2059583"/>
                                <a:gd name="connsiteX454" fmla="*/ 691023 w 1183066"/>
                                <a:gd name="connsiteY454" fmla="*/ 1140764 h 2059583"/>
                                <a:gd name="connsiteX455" fmla="*/ 690848 w 1183066"/>
                                <a:gd name="connsiteY455" fmla="*/ 992800 h 2059583"/>
                                <a:gd name="connsiteX456" fmla="*/ 713042 w 1183066"/>
                                <a:gd name="connsiteY456" fmla="*/ 970606 h 2059583"/>
                                <a:gd name="connsiteX457" fmla="*/ 735237 w 1183066"/>
                                <a:gd name="connsiteY457" fmla="*/ 992800 h 2059583"/>
                                <a:gd name="connsiteX458" fmla="*/ 713042 w 1183066"/>
                                <a:gd name="connsiteY458" fmla="*/ 1014995 h 2059583"/>
                                <a:gd name="connsiteX459" fmla="*/ 690848 w 1183066"/>
                                <a:gd name="connsiteY459" fmla="*/ 992800 h 2059583"/>
                                <a:gd name="connsiteX460" fmla="*/ 689593 w 1183066"/>
                                <a:gd name="connsiteY460" fmla="*/ 841889 h 2059583"/>
                                <a:gd name="connsiteX461" fmla="*/ 711788 w 1183066"/>
                                <a:gd name="connsiteY461" fmla="*/ 819695 h 2059583"/>
                                <a:gd name="connsiteX462" fmla="*/ 733982 w 1183066"/>
                                <a:gd name="connsiteY462" fmla="*/ 841889 h 2059583"/>
                                <a:gd name="connsiteX463" fmla="*/ 711788 w 1183066"/>
                                <a:gd name="connsiteY463" fmla="*/ 864084 h 2059583"/>
                                <a:gd name="connsiteX464" fmla="*/ 689593 w 1183066"/>
                                <a:gd name="connsiteY464" fmla="*/ 841889 h 2059583"/>
                                <a:gd name="connsiteX465" fmla="*/ 689418 w 1183066"/>
                                <a:gd name="connsiteY465" fmla="*/ 693926 h 2059583"/>
                                <a:gd name="connsiteX466" fmla="*/ 711613 w 1183066"/>
                                <a:gd name="connsiteY466" fmla="*/ 671731 h 2059583"/>
                                <a:gd name="connsiteX467" fmla="*/ 733807 w 1183066"/>
                                <a:gd name="connsiteY467" fmla="*/ 693926 h 2059583"/>
                                <a:gd name="connsiteX468" fmla="*/ 711613 w 1183066"/>
                                <a:gd name="connsiteY468" fmla="*/ 716121 h 2059583"/>
                                <a:gd name="connsiteX469" fmla="*/ 689418 w 1183066"/>
                                <a:gd name="connsiteY469" fmla="*/ 693926 h 2059583"/>
                                <a:gd name="connsiteX470" fmla="*/ 688164 w 1183066"/>
                                <a:gd name="connsiteY470" fmla="*/ 543015 h 2059583"/>
                                <a:gd name="connsiteX471" fmla="*/ 710358 w 1183066"/>
                                <a:gd name="connsiteY471" fmla="*/ 520820 h 2059583"/>
                                <a:gd name="connsiteX472" fmla="*/ 732553 w 1183066"/>
                                <a:gd name="connsiteY472" fmla="*/ 543015 h 2059583"/>
                                <a:gd name="connsiteX473" fmla="*/ 710358 w 1183066"/>
                                <a:gd name="connsiteY473" fmla="*/ 565210 h 2059583"/>
                                <a:gd name="connsiteX474" fmla="*/ 688164 w 1183066"/>
                                <a:gd name="connsiteY474" fmla="*/ 543015 h 2059583"/>
                                <a:gd name="connsiteX475" fmla="*/ 687988 w 1183066"/>
                                <a:gd name="connsiteY475" fmla="*/ 395051 h 2059583"/>
                                <a:gd name="connsiteX476" fmla="*/ 710183 w 1183066"/>
                                <a:gd name="connsiteY476" fmla="*/ 372857 h 2059583"/>
                                <a:gd name="connsiteX477" fmla="*/ 732378 w 1183066"/>
                                <a:gd name="connsiteY477" fmla="*/ 395051 h 2059583"/>
                                <a:gd name="connsiteX478" fmla="*/ 710183 w 1183066"/>
                                <a:gd name="connsiteY478" fmla="*/ 417246 h 2059583"/>
                                <a:gd name="connsiteX479" fmla="*/ 687988 w 1183066"/>
                                <a:gd name="connsiteY479" fmla="*/ 395051 h 2059583"/>
                                <a:gd name="connsiteX480" fmla="*/ 686734 w 1183066"/>
                                <a:gd name="connsiteY480" fmla="*/ 244140 h 2059583"/>
                                <a:gd name="connsiteX481" fmla="*/ 708929 w 1183066"/>
                                <a:gd name="connsiteY481" fmla="*/ 221946 h 2059583"/>
                                <a:gd name="connsiteX482" fmla="*/ 731123 w 1183066"/>
                                <a:gd name="connsiteY482" fmla="*/ 244140 h 2059583"/>
                                <a:gd name="connsiteX483" fmla="*/ 708929 w 1183066"/>
                                <a:gd name="connsiteY483" fmla="*/ 266335 h 2059583"/>
                                <a:gd name="connsiteX484" fmla="*/ 686734 w 1183066"/>
                                <a:gd name="connsiteY484" fmla="*/ 244140 h 2059583"/>
                                <a:gd name="connsiteX485" fmla="*/ 686559 w 1183066"/>
                                <a:gd name="connsiteY485" fmla="*/ 96177 h 2059583"/>
                                <a:gd name="connsiteX486" fmla="*/ 708754 w 1183066"/>
                                <a:gd name="connsiteY486" fmla="*/ 73982 h 2059583"/>
                                <a:gd name="connsiteX487" fmla="*/ 730948 w 1183066"/>
                                <a:gd name="connsiteY487" fmla="*/ 96177 h 2059583"/>
                                <a:gd name="connsiteX488" fmla="*/ 708754 w 1183066"/>
                                <a:gd name="connsiteY488" fmla="*/ 118371 h 2059583"/>
                                <a:gd name="connsiteX489" fmla="*/ 686559 w 1183066"/>
                                <a:gd name="connsiteY489" fmla="*/ 96177 h 2059583"/>
                                <a:gd name="connsiteX490" fmla="*/ 621329 w 1183066"/>
                                <a:gd name="connsiteY490" fmla="*/ 1963407 h 2059583"/>
                                <a:gd name="connsiteX491" fmla="*/ 643524 w 1183066"/>
                                <a:gd name="connsiteY491" fmla="*/ 1941212 h 2059583"/>
                                <a:gd name="connsiteX492" fmla="*/ 665719 w 1183066"/>
                                <a:gd name="connsiteY492" fmla="*/ 1963407 h 2059583"/>
                                <a:gd name="connsiteX493" fmla="*/ 643524 w 1183066"/>
                                <a:gd name="connsiteY493" fmla="*/ 1985601 h 2059583"/>
                                <a:gd name="connsiteX494" fmla="*/ 621329 w 1183066"/>
                                <a:gd name="connsiteY494" fmla="*/ 1963407 h 2059583"/>
                                <a:gd name="connsiteX495" fmla="*/ 621154 w 1183066"/>
                                <a:gd name="connsiteY495" fmla="*/ 1815443 h 2059583"/>
                                <a:gd name="connsiteX496" fmla="*/ 643349 w 1183066"/>
                                <a:gd name="connsiteY496" fmla="*/ 1793248 h 2059583"/>
                                <a:gd name="connsiteX497" fmla="*/ 665543 w 1183066"/>
                                <a:gd name="connsiteY497" fmla="*/ 1815443 h 2059583"/>
                                <a:gd name="connsiteX498" fmla="*/ 643349 w 1183066"/>
                                <a:gd name="connsiteY498" fmla="*/ 1837637 h 2059583"/>
                                <a:gd name="connsiteX499" fmla="*/ 621154 w 1183066"/>
                                <a:gd name="connsiteY499" fmla="*/ 1815443 h 2059583"/>
                                <a:gd name="connsiteX500" fmla="*/ 619900 w 1183066"/>
                                <a:gd name="connsiteY500" fmla="*/ 1664532 h 2059583"/>
                                <a:gd name="connsiteX501" fmla="*/ 642095 w 1183066"/>
                                <a:gd name="connsiteY501" fmla="*/ 1642337 h 2059583"/>
                                <a:gd name="connsiteX502" fmla="*/ 664289 w 1183066"/>
                                <a:gd name="connsiteY502" fmla="*/ 1664532 h 2059583"/>
                                <a:gd name="connsiteX503" fmla="*/ 642095 w 1183066"/>
                                <a:gd name="connsiteY503" fmla="*/ 1686726 h 2059583"/>
                                <a:gd name="connsiteX504" fmla="*/ 619900 w 1183066"/>
                                <a:gd name="connsiteY504" fmla="*/ 1664532 h 2059583"/>
                                <a:gd name="connsiteX505" fmla="*/ 619725 w 1183066"/>
                                <a:gd name="connsiteY505" fmla="*/ 1516568 h 2059583"/>
                                <a:gd name="connsiteX506" fmla="*/ 641919 w 1183066"/>
                                <a:gd name="connsiteY506" fmla="*/ 1494374 h 2059583"/>
                                <a:gd name="connsiteX507" fmla="*/ 664114 w 1183066"/>
                                <a:gd name="connsiteY507" fmla="*/ 1516568 h 2059583"/>
                                <a:gd name="connsiteX508" fmla="*/ 641919 w 1183066"/>
                                <a:gd name="connsiteY508" fmla="*/ 1538763 h 2059583"/>
                                <a:gd name="connsiteX509" fmla="*/ 619725 w 1183066"/>
                                <a:gd name="connsiteY509" fmla="*/ 1516568 h 2059583"/>
                                <a:gd name="connsiteX510" fmla="*/ 618470 w 1183066"/>
                                <a:gd name="connsiteY510" fmla="*/ 1365657 h 2059583"/>
                                <a:gd name="connsiteX511" fmla="*/ 640665 w 1183066"/>
                                <a:gd name="connsiteY511" fmla="*/ 1343463 h 2059583"/>
                                <a:gd name="connsiteX512" fmla="*/ 662860 w 1183066"/>
                                <a:gd name="connsiteY512" fmla="*/ 1365657 h 2059583"/>
                                <a:gd name="connsiteX513" fmla="*/ 640665 w 1183066"/>
                                <a:gd name="connsiteY513" fmla="*/ 1387852 h 2059583"/>
                                <a:gd name="connsiteX514" fmla="*/ 618470 w 1183066"/>
                                <a:gd name="connsiteY514" fmla="*/ 1365657 h 2059583"/>
                                <a:gd name="connsiteX515" fmla="*/ 618295 w 1183066"/>
                                <a:gd name="connsiteY515" fmla="*/ 1217694 h 2059583"/>
                                <a:gd name="connsiteX516" fmla="*/ 640490 w 1183066"/>
                                <a:gd name="connsiteY516" fmla="*/ 1195499 h 2059583"/>
                                <a:gd name="connsiteX517" fmla="*/ 662684 w 1183066"/>
                                <a:gd name="connsiteY517" fmla="*/ 1217694 h 2059583"/>
                                <a:gd name="connsiteX518" fmla="*/ 640490 w 1183066"/>
                                <a:gd name="connsiteY518" fmla="*/ 1239888 h 2059583"/>
                                <a:gd name="connsiteX519" fmla="*/ 618295 w 1183066"/>
                                <a:gd name="connsiteY519" fmla="*/ 1217694 h 2059583"/>
                                <a:gd name="connsiteX520" fmla="*/ 617041 w 1183066"/>
                                <a:gd name="connsiteY520" fmla="*/ 1066782 h 2059583"/>
                                <a:gd name="connsiteX521" fmla="*/ 639236 w 1183066"/>
                                <a:gd name="connsiteY521" fmla="*/ 1044588 h 2059583"/>
                                <a:gd name="connsiteX522" fmla="*/ 661430 w 1183066"/>
                                <a:gd name="connsiteY522" fmla="*/ 1066782 h 2059583"/>
                                <a:gd name="connsiteX523" fmla="*/ 639236 w 1183066"/>
                                <a:gd name="connsiteY523" fmla="*/ 1088977 h 2059583"/>
                                <a:gd name="connsiteX524" fmla="*/ 617041 w 1183066"/>
                                <a:gd name="connsiteY524" fmla="*/ 1066782 h 2059583"/>
                                <a:gd name="connsiteX525" fmla="*/ 616866 w 1183066"/>
                                <a:gd name="connsiteY525" fmla="*/ 918819 h 2059583"/>
                                <a:gd name="connsiteX526" fmla="*/ 639060 w 1183066"/>
                                <a:gd name="connsiteY526" fmla="*/ 896624 h 2059583"/>
                                <a:gd name="connsiteX527" fmla="*/ 661255 w 1183066"/>
                                <a:gd name="connsiteY527" fmla="*/ 918819 h 2059583"/>
                                <a:gd name="connsiteX528" fmla="*/ 639060 w 1183066"/>
                                <a:gd name="connsiteY528" fmla="*/ 941013 h 2059583"/>
                                <a:gd name="connsiteX529" fmla="*/ 616866 w 1183066"/>
                                <a:gd name="connsiteY529" fmla="*/ 918819 h 2059583"/>
                                <a:gd name="connsiteX530" fmla="*/ 615611 w 1183066"/>
                                <a:gd name="connsiteY530" fmla="*/ 767908 h 2059583"/>
                                <a:gd name="connsiteX531" fmla="*/ 637806 w 1183066"/>
                                <a:gd name="connsiteY531" fmla="*/ 745713 h 2059583"/>
                                <a:gd name="connsiteX532" fmla="*/ 660000 w 1183066"/>
                                <a:gd name="connsiteY532" fmla="*/ 767908 h 2059583"/>
                                <a:gd name="connsiteX533" fmla="*/ 637806 w 1183066"/>
                                <a:gd name="connsiteY533" fmla="*/ 790102 h 2059583"/>
                                <a:gd name="connsiteX534" fmla="*/ 615611 w 1183066"/>
                                <a:gd name="connsiteY534" fmla="*/ 767908 h 2059583"/>
                                <a:gd name="connsiteX535" fmla="*/ 615436 w 1183066"/>
                                <a:gd name="connsiteY535" fmla="*/ 619944 h 2059583"/>
                                <a:gd name="connsiteX536" fmla="*/ 637631 w 1183066"/>
                                <a:gd name="connsiteY536" fmla="*/ 597749 h 2059583"/>
                                <a:gd name="connsiteX537" fmla="*/ 659825 w 1183066"/>
                                <a:gd name="connsiteY537" fmla="*/ 619944 h 2059583"/>
                                <a:gd name="connsiteX538" fmla="*/ 637631 w 1183066"/>
                                <a:gd name="connsiteY538" fmla="*/ 642139 h 2059583"/>
                                <a:gd name="connsiteX539" fmla="*/ 615436 w 1183066"/>
                                <a:gd name="connsiteY539" fmla="*/ 619944 h 2059583"/>
                                <a:gd name="connsiteX540" fmla="*/ 614182 w 1183066"/>
                                <a:gd name="connsiteY540" fmla="*/ 469033 h 2059583"/>
                                <a:gd name="connsiteX541" fmla="*/ 636377 w 1183066"/>
                                <a:gd name="connsiteY541" fmla="*/ 446839 h 2059583"/>
                                <a:gd name="connsiteX542" fmla="*/ 658571 w 1183066"/>
                                <a:gd name="connsiteY542" fmla="*/ 469033 h 2059583"/>
                                <a:gd name="connsiteX543" fmla="*/ 636377 w 1183066"/>
                                <a:gd name="connsiteY543" fmla="*/ 491228 h 2059583"/>
                                <a:gd name="connsiteX544" fmla="*/ 614182 w 1183066"/>
                                <a:gd name="connsiteY544" fmla="*/ 469033 h 2059583"/>
                                <a:gd name="connsiteX545" fmla="*/ 614007 w 1183066"/>
                                <a:gd name="connsiteY545" fmla="*/ 321069 h 2059583"/>
                                <a:gd name="connsiteX546" fmla="*/ 636201 w 1183066"/>
                                <a:gd name="connsiteY546" fmla="*/ 298875 h 2059583"/>
                                <a:gd name="connsiteX547" fmla="*/ 658396 w 1183066"/>
                                <a:gd name="connsiteY547" fmla="*/ 321069 h 2059583"/>
                                <a:gd name="connsiteX548" fmla="*/ 636201 w 1183066"/>
                                <a:gd name="connsiteY548" fmla="*/ 343264 h 2059583"/>
                                <a:gd name="connsiteX549" fmla="*/ 614007 w 1183066"/>
                                <a:gd name="connsiteY549" fmla="*/ 321069 h 2059583"/>
                                <a:gd name="connsiteX550" fmla="*/ 612752 w 1183066"/>
                                <a:gd name="connsiteY550" fmla="*/ 170158 h 2059583"/>
                                <a:gd name="connsiteX551" fmla="*/ 634947 w 1183066"/>
                                <a:gd name="connsiteY551" fmla="*/ 147964 h 2059583"/>
                                <a:gd name="connsiteX552" fmla="*/ 657142 w 1183066"/>
                                <a:gd name="connsiteY552" fmla="*/ 170158 h 2059583"/>
                                <a:gd name="connsiteX553" fmla="*/ 634947 w 1183066"/>
                                <a:gd name="connsiteY553" fmla="*/ 192353 h 2059583"/>
                                <a:gd name="connsiteX554" fmla="*/ 612752 w 1183066"/>
                                <a:gd name="connsiteY554" fmla="*/ 170158 h 2059583"/>
                                <a:gd name="connsiteX555" fmla="*/ 612577 w 1183066"/>
                                <a:gd name="connsiteY555" fmla="*/ 22194 h 2059583"/>
                                <a:gd name="connsiteX556" fmla="*/ 634772 w 1183066"/>
                                <a:gd name="connsiteY556" fmla="*/ 0 h 2059583"/>
                                <a:gd name="connsiteX557" fmla="*/ 656967 w 1183066"/>
                                <a:gd name="connsiteY557" fmla="*/ 22194 h 2059583"/>
                                <a:gd name="connsiteX558" fmla="*/ 634772 w 1183066"/>
                                <a:gd name="connsiteY558" fmla="*/ 44389 h 2059583"/>
                                <a:gd name="connsiteX559" fmla="*/ 612577 w 1183066"/>
                                <a:gd name="connsiteY559" fmla="*/ 22194 h 2059583"/>
                                <a:gd name="connsiteX560" fmla="*/ 547523 w 1183066"/>
                                <a:gd name="connsiteY560" fmla="*/ 2037388 h 2059583"/>
                                <a:gd name="connsiteX561" fmla="*/ 569717 w 1183066"/>
                                <a:gd name="connsiteY561" fmla="*/ 2015194 h 2059583"/>
                                <a:gd name="connsiteX562" fmla="*/ 591912 w 1183066"/>
                                <a:gd name="connsiteY562" fmla="*/ 2037388 h 2059583"/>
                                <a:gd name="connsiteX563" fmla="*/ 569717 w 1183066"/>
                                <a:gd name="connsiteY563" fmla="*/ 2059583 h 2059583"/>
                                <a:gd name="connsiteX564" fmla="*/ 547523 w 1183066"/>
                                <a:gd name="connsiteY564" fmla="*/ 2037388 h 2059583"/>
                                <a:gd name="connsiteX565" fmla="*/ 547348 w 1183066"/>
                                <a:gd name="connsiteY565" fmla="*/ 1889425 h 2059583"/>
                                <a:gd name="connsiteX566" fmla="*/ 569542 w 1183066"/>
                                <a:gd name="connsiteY566" fmla="*/ 1867230 h 2059583"/>
                                <a:gd name="connsiteX567" fmla="*/ 591737 w 1183066"/>
                                <a:gd name="connsiteY567" fmla="*/ 1889425 h 2059583"/>
                                <a:gd name="connsiteX568" fmla="*/ 569542 w 1183066"/>
                                <a:gd name="connsiteY568" fmla="*/ 1911619 h 2059583"/>
                                <a:gd name="connsiteX569" fmla="*/ 547348 w 1183066"/>
                                <a:gd name="connsiteY569" fmla="*/ 1889425 h 2059583"/>
                                <a:gd name="connsiteX570" fmla="*/ 546093 w 1183066"/>
                                <a:gd name="connsiteY570" fmla="*/ 1738514 h 2059583"/>
                                <a:gd name="connsiteX571" fmla="*/ 568288 w 1183066"/>
                                <a:gd name="connsiteY571" fmla="*/ 1716319 h 2059583"/>
                                <a:gd name="connsiteX572" fmla="*/ 590482 w 1183066"/>
                                <a:gd name="connsiteY572" fmla="*/ 1738514 h 2059583"/>
                                <a:gd name="connsiteX573" fmla="*/ 568288 w 1183066"/>
                                <a:gd name="connsiteY573" fmla="*/ 1760708 h 2059583"/>
                                <a:gd name="connsiteX574" fmla="*/ 546093 w 1183066"/>
                                <a:gd name="connsiteY574" fmla="*/ 1738514 h 2059583"/>
                                <a:gd name="connsiteX575" fmla="*/ 545918 w 1183066"/>
                                <a:gd name="connsiteY575" fmla="*/ 1590550 h 2059583"/>
                                <a:gd name="connsiteX576" fmla="*/ 568113 w 1183066"/>
                                <a:gd name="connsiteY576" fmla="*/ 1568355 h 2059583"/>
                                <a:gd name="connsiteX577" fmla="*/ 590307 w 1183066"/>
                                <a:gd name="connsiteY577" fmla="*/ 1590550 h 2059583"/>
                                <a:gd name="connsiteX578" fmla="*/ 568113 w 1183066"/>
                                <a:gd name="connsiteY578" fmla="*/ 1612745 h 2059583"/>
                                <a:gd name="connsiteX579" fmla="*/ 545918 w 1183066"/>
                                <a:gd name="connsiteY579" fmla="*/ 1590550 h 2059583"/>
                                <a:gd name="connsiteX580" fmla="*/ 544663 w 1183066"/>
                                <a:gd name="connsiteY580" fmla="*/ 1439639 h 2059583"/>
                                <a:gd name="connsiteX581" fmla="*/ 566858 w 1183066"/>
                                <a:gd name="connsiteY581" fmla="*/ 1417444 h 2059583"/>
                                <a:gd name="connsiteX582" fmla="*/ 589053 w 1183066"/>
                                <a:gd name="connsiteY582" fmla="*/ 1439639 h 2059583"/>
                                <a:gd name="connsiteX583" fmla="*/ 566858 w 1183066"/>
                                <a:gd name="connsiteY583" fmla="*/ 1461833 h 2059583"/>
                                <a:gd name="connsiteX584" fmla="*/ 544663 w 1183066"/>
                                <a:gd name="connsiteY584" fmla="*/ 1439639 h 2059583"/>
                                <a:gd name="connsiteX585" fmla="*/ 544489 w 1183066"/>
                                <a:gd name="connsiteY585" fmla="*/ 1291675 h 2059583"/>
                                <a:gd name="connsiteX586" fmla="*/ 566683 w 1183066"/>
                                <a:gd name="connsiteY586" fmla="*/ 1269481 h 2059583"/>
                                <a:gd name="connsiteX587" fmla="*/ 588877 w 1183066"/>
                                <a:gd name="connsiteY587" fmla="*/ 1291675 h 2059583"/>
                                <a:gd name="connsiteX588" fmla="*/ 566683 w 1183066"/>
                                <a:gd name="connsiteY588" fmla="*/ 1313870 h 2059583"/>
                                <a:gd name="connsiteX589" fmla="*/ 544489 w 1183066"/>
                                <a:gd name="connsiteY589" fmla="*/ 1291675 h 2059583"/>
                                <a:gd name="connsiteX590" fmla="*/ 543234 w 1183066"/>
                                <a:gd name="connsiteY590" fmla="*/ 1140764 h 2059583"/>
                                <a:gd name="connsiteX591" fmla="*/ 565429 w 1183066"/>
                                <a:gd name="connsiteY591" fmla="*/ 1118570 h 2059583"/>
                                <a:gd name="connsiteX592" fmla="*/ 587623 w 1183066"/>
                                <a:gd name="connsiteY592" fmla="*/ 1140764 h 2059583"/>
                                <a:gd name="connsiteX593" fmla="*/ 565429 w 1183066"/>
                                <a:gd name="connsiteY593" fmla="*/ 1162959 h 2059583"/>
                                <a:gd name="connsiteX594" fmla="*/ 543234 w 1183066"/>
                                <a:gd name="connsiteY594" fmla="*/ 1140764 h 2059583"/>
                                <a:gd name="connsiteX595" fmla="*/ 543059 w 1183066"/>
                                <a:gd name="connsiteY595" fmla="*/ 992800 h 2059583"/>
                                <a:gd name="connsiteX596" fmla="*/ 565254 w 1183066"/>
                                <a:gd name="connsiteY596" fmla="*/ 970606 h 2059583"/>
                                <a:gd name="connsiteX597" fmla="*/ 587448 w 1183066"/>
                                <a:gd name="connsiteY597" fmla="*/ 992800 h 2059583"/>
                                <a:gd name="connsiteX598" fmla="*/ 565254 w 1183066"/>
                                <a:gd name="connsiteY598" fmla="*/ 1014995 h 2059583"/>
                                <a:gd name="connsiteX599" fmla="*/ 543059 w 1183066"/>
                                <a:gd name="connsiteY599" fmla="*/ 992800 h 2059583"/>
                                <a:gd name="connsiteX600" fmla="*/ 541805 w 1183066"/>
                                <a:gd name="connsiteY600" fmla="*/ 841889 h 2059583"/>
                                <a:gd name="connsiteX601" fmla="*/ 563999 w 1183066"/>
                                <a:gd name="connsiteY601" fmla="*/ 819695 h 2059583"/>
                                <a:gd name="connsiteX602" fmla="*/ 586194 w 1183066"/>
                                <a:gd name="connsiteY602" fmla="*/ 841889 h 2059583"/>
                                <a:gd name="connsiteX603" fmla="*/ 563999 w 1183066"/>
                                <a:gd name="connsiteY603" fmla="*/ 864084 h 2059583"/>
                                <a:gd name="connsiteX604" fmla="*/ 541805 w 1183066"/>
                                <a:gd name="connsiteY604" fmla="*/ 841889 h 2059583"/>
                                <a:gd name="connsiteX605" fmla="*/ 541630 w 1183066"/>
                                <a:gd name="connsiteY605" fmla="*/ 693926 h 2059583"/>
                                <a:gd name="connsiteX606" fmla="*/ 563824 w 1183066"/>
                                <a:gd name="connsiteY606" fmla="*/ 671731 h 2059583"/>
                                <a:gd name="connsiteX607" fmla="*/ 586019 w 1183066"/>
                                <a:gd name="connsiteY607" fmla="*/ 693926 h 2059583"/>
                                <a:gd name="connsiteX608" fmla="*/ 563824 w 1183066"/>
                                <a:gd name="connsiteY608" fmla="*/ 716121 h 2059583"/>
                                <a:gd name="connsiteX609" fmla="*/ 541630 w 1183066"/>
                                <a:gd name="connsiteY609" fmla="*/ 693926 h 2059583"/>
                                <a:gd name="connsiteX610" fmla="*/ 540375 w 1183066"/>
                                <a:gd name="connsiteY610" fmla="*/ 543015 h 2059583"/>
                                <a:gd name="connsiteX611" fmla="*/ 562570 w 1183066"/>
                                <a:gd name="connsiteY611" fmla="*/ 520820 h 2059583"/>
                                <a:gd name="connsiteX612" fmla="*/ 584764 w 1183066"/>
                                <a:gd name="connsiteY612" fmla="*/ 543015 h 2059583"/>
                                <a:gd name="connsiteX613" fmla="*/ 562570 w 1183066"/>
                                <a:gd name="connsiteY613" fmla="*/ 565210 h 2059583"/>
                                <a:gd name="connsiteX614" fmla="*/ 540375 w 1183066"/>
                                <a:gd name="connsiteY614" fmla="*/ 543015 h 2059583"/>
                                <a:gd name="connsiteX615" fmla="*/ 540200 w 1183066"/>
                                <a:gd name="connsiteY615" fmla="*/ 395051 h 2059583"/>
                                <a:gd name="connsiteX616" fmla="*/ 562394 w 1183066"/>
                                <a:gd name="connsiteY616" fmla="*/ 372857 h 2059583"/>
                                <a:gd name="connsiteX617" fmla="*/ 584589 w 1183066"/>
                                <a:gd name="connsiteY617" fmla="*/ 395051 h 2059583"/>
                                <a:gd name="connsiteX618" fmla="*/ 562394 w 1183066"/>
                                <a:gd name="connsiteY618" fmla="*/ 417246 h 2059583"/>
                                <a:gd name="connsiteX619" fmla="*/ 540200 w 1183066"/>
                                <a:gd name="connsiteY619" fmla="*/ 395051 h 2059583"/>
                                <a:gd name="connsiteX620" fmla="*/ 538946 w 1183066"/>
                                <a:gd name="connsiteY620" fmla="*/ 244140 h 2059583"/>
                                <a:gd name="connsiteX621" fmla="*/ 561140 w 1183066"/>
                                <a:gd name="connsiteY621" fmla="*/ 221946 h 2059583"/>
                                <a:gd name="connsiteX622" fmla="*/ 583335 w 1183066"/>
                                <a:gd name="connsiteY622" fmla="*/ 244140 h 2059583"/>
                                <a:gd name="connsiteX623" fmla="*/ 561140 w 1183066"/>
                                <a:gd name="connsiteY623" fmla="*/ 266335 h 2059583"/>
                                <a:gd name="connsiteX624" fmla="*/ 538946 w 1183066"/>
                                <a:gd name="connsiteY624" fmla="*/ 244140 h 2059583"/>
                                <a:gd name="connsiteX625" fmla="*/ 538771 w 1183066"/>
                                <a:gd name="connsiteY625" fmla="*/ 96177 h 2059583"/>
                                <a:gd name="connsiteX626" fmla="*/ 560965 w 1183066"/>
                                <a:gd name="connsiteY626" fmla="*/ 73982 h 2059583"/>
                                <a:gd name="connsiteX627" fmla="*/ 583160 w 1183066"/>
                                <a:gd name="connsiteY627" fmla="*/ 96177 h 2059583"/>
                                <a:gd name="connsiteX628" fmla="*/ 560965 w 1183066"/>
                                <a:gd name="connsiteY628" fmla="*/ 118371 h 2059583"/>
                                <a:gd name="connsiteX629" fmla="*/ 538771 w 1183066"/>
                                <a:gd name="connsiteY629" fmla="*/ 96177 h 2059583"/>
                                <a:gd name="connsiteX630" fmla="*/ 473541 w 1183066"/>
                                <a:gd name="connsiteY630" fmla="*/ 1963407 h 2059583"/>
                                <a:gd name="connsiteX631" fmla="*/ 495735 w 1183066"/>
                                <a:gd name="connsiteY631" fmla="*/ 1941212 h 2059583"/>
                                <a:gd name="connsiteX632" fmla="*/ 517930 w 1183066"/>
                                <a:gd name="connsiteY632" fmla="*/ 1963407 h 2059583"/>
                                <a:gd name="connsiteX633" fmla="*/ 495735 w 1183066"/>
                                <a:gd name="connsiteY633" fmla="*/ 1985601 h 2059583"/>
                                <a:gd name="connsiteX634" fmla="*/ 473541 w 1183066"/>
                                <a:gd name="connsiteY634" fmla="*/ 1963407 h 2059583"/>
                                <a:gd name="connsiteX635" fmla="*/ 473366 w 1183066"/>
                                <a:gd name="connsiteY635" fmla="*/ 1815443 h 2059583"/>
                                <a:gd name="connsiteX636" fmla="*/ 495560 w 1183066"/>
                                <a:gd name="connsiteY636" fmla="*/ 1793248 h 2059583"/>
                                <a:gd name="connsiteX637" fmla="*/ 517755 w 1183066"/>
                                <a:gd name="connsiteY637" fmla="*/ 1815443 h 2059583"/>
                                <a:gd name="connsiteX638" fmla="*/ 495560 w 1183066"/>
                                <a:gd name="connsiteY638" fmla="*/ 1837637 h 2059583"/>
                                <a:gd name="connsiteX639" fmla="*/ 473366 w 1183066"/>
                                <a:gd name="connsiteY639" fmla="*/ 1815443 h 2059583"/>
                                <a:gd name="connsiteX640" fmla="*/ 472111 w 1183066"/>
                                <a:gd name="connsiteY640" fmla="*/ 1664532 h 2059583"/>
                                <a:gd name="connsiteX641" fmla="*/ 494306 w 1183066"/>
                                <a:gd name="connsiteY641" fmla="*/ 1642337 h 2059583"/>
                                <a:gd name="connsiteX642" fmla="*/ 516500 w 1183066"/>
                                <a:gd name="connsiteY642" fmla="*/ 1664532 h 2059583"/>
                                <a:gd name="connsiteX643" fmla="*/ 494306 w 1183066"/>
                                <a:gd name="connsiteY643" fmla="*/ 1686726 h 2059583"/>
                                <a:gd name="connsiteX644" fmla="*/ 472111 w 1183066"/>
                                <a:gd name="connsiteY644" fmla="*/ 1664532 h 2059583"/>
                                <a:gd name="connsiteX645" fmla="*/ 471936 w 1183066"/>
                                <a:gd name="connsiteY645" fmla="*/ 1516568 h 2059583"/>
                                <a:gd name="connsiteX646" fmla="*/ 494131 w 1183066"/>
                                <a:gd name="connsiteY646" fmla="*/ 1494374 h 2059583"/>
                                <a:gd name="connsiteX647" fmla="*/ 516325 w 1183066"/>
                                <a:gd name="connsiteY647" fmla="*/ 1516568 h 2059583"/>
                                <a:gd name="connsiteX648" fmla="*/ 494131 w 1183066"/>
                                <a:gd name="connsiteY648" fmla="*/ 1538763 h 2059583"/>
                                <a:gd name="connsiteX649" fmla="*/ 471936 w 1183066"/>
                                <a:gd name="connsiteY649" fmla="*/ 1516568 h 2059583"/>
                                <a:gd name="connsiteX650" fmla="*/ 470682 w 1183066"/>
                                <a:gd name="connsiteY650" fmla="*/ 1365657 h 2059583"/>
                                <a:gd name="connsiteX651" fmla="*/ 492876 w 1183066"/>
                                <a:gd name="connsiteY651" fmla="*/ 1343463 h 2059583"/>
                                <a:gd name="connsiteX652" fmla="*/ 515071 w 1183066"/>
                                <a:gd name="connsiteY652" fmla="*/ 1365657 h 2059583"/>
                                <a:gd name="connsiteX653" fmla="*/ 492876 w 1183066"/>
                                <a:gd name="connsiteY653" fmla="*/ 1387852 h 2059583"/>
                                <a:gd name="connsiteX654" fmla="*/ 470682 w 1183066"/>
                                <a:gd name="connsiteY654" fmla="*/ 1365657 h 2059583"/>
                                <a:gd name="connsiteX655" fmla="*/ 470507 w 1183066"/>
                                <a:gd name="connsiteY655" fmla="*/ 1217694 h 2059583"/>
                                <a:gd name="connsiteX656" fmla="*/ 492701 w 1183066"/>
                                <a:gd name="connsiteY656" fmla="*/ 1195499 h 2059583"/>
                                <a:gd name="connsiteX657" fmla="*/ 514896 w 1183066"/>
                                <a:gd name="connsiteY657" fmla="*/ 1217694 h 2059583"/>
                                <a:gd name="connsiteX658" fmla="*/ 492701 w 1183066"/>
                                <a:gd name="connsiteY658" fmla="*/ 1239888 h 2059583"/>
                                <a:gd name="connsiteX659" fmla="*/ 470507 w 1183066"/>
                                <a:gd name="connsiteY659" fmla="*/ 1217694 h 2059583"/>
                                <a:gd name="connsiteX660" fmla="*/ 469252 w 1183066"/>
                                <a:gd name="connsiteY660" fmla="*/ 1066782 h 2059583"/>
                                <a:gd name="connsiteX661" fmla="*/ 491447 w 1183066"/>
                                <a:gd name="connsiteY661" fmla="*/ 1044588 h 2059583"/>
                                <a:gd name="connsiteX662" fmla="*/ 513641 w 1183066"/>
                                <a:gd name="connsiteY662" fmla="*/ 1066782 h 2059583"/>
                                <a:gd name="connsiteX663" fmla="*/ 491447 w 1183066"/>
                                <a:gd name="connsiteY663" fmla="*/ 1088977 h 2059583"/>
                                <a:gd name="connsiteX664" fmla="*/ 469252 w 1183066"/>
                                <a:gd name="connsiteY664" fmla="*/ 1066782 h 2059583"/>
                                <a:gd name="connsiteX665" fmla="*/ 469077 w 1183066"/>
                                <a:gd name="connsiteY665" fmla="*/ 918819 h 2059583"/>
                                <a:gd name="connsiteX666" fmla="*/ 491272 w 1183066"/>
                                <a:gd name="connsiteY666" fmla="*/ 896624 h 2059583"/>
                                <a:gd name="connsiteX667" fmla="*/ 513466 w 1183066"/>
                                <a:gd name="connsiteY667" fmla="*/ 918819 h 2059583"/>
                                <a:gd name="connsiteX668" fmla="*/ 491272 w 1183066"/>
                                <a:gd name="connsiteY668" fmla="*/ 941013 h 2059583"/>
                                <a:gd name="connsiteX669" fmla="*/ 469077 w 1183066"/>
                                <a:gd name="connsiteY669" fmla="*/ 918819 h 2059583"/>
                                <a:gd name="connsiteX670" fmla="*/ 467823 w 1183066"/>
                                <a:gd name="connsiteY670" fmla="*/ 767908 h 2059583"/>
                                <a:gd name="connsiteX671" fmla="*/ 490017 w 1183066"/>
                                <a:gd name="connsiteY671" fmla="*/ 745713 h 2059583"/>
                                <a:gd name="connsiteX672" fmla="*/ 512212 w 1183066"/>
                                <a:gd name="connsiteY672" fmla="*/ 767908 h 2059583"/>
                                <a:gd name="connsiteX673" fmla="*/ 490017 w 1183066"/>
                                <a:gd name="connsiteY673" fmla="*/ 790102 h 2059583"/>
                                <a:gd name="connsiteX674" fmla="*/ 467823 w 1183066"/>
                                <a:gd name="connsiteY674" fmla="*/ 767908 h 2059583"/>
                                <a:gd name="connsiteX675" fmla="*/ 467648 w 1183066"/>
                                <a:gd name="connsiteY675" fmla="*/ 619944 h 2059583"/>
                                <a:gd name="connsiteX676" fmla="*/ 489842 w 1183066"/>
                                <a:gd name="connsiteY676" fmla="*/ 597749 h 2059583"/>
                                <a:gd name="connsiteX677" fmla="*/ 512037 w 1183066"/>
                                <a:gd name="connsiteY677" fmla="*/ 619944 h 2059583"/>
                                <a:gd name="connsiteX678" fmla="*/ 489842 w 1183066"/>
                                <a:gd name="connsiteY678" fmla="*/ 642139 h 2059583"/>
                                <a:gd name="connsiteX679" fmla="*/ 467648 w 1183066"/>
                                <a:gd name="connsiteY679" fmla="*/ 619944 h 2059583"/>
                                <a:gd name="connsiteX680" fmla="*/ 466393 w 1183066"/>
                                <a:gd name="connsiteY680" fmla="*/ 469033 h 2059583"/>
                                <a:gd name="connsiteX681" fmla="*/ 488588 w 1183066"/>
                                <a:gd name="connsiteY681" fmla="*/ 446839 h 2059583"/>
                                <a:gd name="connsiteX682" fmla="*/ 510783 w 1183066"/>
                                <a:gd name="connsiteY682" fmla="*/ 469033 h 2059583"/>
                                <a:gd name="connsiteX683" fmla="*/ 488588 w 1183066"/>
                                <a:gd name="connsiteY683" fmla="*/ 491228 h 2059583"/>
                                <a:gd name="connsiteX684" fmla="*/ 466393 w 1183066"/>
                                <a:gd name="connsiteY684" fmla="*/ 469033 h 2059583"/>
                                <a:gd name="connsiteX685" fmla="*/ 466218 w 1183066"/>
                                <a:gd name="connsiteY685" fmla="*/ 321069 h 2059583"/>
                                <a:gd name="connsiteX686" fmla="*/ 488413 w 1183066"/>
                                <a:gd name="connsiteY686" fmla="*/ 298875 h 2059583"/>
                                <a:gd name="connsiteX687" fmla="*/ 510607 w 1183066"/>
                                <a:gd name="connsiteY687" fmla="*/ 321069 h 2059583"/>
                                <a:gd name="connsiteX688" fmla="*/ 488413 w 1183066"/>
                                <a:gd name="connsiteY688" fmla="*/ 343264 h 2059583"/>
                                <a:gd name="connsiteX689" fmla="*/ 466218 w 1183066"/>
                                <a:gd name="connsiteY689" fmla="*/ 321069 h 2059583"/>
                                <a:gd name="connsiteX690" fmla="*/ 464964 w 1183066"/>
                                <a:gd name="connsiteY690" fmla="*/ 170158 h 2059583"/>
                                <a:gd name="connsiteX691" fmla="*/ 487158 w 1183066"/>
                                <a:gd name="connsiteY691" fmla="*/ 147964 h 2059583"/>
                                <a:gd name="connsiteX692" fmla="*/ 509353 w 1183066"/>
                                <a:gd name="connsiteY692" fmla="*/ 170158 h 2059583"/>
                                <a:gd name="connsiteX693" fmla="*/ 487158 w 1183066"/>
                                <a:gd name="connsiteY693" fmla="*/ 192353 h 2059583"/>
                                <a:gd name="connsiteX694" fmla="*/ 464964 w 1183066"/>
                                <a:gd name="connsiteY694" fmla="*/ 170158 h 2059583"/>
                                <a:gd name="connsiteX695" fmla="*/ 464789 w 1183066"/>
                                <a:gd name="connsiteY695" fmla="*/ 22194 h 2059583"/>
                                <a:gd name="connsiteX696" fmla="*/ 486983 w 1183066"/>
                                <a:gd name="connsiteY696" fmla="*/ 0 h 2059583"/>
                                <a:gd name="connsiteX697" fmla="*/ 509178 w 1183066"/>
                                <a:gd name="connsiteY697" fmla="*/ 22194 h 2059583"/>
                                <a:gd name="connsiteX698" fmla="*/ 486983 w 1183066"/>
                                <a:gd name="connsiteY698" fmla="*/ 44389 h 2059583"/>
                                <a:gd name="connsiteX699" fmla="*/ 464789 w 1183066"/>
                                <a:gd name="connsiteY699" fmla="*/ 22194 h 2059583"/>
                                <a:gd name="connsiteX700" fmla="*/ 399734 w 1183066"/>
                                <a:gd name="connsiteY700" fmla="*/ 2037388 h 2059583"/>
                                <a:gd name="connsiteX701" fmla="*/ 421929 w 1183066"/>
                                <a:gd name="connsiteY701" fmla="*/ 2015194 h 2059583"/>
                                <a:gd name="connsiteX702" fmla="*/ 444123 w 1183066"/>
                                <a:gd name="connsiteY702" fmla="*/ 2037388 h 2059583"/>
                                <a:gd name="connsiteX703" fmla="*/ 421929 w 1183066"/>
                                <a:gd name="connsiteY703" fmla="*/ 2059583 h 2059583"/>
                                <a:gd name="connsiteX704" fmla="*/ 399734 w 1183066"/>
                                <a:gd name="connsiteY704" fmla="*/ 2037388 h 2059583"/>
                                <a:gd name="connsiteX705" fmla="*/ 399559 w 1183066"/>
                                <a:gd name="connsiteY705" fmla="*/ 1889425 h 2059583"/>
                                <a:gd name="connsiteX706" fmla="*/ 421754 w 1183066"/>
                                <a:gd name="connsiteY706" fmla="*/ 1867230 h 2059583"/>
                                <a:gd name="connsiteX707" fmla="*/ 443948 w 1183066"/>
                                <a:gd name="connsiteY707" fmla="*/ 1889425 h 2059583"/>
                                <a:gd name="connsiteX708" fmla="*/ 421754 w 1183066"/>
                                <a:gd name="connsiteY708" fmla="*/ 1911619 h 2059583"/>
                                <a:gd name="connsiteX709" fmla="*/ 399559 w 1183066"/>
                                <a:gd name="connsiteY709" fmla="*/ 1889425 h 2059583"/>
                                <a:gd name="connsiteX710" fmla="*/ 398305 w 1183066"/>
                                <a:gd name="connsiteY710" fmla="*/ 1738514 h 2059583"/>
                                <a:gd name="connsiteX711" fmla="*/ 420499 w 1183066"/>
                                <a:gd name="connsiteY711" fmla="*/ 1716319 h 2059583"/>
                                <a:gd name="connsiteX712" fmla="*/ 442694 w 1183066"/>
                                <a:gd name="connsiteY712" fmla="*/ 1738514 h 2059583"/>
                                <a:gd name="connsiteX713" fmla="*/ 420499 w 1183066"/>
                                <a:gd name="connsiteY713" fmla="*/ 1760708 h 2059583"/>
                                <a:gd name="connsiteX714" fmla="*/ 398305 w 1183066"/>
                                <a:gd name="connsiteY714" fmla="*/ 1738514 h 2059583"/>
                                <a:gd name="connsiteX715" fmla="*/ 398129 w 1183066"/>
                                <a:gd name="connsiteY715" fmla="*/ 1590550 h 2059583"/>
                                <a:gd name="connsiteX716" fmla="*/ 420324 w 1183066"/>
                                <a:gd name="connsiteY716" fmla="*/ 1568355 h 2059583"/>
                                <a:gd name="connsiteX717" fmla="*/ 442519 w 1183066"/>
                                <a:gd name="connsiteY717" fmla="*/ 1590550 h 2059583"/>
                                <a:gd name="connsiteX718" fmla="*/ 420324 w 1183066"/>
                                <a:gd name="connsiteY718" fmla="*/ 1612745 h 2059583"/>
                                <a:gd name="connsiteX719" fmla="*/ 398129 w 1183066"/>
                                <a:gd name="connsiteY719" fmla="*/ 1590550 h 2059583"/>
                                <a:gd name="connsiteX720" fmla="*/ 396875 w 1183066"/>
                                <a:gd name="connsiteY720" fmla="*/ 1439639 h 2059583"/>
                                <a:gd name="connsiteX721" fmla="*/ 419069 w 1183066"/>
                                <a:gd name="connsiteY721" fmla="*/ 1417444 h 2059583"/>
                                <a:gd name="connsiteX722" fmla="*/ 441264 w 1183066"/>
                                <a:gd name="connsiteY722" fmla="*/ 1439639 h 2059583"/>
                                <a:gd name="connsiteX723" fmla="*/ 419069 w 1183066"/>
                                <a:gd name="connsiteY723" fmla="*/ 1461833 h 2059583"/>
                                <a:gd name="connsiteX724" fmla="*/ 396875 w 1183066"/>
                                <a:gd name="connsiteY724" fmla="*/ 1439639 h 2059583"/>
                                <a:gd name="connsiteX725" fmla="*/ 396700 w 1183066"/>
                                <a:gd name="connsiteY725" fmla="*/ 1291675 h 2059583"/>
                                <a:gd name="connsiteX726" fmla="*/ 418894 w 1183066"/>
                                <a:gd name="connsiteY726" fmla="*/ 1269481 h 2059583"/>
                                <a:gd name="connsiteX727" fmla="*/ 441089 w 1183066"/>
                                <a:gd name="connsiteY727" fmla="*/ 1291675 h 2059583"/>
                                <a:gd name="connsiteX728" fmla="*/ 418894 w 1183066"/>
                                <a:gd name="connsiteY728" fmla="*/ 1313870 h 2059583"/>
                                <a:gd name="connsiteX729" fmla="*/ 396700 w 1183066"/>
                                <a:gd name="connsiteY729" fmla="*/ 1291675 h 2059583"/>
                                <a:gd name="connsiteX730" fmla="*/ 395446 w 1183066"/>
                                <a:gd name="connsiteY730" fmla="*/ 1140764 h 2059583"/>
                                <a:gd name="connsiteX731" fmla="*/ 417640 w 1183066"/>
                                <a:gd name="connsiteY731" fmla="*/ 1118570 h 2059583"/>
                                <a:gd name="connsiteX732" fmla="*/ 439834 w 1183066"/>
                                <a:gd name="connsiteY732" fmla="*/ 1140764 h 2059583"/>
                                <a:gd name="connsiteX733" fmla="*/ 417640 w 1183066"/>
                                <a:gd name="connsiteY733" fmla="*/ 1162959 h 2059583"/>
                                <a:gd name="connsiteX734" fmla="*/ 395446 w 1183066"/>
                                <a:gd name="connsiteY734" fmla="*/ 1140764 h 2059583"/>
                                <a:gd name="connsiteX735" fmla="*/ 395271 w 1183066"/>
                                <a:gd name="connsiteY735" fmla="*/ 992800 h 2059583"/>
                                <a:gd name="connsiteX736" fmla="*/ 417465 w 1183066"/>
                                <a:gd name="connsiteY736" fmla="*/ 970606 h 2059583"/>
                                <a:gd name="connsiteX737" fmla="*/ 439660 w 1183066"/>
                                <a:gd name="connsiteY737" fmla="*/ 992800 h 2059583"/>
                                <a:gd name="connsiteX738" fmla="*/ 417465 w 1183066"/>
                                <a:gd name="connsiteY738" fmla="*/ 1014995 h 2059583"/>
                                <a:gd name="connsiteX739" fmla="*/ 395271 w 1183066"/>
                                <a:gd name="connsiteY739" fmla="*/ 992800 h 2059583"/>
                                <a:gd name="connsiteX740" fmla="*/ 394016 w 1183066"/>
                                <a:gd name="connsiteY740" fmla="*/ 841889 h 2059583"/>
                                <a:gd name="connsiteX741" fmla="*/ 416211 w 1183066"/>
                                <a:gd name="connsiteY741" fmla="*/ 819695 h 2059583"/>
                                <a:gd name="connsiteX742" fmla="*/ 438405 w 1183066"/>
                                <a:gd name="connsiteY742" fmla="*/ 841889 h 2059583"/>
                                <a:gd name="connsiteX743" fmla="*/ 416211 w 1183066"/>
                                <a:gd name="connsiteY743" fmla="*/ 864084 h 2059583"/>
                                <a:gd name="connsiteX744" fmla="*/ 394016 w 1183066"/>
                                <a:gd name="connsiteY744" fmla="*/ 841889 h 2059583"/>
                                <a:gd name="connsiteX745" fmla="*/ 393841 w 1183066"/>
                                <a:gd name="connsiteY745" fmla="*/ 693926 h 2059583"/>
                                <a:gd name="connsiteX746" fmla="*/ 416036 w 1183066"/>
                                <a:gd name="connsiteY746" fmla="*/ 671731 h 2059583"/>
                                <a:gd name="connsiteX747" fmla="*/ 438230 w 1183066"/>
                                <a:gd name="connsiteY747" fmla="*/ 693926 h 2059583"/>
                                <a:gd name="connsiteX748" fmla="*/ 416036 w 1183066"/>
                                <a:gd name="connsiteY748" fmla="*/ 716121 h 2059583"/>
                                <a:gd name="connsiteX749" fmla="*/ 393841 w 1183066"/>
                                <a:gd name="connsiteY749" fmla="*/ 693926 h 2059583"/>
                                <a:gd name="connsiteX750" fmla="*/ 392586 w 1183066"/>
                                <a:gd name="connsiteY750" fmla="*/ 543015 h 2059583"/>
                                <a:gd name="connsiteX751" fmla="*/ 414781 w 1183066"/>
                                <a:gd name="connsiteY751" fmla="*/ 520820 h 2059583"/>
                                <a:gd name="connsiteX752" fmla="*/ 436976 w 1183066"/>
                                <a:gd name="connsiteY752" fmla="*/ 543015 h 2059583"/>
                                <a:gd name="connsiteX753" fmla="*/ 414781 w 1183066"/>
                                <a:gd name="connsiteY753" fmla="*/ 565210 h 2059583"/>
                                <a:gd name="connsiteX754" fmla="*/ 392586 w 1183066"/>
                                <a:gd name="connsiteY754" fmla="*/ 543015 h 2059583"/>
                                <a:gd name="connsiteX755" fmla="*/ 392411 w 1183066"/>
                                <a:gd name="connsiteY755" fmla="*/ 395051 h 2059583"/>
                                <a:gd name="connsiteX756" fmla="*/ 414606 w 1183066"/>
                                <a:gd name="connsiteY756" fmla="*/ 372857 h 2059583"/>
                                <a:gd name="connsiteX757" fmla="*/ 436800 w 1183066"/>
                                <a:gd name="connsiteY757" fmla="*/ 395051 h 2059583"/>
                                <a:gd name="connsiteX758" fmla="*/ 414606 w 1183066"/>
                                <a:gd name="connsiteY758" fmla="*/ 417246 h 2059583"/>
                                <a:gd name="connsiteX759" fmla="*/ 392411 w 1183066"/>
                                <a:gd name="connsiteY759" fmla="*/ 395051 h 2059583"/>
                                <a:gd name="connsiteX760" fmla="*/ 391157 w 1183066"/>
                                <a:gd name="connsiteY760" fmla="*/ 244140 h 2059583"/>
                                <a:gd name="connsiteX761" fmla="*/ 413351 w 1183066"/>
                                <a:gd name="connsiteY761" fmla="*/ 221946 h 2059583"/>
                                <a:gd name="connsiteX762" fmla="*/ 435546 w 1183066"/>
                                <a:gd name="connsiteY762" fmla="*/ 244140 h 2059583"/>
                                <a:gd name="connsiteX763" fmla="*/ 413351 w 1183066"/>
                                <a:gd name="connsiteY763" fmla="*/ 266335 h 2059583"/>
                                <a:gd name="connsiteX764" fmla="*/ 391157 w 1183066"/>
                                <a:gd name="connsiteY764" fmla="*/ 244140 h 2059583"/>
                                <a:gd name="connsiteX765" fmla="*/ 390982 w 1183066"/>
                                <a:gd name="connsiteY765" fmla="*/ 96177 h 2059583"/>
                                <a:gd name="connsiteX766" fmla="*/ 413177 w 1183066"/>
                                <a:gd name="connsiteY766" fmla="*/ 73982 h 2059583"/>
                                <a:gd name="connsiteX767" fmla="*/ 435371 w 1183066"/>
                                <a:gd name="connsiteY767" fmla="*/ 96177 h 2059583"/>
                                <a:gd name="connsiteX768" fmla="*/ 413177 w 1183066"/>
                                <a:gd name="connsiteY768" fmla="*/ 118371 h 2059583"/>
                                <a:gd name="connsiteX769" fmla="*/ 390982 w 1183066"/>
                                <a:gd name="connsiteY769" fmla="*/ 96177 h 2059583"/>
                                <a:gd name="connsiteX770" fmla="*/ 325752 w 1183066"/>
                                <a:gd name="connsiteY770" fmla="*/ 1963407 h 2059583"/>
                                <a:gd name="connsiteX771" fmla="*/ 347947 w 1183066"/>
                                <a:gd name="connsiteY771" fmla="*/ 1941212 h 2059583"/>
                                <a:gd name="connsiteX772" fmla="*/ 370141 w 1183066"/>
                                <a:gd name="connsiteY772" fmla="*/ 1963407 h 2059583"/>
                                <a:gd name="connsiteX773" fmla="*/ 347947 w 1183066"/>
                                <a:gd name="connsiteY773" fmla="*/ 1985601 h 2059583"/>
                                <a:gd name="connsiteX774" fmla="*/ 325752 w 1183066"/>
                                <a:gd name="connsiteY774" fmla="*/ 1963407 h 2059583"/>
                                <a:gd name="connsiteX775" fmla="*/ 325577 w 1183066"/>
                                <a:gd name="connsiteY775" fmla="*/ 1815443 h 2059583"/>
                                <a:gd name="connsiteX776" fmla="*/ 347772 w 1183066"/>
                                <a:gd name="connsiteY776" fmla="*/ 1793248 h 2059583"/>
                                <a:gd name="connsiteX777" fmla="*/ 369966 w 1183066"/>
                                <a:gd name="connsiteY777" fmla="*/ 1815443 h 2059583"/>
                                <a:gd name="connsiteX778" fmla="*/ 347772 w 1183066"/>
                                <a:gd name="connsiteY778" fmla="*/ 1837637 h 2059583"/>
                                <a:gd name="connsiteX779" fmla="*/ 325577 w 1183066"/>
                                <a:gd name="connsiteY779" fmla="*/ 1815443 h 2059583"/>
                                <a:gd name="connsiteX780" fmla="*/ 324323 w 1183066"/>
                                <a:gd name="connsiteY780" fmla="*/ 1664532 h 2059583"/>
                                <a:gd name="connsiteX781" fmla="*/ 346517 w 1183066"/>
                                <a:gd name="connsiteY781" fmla="*/ 1642337 h 2059583"/>
                                <a:gd name="connsiteX782" fmla="*/ 368712 w 1183066"/>
                                <a:gd name="connsiteY782" fmla="*/ 1664532 h 2059583"/>
                                <a:gd name="connsiteX783" fmla="*/ 346517 w 1183066"/>
                                <a:gd name="connsiteY783" fmla="*/ 1686726 h 2059583"/>
                                <a:gd name="connsiteX784" fmla="*/ 324323 w 1183066"/>
                                <a:gd name="connsiteY784" fmla="*/ 1664532 h 2059583"/>
                                <a:gd name="connsiteX785" fmla="*/ 324148 w 1183066"/>
                                <a:gd name="connsiteY785" fmla="*/ 1516568 h 2059583"/>
                                <a:gd name="connsiteX786" fmla="*/ 346342 w 1183066"/>
                                <a:gd name="connsiteY786" fmla="*/ 1494374 h 2059583"/>
                                <a:gd name="connsiteX787" fmla="*/ 368537 w 1183066"/>
                                <a:gd name="connsiteY787" fmla="*/ 1516568 h 2059583"/>
                                <a:gd name="connsiteX788" fmla="*/ 346342 w 1183066"/>
                                <a:gd name="connsiteY788" fmla="*/ 1538763 h 2059583"/>
                                <a:gd name="connsiteX789" fmla="*/ 324148 w 1183066"/>
                                <a:gd name="connsiteY789" fmla="*/ 1516568 h 2059583"/>
                                <a:gd name="connsiteX790" fmla="*/ 322893 w 1183066"/>
                                <a:gd name="connsiteY790" fmla="*/ 1365657 h 2059583"/>
                                <a:gd name="connsiteX791" fmla="*/ 345088 w 1183066"/>
                                <a:gd name="connsiteY791" fmla="*/ 1343463 h 2059583"/>
                                <a:gd name="connsiteX792" fmla="*/ 367282 w 1183066"/>
                                <a:gd name="connsiteY792" fmla="*/ 1365657 h 2059583"/>
                                <a:gd name="connsiteX793" fmla="*/ 345088 w 1183066"/>
                                <a:gd name="connsiteY793" fmla="*/ 1387852 h 2059583"/>
                                <a:gd name="connsiteX794" fmla="*/ 322893 w 1183066"/>
                                <a:gd name="connsiteY794" fmla="*/ 1365657 h 2059583"/>
                                <a:gd name="connsiteX795" fmla="*/ 322718 w 1183066"/>
                                <a:gd name="connsiteY795" fmla="*/ 1217694 h 2059583"/>
                                <a:gd name="connsiteX796" fmla="*/ 344913 w 1183066"/>
                                <a:gd name="connsiteY796" fmla="*/ 1195499 h 2059583"/>
                                <a:gd name="connsiteX797" fmla="*/ 367107 w 1183066"/>
                                <a:gd name="connsiteY797" fmla="*/ 1217694 h 2059583"/>
                                <a:gd name="connsiteX798" fmla="*/ 344913 w 1183066"/>
                                <a:gd name="connsiteY798" fmla="*/ 1239888 h 2059583"/>
                                <a:gd name="connsiteX799" fmla="*/ 322718 w 1183066"/>
                                <a:gd name="connsiteY799" fmla="*/ 1217694 h 2059583"/>
                                <a:gd name="connsiteX800" fmla="*/ 321464 w 1183066"/>
                                <a:gd name="connsiteY800" fmla="*/ 1066782 h 2059583"/>
                                <a:gd name="connsiteX801" fmla="*/ 343658 w 1183066"/>
                                <a:gd name="connsiteY801" fmla="*/ 1044588 h 2059583"/>
                                <a:gd name="connsiteX802" fmla="*/ 365853 w 1183066"/>
                                <a:gd name="connsiteY802" fmla="*/ 1066782 h 2059583"/>
                                <a:gd name="connsiteX803" fmla="*/ 343658 w 1183066"/>
                                <a:gd name="connsiteY803" fmla="*/ 1088977 h 2059583"/>
                                <a:gd name="connsiteX804" fmla="*/ 321464 w 1183066"/>
                                <a:gd name="connsiteY804" fmla="*/ 1066782 h 2059583"/>
                                <a:gd name="connsiteX805" fmla="*/ 321289 w 1183066"/>
                                <a:gd name="connsiteY805" fmla="*/ 918819 h 2059583"/>
                                <a:gd name="connsiteX806" fmla="*/ 343483 w 1183066"/>
                                <a:gd name="connsiteY806" fmla="*/ 896624 h 2059583"/>
                                <a:gd name="connsiteX807" fmla="*/ 365678 w 1183066"/>
                                <a:gd name="connsiteY807" fmla="*/ 918819 h 2059583"/>
                                <a:gd name="connsiteX808" fmla="*/ 343483 w 1183066"/>
                                <a:gd name="connsiteY808" fmla="*/ 941013 h 2059583"/>
                                <a:gd name="connsiteX809" fmla="*/ 321289 w 1183066"/>
                                <a:gd name="connsiteY809" fmla="*/ 918819 h 2059583"/>
                                <a:gd name="connsiteX810" fmla="*/ 320034 w 1183066"/>
                                <a:gd name="connsiteY810" fmla="*/ 767908 h 2059583"/>
                                <a:gd name="connsiteX811" fmla="*/ 342229 w 1183066"/>
                                <a:gd name="connsiteY811" fmla="*/ 745713 h 2059583"/>
                                <a:gd name="connsiteX812" fmla="*/ 364423 w 1183066"/>
                                <a:gd name="connsiteY812" fmla="*/ 767908 h 2059583"/>
                                <a:gd name="connsiteX813" fmla="*/ 342229 w 1183066"/>
                                <a:gd name="connsiteY813" fmla="*/ 790102 h 2059583"/>
                                <a:gd name="connsiteX814" fmla="*/ 320034 w 1183066"/>
                                <a:gd name="connsiteY814" fmla="*/ 767908 h 2059583"/>
                                <a:gd name="connsiteX815" fmla="*/ 319859 w 1183066"/>
                                <a:gd name="connsiteY815" fmla="*/ 619944 h 2059583"/>
                                <a:gd name="connsiteX816" fmla="*/ 342054 w 1183066"/>
                                <a:gd name="connsiteY816" fmla="*/ 597749 h 2059583"/>
                                <a:gd name="connsiteX817" fmla="*/ 364248 w 1183066"/>
                                <a:gd name="connsiteY817" fmla="*/ 619944 h 2059583"/>
                                <a:gd name="connsiteX818" fmla="*/ 342054 w 1183066"/>
                                <a:gd name="connsiteY818" fmla="*/ 642139 h 2059583"/>
                                <a:gd name="connsiteX819" fmla="*/ 319859 w 1183066"/>
                                <a:gd name="connsiteY819" fmla="*/ 619944 h 2059583"/>
                                <a:gd name="connsiteX820" fmla="*/ 318605 w 1183066"/>
                                <a:gd name="connsiteY820" fmla="*/ 469033 h 2059583"/>
                                <a:gd name="connsiteX821" fmla="*/ 340799 w 1183066"/>
                                <a:gd name="connsiteY821" fmla="*/ 446839 h 2059583"/>
                                <a:gd name="connsiteX822" fmla="*/ 362994 w 1183066"/>
                                <a:gd name="connsiteY822" fmla="*/ 469033 h 2059583"/>
                                <a:gd name="connsiteX823" fmla="*/ 340799 w 1183066"/>
                                <a:gd name="connsiteY823" fmla="*/ 491228 h 2059583"/>
                                <a:gd name="connsiteX824" fmla="*/ 318605 w 1183066"/>
                                <a:gd name="connsiteY824" fmla="*/ 469033 h 2059583"/>
                                <a:gd name="connsiteX825" fmla="*/ 318430 w 1183066"/>
                                <a:gd name="connsiteY825" fmla="*/ 321069 h 2059583"/>
                                <a:gd name="connsiteX826" fmla="*/ 340624 w 1183066"/>
                                <a:gd name="connsiteY826" fmla="*/ 298875 h 2059583"/>
                                <a:gd name="connsiteX827" fmla="*/ 362819 w 1183066"/>
                                <a:gd name="connsiteY827" fmla="*/ 321069 h 2059583"/>
                                <a:gd name="connsiteX828" fmla="*/ 340624 w 1183066"/>
                                <a:gd name="connsiteY828" fmla="*/ 343264 h 2059583"/>
                                <a:gd name="connsiteX829" fmla="*/ 318430 w 1183066"/>
                                <a:gd name="connsiteY829" fmla="*/ 321069 h 2059583"/>
                                <a:gd name="connsiteX830" fmla="*/ 317175 w 1183066"/>
                                <a:gd name="connsiteY830" fmla="*/ 170158 h 2059583"/>
                                <a:gd name="connsiteX831" fmla="*/ 339370 w 1183066"/>
                                <a:gd name="connsiteY831" fmla="*/ 147964 h 2059583"/>
                                <a:gd name="connsiteX832" fmla="*/ 361564 w 1183066"/>
                                <a:gd name="connsiteY832" fmla="*/ 170158 h 2059583"/>
                                <a:gd name="connsiteX833" fmla="*/ 339370 w 1183066"/>
                                <a:gd name="connsiteY833" fmla="*/ 192353 h 2059583"/>
                                <a:gd name="connsiteX834" fmla="*/ 317175 w 1183066"/>
                                <a:gd name="connsiteY834" fmla="*/ 170158 h 2059583"/>
                                <a:gd name="connsiteX835" fmla="*/ 317000 w 1183066"/>
                                <a:gd name="connsiteY835" fmla="*/ 22194 h 2059583"/>
                                <a:gd name="connsiteX836" fmla="*/ 339195 w 1183066"/>
                                <a:gd name="connsiteY836" fmla="*/ 0 h 2059583"/>
                                <a:gd name="connsiteX837" fmla="*/ 361389 w 1183066"/>
                                <a:gd name="connsiteY837" fmla="*/ 22194 h 2059583"/>
                                <a:gd name="connsiteX838" fmla="*/ 339195 w 1183066"/>
                                <a:gd name="connsiteY838" fmla="*/ 44389 h 2059583"/>
                                <a:gd name="connsiteX839" fmla="*/ 317000 w 1183066"/>
                                <a:gd name="connsiteY839" fmla="*/ 22194 h 2059583"/>
                                <a:gd name="connsiteX840" fmla="*/ 251945 w 1183066"/>
                                <a:gd name="connsiteY840" fmla="*/ 2037388 h 2059583"/>
                                <a:gd name="connsiteX841" fmla="*/ 274140 w 1183066"/>
                                <a:gd name="connsiteY841" fmla="*/ 2015194 h 2059583"/>
                                <a:gd name="connsiteX842" fmla="*/ 296334 w 1183066"/>
                                <a:gd name="connsiteY842" fmla="*/ 2037388 h 2059583"/>
                                <a:gd name="connsiteX843" fmla="*/ 274140 w 1183066"/>
                                <a:gd name="connsiteY843" fmla="*/ 2059583 h 2059583"/>
                                <a:gd name="connsiteX844" fmla="*/ 251945 w 1183066"/>
                                <a:gd name="connsiteY844" fmla="*/ 2037388 h 2059583"/>
                                <a:gd name="connsiteX845" fmla="*/ 251770 w 1183066"/>
                                <a:gd name="connsiteY845" fmla="*/ 1889425 h 2059583"/>
                                <a:gd name="connsiteX846" fmla="*/ 273965 w 1183066"/>
                                <a:gd name="connsiteY846" fmla="*/ 1867230 h 2059583"/>
                                <a:gd name="connsiteX847" fmla="*/ 296159 w 1183066"/>
                                <a:gd name="connsiteY847" fmla="*/ 1889425 h 2059583"/>
                                <a:gd name="connsiteX848" fmla="*/ 273965 w 1183066"/>
                                <a:gd name="connsiteY848" fmla="*/ 1911619 h 2059583"/>
                                <a:gd name="connsiteX849" fmla="*/ 251770 w 1183066"/>
                                <a:gd name="connsiteY849" fmla="*/ 1889425 h 2059583"/>
                                <a:gd name="connsiteX850" fmla="*/ 250516 w 1183066"/>
                                <a:gd name="connsiteY850" fmla="*/ 1738514 h 2059583"/>
                                <a:gd name="connsiteX851" fmla="*/ 272711 w 1183066"/>
                                <a:gd name="connsiteY851" fmla="*/ 1716319 h 2059583"/>
                                <a:gd name="connsiteX852" fmla="*/ 294905 w 1183066"/>
                                <a:gd name="connsiteY852" fmla="*/ 1738514 h 2059583"/>
                                <a:gd name="connsiteX853" fmla="*/ 272711 w 1183066"/>
                                <a:gd name="connsiteY853" fmla="*/ 1760708 h 2059583"/>
                                <a:gd name="connsiteX854" fmla="*/ 250516 w 1183066"/>
                                <a:gd name="connsiteY854" fmla="*/ 1738514 h 2059583"/>
                                <a:gd name="connsiteX855" fmla="*/ 250341 w 1183066"/>
                                <a:gd name="connsiteY855" fmla="*/ 1590550 h 2059583"/>
                                <a:gd name="connsiteX856" fmla="*/ 272535 w 1183066"/>
                                <a:gd name="connsiteY856" fmla="*/ 1568355 h 2059583"/>
                                <a:gd name="connsiteX857" fmla="*/ 294730 w 1183066"/>
                                <a:gd name="connsiteY857" fmla="*/ 1590550 h 2059583"/>
                                <a:gd name="connsiteX858" fmla="*/ 272535 w 1183066"/>
                                <a:gd name="connsiteY858" fmla="*/ 1612745 h 2059583"/>
                                <a:gd name="connsiteX859" fmla="*/ 250341 w 1183066"/>
                                <a:gd name="connsiteY859" fmla="*/ 1590550 h 2059583"/>
                                <a:gd name="connsiteX860" fmla="*/ 249086 w 1183066"/>
                                <a:gd name="connsiteY860" fmla="*/ 1439639 h 2059583"/>
                                <a:gd name="connsiteX861" fmla="*/ 271281 w 1183066"/>
                                <a:gd name="connsiteY861" fmla="*/ 1417444 h 2059583"/>
                                <a:gd name="connsiteX862" fmla="*/ 293475 w 1183066"/>
                                <a:gd name="connsiteY862" fmla="*/ 1439639 h 2059583"/>
                                <a:gd name="connsiteX863" fmla="*/ 271281 w 1183066"/>
                                <a:gd name="connsiteY863" fmla="*/ 1461833 h 2059583"/>
                                <a:gd name="connsiteX864" fmla="*/ 249086 w 1183066"/>
                                <a:gd name="connsiteY864" fmla="*/ 1439639 h 2059583"/>
                                <a:gd name="connsiteX865" fmla="*/ 248911 w 1183066"/>
                                <a:gd name="connsiteY865" fmla="*/ 1291675 h 2059583"/>
                                <a:gd name="connsiteX866" fmla="*/ 271106 w 1183066"/>
                                <a:gd name="connsiteY866" fmla="*/ 1269481 h 2059583"/>
                                <a:gd name="connsiteX867" fmla="*/ 293300 w 1183066"/>
                                <a:gd name="connsiteY867" fmla="*/ 1291675 h 2059583"/>
                                <a:gd name="connsiteX868" fmla="*/ 271106 w 1183066"/>
                                <a:gd name="connsiteY868" fmla="*/ 1313870 h 2059583"/>
                                <a:gd name="connsiteX869" fmla="*/ 248911 w 1183066"/>
                                <a:gd name="connsiteY869" fmla="*/ 1291675 h 2059583"/>
                                <a:gd name="connsiteX870" fmla="*/ 247657 w 1183066"/>
                                <a:gd name="connsiteY870" fmla="*/ 1140764 h 2059583"/>
                                <a:gd name="connsiteX871" fmla="*/ 269852 w 1183066"/>
                                <a:gd name="connsiteY871" fmla="*/ 1118570 h 2059583"/>
                                <a:gd name="connsiteX872" fmla="*/ 292046 w 1183066"/>
                                <a:gd name="connsiteY872" fmla="*/ 1140764 h 2059583"/>
                                <a:gd name="connsiteX873" fmla="*/ 269852 w 1183066"/>
                                <a:gd name="connsiteY873" fmla="*/ 1162959 h 2059583"/>
                                <a:gd name="connsiteX874" fmla="*/ 247657 w 1183066"/>
                                <a:gd name="connsiteY874" fmla="*/ 1140764 h 2059583"/>
                                <a:gd name="connsiteX875" fmla="*/ 247482 w 1183066"/>
                                <a:gd name="connsiteY875" fmla="*/ 992800 h 2059583"/>
                                <a:gd name="connsiteX876" fmla="*/ 269676 w 1183066"/>
                                <a:gd name="connsiteY876" fmla="*/ 970606 h 2059583"/>
                                <a:gd name="connsiteX877" fmla="*/ 291871 w 1183066"/>
                                <a:gd name="connsiteY877" fmla="*/ 992800 h 2059583"/>
                                <a:gd name="connsiteX878" fmla="*/ 269676 w 1183066"/>
                                <a:gd name="connsiteY878" fmla="*/ 1014995 h 2059583"/>
                                <a:gd name="connsiteX879" fmla="*/ 247482 w 1183066"/>
                                <a:gd name="connsiteY879" fmla="*/ 992800 h 2059583"/>
                                <a:gd name="connsiteX880" fmla="*/ 246228 w 1183066"/>
                                <a:gd name="connsiteY880" fmla="*/ 841889 h 2059583"/>
                                <a:gd name="connsiteX881" fmla="*/ 268422 w 1183066"/>
                                <a:gd name="connsiteY881" fmla="*/ 819695 h 2059583"/>
                                <a:gd name="connsiteX882" fmla="*/ 290617 w 1183066"/>
                                <a:gd name="connsiteY882" fmla="*/ 841889 h 2059583"/>
                                <a:gd name="connsiteX883" fmla="*/ 268422 w 1183066"/>
                                <a:gd name="connsiteY883" fmla="*/ 864084 h 2059583"/>
                                <a:gd name="connsiteX884" fmla="*/ 246228 w 1183066"/>
                                <a:gd name="connsiteY884" fmla="*/ 841889 h 2059583"/>
                                <a:gd name="connsiteX885" fmla="*/ 246052 w 1183066"/>
                                <a:gd name="connsiteY885" fmla="*/ 693926 h 2059583"/>
                                <a:gd name="connsiteX886" fmla="*/ 268247 w 1183066"/>
                                <a:gd name="connsiteY886" fmla="*/ 671731 h 2059583"/>
                                <a:gd name="connsiteX887" fmla="*/ 290442 w 1183066"/>
                                <a:gd name="connsiteY887" fmla="*/ 693926 h 2059583"/>
                                <a:gd name="connsiteX888" fmla="*/ 268247 w 1183066"/>
                                <a:gd name="connsiteY888" fmla="*/ 716121 h 2059583"/>
                                <a:gd name="connsiteX889" fmla="*/ 246052 w 1183066"/>
                                <a:gd name="connsiteY889" fmla="*/ 693926 h 2059583"/>
                                <a:gd name="connsiteX890" fmla="*/ 244798 w 1183066"/>
                                <a:gd name="connsiteY890" fmla="*/ 543015 h 2059583"/>
                                <a:gd name="connsiteX891" fmla="*/ 266992 w 1183066"/>
                                <a:gd name="connsiteY891" fmla="*/ 520820 h 2059583"/>
                                <a:gd name="connsiteX892" fmla="*/ 289187 w 1183066"/>
                                <a:gd name="connsiteY892" fmla="*/ 543015 h 2059583"/>
                                <a:gd name="connsiteX893" fmla="*/ 266992 w 1183066"/>
                                <a:gd name="connsiteY893" fmla="*/ 565210 h 2059583"/>
                                <a:gd name="connsiteX894" fmla="*/ 244798 w 1183066"/>
                                <a:gd name="connsiteY894" fmla="*/ 543015 h 2059583"/>
                                <a:gd name="connsiteX895" fmla="*/ 244623 w 1183066"/>
                                <a:gd name="connsiteY895" fmla="*/ 395051 h 2059583"/>
                                <a:gd name="connsiteX896" fmla="*/ 266817 w 1183066"/>
                                <a:gd name="connsiteY896" fmla="*/ 372857 h 2059583"/>
                                <a:gd name="connsiteX897" fmla="*/ 289012 w 1183066"/>
                                <a:gd name="connsiteY897" fmla="*/ 395051 h 2059583"/>
                                <a:gd name="connsiteX898" fmla="*/ 266817 w 1183066"/>
                                <a:gd name="connsiteY898" fmla="*/ 417246 h 2059583"/>
                                <a:gd name="connsiteX899" fmla="*/ 244623 w 1183066"/>
                                <a:gd name="connsiteY899" fmla="*/ 395051 h 2059583"/>
                                <a:gd name="connsiteX900" fmla="*/ 243369 w 1183066"/>
                                <a:gd name="connsiteY900" fmla="*/ 244140 h 2059583"/>
                                <a:gd name="connsiteX901" fmla="*/ 265563 w 1183066"/>
                                <a:gd name="connsiteY901" fmla="*/ 221946 h 2059583"/>
                                <a:gd name="connsiteX902" fmla="*/ 287757 w 1183066"/>
                                <a:gd name="connsiteY902" fmla="*/ 244140 h 2059583"/>
                                <a:gd name="connsiteX903" fmla="*/ 265563 w 1183066"/>
                                <a:gd name="connsiteY903" fmla="*/ 266335 h 2059583"/>
                                <a:gd name="connsiteX904" fmla="*/ 243369 w 1183066"/>
                                <a:gd name="connsiteY904" fmla="*/ 244140 h 2059583"/>
                                <a:gd name="connsiteX905" fmla="*/ 243193 w 1183066"/>
                                <a:gd name="connsiteY905" fmla="*/ 96177 h 2059583"/>
                                <a:gd name="connsiteX906" fmla="*/ 265388 w 1183066"/>
                                <a:gd name="connsiteY906" fmla="*/ 73982 h 2059583"/>
                                <a:gd name="connsiteX907" fmla="*/ 287583 w 1183066"/>
                                <a:gd name="connsiteY907" fmla="*/ 96177 h 2059583"/>
                                <a:gd name="connsiteX908" fmla="*/ 265388 w 1183066"/>
                                <a:gd name="connsiteY908" fmla="*/ 118371 h 2059583"/>
                                <a:gd name="connsiteX909" fmla="*/ 243193 w 1183066"/>
                                <a:gd name="connsiteY909" fmla="*/ 96177 h 2059583"/>
                                <a:gd name="connsiteX910" fmla="*/ 177964 w 1183066"/>
                                <a:gd name="connsiteY910" fmla="*/ 1963407 h 2059583"/>
                                <a:gd name="connsiteX911" fmla="*/ 200158 w 1183066"/>
                                <a:gd name="connsiteY911" fmla="*/ 1941212 h 2059583"/>
                                <a:gd name="connsiteX912" fmla="*/ 222353 w 1183066"/>
                                <a:gd name="connsiteY912" fmla="*/ 1963407 h 2059583"/>
                                <a:gd name="connsiteX913" fmla="*/ 200158 w 1183066"/>
                                <a:gd name="connsiteY913" fmla="*/ 1985601 h 2059583"/>
                                <a:gd name="connsiteX914" fmla="*/ 177964 w 1183066"/>
                                <a:gd name="connsiteY914" fmla="*/ 1963407 h 2059583"/>
                                <a:gd name="connsiteX915" fmla="*/ 177789 w 1183066"/>
                                <a:gd name="connsiteY915" fmla="*/ 1815443 h 2059583"/>
                                <a:gd name="connsiteX916" fmla="*/ 199983 w 1183066"/>
                                <a:gd name="connsiteY916" fmla="*/ 1793248 h 2059583"/>
                                <a:gd name="connsiteX917" fmla="*/ 222178 w 1183066"/>
                                <a:gd name="connsiteY917" fmla="*/ 1815443 h 2059583"/>
                                <a:gd name="connsiteX918" fmla="*/ 199983 w 1183066"/>
                                <a:gd name="connsiteY918" fmla="*/ 1837637 h 2059583"/>
                                <a:gd name="connsiteX919" fmla="*/ 177789 w 1183066"/>
                                <a:gd name="connsiteY919" fmla="*/ 1815443 h 2059583"/>
                                <a:gd name="connsiteX920" fmla="*/ 176534 w 1183066"/>
                                <a:gd name="connsiteY920" fmla="*/ 1664532 h 2059583"/>
                                <a:gd name="connsiteX921" fmla="*/ 198729 w 1183066"/>
                                <a:gd name="connsiteY921" fmla="*/ 1642337 h 2059583"/>
                                <a:gd name="connsiteX922" fmla="*/ 220923 w 1183066"/>
                                <a:gd name="connsiteY922" fmla="*/ 1664532 h 2059583"/>
                                <a:gd name="connsiteX923" fmla="*/ 198729 w 1183066"/>
                                <a:gd name="connsiteY923" fmla="*/ 1686726 h 2059583"/>
                                <a:gd name="connsiteX924" fmla="*/ 176534 w 1183066"/>
                                <a:gd name="connsiteY924" fmla="*/ 1664532 h 2059583"/>
                                <a:gd name="connsiteX925" fmla="*/ 176359 w 1183066"/>
                                <a:gd name="connsiteY925" fmla="*/ 1516568 h 2059583"/>
                                <a:gd name="connsiteX926" fmla="*/ 198554 w 1183066"/>
                                <a:gd name="connsiteY926" fmla="*/ 1494374 h 2059583"/>
                                <a:gd name="connsiteX927" fmla="*/ 220748 w 1183066"/>
                                <a:gd name="connsiteY927" fmla="*/ 1516568 h 2059583"/>
                                <a:gd name="connsiteX928" fmla="*/ 198554 w 1183066"/>
                                <a:gd name="connsiteY928" fmla="*/ 1538763 h 2059583"/>
                                <a:gd name="connsiteX929" fmla="*/ 176359 w 1183066"/>
                                <a:gd name="connsiteY929" fmla="*/ 1516568 h 2059583"/>
                                <a:gd name="connsiteX930" fmla="*/ 175105 w 1183066"/>
                                <a:gd name="connsiteY930" fmla="*/ 1365657 h 2059583"/>
                                <a:gd name="connsiteX931" fmla="*/ 197299 w 1183066"/>
                                <a:gd name="connsiteY931" fmla="*/ 1343463 h 2059583"/>
                                <a:gd name="connsiteX932" fmla="*/ 219494 w 1183066"/>
                                <a:gd name="connsiteY932" fmla="*/ 1365657 h 2059583"/>
                                <a:gd name="connsiteX933" fmla="*/ 197299 w 1183066"/>
                                <a:gd name="connsiteY933" fmla="*/ 1387852 h 2059583"/>
                                <a:gd name="connsiteX934" fmla="*/ 175105 w 1183066"/>
                                <a:gd name="connsiteY934" fmla="*/ 1365657 h 2059583"/>
                                <a:gd name="connsiteX935" fmla="*/ 174929 w 1183066"/>
                                <a:gd name="connsiteY935" fmla="*/ 1217694 h 2059583"/>
                                <a:gd name="connsiteX936" fmla="*/ 197124 w 1183066"/>
                                <a:gd name="connsiteY936" fmla="*/ 1195499 h 2059583"/>
                                <a:gd name="connsiteX937" fmla="*/ 219319 w 1183066"/>
                                <a:gd name="connsiteY937" fmla="*/ 1217694 h 2059583"/>
                                <a:gd name="connsiteX938" fmla="*/ 197124 w 1183066"/>
                                <a:gd name="connsiteY938" fmla="*/ 1239888 h 2059583"/>
                                <a:gd name="connsiteX939" fmla="*/ 174929 w 1183066"/>
                                <a:gd name="connsiteY939" fmla="*/ 1217694 h 2059583"/>
                                <a:gd name="connsiteX940" fmla="*/ 173675 w 1183066"/>
                                <a:gd name="connsiteY940" fmla="*/ 1066782 h 2059583"/>
                                <a:gd name="connsiteX941" fmla="*/ 195870 w 1183066"/>
                                <a:gd name="connsiteY941" fmla="*/ 1044588 h 2059583"/>
                                <a:gd name="connsiteX942" fmla="*/ 218064 w 1183066"/>
                                <a:gd name="connsiteY942" fmla="*/ 1066782 h 2059583"/>
                                <a:gd name="connsiteX943" fmla="*/ 195870 w 1183066"/>
                                <a:gd name="connsiteY943" fmla="*/ 1088977 h 2059583"/>
                                <a:gd name="connsiteX944" fmla="*/ 173675 w 1183066"/>
                                <a:gd name="connsiteY944" fmla="*/ 1066782 h 2059583"/>
                                <a:gd name="connsiteX945" fmla="*/ 173500 w 1183066"/>
                                <a:gd name="connsiteY945" fmla="*/ 918819 h 2059583"/>
                                <a:gd name="connsiteX946" fmla="*/ 195695 w 1183066"/>
                                <a:gd name="connsiteY946" fmla="*/ 896624 h 2059583"/>
                                <a:gd name="connsiteX947" fmla="*/ 217889 w 1183066"/>
                                <a:gd name="connsiteY947" fmla="*/ 918819 h 2059583"/>
                                <a:gd name="connsiteX948" fmla="*/ 195695 w 1183066"/>
                                <a:gd name="connsiteY948" fmla="*/ 941013 h 2059583"/>
                                <a:gd name="connsiteX949" fmla="*/ 173500 w 1183066"/>
                                <a:gd name="connsiteY949" fmla="*/ 918819 h 2059583"/>
                                <a:gd name="connsiteX950" fmla="*/ 172246 w 1183066"/>
                                <a:gd name="connsiteY950" fmla="*/ 767908 h 2059583"/>
                                <a:gd name="connsiteX951" fmla="*/ 194440 w 1183066"/>
                                <a:gd name="connsiteY951" fmla="*/ 745713 h 2059583"/>
                                <a:gd name="connsiteX952" fmla="*/ 216635 w 1183066"/>
                                <a:gd name="connsiteY952" fmla="*/ 767908 h 2059583"/>
                                <a:gd name="connsiteX953" fmla="*/ 194440 w 1183066"/>
                                <a:gd name="connsiteY953" fmla="*/ 790102 h 2059583"/>
                                <a:gd name="connsiteX954" fmla="*/ 172246 w 1183066"/>
                                <a:gd name="connsiteY954" fmla="*/ 767908 h 2059583"/>
                                <a:gd name="connsiteX955" fmla="*/ 172071 w 1183066"/>
                                <a:gd name="connsiteY955" fmla="*/ 619944 h 2059583"/>
                                <a:gd name="connsiteX956" fmla="*/ 194265 w 1183066"/>
                                <a:gd name="connsiteY956" fmla="*/ 597749 h 2059583"/>
                                <a:gd name="connsiteX957" fmla="*/ 216460 w 1183066"/>
                                <a:gd name="connsiteY957" fmla="*/ 619944 h 2059583"/>
                                <a:gd name="connsiteX958" fmla="*/ 194265 w 1183066"/>
                                <a:gd name="connsiteY958" fmla="*/ 642139 h 2059583"/>
                                <a:gd name="connsiteX959" fmla="*/ 172071 w 1183066"/>
                                <a:gd name="connsiteY959" fmla="*/ 619944 h 2059583"/>
                                <a:gd name="connsiteX960" fmla="*/ 170816 w 1183066"/>
                                <a:gd name="connsiteY960" fmla="*/ 469033 h 2059583"/>
                                <a:gd name="connsiteX961" fmla="*/ 193011 w 1183066"/>
                                <a:gd name="connsiteY961" fmla="*/ 446839 h 2059583"/>
                                <a:gd name="connsiteX962" fmla="*/ 215205 w 1183066"/>
                                <a:gd name="connsiteY962" fmla="*/ 469033 h 2059583"/>
                                <a:gd name="connsiteX963" fmla="*/ 193011 w 1183066"/>
                                <a:gd name="connsiteY963" fmla="*/ 491228 h 2059583"/>
                                <a:gd name="connsiteX964" fmla="*/ 170816 w 1183066"/>
                                <a:gd name="connsiteY964" fmla="*/ 469033 h 2059583"/>
                                <a:gd name="connsiteX965" fmla="*/ 170641 w 1183066"/>
                                <a:gd name="connsiteY965" fmla="*/ 321069 h 2059583"/>
                                <a:gd name="connsiteX966" fmla="*/ 192836 w 1183066"/>
                                <a:gd name="connsiteY966" fmla="*/ 298875 h 2059583"/>
                                <a:gd name="connsiteX967" fmla="*/ 215030 w 1183066"/>
                                <a:gd name="connsiteY967" fmla="*/ 321069 h 2059583"/>
                                <a:gd name="connsiteX968" fmla="*/ 192836 w 1183066"/>
                                <a:gd name="connsiteY968" fmla="*/ 343264 h 2059583"/>
                                <a:gd name="connsiteX969" fmla="*/ 170641 w 1183066"/>
                                <a:gd name="connsiteY969" fmla="*/ 321069 h 2059583"/>
                                <a:gd name="connsiteX970" fmla="*/ 169387 w 1183066"/>
                                <a:gd name="connsiteY970" fmla="*/ 170158 h 2059583"/>
                                <a:gd name="connsiteX971" fmla="*/ 191581 w 1183066"/>
                                <a:gd name="connsiteY971" fmla="*/ 147964 h 2059583"/>
                                <a:gd name="connsiteX972" fmla="*/ 213776 w 1183066"/>
                                <a:gd name="connsiteY972" fmla="*/ 170158 h 2059583"/>
                                <a:gd name="connsiteX973" fmla="*/ 191581 w 1183066"/>
                                <a:gd name="connsiteY973" fmla="*/ 192353 h 2059583"/>
                                <a:gd name="connsiteX974" fmla="*/ 169387 w 1183066"/>
                                <a:gd name="connsiteY974" fmla="*/ 170158 h 2059583"/>
                                <a:gd name="connsiteX975" fmla="*/ 169211 w 1183066"/>
                                <a:gd name="connsiteY975" fmla="*/ 22194 h 2059583"/>
                                <a:gd name="connsiteX976" fmla="*/ 191406 w 1183066"/>
                                <a:gd name="connsiteY976" fmla="*/ 0 h 2059583"/>
                                <a:gd name="connsiteX977" fmla="*/ 213601 w 1183066"/>
                                <a:gd name="connsiteY977" fmla="*/ 22194 h 2059583"/>
                                <a:gd name="connsiteX978" fmla="*/ 191406 w 1183066"/>
                                <a:gd name="connsiteY978" fmla="*/ 44389 h 2059583"/>
                                <a:gd name="connsiteX979" fmla="*/ 169211 w 1183066"/>
                                <a:gd name="connsiteY979" fmla="*/ 22194 h 2059583"/>
                                <a:gd name="connsiteX980" fmla="*/ 104157 w 1183066"/>
                                <a:gd name="connsiteY980" fmla="*/ 2037388 h 2059583"/>
                                <a:gd name="connsiteX981" fmla="*/ 126351 w 1183066"/>
                                <a:gd name="connsiteY981" fmla="*/ 2015194 h 2059583"/>
                                <a:gd name="connsiteX982" fmla="*/ 148546 w 1183066"/>
                                <a:gd name="connsiteY982" fmla="*/ 2037388 h 2059583"/>
                                <a:gd name="connsiteX983" fmla="*/ 126351 w 1183066"/>
                                <a:gd name="connsiteY983" fmla="*/ 2059583 h 2059583"/>
                                <a:gd name="connsiteX984" fmla="*/ 104157 w 1183066"/>
                                <a:gd name="connsiteY984" fmla="*/ 2037388 h 2059583"/>
                                <a:gd name="connsiteX985" fmla="*/ 103982 w 1183066"/>
                                <a:gd name="connsiteY985" fmla="*/ 1889425 h 2059583"/>
                                <a:gd name="connsiteX986" fmla="*/ 126176 w 1183066"/>
                                <a:gd name="connsiteY986" fmla="*/ 1867230 h 2059583"/>
                                <a:gd name="connsiteX987" fmla="*/ 148371 w 1183066"/>
                                <a:gd name="connsiteY987" fmla="*/ 1889425 h 2059583"/>
                                <a:gd name="connsiteX988" fmla="*/ 126176 w 1183066"/>
                                <a:gd name="connsiteY988" fmla="*/ 1911619 h 2059583"/>
                                <a:gd name="connsiteX989" fmla="*/ 103982 w 1183066"/>
                                <a:gd name="connsiteY989" fmla="*/ 1889425 h 2059583"/>
                                <a:gd name="connsiteX990" fmla="*/ 102727 w 1183066"/>
                                <a:gd name="connsiteY990" fmla="*/ 1738514 h 2059583"/>
                                <a:gd name="connsiteX991" fmla="*/ 124922 w 1183066"/>
                                <a:gd name="connsiteY991" fmla="*/ 1716319 h 2059583"/>
                                <a:gd name="connsiteX992" fmla="*/ 147117 w 1183066"/>
                                <a:gd name="connsiteY992" fmla="*/ 1738514 h 2059583"/>
                                <a:gd name="connsiteX993" fmla="*/ 124922 w 1183066"/>
                                <a:gd name="connsiteY993" fmla="*/ 1760708 h 2059583"/>
                                <a:gd name="connsiteX994" fmla="*/ 102727 w 1183066"/>
                                <a:gd name="connsiteY994" fmla="*/ 1738514 h 2059583"/>
                                <a:gd name="connsiteX995" fmla="*/ 102552 w 1183066"/>
                                <a:gd name="connsiteY995" fmla="*/ 1590550 h 2059583"/>
                                <a:gd name="connsiteX996" fmla="*/ 124747 w 1183066"/>
                                <a:gd name="connsiteY996" fmla="*/ 1568355 h 2059583"/>
                                <a:gd name="connsiteX997" fmla="*/ 146941 w 1183066"/>
                                <a:gd name="connsiteY997" fmla="*/ 1590550 h 2059583"/>
                                <a:gd name="connsiteX998" fmla="*/ 124747 w 1183066"/>
                                <a:gd name="connsiteY998" fmla="*/ 1612745 h 2059583"/>
                                <a:gd name="connsiteX999" fmla="*/ 102552 w 1183066"/>
                                <a:gd name="connsiteY999" fmla="*/ 1590550 h 2059583"/>
                                <a:gd name="connsiteX1000" fmla="*/ 101298 w 1183066"/>
                                <a:gd name="connsiteY1000" fmla="*/ 1439639 h 2059583"/>
                                <a:gd name="connsiteX1001" fmla="*/ 123492 w 1183066"/>
                                <a:gd name="connsiteY1001" fmla="*/ 1417444 h 2059583"/>
                                <a:gd name="connsiteX1002" fmla="*/ 145687 w 1183066"/>
                                <a:gd name="connsiteY1002" fmla="*/ 1439639 h 2059583"/>
                                <a:gd name="connsiteX1003" fmla="*/ 123492 w 1183066"/>
                                <a:gd name="connsiteY1003" fmla="*/ 1461833 h 2059583"/>
                                <a:gd name="connsiteX1004" fmla="*/ 101298 w 1183066"/>
                                <a:gd name="connsiteY1004" fmla="*/ 1439639 h 2059583"/>
                                <a:gd name="connsiteX1005" fmla="*/ 101123 w 1183066"/>
                                <a:gd name="connsiteY1005" fmla="*/ 1291675 h 2059583"/>
                                <a:gd name="connsiteX1006" fmla="*/ 123317 w 1183066"/>
                                <a:gd name="connsiteY1006" fmla="*/ 1269481 h 2059583"/>
                                <a:gd name="connsiteX1007" fmla="*/ 145512 w 1183066"/>
                                <a:gd name="connsiteY1007" fmla="*/ 1291675 h 2059583"/>
                                <a:gd name="connsiteX1008" fmla="*/ 123317 w 1183066"/>
                                <a:gd name="connsiteY1008" fmla="*/ 1313870 h 2059583"/>
                                <a:gd name="connsiteX1009" fmla="*/ 101123 w 1183066"/>
                                <a:gd name="connsiteY1009" fmla="*/ 1291675 h 2059583"/>
                                <a:gd name="connsiteX1010" fmla="*/ 99868 w 1183066"/>
                                <a:gd name="connsiteY1010" fmla="*/ 1140764 h 2059583"/>
                                <a:gd name="connsiteX1011" fmla="*/ 122063 w 1183066"/>
                                <a:gd name="connsiteY1011" fmla="*/ 1118570 h 2059583"/>
                                <a:gd name="connsiteX1012" fmla="*/ 144258 w 1183066"/>
                                <a:gd name="connsiteY1012" fmla="*/ 1140764 h 2059583"/>
                                <a:gd name="connsiteX1013" fmla="*/ 122063 w 1183066"/>
                                <a:gd name="connsiteY1013" fmla="*/ 1162959 h 2059583"/>
                                <a:gd name="connsiteX1014" fmla="*/ 99868 w 1183066"/>
                                <a:gd name="connsiteY1014" fmla="*/ 1140764 h 2059583"/>
                                <a:gd name="connsiteX1015" fmla="*/ 99693 w 1183066"/>
                                <a:gd name="connsiteY1015" fmla="*/ 992800 h 2059583"/>
                                <a:gd name="connsiteX1016" fmla="*/ 121888 w 1183066"/>
                                <a:gd name="connsiteY1016" fmla="*/ 970606 h 2059583"/>
                                <a:gd name="connsiteX1017" fmla="*/ 144082 w 1183066"/>
                                <a:gd name="connsiteY1017" fmla="*/ 992800 h 2059583"/>
                                <a:gd name="connsiteX1018" fmla="*/ 121888 w 1183066"/>
                                <a:gd name="connsiteY1018" fmla="*/ 1014995 h 2059583"/>
                                <a:gd name="connsiteX1019" fmla="*/ 99693 w 1183066"/>
                                <a:gd name="connsiteY1019" fmla="*/ 992800 h 2059583"/>
                                <a:gd name="connsiteX1020" fmla="*/ 98439 w 1183066"/>
                                <a:gd name="connsiteY1020" fmla="*/ 841889 h 2059583"/>
                                <a:gd name="connsiteX1021" fmla="*/ 120633 w 1183066"/>
                                <a:gd name="connsiteY1021" fmla="*/ 819695 h 2059583"/>
                                <a:gd name="connsiteX1022" fmla="*/ 142828 w 1183066"/>
                                <a:gd name="connsiteY1022" fmla="*/ 841889 h 2059583"/>
                                <a:gd name="connsiteX1023" fmla="*/ 120633 w 1183066"/>
                                <a:gd name="connsiteY1023" fmla="*/ 864084 h 2059583"/>
                                <a:gd name="connsiteX1024" fmla="*/ 98439 w 1183066"/>
                                <a:gd name="connsiteY1024" fmla="*/ 841889 h 2059583"/>
                                <a:gd name="connsiteX1025" fmla="*/ 98264 w 1183066"/>
                                <a:gd name="connsiteY1025" fmla="*/ 693926 h 2059583"/>
                                <a:gd name="connsiteX1026" fmla="*/ 120458 w 1183066"/>
                                <a:gd name="connsiteY1026" fmla="*/ 671731 h 2059583"/>
                                <a:gd name="connsiteX1027" fmla="*/ 142653 w 1183066"/>
                                <a:gd name="connsiteY1027" fmla="*/ 693926 h 2059583"/>
                                <a:gd name="connsiteX1028" fmla="*/ 120458 w 1183066"/>
                                <a:gd name="connsiteY1028" fmla="*/ 716121 h 2059583"/>
                                <a:gd name="connsiteX1029" fmla="*/ 98264 w 1183066"/>
                                <a:gd name="connsiteY1029" fmla="*/ 693926 h 2059583"/>
                                <a:gd name="connsiteX1030" fmla="*/ 97009 w 1183066"/>
                                <a:gd name="connsiteY1030" fmla="*/ 543015 h 2059583"/>
                                <a:gd name="connsiteX1031" fmla="*/ 119204 w 1183066"/>
                                <a:gd name="connsiteY1031" fmla="*/ 520820 h 2059583"/>
                                <a:gd name="connsiteX1032" fmla="*/ 141398 w 1183066"/>
                                <a:gd name="connsiteY1032" fmla="*/ 543015 h 2059583"/>
                                <a:gd name="connsiteX1033" fmla="*/ 119204 w 1183066"/>
                                <a:gd name="connsiteY1033" fmla="*/ 565210 h 2059583"/>
                                <a:gd name="connsiteX1034" fmla="*/ 97009 w 1183066"/>
                                <a:gd name="connsiteY1034" fmla="*/ 543015 h 2059583"/>
                                <a:gd name="connsiteX1035" fmla="*/ 96834 w 1183066"/>
                                <a:gd name="connsiteY1035" fmla="*/ 395051 h 2059583"/>
                                <a:gd name="connsiteX1036" fmla="*/ 119029 w 1183066"/>
                                <a:gd name="connsiteY1036" fmla="*/ 372857 h 2059583"/>
                                <a:gd name="connsiteX1037" fmla="*/ 141223 w 1183066"/>
                                <a:gd name="connsiteY1037" fmla="*/ 395051 h 2059583"/>
                                <a:gd name="connsiteX1038" fmla="*/ 119029 w 1183066"/>
                                <a:gd name="connsiteY1038" fmla="*/ 417246 h 2059583"/>
                                <a:gd name="connsiteX1039" fmla="*/ 96834 w 1183066"/>
                                <a:gd name="connsiteY1039" fmla="*/ 395051 h 2059583"/>
                                <a:gd name="connsiteX1040" fmla="*/ 95580 w 1183066"/>
                                <a:gd name="connsiteY1040" fmla="*/ 244140 h 2059583"/>
                                <a:gd name="connsiteX1041" fmla="*/ 117774 w 1183066"/>
                                <a:gd name="connsiteY1041" fmla="*/ 221946 h 2059583"/>
                                <a:gd name="connsiteX1042" fmla="*/ 139969 w 1183066"/>
                                <a:gd name="connsiteY1042" fmla="*/ 244140 h 2059583"/>
                                <a:gd name="connsiteX1043" fmla="*/ 117774 w 1183066"/>
                                <a:gd name="connsiteY1043" fmla="*/ 266335 h 2059583"/>
                                <a:gd name="connsiteX1044" fmla="*/ 95580 w 1183066"/>
                                <a:gd name="connsiteY1044" fmla="*/ 244140 h 2059583"/>
                                <a:gd name="connsiteX1045" fmla="*/ 95405 w 1183066"/>
                                <a:gd name="connsiteY1045" fmla="*/ 96177 h 2059583"/>
                                <a:gd name="connsiteX1046" fmla="*/ 117599 w 1183066"/>
                                <a:gd name="connsiteY1046" fmla="*/ 73982 h 2059583"/>
                                <a:gd name="connsiteX1047" fmla="*/ 139794 w 1183066"/>
                                <a:gd name="connsiteY1047" fmla="*/ 96177 h 2059583"/>
                                <a:gd name="connsiteX1048" fmla="*/ 117599 w 1183066"/>
                                <a:gd name="connsiteY1048" fmla="*/ 118371 h 2059583"/>
                                <a:gd name="connsiteX1049" fmla="*/ 95405 w 1183066"/>
                                <a:gd name="connsiteY1049" fmla="*/ 96177 h 2059583"/>
                                <a:gd name="connsiteX1050" fmla="*/ 30175 w 1183066"/>
                                <a:gd name="connsiteY1050" fmla="*/ 1963407 h 2059583"/>
                                <a:gd name="connsiteX1051" fmla="*/ 52369 w 1183066"/>
                                <a:gd name="connsiteY1051" fmla="*/ 1941212 h 2059583"/>
                                <a:gd name="connsiteX1052" fmla="*/ 74564 w 1183066"/>
                                <a:gd name="connsiteY1052" fmla="*/ 1963407 h 2059583"/>
                                <a:gd name="connsiteX1053" fmla="*/ 52369 w 1183066"/>
                                <a:gd name="connsiteY1053" fmla="*/ 1985601 h 2059583"/>
                                <a:gd name="connsiteX1054" fmla="*/ 30175 w 1183066"/>
                                <a:gd name="connsiteY1054" fmla="*/ 1963407 h 2059583"/>
                                <a:gd name="connsiteX1055" fmla="*/ 30000 w 1183066"/>
                                <a:gd name="connsiteY1055" fmla="*/ 1815443 h 2059583"/>
                                <a:gd name="connsiteX1056" fmla="*/ 52195 w 1183066"/>
                                <a:gd name="connsiteY1056" fmla="*/ 1793248 h 2059583"/>
                                <a:gd name="connsiteX1057" fmla="*/ 74389 w 1183066"/>
                                <a:gd name="connsiteY1057" fmla="*/ 1815443 h 2059583"/>
                                <a:gd name="connsiteX1058" fmla="*/ 52195 w 1183066"/>
                                <a:gd name="connsiteY1058" fmla="*/ 1837637 h 2059583"/>
                                <a:gd name="connsiteX1059" fmla="*/ 30000 w 1183066"/>
                                <a:gd name="connsiteY1059" fmla="*/ 1815443 h 2059583"/>
                                <a:gd name="connsiteX1060" fmla="*/ 28746 w 1183066"/>
                                <a:gd name="connsiteY1060" fmla="*/ 1664532 h 2059583"/>
                                <a:gd name="connsiteX1061" fmla="*/ 50940 w 1183066"/>
                                <a:gd name="connsiteY1061" fmla="*/ 1642337 h 2059583"/>
                                <a:gd name="connsiteX1062" fmla="*/ 73135 w 1183066"/>
                                <a:gd name="connsiteY1062" fmla="*/ 1664532 h 2059583"/>
                                <a:gd name="connsiteX1063" fmla="*/ 50940 w 1183066"/>
                                <a:gd name="connsiteY1063" fmla="*/ 1686726 h 2059583"/>
                                <a:gd name="connsiteX1064" fmla="*/ 28746 w 1183066"/>
                                <a:gd name="connsiteY1064" fmla="*/ 1664532 h 2059583"/>
                                <a:gd name="connsiteX1065" fmla="*/ 28570 w 1183066"/>
                                <a:gd name="connsiteY1065" fmla="*/ 1516568 h 2059583"/>
                                <a:gd name="connsiteX1066" fmla="*/ 50765 w 1183066"/>
                                <a:gd name="connsiteY1066" fmla="*/ 1494374 h 2059583"/>
                                <a:gd name="connsiteX1067" fmla="*/ 72960 w 1183066"/>
                                <a:gd name="connsiteY1067" fmla="*/ 1516568 h 2059583"/>
                                <a:gd name="connsiteX1068" fmla="*/ 50765 w 1183066"/>
                                <a:gd name="connsiteY1068" fmla="*/ 1538763 h 2059583"/>
                                <a:gd name="connsiteX1069" fmla="*/ 28570 w 1183066"/>
                                <a:gd name="connsiteY1069" fmla="*/ 1516568 h 2059583"/>
                                <a:gd name="connsiteX1070" fmla="*/ 27316 w 1183066"/>
                                <a:gd name="connsiteY1070" fmla="*/ 1365657 h 2059583"/>
                                <a:gd name="connsiteX1071" fmla="*/ 49511 w 1183066"/>
                                <a:gd name="connsiteY1071" fmla="*/ 1343463 h 2059583"/>
                                <a:gd name="connsiteX1072" fmla="*/ 71705 w 1183066"/>
                                <a:gd name="connsiteY1072" fmla="*/ 1365657 h 2059583"/>
                                <a:gd name="connsiteX1073" fmla="*/ 49511 w 1183066"/>
                                <a:gd name="connsiteY1073" fmla="*/ 1387852 h 2059583"/>
                                <a:gd name="connsiteX1074" fmla="*/ 27316 w 1183066"/>
                                <a:gd name="connsiteY1074" fmla="*/ 1365657 h 2059583"/>
                                <a:gd name="connsiteX1075" fmla="*/ 27141 w 1183066"/>
                                <a:gd name="connsiteY1075" fmla="*/ 1217694 h 2059583"/>
                                <a:gd name="connsiteX1076" fmla="*/ 49335 w 1183066"/>
                                <a:gd name="connsiteY1076" fmla="*/ 1195499 h 2059583"/>
                                <a:gd name="connsiteX1077" fmla="*/ 71530 w 1183066"/>
                                <a:gd name="connsiteY1077" fmla="*/ 1217694 h 2059583"/>
                                <a:gd name="connsiteX1078" fmla="*/ 49335 w 1183066"/>
                                <a:gd name="connsiteY1078" fmla="*/ 1239888 h 2059583"/>
                                <a:gd name="connsiteX1079" fmla="*/ 27141 w 1183066"/>
                                <a:gd name="connsiteY1079" fmla="*/ 1217694 h 2059583"/>
                                <a:gd name="connsiteX1080" fmla="*/ 25886 w 1183066"/>
                                <a:gd name="connsiteY1080" fmla="*/ 1066782 h 2059583"/>
                                <a:gd name="connsiteX1081" fmla="*/ 48081 w 1183066"/>
                                <a:gd name="connsiteY1081" fmla="*/ 1044588 h 2059583"/>
                                <a:gd name="connsiteX1082" fmla="*/ 70276 w 1183066"/>
                                <a:gd name="connsiteY1082" fmla="*/ 1066782 h 2059583"/>
                                <a:gd name="connsiteX1083" fmla="*/ 48081 w 1183066"/>
                                <a:gd name="connsiteY1083" fmla="*/ 1088977 h 2059583"/>
                                <a:gd name="connsiteX1084" fmla="*/ 25886 w 1183066"/>
                                <a:gd name="connsiteY1084" fmla="*/ 1066782 h 2059583"/>
                                <a:gd name="connsiteX1085" fmla="*/ 25711 w 1183066"/>
                                <a:gd name="connsiteY1085" fmla="*/ 918819 h 2059583"/>
                                <a:gd name="connsiteX1086" fmla="*/ 47906 w 1183066"/>
                                <a:gd name="connsiteY1086" fmla="*/ 896624 h 2059583"/>
                                <a:gd name="connsiteX1087" fmla="*/ 70100 w 1183066"/>
                                <a:gd name="connsiteY1087" fmla="*/ 918819 h 2059583"/>
                                <a:gd name="connsiteX1088" fmla="*/ 47906 w 1183066"/>
                                <a:gd name="connsiteY1088" fmla="*/ 941013 h 2059583"/>
                                <a:gd name="connsiteX1089" fmla="*/ 25711 w 1183066"/>
                                <a:gd name="connsiteY1089" fmla="*/ 918819 h 2059583"/>
                                <a:gd name="connsiteX1090" fmla="*/ 24457 w 1183066"/>
                                <a:gd name="connsiteY1090" fmla="*/ 767908 h 2059583"/>
                                <a:gd name="connsiteX1091" fmla="*/ 46652 w 1183066"/>
                                <a:gd name="connsiteY1091" fmla="*/ 745713 h 2059583"/>
                                <a:gd name="connsiteX1092" fmla="*/ 68846 w 1183066"/>
                                <a:gd name="connsiteY1092" fmla="*/ 767908 h 2059583"/>
                                <a:gd name="connsiteX1093" fmla="*/ 46652 w 1183066"/>
                                <a:gd name="connsiteY1093" fmla="*/ 790102 h 2059583"/>
                                <a:gd name="connsiteX1094" fmla="*/ 24457 w 1183066"/>
                                <a:gd name="connsiteY1094" fmla="*/ 767908 h 2059583"/>
                                <a:gd name="connsiteX1095" fmla="*/ 24282 w 1183066"/>
                                <a:gd name="connsiteY1095" fmla="*/ 619944 h 2059583"/>
                                <a:gd name="connsiteX1096" fmla="*/ 46477 w 1183066"/>
                                <a:gd name="connsiteY1096" fmla="*/ 597749 h 2059583"/>
                                <a:gd name="connsiteX1097" fmla="*/ 68671 w 1183066"/>
                                <a:gd name="connsiteY1097" fmla="*/ 619944 h 2059583"/>
                                <a:gd name="connsiteX1098" fmla="*/ 46477 w 1183066"/>
                                <a:gd name="connsiteY1098" fmla="*/ 642139 h 2059583"/>
                                <a:gd name="connsiteX1099" fmla="*/ 24282 w 1183066"/>
                                <a:gd name="connsiteY1099" fmla="*/ 619944 h 2059583"/>
                                <a:gd name="connsiteX1100" fmla="*/ 23028 w 1183066"/>
                                <a:gd name="connsiteY1100" fmla="*/ 469033 h 2059583"/>
                                <a:gd name="connsiteX1101" fmla="*/ 45222 w 1183066"/>
                                <a:gd name="connsiteY1101" fmla="*/ 446839 h 2059583"/>
                                <a:gd name="connsiteX1102" fmla="*/ 67417 w 1183066"/>
                                <a:gd name="connsiteY1102" fmla="*/ 469033 h 2059583"/>
                                <a:gd name="connsiteX1103" fmla="*/ 45222 w 1183066"/>
                                <a:gd name="connsiteY1103" fmla="*/ 491228 h 2059583"/>
                                <a:gd name="connsiteX1104" fmla="*/ 23028 w 1183066"/>
                                <a:gd name="connsiteY1104" fmla="*/ 469033 h 2059583"/>
                                <a:gd name="connsiteX1105" fmla="*/ 22852 w 1183066"/>
                                <a:gd name="connsiteY1105" fmla="*/ 321069 h 2059583"/>
                                <a:gd name="connsiteX1106" fmla="*/ 45047 w 1183066"/>
                                <a:gd name="connsiteY1106" fmla="*/ 298875 h 2059583"/>
                                <a:gd name="connsiteX1107" fmla="*/ 67242 w 1183066"/>
                                <a:gd name="connsiteY1107" fmla="*/ 321069 h 2059583"/>
                                <a:gd name="connsiteX1108" fmla="*/ 45047 w 1183066"/>
                                <a:gd name="connsiteY1108" fmla="*/ 343264 h 2059583"/>
                                <a:gd name="connsiteX1109" fmla="*/ 22852 w 1183066"/>
                                <a:gd name="connsiteY1109" fmla="*/ 321069 h 2059583"/>
                                <a:gd name="connsiteX1110" fmla="*/ 21598 w 1183066"/>
                                <a:gd name="connsiteY1110" fmla="*/ 170158 h 2059583"/>
                                <a:gd name="connsiteX1111" fmla="*/ 43793 w 1183066"/>
                                <a:gd name="connsiteY1111" fmla="*/ 147964 h 2059583"/>
                                <a:gd name="connsiteX1112" fmla="*/ 65987 w 1183066"/>
                                <a:gd name="connsiteY1112" fmla="*/ 170158 h 2059583"/>
                                <a:gd name="connsiteX1113" fmla="*/ 43793 w 1183066"/>
                                <a:gd name="connsiteY1113" fmla="*/ 192353 h 2059583"/>
                                <a:gd name="connsiteX1114" fmla="*/ 21598 w 1183066"/>
                                <a:gd name="connsiteY1114" fmla="*/ 170158 h 2059583"/>
                                <a:gd name="connsiteX1115" fmla="*/ 21423 w 1183066"/>
                                <a:gd name="connsiteY1115" fmla="*/ 22194 h 2059583"/>
                                <a:gd name="connsiteX1116" fmla="*/ 43617 w 1183066"/>
                                <a:gd name="connsiteY1116" fmla="*/ 0 h 2059583"/>
                                <a:gd name="connsiteX1117" fmla="*/ 65812 w 1183066"/>
                                <a:gd name="connsiteY1117" fmla="*/ 22194 h 2059583"/>
                                <a:gd name="connsiteX1118" fmla="*/ 43617 w 1183066"/>
                                <a:gd name="connsiteY1118" fmla="*/ 44389 h 2059583"/>
                                <a:gd name="connsiteX1119" fmla="*/ 21423 w 1183066"/>
                                <a:gd name="connsiteY1119" fmla="*/ 22194 h 2059583"/>
                                <a:gd name="connsiteX1120" fmla="*/ 0 w 1183066"/>
                                <a:gd name="connsiteY1120" fmla="*/ 1890831 h 2059583"/>
                                <a:gd name="connsiteX1121" fmla="*/ 0 w 1183066"/>
                                <a:gd name="connsiteY1121" fmla="*/ 1888018 h 2059583"/>
                                <a:gd name="connsiteX1122" fmla="*/ 582 w 1183066"/>
                                <a:gd name="connsiteY1122" fmla="*/ 1889425 h 2059583"/>
                                <a:gd name="connsiteX1123" fmla="*/ 0 w 1183066"/>
                                <a:gd name="connsiteY1123" fmla="*/ 2039218 h 2059583"/>
                                <a:gd name="connsiteX1124" fmla="*/ 0 w 1183066"/>
                                <a:gd name="connsiteY1124" fmla="*/ 2035559 h 2059583"/>
                                <a:gd name="connsiteX1125" fmla="*/ 757 w 1183066"/>
                                <a:gd name="connsiteY1125" fmla="*/ 2037388 h 20595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</a:cxnLst>
                              <a:rect l="l" t="t" r="r" b="b"/>
                              <a:pathLst>
                                <a:path w="1183066" h="2059583">
                                  <a:moveTo>
                                    <a:pt x="1138677" y="2037388"/>
                                  </a:moveTo>
                                  <a:cubicBezTo>
                                    <a:pt x="1138677" y="2025131"/>
                                    <a:pt x="1148614" y="2015194"/>
                                    <a:pt x="1160872" y="2015194"/>
                                  </a:cubicBezTo>
                                  <a:cubicBezTo>
                                    <a:pt x="1173129" y="2015194"/>
                                    <a:pt x="1183066" y="2025131"/>
                                    <a:pt x="1183066" y="2037388"/>
                                  </a:cubicBezTo>
                                  <a:cubicBezTo>
                                    <a:pt x="1183066" y="2049646"/>
                                    <a:pt x="1173129" y="2059583"/>
                                    <a:pt x="1160872" y="2059583"/>
                                  </a:cubicBezTo>
                                  <a:cubicBezTo>
                                    <a:pt x="1148614" y="2059583"/>
                                    <a:pt x="1138677" y="2049646"/>
                                    <a:pt x="1138677" y="2037388"/>
                                  </a:cubicBezTo>
                                  <a:close/>
                                  <a:moveTo>
                                    <a:pt x="1138502" y="1889425"/>
                                  </a:moveTo>
                                  <a:cubicBezTo>
                                    <a:pt x="1138502" y="1877167"/>
                                    <a:pt x="1148439" y="1867230"/>
                                    <a:pt x="1160696" y="1867230"/>
                                  </a:cubicBezTo>
                                  <a:cubicBezTo>
                                    <a:pt x="1172954" y="1867230"/>
                                    <a:pt x="1182891" y="1877167"/>
                                    <a:pt x="1182891" y="1889425"/>
                                  </a:cubicBezTo>
                                  <a:cubicBezTo>
                                    <a:pt x="1182891" y="1901682"/>
                                    <a:pt x="1172954" y="1911619"/>
                                    <a:pt x="1160696" y="1911619"/>
                                  </a:cubicBezTo>
                                  <a:cubicBezTo>
                                    <a:pt x="1148439" y="1911619"/>
                                    <a:pt x="1138502" y="1901682"/>
                                    <a:pt x="1138502" y="1889425"/>
                                  </a:cubicBezTo>
                                  <a:close/>
                                  <a:moveTo>
                                    <a:pt x="1137248" y="1738514"/>
                                  </a:moveTo>
                                  <a:cubicBezTo>
                                    <a:pt x="1137248" y="1726256"/>
                                    <a:pt x="1147185" y="1716319"/>
                                    <a:pt x="1159442" y="1716319"/>
                                  </a:cubicBezTo>
                                  <a:cubicBezTo>
                                    <a:pt x="1171700" y="1716319"/>
                                    <a:pt x="1181637" y="1726256"/>
                                    <a:pt x="1181637" y="1738514"/>
                                  </a:cubicBezTo>
                                  <a:cubicBezTo>
                                    <a:pt x="1181637" y="1750771"/>
                                    <a:pt x="1171700" y="1760708"/>
                                    <a:pt x="1159442" y="1760708"/>
                                  </a:cubicBezTo>
                                  <a:cubicBezTo>
                                    <a:pt x="1147185" y="1760708"/>
                                    <a:pt x="1137248" y="1750771"/>
                                    <a:pt x="1137248" y="1738514"/>
                                  </a:cubicBezTo>
                                  <a:close/>
                                  <a:moveTo>
                                    <a:pt x="1137072" y="1590550"/>
                                  </a:moveTo>
                                  <a:cubicBezTo>
                                    <a:pt x="1137072" y="1578292"/>
                                    <a:pt x="1147009" y="1568355"/>
                                    <a:pt x="1159267" y="1568355"/>
                                  </a:cubicBezTo>
                                  <a:cubicBezTo>
                                    <a:pt x="1171525" y="1568355"/>
                                    <a:pt x="1181462" y="1578292"/>
                                    <a:pt x="1181462" y="1590550"/>
                                  </a:cubicBezTo>
                                  <a:cubicBezTo>
                                    <a:pt x="1181462" y="1602808"/>
                                    <a:pt x="1171525" y="1612745"/>
                                    <a:pt x="1159267" y="1612745"/>
                                  </a:cubicBezTo>
                                  <a:cubicBezTo>
                                    <a:pt x="1147009" y="1612745"/>
                                    <a:pt x="1137072" y="1602808"/>
                                    <a:pt x="1137072" y="1590550"/>
                                  </a:cubicBezTo>
                                  <a:close/>
                                  <a:moveTo>
                                    <a:pt x="1135818" y="1439639"/>
                                  </a:moveTo>
                                  <a:cubicBezTo>
                                    <a:pt x="1135818" y="1427381"/>
                                    <a:pt x="1145755" y="1417444"/>
                                    <a:pt x="1158013" y="1417444"/>
                                  </a:cubicBezTo>
                                  <a:cubicBezTo>
                                    <a:pt x="1170270" y="1417444"/>
                                    <a:pt x="1180207" y="1427381"/>
                                    <a:pt x="1180207" y="1439639"/>
                                  </a:cubicBezTo>
                                  <a:cubicBezTo>
                                    <a:pt x="1180207" y="1451896"/>
                                    <a:pt x="1170270" y="1461833"/>
                                    <a:pt x="1158013" y="1461833"/>
                                  </a:cubicBezTo>
                                  <a:cubicBezTo>
                                    <a:pt x="1145755" y="1461833"/>
                                    <a:pt x="1135818" y="1451896"/>
                                    <a:pt x="1135818" y="1439639"/>
                                  </a:cubicBezTo>
                                  <a:close/>
                                  <a:moveTo>
                                    <a:pt x="1135643" y="1291675"/>
                                  </a:moveTo>
                                  <a:cubicBezTo>
                                    <a:pt x="1135643" y="1279418"/>
                                    <a:pt x="1145580" y="1269481"/>
                                    <a:pt x="1157837" y="1269481"/>
                                  </a:cubicBezTo>
                                  <a:cubicBezTo>
                                    <a:pt x="1170095" y="1269481"/>
                                    <a:pt x="1180032" y="1279418"/>
                                    <a:pt x="1180032" y="1291675"/>
                                  </a:cubicBezTo>
                                  <a:cubicBezTo>
                                    <a:pt x="1180032" y="1303933"/>
                                    <a:pt x="1170095" y="1313870"/>
                                    <a:pt x="1157837" y="1313870"/>
                                  </a:cubicBezTo>
                                  <a:cubicBezTo>
                                    <a:pt x="1145580" y="1313870"/>
                                    <a:pt x="1135643" y="1303933"/>
                                    <a:pt x="1135643" y="1291675"/>
                                  </a:cubicBezTo>
                                  <a:close/>
                                  <a:moveTo>
                                    <a:pt x="1134389" y="1140764"/>
                                  </a:moveTo>
                                  <a:cubicBezTo>
                                    <a:pt x="1134389" y="1128507"/>
                                    <a:pt x="1144326" y="1118570"/>
                                    <a:pt x="1156583" y="1118570"/>
                                  </a:cubicBezTo>
                                  <a:cubicBezTo>
                                    <a:pt x="1168841" y="1118570"/>
                                    <a:pt x="1178778" y="1128507"/>
                                    <a:pt x="1178778" y="1140764"/>
                                  </a:cubicBezTo>
                                  <a:cubicBezTo>
                                    <a:pt x="1178778" y="1153022"/>
                                    <a:pt x="1168841" y="1162959"/>
                                    <a:pt x="1156583" y="1162959"/>
                                  </a:cubicBezTo>
                                  <a:cubicBezTo>
                                    <a:pt x="1144326" y="1162959"/>
                                    <a:pt x="1134389" y="1153022"/>
                                    <a:pt x="1134389" y="1140764"/>
                                  </a:cubicBezTo>
                                  <a:close/>
                                  <a:moveTo>
                                    <a:pt x="1134213" y="992800"/>
                                  </a:moveTo>
                                  <a:cubicBezTo>
                                    <a:pt x="1134213" y="980543"/>
                                    <a:pt x="1144150" y="970606"/>
                                    <a:pt x="1156408" y="970606"/>
                                  </a:cubicBezTo>
                                  <a:cubicBezTo>
                                    <a:pt x="1168666" y="970606"/>
                                    <a:pt x="1178603" y="980543"/>
                                    <a:pt x="1178603" y="992800"/>
                                  </a:cubicBezTo>
                                  <a:cubicBezTo>
                                    <a:pt x="1178603" y="1005058"/>
                                    <a:pt x="1168666" y="1014995"/>
                                    <a:pt x="1156408" y="1014995"/>
                                  </a:cubicBezTo>
                                  <a:cubicBezTo>
                                    <a:pt x="1144150" y="1014995"/>
                                    <a:pt x="1134213" y="1005058"/>
                                    <a:pt x="1134213" y="992800"/>
                                  </a:cubicBezTo>
                                  <a:close/>
                                  <a:moveTo>
                                    <a:pt x="1132959" y="841889"/>
                                  </a:moveTo>
                                  <a:cubicBezTo>
                                    <a:pt x="1132959" y="829632"/>
                                    <a:pt x="1142896" y="819695"/>
                                    <a:pt x="1155154" y="819695"/>
                                  </a:cubicBezTo>
                                  <a:cubicBezTo>
                                    <a:pt x="1167411" y="819695"/>
                                    <a:pt x="1177348" y="829632"/>
                                    <a:pt x="1177348" y="841889"/>
                                  </a:cubicBezTo>
                                  <a:cubicBezTo>
                                    <a:pt x="1177348" y="854147"/>
                                    <a:pt x="1167411" y="864084"/>
                                    <a:pt x="1155154" y="864084"/>
                                  </a:cubicBezTo>
                                  <a:cubicBezTo>
                                    <a:pt x="1142896" y="864084"/>
                                    <a:pt x="1132959" y="854147"/>
                                    <a:pt x="1132959" y="841889"/>
                                  </a:cubicBezTo>
                                  <a:close/>
                                  <a:moveTo>
                                    <a:pt x="1132784" y="693926"/>
                                  </a:moveTo>
                                  <a:cubicBezTo>
                                    <a:pt x="1132784" y="681668"/>
                                    <a:pt x="1142721" y="671731"/>
                                    <a:pt x="1154979" y="671731"/>
                                  </a:cubicBezTo>
                                  <a:cubicBezTo>
                                    <a:pt x="1167236" y="671731"/>
                                    <a:pt x="1177173" y="681668"/>
                                    <a:pt x="1177173" y="693926"/>
                                  </a:cubicBezTo>
                                  <a:cubicBezTo>
                                    <a:pt x="1177173" y="706183"/>
                                    <a:pt x="1167236" y="716121"/>
                                    <a:pt x="1154979" y="716121"/>
                                  </a:cubicBezTo>
                                  <a:cubicBezTo>
                                    <a:pt x="1142721" y="716121"/>
                                    <a:pt x="1132784" y="706183"/>
                                    <a:pt x="1132784" y="693926"/>
                                  </a:cubicBezTo>
                                  <a:close/>
                                  <a:moveTo>
                                    <a:pt x="1131530" y="543015"/>
                                  </a:moveTo>
                                  <a:cubicBezTo>
                                    <a:pt x="1131530" y="530757"/>
                                    <a:pt x="1141467" y="520820"/>
                                    <a:pt x="1153724" y="520820"/>
                                  </a:cubicBezTo>
                                  <a:cubicBezTo>
                                    <a:pt x="1165982" y="520820"/>
                                    <a:pt x="1175919" y="530757"/>
                                    <a:pt x="1175919" y="543015"/>
                                  </a:cubicBezTo>
                                  <a:cubicBezTo>
                                    <a:pt x="1175919" y="555273"/>
                                    <a:pt x="1165982" y="565210"/>
                                    <a:pt x="1153724" y="565210"/>
                                  </a:cubicBezTo>
                                  <a:cubicBezTo>
                                    <a:pt x="1141467" y="565210"/>
                                    <a:pt x="1131530" y="555273"/>
                                    <a:pt x="1131530" y="543015"/>
                                  </a:cubicBezTo>
                                  <a:close/>
                                  <a:moveTo>
                                    <a:pt x="1131354" y="395051"/>
                                  </a:moveTo>
                                  <a:cubicBezTo>
                                    <a:pt x="1131354" y="382794"/>
                                    <a:pt x="1141291" y="372857"/>
                                    <a:pt x="1153549" y="372857"/>
                                  </a:cubicBezTo>
                                  <a:cubicBezTo>
                                    <a:pt x="1165807" y="372857"/>
                                    <a:pt x="1175744" y="382794"/>
                                    <a:pt x="1175744" y="395051"/>
                                  </a:cubicBezTo>
                                  <a:cubicBezTo>
                                    <a:pt x="1175744" y="407309"/>
                                    <a:pt x="1165807" y="417246"/>
                                    <a:pt x="1153549" y="417246"/>
                                  </a:cubicBezTo>
                                  <a:cubicBezTo>
                                    <a:pt x="1141291" y="417246"/>
                                    <a:pt x="1131354" y="407309"/>
                                    <a:pt x="1131354" y="395051"/>
                                  </a:cubicBezTo>
                                  <a:close/>
                                  <a:moveTo>
                                    <a:pt x="1130100" y="244140"/>
                                  </a:moveTo>
                                  <a:cubicBezTo>
                                    <a:pt x="1130100" y="231883"/>
                                    <a:pt x="1140037" y="221946"/>
                                    <a:pt x="1152295" y="221946"/>
                                  </a:cubicBezTo>
                                  <a:cubicBezTo>
                                    <a:pt x="1164552" y="221946"/>
                                    <a:pt x="1174489" y="231883"/>
                                    <a:pt x="1174489" y="244140"/>
                                  </a:cubicBezTo>
                                  <a:cubicBezTo>
                                    <a:pt x="1174489" y="256398"/>
                                    <a:pt x="1164552" y="266335"/>
                                    <a:pt x="1152295" y="266335"/>
                                  </a:cubicBezTo>
                                  <a:cubicBezTo>
                                    <a:pt x="1140037" y="266335"/>
                                    <a:pt x="1130100" y="256398"/>
                                    <a:pt x="1130100" y="244140"/>
                                  </a:cubicBezTo>
                                  <a:close/>
                                  <a:moveTo>
                                    <a:pt x="1129925" y="96177"/>
                                  </a:moveTo>
                                  <a:cubicBezTo>
                                    <a:pt x="1129925" y="83919"/>
                                    <a:pt x="1139862" y="73982"/>
                                    <a:pt x="1152120" y="73982"/>
                                  </a:cubicBezTo>
                                  <a:cubicBezTo>
                                    <a:pt x="1164377" y="73982"/>
                                    <a:pt x="1174314" y="83919"/>
                                    <a:pt x="1174314" y="96177"/>
                                  </a:cubicBezTo>
                                  <a:cubicBezTo>
                                    <a:pt x="1174314" y="108434"/>
                                    <a:pt x="1164377" y="118371"/>
                                    <a:pt x="1152120" y="118371"/>
                                  </a:cubicBezTo>
                                  <a:cubicBezTo>
                                    <a:pt x="1139862" y="118371"/>
                                    <a:pt x="1129925" y="108434"/>
                                    <a:pt x="1129925" y="96177"/>
                                  </a:cubicBezTo>
                                  <a:close/>
                                  <a:moveTo>
                                    <a:pt x="1064695" y="1963407"/>
                                  </a:moveTo>
                                  <a:cubicBezTo>
                                    <a:pt x="1064695" y="1951149"/>
                                    <a:pt x="1074632" y="1941212"/>
                                    <a:pt x="1086890" y="1941212"/>
                                  </a:cubicBezTo>
                                  <a:cubicBezTo>
                                    <a:pt x="1099147" y="1941212"/>
                                    <a:pt x="1109084" y="1951149"/>
                                    <a:pt x="1109084" y="1963407"/>
                                  </a:cubicBezTo>
                                  <a:cubicBezTo>
                                    <a:pt x="1109084" y="1975664"/>
                                    <a:pt x="1099147" y="1985601"/>
                                    <a:pt x="1086890" y="1985601"/>
                                  </a:cubicBezTo>
                                  <a:cubicBezTo>
                                    <a:pt x="1074632" y="1985601"/>
                                    <a:pt x="1064695" y="1975664"/>
                                    <a:pt x="1064695" y="1963407"/>
                                  </a:cubicBezTo>
                                  <a:close/>
                                  <a:moveTo>
                                    <a:pt x="1064520" y="1815443"/>
                                  </a:moveTo>
                                  <a:cubicBezTo>
                                    <a:pt x="1064520" y="1803185"/>
                                    <a:pt x="1074457" y="1793248"/>
                                    <a:pt x="1086715" y="1793248"/>
                                  </a:cubicBezTo>
                                  <a:cubicBezTo>
                                    <a:pt x="1098972" y="1793248"/>
                                    <a:pt x="1108909" y="1803185"/>
                                    <a:pt x="1108909" y="1815443"/>
                                  </a:cubicBezTo>
                                  <a:cubicBezTo>
                                    <a:pt x="1108909" y="1827700"/>
                                    <a:pt x="1098972" y="1837637"/>
                                    <a:pt x="1086715" y="1837637"/>
                                  </a:cubicBezTo>
                                  <a:cubicBezTo>
                                    <a:pt x="1074457" y="1837637"/>
                                    <a:pt x="1064520" y="1827700"/>
                                    <a:pt x="1064520" y="1815443"/>
                                  </a:cubicBezTo>
                                  <a:close/>
                                  <a:moveTo>
                                    <a:pt x="1063266" y="1664532"/>
                                  </a:moveTo>
                                  <a:cubicBezTo>
                                    <a:pt x="1063266" y="1652274"/>
                                    <a:pt x="1073203" y="1642337"/>
                                    <a:pt x="1085460" y="1642337"/>
                                  </a:cubicBezTo>
                                  <a:cubicBezTo>
                                    <a:pt x="1097718" y="1642337"/>
                                    <a:pt x="1107655" y="1652274"/>
                                    <a:pt x="1107655" y="1664532"/>
                                  </a:cubicBezTo>
                                  <a:cubicBezTo>
                                    <a:pt x="1107655" y="1676789"/>
                                    <a:pt x="1097718" y="1686726"/>
                                    <a:pt x="1085460" y="1686726"/>
                                  </a:cubicBezTo>
                                  <a:cubicBezTo>
                                    <a:pt x="1073203" y="1686726"/>
                                    <a:pt x="1063266" y="1676789"/>
                                    <a:pt x="1063266" y="1664532"/>
                                  </a:cubicBezTo>
                                  <a:close/>
                                  <a:moveTo>
                                    <a:pt x="1063091" y="1516568"/>
                                  </a:moveTo>
                                  <a:cubicBezTo>
                                    <a:pt x="1063091" y="1504311"/>
                                    <a:pt x="1073028" y="1494374"/>
                                    <a:pt x="1085285" y="1494374"/>
                                  </a:cubicBezTo>
                                  <a:cubicBezTo>
                                    <a:pt x="1097543" y="1494374"/>
                                    <a:pt x="1107480" y="1504311"/>
                                    <a:pt x="1107480" y="1516568"/>
                                  </a:cubicBezTo>
                                  <a:cubicBezTo>
                                    <a:pt x="1107480" y="1528826"/>
                                    <a:pt x="1097543" y="1538763"/>
                                    <a:pt x="1085285" y="1538763"/>
                                  </a:cubicBezTo>
                                  <a:cubicBezTo>
                                    <a:pt x="1073028" y="1538763"/>
                                    <a:pt x="1063091" y="1528826"/>
                                    <a:pt x="1063091" y="1516568"/>
                                  </a:cubicBezTo>
                                  <a:close/>
                                  <a:moveTo>
                                    <a:pt x="1061836" y="1365657"/>
                                  </a:moveTo>
                                  <a:cubicBezTo>
                                    <a:pt x="1061836" y="1353400"/>
                                    <a:pt x="1071773" y="1343463"/>
                                    <a:pt x="1084031" y="1343463"/>
                                  </a:cubicBezTo>
                                  <a:cubicBezTo>
                                    <a:pt x="1096288" y="1343463"/>
                                    <a:pt x="1106225" y="1353400"/>
                                    <a:pt x="1106225" y="1365657"/>
                                  </a:cubicBezTo>
                                  <a:cubicBezTo>
                                    <a:pt x="1106225" y="1377915"/>
                                    <a:pt x="1096288" y="1387852"/>
                                    <a:pt x="1084031" y="1387852"/>
                                  </a:cubicBezTo>
                                  <a:cubicBezTo>
                                    <a:pt x="1071773" y="1387852"/>
                                    <a:pt x="1061836" y="1377915"/>
                                    <a:pt x="1061836" y="1365657"/>
                                  </a:cubicBezTo>
                                  <a:close/>
                                  <a:moveTo>
                                    <a:pt x="1061661" y="1217694"/>
                                  </a:moveTo>
                                  <a:cubicBezTo>
                                    <a:pt x="1061661" y="1205436"/>
                                    <a:pt x="1071598" y="1195499"/>
                                    <a:pt x="1083856" y="1195499"/>
                                  </a:cubicBezTo>
                                  <a:cubicBezTo>
                                    <a:pt x="1096113" y="1195499"/>
                                    <a:pt x="1106050" y="1205436"/>
                                    <a:pt x="1106050" y="1217694"/>
                                  </a:cubicBezTo>
                                  <a:cubicBezTo>
                                    <a:pt x="1106050" y="1229951"/>
                                    <a:pt x="1096113" y="1239888"/>
                                    <a:pt x="1083856" y="1239888"/>
                                  </a:cubicBezTo>
                                  <a:cubicBezTo>
                                    <a:pt x="1071598" y="1239888"/>
                                    <a:pt x="1061661" y="1229951"/>
                                    <a:pt x="1061661" y="1217694"/>
                                  </a:cubicBezTo>
                                  <a:close/>
                                  <a:moveTo>
                                    <a:pt x="1060407" y="1066782"/>
                                  </a:moveTo>
                                  <a:cubicBezTo>
                                    <a:pt x="1060407" y="1054525"/>
                                    <a:pt x="1070344" y="1044588"/>
                                    <a:pt x="1082601" y="1044588"/>
                                  </a:cubicBezTo>
                                  <a:cubicBezTo>
                                    <a:pt x="1094859" y="1044588"/>
                                    <a:pt x="1104796" y="1054525"/>
                                    <a:pt x="1104796" y="1066782"/>
                                  </a:cubicBezTo>
                                  <a:cubicBezTo>
                                    <a:pt x="1104796" y="1079040"/>
                                    <a:pt x="1094859" y="1088977"/>
                                    <a:pt x="1082601" y="1088977"/>
                                  </a:cubicBezTo>
                                  <a:cubicBezTo>
                                    <a:pt x="1070344" y="1088977"/>
                                    <a:pt x="1060407" y="1079040"/>
                                    <a:pt x="1060407" y="1066782"/>
                                  </a:cubicBezTo>
                                  <a:close/>
                                  <a:moveTo>
                                    <a:pt x="1060232" y="918819"/>
                                  </a:moveTo>
                                  <a:cubicBezTo>
                                    <a:pt x="1060232" y="906561"/>
                                    <a:pt x="1070169" y="896624"/>
                                    <a:pt x="1082426" y="896624"/>
                                  </a:cubicBezTo>
                                  <a:cubicBezTo>
                                    <a:pt x="1094684" y="896624"/>
                                    <a:pt x="1104621" y="906561"/>
                                    <a:pt x="1104621" y="918819"/>
                                  </a:cubicBezTo>
                                  <a:cubicBezTo>
                                    <a:pt x="1104621" y="931076"/>
                                    <a:pt x="1094684" y="941013"/>
                                    <a:pt x="1082426" y="941013"/>
                                  </a:cubicBezTo>
                                  <a:cubicBezTo>
                                    <a:pt x="1070169" y="941013"/>
                                    <a:pt x="1060232" y="931076"/>
                                    <a:pt x="1060232" y="918819"/>
                                  </a:cubicBezTo>
                                  <a:close/>
                                  <a:moveTo>
                                    <a:pt x="1058977" y="767908"/>
                                  </a:moveTo>
                                  <a:cubicBezTo>
                                    <a:pt x="1058977" y="755650"/>
                                    <a:pt x="1068914" y="745713"/>
                                    <a:pt x="1081172" y="745713"/>
                                  </a:cubicBezTo>
                                  <a:cubicBezTo>
                                    <a:pt x="1093429" y="745713"/>
                                    <a:pt x="1103366" y="755650"/>
                                    <a:pt x="1103366" y="767908"/>
                                  </a:cubicBezTo>
                                  <a:cubicBezTo>
                                    <a:pt x="1103366" y="780165"/>
                                    <a:pt x="1093429" y="790102"/>
                                    <a:pt x="1081172" y="790102"/>
                                  </a:cubicBezTo>
                                  <a:cubicBezTo>
                                    <a:pt x="1068914" y="790102"/>
                                    <a:pt x="1058977" y="780165"/>
                                    <a:pt x="1058977" y="767908"/>
                                  </a:cubicBezTo>
                                  <a:close/>
                                  <a:moveTo>
                                    <a:pt x="1058802" y="619944"/>
                                  </a:moveTo>
                                  <a:cubicBezTo>
                                    <a:pt x="1058802" y="607687"/>
                                    <a:pt x="1068739" y="597749"/>
                                    <a:pt x="1080997" y="597749"/>
                                  </a:cubicBezTo>
                                  <a:cubicBezTo>
                                    <a:pt x="1093254" y="597749"/>
                                    <a:pt x="1103191" y="607687"/>
                                    <a:pt x="1103191" y="619944"/>
                                  </a:cubicBezTo>
                                  <a:cubicBezTo>
                                    <a:pt x="1103191" y="632201"/>
                                    <a:pt x="1093254" y="642139"/>
                                    <a:pt x="1080997" y="642139"/>
                                  </a:cubicBezTo>
                                  <a:cubicBezTo>
                                    <a:pt x="1068739" y="642139"/>
                                    <a:pt x="1058802" y="632201"/>
                                    <a:pt x="1058802" y="619944"/>
                                  </a:cubicBezTo>
                                  <a:close/>
                                  <a:moveTo>
                                    <a:pt x="1057548" y="469033"/>
                                  </a:moveTo>
                                  <a:cubicBezTo>
                                    <a:pt x="1057548" y="456776"/>
                                    <a:pt x="1067485" y="446839"/>
                                    <a:pt x="1079742" y="446839"/>
                                  </a:cubicBezTo>
                                  <a:cubicBezTo>
                                    <a:pt x="1092000" y="446839"/>
                                    <a:pt x="1101937" y="456776"/>
                                    <a:pt x="1101937" y="469033"/>
                                  </a:cubicBezTo>
                                  <a:cubicBezTo>
                                    <a:pt x="1101937" y="481291"/>
                                    <a:pt x="1092000" y="491228"/>
                                    <a:pt x="1079742" y="491228"/>
                                  </a:cubicBezTo>
                                  <a:cubicBezTo>
                                    <a:pt x="1067485" y="491228"/>
                                    <a:pt x="1057548" y="481291"/>
                                    <a:pt x="1057548" y="469033"/>
                                  </a:cubicBezTo>
                                  <a:close/>
                                  <a:moveTo>
                                    <a:pt x="1057373" y="321069"/>
                                  </a:moveTo>
                                  <a:cubicBezTo>
                                    <a:pt x="1057373" y="308812"/>
                                    <a:pt x="1067310" y="298875"/>
                                    <a:pt x="1079567" y="298875"/>
                                  </a:cubicBezTo>
                                  <a:cubicBezTo>
                                    <a:pt x="1091825" y="298875"/>
                                    <a:pt x="1101762" y="308812"/>
                                    <a:pt x="1101762" y="321069"/>
                                  </a:cubicBezTo>
                                  <a:cubicBezTo>
                                    <a:pt x="1101762" y="333327"/>
                                    <a:pt x="1091825" y="343264"/>
                                    <a:pt x="1079567" y="343264"/>
                                  </a:cubicBezTo>
                                  <a:cubicBezTo>
                                    <a:pt x="1067310" y="343264"/>
                                    <a:pt x="1057373" y="333327"/>
                                    <a:pt x="1057373" y="321069"/>
                                  </a:cubicBezTo>
                                  <a:close/>
                                  <a:moveTo>
                                    <a:pt x="1056118" y="170158"/>
                                  </a:moveTo>
                                  <a:cubicBezTo>
                                    <a:pt x="1056118" y="157901"/>
                                    <a:pt x="1066055" y="147964"/>
                                    <a:pt x="1078313" y="147964"/>
                                  </a:cubicBezTo>
                                  <a:cubicBezTo>
                                    <a:pt x="1090570" y="147964"/>
                                    <a:pt x="1100507" y="157901"/>
                                    <a:pt x="1100507" y="170158"/>
                                  </a:cubicBezTo>
                                  <a:cubicBezTo>
                                    <a:pt x="1100507" y="182416"/>
                                    <a:pt x="1090570" y="192353"/>
                                    <a:pt x="1078313" y="192353"/>
                                  </a:cubicBezTo>
                                  <a:cubicBezTo>
                                    <a:pt x="1066055" y="192353"/>
                                    <a:pt x="1056118" y="182416"/>
                                    <a:pt x="1056118" y="170158"/>
                                  </a:cubicBezTo>
                                  <a:close/>
                                  <a:moveTo>
                                    <a:pt x="1055943" y="22194"/>
                                  </a:moveTo>
                                  <a:cubicBezTo>
                                    <a:pt x="1055943" y="9937"/>
                                    <a:pt x="1065880" y="0"/>
                                    <a:pt x="1078138" y="0"/>
                                  </a:cubicBezTo>
                                  <a:cubicBezTo>
                                    <a:pt x="1090395" y="0"/>
                                    <a:pt x="1100332" y="9937"/>
                                    <a:pt x="1100332" y="22194"/>
                                  </a:cubicBezTo>
                                  <a:cubicBezTo>
                                    <a:pt x="1100332" y="34452"/>
                                    <a:pt x="1090395" y="44389"/>
                                    <a:pt x="1078138" y="44389"/>
                                  </a:cubicBezTo>
                                  <a:cubicBezTo>
                                    <a:pt x="1065880" y="44389"/>
                                    <a:pt x="1055943" y="34452"/>
                                    <a:pt x="1055943" y="22194"/>
                                  </a:cubicBezTo>
                                  <a:close/>
                                  <a:moveTo>
                                    <a:pt x="990888" y="2037388"/>
                                  </a:moveTo>
                                  <a:cubicBezTo>
                                    <a:pt x="990888" y="2025131"/>
                                    <a:pt x="1000825" y="2015194"/>
                                    <a:pt x="1013083" y="2015194"/>
                                  </a:cubicBezTo>
                                  <a:cubicBezTo>
                                    <a:pt x="1025341" y="2015194"/>
                                    <a:pt x="1035277" y="2025131"/>
                                    <a:pt x="1035277" y="2037388"/>
                                  </a:cubicBezTo>
                                  <a:cubicBezTo>
                                    <a:pt x="1035277" y="2049646"/>
                                    <a:pt x="1025341" y="2059583"/>
                                    <a:pt x="1013083" y="2059583"/>
                                  </a:cubicBezTo>
                                  <a:cubicBezTo>
                                    <a:pt x="1000825" y="2059583"/>
                                    <a:pt x="990888" y="2049646"/>
                                    <a:pt x="990888" y="2037388"/>
                                  </a:cubicBezTo>
                                  <a:close/>
                                  <a:moveTo>
                                    <a:pt x="990713" y="1889425"/>
                                  </a:moveTo>
                                  <a:cubicBezTo>
                                    <a:pt x="990713" y="1877167"/>
                                    <a:pt x="1000650" y="1867230"/>
                                    <a:pt x="1012908" y="1867230"/>
                                  </a:cubicBezTo>
                                  <a:cubicBezTo>
                                    <a:pt x="1025165" y="1867230"/>
                                    <a:pt x="1035102" y="1877167"/>
                                    <a:pt x="1035102" y="1889425"/>
                                  </a:cubicBezTo>
                                  <a:cubicBezTo>
                                    <a:pt x="1035102" y="1901682"/>
                                    <a:pt x="1025165" y="1911619"/>
                                    <a:pt x="1012908" y="1911619"/>
                                  </a:cubicBezTo>
                                  <a:cubicBezTo>
                                    <a:pt x="1000650" y="1911619"/>
                                    <a:pt x="990713" y="1901682"/>
                                    <a:pt x="990713" y="1889425"/>
                                  </a:cubicBezTo>
                                  <a:close/>
                                  <a:moveTo>
                                    <a:pt x="989459" y="1738514"/>
                                  </a:moveTo>
                                  <a:cubicBezTo>
                                    <a:pt x="989459" y="1726256"/>
                                    <a:pt x="999396" y="1716319"/>
                                    <a:pt x="1011654" y="1716319"/>
                                  </a:cubicBezTo>
                                  <a:cubicBezTo>
                                    <a:pt x="1023911" y="1716319"/>
                                    <a:pt x="1033848" y="1726256"/>
                                    <a:pt x="1033848" y="1738514"/>
                                  </a:cubicBezTo>
                                  <a:cubicBezTo>
                                    <a:pt x="1033848" y="1750771"/>
                                    <a:pt x="1023911" y="1760708"/>
                                    <a:pt x="1011654" y="1760708"/>
                                  </a:cubicBezTo>
                                  <a:cubicBezTo>
                                    <a:pt x="999396" y="1760708"/>
                                    <a:pt x="989459" y="1750771"/>
                                    <a:pt x="989459" y="1738514"/>
                                  </a:cubicBezTo>
                                  <a:close/>
                                  <a:moveTo>
                                    <a:pt x="989284" y="1590550"/>
                                  </a:moveTo>
                                  <a:cubicBezTo>
                                    <a:pt x="989284" y="1578292"/>
                                    <a:pt x="999221" y="1568355"/>
                                    <a:pt x="1011478" y="1568355"/>
                                  </a:cubicBezTo>
                                  <a:cubicBezTo>
                                    <a:pt x="1023736" y="1568355"/>
                                    <a:pt x="1033673" y="1578292"/>
                                    <a:pt x="1033673" y="1590550"/>
                                  </a:cubicBezTo>
                                  <a:cubicBezTo>
                                    <a:pt x="1033673" y="1602808"/>
                                    <a:pt x="1023736" y="1612745"/>
                                    <a:pt x="1011478" y="1612745"/>
                                  </a:cubicBezTo>
                                  <a:cubicBezTo>
                                    <a:pt x="999221" y="1612745"/>
                                    <a:pt x="989284" y="1602808"/>
                                    <a:pt x="989284" y="1590550"/>
                                  </a:cubicBezTo>
                                  <a:close/>
                                  <a:moveTo>
                                    <a:pt x="988029" y="1439639"/>
                                  </a:moveTo>
                                  <a:cubicBezTo>
                                    <a:pt x="988029" y="1427381"/>
                                    <a:pt x="997966" y="1417444"/>
                                    <a:pt x="1010224" y="1417444"/>
                                  </a:cubicBezTo>
                                  <a:cubicBezTo>
                                    <a:pt x="1022481" y="1417444"/>
                                    <a:pt x="1032419" y="1427381"/>
                                    <a:pt x="1032419" y="1439639"/>
                                  </a:cubicBezTo>
                                  <a:cubicBezTo>
                                    <a:pt x="1032419" y="1451896"/>
                                    <a:pt x="1022481" y="1461833"/>
                                    <a:pt x="1010224" y="1461833"/>
                                  </a:cubicBezTo>
                                  <a:cubicBezTo>
                                    <a:pt x="997966" y="1461833"/>
                                    <a:pt x="988029" y="1451896"/>
                                    <a:pt x="988029" y="1439639"/>
                                  </a:cubicBezTo>
                                  <a:close/>
                                  <a:moveTo>
                                    <a:pt x="987854" y="1291675"/>
                                  </a:moveTo>
                                  <a:cubicBezTo>
                                    <a:pt x="987854" y="1279418"/>
                                    <a:pt x="997791" y="1269481"/>
                                    <a:pt x="1010049" y="1269481"/>
                                  </a:cubicBezTo>
                                  <a:cubicBezTo>
                                    <a:pt x="1022306" y="1269481"/>
                                    <a:pt x="1032243" y="1279418"/>
                                    <a:pt x="1032243" y="1291675"/>
                                  </a:cubicBezTo>
                                  <a:cubicBezTo>
                                    <a:pt x="1032243" y="1303933"/>
                                    <a:pt x="1022306" y="1313870"/>
                                    <a:pt x="1010049" y="1313870"/>
                                  </a:cubicBezTo>
                                  <a:cubicBezTo>
                                    <a:pt x="997791" y="1313870"/>
                                    <a:pt x="987854" y="1303933"/>
                                    <a:pt x="987854" y="1291675"/>
                                  </a:cubicBezTo>
                                  <a:close/>
                                  <a:moveTo>
                                    <a:pt x="986600" y="1140764"/>
                                  </a:moveTo>
                                  <a:cubicBezTo>
                                    <a:pt x="986600" y="1128507"/>
                                    <a:pt x="996537" y="1118570"/>
                                    <a:pt x="1008794" y="1118570"/>
                                  </a:cubicBezTo>
                                  <a:cubicBezTo>
                                    <a:pt x="1021052" y="1118570"/>
                                    <a:pt x="1030989" y="1128507"/>
                                    <a:pt x="1030989" y="1140764"/>
                                  </a:cubicBezTo>
                                  <a:cubicBezTo>
                                    <a:pt x="1030989" y="1153022"/>
                                    <a:pt x="1021052" y="1162959"/>
                                    <a:pt x="1008794" y="1162959"/>
                                  </a:cubicBezTo>
                                  <a:cubicBezTo>
                                    <a:pt x="996537" y="1162959"/>
                                    <a:pt x="986600" y="1153022"/>
                                    <a:pt x="986600" y="1140764"/>
                                  </a:cubicBezTo>
                                  <a:close/>
                                  <a:moveTo>
                                    <a:pt x="986425" y="992800"/>
                                  </a:moveTo>
                                  <a:cubicBezTo>
                                    <a:pt x="986425" y="980543"/>
                                    <a:pt x="996362" y="970606"/>
                                    <a:pt x="1008619" y="970606"/>
                                  </a:cubicBezTo>
                                  <a:cubicBezTo>
                                    <a:pt x="1020877" y="970606"/>
                                    <a:pt x="1030814" y="980543"/>
                                    <a:pt x="1030814" y="992800"/>
                                  </a:cubicBezTo>
                                  <a:cubicBezTo>
                                    <a:pt x="1030814" y="1005058"/>
                                    <a:pt x="1020877" y="1014995"/>
                                    <a:pt x="1008619" y="1014995"/>
                                  </a:cubicBezTo>
                                  <a:cubicBezTo>
                                    <a:pt x="996362" y="1014995"/>
                                    <a:pt x="986425" y="1005058"/>
                                    <a:pt x="986425" y="992800"/>
                                  </a:cubicBezTo>
                                  <a:close/>
                                  <a:moveTo>
                                    <a:pt x="985170" y="841889"/>
                                  </a:moveTo>
                                  <a:cubicBezTo>
                                    <a:pt x="985170" y="829632"/>
                                    <a:pt x="995107" y="819695"/>
                                    <a:pt x="1007365" y="819695"/>
                                  </a:cubicBezTo>
                                  <a:cubicBezTo>
                                    <a:pt x="1019623" y="819695"/>
                                    <a:pt x="1029559" y="829632"/>
                                    <a:pt x="1029559" y="841889"/>
                                  </a:cubicBezTo>
                                  <a:cubicBezTo>
                                    <a:pt x="1029559" y="854147"/>
                                    <a:pt x="1019623" y="864084"/>
                                    <a:pt x="1007365" y="864084"/>
                                  </a:cubicBezTo>
                                  <a:cubicBezTo>
                                    <a:pt x="995107" y="864084"/>
                                    <a:pt x="985170" y="854147"/>
                                    <a:pt x="985170" y="841889"/>
                                  </a:cubicBezTo>
                                  <a:close/>
                                  <a:moveTo>
                                    <a:pt x="984995" y="693926"/>
                                  </a:moveTo>
                                  <a:cubicBezTo>
                                    <a:pt x="984995" y="681668"/>
                                    <a:pt x="994932" y="671731"/>
                                    <a:pt x="1007190" y="671731"/>
                                  </a:cubicBezTo>
                                  <a:cubicBezTo>
                                    <a:pt x="1019447" y="671731"/>
                                    <a:pt x="1029384" y="681668"/>
                                    <a:pt x="1029384" y="693926"/>
                                  </a:cubicBezTo>
                                  <a:cubicBezTo>
                                    <a:pt x="1029384" y="706183"/>
                                    <a:pt x="1019447" y="716121"/>
                                    <a:pt x="1007190" y="716121"/>
                                  </a:cubicBezTo>
                                  <a:cubicBezTo>
                                    <a:pt x="994932" y="716121"/>
                                    <a:pt x="984995" y="706183"/>
                                    <a:pt x="984995" y="693926"/>
                                  </a:cubicBezTo>
                                  <a:close/>
                                  <a:moveTo>
                                    <a:pt x="983741" y="543015"/>
                                  </a:moveTo>
                                  <a:cubicBezTo>
                                    <a:pt x="983741" y="530757"/>
                                    <a:pt x="993678" y="520820"/>
                                    <a:pt x="1005936" y="520820"/>
                                  </a:cubicBezTo>
                                  <a:cubicBezTo>
                                    <a:pt x="1018193" y="520820"/>
                                    <a:pt x="1028130" y="530757"/>
                                    <a:pt x="1028130" y="543015"/>
                                  </a:cubicBezTo>
                                  <a:cubicBezTo>
                                    <a:pt x="1028130" y="555273"/>
                                    <a:pt x="1018193" y="565210"/>
                                    <a:pt x="1005936" y="565210"/>
                                  </a:cubicBezTo>
                                  <a:cubicBezTo>
                                    <a:pt x="993678" y="565210"/>
                                    <a:pt x="983741" y="555273"/>
                                    <a:pt x="983741" y="543015"/>
                                  </a:cubicBezTo>
                                  <a:close/>
                                  <a:moveTo>
                                    <a:pt x="983566" y="395051"/>
                                  </a:moveTo>
                                  <a:cubicBezTo>
                                    <a:pt x="983566" y="382794"/>
                                    <a:pt x="993503" y="372857"/>
                                    <a:pt x="1005760" y="372857"/>
                                  </a:cubicBezTo>
                                  <a:cubicBezTo>
                                    <a:pt x="1018018" y="372857"/>
                                    <a:pt x="1027955" y="382794"/>
                                    <a:pt x="1027955" y="395051"/>
                                  </a:cubicBezTo>
                                  <a:cubicBezTo>
                                    <a:pt x="1027955" y="407309"/>
                                    <a:pt x="1018018" y="417246"/>
                                    <a:pt x="1005760" y="417246"/>
                                  </a:cubicBezTo>
                                  <a:cubicBezTo>
                                    <a:pt x="993503" y="417246"/>
                                    <a:pt x="983566" y="407309"/>
                                    <a:pt x="983566" y="395051"/>
                                  </a:cubicBezTo>
                                  <a:close/>
                                  <a:moveTo>
                                    <a:pt x="982311" y="244140"/>
                                  </a:moveTo>
                                  <a:cubicBezTo>
                                    <a:pt x="982311" y="231883"/>
                                    <a:pt x="992248" y="221946"/>
                                    <a:pt x="1004506" y="221946"/>
                                  </a:cubicBezTo>
                                  <a:cubicBezTo>
                                    <a:pt x="1016763" y="221946"/>
                                    <a:pt x="1026701" y="231883"/>
                                    <a:pt x="1026701" y="244140"/>
                                  </a:cubicBezTo>
                                  <a:cubicBezTo>
                                    <a:pt x="1026701" y="256398"/>
                                    <a:pt x="1016763" y="266335"/>
                                    <a:pt x="1004506" y="266335"/>
                                  </a:cubicBezTo>
                                  <a:cubicBezTo>
                                    <a:pt x="992248" y="266335"/>
                                    <a:pt x="982311" y="256398"/>
                                    <a:pt x="982311" y="244140"/>
                                  </a:cubicBezTo>
                                  <a:close/>
                                  <a:moveTo>
                                    <a:pt x="982136" y="96177"/>
                                  </a:moveTo>
                                  <a:cubicBezTo>
                                    <a:pt x="982136" y="83919"/>
                                    <a:pt x="992073" y="73982"/>
                                    <a:pt x="1004331" y="73982"/>
                                  </a:cubicBezTo>
                                  <a:cubicBezTo>
                                    <a:pt x="1016589" y="73982"/>
                                    <a:pt x="1026525" y="83919"/>
                                    <a:pt x="1026525" y="96177"/>
                                  </a:cubicBezTo>
                                  <a:cubicBezTo>
                                    <a:pt x="1026525" y="108434"/>
                                    <a:pt x="1016589" y="118371"/>
                                    <a:pt x="1004331" y="118371"/>
                                  </a:cubicBezTo>
                                  <a:cubicBezTo>
                                    <a:pt x="992073" y="118371"/>
                                    <a:pt x="982136" y="108434"/>
                                    <a:pt x="982136" y="96177"/>
                                  </a:cubicBezTo>
                                  <a:close/>
                                  <a:moveTo>
                                    <a:pt x="916907" y="1963407"/>
                                  </a:moveTo>
                                  <a:cubicBezTo>
                                    <a:pt x="916907" y="1951149"/>
                                    <a:pt x="926844" y="1941212"/>
                                    <a:pt x="939101" y="1941212"/>
                                  </a:cubicBezTo>
                                  <a:cubicBezTo>
                                    <a:pt x="951358" y="1941212"/>
                                    <a:pt x="961296" y="1951149"/>
                                    <a:pt x="961296" y="1963407"/>
                                  </a:cubicBezTo>
                                  <a:cubicBezTo>
                                    <a:pt x="961296" y="1975664"/>
                                    <a:pt x="951358" y="1985601"/>
                                    <a:pt x="939101" y="1985601"/>
                                  </a:cubicBezTo>
                                  <a:cubicBezTo>
                                    <a:pt x="926844" y="1985601"/>
                                    <a:pt x="916907" y="1975664"/>
                                    <a:pt x="916907" y="1963407"/>
                                  </a:cubicBezTo>
                                  <a:close/>
                                  <a:moveTo>
                                    <a:pt x="916731" y="1815443"/>
                                  </a:moveTo>
                                  <a:cubicBezTo>
                                    <a:pt x="916731" y="1803185"/>
                                    <a:pt x="926669" y="1793248"/>
                                    <a:pt x="938926" y="1793248"/>
                                  </a:cubicBezTo>
                                  <a:cubicBezTo>
                                    <a:pt x="951184" y="1793248"/>
                                    <a:pt x="961121" y="1803185"/>
                                    <a:pt x="961121" y="1815443"/>
                                  </a:cubicBezTo>
                                  <a:cubicBezTo>
                                    <a:pt x="961121" y="1827700"/>
                                    <a:pt x="951184" y="1837637"/>
                                    <a:pt x="938926" y="1837637"/>
                                  </a:cubicBezTo>
                                  <a:cubicBezTo>
                                    <a:pt x="926669" y="1837637"/>
                                    <a:pt x="916731" y="1827700"/>
                                    <a:pt x="916731" y="1815443"/>
                                  </a:cubicBezTo>
                                  <a:close/>
                                  <a:moveTo>
                                    <a:pt x="915477" y="1664532"/>
                                  </a:moveTo>
                                  <a:cubicBezTo>
                                    <a:pt x="915477" y="1652274"/>
                                    <a:pt x="925414" y="1642337"/>
                                    <a:pt x="937671" y="1642337"/>
                                  </a:cubicBezTo>
                                  <a:cubicBezTo>
                                    <a:pt x="949929" y="1642337"/>
                                    <a:pt x="959866" y="1652274"/>
                                    <a:pt x="959866" y="1664532"/>
                                  </a:cubicBezTo>
                                  <a:cubicBezTo>
                                    <a:pt x="959866" y="1676789"/>
                                    <a:pt x="949929" y="1686726"/>
                                    <a:pt x="937671" y="1686726"/>
                                  </a:cubicBezTo>
                                  <a:cubicBezTo>
                                    <a:pt x="925414" y="1686726"/>
                                    <a:pt x="915477" y="1676789"/>
                                    <a:pt x="915477" y="1664532"/>
                                  </a:cubicBezTo>
                                  <a:close/>
                                  <a:moveTo>
                                    <a:pt x="915302" y="1516568"/>
                                  </a:moveTo>
                                  <a:cubicBezTo>
                                    <a:pt x="915302" y="1504311"/>
                                    <a:pt x="925239" y="1494374"/>
                                    <a:pt x="937497" y="1494374"/>
                                  </a:cubicBezTo>
                                  <a:cubicBezTo>
                                    <a:pt x="949754" y="1494374"/>
                                    <a:pt x="959691" y="1504311"/>
                                    <a:pt x="959691" y="1516568"/>
                                  </a:cubicBezTo>
                                  <a:cubicBezTo>
                                    <a:pt x="959691" y="1528826"/>
                                    <a:pt x="949754" y="1538763"/>
                                    <a:pt x="937497" y="1538763"/>
                                  </a:cubicBezTo>
                                  <a:cubicBezTo>
                                    <a:pt x="925239" y="1538763"/>
                                    <a:pt x="915302" y="1528826"/>
                                    <a:pt x="915302" y="1516568"/>
                                  </a:cubicBezTo>
                                  <a:close/>
                                  <a:moveTo>
                                    <a:pt x="914048" y="1365657"/>
                                  </a:moveTo>
                                  <a:cubicBezTo>
                                    <a:pt x="914048" y="1353400"/>
                                    <a:pt x="923984" y="1343463"/>
                                    <a:pt x="936242" y="1343463"/>
                                  </a:cubicBezTo>
                                  <a:cubicBezTo>
                                    <a:pt x="948500" y="1343463"/>
                                    <a:pt x="958437" y="1353400"/>
                                    <a:pt x="958437" y="1365657"/>
                                  </a:cubicBezTo>
                                  <a:cubicBezTo>
                                    <a:pt x="958437" y="1377915"/>
                                    <a:pt x="948500" y="1387852"/>
                                    <a:pt x="936242" y="1387852"/>
                                  </a:cubicBezTo>
                                  <a:cubicBezTo>
                                    <a:pt x="923984" y="1387852"/>
                                    <a:pt x="914048" y="1377915"/>
                                    <a:pt x="914048" y="1365657"/>
                                  </a:cubicBezTo>
                                  <a:close/>
                                  <a:moveTo>
                                    <a:pt x="913873" y="1217694"/>
                                  </a:moveTo>
                                  <a:cubicBezTo>
                                    <a:pt x="913873" y="1205436"/>
                                    <a:pt x="923810" y="1195499"/>
                                    <a:pt x="936067" y="1195499"/>
                                  </a:cubicBezTo>
                                  <a:cubicBezTo>
                                    <a:pt x="948325" y="1195499"/>
                                    <a:pt x="958262" y="1205436"/>
                                    <a:pt x="958262" y="1217694"/>
                                  </a:cubicBezTo>
                                  <a:cubicBezTo>
                                    <a:pt x="958262" y="1229951"/>
                                    <a:pt x="948325" y="1239888"/>
                                    <a:pt x="936067" y="1239888"/>
                                  </a:cubicBezTo>
                                  <a:cubicBezTo>
                                    <a:pt x="923810" y="1239888"/>
                                    <a:pt x="913873" y="1229951"/>
                                    <a:pt x="913873" y="1217694"/>
                                  </a:cubicBezTo>
                                  <a:close/>
                                  <a:moveTo>
                                    <a:pt x="912618" y="1066782"/>
                                  </a:moveTo>
                                  <a:cubicBezTo>
                                    <a:pt x="912618" y="1054525"/>
                                    <a:pt x="922555" y="1044588"/>
                                    <a:pt x="934813" y="1044588"/>
                                  </a:cubicBezTo>
                                  <a:cubicBezTo>
                                    <a:pt x="947070" y="1044588"/>
                                    <a:pt x="957007" y="1054525"/>
                                    <a:pt x="957007" y="1066782"/>
                                  </a:cubicBezTo>
                                  <a:cubicBezTo>
                                    <a:pt x="957007" y="1079040"/>
                                    <a:pt x="947070" y="1088977"/>
                                    <a:pt x="934813" y="1088977"/>
                                  </a:cubicBezTo>
                                  <a:cubicBezTo>
                                    <a:pt x="922555" y="1088977"/>
                                    <a:pt x="912618" y="1079040"/>
                                    <a:pt x="912618" y="1066782"/>
                                  </a:cubicBezTo>
                                  <a:close/>
                                  <a:moveTo>
                                    <a:pt x="912443" y="918819"/>
                                  </a:moveTo>
                                  <a:cubicBezTo>
                                    <a:pt x="912443" y="906561"/>
                                    <a:pt x="922380" y="896624"/>
                                    <a:pt x="934638" y="896624"/>
                                  </a:cubicBezTo>
                                  <a:cubicBezTo>
                                    <a:pt x="946895" y="896624"/>
                                    <a:pt x="956832" y="906561"/>
                                    <a:pt x="956832" y="918819"/>
                                  </a:cubicBezTo>
                                  <a:cubicBezTo>
                                    <a:pt x="956832" y="931076"/>
                                    <a:pt x="946895" y="941013"/>
                                    <a:pt x="934638" y="941013"/>
                                  </a:cubicBezTo>
                                  <a:cubicBezTo>
                                    <a:pt x="922380" y="941013"/>
                                    <a:pt x="912443" y="931076"/>
                                    <a:pt x="912443" y="918819"/>
                                  </a:cubicBezTo>
                                  <a:close/>
                                  <a:moveTo>
                                    <a:pt x="911188" y="767908"/>
                                  </a:moveTo>
                                  <a:cubicBezTo>
                                    <a:pt x="911188" y="755650"/>
                                    <a:pt x="921126" y="745713"/>
                                    <a:pt x="933383" y="745713"/>
                                  </a:cubicBezTo>
                                  <a:cubicBezTo>
                                    <a:pt x="945641" y="745713"/>
                                    <a:pt x="955578" y="755650"/>
                                    <a:pt x="955578" y="767908"/>
                                  </a:cubicBezTo>
                                  <a:cubicBezTo>
                                    <a:pt x="955578" y="780165"/>
                                    <a:pt x="945641" y="790102"/>
                                    <a:pt x="933383" y="790102"/>
                                  </a:cubicBezTo>
                                  <a:cubicBezTo>
                                    <a:pt x="921126" y="790102"/>
                                    <a:pt x="911188" y="780165"/>
                                    <a:pt x="911188" y="767908"/>
                                  </a:cubicBezTo>
                                  <a:close/>
                                  <a:moveTo>
                                    <a:pt x="911014" y="619944"/>
                                  </a:moveTo>
                                  <a:cubicBezTo>
                                    <a:pt x="911014" y="607687"/>
                                    <a:pt x="920951" y="597749"/>
                                    <a:pt x="933208" y="597749"/>
                                  </a:cubicBezTo>
                                  <a:cubicBezTo>
                                    <a:pt x="945466" y="597749"/>
                                    <a:pt x="955402" y="607687"/>
                                    <a:pt x="955402" y="619944"/>
                                  </a:cubicBezTo>
                                  <a:cubicBezTo>
                                    <a:pt x="955402" y="632201"/>
                                    <a:pt x="945466" y="642139"/>
                                    <a:pt x="933208" y="642139"/>
                                  </a:cubicBezTo>
                                  <a:cubicBezTo>
                                    <a:pt x="920951" y="642139"/>
                                    <a:pt x="911014" y="632201"/>
                                    <a:pt x="911014" y="619944"/>
                                  </a:cubicBezTo>
                                  <a:close/>
                                  <a:moveTo>
                                    <a:pt x="909759" y="469033"/>
                                  </a:moveTo>
                                  <a:cubicBezTo>
                                    <a:pt x="909759" y="456776"/>
                                    <a:pt x="919696" y="446839"/>
                                    <a:pt x="931954" y="446839"/>
                                  </a:cubicBezTo>
                                  <a:cubicBezTo>
                                    <a:pt x="944211" y="446839"/>
                                    <a:pt x="954148" y="456776"/>
                                    <a:pt x="954148" y="469033"/>
                                  </a:cubicBezTo>
                                  <a:cubicBezTo>
                                    <a:pt x="954148" y="481291"/>
                                    <a:pt x="944211" y="491228"/>
                                    <a:pt x="931954" y="491228"/>
                                  </a:cubicBezTo>
                                  <a:cubicBezTo>
                                    <a:pt x="919696" y="491228"/>
                                    <a:pt x="909759" y="481291"/>
                                    <a:pt x="909759" y="469033"/>
                                  </a:cubicBezTo>
                                  <a:close/>
                                  <a:moveTo>
                                    <a:pt x="909584" y="321069"/>
                                  </a:moveTo>
                                  <a:cubicBezTo>
                                    <a:pt x="909584" y="308812"/>
                                    <a:pt x="919521" y="298875"/>
                                    <a:pt x="931779" y="298875"/>
                                  </a:cubicBezTo>
                                  <a:cubicBezTo>
                                    <a:pt x="944036" y="298875"/>
                                    <a:pt x="953973" y="308812"/>
                                    <a:pt x="953973" y="321069"/>
                                  </a:cubicBezTo>
                                  <a:cubicBezTo>
                                    <a:pt x="953973" y="333327"/>
                                    <a:pt x="944036" y="343264"/>
                                    <a:pt x="931779" y="343264"/>
                                  </a:cubicBezTo>
                                  <a:cubicBezTo>
                                    <a:pt x="919521" y="343264"/>
                                    <a:pt x="909584" y="333327"/>
                                    <a:pt x="909584" y="321069"/>
                                  </a:cubicBezTo>
                                  <a:close/>
                                  <a:moveTo>
                                    <a:pt x="908330" y="170158"/>
                                  </a:moveTo>
                                  <a:cubicBezTo>
                                    <a:pt x="908330" y="157901"/>
                                    <a:pt x="918267" y="147964"/>
                                    <a:pt x="930524" y="147964"/>
                                  </a:cubicBezTo>
                                  <a:cubicBezTo>
                                    <a:pt x="942782" y="147964"/>
                                    <a:pt x="952719" y="157901"/>
                                    <a:pt x="952719" y="170158"/>
                                  </a:cubicBezTo>
                                  <a:cubicBezTo>
                                    <a:pt x="952719" y="182416"/>
                                    <a:pt x="942782" y="192353"/>
                                    <a:pt x="930524" y="192353"/>
                                  </a:cubicBezTo>
                                  <a:cubicBezTo>
                                    <a:pt x="918267" y="192353"/>
                                    <a:pt x="908330" y="182416"/>
                                    <a:pt x="908330" y="170158"/>
                                  </a:cubicBezTo>
                                  <a:close/>
                                  <a:moveTo>
                                    <a:pt x="908155" y="22194"/>
                                  </a:moveTo>
                                  <a:cubicBezTo>
                                    <a:pt x="908155" y="9937"/>
                                    <a:pt x="918092" y="0"/>
                                    <a:pt x="930349" y="0"/>
                                  </a:cubicBezTo>
                                  <a:cubicBezTo>
                                    <a:pt x="942607" y="0"/>
                                    <a:pt x="952544" y="9937"/>
                                    <a:pt x="952544" y="22194"/>
                                  </a:cubicBezTo>
                                  <a:cubicBezTo>
                                    <a:pt x="952544" y="34452"/>
                                    <a:pt x="942607" y="44389"/>
                                    <a:pt x="930349" y="44389"/>
                                  </a:cubicBezTo>
                                  <a:cubicBezTo>
                                    <a:pt x="918092" y="44389"/>
                                    <a:pt x="908155" y="34452"/>
                                    <a:pt x="908155" y="22194"/>
                                  </a:cubicBezTo>
                                  <a:close/>
                                  <a:moveTo>
                                    <a:pt x="843100" y="2037388"/>
                                  </a:moveTo>
                                  <a:cubicBezTo>
                                    <a:pt x="843100" y="2025131"/>
                                    <a:pt x="853037" y="2015194"/>
                                    <a:pt x="865294" y="2015194"/>
                                  </a:cubicBezTo>
                                  <a:cubicBezTo>
                                    <a:pt x="877552" y="2015194"/>
                                    <a:pt x="887489" y="2025131"/>
                                    <a:pt x="887489" y="2037388"/>
                                  </a:cubicBezTo>
                                  <a:cubicBezTo>
                                    <a:pt x="887489" y="2049646"/>
                                    <a:pt x="877552" y="2059583"/>
                                    <a:pt x="865294" y="2059583"/>
                                  </a:cubicBezTo>
                                  <a:cubicBezTo>
                                    <a:pt x="853037" y="2059583"/>
                                    <a:pt x="843100" y="2049646"/>
                                    <a:pt x="843100" y="2037388"/>
                                  </a:cubicBezTo>
                                  <a:close/>
                                  <a:moveTo>
                                    <a:pt x="842925" y="1889425"/>
                                  </a:moveTo>
                                  <a:cubicBezTo>
                                    <a:pt x="842925" y="1877167"/>
                                    <a:pt x="852862" y="1867230"/>
                                    <a:pt x="865119" y="1867230"/>
                                  </a:cubicBezTo>
                                  <a:cubicBezTo>
                                    <a:pt x="877377" y="1867230"/>
                                    <a:pt x="887314" y="1877167"/>
                                    <a:pt x="887314" y="1889425"/>
                                  </a:cubicBezTo>
                                  <a:cubicBezTo>
                                    <a:pt x="887314" y="1901682"/>
                                    <a:pt x="877377" y="1911619"/>
                                    <a:pt x="865119" y="1911619"/>
                                  </a:cubicBezTo>
                                  <a:cubicBezTo>
                                    <a:pt x="852862" y="1911619"/>
                                    <a:pt x="842925" y="1901682"/>
                                    <a:pt x="842925" y="1889425"/>
                                  </a:cubicBezTo>
                                  <a:close/>
                                  <a:moveTo>
                                    <a:pt x="841670" y="1738514"/>
                                  </a:moveTo>
                                  <a:cubicBezTo>
                                    <a:pt x="841670" y="1726256"/>
                                    <a:pt x="851607" y="1716319"/>
                                    <a:pt x="863865" y="1716319"/>
                                  </a:cubicBezTo>
                                  <a:cubicBezTo>
                                    <a:pt x="876122" y="1716319"/>
                                    <a:pt x="886059" y="1726256"/>
                                    <a:pt x="886059" y="1738514"/>
                                  </a:cubicBezTo>
                                  <a:cubicBezTo>
                                    <a:pt x="886059" y="1750771"/>
                                    <a:pt x="876122" y="1760708"/>
                                    <a:pt x="863865" y="1760708"/>
                                  </a:cubicBezTo>
                                  <a:cubicBezTo>
                                    <a:pt x="851607" y="1760708"/>
                                    <a:pt x="841670" y="1750771"/>
                                    <a:pt x="841670" y="1738514"/>
                                  </a:cubicBezTo>
                                  <a:close/>
                                  <a:moveTo>
                                    <a:pt x="841495" y="1590550"/>
                                  </a:moveTo>
                                  <a:cubicBezTo>
                                    <a:pt x="841495" y="1578292"/>
                                    <a:pt x="851432" y="1568355"/>
                                    <a:pt x="863690" y="1568355"/>
                                  </a:cubicBezTo>
                                  <a:cubicBezTo>
                                    <a:pt x="875947" y="1568355"/>
                                    <a:pt x="885884" y="1578292"/>
                                    <a:pt x="885884" y="1590550"/>
                                  </a:cubicBezTo>
                                  <a:cubicBezTo>
                                    <a:pt x="885884" y="1602808"/>
                                    <a:pt x="875947" y="1612745"/>
                                    <a:pt x="863690" y="1612745"/>
                                  </a:cubicBezTo>
                                  <a:cubicBezTo>
                                    <a:pt x="851432" y="1612745"/>
                                    <a:pt x="841495" y="1602808"/>
                                    <a:pt x="841495" y="1590550"/>
                                  </a:cubicBezTo>
                                  <a:close/>
                                  <a:moveTo>
                                    <a:pt x="840241" y="1439639"/>
                                  </a:moveTo>
                                  <a:cubicBezTo>
                                    <a:pt x="840241" y="1427381"/>
                                    <a:pt x="850178" y="1417444"/>
                                    <a:pt x="862435" y="1417444"/>
                                  </a:cubicBezTo>
                                  <a:cubicBezTo>
                                    <a:pt x="874693" y="1417444"/>
                                    <a:pt x="884630" y="1427381"/>
                                    <a:pt x="884630" y="1439639"/>
                                  </a:cubicBezTo>
                                  <a:cubicBezTo>
                                    <a:pt x="884630" y="1451896"/>
                                    <a:pt x="874693" y="1461833"/>
                                    <a:pt x="862435" y="1461833"/>
                                  </a:cubicBezTo>
                                  <a:cubicBezTo>
                                    <a:pt x="850178" y="1461833"/>
                                    <a:pt x="840241" y="1451896"/>
                                    <a:pt x="840241" y="1439639"/>
                                  </a:cubicBezTo>
                                  <a:close/>
                                  <a:moveTo>
                                    <a:pt x="840066" y="1291675"/>
                                  </a:moveTo>
                                  <a:cubicBezTo>
                                    <a:pt x="840066" y="1279418"/>
                                    <a:pt x="850003" y="1269481"/>
                                    <a:pt x="862260" y="1269481"/>
                                  </a:cubicBezTo>
                                  <a:cubicBezTo>
                                    <a:pt x="874518" y="1269481"/>
                                    <a:pt x="884455" y="1279418"/>
                                    <a:pt x="884455" y="1291675"/>
                                  </a:cubicBezTo>
                                  <a:cubicBezTo>
                                    <a:pt x="884455" y="1303933"/>
                                    <a:pt x="874518" y="1313870"/>
                                    <a:pt x="862260" y="1313870"/>
                                  </a:cubicBezTo>
                                  <a:cubicBezTo>
                                    <a:pt x="850003" y="1313870"/>
                                    <a:pt x="840066" y="1303933"/>
                                    <a:pt x="840066" y="1291675"/>
                                  </a:cubicBezTo>
                                  <a:close/>
                                  <a:moveTo>
                                    <a:pt x="838811" y="1140764"/>
                                  </a:moveTo>
                                  <a:cubicBezTo>
                                    <a:pt x="838811" y="1128507"/>
                                    <a:pt x="848748" y="1118570"/>
                                    <a:pt x="861006" y="1118570"/>
                                  </a:cubicBezTo>
                                  <a:cubicBezTo>
                                    <a:pt x="873263" y="1118570"/>
                                    <a:pt x="883200" y="1128507"/>
                                    <a:pt x="883200" y="1140764"/>
                                  </a:cubicBezTo>
                                  <a:cubicBezTo>
                                    <a:pt x="883200" y="1153022"/>
                                    <a:pt x="873263" y="1162959"/>
                                    <a:pt x="861006" y="1162959"/>
                                  </a:cubicBezTo>
                                  <a:cubicBezTo>
                                    <a:pt x="848748" y="1162959"/>
                                    <a:pt x="838811" y="1153022"/>
                                    <a:pt x="838811" y="1140764"/>
                                  </a:cubicBezTo>
                                  <a:close/>
                                  <a:moveTo>
                                    <a:pt x="838636" y="992800"/>
                                  </a:moveTo>
                                  <a:cubicBezTo>
                                    <a:pt x="838636" y="980543"/>
                                    <a:pt x="848573" y="970606"/>
                                    <a:pt x="860831" y="970606"/>
                                  </a:cubicBezTo>
                                  <a:cubicBezTo>
                                    <a:pt x="873088" y="970606"/>
                                    <a:pt x="883025" y="980543"/>
                                    <a:pt x="883025" y="992800"/>
                                  </a:cubicBezTo>
                                  <a:cubicBezTo>
                                    <a:pt x="883025" y="1005058"/>
                                    <a:pt x="873088" y="1014995"/>
                                    <a:pt x="860831" y="1014995"/>
                                  </a:cubicBezTo>
                                  <a:cubicBezTo>
                                    <a:pt x="848573" y="1014995"/>
                                    <a:pt x="838636" y="1005058"/>
                                    <a:pt x="838636" y="992800"/>
                                  </a:cubicBezTo>
                                  <a:close/>
                                  <a:moveTo>
                                    <a:pt x="837382" y="841889"/>
                                  </a:moveTo>
                                  <a:cubicBezTo>
                                    <a:pt x="837382" y="829632"/>
                                    <a:pt x="847319" y="819695"/>
                                    <a:pt x="859576" y="819695"/>
                                  </a:cubicBezTo>
                                  <a:cubicBezTo>
                                    <a:pt x="871834" y="819695"/>
                                    <a:pt x="881771" y="829632"/>
                                    <a:pt x="881771" y="841889"/>
                                  </a:cubicBezTo>
                                  <a:cubicBezTo>
                                    <a:pt x="881771" y="854147"/>
                                    <a:pt x="871834" y="864084"/>
                                    <a:pt x="859576" y="864084"/>
                                  </a:cubicBezTo>
                                  <a:cubicBezTo>
                                    <a:pt x="847319" y="864084"/>
                                    <a:pt x="837382" y="854147"/>
                                    <a:pt x="837382" y="841889"/>
                                  </a:cubicBezTo>
                                  <a:close/>
                                  <a:moveTo>
                                    <a:pt x="837207" y="693926"/>
                                  </a:moveTo>
                                  <a:cubicBezTo>
                                    <a:pt x="837207" y="681668"/>
                                    <a:pt x="847144" y="671731"/>
                                    <a:pt x="859401" y="671731"/>
                                  </a:cubicBezTo>
                                  <a:cubicBezTo>
                                    <a:pt x="871659" y="671731"/>
                                    <a:pt x="881596" y="681668"/>
                                    <a:pt x="881596" y="693926"/>
                                  </a:cubicBezTo>
                                  <a:cubicBezTo>
                                    <a:pt x="881596" y="706183"/>
                                    <a:pt x="871659" y="716121"/>
                                    <a:pt x="859401" y="716121"/>
                                  </a:cubicBezTo>
                                  <a:cubicBezTo>
                                    <a:pt x="847144" y="716121"/>
                                    <a:pt x="837207" y="706183"/>
                                    <a:pt x="837207" y="693926"/>
                                  </a:cubicBezTo>
                                  <a:close/>
                                  <a:moveTo>
                                    <a:pt x="835952" y="543015"/>
                                  </a:moveTo>
                                  <a:cubicBezTo>
                                    <a:pt x="835952" y="530757"/>
                                    <a:pt x="845889" y="520820"/>
                                    <a:pt x="858147" y="520820"/>
                                  </a:cubicBezTo>
                                  <a:cubicBezTo>
                                    <a:pt x="870405" y="520820"/>
                                    <a:pt x="880341" y="530757"/>
                                    <a:pt x="880341" y="543015"/>
                                  </a:cubicBezTo>
                                  <a:cubicBezTo>
                                    <a:pt x="880341" y="555273"/>
                                    <a:pt x="870405" y="565210"/>
                                    <a:pt x="858147" y="565210"/>
                                  </a:cubicBezTo>
                                  <a:cubicBezTo>
                                    <a:pt x="845889" y="565210"/>
                                    <a:pt x="835952" y="555273"/>
                                    <a:pt x="835952" y="543015"/>
                                  </a:cubicBezTo>
                                  <a:close/>
                                  <a:moveTo>
                                    <a:pt x="835777" y="395051"/>
                                  </a:moveTo>
                                  <a:cubicBezTo>
                                    <a:pt x="835777" y="382794"/>
                                    <a:pt x="845714" y="372857"/>
                                    <a:pt x="857972" y="372857"/>
                                  </a:cubicBezTo>
                                  <a:cubicBezTo>
                                    <a:pt x="870229" y="372857"/>
                                    <a:pt x="880166" y="382794"/>
                                    <a:pt x="880166" y="395051"/>
                                  </a:cubicBezTo>
                                  <a:cubicBezTo>
                                    <a:pt x="880166" y="407309"/>
                                    <a:pt x="870229" y="417246"/>
                                    <a:pt x="857972" y="417246"/>
                                  </a:cubicBezTo>
                                  <a:cubicBezTo>
                                    <a:pt x="845714" y="417246"/>
                                    <a:pt x="835777" y="407309"/>
                                    <a:pt x="835777" y="395051"/>
                                  </a:cubicBezTo>
                                  <a:close/>
                                  <a:moveTo>
                                    <a:pt x="834523" y="244140"/>
                                  </a:moveTo>
                                  <a:cubicBezTo>
                                    <a:pt x="834523" y="231883"/>
                                    <a:pt x="844460" y="221946"/>
                                    <a:pt x="856717" y="221946"/>
                                  </a:cubicBezTo>
                                  <a:cubicBezTo>
                                    <a:pt x="868975" y="221946"/>
                                    <a:pt x="878912" y="231883"/>
                                    <a:pt x="878912" y="244140"/>
                                  </a:cubicBezTo>
                                  <a:cubicBezTo>
                                    <a:pt x="878912" y="256398"/>
                                    <a:pt x="868975" y="266335"/>
                                    <a:pt x="856717" y="266335"/>
                                  </a:cubicBezTo>
                                  <a:cubicBezTo>
                                    <a:pt x="844460" y="266335"/>
                                    <a:pt x="834523" y="256398"/>
                                    <a:pt x="834523" y="244140"/>
                                  </a:cubicBezTo>
                                  <a:close/>
                                  <a:moveTo>
                                    <a:pt x="834348" y="96177"/>
                                  </a:moveTo>
                                  <a:cubicBezTo>
                                    <a:pt x="834348" y="83919"/>
                                    <a:pt x="844285" y="73982"/>
                                    <a:pt x="856542" y="73982"/>
                                  </a:cubicBezTo>
                                  <a:cubicBezTo>
                                    <a:pt x="868800" y="73982"/>
                                    <a:pt x="878737" y="83919"/>
                                    <a:pt x="878737" y="96177"/>
                                  </a:cubicBezTo>
                                  <a:cubicBezTo>
                                    <a:pt x="878737" y="108434"/>
                                    <a:pt x="868800" y="118371"/>
                                    <a:pt x="856542" y="118371"/>
                                  </a:cubicBezTo>
                                  <a:cubicBezTo>
                                    <a:pt x="844285" y="118371"/>
                                    <a:pt x="834348" y="108434"/>
                                    <a:pt x="834348" y="96177"/>
                                  </a:cubicBezTo>
                                  <a:close/>
                                  <a:moveTo>
                                    <a:pt x="769118" y="1963407"/>
                                  </a:moveTo>
                                  <a:cubicBezTo>
                                    <a:pt x="769118" y="1951149"/>
                                    <a:pt x="779055" y="1941212"/>
                                    <a:pt x="791313" y="1941212"/>
                                  </a:cubicBezTo>
                                  <a:cubicBezTo>
                                    <a:pt x="803570" y="1941212"/>
                                    <a:pt x="813507" y="1951149"/>
                                    <a:pt x="813507" y="1963407"/>
                                  </a:cubicBezTo>
                                  <a:cubicBezTo>
                                    <a:pt x="813507" y="1975664"/>
                                    <a:pt x="803570" y="1985601"/>
                                    <a:pt x="791313" y="1985601"/>
                                  </a:cubicBezTo>
                                  <a:cubicBezTo>
                                    <a:pt x="779055" y="1985601"/>
                                    <a:pt x="769118" y="1975664"/>
                                    <a:pt x="769118" y="1963407"/>
                                  </a:cubicBezTo>
                                  <a:close/>
                                  <a:moveTo>
                                    <a:pt x="768943" y="1815443"/>
                                  </a:moveTo>
                                  <a:cubicBezTo>
                                    <a:pt x="768943" y="1803185"/>
                                    <a:pt x="778880" y="1793248"/>
                                    <a:pt x="791137" y="1793248"/>
                                  </a:cubicBezTo>
                                  <a:cubicBezTo>
                                    <a:pt x="803395" y="1793248"/>
                                    <a:pt x="813332" y="1803185"/>
                                    <a:pt x="813332" y="1815443"/>
                                  </a:cubicBezTo>
                                  <a:cubicBezTo>
                                    <a:pt x="813332" y="1827700"/>
                                    <a:pt x="803395" y="1837637"/>
                                    <a:pt x="791137" y="1837637"/>
                                  </a:cubicBezTo>
                                  <a:cubicBezTo>
                                    <a:pt x="778880" y="1837637"/>
                                    <a:pt x="768943" y="1827700"/>
                                    <a:pt x="768943" y="1815443"/>
                                  </a:cubicBezTo>
                                  <a:close/>
                                  <a:moveTo>
                                    <a:pt x="767689" y="1664532"/>
                                  </a:moveTo>
                                  <a:cubicBezTo>
                                    <a:pt x="767689" y="1652274"/>
                                    <a:pt x="777626" y="1642337"/>
                                    <a:pt x="789883" y="1642337"/>
                                  </a:cubicBezTo>
                                  <a:cubicBezTo>
                                    <a:pt x="802141" y="1642337"/>
                                    <a:pt x="812077" y="1652274"/>
                                    <a:pt x="812077" y="1664532"/>
                                  </a:cubicBezTo>
                                  <a:cubicBezTo>
                                    <a:pt x="812077" y="1676789"/>
                                    <a:pt x="802141" y="1686726"/>
                                    <a:pt x="789883" y="1686726"/>
                                  </a:cubicBezTo>
                                  <a:cubicBezTo>
                                    <a:pt x="777626" y="1686726"/>
                                    <a:pt x="767689" y="1676789"/>
                                    <a:pt x="767689" y="1664532"/>
                                  </a:cubicBezTo>
                                  <a:close/>
                                  <a:moveTo>
                                    <a:pt x="767513" y="1516568"/>
                                  </a:moveTo>
                                  <a:cubicBezTo>
                                    <a:pt x="767513" y="1504311"/>
                                    <a:pt x="777450" y="1494374"/>
                                    <a:pt x="789708" y="1494374"/>
                                  </a:cubicBezTo>
                                  <a:cubicBezTo>
                                    <a:pt x="801966" y="1494374"/>
                                    <a:pt x="811903" y="1504311"/>
                                    <a:pt x="811903" y="1516568"/>
                                  </a:cubicBezTo>
                                  <a:cubicBezTo>
                                    <a:pt x="811903" y="1528826"/>
                                    <a:pt x="801966" y="1538763"/>
                                    <a:pt x="789708" y="1538763"/>
                                  </a:cubicBezTo>
                                  <a:cubicBezTo>
                                    <a:pt x="777450" y="1538763"/>
                                    <a:pt x="767513" y="1528826"/>
                                    <a:pt x="767513" y="1516568"/>
                                  </a:cubicBezTo>
                                  <a:close/>
                                  <a:moveTo>
                                    <a:pt x="766259" y="1365657"/>
                                  </a:moveTo>
                                  <a:cubicBezTo>
                                    <a:pt x="766259" y="1353400"/>
                                    <a:pt x="776196" y="1343463"/>
                                    <a:pt x="788454" y="1343463"/>
                                  </a:cubicBezTo>
                                  <a:cubicBezTo>
                                    <a:pt x="800711" y="1343463"/>
                                    <a:pt x="810648" y="1353400"/>
                                    <a:pt x="810648" y="1365657"/>
                                  </a:cubicBezTo>
                                  <a:cubicBezTo>
                                    <a:pt x="810648" y="1377915"/>
                                    <a:pt x="800711" y="1387852"/>
                                    <a:pt x="788454" y="1387852"/>
                                  </a:cubicBezTo>
                                  <a:cubicBezTo>
                                    <a:pt x="776196" y="1387852"/>
                                    <a:pt x="766259" y="1377915"/>
                                    <a:pt x="766259" y="1365657"/>
                                  </a:cubicBezTo>
                                  <a:close/>
                                  <a:moveTo>
                                    <a:pt x="766084" y="1217694"/>
                                  </a:moveTo>
                                  <a:cubicBezTo>
                                    <a:pt x="766084" y="1205436"/>
                                    <a:pt x="776021" y="1195499"/>
                                    <a:pt x="788279" y="1195499"/>
                                  </a:cubicBezTo>
                                  <a:cubicBezTo>
                                    <a:pt x="800536" y="1195499"/>
                                    <a:pt x="810473" y="1205436"/>
                                    <a:pt x="810473" y="1217694"/>
                                  </a:cubicBezTo>
                                  <a:cubicBezTo>
                                    <a:pt x="810473" y="1229951"/>
                                    <a:pt x="800536" y="1239888"/>
                                    <a:pt x="788279" y="1239888"/>
                                  </a:cubicBezTo>
                                  <a:cubicBezTo>
                                    <a:pt x="776021" y="1239888"/>
                                    <a:pt x="766084" y="1229951"/>
                                    <a:pt x="766084" y="1217694"/>
                                  </a:cubicBezTo>
                                  <a:close/>
                                  <a:moveTo>
                                    <a:pt x="764830" y="1066782"/>
                                  </a:moveTo>
                                  <a:cubicBezTo>
                                    <a:pt x="764830" y="1054525"/>
                                    <a:pt x="774767" y="1044588"/>
                                    <a:pt x="787024" y="1044588"/>
                                  </a:cubicBezTo>
                                  <a:cubicBezTo>
                                    <a:pt x="799281" y="1044588"/>
                                    <a:pt x="809219" y="1054525"/>
                                    <a:pt x="809219" y="1066782"/>
                                  </a:cubicBezTo>
                                  <a:cubicBezTo>
                                    <a:pt x="809219" y="1079040"/>
                                    <a:pt x="799281" y="1088977"/>
                                    <a:pt x="787024" y="1088977"/>
                                  </a:cubicBezTo>
                                  <a:cubicBezTo>
                                    <a:pt x="774767" y="1088977"/>
                                    <a:pt x="764830" y="1079040"/>
                                    <a:pt x="764830" y="1066782"/>
                                  </a:cubicBezTo>
                                  <a:close/>
                                  <a:moveTo>
                                    <a:pt x="764654" y="918819"/>
                                  </a:moveTo>
                                  <a:cubicBezTo>
                                    <a:pt x="764654" y="906561"/>
                                    <a:pt x="774591" y="896624"/>
                                    <a:pt x="786849" y="896624"/>
                                  </a:cubicBezTo>
                                  <a:cubicBezTo>
                                    <a:pt x="799107" y="896624"/>
                                    <a:pt x="809044" y="906561"/>
                                    <a:pt x="809044" y="918819"/>
                                  </a:cubicBezTo>
                                  <a:cubicBezTo>
                                    <a:pt x="809044" y="931076"/>
                                    <a:pt x="799107" y="941013"/>
                                    <a:pt x="786849" y="941013"/>
                                  </a:cubicBezTo>
                                  <a:cubicBezTo>
                                    <a:pt x="774591" y="941013"/>
                                    <a:pt x="764654" y="931076"/>
                                    <a:pt x="764654" y="918819"/>
                                  </a:cubicBezTo>
                                  <a:close/>
                                  <a:moveTo>
                                    <a:pt x="763400" y="767908"/>
                                  </a:moveTo>
                                  <a:cubicBezTo>
                                    <a:pt x="763400" y="755650"/>
                                    <a:pt x="773337" y="745713"/>
                                    <a:pt x="785594" y="745713"/>
                                  </a:cubicBezTo>
                                  <a:cubicBezTo>
                                    <a:pt x="797852" y="745713"/>
                                    <a:pt x="807789" y="755650"/>
                                    <a:pt x="807789" y="767908"/>
                                  </a:cubicBezTo>
                                  <a:cubicBezTo>
                                    <a:pt x="807789" y="780165"/>
                                    <a:pt x="797852" y="790102"/>
                                    <a:pt x="785594" y="790102"/>
                                  </a:cubicBezTo>
                                  <a:cubicBezTo>
                                    <a:pt x="773337" y="790102"/>
                                    <a:pt x="763400" y="780165"/>
                                    <a:pt x="763400" y="767908"/>
                                  </a:cubicBezTo>
                                  <a:close/>
                                  <a:moveTo>
                                    <a:pt x="763225" y="619944"/>
                                  </a:moveTo>
                                  <a:cubicBezTo>
                                    <a:pt x="763225" y="607687"/>
                                    <a:pt x="773162" y="597749"/>
                                    <a:pt x="785420" y="597749"/>
                                  </a:cubicBezTo>
                                  <a:cubicBezTo>
                                    <a:pt x="797677" y="597749"/>
                                    <a:pt x="807614" y="607687"/>
                                    <a:pt x="807614" y="619944"/>
                                  </a:cubicBezTo>
                                  <a:cubicBezTo>
                                    <a:pt x="807614" y="632201"/>
                                    <a:pt x="797677" y="642139"/>
                                    <a:pt x="785420" y="642139"/>
                                  </a:cubicBezTo>
                                  <a:cubicBezTo>
                                    <a:pt x="773162" y="642139"/>
                                    <a:pt x="763225" y="632201"/>
                                    <a:pt x="763225" y="619944"/>
                                  </a:cubicBezTo>
                                  <a:close/>
                                  <a:moveTo>
                                    <a:pt x="761971" y="469033"/>
                                  </a:moveTo>
                                  <a:cubicBezTo>
                                    <a:pt x="761971" y="456776"/>
                                    <a:pt x="771907" y="446839"/>
                                    <a:pt x="784165" y="446839"/>
                                  </a:cubicBezTo>
                                  <a:cubicBezTo>
                                    <a:pt x="796423" y="446839"/>
                                    <a:pt x="806360" y="456776"/>
                                    <a:pt x="806360" y="469033"/>
                                  </a:cubicBezTo>
                                  <a:cubicBezTo>
                                    <a:pt x="806360" y="481291"/>
                                    <a:pt x="796423" y="491228"/>
                                    <a:pt x="784165" y="491228"/>
                                  </a:cubicBezTo>
                                  <a:cubicBezTo>
                                    <a:pt x="771907" y="491228"/>
                                    <a:pt x="761971" y="481291"/>
                                    <a:pt x="761971" y="469033"/>
                                  </a:cubicBezTo>
                                  <a:close/>
                                  <a:moveTo>
                                    <a:pt x="761795" y="321069"/>
                                  </a:moveTo>
                                  <a:cubicBezTo>
                                    <a:pt x="761795" y="308812"/>
                                    <a:pt x="771732" y="298875"/>
                                    <a:pt x="783990" y="298875"/>
                                  </a:cubicBezTo>
                                  <a:cubicBezTo>
                                    <a:pt x="796248" y="298875"/>
                                    <a:pt x="806185" y="308812"/>
                                    <a:pt x="806185" y="321069"/>
                                  </a:cubicBezTo>
                                  <a:cubicBezTo>
                                    <a:pt x="806185" y="333327"/>
                                    <a:pt x="796248" y="343264"/>
                                    <a:pt x="783990" y="343264"/>
                                  </a:cubicBezTo>
                                  <a:cubicBezTo>
                                    <a:pt x="771732" y="343264"/>
                                    <a:pt x="761795" y="333327"/>
                                    <a:pt x="761795" y="321069"/>
                                  </a:cubicBezTo>
                                  <a:close/>
                                  <a:moveTo>
                                    <a:pt x="760541" y="170158"/>
                                  </a:moveTo>
                                  <a:cubicBezTo>
                                    <a:pt x="760541" y="157901"/>
                                    <a:pt x="770478" y="147964"/>
                                    <a:pt x="782736" y="147964"/>
                                  </a:cubicBezTo>
                                  <a:cubicBezTo>
                                    <a:pt x="794993" y="147964"/>
                                    <a:pt x="804930" y="157901"/>
                                    <a:pt x="804930" y="170158"/>
                                  </a:cubicBezTo>
                                  <a:cubicBezTo>
                                    <a:pt x="804930" y="182416"/>
                                    <a:pt x="794993" y="192353"/>
                                    <a:pt x="782736" y="192353"/>
                                  </a:cubicBezTo>
                                  <a:cubicBezTo>
                                    <a:pt x="770478" y="192353"/>
                                    <a:pt x="760541" y="182416"/>
                                    <a:pt x="760541" y="170158"/>
                                  </a:cubicBezTo>
                                  <a:close/>
                                  <a:moveTo>
                                    <a:pt x="760366" y="22194"/>
                                  </a:moveTo>
                                  <a:cubicBezTo>
                                    <a:pt x="760366" y="9937"/>
                                    <a:pt x="770303" y="0"/>
                                    <a:pt x="782561" y="0"/>
                                  </a:cubicBezTo>
                                  <a:cubicBezTo>
                                    <a:pt x="794818" y="0"/>
                                    <a:pt x="804755" y="9937"/>
                                    <a:pt x="804755" y="22194"/>
                                  </a:cubicBezTo>
                                  <a:cubicBezTo>
                                    <a:pt x="804755" y="34452"/>
                                    <a:pt x="794818" y="44389"/>
                                    <a:pt x="782561" y="44389"/>
                                  </a:cubicBezTo>
                                  <a:cubicBezTo>
                                    <a:pt x="770303" y="44389"/>
                                    <a:pt x="760366" y="34452"/>
                                    <a:pt x="760366" y="22194"/>
                                  </a:cubicBezTo>
                                  <a:close/>
                                  <a:moveTo>
                                    <a:pt x="695311" y="2037388"/>
                                  </a:moveTo>
                                  <a:cubicBezTo>
                                    <a:pt x="695311" y="2025131"/>
                                    <a:pt x="705248" y="2015194"/>
                                    <a:pt x="717506" y="2015194"/>
                                  </a:cubicBezTo>
                                  <a:cubicBezTo>
                                    <a:pt x="729763" y="2015194"/>
                                    <a:pt x="739700" y="2025131"/>
                                    <a:pt x="739700" y="2037388"/>
                                  </a:cubicBezTo>
                                  <a:cubicBezTo>
                                    <a:pt x="739700" y="2049646"/>
                                    <a:pt x="729763" y="2059583"/>
                                    <a:pt x="717506" y="2059583"/>
                                  </a:cubicBezTo>
                                  <a:cubicBezTo>
                                    <a:pt x="705248" y="2059583"/>
                                    <a:pt x="695311" y="2049646"/>
                                    <a:pt x="695311" y="2037388"/>
                                  </a:cubicBezTo>
                                  <a:close/>
                                  <a:moveTo>
                                    <a:pt x="695136" y="1889425"/>
                                  </a:moveTo>
                                  <a:cubicBezTo>
                                    <a:pt x="695136" y="1877167"/>
                                    <a:pt x="705073" y="1867230"/>
                                    <a:pt x="717331" y="1867230"/>
                                  </a:cubicBezTo>
                                  <a:cubicBezTo>
                                    <a:pt x="729588" y="1867230"/>
                                    <a:pt x="739525" y="1877167"/>
                                    <a:pt x="739525" y="1889425"/>
                                  </a:cubicBezTo>
                                  <a:cubicBezTo>
                                    <a:pt x="739525" y="1901682"/>
                                    <a:pt x="729588" y="1911619"/>
                                    <a:pt x="717331" y="1911619"/>
                                  </a:cubicBezTo>
                                  <a:cubicBezTo>
                                    <a:pt x="705073" y="1911619"/>
                                    <a:pt x="695136" y="1901682"/>
                                    <a:pt x="695136" y="1889425"/>
                                  </a:cubicBezTo>
                                  <a:close/>
                                  <a:moveTo>
                                    <a:pt x="693882" y="1738514"/>
                                  </a:moveTo>
                                  <a:cubicBezTo>
                                    <a:pt x="693882" y="1726256"/>
                                    <a:pt x="703819" y="1716319"/>
                                    <a:pt x="716076" y="1716319"/>
                                  </a:cubicBezTo>
                                  <a:cubicBezTo>
                                    <a:pt x="728334" y="1716319"/>
                                    <a:pt x="738271" y="1726256"/>
                                    <a:pt x="738271" y="1738514"/>
                                  </a:cubicBezTo>
                                  <a:cubicBezTo>
                                    <a:pt x="738271" y="1750771"/>
                                    <a:pt x="728334" y="1760708"/>
                                    <a:pt x="716076" y="1760708"/>
                                  </a:cubicBezTo>
                                  <a:cubicBezTo>
                                    <a:pt x="703819" y="1760708"/>
                                    <a:pt x="693882" y="1750771"/>
                                    <a:pt x="693882" y="1738514"/>
                                  </a:cubicBezTo>
                                  <a:close/>
                                  <a:moveTo>
                                    <a:pt x="693707" y="1590550"/>
                                  </a:moveTo>
                                  <a:cubicBezTo>
                                    <a:pt x="693707" y="1578292"/>
                                    <a:pt x="703644" y="1568355"/>
                                    <a:pt x="715901" y="1568355"/>
                                  </a:cubicBezTo>
                                  <a:cubicBezTo>
                                    <a:pt x="728159" y="1568355"/>
                                    <a:pt x="738096" y="1578292"/>
                                    <a:pt x="738096" y="1590550"/>
                                  </a:cubicBezTo>
                                  <a:cubicBezTo>
                                    <a:pt x="738096" y="1602808"/>
                                    <a:pt x="728159" y="1612745"/>
                                    <a:pt x="715901" y="1612745"/>
                                  </a:cubicBezTo>
                                  <a:cubicBezTo>
                                    <a:pt x="703644" y="1612745"/>
                                    <a:pt x="693707" y="1602808"/>
                                    <a:pt x="693707" y="1590550"/>
                                  </a:cubicBezTo>
                                  <a:close/>
                                  <a:moveTo>
                                    <a:pt x="692452" y="1439639"/>
                                  </a:moveTo>
                                  <a:cubicBezTo>
                                    <a:pt x="692452" y="1427381"/>
                                    <a:pt x="702389" y="1417444"/>
                                    <a:pt x="714647" y="1417444"/>
                                  </a:cubicBezTo>
                                  <a:cubicBezTo>
                                    <a:pt x="726904" y="1417444"/>
                                    <a:pt x="736841" y="1427381"/>
                                    <a:pt x="736841" y="1439639"/>
                                  </a:cubicBezTo>
                                  <a:cubicBezTo>
                                    <a:pt x="736841" y="1451896"/>
                                    <a:pt x="726904" y="1461833"/>
                                    <a:pt x="714647" y="1461833"/>
                                  </a:cubicBezTo>
                                  <a:cubicBezTo>
                                    <a:pt x="702389" y="1461833"/>
                                    <a:pt x="692452" y="1451896"/>
                                    <a:pt x="692452" y="1439639"/>
                                  </a:cubicBezTo>
                                  <a:close/>
                                  <a:moveTo>
                                    <a:pt x="692277" y="1291675"/>
                                  </a:moveTo>
                                  <a:cubicBezTo>
                                    <a:pt x="692277" y="1279418"/>
                                    <a:pt x="702214" y="1269481"/>
                                    <a:pt x="714472" y="1269481"/>
                                  </a:cubicBezTo>
                                  <a:cubicBezTo>
                                    <a:pt x="726729" y="1269481"/>
                                    <a:pt x="736666" y="1279418"/>
                                    <a:pt x="736666" y="1291675"/>
                                  </a:cubicBezTo>
                                  <a:cubicBezTo>
                                    <a:pt x="736666" y="1303933"/>
                                    <a:pt x="726729" y="1313870"/>
                                    <a:pt x="714472" y="1313870"/>
                                  </a:cubicBezTo>
                                  <a:cubicBezTo>
                                    <a:pt x="702214" y="1313870"/>
                                    <a:pt x="692277" y="1303933"/>
                                    <a:pt x="692277" y="1291675"/>
                                  </a:cubicBezTo>
                                  <a:close/>
                                  <a:moveTo>
                                    <a:pt x="691023" y="1140764"/>
                                  </a:moveTo>
                                  <a:cubicBezTo>
                                    <a:pt x="691023" y="1128507"/>
                                    <a:pt x="700960" y="1118570"/>
                                    <a:pt x="713217" y="1118570"/>
                                  </a:cubicBezTo>
                                  <a:cubicBezTo>
                                    <a:pt x="725475" y="1118570"/>
                                    <a:pt x="735412" y="1128507"/>
                                    <a:pt x="735412" y="1140764"/>
                                  </a:cubicBezTo>
                                  <a:cubicBezTo>
                                    <a:pt x="735412" y="1153022"/>
                                    <a:pt x="725475" y="1162959"/>
                                    <a:pt x="713217" y="1162959"/>
                                  </a:cubicBezTo>
                                  <a:cubicBezTo>
                                    <a:pt x="700960" y="1162959"/>
                                    <a:pt x="691023" y="1153022"/>
                                    <a:pt x="691023" y="1140764"/>
                                  </a:cubicBezTo>
                                  <a:close/>
                                  <a:moveTo>
                                    <a:pt x="690848" y="992800"/>
                                  </a:moveTo>
                                  <a:cubicBezTo>
                                    <a:pt x="690848" y="980543"/>
                                    <a:pt x="700784" y="970606"/>
                                    <a:pt x="713042" y="970606"/>
                                  </a:cubicBezTo>
                                  <a:cubicBezTo>
                                    <a:pt x="725300" y="970606"/>
                                    <a:pt x="735237" y="980543"/>
                                    <a:pt x="735237" y="992800"/>
                                  </a:cubicBezTo>
                                  <a:cubicBezTo>
                                    <a:pt x="735237" y="1005058"/>
                                    <a:pt x="725300" y="1014995"/>
                                    <a:pt x="713042" y="1014995"/>
                                  </a:cubicBezTo>
                                  <a:cubicBezTo>
                                    <a:pt x="700784" y="1014995"/>
                                    <a:pt x="690848" y="1005058"/>
                                    <a:pt x="690848" y="992800"/>
                                  </a:cubicBezTo>
                                  <a:close/>
                                  <a:moveTo>
                                    <a:pt x="689593" y="841889"/>
                                  </a:moveTo>
                                  <a:cubicBezTo>
                                    <a:pt x="689593" y="829632"/>
                                    <a:pt x="699530" y="819695"/>
                                    <a:pt x="711788" y="819695"/>
                                  </a:cubicBezTo>
                                  <a:cubicBezTo>
                                    <a:pt x="724045" y="819695"/>
                                    <a:pt x="733982" y="829632"/>
                                    <a:pt x="733982" y="841889"/>
                                  </a:cubicBezTo>
                                  <a:cubicBezTo>
                                    <a:pt x="733982" y="854147"/>
                                    <a:pt x="724045" y="864084"/>
                                    <a:pt x="711788" y="864084"/>
                                  </a:cubicBezTo>
                                  <a:cubicBezTo>
                                    <a:pt x="699530" y="864084"/>
                                    <a:pt x="689593" y="854147"/>
                                    <a:pt x="689593" y="841889"/>
                                  </a:cubicBezTo>
                                  <a:close/>
                                  <a:moveTo>
                                    <a:pt x="689418" y="693926"/>
                                  </a:moveTo>
                                  <a:cubicBezTo>
                                    <a:pt x="689418" y="681668"/>
                                    <a:pt x="699355" y="671731"/>
                                    <a:pt x="711613" y="671731"/>
                                  </a:cubicBezTo>
                                  <a:cubicBezTo>
                                    <a:pt x="723870" y="671731"/>
                                    <a:pt x="733807" y="681668"/>
                                    <a:pt x="733807" y="693926"/>
                                  </a:cubicBezTo>
                                  <a:cubicBezTo>
                                    <a:pt x="733807" y="706183"/>
                                    <a:pt x="723870" y="716121"/>
                                    <a:pt x="711613" y="716121"/>
                                  </a:cubicBezTo>
                                  <a:cubicBezTo>
                                    <a:pt x="699355" y="716121"/>
                                    <a:pt x="689418" y="706183"/>
                                    <a:pt x="689418" y="693926"/>
                                  </a:cubicBezTo>
                                  <a:close/>
                                  <a:moveTo>
                                    <a:pt x="688164" y="543015"/>
                                  </a:moveTo>
                                  <a:cubicBezTo>
                                    <a:pt x="688164" y="530757"/>
                                    <a:pt x="698101" y="520820"/>
                                    <a:pt x="710358" y="520820"/>
                                  </a:cubicBezTo>
                                  <a:cubicBezTo>
                                    <a:pt x="722616" y="520820"/>
                                    <a:pt x="732553" y="530757"/>
                                    <a:pt x="732553" y="543015"/>
                                  </a:cubicBezTo>
                                  <a:cubicBezTo>
                                    <a:pt x="732553" y="555273"/>
                                    <a:pt x="722616" y="565210"/>
                                    <a:pt x="710358" y="565210"/>
                                  </a:cubicBezTo>
                                  <a:cubicBezTo>
                                    <a:pt x="698101" y="565210"/>
                                    <a:pt x="688164" y="555273"/>
                                    <a:pt x="688164" y="543015"/>
                                  </a:cubicBezTo>
                                  <a:close/>
                                  <a:moveTo>
                                    <a:pt x="687988" y="395051"/>
                                  </a:moveTo>
                                  <a:cubicBezTo>
                                    <a:pt x="687988" y="382794"/>
                                    <a:pt x="697926" y="372857"/>
                                    <a:pt x="710183" y="372857"/>
                                  </a:cubicBezTo>
                                  <a:cubicBezTo>
                                    <a:pt x="722441" y="372857"/>
                                    <a:pt x="732378" y="382794"/>
                                    <a:pt x="732378" y="395051"/>
                                  </a:cubicBezTo>
                                  <a:cubicBezTo>
                                    <a:pt x="732378" y="407309"/>
                                    <a:pt x="722441" y="417246"/>
                                    <a:pt x="710183" y="417246"/>
                                  </a:cubicBezTo>
                                  <a:cubicBezTo>
                                    <a:pt x="697926" y="417246"/>
                                    <a:pt x="687988" y="407309"/>
                                    <a:pt x="687988" y="395051"/>
                                  </a:cubicBezTo>
                                  <a:close/>
                                  <a:moveTo>
                                    <a:pt x="686734" y="244140"/>
                                  </a:moveTo>
                                  <a:cubicBezTo>
                                    <a:pt x="686734" y="231883"/>
                                    <a:pt x="696671" y="221946"/>
                                    <a:pt x="708929" y="221946"/>
                                  </a:cubicBezTo>
                                  <a:cubicBezTo>
                                    <a:pt x="721186" y="221946"/>
                                    <a:pt x="731123" y="231883"/>
                                    <a:pt x="731123" y="244140"/>
                                  </a:cubicBezTo>
                                  <a:cubicBezTo>
                                    <a:pt x="731123" y="256398"/>
                                    <a:pt x="721186" y="266335"/>
                                    <a:pt x="708929" y="266335"/>
                                  </a:cubicBezTo>
                                  <a:cubicBezTo>
                                    <a:pt x="696671" y="266335"/>
                                    <a:pt x="686734" y="256398"/>
                                    <a:pt x="686734" y="244140"/>
                                  </a:cubicBezTo>
                                  <a:close/>
                                  <a:moveTo>
                                    <a:pt x="686559" y="96177"/>
                                  </a:moveTo>
                                  <a:cubicBezTo>
                                    <a:pt x="686559" y="83919"/>
                                    <a:pt x="696496" y="73982"/>
                                    <a:pt x="708754" y="73982"/>
                                  </a:cubicBezTo>
                                  <a:cubicBezTo>
                                    <a:pt x="721011" y="73982"/>
                                    <a:pt x="730948" y="83919"/>
                                    <a:pt x="730948" y="96177"/>
                                  </a:cubicBezTo>
                                  <a:cubicBezTo>
                                    <a:pt x="730948" y="108434"/>
                                    <a:pt x="721011" y="118371"/>
                                    <a:pt x="708754" y="118371"/>
                                  </a:cubicBezTo>
                                  <a:cubicBezTo>
                                    <a:pt x="696496" y="118371"/>
                                    <a:pt x="686559" y="108434"/>
                                    <a:pt x="686559" y="96177"/>
                                  </a:cubicBezTo>
                                  <a:close/>
                                  <a:moveTo>
                                    <a:pt x="621329" y="1963407"/>
                                  </a:moveTo>
                                  <a:cubicBezTo>
                                    <a:pt x="621329" y="1951149"/>
                                    <a:pt x="631266" y="1941212"/>
                                    <a:pt x="643524" y="1941212"/>
                                  </a:cubicBezTo>
                                  <a:cubicBezTo>
                                    <a:pt x="655782" y="1941212"/>
                                    <a:pt x="665719" y="1951149"/>
                                    <a:pt x="665719" y="1963407"/>
                                  </a:cubicBezTo>
                                  <a:cubicBezTo>
                                    <a:pt x="665719" y="1975664"/>
                                    <a:pt x="655782" y="1985601"/>
                                    <a:pt x="643524" y="1985601"/>
                                  </a:cubicBezTo>
                                  <a:cubicBezTo>
                                    <a:pt x="631266" y="1985601"/>
                                    <a:pt x="621329" y="1975664"/>
                                    <a:pt x="621329" y="1963407"/>
                                  </a:cubicBezTo>
                                  <a:close/>
                                  <a:moveTo>
                                    <a:pt x="621154" y="1815443"/>
                                  </a:moveTo>
                                  <a:cubicBezTo>
                                    <a:pt x="621154" y="1803185"/>
                                    <a:pt x="631091" y="1793248"/>
                                    <a:pt x="643349" y="1793248"/>
                                  </a:cubicBezTo>
                                  <a:cubicBezTo>
                                    <a:pt x="655606" y="1793248"/>
                                    <a:pt x="665543" y="1803185"/>
                                    <a:pt x="665543" y="1815443"/>
                                  </a:cubicBezTo>
                                  <a:cubicBezTo>
                                    <a:pt x="665543" y="1827700"/>
                                    <a:pt x="655606" y="1837637"/>
                                    <a:pt x="643349" y="1837637"/>
                                  </a:cubicBezTo>
                                  <a:cubicBezTo>
                                    <a:pt x="631091" y="1837637"/>
                                    <a:pt x="621154" y="1827700"/>
                                    <a:pt x="621154" y="1815443"/>
                                  </a:cubicBezTo>
                                  <a:close/>
                                  <a:moveTo>
                                    <a:pt x="619900" y="1664532"/>
                                  </a:moveTo>
                                  <a:cubicBezTo>
                                    <a:pt x="619900" y="1652274"/>
                                    <a:pt x="629837" y="1642337"/>
                                    <a:pt x="642095" y="1642337"/>
                                  </a:cubicBezTo>
                                  <a:cubicBezTo>
                                    <a:pt x="654352" y="1642337"/>
                                    <a:pt x="664289" y="1652274"/>
                                    <a:pt x="664289" y="1664532"/>
                                  </a:cubicBezTo>
                                  <a:cubicBezTo>
                                    <a:pt x="664289" y="1676789"/>
                                    <a:pt x="654352" y="1686726"/>
                                    <a:pt x="642095" y="1686726"/>
                                  </a:cubicBezTo>
                                  <a:cubicBezTo>
                                    <a:pt x="629837" y="1686726"/>
                                    <a:pt x="619900" y="1676789"/>
                                    <a:pt x="619900" y="1664532"/>
                                  </a:cubicBezTo>
                                  <a:close/>
                                  <a:moveTo>
                                    <a:pt x="619725" y="1516568"/>
                                  </a:moveTo>
                                  <a:cubicBezTo>
                                    <a:pt x="619725" y="1504311"/>
                                    <a:pt x="629662" y="1494374"/>
                                    <a:pt x="641919" y="1494374"/>
                                  </a:cubicBezTo>
                                  <a:cubicBezTo>
                                    <a:pt x="654177" y="1494374"/>
                                    <a:pt x="664114" y="1504311"/>
                                    <a:pt x="664114" y="1516568"/>
                                  </a:cubicBezTo>
                                  <a:cubicBezTo>
                                    <a:pt x="664114" y="1528826"/>
                                    <a:pt x="654177" y="1538763"/>
                                    <a:pt x="641919" y="1538763"/>
                                  </a:cubicBezTo>
                                  <a:cubicBezTo>
                                    <a:pt x="629662" y="1538763"/>
                                    <a:pt x="619725" y="1528826"/>
                                    <a:pt x="619725" y="1516568"/>
                                  </a:cubicBezTo>
                                  <a:close/>
                                  <a:moveTo>
                                    <a:pt x="618470" y="1365657"/>
                                  </a:moveTo>
                                  <a:cubicBezTo>
                                    <a:pt x="618470" y="1353400"/>
                                    <a:pt x="628407" y="1343463"/>
                                    <a:pt x="640665" y="1343463"/>
                                  </a:cubicBezTo>
                                  <a:cubicBezTo>
                                    <a:pt x="652923" y="1343463"/>
                                    <a:pt x="662860" y="1353400"/>
                                    <a:pt x="662860" y="1365657"/>
                                  </a:cubicBezTo>
                                  <a:cubicBezTo>
                                    <a:pt x="662860" y="1377915"/>
                                    <a:pt x="652923" y="1387852"/>
                                    <a:pt x="640665" y="1387852"/>
                                  </a:cubicBezTo>
                                  <a:cubicBezTo>
                                    <a:pt x="628407" y="1387852"/>
                                    <a:pt x="618470" y="1377915"/>
                                    <a:pt x="618470" y="1365657"/>
                                  </a:cubicBezTo>
                                  <a:close/>
                                  <a:moveTo>
                                    <a:pt x="618295" y="1217694"/>
                                  </a:moveTo>
                                  <a:cubicBezTo>
                                    <a:pt x="618295" y="1205436"/>
                                    <a:pt x="628232" y="1195499"/>
                                    <a:pt x="640490" y="1195499"/>
                                  </a:cubicBezTo>
                                  <a:cubicBezTo>
                                    <a:pt x="652747" y="1195499"/>
                                    <a:pt x="662684" y="1205436"/>
                                    <a:pt x="662684" y="1217694"/>
                                  </a:cubicBezTo>
                                  <a:cubicBezTo>
                                    <a:pt x="662684" y="1229951"/>
                                    <a:pt x="652747" y="1239888"/>
                                    <a:pt x="640490" y="1239888"/>
                                  </a:cubicBezTo>
                                  <a:cubicBezTo>
                                    <a:pt x="628232" y="1239888"/>
                                    <a:pt x="618295" y="1229951"/>
                                    <a:pt x="618295" y="1217694"/>
                                  </a:cubicBezTo>
                                  <a:close/>
                                  <a:moveTo>
                                    <a:pt x="617041" y="1066782"/>
                                  </a:moveTo>
                                  <a:cubicBezTo>
                                    <a:pt x="617041" y="1054525"/>
                                    <a:pt x="626978" y="1044588"/>
                                    <a:pt x="639236" y="1044588"/>
                                  </a:cubicBezTo>
                                  <a:cubicBezTo>
                                    <a:pt x="651493" y="1044588"/>
                                    <a:pt x="661430" y="1054525"/>
                                    <a:pt x="661430" y="1066782"/>
                                  </a:cubicBezTo>
                                  <a:cubicBezTo>
                                    <a:pt x="661430" y="1079040"/>
                                    <a:pt x="651493" y="1088977"/>
                                    <a:pt x="639236" y="1088977"/>
                                  </a:cubicBezTo>
                                  <a:cubicBezTo>
                                    <a:pt x="626978" y="1088977"/>
                                    <a:pt x="617041" y="1079040"/>
                                    <a:pt x="617041" y="1066782"/>
                                  </a:cubicBezTo>
                                  <a:close/>
                                  <a:moveTo>
                                    <a:pt x="616866" y="918819"/>
                                  </a:moveTo>
                                  <a:cubicBezTo>
                                    <a:pt x="616866" y="906561"/>
                                    <a:pt x="626803" y="896624"/>
                                    <a:pt x="639060" y="896624"/>
                                  </a:cubicBezTo>
                                  <a:cubicBezTo>
                                    <a:pt x="651318" y="896624"/>
                                    <a:pt x="661255" y="906561"/>
                                    <a:pt x="661255" y="918819"/>
                                  </a:cubicBezTo>
                                  <a:cubicBezTo>
                                    <a:pt x="661255" y="931076"/>
                                    <a:pt x="651318" y="941013"/>
                                    <a:pt x="639060" y="941013"/>
                                  </a:cubicBezTo>
                                  <a:cubicBezTo>
                                    <a:pt x="626803" y="941013"/>
                                    <a:pt x="616866" y="931076"/>
                                    <a:pt x="616866" y="918819"/>
                                  </a:cubicBezTo>
                                  <a:close/>
                                  <a:moveTo>
                                    <a:pt x="615611" y="767908"/>
                                  </a:moveTo>
                                  <a:cubicBezTo>
                                    <a:pt x="615611" y="755650"/>
                                    <a:pt x="625548" y="745713"/>
                                    <a:pt x="637806" y="745713"/>
                                  </a:cubicBezTo>
                                  <a:cubicBezTo>
                                    <a:pt x="650064" y="745713"/>
                                    <a:pt x="660000" y="755650"/>
                                    <a:pt x="660000" y="767908"/>
                                  </a:cubicBezTo>
                                  <a:cubicBezTo>
                                    <a:pt x="660000" y="780165"/>
                                    <a:pt x="650064" y="790102"/>
                                    <a:pt x="637806" y="790102"/>
                                  </a:cubicBezTo>
                                  <a:cubicBezTo>
                                    <a:pt x="625548" y="790102"/>
                                    <a:pt x="615611" y="780165"/>
                                    <a:pt x="615611" y="767908"/>
                                  </a:cubicBezTo>
                                  <a:close/>
                                  <a:moveTo>
                                    <a:pt x="615436" y="619944"/>
                                  </a:moveTo>
                                  <a:cubicBezTo>
                                    <a:pt x="615436" y="607687"/>
                                    <a:pt x="625373" y="597749"/>
                                    <a:pt x="637631" y="597749"/>
                                  </a:cubicBezTo>
                                  <a:cubicBezTo>
                                    <a:pt x="649888" y="597749"/>
                                    <a:pt x="659825" y="607687"/>
                                    <a:pt x="659825" y="619944"/>
                                  </a:cubicBezTo>
                                  <a:cubicBezTo>
                                    <a:pt x="659825" y="632201"/>
                                    <a:pt x="649888" y="642139"/>
                                    <a:pt x="637631" y="642139"/>
                                  </a:cubicBezTo>
                                  <a:cubicBezTo>
                                    <a:pt x="625373" y="642139"/>
                                    <a:pt x="615436" y="632201"/>
                                    <a:pt x="615436" y="619944"/>
                                  </a:cubicBezTo>
                                  <a:close/>
                                  <a:moveTo>
                                    <a:pt x="614182" y="469033"/>
                                  </a:moveTo>
                                  <a:cubicBezTo>
                                    <a:pt x="614182" y="456776"/>
                                    <a:pt x="624119" y="446839"/>
                                    <a:pt x="636377" y="446839"/>
                                  </a:cubicBezTo>
                                  <a:cubicBezTo>
                                    <a:pt x="648634" y="446839"/>
                                    <a:pt x="658571" y="456776"/>
                                    <a:pt x="658571" y="469033"/>
                                  </a:cubicBezTo>
                                  <a:cubicBezTo>
                                    <a:pt x="658571" y="481291"/>
                                    <a:pt x="648634" y="491228"/>
                                    <a:pt x="636377" y="491228"/>
                                  </a:cubicBezTo>
                                  <a:cubicBezTo>
                                    <a:pt x="624119" y="491228"/>
                                    <a:pt x="614182" y="481291"/>
                                    <a:pt x="614182" y="469033"/>
                                  </a:cubicBezTo>
                                  <a:close/>
                                  <a:moveTo>
                                    <a:pt x="614007" y="321069"/>
                                  </a:moveTo>
                                  <a:cubicBezTo>
                                    <a:pt x="614007" y="308812"/>
                                    <a:pt x="623944" y="298875"/>
                                    <a:pt x="636201" y="298875"/>
                                  </a:cubicBezTo>
                                  <a:cubicBezTo>
                                    <a:pt x="648459" y="298875"/>
                                    <a:pt x="658396" y="308812"/>
                                    <a:pt x="658396" y="321069"/>
                                  </a:cubicBezTo>
                                  <a:cubicBezTo>
                                    <a:pt x="658396" y="333327"/>
                                    <a:pt x="648459" y="343264"/>
                                    <a:pt x="636201" y="343264"/>
                                  </a:cubicBezTo>
                                  <a:cubicBezTo>
                                    <a:pt x="623944" y="343264"/>
                                    <a:pt x="614007" y="333327"/>
                                    <a:pt x="614007" y="321069"/>
                                  </a:cubicBezTo>
                                  <a:close/>
                                  <a:moveTo>
                                    <a:pt x="612752" y="170158"/>
                                  </a:moveTo>
                                  <a:cubicBezTo>
                                    <a:pt x="612752" y="157901"/>
                                    <a:pt x="622689" y="147964"/>
                                    <a:pt x="634947" y="147964"/>
                                  </a:cubicBezTo>
                                  <a:cubicBezTo>
                                    <a:pt x="647205" y="147964"/>
                                    <a:pt x="657142" y="157901"/>
                                    <a:pt x="657142" y="170158"/>
                                  </a:cubicBezTo>
                                  <a:cubicBezTo>
                                    <a:pt x="657142" y="182416"/>
                                    <a:pt x="647205" y="192353"/>
                                    <a:pt x="634947" y="192353"/>
                                  </a:cubicBezTo>
                                  <a:cubicBezTo>
                                    <a:pt x="622689" y="192353"/>
                                    <a:pt x="612752" y="182416"/>
                                    <a:pt x="612752" y="170158"/>
                                  </a:cubicBezTo>
                                  <a:close/>
                                  <a:moveTo>
                                    <a:pt x="612577" y="22194"/>
                                  </a:moveTo>
                                  <a:cubicBezTo>
                                    <a:pt x="612577" y="9937"/>
                                    <a:pt x="622514" y="0"/>
                                    <a:pt x="634772" y="0"/>
                                  </a:cubicBezTo>
                                  <a:cubicBezTo>
                                    <a:pt x="647029" y="0"/>
                                    <a:pt x="656967" y="9937"/>
                                    <a:pt x="656967" y="22194"/>
                                  </a:cubicBezTo>
                                  <a:cubicBezTo>
                                    <a:pt x="656967" y="34452"/>
                                    <a:pt x="647029" y="44389"/>
                                    <a:pt x="634772" y="44389"/>
                                  </a:cubicBezTo>
                                  <a:cubicBezTo>
                                    <a:pt x="622514" y="44389"/>
                                    <a:pt x="612577" y="34452"/>
                                    <a:pt x="612577" y="22194"/>
                                  </a:cubicBezTo>
                                  <a:close/>
                                  <a:moveTo>
                                    <a:pt x="547523" y="2037388"/>
                                  </a:moveTo>
                                  <a:cubicBezTo>
                                    <a:pt x="547523" y="2025131"/>
                                    <a:pt x="557460" y="2015194"/>
                                    <a:pt x="569717" y="2015194"/>
                                  </a:cubicBezTo>
                                  <a:cubicBezTo>
                                    <a:pt x="581975" y="2015194"/>
                                    <a:pt x="591912" y="2025131"/>
                                    <a:pt x="591912" y="2037388"/>
                                  </a:cubicBezTo>
                                  <a:cubicBezTo>
                                    <a:pt x="591912" y="2049646"/>
                                    <a:pt x="581975" y="2059583"/>
                                    <a:pt x="569717" y="2059583"/>
                                  </a:cubicBezTo>
                                  <a:cubicBezTo>
                                    <a:pt x="557460" y="2059583"/>
                                    <a:pt x="547523" y="2049646"/>
                                    <a:pt x="547523" y="2037388"/>
                                  </a:cubicBezTo>
                                  <a:close/>
                                  <a:moveTo>
                                    <a:pt x="547348" y="1889425"/>
                                  </a:moveTo>
                                  <a:cubicBezTo>
                                    <a:pt x="547348" y="1877167"/>
                                    <a:pt x="557285" y="1867230"/>
                                    <a:pt x="569542" y="1867230"/>
                                  </a:cubicBezTo>
                                  <a:cubicBezTo>
                                    <a:pt x="581800" y="1867230"/>
                                    <a:pt x="591737" y="1877167"/>
                                    <a:pt x="591737" y="1889425"/>
                                  </a:cubicBezTo>
                                  <a:cubicBezTo>
                                    <a:pt x="591737" y="1901682"/>
                                    <a:pt x="581800" y="1911619"/>
                                    <a:pt x="569542" y="1911619"/>
                                  </a:cubicBezTo>
                                  <a:cubicBezTo>
                                    <a:pt x="557285" y="1911619"/>
                                    <a:pt x="547348" y="1901682"/>
                                    <a:pt x="547348" y="1889425"/>
                                  </a:cubicBezTo>
                                  <a:close/>
                                  <a:moveTo>
                                    <a:pt x="546093" y="1738514"/>
                                  </a:moveTo>
                                  <a:cubicBezTo>
                                    <a:pt x="546093" y="1726256"/>
                                    <a:pt x="556030" y="1716319"/>
                                    <a:pt x="568288" y="1716319"/>
                                  </a:cubicBezTo>
                                  <a:cubicBezTo>
                                    <a:pt x="580545" y="1716319"/>
                                    <a:pt x="590482" y="1726256"/>
                                    <a:pt x="590482" y="1738514"/>
                                  </a:cubicBezTo>
                                  <a:cubicBezTo>
                                    <a:pt x="590482" y="1750771"/>
                                    <a:pt x="580545" y="1760708"/>
                                    <a:pt x="568288" y="1760708"/>
                                  </a:cubicBezTo>
                                  <a:cubicBezTo>
                                    <a:pt x="556030" y="1760708"/>
                                    <a:pt x="546093" y="1750771"/>
                                    <a:pt x="546093" y="1738514"/>
                                  </a:cubicBezTo>
                                  <a:close/>
                                  <a:moveTo>
                                    <a:pt x="545918" y="1590550"/>
                                  </a:moveTo>
                                  <a:cubicBezTo>
                                    <a:pt x="545918" y="1578292"/>
                                    <a:pt x="555855" y="1568355"/>
                                    <a:pt x="568113" y="1568355"/>
                                  </a:cubicBezTo>
                                  <a:cubicBezTo>
                                    <a:pt x="580370" y="1568355"/>
                                    <a:pt x="590307" y="1578292"/>
                                    <a:pt x="590307" y="1590550"/>
                                  </a:cubicBezTo>
                                  <a:cubicBezTo>
                                    <a:pt x="590307" y="1602808"/>
                                    <a:pt x="580370" y="1612745"/>
                                    <a:pt x="568113" y="1612745"/>
                                  </a:cubicBezTo>
                                  <a:cubicBezTo>
                                    <a:pt x="555855" y="1612745"/>
                                    <a:pt x="545918" y="1602808"/>
                                    <a:pt x="545918" y="1590550"/>
                                  </a:cubicBezTo>
                                  <a:close/>
                                  <a:moveTo>
                                    <a:pt x="544663" y="1439639"/>
                                  </a:moveTo>
                                  <a:cubicBezTo>
                                    <a:pt x="544663" y="1427381"/>
                                    <a:pt x="554601" y="1417444"/>
                                    <a:pt x="566858" y="1417444"/>
                                  </a:cubicBezTo>
                                  <a:cubicBezTo>
                                    <a:pt x="579116" y="1417444"/>
                                    <a:pt x="589053" y="1427381"/>
                                    <a:pt x="589053" y="1439639"/>
                                  </a:cubicBezTo>
                                  <a:cubicBezTo>
                                    <a:pt x="589053" y="1451896"/>
                                    <a:pt x="579116" y="1461833"/>
                                    <a:pt x="566858" y="1461833"/>
                                  </a:cubicBezTo>
                                  <a:cubicBezTo>
                                    <a:pt x="554601" y="1461833"/>
                                    <a:pt x="544663" y="1451896"/>
                                    <a:pt x="544663" y="1439639"/>
                                  </a:cubicBezTo>
                                  <a:close/>
                                  <a:moveTo>
                                    <a:pt x="544489" y="1291675"/>
                                  </a:moveTo>
                                  <a:cubicBezTo>
                                    <a:pt x="544489" y="1279418"/>
                                    <a:pt x="554426" y="1269481"/>
                                    <a:pt x="566683" y="1269481"/>
                                  </a:cubicBezTo>
                                  <a:cubicBezTo>
                                    <a:pt x="578941" y="1269481"/>
                                    <a:pt x="588877" y="1279418"/>
                                    <a:pt x="588877" y="1291675"/>
                                  </a:cubicBezTo>
                                  <a:cubicBezTo>
                                    <a:pt x="588877" y="1303933"/>
                                    <a:pt x="578941" y="1313870"/>
                                    <a:pt x="566683" y="1313870"/>
                                  </a:cubicBezTo>
                                  <a:cubicBezTo>
                                    <a:pt x="554426" y="1313870"/>
                                    <a:pt x="544489" y="1303933"/>
                                    <a:pt x="544489" y="1291675"/>
                                  </a:cubicBezTo>
                                  <a:close/>
                                  <a:moveTo>
                                    <a:pt x="543234" y="1140764"/>
                                  </a:moveTo>
                                  <a:cubicBezTo>
                                    <a:pt x="543234" y="1128507"/>
                                    <a:pt x="553171" y="1118570"/>
                                    <a:pt x="565429" y="1118570"/>
                                  </a:cubicBezTo>
                                  <a:cubicBezTo>
                                    <a:pt x="577686" y="1118570"/>
                                    <a:pt x="587623" y="1128507"/>
                                    <a:pt x="587623" y="1140764"/>
                                  </a:cubicBezTo>
                                  <a:cubicBezTo>
                                    <a:pt x="587623" y="1153022"/>
                                    <a:pt x="577686" y="1162959"/>
                                    <a:pt x="565429" y="1162959"/>
                                  </a:cubicBezTo>
                                  <a:cubicBezTo>
                                    <a:pt x="553171" y="1162959"/>
                                    <a:pt x="543234" y="1153022"/>
                                    <a:pt x="543234" y="1140764"/>
                                  </a:cubicBezTo>
                                  <a:close/>
                                  <a:moveTo>
                                    <a:pt x="543059" y="992800"/>
                                  </a:moveTo>
                                  <a:cubicBezTo>
                                    <a:pt x="543059" y="980543"/>
                                    <a:pt x="552996" y="970606"/>
                                    <a:pt x="565254" y="970606"/>
                                  </a:cubicBezTo>
                                  <a:cubicBezTo>
                                    <a:pt x="577511" y="970606"/>
                                    <a:pt x="587448" y="980543"/>
                                    <a:pt x="587448" y="992800"/>
                                  </a:cubicBezTo>
                                  <a:cubicBezTo>
                                    <a:pt x="587448" y="1005058"/>
                                    <a:pt x="577511" y="1014995"/>
                                    <a:pt x="565254" y="1014995"/>
                                  </a:cubicBezTo>
                                  <a:cubicBezTo>
                                    <a:pt x="552996" y="1014995"/>
                                    <a:pt x="543059" y="1005058"/>
                                    <a:pt x="543059" y="992800"/>
                                  </a:cubicBezTo>
                                  <a:close/>
                                  <a:moveTo>
                                    <a:pt x="541805" y="841889"/>
                                  </a:moveTo>
                                  <a:cubicBezTo>
                                    <a:pt x="541805" y="829632"/>
                                    <a:pt x="551742" y="819695"/>
                                    <a:pt x="563999" y="819695"/>
                                  </a:cubicBezTo>
                                  <a:cubicBezTo>
                                    <a:pt x="576257" y="819695"/>
                                    <a:pt x="586194" y="829632"/>
                                    <a:pt x="586194" y="841889"/>
                                  </a:cubicBezTo>
                                  <a:cubicBezTo>
                                    <a:pt x="586194" y="854147"/>
                                    <a:pt x="576257" y="864084"/>
                                    <a:pt x="563999" y="864084"/>
                                  </a:cubicBezTo>
                                  <a:cubicBezTo>
                                    <a:pt x="551742" y="864084"/>
                                    <a:pt x="541805" y="854147"/>
                                    <a:pt x="541805" y="841889"/>
                                  </a:cubicBezTo>
                                  <a:close/>
                                  <a:moveTo>
                                    <a:pt x="541630" y="693926"/>
                                  </a:moveTo>
                                  <a:cubicBezTo>
                                    <a:pt x="541630" y="681668"/>
                                    <a:pt x="551567" y="671731"/>
                                    <a:pt x="563824" y="671731"/>
                                  </a:cubicBezTo>
                                  <a:cubicBezTo>
                                    <a:pt x="576081" y="671731"/>
                                    <a:pt x="586019" y="681668"/>
                                    <a:pt x="586019" y="693926"/>
                                  </a:cubicBezTo>
                                  <a:cubicBezTo>
                                    <a:pt x="586019" y="706183"/>
                                    <a:pt x="576081" y="716121"/>
                                    <a:pt x="563824" y="716121"/>
                                  </a:cubicBezTo>
                                  <a:cubicBezTo>
                                    <a:pt x="551567" y="716121"/>
                                    <a:pt x="541630" y="706183"/>
                                    <a:pt x="541630" y="693926"/>
                                  </a:cubicBezTo>
                                  <a:close/>
                                  <a:moveTo>
                                    <a:pt x="540375" y="543015"/>
                                  </a:moveTo>
                                  <a:cubicBezTo>
                                    <a:pt x="540375" y="530757"/>
                                    <a:pt x="550312" y="520820"/>
                                    <a:pt x="562570" y="520820"/>
                                  </a:cubicBezTo>
                                  <a:cubicBezTo>
                                    <a:pt x="574827" y="520820"/>
                                    <a:pt x="584764" y="530757"/>
                                    <a:pt x="584764" y="543015"/>
                                  </a:cubicBezTo>
                                  <a:cubicBezTo>
                                    <a:pt x="584764" y="555273"/>
                                    <a:pt x="574827" y="565210"/>
                                    <a:pt x="562570" y="565210"/>
                                  </a:cubicBezTo>
                                  <a:cubicBezTo>
                                    <a:pt x="550312" y="565210"/>
                                    <a:pt x="540375" y="555273"/>
                                    <a:pt x="540375" y="543015"/>
                                  </a:cubicBezTo>
                                  <a:close/>
                                  <a:moveTo>
                                    <a:pt x="540200" y="395051"/>
                                  </a:moveTo>
                                  <a:cubicBezTo>
                                    <a:pt x="540200" y="382794"/>
                                    <a:pt x="550137" y="372857"/>
                                    <a:pt x="562394" y="372857"/>
                                  </a:cubicBezTo>
                                  <a:cubicBezTo>
                                    <a:pt x="574652" y="372857"/>
                                    <a:pt x="584589" y="382794"/>
                                    <a:pt x="584589" y="395051"/>
                                  </a:cubicBezTo>
                                  <a:cubicBezTo>
                                    <a:pt x="584589" y="407309"/>
                                    <a:pt x="574652" y="417246"/>
                                    <a:pt x="562394" y="417246"/>
                                  </a:cubicBezTo>
                                  <a:cubicBezTo>
                                    <a:pt x="550137" y="417246"/>
                                    <a:pt x="540200" y="407309"/>
                                    <a:pt x="540200" y="395051"/>
                                  </a:cubicBezTo>
                                  <a:close/>
                                  <a:moveTo>
                                    <a:pt x="538946" y="244140"/>
                                  </a:moveTo>
                                  <a:cubicBezTo>
                                    <a:pt x="538946" y="231883"/>
                                    <a:pt x="548883" y="221946"/>
                                    <a:pt x="561140" y="221946"/>
                                  </a:cubicBezTo>
                                  <a:cubicBezTo>
                                    <a:pt x="573398" y="221946"/>
                                    <a:pt x="583335" y="231883"/>
                                    <a:pt x="583335" y="244140"/>
                                  </a:cubicBezTo>
                                  <a:cubicBezTo>
                                    <a:pt x="583335" y="256398"/>
                                    <a:pt x="573398" y="266335"/>
                                    <a:pt x="561140" y="266335"/>
                                  </a:cubicBezTo>
                                  <a:cubicBezTo>
                                    <a:pt x="548883" y="266335"/>
                                    <a:pt x="538946" y="256398"/>
                                    <a:pt x="538946" y="244140"/>
                                  </a:cubicBezTo>
                                  <a:close/>
                                  <a:moveTo>
                                    <a:pt x="538771" y="96177"/>
                                  </a:moveTo>
                                  <a:cubicBezTo>
                                    <a:pt x="538771" y="83919"/>
                                    <a:pt x="548707" y="73982"/>
                                    <a:pt x="560965" y="73982"/>
                                  </a:cubicBezTo>
                                  <a:cubicBezTo>
                                    <a:pt x="573223" y="73982"/>
                                    <a:pt x="583160" y="83919"/>
                                    <a:pt x="583160" y="96177"/>
                                  </a:cubicBezTo>
                                  <a:cubicBezTo>
                                    <a:pt x="583160" y="108434"/>
                                    <a:pt x="573223" y="118371"/>
                                    <a:pt x="560965" y="118371"/>
                                  </a:cubicBezTo>
                                  <a:cubicBezTo>
                                    <a:pt x="548707" y="118371"/>
                                    <a:pt x="538771" y="108434"/>
                                    <a:pt x="538771" y="96177"/>
                                  </a:cubicBezTo>
                                  <a:close/>
                                  <a:moveTo>
                                    <a:pt x="473541" y="1963407"/>
                                  </a:moveTo>
                                  <a:cubicBezTo>
                                    <a:pt x="473541" y="1951149"/>
                                    <a:pt x="483478" y="1941212"/>
                                    <a:pt x="495735" y="1941212"/>
                                  </a:cubicBezTo>
                                  <a:cubicBezTo>
                                    <a:pt x="507993" y="1941212"/>
                                    <a:pt x="517930" y="1951149"/>
                                    <a:pt x="517930" y="1963407"/>
                                  </a:cubicBezTo>
                                  <a:cubicBezTo>
                                    <a:pt x="517930" y="1975664"/>
                                    <a:pt x="507993" y="1985601"/>
                                    <a:pt x="495735" y="1985601"/>
                                  </a:cubicBezTo>
                                  <a:cubicBezTo>
                                    <a:pt x="483478" y="1985601"/>
                                    <a:pt x="473541" y="1975664"/>
                                    <a:pt x="473541" y="1963407"/>
                                  </a:cubicBezTo>
                                  <a:close/>
                                  <a:moveTo>
                                    <a:pt x="473366" y="1815443"/>
                                  </a:moveTo>
                                  <a:cubicBezTo>
                                    <a:pt x="473366" y="1803185"/>
                                    <a:pt x="483303" y="1793248"/>
                                    <a:pt x="495560" y="1793248"/>
                                  </a:cubicBezTo>
                                  <a:cubicBezTo>
                                    <a:pt x="507818" y="1793248"/>
                                    <a:pt x="517755" y="1803185"/>
                                    <a:pt x="517755" y="1815443"/>
                                  </a:cubicBezTo>
                                  <a:cubicBezTo>
                                    <a:pt x="517755" y="1827700"/>
                                    <a:pt x="507818" y="1837637"/>
                                    <a:pt x="495560" y="1837637"/>
                                  </a:cubicBezTo>
                                  <a:cubicBezTo>
                                    <a:pt x="483303" y="1837637"/>
                                    <a:pt x="473366" y="1827700"/>
                                    <a:pt x="473366" y="1815443"/>
                                  </a:cubicBezTo>
                                  <a:close/>
                                  <a:moveTo>
                                    <a:pt x="472111" y="1664532"/>
                                  </a:moveTo>
                                  <a:cubicBezTo>
                                    <a:pt x="472111" y="1652274"/>
                                    <a:pt x="482048" y="1642337"/>
                                    <a:pt x="494306" y="1642337"/>
                                  </a:cubicBezTo>
                                  <a:cubicBezTo>
                                    <a:pt x="506563" y="1642337"/>
                                    <a:pt x="516500" y="1652274"/>
                                    <a:pt x="516500" y="1664532"/>
                                  </a:cubicBezTo>
                                  <a:cubicBezTo>
                                    <a:pt x="516500" y="1676789"/>
                                    <a:pt x="506563" y="1686726"/>
                                    <a:pt x="494306" y="1686726"/>
                                  </a:cubicBezTo>
                                  <a:cubicBezTo>
                                    <a:pt x="482048" y="1686726"/>
                                    <a:pt x="472111" y="1676789"/>
                                    <a:pt x="472111" y="1664532"/>
                                  </a:cubicBezTo>
                                  <a:close/>
                                  <a:moveTo>
                                    <a:pt x="471936" y="1516568"/>
                                  </a:moveTo>
                                  <a:cubicBezTo>
                                    <a:pt x="471936" y="1504311"/>
                                    <a:pt x="481873" y="1494374"/>
                                    <a:pt x="494131" y="1494374"/>
                                  </a:cubicBezTo>
                                  <a:cubicBezTo>
                                    <a:pt x="506388" y="1494374"/>
                                    <a:pt x="516325" y="1504311"/>
                                    <a:pt x="516325" y="1516568"/>
                                  </a:cubicBezTo>
                                  <a:cubicBezTo>
                                    <a:pt x="516325" y="1528826"/>
                                    <a:pt x="506388" y="1538763"/>
                                    <a:pt x="494131" y="1538763"/>
                                  </a:cubicBezTo>
                                  <a:cubicBezTo>
                                    <a:pt x="481873" y="1538763"/>
                                    <a:pt x="471936" y="1528826"/>
                                    <a:pt x="471936" y="1516568"/>
                                  </a:cubicBezTo>
                                  <a:close/>
                                  <a:moveTo>
                                    <a:pt x="470682" y="1365657"/>
                                  </a:moveTo>
                                  <a:cubicBezTo>
                                    <a:pt x="470682" y="1353400"/>
                                    <a:pt x="480619" y="1343463"/>
                                    <a:pt x="492876" y="1343463"/>
                                  </a:cubicBezTo>
                                  <a:cubicBezTo>
                                    <a:pt x="505134" y="1343463"/>
                                    <a:pt x="515071" y="1353400"/>
                                    <a:pt x="515071" y="1365657"/>
                                  </a:cubicBezTo>
                                  <a:cubicBezTo>
                                    <a:pt x="515071" y="1377915"/>
                                    <a:pt x="505134" y="1387852"/>
                                    <a:pt x="492876" y="1387852"/>
                                  </a:cubicBezTo>
                                  <a:cubicBezTo>
                                    <a:pt x="480619" y="1387852"/>
                                    <a:pt x="470682" y="1377915"/>
                                    <a:pt x="470682" y="1365657"/>
                                  </a:cubicBezTo>
                                  <a:close/>
                                  <a:moveTo>
                                    <a:pt x="470507" y="1217694"/>
                                  </a:moveTo>
                                  <a:cubicBezTo>
                                    <a:pt x="470507" y="1205436"/>
                                    <a:pt x="480444" y="1195499"/>
                                    <a:pt x="492701" y="1195499"/>
                                  </a:cubicBezTo>
                                  <a:cubicBezTo>
                                    <a:pt x="504959" y="1195499"/>
                                    <a:pt x="514896" y="1205436"/>
                                    <a:pt x="514896" y="1217694"/>
                                  </a:cubicBezTo>
                                  <a:cubicBezTo>
                                    <a:pt x="514896" y="1229951"/>
                                    <a:pt x="504959" y="1239888"/>
                                    <a:pt x="492701" y="1239888"/>
                                  </a:cubicBezTo>
                                  <a:cubicBezTo>
                                    <a:pt x="480444" y="1239888"/>
                                    <a:pt x="470507" y="1229951"/>
                                    <a:pt x="470507" y="1217694"/>
                                  </a:cubicBezTo>
                                  <a:close/>
                                  <a:moveTo>
                                    <a:pt x="469252" y="1066782"/>
                                  </a:moveTo>
                                  <a:cubicBezTo>
                                    <a:pt x="469252" y="1054525"/>
                                    <a:pt x="479189" y="1044588"/>
                                    <a:pt x="491447" y="1044588"/>
                                  </a:cubicBezTo>
                                  <a:cubicBezTo>
                                    <a:pt x="503704" y="1044588"/>
                                    <a:pt x="513641" y="1054525"/>
                                    <a:pt x="513641" y="1066782"/>
                                  </a:cubicBezTo>
                                  <a:cubicBezTo>
                                    <a:pt x="513641" y="1079040"/>
                                    <a:pt x="503704" y="1088977"/>
                                    <a:pt x="491447" y="1088977"/>
                                  </a:cubicBezTo>
                                  <a:cubicBezTo>
                                    <a:pt x="479189" y="1088977"/>
                                    <a:pt x="469252" y="1079040"/>
                                    <a:pt x="469252" y="1066782"/>
                                  </a:cubicBezTo>
                                  <a:close/>
                                  <a:moveTo>
                                    <a:pt x="469077" y="918819"/>
                                  </a:moveTo>
                                  <a:cubicBezTo>
                                    <a:pt x="469077" y="906561"/>
                                    <a:pt x="479014" y="896624"/>
                                    <a:pt x="491272" y="896624"/>
                                  </a:cubicBezTo>
                                  <a:cubicBezTo>
                                    <a:pt x="503529" y="896624"/>
                                    <a:pt x="513466" y="906561"/>
                                    <a:pt x="513466" y="918819"/>
                                  </a:cubicBezTo>
                                  <a:cubicBezTo>
                                    <a:pt x="513466" y="931076"/>
                                    <a:pt x="503529" y="941013"/>
                                    <a:pt x="491272" y="941013"/>
                                  </a:cubicBezTo>
                                  <a:cubicBezTo>
                                    <a:pt x="479014" y="941013"/>
                                    <a:pt x="469077" y="931076"/>
                                    <a:pt x="469077" y="918819"/>
                                  </a:cubicBezTo>
                                  <a:close/>
                                  <a:moveTo>
                                    <a:pt x="467823" y="767908"/>
                                  </a:moveTo>
                                  <a:cubicBezTo>
                                    <a:pt x="467823" y="755650"/>
                                    <a:pt x="477760" y="745713"/>
                                    <a:pt x="490017" y="745713"/>
                                  </a:cubicBezTo>
                                  <a:cubicBezTo>
                                    <a:pt x="502275" y="745713"/>
                                    <a:pt x="512212" y="755650"/>
                                    <a:pt x="512212" y="767908"/>
                                  </a:cubicBezTo>
                                  <a:cubicBezTo>
                                    <a:pt x="512212" y="780165"/>
                                    <a:pt x="502275" y="790102"/>
                                    <a:pt x="490017" y="790102"/>
                                  </a:cubicBezTo>
                                  <a:cubicBezTo>
                                    <a:pt x="477760" y="790102"/>
                                    <a:pt x="467823" y="780165"/>
                                    <a:pt x="467823" y="767908"/>
                                  </a:cubicBezTo>
                                  <a:close/>
                                  <a:moveTo>
                                    <a:pt x="467648" y="619944"/>
                                  </a:moveTo>
                                  <a:cubicBezTo>
                                    <a:pt x="467648" y="607687"/>
                                    <a:pt x="477585" y="597749"/>
                                    <a:pt x="489842" y="597749"/>
                                  </a:cubicBezTo>
                                  <a:cubicBezTo>
                                    <a:pt x="502100" y="597749"/>
                                    <a:pt x="512037" y="607687"/>
                                    <a:pt x="512037" y="619944"/>
                                  </a:cubicBezTo>
                                  <a:cubicBezTo>
                                    <a:pt x="512037" y="632201"/>
                                    <a:pt x="502100" y="642139"/>
                                    <a:pt x="489842" y="642139"/>
                                  </a:cubicBezTo>
                                  <a:cubicBezTo>
                                    <a:pt x="477585" y="642139"/>
                                    <a:pt x="467648" y="632201"/>
                                    <a:pt x="467648" y="619944"/>
                                  </a:cubicBezTo>
                                  <a:close/>
                                  <a:moveTo>
                                    <a:pt x="466393" y="469033"/>
                                  </a:moveTo>
                                  <a:cubicBezTo>
                                    <a:pt x="466393" y="456776"/>
                                    <a:pt x="476330" y="446839"/>
                                    <a:pt x="488588" y="446839"/>
                                  </a:cubicBezTo>
                                  <a:cubicBezTo>
                                    <a:pt x="500846" y="446839"/>
                                    <a:pt x="510783" y="456776"/>
                                    <a:pt x="510783" y="469033"/>
                                  </a:cubicBezTo>
                                  <a:cubicBezTo>
                                    <a:pt x="510783" y="481291"/>
                                    <a:pt x="500846" y="491228"/>
                                    <a:pt x="488588" y="491228"/>
                                  </a:cubicBezTo>
                                  <a:cubicBezTo>
                                    <a:pt x="476330" y="491228"/>
                                    <a:pt x="466393" y="481291"/>
                                    <a:pt x="466393" y="469033"/>
                                  </a:cubicBezTo>
                                  <a:close/>
                                  <a:moveTo>
                                    <a:pt x="466218" y="321069"/>
                                  </a:moveTo>
                                  <a:cubicBezTo>
                                    <a:pt x="466218" y="308812"/>
                                    <a:pt x="476155" y="298875"/>
                                    <a:pt x="488413" y="298875"/>
                                  </a:cubicBezTo>
                                  <a:cubicBezTo>
                                    <a:pt x="500670" y="298875"/>
                                    <a:pt x="510607" y="308812"/>
                                    <a:pt x="510607" y="321069"/>
                                  </a:cubicBezTo>
                                  <a:cubicBezTo>
                                    <a:pt x="510607" y="333327"/>
                                    <a:pt x="500670" y="343264"/>
                                    <a:pt x="488413" y="343264"/>
                                  </a:cubicBezTo>
                                  <a:cubicBezTo>
                                    <a:pt x="476155" y="343264"/>
                                    <a:pt x="466218" y="333327"/>
                                    <a:pt x="466218" y="321069"/>
                                  </a:cubicBezTo>
                                  <a:close/>
                                  <a:moveTo>
                                    <a:pt x="464964" y="170158"/>
                                  </a:moveTo>
                                  <a:cubicBezTo>
                                    <a:pt x="464964" y="157901"/>
                                    <a:pt x="474901" y="147964"/>
                                    <a:pt x="487158" y="147964"/>
                                  </a:cubicBezTo>
                                  <a:cubicBezTo>
                                    <a:pt x="499416" y="147964"/>
                                    <a:pt x="509353" y="157901"/>
                                    <a:pt x="509353" y="170158"/>
                                  </a:cubicBezTo>
                                  <a:cubicBezTo>
                                    <a:pt x="509353" y="182416"/>
                                    <a:pt x="499416" y="192353"/>
                                    <a:pt x="487158" y="192353"/>
                                  </a:cubicBezTo>
                                  <a:cubicBezTo>
                                    <a:pt x="474901" y="192353"/>
                                    <a:pt x="464964" y="182416"/>
                                    <a:pt x="464964" y="170158"/>
                                  </a:cubicBezTo>
                                  <a:close/>
                                  <a:moveTo>
                                    <a:pt x="464789" y="22194"/>
                                  </a:moveTo>
                                  <a:cubicBezTo>
                                    <a:pt x="464789" y="9937"/>
                                    <a:pt x="474726" y="0"/>
                                    <a:pt x="486983" y="0"/>
                                  </a:cubicBezTo>
                                  <a:cubicBezTo>
                                    <a:pt x="499241" y="0"/>
                                    <a:pt x="509178" y="9937"/>
                                    <a:pt x="509178" y="22194"/>
                                  </a:cubicBezTo>
                                  <a:cubicBezTo>
                                    <a:pt x="509178" y="34452"/>
                                    <a:pt x="499241" y="44389"/>
                                    <a:pt x="486983" y="44389"/>
                                  </a:cubicBezTo>
                                  <a:cubicBezTo>
                                    <a:pt x="474726" y="44389"/>
                                    <a:pt x="464789" y="34452"/>
                                    <a:pt x="464789" y="22194"/>
                                  </a:cubicBezTo>
                                  <a:close/>
                                  <a:moveTo>
                                    <a:pt x="399734" y="2037388"/>
                                  </a:moveTo>
                                  <a:cubicBezTo>
                                    <a:pt x="399734" y="2025131"/>
                                    <a:pt x="409671" y="2015194"/>
                                    <a:pt x="421929" y="2015194"/>
                                  </a:cubicBezTo>
                                  <a:cubicBezTo>
                                    <a:pt x="434186" y="2015194"/>
                                    <a:pt x="444123" y="2025131"/>
                                    <a:pt x="444123" y="2037388"/>
                                  </a:cubicBezTo>
                                  <a:cubicBezTo>
                                    <a:pt x="444123" y="2049646"/>
                                    <a:pt x="434186" y="2059583"/>
                                    <a:pt x="421929" y="2059583"/>
                                  </a:cubicBezTo>
                                  <a:cubicBezTo>
                                    <a:pt x="409671" y="2059583"/>
                                    <a:pt x="399734" y="2049646"/>
                                    <a:pt x="399734" y="2037388"/>
                                  </a:cubicBezTo>
                                  <a:close/>
                                  <a:moveTo>
                                    <a:pt x="399559" y="1889425"/>
                                  </a:moveTo>
                                  <a:cubicBezTo>
                                    <a:pt x="399559" y="1877167"/>
                                    <a:pt x="409496" y="1867230"/>
                                    <a:pt x="421754" y="1867230"/>
                                  </a:cubicBezTo>
                                  <a:cubicBezTo>
                                    <a:pt x="434011" y="1867230"/>
                                    <a:pt x="443948" y="1877167"/>
                                    <a:pt x="443948" y="1889425"/>
                                  </a:cubicBezTo>
                                  <a:cubicBezTo>
                                    <a:pt x="443948" y="1901682"/>
                                    <a:pt x="434011" y="1911619"/>
                                    <a:pt x="421754" y="1911619"/>
                                  </a:cubicBezTo>
                                  <a:cubicBezTo>
                                    <a:pt x="409496" y="1911619"/>
                                    <a:pt x="399559" y="1901682"/>
                                    <a:pt x="399559" y="1889425"/>
                                  </a:cubicBezTo>
                                  <a:close/>
                                  <a:moveTo>
                                    <a:pt x="398305" y="1738514"/>
                                  </a:moveTo>
                                  <a:cubicBezTo>
                                    <a:pt x="398305" y="1726256"/>
                                    <a:pt x="408242" y="1716319"/>
                                    <a:pt x="420499" y="1716319"/>
                                  </a:cubicBezTo>
                                  <a:cubicBezTo>
                                    <a:pt x="432756" y="1716319"/>
                                    <a:pt x="442694" y="1726256"/>
                                    <a:pt x="442694" y="1738514"/>
                                  </a:cubicBezTo>
                                  <a:cubicBezTo>
                                    <a:pt x="442694" y="1750771"/>
                                    <a:pt x="432756" y="1760708"/>
                                    <a:pt x="420499" y="1760708"/>
                                  </a:cubicBezTo>
                                  <a:cubicBezTo>
                                    <a:pt x="408242" y="1760708"/>
                                    <a:pt x="398305" y="1750771"/>
                                    <a:pt x="398305" y="1738514"/>
                                  </a:cubicBezTo>
                                  <a:close/>
                                  <a:moveTo>
                                    <a:pt x="398129" y="1590550"/>
                                  </a:moveTo>
                                  <a:cubicBezTo>
                                    <a:pt x="398129" y="1578292"/>
                                    <a:pt x="408067" y="1568355"/>
                                    <a:pt x="420324" y="1568355"/>
                                  </a:cubicBezTo>
                                  <a:cubicBezTo>
                                    <a:pt x="432581" y="1568355"/>
                                    <a:pt x="442519" y="1578292"/>
                                    <a:pt x="442519" y="1590550"/>
                                  </a:cubicBezTo>
                                  <a:cubicBezTo>
                                    <a:pt x="442519" y="1602808"/>
                                    <a:pt x="432581" y="1612745"/>
                                    <a:pt x="420324" y="1612745"/>
                                  </a:cubicBezTo>
                                  <a:cubicBezTo>
                                    <a:pt x="408067" y="1612745"/>
                                    <a:pt x="398129" y="1602808"/>
                                    <a:pt x="398129" y="1590550"/>
                                  </a:cubicBezTo>
                                  <a:close/>
                                  <a:moveTo>
                                    <a:pt x="396875" y="1439639"/>
                                  </a:moveTo>
                                  <a:cubicBezTo>
                                    <a:pt x="396875" y="1427381"/>
                                    <a:pt x="406812" y="1417444"/>
                                    <a:pt x="419069" y="1417444"/>
                                  </a:cubicBezTo>
                                  <a:cubicBezTo>
                                    <a:pt x="431327" y="1417444"/>
                                    <a:pt x="441264" y="1427381"/>
                                    <a:pt x="441264" y="1439639"/>
                                  </a:cubicBezTo>
                                  <a:cubicBezTo>
                                    <a:pt x="441264" y="1451896"/>
                                    <a:pt x="431327" y="1461833"/>
                                    <a:pt x="419069" y="1461833"/>
                                  </a:cubicBezTo>
                                  <a:cubicBezTo>
                                    <a:pt x="406812" y="1461833"/>
                                    <a:pt x="396875" y="1451896"/>
                                    <a:pt x="396875" y="1439639"/>
                                  </a:cubicBezTo>
                                  <a:close/>
                                  <a:moveTo>
                                    <a:pt x="396700" y="1291675"/>
                                  </a:moveTo>
                                  <a:cubicBezTo>
                                    <a:pt x="396700" y="1279418"/>
                                    <a:pt x="406637" y="1269481"/>
                                    <a:pt x="418894" y="1269481"/>
                                  </a:cubicBezTo>
                                  <a:cubicBezTo>
                                    <a:pt x="431152" y="1269481"/>
                                    <a:pt x="441089" y="1279418"/>
                                    <a:pt x="441089" y="1291675"/>
                                  </a:cubicBezTo>
                                  <a:cubicBezTo>
                                    <a:pt x="441089" y="1303933"/>
                                    <a:pt x="431152" y="1313870"/>
                                    <a:pt x="418894" y="1313870"/>
                                  </a:cubicBezTo>
                                  <a:cubicBezTo>
                                    <a:pt x="406637" y="1313870"/>
                                    <a:pt x="396700" y="1303933"/>
                                    <a:pt x="396700" y="1291675"/>
                                  </a:cubicBezTo>
                                  <a:close/>
                                  <a:moveTo>
                                    <a:pt x="395446" y="1140764"/>
                                  </a:moveTo>
                                  <a:cubicBezTo>
                                    <a:pt x="395446" y="1128507"/>
                                    <a:pt x="405382" y="1118570"/>
                                    <a:pt x="417640" y="1118570"/>
                                  </a:cubicBezTo>
                                  <a:cubicBezTo>
                                    <a:pt x="429898" y="1118570"/>
                                    <a:pt x="439834" y="1128507"/>
                                    <a:pt x="439834" y="1140764"/>
                                  </a:cubicBezTo>
                                  <a:cubicBezTo>
                                    <a:pt x="439834" y="1153022"/>
                                    <a:pt x="429898" y="1162959"/>
                                    <a:pt x="417640" y="1162959"/>
                                  </a:cubicBezTo>
                                  <a:cubicBezTo>
                                    <a:pt x="405382" y="1162959"/>
                                    <a:pt x="395446" y="1153022"/>
                                    <a:pt x="395446" y="1140764"/>
                                  </a:cubicBezTo>
                                  <a:close/>
                                  <a:moveTo>
                                    <a:pt x="395271" y="992800"/>
                                  </a:moveTo>
                                  <a:cubicBezTo>
                                    <a:pt x="395271" y="980543"/>
                                    <a:pt x="405207" y="970606"/>
                                    <a:pt x="417465" y="970606"/>
                                  </a:cubicBezTo>
                                  <a:cubicBezTo>
                                    <a:pt x="429723" y="970606"/>
                                    <a:pt x="439660" y="980543"/>
                                    <a:pt x="439660" y="992800"/>
                                  </a:cubicBezTo>
                                  <a:cubicBezTo>
                                    <a:pt x="439660" y="1005058"/>
                                    <a:pt x="429723" y="1014995"/>
                                    <a:pt x="417465" y="1014995"/>
                                  </a:cubicBezTo>
                                  <a:cubicBezTo>
                                    <a:pt x="405207" y="1014995"/>
                                    <a:pt x="395271" y="1005058"/>
                                    <a:pt x="395271" y="992800"/>
                                  </a:cubicBezTo>
                                  <a:close/>
                                  <a:moveTo>
                                    <a:pt x="394016" y="841889"/>
                                  </a:moveTo>
                                  <a:cubicBezTo>
                                    <a:pt x="394016" y="829632"/>
                                    <a:pt x="403953" y="819695"/>
                                    <a:pt x="416211" y="819695"/>
                                  </a:cubicBezTo>
                                  <a:cubicBezTo>
                                    <a:pt x="428468" y="819695"/>
                                    <a:pt x="438405" y="829632"/>
                                    <a:pt x="438405" y="841889"/>
                                  </a:cubicBezTo>
                                  <a:cubicBezTo>
                                    <a:pt x="438405" y="854147"/>
                                    <a:pt x="428468" y="864084"/>
                                    <a:pt x="416211" y="864084"/>
                                  </a:cubicBezTo>
                                  <a:cubicBezTo>
                                    <a:pt x="403953" y="864084"/>
                                    <a:pt x="394016" y="854147"/>
                                    <a:pt x="394016" y="841889"/>
                                  </a:cubicBezTo>
                                  <a:close/>
                                  <a:moveTo>
                                    <a:pt x="393841" y="693926"/>
                                  </a:moveTo>
                                  <a:cubicBezTo>
                                    <a:pt x="393841" y="681668"/>
                                    <a:pt x="403778" y="671731"/>
                                    <a:pt x="416036" y="671731"/>
                                  </a:cubicBezTo>
                                  <a:cubicBezTo>
                                    <a:pt x="428293" y="671731"/>
                                    <a:pt x="438230" y="681668"/>
                                    <a:pt x="438230" y="693926"/>
                                  </a:cubicBezTo>
                                  <a:cubicBezTo>
                                    <a:pt x="438230" y="706183"/>
                                    <a:pt x="428293" y="716121"/>
                                    <a:pt x="416036" y="716121"/>
                                  </a:cubicBezTo>
                                  <a:cubicBezTo>
                                    <a:pt x="403778" y="716121"/>
                                    <a:pt x="393841" y="706183"/>
                                    <a:pt x="393841" y="693926"/>
                                  </a:cubicBezTo>
                                  <a:close/>
                                  <a:moveTo>
                                    <a:pt x="392586" y="543015"/>
                                  </a:moveTo>
                                  <a:cubicBezTo>
                                    <a:pt x="392586" y="530757"/>
                                    <a:pt x="402524" y="520820"/>
                                    <a:pt x="414781" y="520820"/>
                                  </a:cubicBezTo>
                                  <a:cubicBezTo>
                                    <a:pt x="427039" y="520820"/>
                                    <a:pt x="436976" y="530757"/>
                                    <a:pt x="436976" y="543015"/>
                                  </a:cubicBezTo>
                                  <a:cubicBezTo>
                                    <a:pt x="436976" y="555273"/>
                                    <a:pt x="427039" y="565210"/>
                                    <a:pt x="414781" y="565210"/>
                                  </a:cubicBezTo>
                                  <a:cubicBezTo>
                                    <a:pt x="402524" y="565210"/>
                                    <a:pt x="392586" y="555273"/>
                                    <a:pt x="392586" y="543015"/>
                                  </a:cubicBezTo>
                                  <a:close/>
                                  <a:moveTo>
                                    <a:pt x="392411" y="395051"/>
                                  </a:moveTo>
                                  <a:cubicBezTo>
                                    <a:pt x="392411" y="382794"/>
                                    <a:pt x="402349" y="372857"/>
                                    <a:pt x="414606" y="372857"/>
                                  </a:cubicBezTo>
                                  <a:cubicBezTo>
                                    <a:pt x="426864" y="372857"/>
                                    <a:pt x="436800" y="382794"/>
                                    <a:pt x="436800" y="395051"/>
                                  </a:cubicBezTo>
                                  <a:cubicBezTo>
                                    <a:pt x="436800" y="407309"/>
                                    <a:pt x="426864" y="417246"/>
                                    <a:pt x="414606" y="417246"/>
                                  </a:cubicBezTo>
                                  <a:cubicBezTo>
                                    <a:pt x="402349" y="417246"/>
                                    <a:pt x="392411" y="407309"/>
                                    <a:pt x="392411" y="395051"/>
                                  </a:cubicBezTo>
                                  <a:close/>
                                  <a:moveTo>
                                    <a:pt x="391157" y="244140"/>
                                  </a:moveTo>
                                  <a:cubicBezTo>
                                    <a:pt x="391157" y="231883"/>
                                    <a:pt x="401094" y="221946"/>
                                    <a:pt x="413351" y="221946"/>
                                  </a:cubicBezTo>
                                  <a:cubicBezTo>
                                    <a:pt x="425609" y="221946"/>
                                    <a:pt x="435546" y="231883"/>
                                    <a:pt x="435546" y="244140"/>
                                  </a:cubicBezTo>
                                  <a:cubicBezTo>
                                    <a:pt x="435546" y="256398"/>
                                    <a:pt x="425609" y="266335"/>
                                    <a:pt x="413351" y="266335"/>
                                  </a:cubicBezTo>
                                  <a:cubicBezTo>
                                    <a:pt x="401094" y="266335"/>
                                    <a:pt x="391157" y="256398"/>
                                    <a:pt x="391157" y="244140"/>
                                  </a:cubicBezTo>
                                  <a:close/>
                                  <a:moveTo>
                                    <a:pt x="390982" y="96177"/>
                                  </a:moveTo>
                                  <a:cubicBezTo>
                                    <a:pt x="390982" y="83919"/>
                                    <a:pt x="400919" y="73982"/>
                                    <a:pt x="413177" y="73982"/>
                                  </a:cubicBezTo>
                                  <a:cubicBezTo>
                                    <a:pt x="425434" y="73982"/>
                                    <a:pt x="435371" y="83919"/>
                                    <a:pt x="435371" y="96177"/>
                                  </a:cubicBezTo>
                                  <a:cubicBezTo>
                                    <a:pt x="435371" y="108434"/>
                                    <a:pt x="425434" y="118371"/>
                                    <a:pt x="413177" y="118371"/>
                                  </a:cubicBezTo>
                                  <a:cubicBezTo>
                                    <a:pt x="400919" y="118371"/>
                                    <a:pt x="390982" y="108434"/>
                                    <a:pt x="390982" y="96177"/>
                                  </a:cubicBezTo>
                                  <a:close/>
                                  <a:moveTo>
                                    <a:pt x="325752" y="1963407"/>
                                  </a:moveTo>
                                  <a:cubicBezTo>
                                    <a:pt x="325752" y="1951149"/>
                                    <a:pt x="335689" y="1941212"/>
                                    <a:pt x="347947" y="1941212"/>
                                  </a:cubicBezTo>
                                  <a:cubicBezTo>
                                    <a:pt x="360204" y="1941212"/>
                                    <a:pt x="370141" y="1951149"/>
                                    <a:pt x="370141" y="1963407"/>
                                  </a:cubicBezTo>
                                  <a:cubicBezTo>
                                    <a:pt x="370141" y="1975664"/>
                                    <a:pt x="360204" y="1985601"/>
                                    <a:pt x="347947" y="1985601"/>
                                  </a:cubicBezTo>
                                  <a:cubicBezTo>
                                    <a:pt x="335689" y="1985601"/>
                                    <a:pt x="325752" y="1975664"/>
                                    <a:pt x="325752" y="1963407"/>
                                  </a:cubicBezTo>
                                  <a:close/>
                                  <a:moveTo>
                                    <a:pt x="325577" y="1815443"/>
                                  </a:moveTo>
                                  <a:cubicBezTo>
                                    <a:pt x="325577" y="1803185"/>
                                    <a:pt x="335514" y="1793248"/>
                                    <a:pt x="347772" y="1793248"/>
                                  </a:cubicBezTo>
                                  <a:cubicBezTo>
                                    <a:pt x="360029" y="1793248"/>
                                    <a:pt x="369966" y="1803185"/>
                                    <a:pt x="369966" y="1815443"/>
                                  </a:cubicBezTo>
                                  <a:cubicBezTo>
                                    <a:pt x="369966" y="1827700"/>
                                    <a:pt x="360029" y="1837637"/>
                                    <a:pt x="347772" y="1837637"/>
                                  </a:cubicBezTo>
                                  <a:cubicBezTo>
                                    <a:pt x="335514" y="1837637"/>
                                    <a:pt x="325577" y="1827700"/>
                                    <a:pt x="325577" y="1815443"/>
                                  </a:cubicBezTo>
                                  <a:close/>
                                  <a:moveTo>
                                    <a:pt x="324323" y="1664532"/>
                                  </a:moveTo>
                                  <a:cubicBezTo>
                                    <a:pt x="324323" y="1652274"/>
                                    <a:pt x="334260" y="1642337"/>
                                    <a:pt x="346517" y="1642337"/>
                                  </a:cubicBezTo>
                                  <a:cubicBezTo>
                                    <a:pt x="358775" y="1642337"/>
                                    <a:pt x="368712" y="1652274"/>
                                    <a:pt x="368712" y="1664532"/>
                                  </a:cubicBezTo>
                                  <a:cubicBezTo>
                                    <a:pt x="368712" y="1676789"/>
                                    <a:pt x="358775" y="1686726"/>
                                    <a:pt x="346517" y="1686726"/>
                                  </a:cubicBezTo>
                                  <a:cubicBezTo>
                                    <a:pt x="334260" y="1686726"/>
                                    <a:pt x="324323" y="1676789"/>
                                    <a:pt x="324323" y="1664532"/>
                                  </a:cubicBezTo>
                                  <a:close/>
                                  <a:moveTo>
                                    <a:pt x="324148" y="1516568"/>
                                  </a:moveTo>
                                  <a:cubicBezTo>
                                    <a:pt x="324148" y="1504311"/>
                                    <a:pt x="334085" y="1494374"/>
                                    <a:pt x="346342" y="1494374"/>
                                  </a:cubicBezTo>
                                  <a:cubicBezTo>
                                    <a:pt x="358600" y="1494374"/>
                                    <a:pt x="368537" y="1504311"/>
                                    <a:pt x="368537" y="1516568"/>
                                  </a:cubicBezTo>
                                  <a:cubicBezTo>
                                    <a:pt x="368537" y="1528826"/>
                                    <a:pt x="358600" y="1538763"/>
                                    <a:pt x="346342" y="1538763"/>
                                  </a:cubicBezTo>
                                  <a:cubicBezTo>
                                    <a:pt x="334085" y="1538763"/>
                                    <a:pt x="324148" y="1528826"/>
                                    <a:pt x="324148" y="1516568"/>
                                  </a:cubicBezTo>
                                  <a:close/>
                                  <a:moveTo>
                                    <a:pt x="322893" y="1365657"/>
                                  </a:moveTo>
                                  <a:cubicBezTo>
                                    <a:pt x="322893" y="1353400"/>
                                    <a:pt x="332830" y="1343463"/>
                                    <a:pt x="345088" y="1343463"/>
                                  </a:cubicBezTo>
                                  <a:cubicBezTo>
                                    <a:pt x="357345" y="1343463"/>
                                    <a:pt x="367282" y="1353400"/>
                                    <a:pt x="367282" y="1365657"/>
                                  </a:cubicBezTo>
                                  <a:cubicBezTo>
                                    <a:pt x="367282" y="1377915"/>
                                    <a:pt x="357345" y="1387852"/>
                                    <a:pt x="345088" y="1387852"/>
                                  </a:cubicBezTo>
                                  <a:cubicBezTo>
                                    <a:pt x="332830" y="1387852"/>
                                    <a:pt x="322893" y="1377915"/>
                                    <a:pt x="322893" y="1365657"/>
                                  </a:cubicBezTo>
                                  <a:close/>
                                  <a:moveTo>
                                    <a:pt x="322718" y="1217694"/>
                                  </a:moveTo>
                                  <a:cubicBezTo>
                                    <a:pt x="322718" y="1205436"/>
                                    <a:pt x="332655" y="1195499"/>
                                    <a:pt x="344913" y="1195499"/>
                                  </a:cubicBezTo>
                                  <a:cubicBezTo>
                                    <a:pt x="357170" y="1195499"/>
                                    <a:pt x="367107" y="1205436"/>
                                    <a:pt x="367107" y="1217694"/>
                                  </a:cubicBezTo>
                                  <a:cubicBezTo>
                                    <a:pt x="367107" y="1229951"/>
                                    <a:pt x="357170" y="1239888"/>
                                    <a:pt x="344913" y="1239888"/>
                                  </a:cubicBezTo>
                                  <a:cubicBezTo>
                                    <a:pt x="332655" y="1239888"/>
                                    <a:pt x="322718" y="1229951"/>
                                    <a:pt x="322718" y="1217694"/>
                                  </a:cubicBezTo>
                                  <a:close/>
                                  <a:moveTo>
                                    <a:pt x="321464" y="1066782"/>
                                  </a:moveTo>
                                  <a:cubicBezTo>
                                    <a:pt x="321464" y="1054525"/>
                                    <a:pt x="331401" y="1044588"/>
                                    <a:pt x="343658" y="1044588"/>
                                  </a:cubicBezTo>
                                  <a:cubicBezTo>
                                    <a:pt x="355916" y="1044588"/>
                                    <a:pt x="365853" y="1054525"/>
                                    <a:pt x="365853" y="1066782"/>
                                  </a:cubicBezTo>
                                  <a:cubicBezTo>
                                    <a:pt x="365853" y="1079040"/>
                                    <a:pt x="355916" y="1088977"/>
                                    <a:pt x="343658" y="1088977"/>
                                  </a:cubicBezTo>
                                  <a:cubicBezTo>
                                    <a:pt x="331401" y="1088977"/>
                                    <a:pt x="321464" y="1079040"/>
                                    <a:pt x="321464" y="1066782"/>
                                  </a:cubicBezTo>
                                  <a:close/>
                                  <a:moveTo>
                                    <a:pt x="321289" y="918819"/>
                                  </a:moveTo>
                                  <a:cubicBezTo>
                                    <a:pt x="321289" y="906561"/>
                                    <a:pt x="331226" y="896624"/>
                                    <a:pt x="343483" y="896624"/>
                                  </a:cubicBezTo>
                                  <a:cubicBezTo>
                                    <a:pt x="355741" y="896624"/>
                                    <a:pt x="365678" y="906561"/>
                                    <a:pt x="365678" y="918819"/>
                                  </a:cubicBezTo>
                                  <a:cubicBezTo>
                                    <a:pt x="365678" y="931076"/>
                                    <a:pt x="355741" y="941013"/>
                                    <a:pt x="343483" y="941013"/>
                                  </a:cubicBezTo>
                                  <a:cubicBezTo>
                                    <a:pt x="331226" y="941013"/>
                                    <a:pt x="321289" y="931076"/>
                                    <a:pt x="321289" y="918819"/>
                                  </a:cubicBezTo>
                                  <a:close/>
                                  <a:moveTo>
                                    <a:pt x="320034" y="767908"/>
                                  </a:moveTo>
                                  <a:cubicBezTo>
                                    <a:pt x="320034" y="755650"/>
                                    <a:pt x="329971" y="745713"/>
                                    <a:pt x="342229" y="745713"/>
                                  </a:cubicBezTo>
                                  <a:cubicBezTo>
                                    <a:pt x="354486" y="745713"/>
                                    <a:pt x="364423" y="755650"/>
                                    <a:pt x="364423" y="767908"/>
                                  </a:cubicBezTo>
                                  <a:cubicBezTo>
                                    <a:pt x="364423" y="780165"/>
                                    <a:pt x="354486" y="790102"/>
                                    <a:pt x="342229" y="790102"/>
                                  </a:cubicBezTo>
                                  <a:cubicBezTo>
                                    <a:pt x="329971" y="790102"/>
                                    <a:pt x="320034" y="780165"/>
                                    <a:pt x="320034" y="767908"/>
                                  </a:cubicBezTo>
                                  <a:close/>
                                  <a:moveTo>
                                    <a:pt x="319859" y="619944"/>
                                  </a:moveTo>
                                  <a:cubicBezTo>
                                    <a:pt x="319859" y="607687"/>
                                    <a:pt x="329796" y="597749"/>
                                    <a:pt x="342054" y="597749"/>
                                  </a:cubicBezTo>
                                  <a:cubicBezTo>
                                    <a:pt x="354311" y="597749"/>
                                    <a:pt x="364248" y="607687"/>
                                    <a:pt x="364248" y="619944"/>
                                  </a:cubicBezTo>
                                  <a:cubicBezTo>
                                    <a:pt x="364248" y="632201"/>
                                    <a:pt x="354311" y="642139"/>
                                    <a:pt x="342054" y="642139"/>
                                  </a:cubicBezTo>
                                  <a:cubicBezTo>
                                    <a:pt x="329796" y="642139"/>
                                    <a:pt x="319859" y="632201"/>
                                    <a:pt x="319859" y="619944"/>
                                  </a:cubicBezTo>
                                  <a:close/>
                                  <a:moveTo>
                                    <a:pt x="318605" y="469033"/>
                                  </a:moveTo>
                                  <a:cubicBezTo>
                                    <a:pt x="318605" y="456776"/>
                                    <a:pt x="328542" y="446839"/>
                                    <a:pt x="340799" y="446839"/>
                                  </a:cubicBezTo>
                                  <a:cubicBezTo>
                                    <a:pt x="353057" y="446839"/>
                                    <a:pt x="362994" y="456776"/>
                                    <a:pt x="362994" y="469033"/>
                                  </a:cubicBezTo>
                                  <a:cubicBezTo>
                                    <a:pt x="362994" y="481291"/>
                                    <a:pt x="353057" y="491228"/>
                                    <a:pt x="340799" y="491228"/>
                                  </a:cubicBezTo>
                                  <a:cubicBezTo>
                                    <a:pt x="328542" y="491228"/>
                                    <a:pt x="318605" y="481291"/>
                                    <a:pt x="318605" y="469033"/>
                                  </a:cubicBezTo>
                                  <a:close/>
                                  <a:moveTo>
                                    <a:pt x="318430" y="321069"/>
                                  </a:moveTo>
                                  <a:cubicBezTo>
                                    <a:pt x="318430" y="308812"/>
                                    <a:pt x="328367" y="298875"/>
                                    <a:pt x="340624" y="298875"/>
                                  </a:cubicBezTo>
                                  <a:cubicBezTo>
                                    <a:pt x="352882" y="298875"/>
                                    <a:pt x="362819" y="308812"/>
                                    <a:pt x="362819" y="321069"/>
                                  </a:cubicBezTo>
                                  <a:cubicBezTo>
                                    <a:pt x="362819" y="333327"/>
                                    <a:pt x="352882" y="343264"/>
                                    <a:pt x="340624" y="343264"/>
                                  </a:cubicBezTo>
                                  <a:cubicBezTo>
                                    <a:pt x="328367" y="343264"/>
                                    <a:pt x="318430" y="333327"/>
                                    <a:pt x="318430" y="321069"/>
                                  </a:cubicBezTo>
                                  <a:close/>
                                  <a:moveTo>
                                    <a:pt x="317175" y="170158"/>
                                  </a:moveTo>
                                  <a:cubicBezTo>
                                    <a:pt x="317175" y="157901"/>
                                    <a:pt x="327112" y="147964"/>
                                    <a:pt x="339370" y="147964"/>
                                  </a:cubicBezTo>
                                  <a:cubicBezTo>
                                    <a:pt x="351627" y="147964"/>
                                    <a:pt x="361564" y="157901"/>
                                    <a:pt x="361564" y="170158"/>
                                  </a:cubicBezTo>
                                  <a:cubicBezTo>
                                    <a:pt x="361564" y="182416"/>
                                    <a:pt x="351627" y="192353"/>
                                    <a:pt x="339370" y="192353"/>
                                  </a:cubicBezTo>
                                  <a:cubicBezTo>
                                    <a:pt x="327112" y="192353"/>
                                    <a:pt x="317175" y="182416"/>
                                    <a:pt x="317175" y="170158"/>
                                  </a:cubicBezTo>
                                  <a:close/>
                                  <a:moveTo>
                                    <a:pt x="317000" y="22194"/>
                                  </a:moveTo>
                                  <a:cubicBezTo>
                                    <a:pt x="317000" y="9937"/>
                                    <a:pt x="326937" y="0"/>
                                    <a:pt x="339195" y="0"/>
                                  </a:cubicBezTo>
                                  <a:cubicBezTo>
                                    <a:pt x="351452" y="0"/>
                                    <a:pt x="361389" y="9937"/>
                                    <a:pt x="361389" y="22194"/>
                                  </a:cubicBezTo>
                                  <a:cubicBezTo>
                                    <a:pt x="361389" y="34452"/>
                                    <a:pt x="351452" y="44389"/>
                                    <a:pt x="339195" y="44389"/>
                                  </a:cubicBezTo>
                                  <a:cubicBezTo>
                                    <a:pt x="326937" y="44389"/>
                                    <a:pt x="317000" y="34452"/>
                                    <a:pt x="317000" y="22194"/>
                                  </a:cubicBezTo>
                                  <a:close/>
                                  <a:moveTo>
                                    <a:pt x="251945" y="2037388"/>
                                  </a:moveTo>
                                  <a:cubicBezTo>
                                    <a:pt x="251945" y="2025131"/>
                                    <a:pt x="261882" y="2015194"/>
                                    <a:pt x="274140" y="2015194"/>
                                  </a:cubicBezTo>
                                  <a:cubicBezTo>
                                    <a:pt x="286398" y="2015194"/>
                                    <a:pt x="296334" y="2025131"/>
                                    <a:pt x="296334" y="2037388"/>
                                  </a:cubicBezTo>
                                  <a:cubicBezTo>
                                    <a:pt x="296334" y="2049646"/>
                                    <a:pt x="286398" y="2059583"/>
                                    <a:pt x="274140" y="2059583"/>
                                  </a:cubicBezTo>
                                  <a:cubicBezTo>
                                    <a:pt x="261882" y="2059583"/>
                                    <a:pt x="251945" y="2049646"/>
                                    <a:pt x="251945" y="2037388"/>
                                  </a:cubicBezTo>
                                  <a:close/>
                                  <a:moveTo>
                                    <a:pt x="251770" y="1889425"/>
                                  </a:moveTo>
                                  <a:cubicBezTo>
                                    <a:pt x="251770" y="1877167"/>
                                    <a:pt x="261707" y="1867230"/>
                                    <a:pt x="273965" y="1867230"/>
                                  </a:cubicBezTo>
                                  <a:cubicBezTo>
                                    <a:pt x="286222" y="1867230"/>
                                    <a:pt x="296159" y="1877167"/>
                                    <a:pt x="296159" y="1889425"/>
                                  </a:cubicBezTo>
                                  <a:cubicBezTo>
                                    <a:pt x="296159" y="1901682"/>
                                    <a:pt x="286222" y="1911619"/>
                                    <a:pt x="273965" y="1911619"/>
                                  </a:cubicBezTo>
                                  <a:cubicBezTo>
                                    <a:pt x="261707" y="1911619"/>
                                    <a:pt x="251770" y="1901682"/>
                                    <a:pt x="251770" y="1889425"/>
                                  </a:cubicBezTo>
                                  <a:close/>
                                  <a:moveTo>
                                    <a:pt x="250516" y="1738514"/>
                                  </a:moveTo>
                                  <a:cubicBezTo>
                                    <a:pt x="250516" y="1726256"/>
                                    <a:pt x="260453" y="1716319"/>
                                    <a:pt x="272711" y="1716319"/>
                                  </a:cubicBezTo>
                                  <a:cubicBezTo>
                                    <a:pt x="284968" y="1716319"/>
                                    <a:pt x="294905" y="1726256"/>
                                    <a:pt x="294905" y="1738514"/>
                                  </a:cubicBezTo>
                                  <a:cubicBezTo>
                                    <a:pt x="294905" y="1750771"/>
                                    <a:pt x="284968" y="1760708"/>
                                    <a:pt x="272711" y="1760708"/>
                                  </a:cubicBezTo>
                                  <a:cubicBezTo>
                                    <a:pt x="260453" y="1760708"/>
                                    <a:pt x="250516" y="1750771"/>
                                    <a:pt x="250516" y="1738514"/>
                                  </a:cubicBezTo>
                                  <a:close/>
                                  <a:moveTo>
                                    <a:pt x="250341" y="1590550"/>
                                  </a:moveTo>
                                  <a:cubicBezTo>
                                    <a:pt x="250341" y="1578292"/>
                                    <a:pt x="260278" y="1568355"/>
                                    <a:pt x="272535" y="1568355"/>
                                  </a:cubicBezTo>
                                  <a:cubicBezTo>
                                    <a:pt x="284793" y="1568355"/>
                                    <a:pt x="294730" y="1578292"/>
                                    <a:pt x="294730" y="1590550"/>
                                  </a:cubicBezTo>
                                  <a:cubicBezTo>
                                    <a:pt x="294730" y="1602808"/>
                                    <a:pt x="284793" y="1612745"/>
                                    <a:pt x="272535" y="1612745"/>
                                  </a:cubicBezTo>
                                  <a:cubicBezTo>
                                    <a:pt x="260278" y="1612745"/>
                                    <a:pt x="250341" y="1602808"/>
                                    <a:pt x="250341" y="1590550"/>
                                  </a:cubicBezTo>
                                  <a:close/>
                                  <a:moveTo>
                                    <a:pt x="249086" y="1439639"/>
                                  </a:moveTo>
                                  <a:cubicBezTo>
                                    <a:pt x="249086" y="1427381"/>
                                    <a:pt x="259023" y="1417444"/>
                                    <a:pt x="271281" y="1417444"/>
                                  </a:cubicBezTo>
                                  <a:cubicBezTo>
                                    <a:pt x="283538" y="1417444"/>
                                    <a:pt x="293475" y="1427381"/>
                                    <a:pt x="293475" y="1439639"/>
                                  </a:cubicBezTo>
                                  <a:cubicBezTo>
                                    <a:pt x="293475" y="1451896"/>
                                    <a:pt x="283538" y="1461833"/>
                                    <a:pt x="271281" y="1461833"/>
                                  </a:cubicBezTo>
                                  <a:cubicBezTo>
                                    <a:pt x="259023" y="1461833"/>
                                    <a:pt x="249086" y="1451896"/>
                                    <a:pt x="249086" y="1439639"/>
                                  </a:cubicBezTo>
                                  <a:close/>
                                  <a:moveTo>
                                    <a:pt x="248911" y="1291675"/>
                                  </a:moveTo>
                                  <a:cubicBezTo>
                                    <a:pt x="248911" y="1279418"/>
                                    <a:pt x="258848" y="1269481"/>
                                    <a:pt x="271106" y="1269481"/>
                                  </a:cubicBezTo>
                                  <a:cubicBezTo>
                                    <a:pt x="283364" y="1269481"/>
                                    <a:pt x="293300" y="1279418"/>
                                    <a:pt x="293300" y="1291675"/>
                                  </a:cubicBezTo>
                                  <a:cubicBezTo>
                                    <a:pt x="293300" y="1303933"/>
                                    <a:pt x="283364" y="1313870"/>
                                    <a:pt x="271106" y="1313870"/>
                                  </a:cubicBezTo>
                                  <a:cubicBezTo>
                                    <a:pt x="258848" y="1313870"/>
                                    <a:pt x="248911" y="1303933"/>
                                    <a:pt x="248911" y="1291675"/>
                                  </a:cubicBezTo>
                                  <a:close/>
                                  <a:moveTo>
                                    <a:pt x="247657" y="1140764"/>
                                  </a:moveTo>
                                  <a:cubicBezTo>
                                    <a:pt x="247657" y="1128507"/>
                                    <a:pt x="257594" y="1118570"/>
                                    <a:pt x="269852" y="1118570"/>
                                  </a:cubicBezTo>
                                  <a:cubicBezTo>
                                    <a:pt x="282109" y="1118570"/>
                                    <a:pt x="292046" y="1128507"/>
                                    <a:pt x="292046" y="1140764"/>
                                  </a:cubicBezTo>
                                  <a:cubicBezTo>
                                    <a:pt x="292046" y="1153022"/>
                                    <a:pt x="282109" y="1162959"/>
                                    <a:pt x="269852" y="1162959"/>
                                  </a:cubicBezTo>
                                  <a:cubicBezTo>
                                    <a:pt x="257594" y="1162959"/>
                                    <a:pt x="247657" y="1153022"/>
                                    <a:pt x="247657" y="1140764"/>
                                  </a:cubicBezTo>
                                  <a:close/>
                                  <a:moveTo>
                                    <a:pt x="247482" y="992800"/>
                                  </a:moveTo>
                                  <a:cubicBezTo>
                                    <a:pt x="247482" y="980543"/>
                                    <a:pt x="257419" y="970606"/>
                                    <a:pt x="269676" y="970606"/>
                                  </a:cubicBezTo>
                                  <a:cubicBezTo>
                                    <a:pt x="281934" y="970606"/>
                                    <a:pt x="291871" y="980543"/>
                                    <a:pt x="291871" y="992800"/>
                                  </a:cubicBezTo>
                                  <a:cubicBezTo>
                                    <a:pt x="291871" y="1005058"/>
                                    <a:pt x="281934" y="1014995"/>
                                    <a:pt x="269676" y="1014995"/>
                                  </a:cubicBezTo>
                                  <a:cubicBezTo>
                                    <a:pt x="257419" y="1014995"/>
                                    <a:pt x="247482" y="1005058"/>
                                    <a:pt x="247482" y="992800"/>
                                  </a:cubicBezTo>
                                  <a:close/>
                                  <a:moveTo>
                                    <a:pt x="246228" y="841889"/>
                                  </a:moveTo>
                                  <a:cubicBezTo>
                                    <a:pt x="246228" y="829632"/>
                                    <a:pt x="256165" y="819695"/>
                                    <a:pt x="268422" y="819695"/>
                                  </a:cubicBezTo>
                                  <a:cubicBezTo>
                                    <a:pt x="280679" y="819695"/>
                                    <a:pt x="290617" y="829632"/>
                                    <a:pt x="290617" y="841889"/>
                                  </a:cubicBezTo>
                                  <a:cubicBezTo>
                                    <a:pt x="290617" y="854147"/>
                                    <a:pt x="280679" y="864084"/>
                                    <a:pt x="268422" y="864084"/>
                                  </a:cubicBezTo>
                                  <a:cubicBezTo>
                                    <a:pt x="256165" y="864084"/>
                                    <a:pt x="246228" y="854147"/>
                                    <a:pt x="246228" y="841889"/>
                                  </a:cubicBezTo>
                                  <a:close/>
                                  <a:moveTo>
                                    <a:pt x="246052" y="693926"/>
                                  </a:moveTo>
                                  <a:cubicBezTo>
                                    <a:pt x="246052" y="681668"/>
                                    <a:pt x="255989" y="671731"/>
                                    <a:pt x="268247" y="671731"/>
                                  </a:cubicBezTo>
                                  <a:cubicBezTo>
                                    <a:pt x="280504" y="671731"/>
                                    <a:pt x="290442" y="681668"/>
                                    <a:pt x="290442" y="693926"/>
                                  </a:cubicBezTo>
                                  <a:cubicBezTo>
                                    <a:pt x="290442" y="706183"/>
                                    <a:pt x="280504" y="716121"/>
                                    <a:pt x="268247" y="716121"/>
                                  </a:cubicBezTo>
                                  <a:cubicBezTo>
                                    <a:pt x="255989" y="716121"/>
                                    <a:pt x="246052" y="706183"/>
                                    <a:pt x="246052" y="693926"/>
                                  </a:cubicBezTo>
                                  <a:close/>
                                  <a:moveTo>
                                    <a:pt x="244798" y="543015"/>
                                  </a:moveTo>
                                  <a:cubicBezTo>
                                    <a:pt x="244798" y="530757"/>
                                    <a:pt x="254735" y="520820"/>
                                    <a:pt x="266992" y="520820"/>
                                  </a:cubicBezTo>
                                  <a:cubicBezTo>
                                    <a:pt x="279250" y="520820"/>
                                    <a:pt x="289187" y="530757"/>
                                    <a:pt x="289187" y="543015"/>
                                  </a:cubicBezTo>
                                  <a:cubicBezTo>
                                    <a:pt x="289187" y="555273"/>
                                    <a:pt x="279250" y="565210"/>
                                    <a:pt x="266992" y="565210"/>
                                  </a:cubicBezTo>
                                  <a:cubicBezTo>
                                    <a:pt x="254735" y="565210"/>
                                    <a:pt x="244798" y="555273"/>
                                    <a:pt x="244798" y="543015"/>
                                  </a:cubicBezTo>
                                  <a:close/>
                                  <a:moveTo>
                                    <a:pt x="244623" y="395051"/>
                                  </a:moveTo>
                                  <a:cubicBezTo>
                                    <a:pt x="244623" y="382794"/>
                                    <a:pt x="254560" y="372857"/>
                                    <a:pt x="266817" y="372857"/>
                                  </a:cubicBezTo>
                                  <a:cubicBezTo>
                                    <a:pt x="279075" y="372857"/>
                                    <a:pt x="289012" y="382794"/>
                                    <a:pt x="289012" y="395051"/>
                                  </a:cubicBezTo>
                                  <a:cubicBezTo>
                                    <a:pt x="289012" y="407309"/>
                                    <a:pt x="279075" y="417246"/>
                                    <a:pt x="266817" y="417246"/>
                                  </a:cubicBezTo>
                                  <a:cubicBezTo>
                                    <a:pt x="254560" y="417246"/>
                                    <a:pt x="244623" y="407309"/>
                                    <a:pt x="244623" y="395051"/>
                                  </a:cubicBezTo>
                                  <a:close/>
                                  <a:moveTo>
                                    <a:pt x="243369" y="244140"/>
                                  </a:moveTo>
                                  <a:cubicBezTo>
                                    <a:pt x="243369" y="231883"/>
                                    <a:pt x="253305" y="221946"/>
                                    <a:pt x="265563" y="221946"/>
                                  </a:cubicBezTo>
                                  <a:cubicBezTo>
                                    <a:pt x="277821" y="221946"/>
                                    <a:pt x="287757" y="231883"/>
                                    <a:pt x="287757" y="244140"/>
                                  </a:cubicBezTo>
                                  <a:cubicBezTo>
                                    <a:pt x="287757" y="256398"/>
                                    <a:pt x="277821" y="266335"/>
                                    <a:pt x="265563" y="266335"/>
                                  </a:cubicBezTo>
                                  <a:cubicBezTo>
                                    <a:pt x="253305" y="266335"/>
                                    <a:pt x="243369" y="256398"/>
                                    <a:pt x="243369" y="244140"/>
                                  </a:cubicBezTo>
                                  <a:close/>
                                  <a:moveTo>
                                    <a:pt x="243193" y="96177"/>
                                  </a:moveTo>
                                  <a:cubicBezTo>
                                    <a:pt x="243193" y="83919"/>
                                    <a:pt x="253130" y="73982"/>
                                    <a:pt x="265388" y="73982"/>
                                  </a:cubicBezTo>
                                  <a:cubicBezTo>
                                    <a:pt x="277646" y="73982"/>
                                    <a:pt x="287583" y="83919"/>
                                    <a:pt x="287583" y="96177"/>
                                  </a:cubicBezTo>
                                  <a:cubicBezTo>
                                    <a:pt x="287583" y="108434"/>
                                    <a:pt x="277646" y="118371"/>
                                    <a:pt x="265388" y="118371"/>
                                  </a:cubicBezTo>
                                  <a:cubicBezTo>
                                    <a:pt x="253130" y="118371"/>
                                    <a:pt x="243193" y="108434"/>
                                    <a:pt x="243193" y="96177"/>
                                  </a:cubicBezTo>
                                  <a:close/>
                                  <a:moveTo>
                                    <a:pt x="177964" y="1963407"/>
                                  </a:moveTo>
                                  <a:cubicBezTo>
                                    <a:pt x="177964" y="1951149"/>
                                    <a:pt x="187901" y="1941212"/>
                                    <a:pt x="200158" y="1941212"/>
                                  </a:cubicBezTo>
                                  <a:cubicBezTo>
                                    <a:pt x="212416" y="1941212"/>
                                    <a:pt x="222353" y="1951149"/>
                                    <a:pt x="222353" y="1963407"/>
                                  </a:cubicBezTo>
                                  <a:cubicBezTo>
                                    <a:pt x="222353" y="1975664"/>
                                    <a:pt x="212416" y="1985601"/>
                                    <a:pt x="200158" y="1985601"/>
                                  </a:cubicBezTo>
                                  <a:cubicBezTo>
                                    <a:pt x="187901" y="1985601"/>
                                    <a:pt x="177964" y="1975664"/>
                                    <a:pt x="177964" y="1963407"/>
                                  </a:cubicBezTo>
                                  <a:close/>
                                  <a:moveTo>
                                    <a:pt x="177789" y="1815443"/>
                                  </a:moveTo>
                                  <a:cubicBezTo>
                                    <a:pt x="177789" y="1803185"/>
                                    <a:pt x="187725" y="1793248"/>
                                    <a:pt x="199983" y="1793248"/>
                                  </a:cubicBezTo>
                                  <a:cubicBezTo>
                                    <a:pt x="212241" y="1793248"/>
                                    <a:pt x="222178" y="1803185"/>
                                    <a:pt x="222178" y="1815443"/>
                                  </a:cubicBezTo>
                                  <a:cubicBezTo>
                                    <a:pt x="222178" y="1827700"/>
                                    <a:pt x="212241" y="1837637"/>
                                    <a:pt x="199983" y="1837637"/>
                                  </a:cubicBezTo>
                                  <a:cubicBezTo>
                                    <a:pt x="187725" y="1837637"/>
                                    <a:pt x="177789" y="1827700"/>
                                    <a:pt x="177789" y="1815443"/>
                                  </a:cubicBezTo>
                                  <a:close/>
                                  <a:moveTo>
                                    <a:pt x="176534" y="1664532"/>
                                  </a:moveTo>
                                  <a:cubicBezTo>
                                    <a:pt x="176534" y="1652274"/>
                                    <a:pt x="186471" y="1642337"/>
                                    <a:pt x="198729" y="1642337"/>
                                  </a:cubicBezTo>
                                  <a:cubicBezTo>
                                    <a:pt x="210986" y="1642337"/>
                                    <a:pt x="220923" y="1652274"/>
                                    <a:pt x="220923" y="1664532"/>
                                  </a:cubicBezTo>
                                  <a:cubicBezTo>
                                    <a:pt x="220923" y="1676789"/>
                                    <a:pt x="210986" y="1686726"/>
                                    <a:pt x="198729" y="1686726"/>
                                  </a:cubicBezTo>
                                  <a:cubicBezTo>
                                    <a:pt x="186471" y="1686726"/>
                                    <a:pt x="176534" y="1676789"/>
                                    <a:pt x="176534" y="1664532"/>
                                  </a:cubicBezTo>
                                  <a:close/>
                                  <a:moveTo>
                                    <a:pt x="176359" y="1516568"/>
                                  </a:moveTo>
                                  <a:cubicBezTo>
                                    <a:pt x="176359" y="1504311"/>
                                    <a:pt x="186296" y="1494374"/>
                                    <a:pt x="198554" y="1494374"/>
                                  </a:cubicBezTo>
                                  <a:cubicBezTo>
                                    <a:pt x="210811" y="1494374"/>
                                    <a:pt x="220748" y="1504311"/>
                                    <a:pt x="220748" y="1516568"/>
                                  </a:cubicBezTo>
                                  <a:cubicBezTo>
                                    <a:pt x="220748" y="1528826"/>
                                    <a:pt x="210811" y="1538763"/>
                                    <a:pt x="198554" y="1538763"/>
                                  </a:cubicBezTo>
                                  <a:cubicBezTo>
                                    <a:pt x="186296" y="1538763"/>
                                    <a:pt x="176359" y="1528826"/>
                                    <a:pt x="176359" y="1516568"/>
                                  </a:cubicBezTo>
                                  <a:close/>
                                  <a:moveTo>
                                    <a:pt x="175105" y="1365657"/>
                                  </a:moveTo>
                                  <a:cubicBezTo>
                                    <a:pt x="175105" y="1353400"/>
                                    <a:pt x="185042" y="1343463"/>
                                    <a:pt x="197299" y="1343463"/>
                                  </a:cubicBezTo>
                                  <a:cubicBezTo>
                                    <a:pt x="209557" y="1343463"/>
                                    <a:pt x="219494" y="1353400"/>
                                    <a:pt x="219494" y="1365657"/>
                                  </a:cubicBezTo>
                                  <a:cubicBezTo>
                                    <a:pt x="219494" y="1377915"/>
                                    <a:pt x="209557" y="1387852"/>
                                    <a:pt x="197299" y="1387852"/>
                                  </a:cubicBezTo>
                                  <a:cubicBezTo>
                                    <a:pt x="185042" y="1387852"/>
                                    <a:pt x="175105" y="1377915"/>
                                    <a:pt x="175105" y="1365657"/>
                                  </a:cubicBezTo>
                                  <a:close/>
                                  <a:moveTo>
                                    <a:pt x="174929" y="1217694"/>
                                  </a:moveTo>
                                  <a:cubicBezTo>
                                    <a:pt x="174929" y="1205436"/>
                                    <a:pt x="184867" y="1195499"/>
                                    <a:pt x="197124" y="1195499"/>
                                  </a:cubicBezTo>
                                  <a:cubicBezTo>
                                    <a:pt x="209382" y="1195499"/>
                                    <a:pt x="219319" y="1205436"/>
                                    <a:pt x="219319" y="1217694"/>
                                  </a:cubicBezTo>
                                  <a:cubicBezTo>
                                    <a:pt x="219319" y="1229951"/>
                                    <a:pt x="209382" y="1239888"/>
                                    <a:pt x="197124" y="1239888"/>
                                  </a:cubicBezTo>
                                  <a:cubicBezTo>
                                    <a:pt x="184867" y="1239888"/>
                                    <a:pt x="174929" y="1229951"/>
                                    <a:pt x="174929" y="1217694"/>
                                  </a:cubicBezTo>
                                  <a:close/>
                                  <a:moveTo>
                                    <a:pt x="173675" y="1066782"/>
                                  </a:moveTo>
                                  <a:cubicBezTo>
                                    <a:pt x="173675" y="1054525"/>
                                    <a:pt x="183612" y="1044588"/>
                                    <a:pt x="195870" y="1044588"/>
                                  </a:cubicBezTo>
                                  <a:cubicBezTo>
                                    <a:pt x="208127" y="1044588"/>
                                    <a:pt x="218064" y="1054525"/>
                                    <a:pt x="218064" y="1066782"/>
                                  </a:cubicBezTo>
                                  <a:cubicBezTo>
                                    <a:pt x="218064" y="1079040"/>
                                    <a:pt x="208127" y="1088977"/>
                                    <a:pt x="195870" y="1088977"/>
                                  </a:cubicBezTo>
                                  <a:cubicBezTo>
                                    <a:pt x="183612" y="1088977"/>
                                    <a:pt x="173675" y="1079040"/>
                                    <a:pt x="173675" y="1066782"/>
                                  </a:cubicBezTo>
                                  <a:close/>
                                  <a:moveTo>
                                    <a:pt x="173500" y="918819"/>
                                  </a:moveTo>
                                  <a:cubicBezTo>
                                    <a:pt x="173500" y="906561"/>
                                    <a:pt x="183437" y="896624"/>
                                    <a:pt x="195695" y="896624"/>
                                  </a:cubicBezTo>
                                  <a:cubicBezTo>
                                    <a:pt x="207952" y="896624"/>
                                    <a:pt x="217889" y="906561"/>
                                    <a:pt x="217889" y="918819"/>
                                  </a:cubicBezTo>
                                  <a:cubicBezTo>
                                    <a:pt x="217889" y="931076"/>
                                    <a:pt x="207952" y="941013"/>
                                    <a:pt x="195695" y="941013"/>
                                  </a:cubicBezTo>
                                  <a:cubicBezTo>
                                    <a:pt x="183437" y="941013"/>
                                    <a:pt x="173500" y="931076"/>
                                    <a:pt x="173500" y="918819"/>
                                  </a:cubicBezTo>
                                  <a:close/>
                                  <a:moveTo>
                                    <a:pt x="172246" y="767908"/>
                                  </a:moveTo>
                                  <a:cubicBezTo>
                                    <a:pt x="172246" y="755650"/>
                                    <a:pt x="182183" y="745713"/>
                                    <a:pt x="194440" y="745713"/>
                                  </a:cubicBezTo>
                                  <a:cubicBezTo>
                                    <a:pt x="206698" y="745713"/>
                                    <a:pt x="216635" y="755650"/>
                                    <a:pt x="216635" y="767908"/>
                                  </a:cubicBezTo>
                                  <a:cubicBezTo>
                                    <a:pt x="216635" y="780165"/>
                                    <a:pt x="206698" y="790102"/>
                                    <a:pt x="194440" y="790102"/>
                                  </a:cubicBezTo>
                                  <a:cubicBezTo>
                                    <a:pt x="182183" y="790102"/>
                                    <a:pt x="172246" y="780165"/>
                                    <a:pt x="172246" y="767908"/>
                                  </a:cubicBezTo>
                                  <a:close/>
                                  <a:moveTo>
                                    <a:pt x="172071" y="619944"/>
                                  </a:moveTo>
                                  <a:cubicBezTo>
                                    <a:pt x="172071" y="607687"/>
                                    <a:pt x="182007" y="597749"/>
                                    <a:pt x="194265" y="597749"/>
                                  </a:cubicBezTo>
                                  <a:cubicBezTo>
                                    <a:pt x="206523" y="597749"/>
                                    <a:pt x="216460" y="607687"/>
                                    <a:pt x="216460" y="619944"/>
                                  </a:cubicBezTo>
                                  <a:cubicBezTo>
                                    <a:pt x="216460" y="632201"/>
                                    <a:pt x="206523" y="642139"/>
                                    <a:pt x="194265" y="642139"/>
                                  </a:cubicBezTo>
                                  <a:cubicBezTo>
                                    <a:pt x="182007" y="642139"/>
                                    <a:pt x="172071" y="632201"/>
                                    <a:pt x="172071" y="619944"/>
                                  </a:cubicBezTo>
                                  <a:close/>
                                  <a:moveTo>
                                    <a:pt x="170816" y="469033"/>
                                  </a:moveTo>
                                  <a:cubicBezTo>
                                    <a:pt x="170816" y="456776"/>
                                    <a:pt x="180753" y="446839"/>
                                    <a:pt x="193011" y="446839"/>
                                  </a:cubicBezTo>
                                  <a:cubicBezTo>
                                    <a:pt x="205268" y="446839"/>
                                    <a:pt x="215205" y="456776"/>
                                    <a:pt x="215205" y="469033"/>
                                  </a:cubicBezTo>
                                  <a:cubicBezTo>
                                    <a:pt x="215205" y="481291"/>
                                    <a:pt x="205268" y="491228"/>
                                    <a:pt x="193011" y="491228"/>
                                  </a:cubicBezTo>
                                  <a:cubicBezTo>
                                    <a:pt x="180753" y="491228"/>
                                    <a:pt x="170816" y="481291"/>
                                    <a:pt x="170816" y="469033"/>
                                  </a:cubicBezTo>
                                  <a:close/>
                                  <a:moveTo>
                                    <a:pt x="170641" y="321069"/>
                                  </a:moveTo>
                                  <a:cubicBezTo>
                                    <a:pt x="170641" y="308812"/>
                                    <a:pt x="180578" y="298875"/>
                                    <a:pt x="192836" y="298875"/>
                                  </a:cubicBezTo>
                                  <a:cubicBezTo>
                                    <a:pt x="205093" y="298875"/>
                                    <a:pt x="215030" y="308812"/>
                                    <a:pt x="215030" y="321069"/>
                                  </a:cubicBezTo>
                                  <a:cubicBezTo>
                                    <a:pt x="215030" y="333327"/>
                                    <a:pt x="205093" y="343264"/>
                                    <a:pt x="192836" y="343264"/>
                                  </a:cubicBezTo>
                                  <a:cubicBezTo>
                                    <a:pt x="180578" y="343264"/>
                                    <a:pt x="170641" y="333327"/>
                                    <a:pt x="170641" y="321069"/>
                                  </a:cubicBezTo>
                                  <a:close/>
                                  <a:moveTo>
                                    <a:pt x="169387" y="170158"/>
                                  </a:moveTo>
                                  <a:cubicBezTo>
                                    <a:pt x="169387" y="157901"/>
                                    <a:pt x="179324" y="147964"/>
                                    <a:pt x="191581" y="147964"/>
                                  </a:cubicBezTo>
                                  <a:cubicBezTo>
                                    <a:pt x="203839" y="147964"/>
                                    <a:pt x="213776" y="157901"/>
                                    <a:pt x="213776" y="170158"/>
                                  </a:cubicBezTo>
                                  <a:cubicBezTo>
                                    <a:pt x="213776" y="182416"/>
                                    <a:pt x="203839" y="192353"/>
                                    <a:pt x="191581" y="192353"/>
                                  </a:cubicBezTo>
                                  <a:cubicBezTo>
                                    <a:pt x="179324" y="192353"/>
                                    <a:pt x="169387" y="182416"/>
                                    <a:pt x="169387" y="170158"/>
                                  </a:cubicBezTo>
                                  <a:close/>
                                  <a:moveTo>
                                    <a:pt x="169211" y="22194"/>
                                  </a:moveTo>
                                  <a:cubicBezTo>
                                    <a:pt x="169211" y="9937"/>
                                    <a:pt x="179149" y="0"/>
                                    <a:pt x="191406" y="0"/>
                                  </a:cubicBezTo>
                                  <a:cubicBezTo>
                                    <a:pt x="203664" y="0"/>
                                    <a:pt x="213601" y="9937"/>
                                    <a:pt x="213601" y="22194"/>
                                  </a:cubicBezTo>
                                  <a:cubicBezTo>
                                    <a:pt x="213601" y="34452"/>
                                    <a:pt x="203664" y="44389"/>
                                    <a:pt x="191406" y="44389"/>
                                  </a:cubicBezTo>
                                  <a:cubicBezTo>
                                    <a:pt x="179149" y="44389"/>
                                    <a:pt x="169211" y="34452"/>
                                    <a:pt x="169211" y="22194"/>
                                  </a:cubicBezTo>
                                  <a:close/>
                                  <a:moveTo>
                                    <a:pt x="104157" y="2037388"/>
                                  </a:moveTo>
                                  <a:cubicBezTo>
                                    <a:pt x="104157" y="2025131"/>
                                    <a:pt x="114094" y="2015194"/>
                                    <a:pt x="126351" y="2015194"/>
                                  </a:cubicBezTo>
                                  <a:cubicBezTo>
                                    <a:pt x="138609" y="2015194"/>
                                    <a:pt x="148546" y="2025131"/>
                                    <a:pt x="148546" y="2037388"/>
                                  </a:cubicBezTo>
                                  <a:cubicBezTo>
                                    <a:pt x="148546" y="2049646"/>
                                    <a:pt x="138609" y="2059583"/>
                                    <a:pt x="126351" y="2059583"/>
                                  </a:cubicBezTo>
                                  <a:cubicBezTo>
                                    <a:pt x="114094" y="2059583"/>
                                    <a:pt x="104157" y="2049646"/>
                                    <a:pt x="104157" y="2037388"/>
                                  </a:cubicBezTo>
                                  <a:close/>
                                  <a:moveTo>
                                    <a:pt x="103982" y="1889425"/>
                                  </a:moveTo>
                                  <a:cubicBezTo>
                                    <a:pt x="103982" y="1877167"/>
                                    <a:pt x="113919" y="1867230"/>
                                    <a:pt x="126176" y="1867230"/>
                                  </a:cubicBezTo>
                                  <a:cubicBezTo>
                                    <a:pt x="138434" y="1867230"/>
                                    <a:pt x="148371" y="1877167"/>
                                    <a:pt x="148371" y="1889425"/>
                                  </a:cubicBezTo>
                                  <a:cubicBezTo>
                                    <a:pt x="148371" y="1901682"/>
                                    <a:pt x="138434" y="1911619"/>
                                    <a:pt x="126176" y="1911619"/>
                                  </a:cubicBezTo>
                                  <a:cubicBezTo>
                                    <a:pt x="113919" y="1911619"/>
                                    <a:pt x="103982" y="1901682"/>
                                    <a:pt x="103982" y="1889425"/>
                                  </a:cubicBezTo>
                                  <a:close/>
                                  <a:moveTo>
                                    <a:pt x="102727" y="1738514"/>
                                  </a:moveTo>
                                  <a:cubicBezTo>
                                    <a:pt x="102727" y="1726256"/>
                                    <a:pt x="112664" y="1716319"/>
                                    <a:pt x="124922" y="1716319"/>
                                  </a:cubicBezTo>
                                  <a:cubicBezTo>
                                    <a:pt x="137179" y="1716319"/>
                                    <a:pt x="147117" y="1726256"/>
                                    <a:pt x="147117" y="1738514"/>
                                  </a:cubicBezTo>
                                  <a:cubicBezTo>
                                    <a:pt x="147117" y="1750771"/>
                                    <a:pt x="137179" y="1760708"/>
                                    <a:pt x="124922" y="1760708"/>
                                  </a:cubicBezTo>
                                  <a:cubicBezTo>
                                    <a:pt x="112664" y="1760708"/>
                                    <a:pt x="102727" y="1750771"/>
                                    <a:pt x="102727" y="1738514"/>
                                  </a:cubicBezTo>
                                  <a:close/>
                                  <a:moveTo>
                                    <a:pt x="102552" y="1590550"/>
                                  </a:moveTo>
                                  <a:cubicBezTo>
                                    <a:pt x="102552" y="1578292"/>
                                    <a:pt x="112489" y="1568355"/>
                                    <a:pt x="124747" y="1568355"/>
                                  </a:cubicBezTo>
                                  <a:cubicBezTo>
                                    <a:pt x="137004" y="1568355"/>
                                    <a:pt x="146941" y="1578292"/>
                                    <a:pt x="146941" y="1590550"/>
                                  </a:cubicBezTo>
                                  <a:cubicBezTo>
                                    <a:pt x="146941" y="1602808"/>
                                    <a:pt x="137004" y="1612745"/>
                                    <a:pt x="124747" y="1612745"/>
                                  </a:cubicBezTo>
                                  <a:cubicBezTo>
                                    <a:pt x="112489" y="1612745"/>
                                    <a:pt x="102552" y="1602808"/>
                                    <a:pt x="102552" y="1590550"/>
                                  </a:cubicBezTo>
                                  <a:close/>
                                  <a:moveTo>
                                    <a:pt x="101298" y="1439639"/>
                                  </a:moveTo>
                                  <a:cubicBezTo>
                                    <a:pt x="101298" y="1427381"/>
                                    <a:pt x="111235" y="1417444"/>
                                    <a:pt x="123492" y="1417444"/>
                                  </a:cubicBezTo>
                                  <a:cubicBezTo>
                                    <a:pt x="135750" y="1417444"/>
                                    <a:pt x="145687" y="1427381"/>
                                    <a:pt x="145687" y="1439639"/>
                                  </a:cubicBezTo>
                                  <a:cubicBezTo>
                                    <a:pt x="145687" y="1451896"/>
                                    <a:pt x="135750" y="1461833"/>
                                    <a:pt x="123492" y="1461833"/>
                                  </a:cubicBezTo>
                                  <a:cubicBezTo>
                                    <a:pt x="111235" y="1461833"/>
                                    <a:pt x="101298" y="1451896"/>
                                    <a:pt x="101298" y="1439639"/>
                                  </a:cubicBezTo>
                                  <a:close/>
                                  <a:moveTo>
                                    <a:pt x="101123" y="1291675"/>
                                  </a:moveTo>
                                  <a:cubicBezTo>
                                    <a:pt x="101123" y="1279418"/>
                                    <a:pt x="111060" y="1269481"/>
                                    <a:pt x="123317" y="1269481"/>
                                  </a:cubicBezTo>
                                  <a:cubicBezTo>
                                    <a:pt x="135575" y="1269481"/>
                                    <a:pt x="145512" y="1279418"/>
                                    <a:pt x="145512" y="1291675"/>
                                  </a:cubicBezTo>
                                  <a:cubicBezTo>
                                    <a:pt x="145512" y="1303933"/>
                                    <a:pt x="135575" y="1313870"/>
                                    <a:pt x="123317" y="1313870"/>
                                  </a:cubicBezTo>
                                  <a:cubicBezTo>
                                    <a:pt x="111060" y="1313870"/>
                                    <a:pt x="101123" y="1303933"/>
                                    <a:pt x="101123" y="1291675"/>
                                  </a:cubicBezTo>
                                  <a:close/>
                                  <a:moveTo>
                                    <a:pt x="99868" y="1140764"/>
                                  </a:moveTo>
                                  <a:cubicBezTo>
                                    <a:pt x="99868" y="1128507"/>
                                    <a:pt x="109805" y="1118570"/>
                                    <a:pt x="122063" y="1118570"/>
                                  </a:cubicBezTo>
                                  <a:cubicBezTo>
                                    <a:pt x="134321" y="1118570"/>
                                    <a:pt x="144258" y="1128507"/>
                                    <a:pt x="144258" y="1140764"/>
                                  </a:cubicBezTo>
                                  <a:cubicBezTo>
                                    <a:pt x="144258" y="1153022"/>
                                    <a:pt x="134321" y="1162959"/>
                                    <a:pt x="122063" y="1162959"/>
                                  </a:cubicBezTo>
                                  <a:cubicBezTo>
                                    <a:pt x="109805" y="1162959"/>
                                    <a:pt x="99868" y="1153022"/>
                                    <a:pt x="99868" y="1140764"/>
                                  </a:cubicBezTo>
                                  <a:close/>
                                  <a:moveTo>
                                    <a:pt x="99693" y="992800"/>
                                  </a:moveTo>
                                  <a:cubicBezTo>
                                    <a:pt x="99693" y="980543"/>
                                    <a:pt x="109630" y="970606"/>
                                    <a:pt x="121888" y="970606"/>
                                  </a:cubicBezTo>
                                  <a:cubicBezTo>
                                    <a:pt x="134145" y="970606"/>
                                    <a:pt x="144082" y="980543"/>
                                    <a:pt x="144082" y="992800"/>
                                  </a:cubicBezTo>
                                  <a:cubicBezTo>
                                    <a:pt x="144082" y="1005058"/>
                                    <a:pt x="134145" y="1014995"/>
                                    <a:pt x="121888" y="1014995"/>
                                  </a:cubicBezTo>
                                  <a:cubicBezTo>
                                    <a:pt x="109630" y="1014995"/>
                                    <a:pt x="99693" y="1005058"/>
                                    <a:pt x="99693" y="992800"/>
                                  </a:cubicBezTo>
                                  <a:close/>
                                  <a:moveTo>
                                    <a:pt x="98439" y="841889"/>
                                  </a:moveTo>
                                  <a:cubicBezTo>
                                    <a:pt x="98439" y="829632"/>
                                    <a:pt x="108376" y="819695"/>
                                    <a:pt x="120633" y="819695"/>
                                  </a:cubicBezTo>
                                  <a:cubicBezTo>
                                    <a:pt x="132891" y="819695"/>
                                    <a:pt x="142828" y="829632"/>
                                    <a:pt x="142828" y="841889"/>
                                  </a:cubicBezTo>
                                  <a:cubicBezTo>
                                    <a:pt x="142828" y="854147"/>
                                    <a:pt x="132891" y="864084"/>
                                    <a:pt x="120633" y="864084"/>
                                  </a:cubicBezTo>
                                  <a:cubicBezTo>
                                    <a:pt x="108376" y="864084"/>
                                    <a:pt x="98439" y="854147"/>
                                    <a:pt x="98439" y="841889"/>
                                  </a:cubicBezTo>
                                  <a:close/>
                                  <a:moveTo>
                                    <a:pt x="98264" y="693926"/>
                                  </a:moveTo>
                                  <a:cubicBezTo>
                                    <a:pt x="98264" y="681668"/>
                                    <a:pt x="108201" y="671731"/>
                                    <a:pt x="120458" y="671731"/>
                                  </a:cubicBezTo>
                                  <a:cubicBezTo>
                                    <a:pt x="132716" y="671731"/>
                                    <a:pt x="142653" y="681668"/>
                                    <a:pt x="142653" y="693926"/>
                                  </a:cubicBezTo>
                                  <a:cubicBezTo>
                                    <a:pt x="142653" y="706183"/>
                                    <a:pt x="132716" y="716121"/>
                                    <a:pt x="120458" y="716121"/>
                                  </a:cubicBezTo>
                                  <a:cubicBezTo>
                                    <a:pt x="108201" y="716121"/>
                                    <a:pt x="98264" y="706183"/>
                                    <a:pt x="98264" y="693926"/>
                                  </a:cubicBezTo>
                                  <a:close/>
                                  <a:moveTo>
                                    <a:pt x="97009" y="543015"/>
                                  </a:moveTo>
                                  <a:cubicBezTo>
                                    <a:pt x="97009" y="530757"/>
                                    <a:pt x="106946" y="520820"/>
                                    <a:pt x="119204" y="520820"/>
                                  </a:cubicBezTo>
                                  <a:cubicBezTo>
                                    <a:pt x="131462" y="520820"/>
                                    <a:pt x="141398" y="530757"/>
                                    <a:pt x="141398" y="543015"/>
                                  </a:cubicBezTo>
                                  <a:cubicBezTo>
                                    <a:pt x="141398" y="555273"/>
                                    <a:pt x="131462" y="565210"/>
                                    <a:pt x="119204" y="565210"/>
                                  </a:cubicBezTo>
                                  <a:cubicBezTo>
                                    <a:pt x="106946" y="565210"/>
                                    <a:pt x="97009" y="555273"/>
                                    <a:pt x="97009" y="543015"/>
                                  </a:cubicBezTo>
                                  <a:close/>
                                  <a:moveTo>
                                    <a:pt x="96834" y="395051"/>
                                  </a:moveTo>
                                  <a:cubicBezTo>
                                    <a:pt x="96834" y="382794"/>
                                    <a:pt x="106771" y="372857"/>
                                    <a:pt x="119029" y="372857"/>
                                  </a:cubicBezTo>
                                  <a:cubicBezTo>
                                    <a:pt x="131286" y="372857"/>
                                    <a:pt x="141223" y="382794"/>
                                    <a:pt x="141223" y="395051"/>
                                  </a:cubicBezTo>
                                  <a:cubicBezTo>
                                    <a:pt x="141223" y="407309"/>
                                    <a:pt x="131286" y="417246"/>
                                    <a:pt x="119029" y="417246"/>
                                  </a:cubicBezTo>
                                  <a:cubicBezTo>
                                    <a:pt x="106771" y="417246"/>
                                    <a:pt x="96834" y="407309"/>
                                    <a:pt x="96834" y="395051"/>
                                  </a:cubicBezTo>
                                  <a:close/>
                                  <a:moveTo>
                                    <a:pt x="95580" y="244140"/>
                                  </a:moveTo>
                                  <a:cubicBezTo>
                                    <a:pt x="95580" y="231883"/>
                                    <a:pt x="105517" y="221946"/>
                                    <a:pt x="117774" y="221946"/>
                                  </a:cubicBezTo>
                                  <a:cubicBezTo>
                                    <a:pt x="130032" y="221946"/>
                                    <a:pt x="139969" y="231883"/>
                                    <a:pt x="139969" y="244140"/>
                                  </a:cubicBezTo>
                                  <a:cubicBezTo>
                                    <a:pt x="139969" y="256398"/>
                                    <a:pt x="130032" y="266335"/>
                                    <a:pt x="117774" y="266335"/>
                                  </a:cubicBezTo>
                                  <a:cubicBezTo>
                                    <a:pt x="105517" y="266335"/>
                                    <a:pt x="95580" y="256398"/>
                                    <a:pt x="95580" y="244140"/>
                                  </a:cubicBezTo>
                                  <a:close/>
                                  <a:moveTo>
                                    <a:pt x="95405" y="96177"/>
                                  </a:moveTo>
                                  <a:cubicBezTo>
                                    <a:pt x="95405" y="83919"/>
                                    <a:pt x="105342" y="73982"/>
                                    <a:pt x="117599" y="73982"/>
                                  </a:cubicBezTo>
                                  <a:cubicBezTo>
                                    <a:pt x="129857" y="73982"/>
                                    <a:pt x="139794" y="83919"/>
                                    <a:pt x="139794" y="96177"/>
                                  </a:cubicBezTo>
                                  <a:cubicBezTo>
                                    <a:pt x="139794" y="108434"/>
                                    <a:pt x="129857" y="118371"/>
                                    <a:pt x="117599" y="118371"/>
                                  </a:cubicBezTo>
                                  <a:cubicBezTo>
                                    <a:pt x="105342" y="118371"/>
                                    <a:pt x="95405" y="108434"/>
                                    <a:pt x="95405" y="96177"/>
                                  </a:cubicBezTo>
                                  <a:close/>
                                  <a:moveTo>
                                    <a:pt x="30175" y="1963407"/>
                                  </a:moveTo>
                                  <a:cubicBezTo>
                                    <a:pt x="30175" y="1951149"/>
                                    <a:pt x="40112" y="1941212"/>
                                    <a:pt x="52369" y="1941212"/>
                                  </a:cubicBezTo>
                                  <a:cubicBezTo>
                                    <a:pt x="64627" y="1941212"/>
                                    <a:pt x="74564" y="1951149"/>
                                    <a:pt x="74564" y="1963407"/>
                                  </a:cubicBezTo>
                                  <a:cubicBezTo>
                                    <a:pt x="74564" y="1975664"/>
                                    <a:pt x="64627" y="1985601"/>
                                    <a:pt x="52369" y="1985601"/>
                                  </a:cubicBezTo>
                                  <a:cubicBezTo>
                                    <a:pt x="40112" y="1985601"/>
                                    <a:pt x="30175" y="1975664"/>
                                    <a:pt x="30175" y="1963407"/>
                                  </a:cubicBezTo>
                                  <a:close/>
                                  <a:moveTo>
                                    <a:pt x="30000" y="1815443"/>
                                  </a:moveTo>
                                  <a:cubicBezTo>
                                    <a:pt x="30000" y="1803185"/>
                                    <a:pt x="39937" y="1793248"/>
                                    <a:pt x="52195" y="1793248"/>
                                  </a:cubicBezTo>
                                  <a:cubicBezTo>
                                    <a:pt x="64452" y="1793248"/>
                                    <a:pt x="74389" y="1803185"/>
                                    <a:pt x="74389" y="1815443"/>
                                  </a:cubicBezTo>
                                  <a:cubicBezTo>
                                    <a:pt x="74389" y="1827700"/>
                                    <a:pt x="64452" y="1837637"/>
                                    <a:pt x="52195" y="1837637"/>
                                  </a:cubicBezTo>
                                  <a:cubicBezTo>
                                    <a:pt x="39937" y="1837637"/>
                                    <a:pt x="30000" y="1827700"/>
                                    <a:pt x="30000" y="1815443"/>
                                  </a:cubicBezTo>
                                  <a:close/>
                                  <a:moveTo>
                                    <a:pt x="28746" y="1664532"/>
                                  </a:moveTo>
                                  <a:cubicBezTo>
                                    <a:pt x="28746" y="1652274"/>
                                    <a:pt x="38682" y="1642337"/>
                                    <a:pt x="50940" y="1642337"/>
                                  </a:cubicBezTo>
                                  <a:cubicBezTo>
                                    <a:pt x="63198" y="1642337"/>
                                    <a:pt x="73135" y="1652274"/>
                                    <a:pt x="73135" y="1664532"/>
                                  </a:cubicBezTo>
                                  <a:cubicBezTo>
                                    <a:pt x="73135" y="1676789"/>
                                    <a:pt x="63198" y="1686726"/>
                                    <a:pt x="50940" y="1686726"/>
                                  </a:cubicBezTo>
                                  <a:cubicBezTo>
                                    <a:pt x="38682" y="1686726"/>
                                    <a:pt x="28746" y="1676789"/>
                                    <a:pt x="28746" y="1664532"/>
                                  </a:cubicBezTo>
                                  <a:close/>
                                  <a:moveTo>
                                    <a:pt x="28570" y="1516568"/>
                                  </a:moveTo>
                                  <a:cubicBezTo>
                                    <a:pt x="28570" y="1504311"/>
                                    <a:pt x="38507" y="1494374"/>
                                    <a:pt x="50765" y="1494374"/>
                                  </a:cubicBezTo>
                                  <a:cubicBezTo>
                                    <a:pt x="63022" y="1494374"/>
                                    <a:pt x="72960" y="1504311"/>
                                    <a:pt x="72960" y="1516568"/>
                                  </a:cubicBezTo>
                                  <a:cubicBezTo>
                                    <a:pt x="72960" y="1528826"/>
                                    <a:pt x="63022" y="1538763"/>
                                    <a:pt x="50765" y="1538763"/>
                                  </a:cubicBezTo>
                                  <a:cubicBezTo>
                                    <a:pt x="38507" y="1538763"/>
                                    <a:pt x="28570" y="1528826"/>
                                    <a:pt x="28570" y="1516568"/>
                                  </a:cubicBezTo>
                                  <a:close/>
                                  <a:moveTo>
                                    <a:pt x="27316" y="1365657"/>
                                  </a:moveTo>
                                  <a:cubicBezTo>
                                    <a:pt x="27316" y="1353400"/>
                                    <a:pt x="37253" y="1343463"/>
                                    <a:pt x="49511" y="1343463"/>
                                  </a:cubicBezTo>
                                  <a:cubicBezTo>
                                    <a:pt x="61768" y="1343463"/>
                                    <a:pt x="71705" y="1353400"/>
                                    <a:pt x="71705" y="1365657"/>
                                  </a:cubicBezTo>
                                  <a:cubicBezTo>
                                    <a:pt x="71705" y="1377915"/>
                                    <a:pt x="61768" y="1387852"/>
                                    <a:pt x="49511" y="1387852"/>
                                  </a:cubicBezTo>
                                  <a:cubicBezTo>
                                    <a:pt x="37253" y="1387852"/>
                                    <a:pt x="27316" y="1377915"/>
                                    <a:pt x="27316" y="1365657"/>
                                  </a:cubicBezTo>
                                  <a:close/>
                                  <a:moveTo>
                                    <a:pt x="27141" y="1217694"/>
                                  </a:moveTo>
                                  <a:cubicBezTo>
                                    <a:pt x="27141" y="1205436"/>
                                    <a:pt x="37078" y="1195499"/>
                                    <a:pt x="49335" y="1195499"/>
                                  </a:cubicBezTo>
                                  <a:cubicBezTo>
                                    <a:pt x="61593" y="1195499"/>
                                    <a:pt x="71530" y="1205436"/>
                                    <a:pt x="71530" y="1217694"/>
                                  </a:cubicBezTo>
                                  <a:cubicBezTo>
                                    <a:pt x="71530" y="1229951"/>
                                    <a:pt x="61593" y="1239888"/>
                                    <a:pt x="49335" y="1239888"/>
                                  </a:cubicBezTo>
                                  <a:cubicBezTo>
                                    <a:pt x="37078" y="1239888"/>
                                    <a:pt x="27141" y="1229951"/>
                                    <a:pt x="27141" y="1217694"/>
                                  </a:cubicBezTo>
                                  <a:close/>
                                  <a:moveTo>
                                    <a:pt x="25886" y="1066782"/>
                                  </a:moveTo>
                                  <a:cubicBezTo>
                                    <a:pt x="25886" y="1054525"/>
                                    <a:pt x="35823" y="1044588"/>
                                    <a:pt x="48081" y="1044588"/>
                                  </a:cubicBezTo>
                                  <a:cubicBezTo>
                                    <a:pt x="60339" y="1044588"/>
                                    <a:pt x="70276" y="1054525"/>
                                    <a:pt x="70276" y="1066782"/>
                                  </a:cubicBezTo>
                                  <a:cubicBezTo>
                                    <a:pt x="70276" y="1079040"/>
                                    <a:pt x="60339" y="1088977"/>
                                    <a:pt x="48081" y="1088977"/>
                                  </a:cubicBezTo>
                                  <a:cubicBezTo>
                                    <a:pt x="35823" y="1088977"/>
                                    <a:pt x="25886" y="1079040"/>
                                    <a:pt x="25886" y="1066782"/>
                                  </a:cubicBezTo>
                                  <a:close/>
                                  <a:moveTo>
                                    <a:pt x="25711" y="918819"/>
                                  </a:moveTo>
                                  <a:cubicBezTo>
                                    <a:pt x="25711" y="906561"/>
                                    <a:pt x="35648" y="896624"/>
                                    <a:pt x="47906" y="896624"/>
                                  </a:cubicBezTo>
                                  <a:cubicBezTo>
                                    <a:pt x="60164" y="896624"/>
                                    <a:pt x="70100" y="906561"/>
                                    <a:pt x="70100" y="918819"/>
                                  </a:cubicBezTo>
                                  <a:cubicBezTo>
                                    <a:pt x="70100" y="931076"/>
                                    <a:pt x="60164" y="941013"/>
                                    <a:pt x="47906" y="941013"/>
                                  </a:cubicBezTo>
                                  <a:cubicBezTo>
                                    <a:pt x="35648" y="941013"/>
                                    <a:pt x="25711" y="931076"/>
                                    <a:pt x="25711" y="918819"/>
                                  </a:cubicBezTo>
                                  <a:close/>
                                  <a:moveTo>
                                    <a:pt x="24457" y="767908"/>
                                  </a:moveTo>
                                  <a:cubicBezTo>
                                    <a:pt x="24457" y="755650"/>
                                    <a:pt x="34394" y="745713"/>
                                    <a:pt x="46652" y="745713"/>
                                  </a:cubicBezTo>
                                  <a:cubicBezTo>
                                    <a:pt x="58909" y="745713"/>
                                    <a:pt x="68846" y="755650"/>
                                    <a:pt x="68846" y="767908"/>
                                  </a:cubicBezTo>
                                  <a:cubicBezTo>
                                    <a:pt x="68846" y="780165"/>
                                    <a:pt x="58909" y="790102"/>
                                    <a:pt x="46652" y="790102"/>
                                  </a:cubicBezTo>
                                  <a:cubicBezTo>
                                    <a:pt x="34394" y="790102"/>
                                    <a:pt x="24457" y="780165"/>
                                    <a:pt x="24457" y="767908"/>
                                  </a:cubicBezTo>
                                  <a:close/>
                                  <a:moveTo>
                                    <a:pt x="24282" y="619944"/>
                                  </a:moveTo>
                                  <a:cubicBezTo>
                                    <a:pt x="24282" y="607687"/>
                                    <a:pt x="34219" y="597749"/>
                                    <a:pt x="46477" y="597749"/>
                                  </a:cubicBezTo>
                                  <a:cubicBezTo>
                                    <a:pt x="58734" y="597749"/>
                                    <a:pt x="68671" y="607687"/>
                                    <a:pt x="68671" y="619944"/>
                                  </a:cubicBezTo>
                                  <a:cubicBezTo>
                                    <a:pt x="68671" y="632201"/>
                                    <a:pt x="58734" y="642139"/>
                                    <a:pt x="46477" y="642139"/>
                                  </a:cubicBezTo>
                                  <a:cubicBezTo>
                                    <a:pt x="34219" y="642139"/>
                                    <a:pt x="24282" y="632201"/>
                                    <a:pt x="24282" y="619944"/>
                                  </a:cubicBezTo>
                                  <a:close/>
                                  <a:moveTo>
                                    <a:pt x="23028" y="469033"/>
                                  </a:moveTo>
                                  <a:cubicBezTo>
                                    <a:pt x="23028" y="456776"/>
                                    <a:pt x="32965" y="446839"/>
                                    <a:pt x="45222" y="446839"/>
                                  </a:cubicBezTo>
                                  <a:cubicBezTo>
                                    <a:pt x="57480" y="446839"/>
                                    <a:pt x="67417" y="456776"/>
                                    <a:pt x="67417" y="469033"/>
                                  </a:cubicBezTo>
                                  <a:cubicBezTo>
                                    <a:pt x="67417" y="481291"/>
                                    <a:pt x="57480" y="491228"/>
                                    <a:pt x="45222" y="491228"/>
                                  </a:cubicBezTo>
                                  <a:cubicBezTo>
                                    <a:pt x="32965" y="491228"/>
                                    <a:pt x="23028" y="481291"/>
                                    <a:pt x="23028" y="469033"/>
                                  </a:cubicBezTo>
                                  <a:close/>
                                  <a:moveTo>
                                    <a:pt x="22852" y="321069"/>
                                  </a:moveTo>
                                  <a:cubicBezTo>
                                    <a:pt x="22852" y="308812"/>
                                    <a:pt x="32790" y="298875"/>
                                    <a:pt x="45047" y="298875"/>
                                  </a:cubicBezTo>
                                  <a:cubicBezTo>
                                    <a:pt x="57304" y="298875"/>
                                    <a:pt x="67242" y="308812"/>
                                    <a:pt x="67242" y="321069"/>
                                  </a:cubicBezTo>
                                  <a:cubicBezTo>
                                    <a:pt x="67242" y="333327"/>
                                    <a:pt x="57304" y="343264"/>
                                    <a:pt x="45047" y="343264"/>
                                  </a:cubicBezTo>
                                  <a:cubicBezTo>
                                    <a:pt x="32790" y="343264"/>
                                    <a:pt x="22852" y="333327"/>
                                    <a:pt x="22852" y="321069"/>
                                  </a:cubicBezTo>
                                  <a:close/>
                                  <a:moveTo>
                                    <a:pt x="21598" y="170158"/>
                                  </a:moveTo>
                                  <a:cubicBezTo>
                                    <a:pt x="21598" y="157901"/>
                                    <a:pt x="31535" y="147964"/>
                                    <a:pt x="43793" y="147964"/>
                                  </a:cubicBezTo>
                                  <a:cubicBezTo>
                                    <a:pt x="56050" y="147964"/>
                                    <a:pt x="65987" y="157901"/>
                                    <a:pt x="65987" y="170158"/>
                                  </a:cubicBezTo>
                                  <a:cubicBezTo>
                                    <a:pt x="65987" y="182416"/>
                                    <a:pt x="56050" y="192353"/>
                                    <a:pt x="43793" y="192353"/>
                                  </a:cubicBezTo>
                                  <a:cubicBezTo>
                                    <a:pt x="31535" y="192353"/>
                                    <a:pt x="21598" y="182416"/>
                                    <a:pt x="21598" y="170158"/>
                                  </a:cubicBezTo>
                                  <a:close/>
                                  <a:moveTo>
                                    <a:pt x="21423" y="22194"/>
                                  </a:moveTo>
                                  <a:cubicBezTo>
                                    <a:pt x="21423" y="9937"/>
                                    <a:pt x="31360" y="0"/>
                                    <a:pt x="43617" y="0"/>
                                  </a:cubicBezTo>
                                  <a:cubicBezTo>
                                    <a:pt x="55875" y="0"/>
                                    <a:pt x="65812" y="9937"/>
                                    <a:pt x="65812" y="22194"/>
                                  </a:cubicBezTo>
                                  <a:cubicBezTo>
                                    <a:pt x="65812" y="34452"/>
                                    <a:pt x="55875" y="44389"/>
                                    <a:pt x="43617" y="44389"/>
                                  </a:cubicBezTo>
                                  <a:cubicBezTo>
                                    <a:pt x="31360" y="44389"/>
                                    <a:pt x="21423" y="34452"/>
                                    <a:pt x="21423" y="22194"/>
                                  </a:cubicBezTo>
                                  <a:close/>
                                  <a:moveTo>
                                    <a:pt x="0" y="1890831"/>
                                  </a:moveTo>
                                  <a:lnTo>
                                    <a:pt x="0" y="1888018"/>
                                  </a:lnTo>
                                  <a:lnTo>
                                    <a:pt x="582" y="1889425"/>
                                  </a:lnTo>
                                  <a:close/>
                                  <a:moveTo>
                                    <a:pt x="0" y="2039218"/>
                                  </a:moveTo>
                                  <a:lnTo>
                                    <a:pt x="0" y="2035559"/>
                                  </a:lnTo>
                                  <a:lnTo>
                                    <a:pt x="757" y="2037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g:grpSp>
                          <wpg:cNvPr id="25" name="Gruppe 25">
                            <a:extLst>
                              <a:ext uri="{FF2B5EF4-FFF2-40B4-BE49-F238E27FC236}">
                                <a16:creationId xmlns:a16="http://schemas.microsoft.com/office/drawing/2014/main" id="{24463220-437A-4370-A812-6274D2AC5B1C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443719" y="3106577"/>
                              <a:ext cx="7793138" cy="6962275"/>
                              <a:chOff x="443719" y="3035304"/>
                              <a:chExt cx="6858000" cy="6126838"/>
                            </a:xfrm>
                          </wpg:grpSpPr>
                          <wpg:grpSp>
                            <wpg:cNvPr id="27" name="Gruppe 27">
                              <a:extLst>
                                <a:ext uri="{FF2B5EF4-FFF2-40B4-BE49-F238E27FC236}">
                                  <a16:creationId xmlns:a16="http://schemas.microsoft.com/office/drawing/2014/main" id="{A848D6B5-132A-46B4-AF5F-6CB02A174EDB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443719" y="3035304"/>
                                <a:ext cx="6858000" cy="6126838"/>
                                <a:chOff x="443719" y="3035304"/>
                                <a:chExt cx="6858000" cy="6126838"/>
                              </a:xfrm>
                            </wpg:grpSpPr>
                            <wps:wsp>
                              <wps:cNvPr id="34" name="Freihandform: Form 34">
                                <a:extLst>
                                  <a:ext uri="{FF2B5EF4-FFF2-40B4-BE49-F238E27FC236}">
                                    <a16:creationId xmlns:a16="http://schemas.microsoft.com/office/drawing/2014/main" id="{8D4FC4F0-82DE-49AD-A37D-896259628F52}"/>
                                  </a:ext>
                                </a:extLst>
                              </wps:cNvPr>
                              <wps:cNvSpPr/>
                              <wps:spPr>
                                <a:xfrm flipH="1">
                                  <a:off x="443719" y="3035304"/>
                                  <a:ext cx="6858000" cy="5653002"/>
                                </a:xfrm>
                                <a:custGeom>
                                  <a:avLst/>
                                  <a:gdLst>
                                    <a:gd name="connsiteX0" fmla="*/ 6896100 w 6896100"/>
                                    <a:gd name="connsiteY0" fmla="*/ 0 h 6115050"/>
                                    <a:gd name="connsiteX1" fmla="*/ 0 w 6896100"/>
                                    <a:gd name="connsiteY1" fmla="*/ 2438400 h 6115050"/>
                                    <a:gd name="connsiteX2" fmla="*/ 0 w 6896100"/>
                                    <a:gd name="connsiteY2" fmla="*/ 6115050 h 6115050"/>
                                    <a:gd name="connsiteX3" fmla="*/ 6896100 w 6896100"/>
                                    <a:gd name="connsiteY3" fmla="*/ 6115050 h 6115050"/>
                                    <a:gd name="connsiteX4" fmla="*/ 6896100 w 6896100"/>
                                    <a:gd name="connsiteY4" fmla="*/ 0 h 6115050"/>
                                    <a:gd name="connsiteX5" fmla="*/ 6896100 w 6896100"/>
                                    <a:gd name="connsiteY5" fmla="*/ 0 h 6115050"/>
                                    <a:gd name="connsiteX0" fmla="*/ 6244317 w 6896100"/>
                                    <a:gd name="connsiteY0" fmla="*/ 465560 h 6115050"/>
                                    <a:gd name="connsiteX1" fmla="*/ 0 w 6896100"/>
                                    <a:gd name="connsiteY1" fmla="*/ 2438400 h 6115050"/>
                                    <a:gd name="connsiteX2" fmla="*/ 0 w 6896100"/>
                                    <a:gd name="connsiteY2" fmla="*/ 6115050 h 6115050"/>
                                    <a:gd name="connsiteX3" fmla="*/ 6896100 w 6896100"/>
                                    <a:gd name="connsiteY3" fmla="*/ 6115050 h 6115050"/>
                                    <a:gd name="connsiteX4" fmla="*/ 6896100 w 6896100"/>
                                    <a:gd name="connsiteY4" fmla="*/ 0 h 6115050"/>
                                    <a:gd name="connsiteX5" fmla="*/ 6244317 w 6896100"/>
                                    <a:gd name="connsiteY5" fmla="*/ 465560 h 6115050"/>
                                    <a:gd name="connsiteX0" fmla="*/ 6896100 w 6896100"/>
                                    <a:gd name="connsiteY0" fmla="*/ 0 h 6115050"/>
                                    <a:gd name="connsiteX1" fmla="*/ 0 w 6896100"/>
                                    <a:gd name="connsiteY1" fmla="*/ 2438400 h 6115050"/>
                                    <a:gd name="connsiteX2" fmla="*/ 0 w 6896100"/>
                                    <a:gd name="connsiteY2" fmla="*/ 6115050 h 6115050"/>
                                    <a:gd name="connsiteX3" fmla="*/ 6896100 w 6896100"/>
                                    <a:gd name="connsiteY3" fmla="*/ 6115050 h 6115050"/>
                                    <a:gd name="connsiteX4" fmla="*/ 6896100 w 6896100"/>
                                    <a:gd name="connsiteY4" fmla="*/ 0 h 6115050"/>
                                    <a:gd name="connsiteX0" fmla="*/ 6896100 w 6896100"/>
                                    <a:gd name="connsiteY0" fmla="*/ 0 h 5684408"/>
                                    <a:gd name="connsiteX1" fmla="*/ 0 w 6896100"/>
                                    <a:gd name="connsiteY1" fmla="*/ 2007758 h 5684408"/>
                                    <a:gd name="connsiteX2" fmla="*/ 0 w 6896100"/>
                                    <a:gd name="connsiteY2" fmla="*/ 5684408 h 5684408"/>
                                    <a:gd name="connsiteX3" fmla="*/ 6896100 w 6896100"/>
                                    <a:gd name="connsiteY3" fmla="*/ 5684408 h 5684408"/>
                                    <a:gd name="connsiteX4" fmla="*/ 6896100 w 6896100"/>
                                    <a:gd name="connsiteY4" fmla="*/ 0 h 568440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6896100" h="5684408">
                                      <a:moveTo>
                                        <a:pt x="6896100" y="0"/>
                                      </a:moveTo>
                                      <a:lnTo>
                                        <a:pt x="0" y="2007758"/>
                                      </a:lnTo>
                                      <a:lnTo>
                                        <a:pt x="0" y="5684408"/>
                                      </a:lnTo>
                                      <a:lnTo>
                                        <a:pt x="6896100" y="5684408"/>
                                      </a:lnTo>
                                      <a:lnTo>
                                        <a:pt x="689610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g:grpSp>
                              <wpg:cNvPr id="37" name="Gruppe 37">
                                <a:extLst>
                                  <a:ext uri="{FF2B5EF4-FFF2-40B4-BE49-F238E27FC236}">
                                    <a16:creationId xmlns:a16="http://schemas.microsoft.com/office/drawing/2014/main" id="{FEDD5865-4715-4237-80F6-35FB74585DDD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6785182" y="7722908"/>
                                  <a:ext cx="341300" cy="793369"/>
                                  <a:chOff x="6785182" y="7722908"/>
                                  <a:chExt cx="341300" cy="1278781"/>
                                </a:xfrm>
                              </wpg:grpSpPr>
                              <wps:wsp>
                                <wps:cNvPr id="42" name="Rechteck 42">
                                  <a:extLst>
                                    <a:ext uri="{FF2B5EF4-FFF2-40B4-BE49-F238E27FC236}">
                                      <a16:creationId xmlns:a16="http://schemas.microsoft.com/office/drawing/2014/main" id="{E0785324-302F-4562-A1A6-2370E15ECF51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7063427" y="7722908"/>
                                    <a:ext cx="63055" cy="127878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3" name="Rechteck 43">
                                  <a:extLst>
                                    <a:ext uri="{FF2B5EF4-FFF2-40B4-BE49-F238E27FC236}">
                                      <a16:creationId xmlns:a16="http://schemas.microsoft.com/office/drawing/2014/main" id="{84B467D6-A4B0-42BE-AB03-FF8CC01C8ECE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924305" y="7722908"/>
                                    <a:ext cx="63055" cy="127878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4" name="Rechteck 44">
                                  <a:extLst>
                                    <a:ext uri="{FF2B5EF4-FFF2-40B4-BE49-F238E27FC236}">
                                      <a16:creationId xmlns:a16="http://schemas.microsoft.com/office/drawing/2014/main" id="{E7E6F393-61D3-4537-A09F-C0651C118372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785182" y="7722908"/>
                                    <a:ext cx="63055" cy="127878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s:wsp>
                              <wps:cNvPr id="38" name="Freihandform: Form 38">
                                <a:extLst>
                                  <a:ext uri="{FF2B5EF4-FFF2-40B4-BE49-F238E27FC236}">
                                    <a16:creationId xmlns:a16="http://schemas.microsoft.com/office/drawing/2014/main" id="{2C3B26E7-4C1B-4424-91BA-F0432D0FCEF2}"/>
                                  </a:ext>
                                </a:extLst>
                              </wps:cNvPr>
                              <wps:cNvSpPr/>
                              <wps:spPr>
                                <a:xfrm rot="5400000">
                                  <a:off x="5191740" y="7648423"/>
                                  <a:ext cx="1439234" cy="1588204"/>
                                </a:xfrm>
                                <a:custGeom>
                                  <a:avLst/>
                                  <a:gdLst>
                                    <a:gd name="connsiteX0" fmla="*/ 1431368 w 1439234"/>
                                    <a:gd name="connsiteY0" fmla="*/ 1571089 h 1588204"/>
                                    <a:gd name="connsiteX1" fmla="*/ 1436380 w 1439234"/>
                                    <a:gd name="connsiteY1" fmla="*/ 1558987 h 1588204"/>
                                    <a:gd name="connsiteX2" fmla="*/ 1439234 w 1439234"/>
                                    <a:gd name="connsiteY2" fmla="*/ 1557805 h 1588204"/>
                                    <a:gd name="connsiteX3" fmla="*/ 1439234 w 1439234"/>
                                    <a:gd name="connsiteY3" fmla="*/ 1584373 h 1588204"/>
                                    <a:gd name="connsiteX4" fmla="*/ 1436380 w 1439234"/>
                                    <a:gd name="connsiteY4" fmla="*/ 1583191 h 1588204"/>
                                    <a:gd name="connsiteX5" fmla="*/ 1431368 w 1439234"/>
                                    <a:gd name="connsiteY5" fmla="*/ 1571089 h 1588204"/>
                                    <a:gd name="connsiteX6" fmla="*/ 1431232 w 1439234"/>
                                    <a:gd name="connsiteY6" fmla="*/ 1456990 h 1588204"/>
                                    <a:gd name="connsiteX7" fmla="*/ 1436245 w 1439234"/>
                                    <a:gd name="connsiteY7" fmla="*/ 1444889 h 1588204"/>
                                    <a:gd name="connsiteX8" fmla="*/ 1439234 w 1439234"/>
                                    <a:gd name="connsiteY8" fmla="*/ 1443650 h 1588204"/>
                                    <a:gd name="connsiteX9" fmla="*/ 1439234 w 1439234"/>
                                    <a:gd name="connsiteY9" fmla="*/ 1470330 h 1588204"/>
                                    <a:gd name="connsiteX10" fmla="*/ 1436245 w 1439234"/>
                                    <a:gd name="connsiteY10" fmla="*/ 1469092 h 1588204"/>
                                    <a:gd name="connsiteX11" fmla="*/ 1431232 w 1439234"/>
                                    <a:gd name="connsiteY11" fmla="*/ 1456990 h 1588204"/>
                                    <a:gd name="connsiteX12" fmla="*/ 1430265 w 1439234"/>
                                    <a:gd name="connsiteY12" fmla="*/ 1340619 h 1588204"/>
                                    <a:gd name="connsiteX13" fmla="*/ 1435278 w 1439234"/>
                                    <a:gd name="connsiteY13" fmla="*/ 1328517 h 1588204"/>
                                    <a:gd name="connsiteX14" fmla="*/ 1439234 w 1439234"/>
                                    <a:gd name="connsiteY14" fmla="*/ 1326878 h 1588204"/>
                                    <a:gd name="connsiteX15" fmla="*/ 1439234 w 1439234"/>
                                    <a:gd name="connsiteY15" fmla="*/ 1354359 h 1588204"/>
                                    <a:gd name="connsiteX16" fmla="*/ 1435278 w 1439234"/>
                                    <a:gd name="connsiteY16" fmla="*/ 1352721 h 1588204"/>
                                    <a:gd name="connsiteX17" fmla="*/ 1430265 w 1439234"/>
                                    <a:gd name="connsiteY17" fmla="*/ 1340619 h 1588204"/>
                                    <a:gd name="connsiteX18" fmla="*/ 1430130 w 1439234"/>
                                    <a:gd name="connsiteY18" fmla="*/ 1226519 h 1588204"/>
                                    <a:gd name="connsiteX19" fmla="*/ 1435143 w 1439234"/>
                                    <a:gd name="connsiteY19" fmla="*/ 1214417 h 1588204"/>
                                    <a:gd name="connsiteX20" fmla="*/ 1439234 w 1439234"/>
                                    <a:gd name="connsiteY20" fmla="*/ 1212723 h 1588204"/>
                                    <a:gd name="connsiteX21" fmla="*/ 1439234 w 1439234"/>
                                    <a:gd name="connsiteY21" fmla="*/ 1240316 h 1588204"/>
                                    <a:gd name="connsiteX22" fmla="*/ 1435143 w 1439234"/>
                                    <a:gd name="connsiteY22" fmla="*/ 1238621 h 1588204"/>
                                    <a:gd name="connsiteX23" fmla="*/ 1430130 w 1439234"/>
                                    <a:gd name="connsiteY23" fmla="*/ 1226519 h 1588204"/>
                                    <a:gd name="connsiteX24" fmla="*/ 1429163 w 1439234"/>
                                    <a:gd name="connsiteY24" fmla="*/ 1110148 h 1588204"/>
                                    <a:gd name="connsiteX25" fmla="*/ 1434176 w 1439234"/>
                                    <a:gd name="connsiteY25" fmla="*/ 1098046 h 1588204"/>
                                    <a:gd name="connsiteX26" fmla="*/ 1439234 w 1439234"/>
                                    <a:gd name="connsiteY26" fmla="*/ 1095951 h 1588204"/>
                                    <a:gd name="connsiteX27" fmla="*/ 1439234 w 1439234"/>
                                    <a:gd name="connsiteY27" fmla="*/ 1124345 h 1588204"/>
                                    <a:gd name="connsiteX28" fmla="*/ 1434176 w 1439234"/>
                                    <a:gd name="connsiteY28" fmla="*/ 1122249 h 1588204"/>
                                    <a:gd name="connsiteX29" fmla="*/ 1429163 w 1439234"/>
                                    <a:gd name="connsiteY29" fmla="*/ 1110148 h 1588204"/>
                                    <a:gd name="connsiteX30" fmla="*/ 1429028 w 1439234"/>
                                    <a:gd name="connsiteY30" fmla="*/ 996048 h 1588204"/>
                                    <a:gd name="connsiteX31" fmla="*/ 1434041 w 1439234"/>
                                    <a:gd name="connsiteY31" fmla="*/ 983946 h 1588204"/>
                                    <a:gd name="connsiteX32" fmla="*/ 1439234 w 1439234"/>
                                    <a:gd name="connsiteY32" fmla="*/ 981795 h 1588204"/>
                                    <a:gd name="connsiteX33" fmla="*/ 1439234 w 1439234"/>
                                    <a:gd name="connsiteY33" fmla="*/ 1010302 h 1588204"/>
                                    <a:gd name="connsiteX34" fmla="*/ 1434041 w 1439234"/>
                                    <a:gd name="connsiteY34" fmla="*/ 1008150 h 1588204"/>
                                    <a:gd name="connsiteX35" fmla="*/ 1429028 w 1439234"/>
                                    <a:gd name="connsiteY35" fmla="*/ 996048 h 1588204"/>
                                    <a:gd name="connsiteX36" fmla="*/ 1428060 w 1439234"/>
                                    <a:gd name="connsiteY36" fmla="*/ 879677 h 1588204"/>
                                    <a:gd name="connsiteX37" fmla="*/ 1433073 w 1439234"/>
                                    <a:gd name="connsiteY37" fmla="*/ 867575 h 1588204"/>
                                    <a:gd name="connsiteX38" fmla="*/ 1439234 w 1439234"/>
                                    <a:gd name="connsiteY38" fmla="*/ 865023 h 1588204"/>
                                    <a:gd name="connsiteX39" fmla="*/ 1439234 w 1439234"/>
                                    <a:gd name="connsiteY39" fmla="*/ 894330 h 1588204"/>
                                    <a:gd name="connsiteX40" fmla="*/ 1433073 w 1439234"/>
                                    <a:gd name="connsiteY40" fmla="*/ 891779 h 1588204"/>
                                    <a:gd name="connsiteX41" fmla="*/ 1428060 w 1439234"/>
                                    <a:gd name="connsiteY41" fmla="*/ 879677 h 1588204"/>
                                    <a:gd name="connsiteX42" fmla="*/ 1427926 w 1439234"/>
                                    <a:gd name="connsiteY42" fmla="*/ 765578 h 1588204"/>
                                    <a:gd name="connsiteX43" fmla="*/ 1432939 w 1439234"/>
                                    <a:gd name="connsiteY43" fmla="*/ 753476 h 1588204"/>
                                    <a:gd name="connsiteX44" fmla="*/ 1439234 w 1439234"/>
                                    <a:gd name="connsiteY44" fmla="*/ 750868 h 1588204"/>
                                    <a:gd name="connsiteX45" fmla="*/ 1439234 w 1439234"/>
                                    <a:gd name="connsiteY45" fmla="*/ 780287 h 1588204"/>
                                    <a:gd name="connsiteX46" fmla="*/ 1432939 w 1439234"/>
                                    <a:gd name="connsiteY46" fmla="*/ 777680 h 1588204"/>
                                    <a:gd name="connsiteX47" fmla="*/ 1427926 w 1439234"/>
                                    <a:gd name="connsiteY47" fmla="*/ 765578 h 1588204"/>
                                    <a:gd name="connsiteX48" fmla="*/ 1426958 w 1439234"/>
                                    <a:gd name="connsiteY48" fmla="*/ 649206 h 1588204"/>
                                    <a:gd name="connsiteX49" fmla="*/ 1431971 w 1439234"/>
                                    <a:gd name="connsiteY49" fmla="*/ 637104 h 1588204"/>
                                    <a:gd name="connsiteX50" fmla="*/ 1439234 w 1439234"/>
                                    <a:gd name="connsiteY50" fmla="*/ 634095 h 1588204"/>
                                    <a:gd name="connsiteX51" fmla="*/ 1439234 w 1439234"/>
                                    <a:gd name="connsiteY51" fmla="*/ 664316 h 1588204"/>
                                    <a:gd name="connsiteX52" fmla="*/ 1431971 w 1439234"/>
                                    <a:gd name="connsiteY52" fmla="*/ 661308 h 1588204"/>
                                    <a:gd name="connsiteX53" fmla="*/ 1426958 w 1439234"/>
                                    <a:gd name="connsiteY53" fmla="*/ 649206 h 1588204"/>
                                    <a:gd name="connsiteX54" fmla="*/ 1426823 w 1439234"/>
                                    <a:gd name="connsiteY54" fmla="*/ 535107 h 1588204"/>
                                    <a:gd name="connsiteX55" fmla="*/ 1431836 w 1439234"/>
                                    <a:gd name="connsiteY55" fmla="*/ 523005 h 1588204"/>
                                    <a:gd name="connsiteX56" fmla="*/ 1439234 w 1439234"/>
                                    <a:gd name="connsiteY56" fmla="*/ 519940 h 1588204"/>
                                    <a:gd name="connsiteX57" fmla="*/ 1439234 w 1439234"/>
                                    <a:gd name="connsiteY57" fmla="*/ 550273 h 1588204"/>
                                    <a:gd name="connsiteX58" fmla="*/ 1431836 w 1439234"/>
                                    <a:gd name="connsiteY58" fmla="*/ 547208 h 1588204"/>
                                    <a:gd name="connsiteX59" fmla="*/ 1426823 w 1439234"/>
                                    <a:gd name="connsiteY59" fmla="*/ 535107 h 1588204"/>
                                    <a:gd name="connsiteX60" fmla="*/ 1425856 w 1439234"/>
                                    <a:gd name="connsiteY60" fmla="*/ 418735 h 1588204"/>
                                    <a:gd name="connsiteX61" fmla="*/ 1430869 w 1439234"/>
                                    <a:gd name="connsiteY61" fmla="*/ 406633 h 1588204"/>
                                    <a:gd name="connsiteX62" fmla="*/ 1439234 w 1439234"/>
                                    <a:gd name="connsiteY62" fmla="*/ 403168 h 1588204"/>
                                    <a:gd name="connsiteX63" fmla="*/ 1439234 w 1439234"/>
                                    <a:gd name="connsiteY63" fmla="*/ 434302 h 1588204"/>
                                    <a:gd name="connsiteX64" fmla="*/ 1430869 w 1439234"/>
                                    <a:gd name="connsiteY64" fmla="*/ 430837 h 1588204"/>
                                    <a:gd name="connsiteX65" fmla="*/ 1425856 w 1439234"/>
                                    <a:gd name="connsiteY65" fmla="*/ 418735 h 1588204"/>
                                    <a:gd name="connsiteX66" fmla="*/ 1425721 w 1439234"/>
                                    <a:gd name="connsiteY66" fmla="*/ 304636 h 1588204"/>
                                    <a:gd name="connsiteX67" fmla="*/ 1430734 w 1439234"/>
                                    <a:gd name="connsiteY67" fmla="*/ 292534 h 1588204"/>
                                    <a:gd name="connsiteX68" fmla="*/ 1439234 w 1439234"/>
                                    <a:gd name="connsiteY68" fmla="*/ 289013 h 1588204"/>
                                    <a:gd name="connsiteX69" fmla="*/ 1439234 w 1439234"/>
                                    <a:gd name="connsiteY69" fmla="*/ 320258 h 1588204"/>
                                    <a:gd name="connsiteX70" fmla="*/ 1430734 w 1439234"/>
                                    <a:gd name="connsiteY70" fmla="*/ 316738 h 1588204"/>
                                    <a:gd name="connsiteX71" fmla="*/ 1425721 w 1439234"/>
                                    <a:gd name="connsiteY71" fmla="*/ 304636 h 1588204"/>
                                    <a:gd name="connsiteX72" fmla="*/ 1424754 w 1439234"/>
                                    <a:gd name="connsiteY72" fmla="*/ 188264 h 1588204"/>
                                    <a:gd name="connsiteX73" fmla="*/ 1429766 w 1439234"/>
                                    <a:gd name="connsiteY73" fmla="*/ 176162 h 1588204"/>
                                    <a:gd name="connsiteX74" fmla="*/ 1439234 w 1439234"/>
                                    <a:gd name="connsiteY74" fmla="*/ 172240 h 1588204"/>
                                    <a:gd name="connsiteX75" fmla="*/ 1439234 w 1439234"/>
                                    <a:gd name="connsiteY75" fmla="*/ 204288 h 1588204"/>
                                    <a:gd name="connsiteX76" fmla="*/ 1429766 w 1439234"/>
                                    <a:gd name="connsiteY76" fmla="*/ 200366 h 1588204"/>
                                    <a:gd name="connsiteX77" fmla="*/ 1424754 w 1439234"/>
                                    <a:gd name="connsiteY77" fmla="*/ 188264 h 1588204"/>
                                    <a:gd name="connsiteX78" fmla="*/ 1424618 w 1439234"/>
                                    <a:gd name="connsiteY78" fmla="*/ 74165 h 1588204"/>
                                    <a:gd name="connsiteX79" fmla="*/ 1429631 w 1439234"/>
                                    <a:gd name="connsiteY79" fmla="*/ 62063 h 1588204"/>
                                    <a:gd name="connsiteX80" fmla="*/ 1439234 w 1439234"/>
                                    <a:gd name="connsiteY80" fmla="*/ 58085 h 1588204"/>
                                    <a:gd name="connsiteX81" fmla="*/ 1439234 w 1439234"/>
                                    <a:gd name="connsiteY81" fmla="*/ 90245 h 1588204"/>
                                    <a:gd name="connsiteX82" fmla="*/ 1429631 w 1439234"/>
                                    <a:gd name="connsiteY82" fmla="*/ 86267 h 1588204"/>
                                    <a:gd name="connsiteX83" fmla="*/ 1424618 w 1439234"/>
                                    <a:gd name="connsiteY83" fmla="*/ 74165 h 1588204"/>
                                    <a:gd name="connsiteX84" fmla="*/ 1374318 w 1439234"/>
                                    <a:gd name="connsiteY84" fmla="*/ 1514040 h 1588204"/>
                                    <a:gd name="connsiteX85" fmla="*/ 1391433 w 1439234"/>
                                    <a:gd name="connsiteY85" fmla="*/ 1496925 h 1588204"/>
                                    <a:gd name="connsiteX86" fmla="*/ 1408548 w 1439234"/>
                                    <a:gd name="connsiteY86" fmla="*/ 1514040 h 1588204"/>
                                    <a:gd name="connsiteX87" fmla="*/ 1391433 w 1439234"/>
                                    <a:gd name="connsiteY87" fmla="*/ 1531155 h 1588204"/>
                                    <a:gd name="connsiteX88" fmla="*/ 1374318 w 1439234"/>
                                    <a:gd name="connsiteY88" fmla="*/ 1514040 h 1588204"/>
                                    <a:gd name="connsiteX89" fmla="*/ 1374183 w 1439234"/>
                                    <a:gd name="connsiteY89" fmla="*/ 1399941 h 1588204"/>
                                    <a:gd name="connsiteX90" fmla="*/ 1391298 w 1439234"/>
                                    <a:gd name="connsiteY90" fmla="*/ 1382826 h 1588204"/>
                                    <a:gd name="connsiteX91" fmla="*/ 1408413 w 1439234"/>
                                    <a:gd name="connsiteY91" fmla="*/ 1399941 h 1588204"/>
                                    <a:gd name="connsiteX92" fmla="*/ 1391298 w 1439234"/>
                                    <a:gd name="connsiteY92" fmla="*/ 1417056 h 1588204"/>
                                    <a:gd name="connsiteX93" fmla="*/ 1374183 w 1439234"/>
                                    <a:gd name="connsiteY93" fmla="*/ 1399941 h 1588204"/>
                                    <a:gd name="connsiteX94" fmla="*/ 1373216 w 1439234"/>
                                    <a:gd name="connsiteY94" fmla="*/ 1283569 h 1588204"/>
                                    <a:gd name="connsiteX95" fmla="*/ 1390330 w 1439234"/>
                                    <a:gd name="connsiteY95" fmla="*/ 1266454 h 1588204"/>
                                    <a:gd name="connsiteX96" fmla="*/ 1407445 w 1439234"/>
                                    <a:gd name="connsiteY96" fmla="*/ 1283569 h 1588204"/>
                                    <a:gd name="connsiteX97" fmla="*/ 1390330 w 1439234"/>
                                    <a:gd name="connsiteY97" fmla="*/ 1300684 h 1588204"/>
                                    <a:gd name="connsiteX98" fmla="*/ 1373216 w 1439234"/>
                                    <a:gd name="connsiteY98" fmla="*/ 1283569 h 1588204"/>
                                    <a:gd name="connsiteX99" fmla="*/ 1373081 w 1439234"/>
                                    <a:gd name="connsiteY99" fmla="*/ 1169470 h 1588204"/>
                                    <a:gd name="connsiteX100" fmla="*/ 1390196 w 1439234"/>
                                    <a:gd name="connsiteY100" fmla="*/ 1152355 h 1588204"/>
                                    <a:gd name="connsiteX101" fmla="*/ 1407310 w 1439234"/>
                                    <a:gd name="connsiteY101" fmla="*/ 1169470 h 1588204"/>
                                    <a:gd name="connsiteX102" fmla="*/ 1390196 w 1439234"/>
                                    <a:gd name="connsiteY102" fmla="*/ 1186585 h 1588204"/>
                                    <a:gd name="connsiteX103" fmla="*/ 1373081 w 1439234"/>
                                    <a:gd name="connsiteY103" fmla="*/ 1169470 h 1588204"/>
                                    <a:gd name="connsiteX104" fmla="*/ 1372113 w 1439234"/>
                                    <a:gd name="connsiteY104" fmla="*/ 1053098 h 1588204"/>
                                    <a:gd name="connsiteX105" fmla="*/ 1389228 w 1439234"/>
                                    <a:gd name="connsiteY105" fmla="*/ 1035983 h 1588204"/>
                                    <a:gd name="connsiteX106" fmla="*/ 1406343 w 1439234"/>
                                    <a:gd name="connsiteY106" fmla="*/ 1053098 h 1588204"/>
                                    <a:gd name="connsiteX107" fmla="*/ 1389228 w 1439234"/>
                                    <a:gd name="connsiteY107" fmla="*/ 1070213 h 1588204"/>
                                    <a:gd name="connsiteX108" fmla="*/ 1372113 w 1439234"/>
                                    <a:gd name="connsiteY108" fmla="*/ 1053098 h 1588204"/>
                                    <a:gd name="connsiteX109" fmla="*/ 1371978 w 1439234"/>
                                    <a:gd name="connsiteY109" fmla="*/ 938999 h 1588204"/>
                                    <a:gd name="connsiteX110" fmla="*/ 1389093 w 1439234"/>
                                    <a:gd name="connsiteY110" fmla="*/ 921884 h 1588204"/>
                                    <a:gd name="connsiteX111" fmla="*/ 1406208 w 1439234"/>
                                    <a:gd name="connsiteY111" fmla="*/ 938999 h 1588204"/>
                                    <a:gd name="connsiteX112" fmla="*/ 1389093 w 1439234"/>
                                    <a:gd name="connsiteY112" fmla="*/ 956114 h 1588204"/>
                                    <a:gd name="connsiteX113" fmla="*/ 1371978 w 1439234"/>
                                    <a:gd name="connsiteY113" fmla="*/ 938999 h 1588204"/>
                                    <a:gd name="connsiteX114" fmla="*/ 1371011 w 1439234"/>
                                    <a:gd name="connsiteY114" fmla="*/ 822627 h 1588204"/>
                                    <a:gd name="connsiteX115" fmla="*/ 1388126 w 1439234"/>
                                    <a:gd name="connsiteY115" fmla="*/ 805512 h 1588204"/>
                                    <a:gd name="connsiteX116" fmla="*/ 1405241 w 1439234"/>
                                    <a:gd name="connsiteY116" fmla="*/ 822627 h 1588204"/>
                                    <a:gd name="connsiteX117" fmla="*/ 1388126 w 1439234"/>
                                    <a:gd name="connsiteY117" fmla="*/ 839742 h 1588204"/>
                                    <a:gd name="connsiteX118" fmla="*/ 1371011 w 1439234"/>
                                    <a:gd name="connsiteY118" fmla="*/ 822627 h 1588204"/>
                                    <a:gd name="connsiteX119" fmla="*/ 1370876 w 1439234"/>
                                    <a:gd name="connsiteY119" fmla="*/ 708528 h 1588204"/>
                                    <a:gd name="connsiteX120" fmla="*/ 1387991 w 1439234"/>
                                    <a:gd name="connsiteY120" fmla="*/ 691413 h 1588204"/>
                                    <a:gd name="connsiteX121" fmla="*/ 1405106 w 1439234"/>
                                    <a:gd name="connsiteY121" fmla="*/ 708528 h 1588204"/>
                                    <a:gd name="connsiteX122" fmla="*/ 1387991 w 1439234"/>
                                    <a:gd name="connsiteY122" fmla="*/ 725643 h 1588204"/>
                                    <a:gd name="connsiteX123" fmla="*/ 1370876 w 1439234"/>
                                    <a:gd name="connsiteY123" fmla="*/ 708528 h 1588204"/>
                                    <a:gd name="connsiteX124" fmla="*/ 1369909 w 1439234"/>
                                    <a:gd name="connsiteY124" fmla="*/ 592156 h 1588204"/>
                                    <a:gd name="connsiteX125" fmla="*/ 1387024 w 1439234"/>
                                    <a:gd name="connsiteY125" fmla="*/ 575041 h 1588204"/>
                                    <a:gd name="connsiteX126" fmla="*/ 1404138 w 1439234"/>
                                    <a:gd name="connsiteY126" fmla="*/ 592156 h 1588204"/>
                                    <a:gd name="connsiteX127" fmla="*/ 1387024 w 1439234"/>
                                    <a:gd name="connsiteY127" fmla="*/ 609271 h 1588204"/>
                                    <a:gd name="connsiteX128" fmla="*/ 1369909 w 1439234"/>
                                    <a:gd name="connsiteY128" fmla="*/ 592156 h 1588204"/>
                                    <a:gd name="connsiteX129" fmla="*/ 1369774 w 1439234"/>
                                    <a:gd name="connsiteY129" fmla="*/ 478057 h 1588204"/>
                                    <a:gd name="connsiteX130" fmla="*/ 1386888 w 1439234"/>
                                    <a:gd name="connsiteY130" fmla="*/ 460942 h 1588204"/>
                                    <a:gd name="connsiteX131" fmla="*/ 1404003 w 1439234"/>
                                    <a:gd name="connsiteY131" fmla="*/ 478057 h 1588204"/>
                                    <a:gd name="connsiteX132" fmla="*/ 1386888 w 1439234"/>
                                    <a:gd name="connsiteY132" fmla="*/ 495172 h 1588204"/>
                                    <a:gd name="connsiteX133" fmla="*/ 1369774 w 1439234"/>
                                    <a:gd name="connsiteY133" fmla="*/ 478057 h 1588204"/>
                                    <a:gd name="connsiteX134" fmla="*/ 1368806 w 1439234"/>
                                    <a:gd name="connsiteY134" fmla="*/ 361685 h 1588204"/>
                                    <a:gd name="connsiteX135" fmla="*/ 1385921 w 1439234"/>
                                    <a:gd name="connsiteY135" fmla="*/ 344570 h 1588204"/>
                                    <a:gd name="connsiteX136" fmla="*/ 1403036 w 1439234"/>
                                    <a:gd name="connsiteY136" fmla="*/ 361685 h 1588204"/>
                                    <a:gd name="connsiteX137" fmla="*/ 1385921 w 1439234"/>
                                    <a:gd name="connsiteY137" fmla="*/ 378800 h 1588204"/>
                                    <a:gd name="connsiteX138" fmla="*/ 1368806 w 1439234"/>
                                    <a:gd name="connsiteY138" fmla="*/ 361685 h 1588204"/>
                                    <a:gd name="connsiteX139" fmla="*/ 1368671 w 1439234"/>
                                    <a:gd name="connsiteY139" fmla="*/ 247586 h 1588204"/>
                                    <a:gd name="connsiteX140" fmla="*/ 1385786 w 1439234"/>
                                    <a:gd name="connsiteY140" fmla="*/ 230471 h 1588204"/>
                                    <a:gd name="connsiteX141" fmla="*/ 1402901 w 1439234"/>
                                    <a:gd name="connsiteY141" fmla="*/ 247586 h 1588204"/>
                                    <a:gd name="connsiteX142" fmla="*/ 1385786 w 1439234"/>
                                    <a:gd name="connsiteY142" fmla="*/ 264701 h 1588204"/>
                                    <a:gd name="connsiteX143" fmla="*/ 1368671 w 1439234"/>
                                    <a:gd name="connsiteY143" fmla="*/ 247586 h 1588204"/>
                                    <a:gd name="connsiteX144" fmla="*/ 1367704 w 1439234"/>
                                    <a:gd name="connsiteY144" fmla="*/ 131214 h 1588204"/>
                                    <a:gd name="connsiteX145" fmla="*/ 1384819 w 1439234"/>
                                    <a:gd name="connsiteY145" fmla="*/ 114099 h 1588204"/>
                                    <a:gd name="connsiteX146" fmla="*/ 1401934 w 1439234"/>
                                    <a:gd name="connsiteY146" fmla="*/ 131214 h 1588204"/>
                                    <a:gd name="connsiteX147" fmla="*/ 1384819 w 1439234"/>
                                    <a:gd name="connsiteY147" fmla="*/ 148329 h 1588204"/>
                                    <a:gd name="connsiteX148" fmla="*/ 1367704 w 1439234"/>
                                    <a:gd name="connsiteY148" fmla="*/ 131214 h 1588204"/>
                                    <a:gd name="connsiteX149" fmla="*/ 1367569 w 1439234"/>
                                    <a:gd name="connsiteY149" fmla="*/ 17115 h 1588204"/>
                                    <a:gd name="connsiteX150" fmla="*/ 1384684 w 1439234"/>
                                    <a:gd name="connsiteY150" fmla="*/ 0 h 1588204"/>
                                    <a:gd name="connsiteX151" fmla="*/ 1401799 w 1439234"/>
                                    <a:gd name="connsiteY151" fmla="*/ 17115 h 1588204"/>
                                    <a:gd name="connsiteX152" fmla="*/ 1384684 w 1439234"/>
                                    <a:gd name="connsiteY152" fmla="*/ 34230 h 1588204"/>
                                    <a:gd name="connsiteX153" fmla="*/ 1367569 w 1439234"/>
                                    <a:gd name="connsiteY153" fmla="*/ 17115 h 1588204"/>
                                    <a:gd name="connsiteX154" fmla="*/ 1317404 w 1439234"/>
                                    <a:gd name="connsiteY154" fmla="*/ 1571089 h 1588204"/>
                                    <a:gd name="connsiteX155" fmla="*/ 1334518 w 1439234"/>
                                    <a:gd name="connsiteY155" fmla="*/ 1553975 h 1588204"/>
                                    <a:gd name="connsiteX156" fmla="*/ 1351633 w 1439234"/>
                                    <a:gd name="connsiteY156" fmla="*/ 1571089 h 1588204"/>
                                    <a:gd name="connsiteX157" fmla="*/ 1334518 w 1439234"/>
                                    <a:gd name="connsiteY157" fmla="*/ 1588204 h 1588204"/>
                                    <a:gd name="connsiteX158" fmla="*/ 1317404 w 1439234"/>
                                    <a:gd name="connsiteY158" fmla="*/ 1571089 h 1588204"/>
                                    <a:gd name="connsiteX159" fmla="*/ 1317268 w 1439234"/>
                                    <a:gd name="connsiteY159" fmla="*/ 1456990 h 1588204"/>
                                    <a:gd name="connsiteX160" fmla="*/ 1334383 w 1439234"/>
                                    <a:gd name="connsiteY160" fmla="*/ 1439876 h 1588204"/>
                                    <a:gd name="connsiteX161" fmla="*/ 1351498 w 1439234"/>
                                    <a:gd name="connsiteY161" fmla="*/ 1456990 h 1588204"/>
                                    <a:gd name="connsiteX162" fmla="*/ 1334383 w 1439234"/>
                                    <a:gd name="connsiteY162" fmla="*/ 1474105 h 1588204"/>
                                    <a:gd name="connsiteX163" fmla="*/ 1317268 w 1439234"/>
                                    <a:gd name="connsiteY163" fmla="*/ 1456990 h 1588204"/>
                                    <a:gd name="connsiteX164" fmla="*/ 1316301 w 1439234"/>
                                    <a:gd name="connsiteY164" fmla="*/ 1340619 h 1588204"/>
                                    <a:gd name="connsiteX165" fmla="*/ 1333416 w 1439234"/>
                                    <a:gd name="connsiteY165" fmla="*/ 1323504 h 1588204"/>
                                    <a:gd name="connsiteX166" fmla="*/ 1350531 w 1439234"/>
                                    <a:gd name="connsiteY166" fmla="*/ 1340619 h 1588204"/>
                                    <a:gd name="connsiteX167" fmla="*/ 1333416 w 1439234"/>
                                    <a:gd name="connsiteY167" fmla="*/ 1357733 h 1588204"/>
                                    <a:gd name="connsiteX168" fmla="*/ 1316301 w 1439234"/>
                                    <a:gd name="connsiteY168" fmla="*/ 1340619 h 1588204"/>
                                    <a:gd name="connsiteX169" fmla="*/ 1316166 w 1439234"/>
                                    <a:gd name="connsiteY169" fmla="*/ 1226519 h 1588204"/>
                                    <a:gd name="connsiteX170" fmla="*/ 1333281 w 1439234"/>
                                    <a:gd name="connsiteY170" fmla="*/ 1209405 h 1588204"/>
                                    <a:gd name="connsiteX171" fmla="*/ 1350396 w 1439234"/>
                                    <a:gd name="connsiteY171" fmla="*/ 1226519 h 1588204"/>
                                    <a:gd name="connsiteX172" fmla="*/ 1333281 w 1439234"/>
                                    <a:gd name="connsiteY172" fmla="*/ 1243634 h 1588204"/>
                                    <a:gd name="connsiteX173" fmla="*/ 1316166 w 1439234"/>
                                    <a:gd name="connsiteY173" fmla="*/ 1226519 h 1588204"/>
                                    <a:gd name="connsiteX174" fmla="*/ 1315199 w 1439234"/>
                                    <a:gd name="connsiteY174" fmla="*/ 1110148 h 1588204"/>
                                    <a:gd name="connsiteX175" fmla="*/ 1332314 w 1439234"/>
                                    <a:gd name="connsiteY175" fmla="*/ 1093033 h 1588204"/>
                                    <a:gd name="connsiteX176" fmla="*/ 1349428 w 1439234"/>
                                    <a:gd name="connsiteY176" fmla="*/ 1110148 h 1588204"/>
                                    <a:gd name="connsiteX177" fmla="*/ 1332314 w 1439234"/>
                                    <a:gd name="connsiteY177" fmla="*/ 1127262 h 1588204"/>
                                    <a:gd name="connsiteX178" fmla="*/ 1315199 w 1439234"/>
                                    <a:gd name="connsiteY178" fmla="*/ 1110148 h 1588204"/>
                                    <a:gd name="connsiteX179" fmla="*/ 1315064 w 1439234"/>
                                    <a:gd name="connsiteY179" fmla="*/ 996048 h 1588204"/>
                                    <a:gd name="connsiteX180" fmla="*/ 1332179 w 1439234"/>
                                    <a:gd name="connsiteY180" fmla="*/ 978934 h 1588204"/>
                                    <a:gd name="connsiteX181" fmla="*/ 1349294 w 1439234"/>
                                    <a:gd name="connsiteY181" fmla="*/ 996048 h 1588204"/>
                                    <a:gd name="connsiteX182" fmla="*/ 1332179 w 1439234"/>
                                    <a:gd name="connsiteY182" fmla="*/ 1013163 h 1588204"/>
                                    <a:gd name="connsiteX183" fmla="*/ 1315064 w 1439234"/>
                                    <a:gd name="connsiteY183" fmla="*/ 996048 h 1588204"/>
                                    <a:gd name="connsiteX184" fmla="*/ 1314096 w 1439234"/>
                                    <a:gd name="connsiteY184" fmla="*/ 879677 h 1588204"/>
                                    <a:gd name="connsiteX185" fmla="*/ 1331211 w 1439234"/>
                                    <a:gd name="connsiteY185" fmla="*/ 862562 h 1588204"/>
                                    <a:gd name="connsiteX186" fmla="*/ 1348326 w 1439234"/>
                                    <a:gd name="connsiteY186" fmla="*/ 879677 h 1588204"/>
                                    <a:gd name="connsiteX187" fmla="*/ 1331211 w 1439234"/>
                                    <a:gd name="connsiteY187" fmla="*/ 896791 h 1588204"/>
                                    <a:gd name="connsiteX188" fmla="*/ 1314096 w 1439234"/>
                                    <a:gd name="connsiteY188" fmla="*/ 879677 h 1588204"/>
                                    <a:gd name="connsiteX189" fmla="*/ 1313962 w 1439234"/>
                                    <a:gd name="connsiteY189" fmla="*/ 765578 h 1588204"/>
                                    <a:gd name="connsiteX190" fmla="*/ 1331076 w 1439234"/>
                                    <a:gd name="connsiteY190" fmla="*/ 748463 h 1588204"/>
                                    <a:gd name="connsiteX191" fmla="*/ 1348191 w 1439234"/>
                                    <a:gd name="connsiteY191" fmla="*/ 765578 h 1588204"/>
                                    <a:gd name="connsiteX192" fmla="*/ 1331076 w 1439234"/>
                                    <a:gd name="connsiteY192" fmla="*/ 782692 h 1588204"/>
                                    <a:gd name="connsiteX193" fmla="*/ 1313962 w 1439234"/>
                                    <a:gd name="connsiteY193" fmla="*/ 765578 h 1588204"/>
                                    <a:gd name="connsiteX194" fmla="*/ 1312994 w 1439234"/>
                                    <a:gd name="connsiteY194" fmla="*/ 649206 h 1588204"/>
                                    <a:gd name="connsiteX195" fmla="*/ 1330109 w 1439234"/>
                                    <a:gd name="connsiteY195" fmla="*/ 632091 h 1588204"/>
                                    <a:gd name="connsiteX196" fmla="*/ 1347224 w 1439234"/>
                                    <a:gd name="connsiteY196" fmla="*/ 649206 h 1588204"/>
                                    <a:gd name="connsiteX197" fmla="*/ 1330109 w 1439234"/>
                                    <a:gd name="connsiteY197" fmla="*/ 666321 h 1588204"/>
                                    <a:gd name="connsiteX198" fmla="*/ 1312994 w 1439234"/>
                                    <a:gd name="connsiteY198" fmla="*/ 649206 h 1588204"/>
                                    <a:gd name="connsiteX199" fmla="*/ 1312859 w 1439234"/>
                                    <a:gd name="connsiteY199" fmla="*/ 535107 h 1588204"/>
                                    <a:gd name="connsiteX200" fmla="*/ 1329974 w 1439234"/>
                                    <a:gd name="connsiteY200" fmla="*/ 517992 h 1588204"/>
                                    <a:gd name="connsiteX201" fmla="*/ 1347089 w 1439234"/>
                                    <a:gd name="connsiteY201" fmla="*/ 535107 h 1588204"/>
                                    <a:gd name="connsiteX202" fmla="*/ 1329974 w 1439234"/>
                                    <a:gd name="connsiteY202" fmla="*/ 552221 h 1588204"/>
                                    <a:gd name="connsiteX203" fmla="*/ 1312859 w 1439234"/>
                                    <a:gd name="connsiteY203" fmla="*/ 535107 h 1588204"/>
                                    <a:gd name="connsiteX204" fmla="*/ 1311892 w 1439234"/>
                                    <a:gd name="connsiteY204" fmla="*/ 418735 h 1588204"/>
                                    <a:gd name="connsiteX205" fmla="*/ 1329007 w 1439234"/>
                                    <a:gd name="connsiteY205" fmla="*/ 401620 h 1588204"/>
                                    <a:gd name="connsiteX206" fmla="*/ 1346122 w 1439234"/>
                                    <a:gd name="connsiteY206" fmla="*/ 418735 h 1588204"/>
                                    <a:gd name="connsiteX207" fmla="*/ 1329007 w 1439234"/>
                                    <a:gd name="connsiteY207" fmla="*/ 435850 h 1588204"/>
                                    <a:gd name="connsiteX208" fmla="*/ 1311892 w 1439234"/>
                                    <a:gd name="connsiteY208" fmla="*/ 418735 h 1588204"/>
                                    <a:gd name="connsiteX209" fmla="*/ 1311757 w 1439234"/>
                                    <a:gd name="connsiteY209" fmla="*/ 304636 h 1588204"/>
                                    <a:gd name="connsiteX210" fmla="*/ 1328872 w 1439234"/>
                                    <a:gd name="connsiteY210" fmla="*/ 287521 h 1588204"/>
                                    <a:gd name="connsiteX211" fmla="*/ 1345986 w 1439234"/>
                                    <a:gd name="connsiteY211" fmla="*/ 304636 h 1588204"/>
                                    <a:gd name="connsiteX212" fmla="*/ 1328872 w 1439234"/>
                                    <a:gd name="connsiteY212" fmla="*/ 321750 h 1588204"/>
                                    <a:gd name="connsiteX213" fmla="*/ 1311757 w 1439234"/>
                                    <a:gd name="connsiteY213" fmla="*/ 304636 h 1588204"/>
                                    <a:gd name="connsiteX214" fmla="*/ 1310790 w 1439234"/>
                                    <a:gd name="connsiteY214" fmla="*/ 188264 h 1588204"/>
                                    <a:gd name="connsiteX215" fmla="*/ 1327904 w 1439234"/>
                                    <a:gd name="connsiteY215" fmla="*/ 171149 h 1588204"/>
                                    <a:gd name="connsiteX216" fmla="*/ 1345019 w 1439234"/>
                                    <a:gd name="connsiteY216" fmla="*/ 188264 h 1588204"/>
                                    <a:gd name="connsiteX217" fmla="*/ 1327904 w 1439234"/>
                                    <a:gd name="connsiteY217" fmla="*/ 205379 h 1588204"/>
                                    <a:gd name="connsiteX218" fmla="*/ 1310790 w 1439234"/>
                                    <a:gd name="connsiteY218" fmla="*/ 188264 h 1588204"/>
                                    <a:gd name="connsiteX219" fmla="*/ 1310654 w 1439234"/>
                                    <a:gd name="connsiteY219" fmla="*/ 74165 h 1588204"/>
                                    <a:gd name="connsiteX220" fmla="*/ 1327769 w 1439234"/>
                                    <a:gd name="connsiteY220" fmla="*/ 57050 h 1588204"/>
                                    <a:gd name="connsiteX221" fmla="*/ 1344884 w 1439234"/>
                                    <a:gd name="connsiteY221" fmla="*/ 74165 h 1588204"/>
                                    <a:gd name="connsiteX222" fmla="*/ 1327769 w 1439234"/>
                                    <a:gd name="connsiteY222" fmla="*/ 91280 h 1588204"/>
                                    <a:gd name="connsiteX223" fmla="*/ 1310654 w 1439234"/>
                                    <a:gd name="connsiteY223" fmla="*/ 74165 h 1588204"/>
                                    <a:gd name="connsiteX224" fmla="*/ 1260354 w 1439234"/>
                                    <a:gd name="connsiteY224" fmla="*/ 1514040 h 1588204"/>
                                    <a:gd name="connsiteX225" fmla="*/ 1277469 w 1439234"/>
                                    <a:gd name="connsiteY225" fmla="*/ 1496925 h 1588204"/>
                                    <a:gd name="connsiteX226" fmla="*/ 1294584 w 1439234"/>
                                    <a:gd name="connsiteY226" fmla="*/ 1514040 h 1588204"/>
                                    <a:gd name="connsiteX227" fmla="*/ 1277469 w 1439234"/>
                                    <a:gd name="connsiteY227" fmla="*/ 1531155 h 1588204"/>
                                    <a:gd name="connsiteX228" fmla="*/ 1260354 w 1439234"/>
                                    <a:gd name="connsiteY228" fmla="*/ 1514040 h 1588204"/>
                                    <a:gd name="connsiteX229" fmla="*/ 1260219 w 1439234"/>
                                    <a:gd name="connsiteY229" fmla="*/ 1399941 h 1588204"/>
                                    <a:gd name="connsiteX230" fmla="*/ 1277334 w 1439234"/>
                                    <a:gd name="connsiteY230" fmla="*/ 1382826 h 1588204"/>
                                    <a:gd name="connsiteX231" fmla="*/ 1294449 w 1439234"/>
                                    <a:gd name="connsiteY231" fmla="*/ 1399941 h 1588204"/>
                                    <a:gd name="connsiteX232" fmla="*/ 1277334 w 1439234"/>
                                    <a:gd name="connsiteY232" fmla="*/ 1417056 h 1588204"/>
                                    <a:gd name="connsiteX233" fmla="*/ 1260219 w 1439234"/>
                                    <a:gd name="connsiteY233" fmla="*/ 1399941 h 1588204"/>
                                    <a:gd name="connsiteX234" fmla="*/ 1259252 w 1439234"/>
                                    <a:gd name="connsiteY234" fmla="*/ 1283569 h 1588204"/>
                                    <a:gd name="connsiteX235" fmla="*/ 1276366 w 1439234"/>
                                    <a:gd name="connsiteY235" fmla="*/ 1266454 h 1588204"/>
                                    <a:gd name="connsiteX236" fmla="*/ 1293481 w 1439234"/>
                                    <a:gd name="connsiteY236" fmla="*/ 1283569 h 1588204"/>
                                    <a:gd name="connsiteX237" fmla="*/ 1276366 w 1439234"/>
                                    <a:gd name="connsiteY237" fmla="*/ 1300684 h 1588204"/>
                                    <a:gd name="connsiteX238" fmla="*/ 1259252 w 1439234"/>
                                    <a:gd name="connsiteY238" fmla="*/ 1283569 h 1588204"/>
                                    <a:gd name="connsiteX239" fmla="*/ 1259117 w 1439234"/>
                                    <a:gd name="connsiteY239" fmla="*/ 1169470 h 1588204"/>
                                    <a:gd name="connsiteX240" fmla="*/ 1276231 w 1439234"/>
                                    <a:gd name="connsiteY240" fmla="*/ 1152355 h 1588204"/>
                                    <a:gd name="connsiteX241" fmla="*/ 1293346 w 1439234"/>
                                    <a:gd name="connsiteY241" fmla="*/ 1169470 h 1588204"/>
                                    <a:gd name="connsiteX242" fmla="*/ 1276231 w 1439234"/>
                                    <a:gd name="connsiteY242" fmla="*/ 1186585 h 1588204"/>
                                    <a:gd name="connsiteX243" fmla="*/ 1259117 w 1439234"/>
                                    <a:gd name="connsiteY243" fmla="*/ 1169470 h 1588204"/>
                                    <a:gd name="connsiteX244" fmla="*/ 1258149 w 1439234"/>
                                    <a:gd name="connsiteY244" fmla="*/ 1053098 h 1588204"/>
                                    <a:gd name="connsiteX245" fmla="*/ 1275264 w 1439234"/>
                                    <a:gd name="connsiteY245" fmla="*/ 1035983 h 1588204"/>
                                    <a:gd name="connsiteX246" fmla="*/ 1292379 w 1439234"/>
                                    <a:gd name="connsiteY246" fmla="*/ 1053098 h 1588204"/>
                                    <a:gd name="connsiteX247" fmla="*/ 1275264 w 1439234"/>
                                    <a:gd name="connsiteY247" fmla="*/ 1070213 h 1588204"/>
                                    <a:gd name="connsiteX248" fmla="*/ 1258149 w 1439234"/>
                                    <a:gd name="connsiteY248" fmla="*/ 1053098 h 1588204"/>
                                    <a:gd name="connsiteX249" fmla="*/ 1258014 w 1439234"/>
                                    <a:gd name="connsiteY249" fmla="*/ 938999 h 1588204"/>
                                    <a:gd name="connsiteX250" fmla="*/ 1275129 w 1439234"/>
                                    <a:gd name="connsiteY250" fmla="*/ 921884 h 1588204"/>
                                    <a:gd name="connsiteX251" fmla="*/ 1292244 w 1439234"/>
                                    <a:gd name="connsiteY251" fmla="*/ 938999 h 1588204"/>
                                    <a:gd name="connsiteX252" fmla="*/ 1275129 w 1439234"/>
                                    <a:gd name="connsiteY252" fmla="*/ 956114 h 1588204"/>
                                    <a:gd name="connsiteX253" fmla="*/ 1258014 w 1439234"/>
                                    <a:gd name="connsiteY253" fmla="*/ 938999 h 1588204"/>
                                    <a:gd name="connsiteX254" fmla="*/ 1257047 w 1439234"/>
                                    <a:gd name="connsiteY254" fmla="*/ 822627 h 1588204"/>
                                    <a:gd name="connsiteX255" fmla="*/ 1274162 w 1439234"/>
                                    <a:gd name="connsiteY255" fmla="*/ 805512 h 1588204"/>
                                    <a:gd name="connsiteX256" fmla="*/ 1291277 w 1439234"/>
                                    <a:gd name="connsiteY256" fmla="*/ 822627 h 1588204"/>
                                    <a:gd name="connsiteX257" fmla="*/ 1274162 w 1439234"/>
                                    <a:gd name="connsiteY257" fmla="*/ 839742 h 1588204"/>
                                    <a:gd name="connsiteX258" fmla="*/ 1257047 w 1439234"/>
                                    <a:gd name="connsiteY258" fmla="*/ 822627 h 1588204"/>
                                    <a:gd name="connsiteX259" fmla="*/ 1256912 w 1439234"/>
                                    <a:gd name="connsiteY259" fmla="*/ 708528 h 1588204"/>
                                    <a:gd name="connsiteX260" fmla="*/ 1274027 w 1439234"/>
                                    <a:gd name="connsiteY260" fmla="*/ 691413 h 1588204"/>
                                    <a:gd name="connsiteX261" fmla="*/ 1291142 w 1439234"/>
                                    <a:gd name="connsiteY261" fmla="*/ 708528 h 1588204"/>
                                    <a:gd name="connsiteX262" fmla="*/ 1274027 w 1439234"/>
                                    <a:gd name="connsiteY262" fmla="*/ 725643 h 1588204"/>
                                    <a:gd name="connsiteX263" fmla="*/ 1256912 w 1439234"/>
                                    <a:gd name="connsiteY263" fmla="*/ 708528 h 1588204"/>
                                    <a:gd name="connsiteX264" fmla="*/ 1255945 w 1439234"/>
                                    <a:gd name="connsiteY264" fmla="*/ 592156 h 1588204"/>
                                    <a:gd name="connsiteX265" fmla="*/ 1273060 w 1439234"/>
                                    <a:gd name="connsiteY265" fmla="*/ 575041 h 1588204"/>
                                    <a:gd name="connsiteX266" fmla="*/ 1290174 w 1439234"/>
                                    <a:gd name="connsiteY266" fmla="*/ 592156 h 1588204"/>
                                    <a:gd name="connsiteX267" fmla="*/ 1273060 w 1439234"/>
                                    <a:gd name="connsiteY267" fmla="*/ 609271 h 1588204"/>
                                    <a:gd name="connsiteX268" fmla="*/ 1255945 w 1439234"/>
                                    <a:gd name="connsiteY268" fmla="*/ 592156 h 1588204"/>
                                    <a:gd name="connsiteX269" fmla="*/ 1255810 w 1439234"/>
                                    <a:gd name="connsiteY269" fmla="*/ 478057 h 1588204"/>
                                    <a:gd name="connsiteX270" fmla="*/ 1272924 w 1439234"/>
                                    <a:gd name="connsiteY270" fmla="*/ 460942 h 1588204"/>
                                    <a:gd name="connsiteX271" fmla="*/ 1290039 w 1439234"/>
                                    <a:gd name="connsiteY271" fmla="*/ 478057 h 1588204"/>
                                    <a:gd name="connsiteX272" fmla="*/ 1272924 w 1439234"/>
                                    <a:gd name="connsiteY272" fmla="*/ 495172 h 1588204"/>
                                    <a:gd name="connsiteX273" fmla="*/ 1255810 w 1439234"/>
                                    <a:gd name="connsiteY273" fmla="*/ 478057 h 1588204"/>
                                    <a:gd name="connsiteX274" fmla="*/ 1254842 w 1439234"/>
                                    <a:gd name="connsiteY274" fmla="*/ 361685 h 1588204"/>
                                    <a:gd name="connsiteX275" fmla="*/ 1271957 w 1439234"/>
                                    <a:gd name="connsiteY275" fmla="*/ 344570 h 1588204"/>
                                    <a:gd name="connsiteX276" fmla="*/ 1289072 w 1439234"/>
                                    <a:gd name="connsiteY276" fmla="*/ 361685 h 1588204"/>
                                    <a:gd name="connsiteX277" fmla="*/ 1271957 w 1439234"/>
                                    <a:gd name="connsiteY277" fmla="*/ 378800 h 1588204"/>
                                    <a:gd name="connsiteX278" fmla="*/ 1254842 w 1439234"/>
                                    <a:gd name="connsiteY278" fmla="*/ 361685 h 1588204"/>
                                    <a:gd name="connsiteX279" fmla="*/ 1254707 w 1439234"/>
                                    <a:gd name="connsiteY279" fmla="*/ 247586 h 1588204"/>
                                    <a:gd name="connsiteX280" fmla="*/ 1271822 w 1439234"/>
                                    <a:gd name="connsiteY280" fmla="*/ 230471 h 1588204"/>
                                    <a:gd name="connsiteX281" fmla="*/ 1288937 w 1439234"/>
                                    <a:gd name="connsiteY281" fmla="*/ 247586 h 1588204"/>
                                    <a:gd name="connsiteX282" fmla="*/ 1271822 w 1439234"/>
                                    <a:gd name="connsiteY282" fmla="*/ 264701 h 1588204"/>
                                    <a:gd name="connsiteX283" fmla="*/ 1254707 w 1439234"/>
                                    <a:gd name="connsiteY283" fmla="*/ 247586 h 1588204"/>
                                    <a:gd name="connsiteX284" fmla="*/ 1253740 w 1439234"/>
                                    <a:gd name="connsiteY284" fmla="*/ 131214 h 1588204"/>
                                    <a:gd name="connsiteX285" fmla="*/ 1270855 w 1439234"/>
                                    <a:gd name="connsiteY285" fmla="*/ 114099 h 1588204"/>
                                    <a:gd name="connsiteX286" fmla="*/ 1287970 w 1439234"/>
                                    <a:gd name="connsiteY286" fmla="*/ 131214 h 1588204"/>
                                    <a:gd name="connsiteX287" fmla="*/ 1270855 w 1439234"/>
                                    <a:gd name="connsiteY287" fmla="*/ 148329 h 1588204"/>
                                    <a:gd name="connsiteX288" fmla="*/ 1253740 w 1439234"/>
                                    <a:gd name="connsiteY288" fmla="*/ 131214 h 1588204"/>
                                    <a:gd name="connsiteX289" fmla="*/ 1253605 w 1439234"/>
                                    <a:gd name="connsiteY289" fmla="*/ 17115 h 1588204"/>
                                    <a:gd name="connsiteX290" fmla="*/ 1270720 w 1439234"/>
                                    <a:gd name="connsiteY290" fmla="*/ 0 h 1588204"/>
                                    <a:gd name="connsiteX291" fmla="*/ 1287835 w 1439234"/>
                                    <a:gd name="connsiteY291" fmla="*/ 17115 h 1588204"/>
                                    <a:gd name="connsiteX292" fmla="*/ 1270720 w 1439234"/>
                                    <a:gd name="connsiteY292" fmla="*/ 34230 h 1588204"/>
                                    <a:gd name="connsiteX293" fmla="*/ 1253605 w 1439234"/>
                                    <a:gd name="connsiteY293" fmla="*/ 17115 h 1588204"/>
                                    <a:gd name="connsiteX294" fmla="*/ 1203439 w 1439234"/>
                                    <a:gd name="connsiteY294" fmla="*/ 1571089 h 1588204"/>
                                    <a:gd name="connsiteX295" fmla="*/ 1220554 w 1439234"/>
                                    <a:gd name="connsiteY295" fmla="*/ 1553975 h 1588204"/>
                                    <a:gd name="connsiteX296" fmla="*/ 1237669 w 1439234"/>
                                    <a:gd name="connsiteY296" fmla="*/ 1571089 h 1588204"/>
                                    <a:gd name="connsiteX297" fmla="*/ 1220554 w 1439234"/>
                                    <a:gd name="connsiteY297" fmla="*/ 1588204 h 1588204"/>
                                    <a:gd name="connsiteX298" fmla="*/ 1203439 w 1439234"/>
                                    <a:gd name="connsiteY298" fmla="*/ 1571089 h 1588204"/>
                                    <a:gd name="connsiteX299" fmla="*/ 1203304 w 1439234"/>
                                    <a:gd name="connsiteY299" fmla="*/ 1456990 h 1588204"/>
                                    <a:gd name="connsiteX300" fmla="*/ 1220419 w 1439234"/>
                                    <a:gd name="connsiteY300" fmla="*/ 1439876 h 1588204"/>
                                    <a:gd name="connsiteX301" fmla="*/ 1237534 w 1439234"/>
                                    <a:gd name="connsiteY301" fmla="*/ 1456990 h 1588204"/>
                                    <a:gd name="connsiteX302" fmla="*/ 1220419 w 1439234"/>
                                    <a:gd name="connsiteY302" fmla="*/ 1474105 h 1588204"/>
                                    <a:gd name="connsiteX303" fmla="*/ 1203304 w 1439234"/>
                                    <a:gd name="connsiteY303" fmla="*/ 1456990 h 1588204"/>
                                    <a:gd name="connsiteX304" fmla="*/ 1202337 w 1439234"/>
                                    <a:gd name="connsiteY304" fmla="*/ 1340619 h 1588204"/>
                                    <a:gd name="connsiteX305" fmla="*/ 1219452 w 1439234"/>
                                    <a:gd name="connsiteY305" fmla="*/ 1323504 h 1588204"/>
                                    <a:gd name="connsiteX306" fmla="*/ 1236567 w 1439234"/>
                                    <a:gd name="connsiteY306" fmla="*/ 1340619 h 1588204"/>
                                    <a:gd name="connsiteX307" fmla="*/ 1219452 w 1439234"/>
                                    <a:gd name="connsiteY307" fmla="*/ 1357733 h 1588204"/>
                                    <a:gd name="connsiteX308" fmla="*/ 1202337 w 1439234"/>
                                    <a:gd name="connsiteY308" fmla="*/ 1340619 h 1588204"/>
                                    <a:gd name="connsiteX309" fmla="*/ 1202202 w 1439234"/>
                                    <a:gd name="connsiteY309" fmla="*/ 1226519 h 1588204"/>
                                    <a:gd name="connsiteX310" fmla="*/ 1219317 w 1439234"/>
                                    <a:gd name="connsiteY310" fmla="*/ 1209405 h 1588204"/>
                                    <a:gd name="connsiteX311" fmla="*/ 1236432 w 1439234"/>
                                    <a:gd name="connsiteY311" fmla="*/ 1226519 h 1588204"/>
                                    <a:gd name="connsiteX312" fmla="*/ 1219317 w 1439234"/>
                                    <a:gd name="connsiteY312" fmla="*/ 1243634 h 1588204"/>
                                    <a:gd name="connsiteX313" fmla="*/ 1202202 w 1439234"/>
                                    <a:gd name="connsiteY313" fmla="*/ 1226519 h 1588204"/>
                                    <a:gd name="connsiteX314" fmla="*/ 1201235 w 1439234"/>
                                    <a:gd name="connsiteY314" fmla="*/ 1110148 h 1588204"/>
                                    <a:gd name="connsiteX315" fmla="*/ 1218350 w 1439234"/>
                                    <a:gd name="connsiteY315" fmla="*/ 1093033 h 1588204"/>
                                    <a:gd name="connsiteX316" fmla="*/ 1235464 w 1439234"/>
                                    <a:gd name="connsiteY316" fmla="*/ 1110148 h 1588204"/>
                                    <a:gd name="connsiteX317" fmla="*/ 1218350 w 1439234"/>
                                    <a:gd name="connsiteY317" fmla="*/ 1127262 h 1588204"/>
                                    <a:gd name="connsiteX318" fmla="*/ 1201235 w 1439234"/>
                                    <a:gd name="connsiteY318" fmla="*/ 1110148 h 1588204"/>
                                    <a:gd name="connsiteX319" fmla="*/ 1201100 w 1439234"/>
                                    <a:gd name="connsiteY319" fmla="*/ 996048 h 1588204"/>
                                    <a:gd name="connsiteX320" fmla="*/ 1218215 w 1439234"/>
                                    <a:gd name="connsiteY320" fmla="*/ 978934 h 1588204"/>
                                    <a:gd name="connsiteX321" fmla="*/ 1235330 w 1439234"/>
                                    <a:gd name="connsiteY321" fmla="*/ 996048 h 1588204"/>
                                    <a:gd name="connsiteX322" fmla="*/ 1218215 w 1439234"/>
                                    <a:gd name="connsiteY322" fmla="*/ 1013163 h 1588204"/>
                                    <a:gd name="connsiteX323" fmla="*/ 1201100 w 1439234"/>
                                    <a:gd name="connsiteY323" fmla="*/ 996048 h 1588204"/>
                                    <a:gd name="connsiteX324" fmla="*/ 1200132 w 1439234"/>
                                    <a:gd name="connsiteY324" fmla="*/ 879677 h 1588204"/>
                                    <a:gd name="connsiteX325" fmla="*/ 1217247 w 1439234"/>
                                    <a:gd name="connsiteY325" fmla="*/ 862562 h 1588204"/>
                                    <a:gd name="connsiteX326" fmla="*/ 1234362 w 1439234"/>
                                    <a:gd name="connsiteY326" fmla="*/ 879677 h 1588204"/>
                                    <a:gd name="connsiteX327" fmla="*/ 1217247 w 1439234"/>
                                    <a:gd name="connsiteY327" fmla="*/ 896791 h 1588204"/>
                                    <a:gd name="connsiteX328" fmla="*/ 1200132 w 1439234"/>
                                    <a:gd name="connsiteY328" fmla="*/ 879677 h 1588204"/>
                                    <a:gd name="connsiteX329" fmla="*/ 1199997 w 1439234"/>
                                    <a:gd name="connsiteY329" fmla="*/ 765578 h 1588204"/>
                                    <a:gd name="connsiteX330" fmla="*/ 1217112 w 1439234"/>
                                    <a:gd name="connsiteY330" fmla="*/ 748463 h 1588204"/>
                                    <a:gd name="connsiteX331" fmla="*/ 1234227 w 1439234"/>
                                    <a:gd name="connsiteY331" fmla="*/ 765578 h 1588204"/>
                                    <a:gd name="connsiteX332" fmla="*/ 1217112 w 1439234"/>
                                    <a:gd name="connsiteY332" fmla="*/ 782692 h 1588204"/>
                                    <a:gd name="connsiteX333" fmla="*/ 1199997 w 1439234"/>
                                    <a:gd name="connsiteY333" fmla="*/ 765578 h 1588204"/>
                                    <a:gd name="connsiteX334" fmla="*/ 1199030 w 1439234"/>
                                    <a:gd name="connsiteY334" fmla="*/ 649206 h 1588204"/>
                                    <a:gd name="connsiteX335" fmla="*/ 1216145 w 1439234"/>
                                    <a:gd name="connsiteY335" fmla="*/ 632091 h 1588204"/>
                                    <a:gd name="connsiteX336" fmla="*/ 1233260 w 1439234"/>
                                    <a:gd name="connsiteY336" fmla="*/ 649206 h 1588204"/>
                                    <a:gd name="connsiteX337" fmla="*/ 1216145 w 1439234"/>
                                    <a:gd name="connsiteY337" fmla="*/ 666321 h 1588204"/>
                                    <a:gd name="connsiteX338" fmla="*/ 1199030 w 1439234"/>
                                    <a:gd name="connsiteY338" fmla="*/ 649206 h 1588204"/>
                                    <a:gd name="connsiteX339" fmla="*/ 1198895 w 1439234"/>
                                    <a:gd name="connsiteY339" fmla="*/ 535107 h 1588204"/>
                                    <a:gd name="connsiteX340" fmla="*/ 1216010 w 1439234"/>
                                    <a:gd name="connsiteY340" fmla="*/ 517992 h 1588204"/>
                                    <a:gd name="connsiteX341" fmla="*/ 1233125 w 1439234"/>
                                    <a:gd name="connsiteY341" fmla="*/ 535107 h 1588204"/>
                                    <a:gd name="connsiteX342" fmla="*/ 1216010 w 1439234"/>
                                    <a:gd name="connsiteY342" fmla="*/ 552221 h 1588204"/>
                                    <a:gd name="connsiteX343" fmla="*/ 1198895 w 1439234"/>
                                    <a:gd name="connsiteY343" fmla="*/ 535107 h 1588204"/>
                                    <a:gd name="connsiteX344" fmla="*/ 1197928 w 1439234"/>
                                    <a:gd name="connsiteY344" fmla="*/ 418735 h 1588204"/>
                                    <a:gd name="connsiteX345" fmla="*/ 1215043 w 1439234"/>
                                    <a:gd name="connsiteY345" fmla="*/ 401620 h 1588204"/>
                                    <a:gd name="connsiteX346" fmla="*/ 1232158 w 1439234"/>
                                    <a:gd name="connsiteY346" fmla="*/ 418735 h 1588204"/>
                                    <a:gd name="connsiteX347" fmla="*/ 1215043 w 1439234"/>
                                    <a:gd name="connsiteY347" fmla="*/ 435850 h 1588204"/>
                                    <a:gd name="connsiteX348" fmla="*/ 1197928 w 1439234"/>
                                    <a:gd name="connsiteY348" fmla="*/ 418735 h 1588204"/>
                                    <a:gd name="connsiteX349" fmla="*/ 1197793 w 1439234"/>
                                    <a:gd name="connsiteY349" fmla="*/ 304636 h 1588204"/>
                                    <a:gd name="connsiteX350" fmla="*/ 1214908 w 1439234"/>
                                    <a:gd name="connsiteY350" fmla="*/ 287521 h 1588204"/>
                                    <a:gd name="connsiteX351" fmla="*/ 1232022 w 1439234"/>
                                    <a:gd name="connsiteY351" fmla="*/ 304636 h 1588204"/>
                                    <a:gd name="connsiteX352" fmla="*/ 1214908 w 1439234"/>
                                    <a:gd name="connsiteY352" fmla="*/ 321750 h 1588204"/>
                                    <a:gd name="connsiteX353" fmla="*/ 1197793 w 1439234"/>
                                    <a:gd name="connsiteY353" fmla="*/ 304636 h 1588204"/>
                                    <a:gd name="connsiteX354" fmla="*/ 1196826 w 1439234"/>
                                    <a:gd name="connsiteY354" fmla="*/ 188264 h 1588204"/>
                                    <a:gd name="connsiteX355" fmla="*/ 1213940 w 1439234"/>
                                    <a:gd name="connsiteY355" fmla="*/ 171149 h 1588204"/>
                                    <a:gd name="connsiteX356" fmla="*/ 1231055 w 1439234"/>
                                    <a:gd name="connsiteY356" fmla="*/ 188264 h 1588204"/>
                                    <a:gd name="connsiteX357" fmla="*/ 1213940 w 1439234"/>
                                    <a:gd name="connsiteY357" fmla="*/ 205379 h 1588204"/>
                                    <a:gd name="connsiteX358" fmla="*/ 1196826 w 1439234"/>
                                    <a:gd name="connsiteY358" fmla="*/ 188264 h 1588204"/>
                                    <a:gd name="connsiteX359" fmla="*/ 1196690 w 1439234"/>
                                    <a:gd name="connsiteY359" fmla="*/ 74165 h 1588204"/>
                                    <a:gd name="connsiteX360" fmla="*/ 1213805 w 1439234"/>
                                    <a:gd name="connsiteY360" fmla="*/ 57050 h 1588204"/>
                                    <a:gd name="connsiteX361" fmla="*/ 1230920 w 1439234"/>
                                    <a:gd name="connsiteY361" fmla="*/ 74165 h 1588204"/>
                                    <a:gd name="connsiteX362" fmla="*/ 1213805 w 1439234"/>
                                    <a:gd name="connsiteY362" fmla="*/ 91280 h 1588204"/>
                                    <a:gd name="connsiteX363" fmla="*/ 1196690 w 1439234"/>
                                    <a:gd name="connsiteY363" fmla="*/ 74165 h 1588204"/>
                                    <a:gd name="connsiteX364" fmla="*/ 1146390 w 1439234"/>
                                    <a:gd name="connsiteY364" fmla="*/ 1514040 h 1588204"/>
                                    <a:gd name="connsiteX365" fmla="*/ 1163505 w 1439234"/>
                                    <a:gd name="connsiteY365" fmla="*/ 1496925 h 1588204"/>
                                    <a:gd name="connsiteX366" fmla="*/ 1180620 w 1439234"/>
                                    <a:gd name="connsiteY366" fmla="*/ 1514040 h 1588204"/>
                                    <a:gd name="connsiteX367" fmla="*/ 1163505 w 1439234"/>
                                    <a:gd name="connsiteY367" fmla="*/ 1531155 h 1588204"/>
                                    <a:gd name="connsiteX368" fmla="*/ 1146390 w 1439234"/>
                                    <a:gd name="connsiteY368" fmla="*/ 1514040 h 1588204"/>
                                    <a:gd name="connsiteX369" fmla="*/ 1146255 w 1439234"/>
                                    <a:gd name="connsiteY369" fmla="*/ 1399941 h 1588204"/>
                                    <a:gd name="connsiteX370" fmla="*/ 1163370 w 1439234"/>
                                    <a:gd name="connsiteY370" fmla="*/ 1382826 h 1588204"/>
                                    <a:gd name="connsiteX371" fmla="*/ 1180485 w 1439234"/>
                                    <a:gd name="connsiteY371" fmla="*/ 1399941 h 1588204"/>
                                    <a:gd name="connsiteX372" fmla="*/ 1163370 w 1439234"/>
                                    <a:gd name="connsiteY372" fmla="*/ 1417056 h 1588204"/>
                                    <a:gd name="connsiteX373" fmla="*/ 1146255 w 1439234"/>
                                    <a:gd name="connsiteY373" fmla="*/ 1399941 h 1588204"/>
                                    <a:gd name="connsiteX374" fmla="*/ 1145288 w 1439234"/>
                                    <a:gd name="connsiteY374" fmla="*/ 1283569 h 1588204"/>
                                    <a:gd name="connsiteX375" fmla="*/ 1162402 w 1439234"/>
                                    <a:gd name="connsiteY375" fmla="*/ 1266454 h 1588204"/>
                                    <a:gd name="connsiteX376" fmla="*/ 1179517 w 1439234"/>
                                    <a:gd name="connsiteY376" fmla="*/ 1283569 h 1588204"/>
                                    <a:gd name="connsiteX377" fmla="*/ 1162402 w 1439234"/>
                                    <a:gd name="connsiteY377" fmla="*/ 1300684 h 1588204"/>
                                    <a:gd name="connsiteX378" fmla="*/ 1145288 w 1439234"/>
                                    <a:gd name="connsiteY378" fmla="*/ 1283569 h 1588204"/>
                                    <a:gd name="connsiteX379" fmla="*/ 1145152 w 1439234"/>
                                    <a:gd name="connsiteY379" fmla="*/ 1169470 h 1588204"/>
                                    <a:gd name="connsiteX380" fmla="*/ 1162267 w 1439234"/>
                                    <a:gd name="connsiteY380" fmla="*/ 1152355 h 1588204"/>
                                    <a:gd name="connsiteX381" fmla="*/ 1179382 w 1439234"/>
                                    <a:gd name="connsiteY381" fmla="*/ 1169470 h 1588204"/>
                                    <a:gd name="connsiteX382" fmla="*/ 1162267 w 1439234"/>
                                    <a:gd name="connsiteY382" fmla="*/ 1186585 h 1588204"/>
                                    <a:gd name="connsiteX383" fmla="*/ 1145152 w 1439234"/>
                                    <a:gd name="connsiteY383" fmla="*/ 1169470 h 1588204"/>
                                    <a:gd name="connsiteX384" fmla="*/ 1144185 w 1439234"/>
                                    <a:gd name="connsiteY384" fmla="*/ 1053098 h 1588204"/>
                                    <a:gd name="connsiteX385" fmla="*/ 1161300 w 1439234"/>
                                    <a:gd name="connsiteY385" fmla="*/ 1035983 h 1588204"/>
                                    <a:gd name="connsiteX386" fmla="*/ 1178415 w 1439234"/>
                                    <a:gd name="connsiteY386" fmla="*/ 1053098 h 1588204"/>
                                    <a:gd name="connsiteX387" fmla="*/ 1161300 w 1439234"/>
                                    <a:gd name="connsiteY387" fmla="*/ 1070213 h 1588204"/>
                                    <a:gd name="connsiteX388" fmla="*/ 1144185 w 1439234"/>
                                    <a:gd name="connsiteY388" fmla="*/ 1053098 h 1588204"/>
                                    <a:gd name="connsiteX389" fmla="*/ 1144050 w 1439234"/>
                                    <a:gd name="connsiteY389" fmla="*/ 938999 h 1588204"/>
                                    <a:gd name="connsiteX390" fmla="*/ 1161165 w 1439234"/>
                                    <a:gd name="connsiteY390" fmla="*/ 921884 h 1588204"/>
                                    <a:gd name="connsiteX391" fmla="*/ 1178280 w 1439234"/>
                                    <a:gd name="connsiteY391" fmla="*/ 938999 h 1588204"/>
                                    <a:gd name="connsiteX392" fmla="*/ 1161165 w 1439234"/>
                                    <a:gd name="connsiteY392" fmla="*/ 956114 h 1588204"/>
                                    <a:gd name="connsiteX393" fmla="*/ 1144050 w 1439234"/>
                                    <a:gd name="connsiteY393" fmla="*/ 938999 h 1588204"/>
                                    <a:gd name="connsiteX394" fmla="*/ 1143083 w 1439234"/>
                                    <a:gd name="connsiteY394" fmla="*/ 822627 h 1588204"/>
                                    <a:gd name="connsiteX395" fmla="*/ 1160198 w 1439234"/>
                                    <a:gd name="connsiteY395" fmla="*/ 805512 h 1588204"/>
                                    <a:gd name="connsiteX396" fmla="*/ 1177313 w 1439234"/>
                                    <a:gd name="connsiteY396" fmla="*/ 822627 h 1588204"/>
                                    <a:gd name="connsiteX397" fmla="*/ 1160198 w 1439234"/>
                                    <a:gd name="connsiteY397" fmla="*/ 839742 h 1588204"/>
                                    <a:gd name="connsiteX398" fmla="*/ 1143083 w 1439234"/>
                                    <a:gd name="connsiteY398" fmla="*/ 822627 h 1588204"/>
                                    <a:gd name="connsiteX399" fmla="*/ 1142948 w 1439234"/>
                                    <a:gd name="connsiteY399" fmla="*/ 708528 h 1588204"/>
                                    <a:gd name="connsiteX400" fmla="*/ 1160063 w 1439234"/>
                                    <a:gd name="connsiteY400" fmla="*/ 691413 h 1588204"/>
                                    <a:gd name="connsiteX401" fmla="*/ 1177178 w 1439234"/>
                                    <a:gd name="connsiteY401" fmla="*/ 708528 h 1588204"/>
                                    <a:gd name="connsiteX402" fmla="*/ 1160063 w 1439234"/>
                                    <a:gd name="connsiteY402" fmla="*/ 725643 h 1588204"/>
                                    <a:gd name="connsiteX403" fmla="*/ 1142948 w 1439234"/>
                                    <a:gd name="connsiteY403" fmla="*/ 708528 h 1588204"/>
                                    <a:gd name="connsiteX404" fmla="*/ 1141981 w 1439234"/>
                                    <a:gd name="connsiteY404" fmla="*/ 592156 h 1588204"/>
                                    <a:gd name="connsiteX405" fmla="*/ 1159096 w 1439234"/>
                                    <a:gd name="connsiteY405" fmla="*/ 575041 h 1588204"/>
                                    <a:gd name="connsiteX406" fmla="*/ 1176210 w 1439234"/>
                                    <a:gd name="connsiteY406" fmla="*/ 592156 h 1588204"/>
                                    <a:gd name="connsiteX407" fmla="*/ 1159096 w 1439234"/>
                                    <a:gd name="connsiteY407" fmla="*/ 609271 h 1588204"/>
                                    <a:gd name="connsiteX408" fmla="*/ 1141981 w 1439234"/>
                                    <a:gd name="connsiteY408" fmla="*/ 592156 h 1588204"/>
                                    <a:gd name="connsiteX409" fmla="*/ 1141846 w 1439234"/>
                                    <a:gd name="connsiteY409" fmla="*/ 478057 h 1588204"/>
                                    <a:gd name="connsiteX410" fmla="*/ 1158960 w 1439234"/>
                                    <a:gd name="connsiteY410" fmla="*/ 460942 h 1588204"/>
                                    <a:gd name="connsiteX411" fmla="*/ 1176075 w 1439234"/>
                                    <a:gd name="connsiteY411" fmla="*/ 478057 h 1588204"/>
                                    <a:gd name="connsiteX412" fmla="*/ 1158960 w 1439234"/>
                                    <a:gd name="connsiteY412" fmla="*/ 495172 h 1588204"/>
                                    <a:gd name="connsiteX413" fmla="*/ 1141846 w 1439234"/>
                                    <a:gd name="connsiteY413" fmla="*/ 478057 h 1588204"/>
                                    <a:gd name="connsiteX414" fmla="*/ 1140878 w 1439234"/>
                                    <a:gd name="connsiteY414" fmla="*/ 361685 h 1588204"/>
                                    <a:gd name="connsiteX415" fmla="*/ 1157993 w 1439234"/>
                                    <a:gd name="connsiteY415" fmla="*/ 344570 h 1588204"/>
                                    <a:gd name="connsiteX416" fmla="*/ 1175108 w 1439234"/>
                                    <a:gd name="connsiteY416" fmla="*/ 361685 h 1588204"/>
                                    <a:gd name="connsiteX417" fmla="*/ 1157993 w 1439234"/>
                                    <a:gd name="connsiteY417" fmla="*/ 378800 h 1588204"/>
                                    <a:gd name="connsiteX418" fmla="*/ 1140878 w 1439234"/>
                                    <a:gd name="connsiteY418" fmla="*/ 361685 h 1588204"/>
                                    <a:gd name="connsiteX419" fmla="*/ 1140743 w 1439234"/>
                                    <a:gd name="connsiteY419" fmla="*/ 247586 h 1588204"/>
                                    <a:gd name="connsiteX420" fmla="*/ 1157858 w 1439234"/>
                                    <a:gd name="connsiteY420" fmla="*/ 230471 h 1588204"/>
                                    <a:gd name="connsiteX421" fmla="*/ 1174973 w 1439234"/>
                                    <a:gd name="connsiteY421" fmla="*/ 247586 h 1588204"/>
                                    <a:gd name="connsiteX422" fmla="*/ 1157858 w 1439234"/>
                                    <a:gd name="connsiteY422" fmla="*/ 264701 h 1588204"/>
                                    <a:gd name="connsiteX423" fmla="*/ 1140743 w 1439234"/>
                                    <a:gd name="connsiteY423" fmla="*/ 247586 h 1588204"/>
                                    <a:gd name="connsiteX424" fmla="*/ 1139776 w 1439234"/>
                                    <a:gd name="connsiteY424" fmla="*/ 131214 h 1588204"/>
                                    <a:gd name="connsiteX425" fmla="*/ 1156891 w 1439234"/>
                                    <a:gd name="connsiteY425" fmla="*/ 114099 h 1588204"/>
                                    <a:gd name="connsiteX426" fmla="*/ 1174006 w 1439234"/>
                                    <a:gd name="connsiteY426" fmla="*/ 131214 h 1588204"/>
                                    <a:gd name="connsiteX427" fmla="*/ 1156891 w 1439234"/>
                                    <a:gd name="connsiteY427" fmla="*/ 148329 h 1588204"/>
                                    <a:gd name="connsiteX428" fmla="*/ 1139776 w 1439234"/>
                                    <a:gd name="connsiteY428" fmla="*/ 131214 h 1588204"/>
                                    <a:gd name="connsiteX429" fmla="*/ 1139641 w 1439234"/>
                                    <a:gd name="connsiteY429" fmla="*/ 17115 h 1588204"/>
                                    <a:gd name="connsiteX430" fmla="*/ 1156756 w 1439234"/>
                                    <a:gd name="connsiteY430" fmla="*/ 0 h 1588204"/>
                                    <a:gd name="connsiteX431" fmla="*/ 1173871 w 1439234"/>
                                    <a:gd name="connsiteY431" fmla="*/ 17115 h 1588204"/>
                                    <a:gd name="connsiteX432" fmla="*/ 1156756 w 1439234"/>
                                    <a:gd name="connsiteY432" fmla="*/ 34230 h 1588204"/>
                                    <a:gd name="connsiteX433" fmla="*/ 1139641 w 1439234"/>
                                    <a:gd name="connsiteY433" fmla="*/ 17115 h 1588204"/>
                                    <a:gd name="connsiteX434" fmla="*/ 1089475 w 1439234"/>
                                    <a:gd name="connsiteY434" fmla="*/ 1571089 h 1588204"/>
                                    <a:gd name="connsiteX435" fmla="*/ 1106590 w 1439234"/>
                                    <a:gd name="connsiteY435" fmla="*/ 1553975 h 1588204"/>
                                    <a:gd name="connsiteX436" fmla="*/ 1123705 w 1439234"/>
                                    <a:gd name="connsiteY436" fmla="*/ 1571089 h 1588204"/>
                                    <a:gd name="connsiteX437" fmla="*/ 1106590 w 1439234"/>
                                    <a:gd name="connsiteY437" fmla="*/ 1588204 h 1588204"/>
                                    <a:gd name="connsiteX438" fmla="*/ 1089475 w 1439234"/>
                                    <a:gd name="connsiteY438" fmla="*/ 1571089 h 1588204"/>
                                    <a:gd name="connsiteX439" fmla="*/ 1089340 w 1439234"/>
                                    <a:gd name="connsiteY439" fmla="*/ 1456990 h 1588204"/>
                                    <a:gd name="connsiteX440" fmla="*/ 1106455 w 1439234"/>
                                    <a:gd name="connsiteY440" fmla="*/ 1439876 h 1588204"/>
                                    <a:gd name="connsiteX441" fmla="*/ 1123570 w 1439234"/>
                                    <a:gd name="connsiteY441" fmla="*/ 1456990 h 1588204"/>
                                    <a:gd name="connsiteX442" fmla="*/ 1106455 w 1439234"/>
                                    <a:gd name="connsiteY442" fmla="*/ 1474105 h 1588204"/>
                                    <a:gd name="connsiteX443" fmla="*/ 1089340 w 1439234"/>
                                    <a:gd name="connsiteY443" fmla="*/ 1456990 h 1588204"/>
                                    <a:gd name="connsiteX444" fmla="*/ 1088373 w 1439234"/>
                                    <a:gd name="connsiteY444" fmla="*/ 1340619 h 1588204"/>
                                    <a:gd name="connsiteX445" fmla="*/ 1105488 w 1439234"/>
                                    <a:gd name="connsiteY445" fmla="*/ 1323504 h 1588204"/>
                                    <a:gd name="connsiteX446" fmla="*/ 1122603 w 1439234"/>
                                    <a:gd name="connsiteY446" fmla="*/ 1340619 h 1588204"/>
                                    <a:gd name="connsiteX447" fmla="*/ 1105488 w 1439234"/>
                                    <a:gd name="connsiteY447" fmla="*/ 1357733 h 1588204"/>
                                    <a:gd name="connsiteX448" fmla="*/ 1088373 w 1439234"/>
                                    <a:gd name="connsiteY448" fmla="*/ 1340619 h 1588204"/>
                                    <a:gd name="connsiteX449" fmla="*/ 1088238 w 1439234"/>
                                    <a:gd name="connsiteY449" fmla="*/ 1226519 h 1588204"/>
                                    <a:gd name="connsiteX450" fmla="*/ 1105353 w 1439234"/>
                                    <a:gd name="connsiteY450" fmla="*/ 1209405 h 1588204"/>
                                    <a:gd name="connsiteX451" fmla="*/ 1122468 w 1439234"/>
                                    <a:gd name="connsiteY451" fmla="*/ 1226519 h 1588204"/>
                                    <a:gd name="connsiteX452" fmla="*/ 1105353 w 1439234"/>
                                    <a:gd name="connsiteY452" fmla="*/ 1243634 h 1588204"/>
                                    <a:gd name="connsiteX453" fmla="*/ 1088238 w 1439234"/>
                                    <a:gd name="connsiteY453" fmla="*/ 1226519 h 1588204"/>
                                    <a:gd name="connsiteX454" fmla="*/ 1087271 w 1439234"/>
                                    <a:gd name="connsiteY454" fmla="*/ 1110148 h 1588204"/>
                                    <a:gd name="connsiteX455" fmla="*/ 1104386 w 1439234"/>
                                    <a:gd name="connsiteY455" fmla="*/ 1093033 h 1588204"/>
                                    <a:gd name="connsiteX456" fmla="*/ 1121500 w 1439234"/>
                                    <a:gd name="connsiteY456" fmla="*/ 1110148 h 1588204"/>
                                    <a:gd name="connsiteX457" fmla="*/ 1104386 w 1439234"/>
                                    <a:gd name="connsiteY457" fmla="*/ 1127262 h 1588204"/>
                                    <a:gd name="connsiteX458" fmla="*/ 1087271 w 1439234"/>
                                    <a:gd name="connsiteY458" fmla="*/ 1110148 h 1588204"/>
                                    <a:gd name="connsiteX459" fmla="*/ 1087136 w 1439234"/>
                                    <a:gd name="connsiteY459" fmla="*/ 996048 h 1588204"/>
                                    <a:gd name="connsiteX460" fmla="*/ 1104250 w 1439234"/>
                                    <a:gd name="connsiteY460" fmla="*/ 978934 h 1588204"/>
                                    <a:gd name="connsiteX461" fmla="*/ 1121365 w 1439234"/>
                                    <a:gd name="connsiteY461" fmla="*/ 996048 h 1588204"/>
                                    <a:gd name="connsiteX462" fmla="*/ 1104250 w 1439234"/>
                                    <a:gd name="connsiteY462" fmla="*/ 1013163 h 1588204"/>
                                    <a:gd name="connsiteX463" fmla="*/ 1087136 w 1439234"/>
                                    <a:gd name="connsiteY463" fmla="*/ 996048 h 1588204"/>
                                    <a:gd name="connsiteX464" fmla="*/ 1086168 w 1439234"/>
                                    <a:gd name="connsiteY464" fmla="*/ 879677 h 1588204"/>
                                    <a:gd name="connsiteX465" fmla="*/ 1103283 w 1439234"/>
                                    <a:gd name="connsiteY465" fmla="*/ 862562 h 1588204"/>
                                    <a:gd name="connsiteX466" fmla="*/ 1120398 w 1439234"/>
                                    <a:gd name="connsiteY466" fmla="*/ 879677 h 1588204"/>
                                    <a:gd name="connsiteX467" fmla="*/ 1103283 w 1439234"/>
                                    <a:gd name="connsiteY467" fmla="*/ 896791 h 1588204"/>
                                    <a:gd name="connsiteX468" fmla="*/ 1086168 w 1439234"/>
                                    <a:gd name="connsiteY468" fmla="*/ 879677 h 1588204"/>
                                    <a:gd name="connsiteX469" fmla="*/ 1086033 w 1439234"/>
                                    <a:gd name="connsiteY469" fmla="*/ 765578 h 1588204"/>
                                    <a:gd name="connsiteX470" fmla="*/ 1103148 w 1439234"/>
                                    <a:gd name="connsiteY470" fmla="*/ 748463 h 1588204"/>
                                    <a:gd name="connsiteX471" fmla="*/ 1120263 w 1439234"/>
                                    <a:gd name="connsiteY471" fmla="*/ 765578 h 1588204"/>
                                    <a:gd name="connsiteX472" fmla="*/ 1103148 w 1439234"/>
                                    <a:gd name="connsiteY472" fmla="*/ 782692 h 1588204"/>
                                    <a:gd name="connsiteX473" fmla="*/ 1086033 w 1439234"/>
                                    <a:gd name="connsiteY473" fmla="*/ 765578 h 1588204"/>
                                    <a:gd name="connsiteX474" fmla="*/ 1085066 w 1439234"/>
                                    <a:gd name="connsiteY474" fmla="*/ 649206 h 1588204"/>
                                    <a:gd name="connsiteX475" fmla="*/ 1102181 w 1439234"/>
                                    <a:gd name="connsiteY475" fmla="*/ 632091 h 1588204"/>
                                    <a:gd name="connsiteX476" fmla="*/ 1119296 w 1439234"/>
                                    <a:gd name="connsiteY476" fmla="*/ 649206 h 1588204"/>
                                    <a:gd name="connsiteX477" fmla="*/ 1102181 w 1439234"/>
                                    <a:gd name="connsiteY477" fmla="*/ 666321 h 1588204"/>
                                    <a:gd name="connsiteX478" fmla="*/ 1085066 w 1439234"/>
                                    <a:gd name="connsiteY478" fmla="*/ 649206 h 1588204"/>
                                    <a:gd name="connsiteX479" fmla="*/ 1084931 w 1439234"/>
                                    <a:gd name="connsiteY479" fmla="*/ 535107 h 1588204"/>
                                    <a:gd name="connsiteX480" fmla="*/ 1102046 w 1439234"/>
                                    <a:gd name="connsiteY480" fmla="*/ 517992 h 1588204"/>
                                    <a:gd name="connsiteX481" fmla="*/ 1119161 w 1439234"/>
                                    <a:gd name="connsiteY481" fmla="*/ 535107 h 1588204"/>
                                    <a:gd name="connsiteX482" fmla="*/ 1102046 w 1439234"/>
                                    <a:gd name="connsiteY482" fmla="*/ 552221 h 1588204"/>
                                    <a:gd name="connsiteX483" fmla="*/ 1084931 w 1439234"/>
                                    <a:gd name="connsiteY483" fmla="*/ 535107 h 1588204"/>
                                    <a:gd name="connsiteX484" fmla="*/ 1083964 w 1439234"/>
                                    <a:gd name="connsiteY484" fmla="*/ 418735 h 1588204"/>
                                    <a:gd name="connsiteX485" fmla="*/ 1101079 w 1439234"/>
                                    <a:gd name="connsiteY485" fmla="*/ 401620 h 1588204"/>
                                    <a:gd name="connsiteX486" fmla="*/ 1118194 w 1439234"/>
                                    <a:gd name="connsiteY486" fmla="*/ 418735 h 1588204"/>
                                    <a:gd name="connsiteX487" fmla="*/ 1101079 w 1439234"/>
                                    <a:gd name="connsiteY487" fmla="*/ 435850 h 1588204"/>
                                    <a:gd name="connsiteX488" fmla="*/ 1083964 w 1439234"/>
                                    <a:gd name="connsiteY488" fmla="*/ 418735 h 1588204"/>
                                    <a:gd name="connsiteX489" fmla="*/ 1083829 w 1439234"/>
                                    <a:gd name="connsiteY489" fmla="*/ 304636 h 1588204"/>
                                    <a:gd name="connsiteX490" fmla="*/ 1100944 w 1439234"/>
                                    <a:gd name="connsiteY490" fmla="*/ 287521 h 1588204"/>
                                    <a:gd name="connsiteX491" fmla="*/ 1118058 w 1439234"/>
                                    <a:gd name="connsiteY491" fmla="*/ 304636 h 1588204"/>
                                    <a:gd name="connsiteX492" fmla="*/ 1100944 w 1439234"/>
                                    <a:gd name="connsiteY492" fmla="*/ 321750 h 1588204"/>
                                    <a:gd name="connsiteX493" fmla="*/ 1083829 w 1439234"/>
                                    <a:gd name="connsiteY493" fmla="*/ 304636 h 1588204"/>
                                    <a:gd name="connsiteX494" fmla="*/ 1082861 w 1439234"/>
                                    <a:gd name="connsiteY494" fmla="*/ 188264 h 1588204"/>
                                    <a:gd name="connsiteX495" fmla="*/ 1099976 w 1439234"/>
                                    <a:gd name="connsiteY495" fmla="*/ 171149 h 1588204"/>
                                    <a:gd name="connsiteX496" fmla="*/ 1117091 w 1439234"/>
                                    <a:gd name="connsiteY496" fmla="*/ 188264 h 1588204"/>
                                    <a:gd name="connsiteX497" fmla="*/ 1099976 w 1439234"/>
                                    <a:gd name="connsiteY497" fmla="*/ 205379 h 1588204"/>
                                    <a:gd name="connsiteX498" fmla="*/ 1082861 w 1439234"/>
                                    <a:gd name="connsiteY498" fmla="*/ 188264 h 1588204"/>
                                    <a:gd name="connsiteX499" fmla="*/ 1082726 w 1439234"/>
                                    <a:gd name="connsiteY499" fmla="*/ 74165 h 1588204"/>
                                    <a:gd name="connsiteX500" fmla="*/ 1099841 w 1439234"/>
                                    <a:gd name="connsiteY500" fmla="*/ 57050 h 1588204"/>
                                    <a:gd name="connsiteX501" fmla="*/ 1116956 w 1439234"/>
                                    <a:gd name="connsiteY501" fmla="*/ 74165 h 1588204"/>
                                    <a:gd name="connsiteX502" fmla="*/ 1099841 w 1439234"/>
                                    <a:gd name="connsiteY502" fmla="*/ 91280 h 1588204"/>
                                    <a:gd name="connsiteX503" fmla="*/ 1082726 w 1439234"/>
                                    <a:gd name="connsiteY503" fmla="*/ 74165 h 1588204"/>
                                    <a:gd name="connsiteX504" fmla="*/ 1032426 w 1439234"/>
                                    <a:gd name="connsiteY504" fmla="*/ 1514040 h 1588204"/>
                                    <a:gd name="connsiteX505" fmla="*/ 1049541 w 1439234"/>
                                    <a:gd name="connsiteY505" fmla="*/ 1496925 h 1588204"/>
                                    <a:gd name="connsiteX506" fmla="*/ 1066656 w 1439234"/>
                                    <a:gd name="connsiteY506" fmla="*/ 1514040 h 1588204"/>
                                    <a:gd name="connsiteX507" fmla="*/ 1049541 w 1439234"/>
                                    <a:gd name="connsiteY507" fmla="*/ 1531155 h 1588204"/>
                                    <a:gd name="connsiteX508" fmla="*/ 1032426 w 1439234"/>
                                    <a:gd name="connsiteY508" fmla="*/ 1514040 h 1588204"/>
                                    <a:gd name="connsiteX509" fmla="*/ 1032291 w 1439234"/>
                                    <a:gd name="connsiteY509" fmla="*/ 1399941 h 1588204"/>
                                    <a:gd name="connsiteX510" fmla="*/ 1049406 w 1439234"/>
                                    <a:gd name="connsiteY510" fmla="*/ 1382826 h 1588204"/>
                                    <a:gd name="connsiteX511" fmla="*/ 1066520 w 1439234"/>
                                    <a:gd name="connsiteY511" fmla="*/ 1399941 h 1588204"/>
                                    <a:gd name="connsiteX512" fmla="*/ 1049406 w 1439234"/>
                                    <a:gd name="connsiteY512" fmla="*/ 1417056 h 1588204"/>
                                    <a:gd name="connsiteX513" fmla="*/ 1032291 w 1439234"/>
                                    <a:gd name="connsiteY513" fmla="*/ 1399941 h 1588204"/>
                                    <a:gd name="connsiteX514" fmla="*/ 1031324 w 1439234"/>
                                    <a:gd name="connsiteY514" fmla="*/ 1283569 h 1588204"/>
                                    <a:gd name="connsiteX515" fmla="*/ 1048438 w 1439234"/>
                                    <a:gd name="connsiteY515" fmla="*/ 1266454 h 1588204"/>
                                    <a:gd name="connsiteX516" fmla="*/ 1065553 w 1439234"/>
                                    <a:gd name="connsiteY516" fmla="*/ 1283569 h 1588204"/>
                                    <a:gd name="connsiteX517" fmla="*/ 1048438 w 1439234"/>
                                    <a:gd name="connsiteY517" fmla="*/ 1300684 h 1588204"/>
                                    <a:gd name="connsiteX518" fmla="*/ 1031324 w 1439234"/>
                                    <a:gd name="connsiteY518" fmla="*/ 1283569 h 1588204"/>
                                    <a:gd name="connsiteX519" fmla="*/ 1031188 w 1439234"/>
                                    <a:gd name="connsiteY519" fmla="*/ 1169470 h 1588204"/>
                                    <a:gd name="connsiteX520" fmla="*/ 1048303 w 1439234"/>
                                    <a:gd name="connsiteY520" fmla="*/ 1152355 h 1588204"/>
                                    <a:gd name="connsiteX521" fmla="*/ 1065418 w 1439234"/>
                                    <a:gd name="connsiteY521" fmla="*/ 1169470 h 1588204"/>
                                    <a:gd name="connsiteX522" fmla="*/ 1048303 w 1439234"/>
                                    <a:gd name="connsiteY522" fmla="*/ 1186585 h 1588204"/>
                                    <a:gd name="connsiteX523" fmla="*/ 1031188 w 1439234"/>
                                    <a:gd name="connsiteY523" fmla="*/ 1169470 h 1588204"/>
                                    <a:gd name="connsiteX524" fmla="*/ 1030221 w 1439234"/>
                                    <a:gd name="connsiteY524" fmla="*/ 1053098 h 1588204"/>
                                    <a:gd name="connsiteX525" fmla="*/ 1047336 w 1439234"/>
                                    <a:gd name="connsiteY525" fmla="*/ 1035983 h 1588204"/>
                                    <a:gd name="connsiteX526" fmla="*/ 1064451 w 1439234"/>
                                    <a:gd name="connsiteY526" fmla="*/ 1053098 h 1588204"/>
                                    <a:gd name="connsiteX527" fmla="*/ 1047336 w 1439234"/>
                                    <a:gd name="connsiteY527" fmla="*/ 1070213 h 1588204"/>
                                    <a:gd name="connsiteX528" fmla="*/ 1030221 w 1439234"/>
                                    <a:gd name="connsiteY528" fmla="*/ 1053098 h 1588204"/>
                                    <a:gd name="connsiteX529" fmla="*/ 1030086 w 1439234"/>
                                    <a:gd name="connsiteY529" fmla="*/ 938999 h 1588204"/>
                                    <a:gd name="connsiteX530" fmla="*/ 1047201 w 1439234"/>
                                    <a:gd name="connsiteY530" fmla="*/ 921884 h 1588204"/>
                                    <a:gd name="connsiteX531" fmla="*/ 1064316 w 1439234"/>
                                    <a:gd name="connsiteY531" fmla="*/ 938999 h 1588204"/>
                                    <a:gd name="connsiteX532" fmla="*/ 1047201 w 1439234"/>
                                    <a:gd name="connsiteY532" fmla="*/ 956114 h 1588204"/>
                                    <a:gd name="connsiteX533" fmla="*/ 1030086 w 1439234"/>
                                    <a:gd name="connsiteY533" fmla="*/ 938999 h 1588204"/>
                                    <a:gd name="connsiteX534" fmla="*/ 1029119 w 1439234"/>
                                    <a:gd name="connsiteY534" fmla="*/ 822627 h 1588204"/>
                                    <a:gd name="connsiteX535" fmla="*/ 1046234 w 1439234"/>
                                    <a:gd name="connsiteY535" fmla="*/ 805512 h 1588204"/>
                                    <a:gd name="connsiteX536" fmla="*/ 1063349 w 1439234"/>
                                    <a:gd name="connsiteY536" fmla="*/ 822627 h 1588204"/>
                                    <a:gd name="connsiteX537" fmla="*/ 1046234 w 1439234"/>
                                    <a:gd name="connsiteY537" fmla="*/ 839742 h 1588204"/>
                                    <a:gd name="connsiteX538" fmla="*/ 1029119 w 1439234"/>
                                    <a:gd name="connsiteY538" fmla="*/ 822627 h 1588204"/>
                                    <a:gd name="connsiteX539" fmla="*/ 1028984 w 1439234"/>
                                    <a:gd name="connsiteY539" fmla="*/ 708528 h 1588204"/>
                                    <a:gd name="connsiteX540" fmla="*/ 1046099 w 1439234"/>
                                    <a:gd name="connsiteY540" fmla="*/ 691413 h 1588204"/>
                                    <a:gd name="connsiteX541" fmla="*/ 1063214 w 1439234"/>
                                    <a:gd name="connsiteY541" fmla="*/ 708528 h 1588204"/>
                                    <a:gd name="connsiteX542" fmla="*/ 1046099 w 1439234"/>
                                    <a:gd name="connsiteY542" fmla="*/ 725643 h 1588204"/>
                                    <a:gd name="connsiteX543" fmla="*/ 1028984 w 1439234"/>
                                    <a:gd name="connsiteY543" fmla="*/ 708528 h 1588204"/>
                                    <a:gd name="connsiteX544" fmla="*/ 1028017 w 1439234"/>
                                    <a:gd name="connsiteY544" fmla="*/ 592156 h 1588204"/>
                                    <a:gd name="connsiteX545" fmla="*/ 1045131 w 1439234"/>
                                    <a:gd name="connsiteY545" fmla="*/ 575041 h 1588204"/>
                                    <a:gd name="connsiteX546" fmla="*/ 1062246 w 1439234"/>
                                    <a:gd name="connsiteY546" fmla="*/ 592156 h 1588204"/>
                                    <a:gd name="connsiteX547" fmla="*/ 1045131 w 1439234"/>
                                    <a:gd name="connsiteY547" fmla="*/ 609271 h 1588204"/>
                                    <a:gd name="connsiteX548" fmla="*/ 1028017 w 1439234"/>
                                    <a:gd name="connsiteY548" fmla="*/ 592156 h 1588204"/>
                                    <a:gd name="connsiteX549" fmla="*/ 1027882 w 1439234"/>
                                    <a:gd name="connsiteY549" fmla="*/ 478057 h 1588204"/>
                                    <a:gd name="connsiteX550" fmla="*/ 1044996 w 1439234"/>
                                    <a:gd name="connsiteY550" fmla="*/ 460942 h 1588204"/>
                                    <a:gd name="connsiteX551" fmla="*/ 1062111 w 1439234"/>
                                    <a:gd name="connsiteY551" fmla="*/ 478057 h 1588204"/>
                                    <a:gd name="connsiteX552" fmla="*/ 1044996 w 1439234"/>
                                    <a:gd name="connsiteY552" fmla="*/ 495172 h 1588204"/>
                                    <a:gd name="connsiteX553" fmla="*/ 1027882 w 1439234"/>
                                    <a:gd name="connsiteY553" fmla="*/ 478057 h 1588204"/>
                                    <a:gd name="connsiteX554" fmla="*/ 1026914 w 1439234"/>
                                    <a:gd name="connsiteY554" fmla="*/ 361685 h 1588204"/>
                                    <a:gd name="connsiteX555" fmla="*/ 1044029 w 1439234"/>
                                    <a:gd name="connsiteY555" fmla="*/ 344570 h 1588204"/>
                                    <a:gd name="connsiteX556" fmla="*/ 1061144 w 1439234"/>
                                    <a:gd name="connsiteY556" fmla="*/ 361685 h 1588204"/>
                                    <a:gd name="connsiteX557" fmla="*/ 1044029 w 1439234"/>
                                    <a:gd name="connsiteY557" fmla="*/ 378800 h 1588204"/>
                                    <a:gd name="connsiteX558" fmla="*/ 1026914 w 1439234"/>
                                    <a:gd name="connsiteY558" fmla="*/ 361685 h 1588204"/>
                                    <a:gd name="connsiteX559" fmla="*/ 1026779 w 1439234"/>
                                    <a:gd name="connsiteY559" fmla="*/ 247586 h 1588204"/>
                                    <a:gd name="connsiteX560" fmla="*/ 1043894 w 1439234"/>
                                    <a:gd name="connsiteY560" fmla="*/ 230471 h 1588204"/>
                                    <a:gd name="connsiteX561" fmla="*/ 1061009 w 1439234"/>
                                    <a:gd name="connsiteY561" fmla="*/ 247586 h 1588204"/>
                                    <a:gd name="connsiteX562" fmla="*/ 1043894 w 1439234"/>
                                    <a:gd name="connsiteY562" fmla="*/ 264701 h 1588204"/>
                                    <a:gd name="connsiteX563" fmla="*/ 1026779 w 1439234"/>
                                    <a:gd name="connsiteY563" fmla="*/ 247586 h 1588204"/>
                                    <a:gd name="connsiteX564" fmla="*/ 1025812 w 1439234"/>
                                    <a:gd name="connsiteY564" fmla="*/ 131214 h 1588204"/>
                                    <a:gd name="connsiteX565" fmla="*/ 1042927 w 1439234"/>
                                    <a:gd name="connsiteY565" fmla="*/ 114099 h 1588204"/>
                                    <a:gd name="connsiteX566" fmla="*/ 1060042 w 1439234"/>
                                    <a:gd name="connsiteY566" fmla="*/ 131214 h 1588204"/>
                                    <a:gd name="connsiteX567" fmla="*/ 1042927 w 1439234"/>
                                    <a:gd name="connsiteY567" fmla="*/ 148329 h 1588204"/>
                                    <a:gd name="connsiteX568" fmla="*/ 1025812 w 1439234"/>
                                    <a:gd name="connsiteY568" fmla="*/ 131214 h 1588204"/>
                                    <a:gd name="connsiteX569" fmla="*/ 1025677 w 1439234"/>
                                    <a:gd name="connsiteY569" fmla="*/ 17115 h 1588204"/>
                                    <a:gd name="connsiteX570" fmla="*/ 1042792 w 1439234"/>
                                    <a:gd name="connsiteY570" fmla="*/ 0 h 1588204"/>
                                    <a:gd name="connsiteX571" fmla="*/ 1059907 w 1439234"/>
                                    <a:gd name="connsiteY571" fmla="*/ 17115 h 1588204"/>
                                    <a:gd name="connsiteX572" fmla="*/ 1042792 w 1439234"/>
                                    <a:gd name="connsiteY572" fmla="*/ 34230 h 1588204"/>
                                    <a:gd name="connsiteX573" fmla="*/ 1025677 w 1439234"/>
                                    <a:gd name="connsiteY573" fmla="*/ 17115 h 1588204"/>
                                    <a:gd name="connsiteX574" fmla="*/ 975511 w 1439234"/>
                                    <a:gd name="connsiteY574" fmla="*/ 1571089 h 1588204"/>
                                    <a:gd name="connsiteX575" fmla="*/ 992626 w 1439234"/>
                                    <a:gd name="connsiteY575" fmla="*/ 1553975 h 1588204"/>
                                    <a:gd name="connsiteX576" fmla="*/ 1009741 w 1439234"/>
                                    <a:gd name="connsiteY576" fmla="*/ 1571089 h 1588204"/>
                                    <a:gd name="connsiteX577" fmla="*/ 992626 w 1439234"/>
                                    <a:gd name="connsiteY577" fmla="*/ 1588204 h 1588204"/>
                                    <a:gd name="connsiteX578" fmla="*/ 975511 w 1439234"/>
                                    <a:gd name="connsiteY578" fmla="*/ 1571089 h 1588204"/>
                                    <a:gd name="connsiteX579" fmla="*/ 975376 w 1439234"/>
                                    <a:gd name="connsiteY579" fmla="*/ 1456990 h 1588204"/>
                                    <a:gd name="connsiteX580" fmla="*/ 992491 w 1439234"/>
                                    <a:gd name="connsiteY580" fmla="*/ 1439876 h 1588204"/>
                                    <a:gd name="connsiteX581" fmla="*/ 1009606 w 1439234"/>
                                    <a:gd name="connsiteY581" fmla="*/ 1456990 h 1588204"/>
                                    <a:gd name="connsiteX582" fmla="*/ 992491 w 1439234"/>
                                    <a:gd name="connsiteY582" fmla="*/ 1474105 h 1588204"/>
                                    <a:gd name="connsiteX583" fmla="*/ 975376 w 1439234"/>
                                    <a:gd name="connsiteY583" fmla="*/ 1456990 h 1588204"/>
                                    <a:gd name="connsiteX584" fmla="*/ 974409 w 1439234"/>
                                    <a:gd name="connsiteY584" fmla="*/ 1340619 h 1588204"/>
                                    <a:gd name="connsiteX585" fmla="*/ 991524 w 1439234"/>
                                    <a:gd name="connsiteY585" fmla="*/ 1323504 h 1588204"/>
                                    <a:gd name="connsiteX586" fmla="*/ 1008639 w 1439234"/>
                                    <a:gd name="connsiteY586" fmla="*/ 1340619 h 1588204"/>
                                    <a:gd name="connsiteX587" fmla="*/ 991524 w 1439234"/>
                                    <a:gd name="connsiteY587" fmla="*/ 1357733 h 1588204"/>
                                    <a:gd name="connsiteX588" fmla="*/ 974409 w 1439234"/>
                                    <a:gd name="connsiteY588" fmla="*/ 1340619 h 1588204"/>
                                    <a:gd name="connsiteX589" fmla="*/ 974274 w 1439234"/>
                                    <a:gd name="connsiteY589" fmla="*/ 1226519 h 1588204"/>
                                    <a:gd name="connsiteX590" fmla="*/ 991389 w 1439234"/>
                                    <a:gd name="connsiteY590" fmla="*/ 1209405 h 1588204"/>
                                    <a:gd name="connsiteX591" fmla="*/ 1008504 w 1439234"/>
                                    <a:gd name="connsiteY591" fmla="*/ 1226519 h 1588204"/>
                                    <a:gd name="connsiteX592" fmla="*/ 991389 w 1439234"/>
                                    <a:gd name="connsiteY592" fmla="*/ 1243634 h 1588204"/>
                                    <a:gd name="connsiteX593" fmla="*/ 974274 w 1439234"/>
                                    <a:gd name="connsiteY593" fmla="*/ 1226519 h 1588204"/>
                                    <a:gd name="connsiteX594" fmla="*/ 973307 w 1439234"/>
                                    <a:gd name="connsiteY594" fmla="*/ 1110148 h 1588204"/>
                                    <a:gd name="connsiteX595" fmla="*/ 990422 w 1439234"/>
                                    <a:gd name="connsiteY595" fmla="*/ 1093033 h 1588204"/>
                                    <a:gd name="connsiteX596" fmla="*/ 1007536 w 1439234"/>
                                    <a:gd name="connsiteY596" fmla="*/ 1110148 h 1588204"/>
                                    <a:gd name="connsiteX597" fmla="*/ 990422 w 1439234"/>
                                    <a:gd name="connsiteY597" fmla="*/ 1127262 h 1588204"/>
                                    <a:gd name="connsiteX598" fmla="*/ 973307 w 1439234"/>
                                    <a:gd name="connsiteY598" fmla="*/ 1110148 h 1588204"/>
                                    <a:gd name="connsiteX599" fmla="*/ 973172 w 1439234"/>
                                    <a:gd name="connsiteY599" fmla="*/ 996048 h 1588204"/>
                                    <a:gd name="connsiteX600" fmla="*/ 990286 w 1439234"/>
                                    <a:gd name="connsiteY600" fmla="*/ 978934 h 1588204"/>
                                    <a:gd name="connsiteX601" fmla="*/ 1007401 w 1439234"/>
                                    <a:gd name="connsiteY601" fmla="*/ 996048 h 1588204"/>
                                    <a:gd name="connsiteX602" fmla="*/ 990286 w 1439234"/>
                                    <a:gd name="connsiteY602" fmla="*/ 1013163 h 1588204"/>
                                    <a:gd name="connsiteX603" fmla="*/ 973172 w 1439234"/>
                                    <a:gd name="connsiteY603" fmla="*/ 996048 h 1588204"/>
                                    <a:gd name="connsiteX604" fmla="*/ 972204 w 1439234"/>
                                    <a:gd name="connsiteY604" fmla="*/ 879677 h 1588204"/>
                                    <a:gd name="connsiteX605" fmla="*/ 989319 w 1439234"/>
                                    <a:gd name="connsiteY605" fmla="*/ 862562 h 1588204"/>
                                    <a:gd name="connsiteX606" fmla="*/ 1006434 w 1439234"/>
                                    <a:gd name="connsiteY606" fmla="*/ 879677 h 1588204"/>
                                    <a:gd name="connsiteX607" fmla="*/ 989319 w 1439234"/>
                                    <a:gd name="connsiteY607" fmla="*/ 896791 h 1588204"/>
                                    <a:gd name="connsiteX608" fmla="*/ 972204 w 1439234"/>
                                    <a:gd name="connsiteY608" fmla="*/ 879677 h 1588204"/>
                                    <a:gd name="connsiteX609" fmla="*/ 972069 w 1439234"/>
                                    <a:gd name="connsiteY609" fmla="*/ 765578 h 1588204"/>
                                    <a:gd name="connsiteX610" fmla="*/ 989184 w 1439234"/>
                                    <a:gd name="connsiteY610" fmla="*/ 748463 h 1588204"/>
                                    <a:gd name="connsiteX611" fmla="*/ 1006299 w 1439234"/>
                                    <a:gd name="connsiteY611" fmla="*/ 765578 h 1588204"/>
                                    <a:gd name="connsiteX612" fmla="*/ 989184 w 1439234"/>
                                    <a:gd name="connsiteY612" fmla="*/ 782692 h 1588204"/>
                                    <a:gd name="connsiteX613" fmla="*/ 972069 w 1439234"/>
                                    <a:gd name="connsiteY613" fmla="*/ 765578 h 1588204"/>
                                    <a:gd name="connsiteX614" fmla="*/ 971102 w 1439234"/>
                                    <a:gd name="connsiteY614" fmla="*/ 649206 h 1588204"/>
                                    <a:gd name="connsiteX615" fmla="*/ 988217 w 1439234"/>
                                    <a:gd name="connsiteY615" fmla="*/ 632091 h 1588204"/>
                                    <a:gd name="connsiteX616" fmla="*/ 1005332 w 1439234"/>
                                    <a:gd name="connsiteY616" fmla="*/ 649206 h 1588204"/>
                                    <a:gd name="connsiteX617" fmla="*/ 988217 w 1439234"/>
                                    <a:gd name="connsiteY617" fmla="*/ 666321 h 1588204"/>
                                    <a:gd name="connsiteX618" fmla="*/ 971102 w 1439234"/>
                                    <a:gd name="connsiteY618" fmla="*/ 649206 h 1588204"/>
                                    <a:gd name="connsiteX619" fmla="*/ 970967 w 1439234"/>
                                    <a:gd name="connsiteY619" fmla="*/ 535107 h 1588204"/>
                                    <a:gd name="connsiteX620" fmla="*/ 988082 w 1439234"/>
                                    <a:gd name="connsiteY620" fmla="*/ 517992 h 1588204"/>
                                    <a:gd name="connsiteX621" fmla="*/ 1005197 w 1439234"/>
                                    <a:gd name="connsiteY621" fmla="*/ 535107 h 1588204"/>
                                    <a:gd name="connsiteX622" fmla="*/ 988082 w 1439234"/>
                                    <a:gd name="connsiteY622" fmla="*/ 552221 h 1588204"/>
                                    <a:gd name="connsiteX623" fmla="*/ 970967 w 1439234"/>
                                    <a:gd name="connsiteY623" fmla="*/ 535107 h 1588204"/>
                                    <a:gd name="connsiteX624" fmla="*/ 970000 w 1439234"/>
                                    <a:gd name="connsiteY624" fmla="*/ 418735 h 1588204"/>
                                    <a:gd name="connsiteX625" fmla="*/ 987115 w 1439234"/>
                                    <a:gd name="connsiteY625" fmla="*/ 401620 h 1588204"/>
                                    <a:gd name="connsiteX626" fmla="*/ 1004229 w 1439234"/>
                                    <a:gd name="connsiteY626" fmla="*/ 418735 h 1588204"/>
                                    <a:gd name="connsiteX627" fmla="*/ 987115 w 1439234"/>
                                    <a:gd name="connsiteY627" fmla="*/ 435850 h 1588204"/>
                                    <a:gd name="connsiteX628" fmla="*/ 970000 w 1439234"/>
                                    <a:gd name="connsiteY628" fmla="*/ 418735 h 1588204"/>
                                    <a:gd name="connsiteX629" fmla="*/ 969865 w 1439234"/>
                                    <a:gd name="connsiteY629" fmla="*/ 304636 h 1588204"/>
                                    <a:gd name="connsiteX630" fmla="*/ 986980 w 1439234"/>
                                    <a:gd name="connsiteY630" fmla="*/ 287521 h 1588204"/>
                                    <a:gd name="connsiteX631" fmla="*/ 1004094 w 1439234"/>
                                    <a:gd name="connsiteY631" fmla="*/ 304636 h 1588204"/>
                                    <a:gd name="connsiteX632" fmla="*/ 986980 w 1439234"/>
                                    <a:gd name="connsiteY632" fmla="*/ 321750 h 1588204"/>
                                    <a:gd name="connsiteX633" fmla="*/ 969865 w 1439234"/>
                                    <a:gd name="connsiteY633" fmla="*/ 304636 h 1588204"/>
                                    <a:gd name="connsiteX634" fmla="*/ 968897 w 1439234"/>
                                    <a:gd name="connsiteY634" fmla="*/ 188264 h 1588204"/>
                                    <a:gd name="connsiteX635" fmla="*/ 986012 w 1439234"/>
                                    <a:gd name="connsiteY635" fmla="*/ 171149 h 1588204"/>
                                    <a:gd name="connsiteX636" fmla="*/ 1003127 w 1439234"/>
                                    <a:gd name="connsiteY636" fmla="*/ 188264 h 1588204"/>
                                    <a:gd name="connsiteX637" fmla="*/ 986012 w 1439234"/>
                                    <a:gd name="connsiteY637" fmla="*/ 205379 h 1588204"/>
                                    <a:gd name="connsiteX638" fmla="*/ 968897 w 1439234"/>
                                    <a:gd name="connsiteY638" fmla="*/ 188264 h 1588204"/>
                                    <a:gd name="connsiteX639" fmla="*/ 968762 w 1439234"/>
                                    <a:gd name="connsiteY639" fmla="*/ 74165 h 1588204"/>
                                    <a:gd name="connsiteX640" fmla="*/ 985877 w 1439234"/>
                                    <a:gd name="connsiteY640" fmla="*/ 57050 h 1588204"/>
                                    <a:gd name="connsiteX641" fmla="*/ 1002992 w 1439234"/>
                                    <a:gd name="connsiteY641" fmla="*/ 74165 h 1588204"/>
                                    <a:gd name="connsiteX642" fmla="*/ 985877 w 1439234"/>
                                    <a:gd name="connsiteY642" fmla="*/ 91280 h 1588204"/>
                                    <a:gd name="connsiteX643" fmla="*/ 968762 w 1439234"/>
                                    <a:gd name="connsiteY643" fmla="*/ 74165 h 1588204"/>
                                    <a:gd name="connsiteX644" fmla="*/ 918462 w 1439234"/>
                                    <a:gd name="connsiteY644" fmla="*/ 1514040 h 1588204"/>
                                    <a:gd name="connsiteX645" fmla="*/ 935577 w 1439234"/>
                                    <a:gd name="connsiteY645" fmla="*/ 1496925 h 1588204"/>
                                    <a:gd name="connsiteX646" fmla="*/ 952692 w 1439234"/>
                                    <a:gd name="connsiteY646" fmla="*/ 1514040 h 1588204"/>
                                    <a:gd name="connsiteX647" fmla="*/ 935577 w 1439234"/>
                                    <a:gd name="connsiteY647" fmla="*/ 1531155 h 1588204"/>
                                    <a:gd name="connsiteX648" fmla="*/ 918462 w 1439234"/>
                                    <a:gd name="connsiteY648" fmla="*/ 1514040 h 1588204"/>
                                    <a:gd name="connsiteX649" fmla="*/ 918327 w 1439234"/>
                                    <a:gd name="connsiteY649" fmla="*/ 1399941 h 1588204"/>
                                    <a:gd name="connsiteX650" fmla="*/ 935442 w 1439234"/>
                                    <a:gd name="connsiteY650" fmla="*/ 1382826 h 1588204"/>
                                    <a:gd name="connsiteX651" fmla="*/ 952556 w 1439234"/>
                                    <a:gd name="connsiteY651" fmla="*/ 1399941 h 1588204"/>
                                    <a:gd name="connsiteX652" fmla="*/ 935442 w 1439234"/>
                                    <a:gd name="connsiteY652" fmla="*/ 1417056 h 1588204"/>
                                    <a:gd name="connsiteX653" fmla="*/ 918327 w 1439234"/>
                                    <a:gd name="connsiteY653" fmla="*/ 1399941 h 1588204"/>
                                    <a:gd name="connsiteX654" fmla="*/ 917360 w 1439234"/>
                                    <a:gd name="connsiteY654" fmla="*/ 1283569 h 1588204"/>
                                    <a:gd name="connsiteX655" fmla="*/ 934474 w 1439234"/>
                                    <a:gd name="connsiteY655" fmla="*/ 1266454 h 1588204"/>
                                    <a:gd name="connsiteX656" fmla="*/ 951589 w 1439234"/>
                                    <a:gd name="connsiteY656" fmla="*/ 1283569 h 1588204"/>
                                    <a:gd name="connsiteX657" fmla="*/ 934474 w 1439234"/>
                                    <a:gd name="connsiteY657" fmla="*/ 1300684 h 1588204"/>
                                    <a:gd name="connsiteX658" fmla="*/ 917360 w 1439234"/>
                                    <a:gd name="connsiteY658" fmla="*/ 1283569 h 1588204"/>
                                    <a:gd name="connsiteX659" fmla="*/ 917224 w 1439234"/>
                                    <a:gd name="connsiteY659" fmla="*/ 1169470 h 1588204"/>
                                    <a:gd name="connsiteX660" fmla="*/ 934339 w 1439234"/>
                                    <a:gd name="connsiteY660" fmla="*/ 1152355 h 1588204"/>
                                    <a:gd name="connsiteX661" fmla="*/ 951454 w 1439234"/>
                                    <a:gd name="connsiteY661" fmla="*/ 1169470 h 1588204"/>
                                    <a:gd name="connsiteX662" fmla="*/ 934339 w 1439234"/>
                                    <a:gd name="connsiteY662" fmla="*/ 1186585 h 1588204"/>
                                    <a:gd name="connsiteX663" fmla="*/ 917224 w 1439234"/>
                                    <a:gd name="connsiteY663" fmla="*/ 1169470 h 1588204"/>
                                    <a:gd name="connsiteX664" fmla="*/ 916257 w 1439234"/>
                                    <a:gd name="connsiteY664" fmla="*/ 1053098 h 1588204"/>
                                    <a:gd name="connsiteX665" fmla="*/ 933372 w 1439234"/>
                                    <a:gd name="connsiteY665" fmla="*/ 1035983 h 1588204"/>
                                    <a:gd name="connsiteX666" fmla="*/ 950487 w 1439234"/>
                                    <a:gd name="connsiteY666" fmla="*/ 1053098 h 1588204"/>
                                    <a:gd name="connsiteX667" fmla="*/ 933372 w 1439234"/>
                                    <a:gd name="connsiteY667" fmla="*/ 1070213 h 1588204"/>
                                    <a:gd name="connsiteX668" fmla="*/ 916257 w 1439234"/>
                                    <a:gd name="connsiteY668" fmla="*/ 1053098 h 1588204"/>
                                    <a:gd name="connsiteX669" fmla="*/ 916122 w 1439234"/>
                                    <a:gd name="connsiteY669" fmla="*/ 938999 h 1588204"/>
                                    <a:gd name="connsiteX670" fmla="*/ 933237 w 1439234"/>
                                    <a:gd name="connsiteY670" fmla="*/ 921884 h 1588204"/>
                                    <a:gd name="connsiteX671" fmla="*/ 950352 w 1439234"/>
                                    <a:gd name="connsiteY671" fmla="*/ 938999 h 1588204"/>
                                    <a:gd name="connsiteX672" fmla="*/ 933237 w 1439234"/>
                                    <a:gd name="connsiteY672" fmla="*/ 956114 h 1588204"/>
                                    <a:gd name="connsiteX673" fmla="*/ 916122 w 1439234"/>
                                    <a:gd name="connsiteY673" fmla="*/ 938999 h 1588204"/>
                                    <a:gd name="connsiteX674" fmla="*/ 915155 w 1439234"/>
                                    <a:gd name="connsiteY674" fmla="*/ 822627 h 1588204"/>
                                    <a:gd name="connsiteX675" fmla="*/ 932270 w 1439234"/>
                                    <a:gd name="connsiteY675" fmla="*/ 805512 h 1588204"/>
                                    <a:gd name="connsiteX676" fmla="*/ 949385 w 1439234"/>
                                    <a:gd name="connsiteY676" fmla="*/ 822627 h 1588204"/>
                                    <a:gd name="connsiteX677" fmla="*/ 932270 w 1439234"/>
                                    <a:gd name="connsiteY677" fmla="*/ 839742 h 1588204"/>
                                    <a:gd name="connsiteX678" fmla="*/ 915155 w 1439234"/>
                                    <a:gd name="connsiteY678" fmla="*/ 822627 h 1588204"/>
                                    <a:gd name="connsiteX679" fmla="*/ 915020 w 1439234"/>
                                    <a:gd name="connsiteY679" fmla="*/ 708528 h 1588204"/>
                                    <a:gd name="connsiteX680" fmla="*/ 932135 w 1439234"/>
                                    <a:gd name="connsiteY680" fmla="*/ 691413 h 1588204"/>
                                    <a:gd name="connsiteX681" fmla="*/ 949250 w 1439234"/>
                                    <a:gd name="connsiteY681" fmla="*/ 708528 h 1588204"/>
                                    <a:gd name="connsiteX682" fmla="*/ 932135 w 1439234"/>
                                    <a:gd name="connsiteY682" fmla="*/ 725643 h 1588204"/>
                                    <a:gd name="connsiteX683" fmla="*/ 915020 w 1439234"/>
                                    <a:gd name="connsiteY683" fmla="*/ 708528 h 1588204"/>
                                    <a:gd name="connsiteX684" fmla="*/ 914052 w 1439234"/>
                                    <a:gd name="connsiteY684" fmla="*/ 592156 h 1588204"/>
                                    <a:gd name="connsiteX685" fmla="*/ 931167 w 1439234"/>
                                    <a:gd name="connsiteY685" fmla="*/ 575041 h 1588204"/>
                                    <a:gd name="connsiteX686" fmla="*/ 948282 w 1439234"/>
                                    <a:gd name="connsiteY686" fmla="*/ 592156 h 1588204"/>
                                    <a:gd name="connsiteX687" fmla="*/ 931167 w 1439234"/>
                                    <a:gd name="connsiteY687" fmla="*/ 609271 h 1588204"/>
                                    <a:gd name="connsiteX688" fmla="*/ 914052 w 1439234"/>
                                    <a:gd name="connsiteY688" fmla="*/ 592156 h 1588204"/>
                                    <a:gd name="connsiteX689" fmla="*/ 913918 w 1439234"/>
                                    <a:gd name="connsiteY689" fmla="*/ 478057 h 1588204"/>
                                    <a:gd name="connsiteX690" fmla="*/ 931032 w 1439234"/>
                                    <a:gd name="connsiteY690" fmla="*/ 460942 h 1588204"/>
                                    <a:gd name="connsiteX691" fmla="*/ 948147 w 1439234"/>
                                    <a:gd name="connsiteY691" fmla="*/ 478057 h 1588204"/>
                                    <a:gd name="connsiteX692" fmla="*/ 931032 w 1439234"/>
                                    <a:gd name="connsiteY692" fmla="*/ 495172 h 1588204"/>
                                    <a:gd name="connsiteX693" fmla="*/ 913918 w 1439234"/>
                                    <a:gd name="connsiteY693" fmla="*/ 478057 h 1588204"/>
                                    <a:gd name="connsiteX694" fmla="*/ 912950 w 1439234"/>
                                    <a:gd name="connsiteY694" fmla="*/ 361685 h 1588204"/>
                                    <a:gd name="connsiteX695" fmla="*/ 930065 w 1439234"/>
                                    <a:gd name="connsiteY695" fmla="*/ 344570 h 1588204"/>
                                    <a:gd name="connsiteX696" fmla="*/ 947180 w 1439234"/>
                                    <a:gd name="connsiteY696" fmla="*/ 361685 h 1588204"/>
                                    <a:gd name="connsiteX697" fmla="*/ 930065 w 1439234"/>
                                    <a:gd name="connsiteY697" fmla="*/ 378800 h 1588204"/>
                                    <a:gd name="connsiteX698" fmla="*/ 912950 w 1439234"/>
                                    <a:gd name="connsiteY698" fmla="*/ 361685 h 1588204"/>
                                    <a:gd name="connsiteX699" fmla="*/ 912815 w 1439234"/>
                                    <a:gd name="connsiteY699" fmla="*/ 247586 h 1588204"/>
                                    <a:gd name="connsiteX700" fmla="*/ 929930 w 1439234"/>
                                    <a:gd name="connsiteY700" fmla="*/ 230471 h 1588204"/>
                                    <a:gd name="connsiteX701" fmla="*/ 947045 w 1439234"/>
                                    <a:gd name="connsiteY701" fmla="*/ 247586 h 1588204"/>
                                    <a:gd name="connsiteX702" fmla="*/ 929930 w 1439234"/>
                                    <a:gd name="connsiteY702" fmla="*/ 264701 h 1588204"/>
                                    <a:gd name="connsiteX703" fmla="*/ 912815 w 1439234"/>
                                    <a:gd name="connsiteY703" fmla="*/ 247586 h 1588204"/>
                                    <a:gd name="connsiteX704" fmla="*/ 911848 w 1439234"/>
                                    <a:gd name="connsiteY704" fmla="*/ 131214 h 1588204"/>
                                    <a:gd name="connsiteX705" fmla="*/ 928963 w 1439234"/>
                                    <a:gd name="connsiteY705" fmla="*/ 114099 h 1588204"/>
                                    <a:gd name="connsiteX706" fmla="*/ 946078 w 1439234"/>
                                    <a:gd name="connsiteY706" fmla="*/ 131214 h 1588204"/>
                                    <a:gd name="connsiteX707" fmla="*/ 928963 w 1439234"/>
                                    <a:gd name="connsiteY707" fmla="*/ 148329 h 1588204"/>
                                    <a:gd name="connsiteX708" fmla="*/ 911848 w 1439234"/>
                                    <a:gd name="connsiteY708" fmla="*/ 131214 h 1588204"/>
                                    <a:gd name="connsiteX709" fmla="*/ 911713 w 1439234"/>
                                    <a:gd name="connsiteY709" fmla="*/ 17115 h 1588204"/>
                                    <a:gd name="connsiteX710" fmla="*/ 928828 w 1439234"/>
                                    <a:gd name="connsiteY710" fmla="*/ 0 h 1588204"/>
                                    <a:gd name="connsiteX711" fmla="*/ 945943 w 1439234"/>
                                    <a:gd name="connsiteY711" fmla="*/ 17115 h 1588204"/>
                                    <a:gd name="connsiteX712" fmla="*/ 928828 w 1439234"/>
                                    <a:gd name="connsiteY712" fmla="*/ 34230 h 1588204"/>
                                    <a:gd name="connsiteX713" fmla="*/ 911713 w 1439234"/>
                                    <a:gd name="connsiteY713" fmla="*/ 17115 h 1588204"/>
                                    <a:gd name="connsiteX714" fmla="*/ 861547 w 1439234"/>
                                    <a:gd name="connsiteY714" fmla="*/ 1571089 h 1588204"/>
                                    <a:gd name="connsiteX715" fmla="*/ 878662 w 1439234"/>
                                    <a:gd name="connsiteY715" fmla="*/ 1553975 h 1588204"/>
                                    <a:gd name="connsiteX716" fmla="*/ 895777 w 1439234"/>
                                    <a:gd name="connsiteY716" fmla="*/ 1571089 h 1588204"/>
                                    <a:gd name="connsiteX717" fmla="*/ 878662 w 1439234"/>
                                    <a:gd name="connsiteY717" fmla="*/ 1588204 h 1588204"/>
                                    <a:gd name="connsiteX718" fmla="*/ 861547 w 1439234"/>
                                    <a:gd name="connsiteY718" fmla="*/ 1571089 h 1588204"/>
                                    <a:gd name="connsiteX719" fmla="*/ 861412 w 1439234"/>
                                    <a:gd name="connsiteY719" fmla="*/ 1456990 h 1588204"/>
                                    <a:gd name="connsiteX720" fmla="*/ 878527 w 1439234"/>
                                    <a:gd name="connsiteY720" fmla="*/ 1439876 h 1588204"/>
                                    <a:gd name="connsiteX721" fmla="*/ 895642 w 1439234"/>
                                    <a:gd name="connsiteY721" fmla="*/ 1456990 h 1588204"/>
                                    <a:gd name="connsiteX722" fmla="*/ 878527 w 1439234"/>
                                    <a:gd name="connsiteY722" fmla="*/ 1474105 h 1588204"/>
                                    <a:gd name="connsiteX723" fmla="*/ 861412 w 1439234"/>
                                    <a:gd name="connsiteY723" fmla="*/ 1456990 h 1588204"/>
                                    <a:gd name="connsiteX724" fmla="*/ 860445 w 1439234"/>
                                    <a:gd name="connsiteY724" fmla="*/ 1340619 h 1588204"/>
                                    <a:gd name="connsiteX725" fmla="*/ 877560 w 1439234"/>
                                    <a:gd name="connsiteY725" fmla="*/ 1323504 h 1588204"/>
                                    <a:gd name="connsiteX726" fmla="*/ 894675 w 1439234"/>
                                    <a:gd name="connsiteY726" fmla="*/ 1340619 h 1588204"/>
                                    <a:gd name="connsiteX727" fmla="*/ 877560 w 1439234"/>
                                    <a:gd name="connsiteY727" fmla="*/ 1357733 h 1588204"/>
                                    <a:gd name="connsiteX728" fmla="*/ 860445 w 1439234"/>
                                    <a:gd name="connsiteY728" fmla="*/ 1340619 h 1588204"/>
                                    <a:gd name="connsiteX729" fmla="*/ 860310 w 1439234"/>
                                    <a:gd name="connsiteY729" fmla="*/ 1226519 h 1588204"/>
                                    <a:gd name="connsiteX730" fmla="*/ 877425 w 1439234"/>
                                    <a:gd name="connsiteY730" fmla="*/ 1209405 h 1588204"/>
                                    <a:gd name="connsiteX731" fmla="*/ 894540 w 1439234"/>
                                    <a:gd name="connsiteY731" fmla="*/ 1226519 h 1588204"/>
                                    <a:gd name="connsiteX732" fmla="*/ 877425 w 1439234"/>
                                    <a:gd name="connsiteY732" fmla="*/ 1243634 h 1588204"/>
                                    <a:gd name="connsiteX733" fmla="*/ 860310 w 1439234"/>
                                    <a:gd name="connsiteY733" fmla="*/ 1226519 h 1588204"/>
                                    <a:gd name="connsiteX734" fmla="*/ 859343 w 1439234"/>
                                    <a:gd name="connsiteY734" fmla="*/ 1110148 h 1588204"/>
                                    <a:gd name="connsiteX735" fmla="*/ 876458 w 1439234"/>
                                    <a:gd name="connsiteY735" fmla="*/ 1093033 h 1588204"/>
                                    <a:gd name="connsiteX736" fmla="*/ 893572 w 1439234"/>
                                    <a:gd name="connsiteY736" fmla="*/ 1110148 h 1588204"/>
                                    <a:gd name="connsiteX737" fmla="*/ 876458 w 1439234"/>
                                    <a:gd name="connsiteY737" fmla="*/ 1127262 h 1588204"/>
                                    <a:gd name="connsiteX738" fmla="*/ 859343 w 1439234"/>
                                    <a:gd name="connsiteY738" fmla="*/ 1110148 h 1588204"/>
                                    <a:gd name="connsiteX739" fmla="*/ 859208 w 1439234"/>
                                    <a:gd name="connsiteY739" fmla="*/ 996048 h 1588204"/>
                                    <a:gd name="connsiteX740" fmla="*/ 876322 w 1439234"/>
                                    <a:gd name="connsiteY740" fmla="*/ 978934 h 1588204"/>
                                    <a:gd name="connsiteX741" fmla="*/ 893437 w 1439234"/>
                                    <a:gd name="connsiteY741" fmla="*/ 996048 h 1588204"/>
                                    <a:gd name="connsiteX742" fmla="*/ 876322 w 1439234"/>
                                    <a:gd name="connsiteY742" fmla="*/ 1013163 h 1588204"/>
                                    <a:gd name="connsiteX743" fmla="*/ 859208 w 1439234"/>
                                    <a:gd name="connsiteY743" fmla="*/ 996048 h 1588204"/>
                                    <a:gd name="connsiteX744" fmla="*/ 858240 w 1439234"/>
                                    <a:gd name="connsiteY744" fmla="*/ 879677 h 1588204"/>
                                    <a:gd name="connsiteX745" fmla="*/ 875355 w 1439234"/>
                                    <a:gd name="connsiteY745" fmla="*/ 862562 h 1588204"/>
                                    <a:gd name="connsiteX746" fmla="*/ 892470 w 1439234"/>
                                    <a:gd name="connsiteY746" fmla="*/ 879677 h 1588204"/>
                                    <a:gd name="connsiteX747" fmla="*/ 875355 w 1439234"/>
                                    <a:gd name="connsiteY747" fmla="*/ 896791 h 1588204"/>
                                    <a:gd name="connsiteX748" fmla="*/ 858240 w 1439234"/>
                                    <a:gd name="connsiteY748" fmla="*/ 879677 h 1588204"/>
                                    <a:gd name="connsiteX749" fmla="*/ 858105 w 1439234"/>
                                    <a:gd name="connsiteY749" fmla="*/ 765578 h 1588204"/>
                                    <a:gd name="connsiteX750" fmla="*/ 875220 w 1439234"/>
                                    <a:gd name="connsiteY750" fmla="*/ 748463 h 1588204"/>
                                    <a:gd name="connsiteX751" fmla="*/ 892335 w 1439234"/>
                                    <a:gd name="connsiteY751" fmla="*/ 765578 h 1588204"/>
                                    <a:gd name="connsiteX752" fmla="*/ 875220 w 1439234"/>
                                    <a:gd name="connsiteY752" fmla="*/ 782692 h 1588204"/>
                                    <a:gd name="connsiteX753" fmla="*/ 858105 w 1439234"/>
                                    <a:gd name="connsiteY753" fmla="*/ 765578 h 1588204"/>
                                    <a:gd name="connsiteX754" fmla="*/ 857138 w 1439234"/>
                                    <a:gd name="connsiteY754" fmla="*/ 649206 h 1588204"/>
                                    <a:gd name="connsiteX755" fmla="*/ 874253 w 1439234"/>
                                    <a:gd name="connsiteY755" fmla="*/ 632091 h 1588204"/>
                                    <a:gd name="connsiteX756" fmla="*/ 891368 w 1439234"/>
                                    <a:gd name="connsiteY756" fmla="*/ 649206 h 1588204"/>
                                    <a:gd name="connsiteX757" fmla="*/ 874253 w 1439234"/>
                                    <a:gd name="connsiteY757" fmla="*/ 666321 h 1588204"/>
                                    <a:gd name="connsiteX758" fmla="*/ 857138 w 1439234"/>
                                    <a:gd name="connsiteY758" fmla="*/ 649206 h 1588204"/>
                                    <a:gd name="connsiteX759" fmla="*/ 857003 w 1439234"/>
                                    <a:gd name="connsiteY759" fmla="*/ 535107 h 1588204"/>
                                    <a:gd name="connsiteX760" fmla="*/ 874118 w 1439234"/>
                                    <a:gd name="connsiteY760" fmla="*/ 517992 h 1588204"/>
                                    <a:gd name="connsiteX761" fmla="*/ 891233 w 1439234"/>
                                    <a:gd name="connsiteY761" fmla="*/ 535107 h 1588204"/>
                                    <a:gd name="connsiteX762" fmla="*/ 874118 w 1439234"/>
                                    <a:gd name="connsiteY762" fmla="*/ 552221 h 1588204"/>
                                    <a:gd name="connsiteX763" fmla="*/ 857003 w 1439234"/>
                                    <a:gd name="connsiteY763" fmla="*/ 535107 h 1588204"/>
                                    <a:gd name="connsiteX764" fmla="*/ 856036 w 1439234"/>
                                    <a:gd name="connsiteY764" fmla="*/ 418735 h 1588204"/>
                                    <a:gd name="connsiteX765" fmla="*/ 873150 w 1439234"/>
                                    <a:gd name="connsiteY765" fmla="*/ 401620 h 1588204"/>
                                    <a:gd name="connsiteX766" fmla="*/ 890265 w 1439234"/>
                                    <a:gd name="connsiteY766" fmla="*/ 418735 h 1588204"/>
                                    <a:gd name="connsiteX767" fmla="*/ 873150 w 1439234"/>
                                    <a:gd name="connsiteY767" fmla="*/ 435850 h 1588204"/>
                                    <a:gd name="connsiteX768" fmla="*/ 856036 w 1439234"/>
                                    <a:gd name="connsiteY768" fmla="*/ 418735 h 1588204"/>
                                    <a:gd name="connsiteX769" fmla="*/ 855901 w 1439234"/>
                                    <a:gd name="connsiteY769" fmla="*/ 304636 h 1588204"/>
                                    <a:gd name="connsiteX770" fmla="*/ 873016 w 1439234"/>
                                    <a:gd name="connsiteY770" fmla="*/ 287521 h 1588204"/>
                                    <a:gd name="connsiteX771" fmla="*/ 890130 w 1439234"/>
                                    <a:gd name="connsiteY771" fmla="*/ 304636 h 1588204"/>
                                    <a:gd name="connsiteX772" fmla="*/ 873016 w 1439234"/>
                                    <a:gd name="connsiteY772" fmla="*/ 321750 h 1588204"/>
                                    <a:gd name="connsiteX773" fmla="*/ 855901 w 1439234"/>
                                    <a:gd name="connsiteY773" fmla="*/ 304636 h 1588204"/>
                                    <a:gd name="connsiteX774" fmla="*/ 854933 w 1439234"/>
                                    <a:gd name="connsiteY774" fmla="*/ 188264 h 1588204"/>
                                    <a:gd name="connsiteX775" fmla="*/ 872048 w 1439234"/>
                                    <a:gd name="connsiteY775" fmla="*/ 171149 h 1588204"/>
                                    <a:gd name="connsiteX776" fmla="*/ 889163 w 1439234"/>
                                    <a:gd name="connsiteY776" fmla="*/ 188264 h 1588204"/>
                                    <a:gd name="connsiteX777" fmla="*/ 872048 w 1439234"/>
                                    <a:gd name="connsiteY777" fmla="*/ 205379 h 1588204"/>
                                    <a:gd name="connsiteX778" fmla="*/ 854933 w 1439234"/>
                                    <a:gd name="connsiteY778" fmla="*/ 188264 h 1588204"/>
                                    <a:gd name="connsiteX779" fmla="*/ 854798 w 1439234"/>
                                    <a:gd name="connsiteY779" fmla="*/ 74165 h 1588204"/>
                                    <a:gd name="connsiteX780" fmla="*/ 871913 w 1439234"/>
                                    <a:gd name="connsiteY780" fmla="*/ 57050 h 1588204"/>
                                    <a:gd name="connsiteX781" fmla="*/ 889028 w 1439234"/>
                                    <a:gd name="connsiteY781" fmla="*/ 74165 h 1588204"/>
                                    <a:gd name="connsiteX782" fmla="*/ 871913 w 1439234"/>
                                    <a:gd name="connsiteY782" fmla="*/ 91280 h 1588204"/>
                                    <a:gd name="connsiteX783" fmla="*/ 854798 w 1439234"/>
                                    <a:gd name="connsiteY783" fmla="*/ 74165 h 1588204"/>
                                    <a:gd name="connsiteX784" fmla="*/ 804498 w 1439234"/>
                                    <a:gd name="connsiteY784" fmla="*/ 1514040 h 1588204"/>
                                    <a:gd name="connsiteX785" fmla="*/ 821613 w 1439234"/>
                                    <a:gd name="connsiteY785" fmla="*/ 1496925 h 1588204"/>
                                    <a:gd name="connsiteX786" fmla="*/ 838728 w 1439234"/>
                                    <a:gd name="connsiteY786" fmla="*/ 1514040 h 1588204"/>
                                    <a:gd name="connsiteX787" fmla="*/ 821613 w 1439234"/>
                                    <a:gd name="connsiteY787" fmla="*/ 1531155 h 1588204"/>
                                    <a:gd name="connsiteX788" fmla="*/ 804498 w 1439234"/>
                                    <a:gd name="connsiteY788" fmla="*/ 1514040 h 1588204"/>
                                    <a:gd name="connsiteX789" fmla="*/ 804363 w 1439234"/>
                                    <a:gd name="connsiteY789" fmla="*/ 1399941 h 1588204"/>
                                    <a:gd name="connsiteX790" fmla="*/ 821478 w 1439234"/>
                                    <a:gd name="connsiteY790" fmla="*/ 1382826 h 1588204"/>
                                    <a:gd name="connsiteX791" fmla="*/ 838592 w 1439234"/>
                                    <a:gd name="connsiteY791" fmla="*/ 1399941 h 1588204"/>
                                    <a:gd name="connsiteX792" fmla="*/ 821478 w 1439234"/>
                                    <a:gd name="connsiteY792" fmla="*/ 1417056 h 1588204"/>
                                    <a:gd name="connsiteX793" fmla="*/ 804363 w 1439234"/>
                                    <a:gd name="connsiteY793" fmla="*/ 1399941 h 1588204"/>
                                    <a:gd name="connsiteX794" fmla="*/ 803395 w 1439234"/>
                                    <a:gd name="connsiteY794" fmla="*/ 1283569 h 1588204"/>
                                    <a:gd name="connsiteX795" fmla="*/ 820510 w 1439234"/>
                                    <a:gd name="connsiteY795" fmla="*/ 1266454 h 1588204"/>
                                    <a:gd name="connsiteX796" fmla="*/ 837625 w 1439234"/>
                                    <a:gd name="connsiteY796" fmla="*/ 1283569 h 1588204"/>
                                    <a:gd name="connsiteX797" fmla="*/ 820510 w 1439234"/>
                                    <a:gd name="connsiteY797" fmla="*/ 1300684 h 1588204"/>
                                    <a:gd name="connsiteX798" fmla="*/ 803395 w 1439234"/>
                                    <a:gd name="connsiteY798" fmla="*/ 1283569 h 1588204"/>
                                    <a:gd name="connsiteX799" fmla="*/ 803260 w 1439234"/>
                                    <a:gd name="connsiteY799" fmla="*/ 1169470 h 1588204"/>
                                    <a:gd name="connsiteX800" fmla="*/ 820375 w 1439234"/>
                                    <a:gd name="connsiteY800" fmla="*/ 1152355 h 1588204"/>
                                    <a:gd name="connsiteX801" fmla="*/ 837490 w 1439234"/>
                                    <a:gd name="connsiteY801" fmla="*/ 1169470 h 1588204"/>
                                    <a:gd name="connsiteX802" fmla="*/ 820375 w 1439234"/>
                                    <a:gd name="connsiteY802" fmla="*/ 1186585 h 1588204"/>
                                    <a:gd name="connsiteX803" fmla="*/ 803260 w 1439234"/>
                                    <a:gd name="connsiteY803" fmla="*/ 1169470 h 1588204"/>
                                    <a:gd name="connsiteX804" fmla="*/ 802293 w 1439234"/>
                                    <a:gd name="connsiteY804" fmla="*/ 1053098 h 1588204"/>
                                    <a:gd name="connsiteX805" fmla="*/ 819408 w 1439234"/>
                                    <a:gd name="connsiteY805" fmla="*/ 1035983 h 1588204"/>
                                    <a:gd name="connsiteX806" fmla="*/ 836523 w 1439234"/>
                                    <a:gd name="connsiteY806" fmla="*/ 1053098 h 1588204"/>
                                    <a:gd name="connsiteX807" fmla="*/ 819408 w 1439234"/>
                                    <a:gd name="connsiteY807" fmla="*/ 1070213 h 1588204"/>
                                    <a:gd name="connsiteX808" fmla="*/ 802293 w 1439234"/>
                                    <a:gd name="connsiteY808" fmla="*/ 1053098 h 1588204"/>
                                    <a:gd name="connsiteX809" fmla="*/ 802158 w 1439234"/>
                                    <a:gd name="connsiteY809" fmla="*/ 938999 h 1588204"/>
                                    <a:gd name="connsiteX810" fmla="*/ 819273 w 1439234"/>
                                    <a:gd name="connsiteY810" fmla="*/ 921884 h 1588204"/>
                                    <a:gd name="connsiteX811" fmla="*/ 836388 w 1439234"/>
                                    <a:gd name="connsiteY811" fmla="*/ 938999 h 1588204"/>
                                    <a:gd name="connsiteX812" fmla="*/ 819273 w 1439234"/>
                                    <a:gd name="connsiteY812" fmla="*/ 956114 h 1588204"/>
                                    <a:gd name="connsiteX813" fmla="*/ 802158 w 1439234"/>
                                    <a:gd name="connsiteY813" fmla="*/ 938999 h 1588204"/>
                                    <a:gd name="connsiteX814" fmla="*/ 801191 w 1439234"/>
                                    <a:gd name="connsiteY814" fmla="*/ 822627 h 1588204"/>
                                    <a:gd name="connsiteX815" fmla="*/ 818306 w 1439234"/>
                                    <a:gd name="connsiteY815" fmla="*/ 805512 h 1588204"/>
                                    <a:gd name="connsiteX816" fmla="*/ 835420 w 1439234"/>
                                    <a:gd name="connsiteY816" fmla="*/ 822627 h 1588204"/>
                                    <a:gd name="connsiteX817" fmla="*/ 818306 w 1439234"/>
                                    <a:gd name="connsiteY817" fmla="*/ 839742 h 1588204"/>
                                    <a:gd name="connsiteX818" fmla="*/ 801191 w 1439234"/>
                                    <a:gd name="connsiteY818" fmla="*/ 822627 h 1588204"/>
                                    <a:gd name="connsiteX819" fmla="*/ 801056 w 1439234"/>
                                    <a:gd name="connsiteY819" fmla="*/ 708528 h 1588204"/>
                                    <a:gd name="connsiteX820" fmla="*/ 818171 w 1439234"/>
                                    <a:gd name="connsiteY820" fmla="*/ 691413 h 1588204"/>
                                    <a:gd name="connsiteX821" fmla="*/ 835286 w 1439234"/>
                                    <a:gd name="connsiteY821" fmla="*/ 708528 h 1588204"/>
                                    <a:gd name="connsiteX822" fmla="*/ 818171 w 1439234"/>
                                    <a:gd name="connsiteY822" fmla="*/ 725643 h 1588204"/>
                                    <a:gd name="connsiteX823" fmla="*/ 801056 w 1439234"/>
                                    <a:gd name="connsiteY823" fmla="*/ 708528 h 1588204"/>
                                    <a:gd name="connsiteX824" fmla="*/ 800088 w 1439234"/>
                                    <a:gd name="connsiteY824" fmla="*/ 592156 h 1588204"/>
                                    <a:gd name="connsiteX825" fmla="*/ 817203 w 1439234"/>
                                    <a:gd name="connsiteY825" fmla="*/ 575041 h 1588204"/>
                                    <a:gd name="connsiteX826" fmla="*/ 834318 w 1439234"/>
                                    <a:gd name="connsiteY826" fmla="*/ 592156 h 1588204"/>
                                    <a:gd name="connsiteX827" fmla="*/ 817203 w 1439234"/>
                                    <a:gd name="connsiteY827" fmla="*/ 609271 h 1588204"/>
                                    <a:gd name="connsiteX828" fmla="*/ 800088 w 1439234"/>
                                    <a:gd name="connsiteY828" fmla="*/ 592156 h 1588204"/>
                                    <a:gd name="connsiteX829" fmla="*/ 799953 w 1439234"/>
                                    <a:gd name="connsiteY829" fmla="*/ 478057 h 1588204"/>
                                    <a:gd name="connsiteX830" fmla="*/ 817068 w 1439234"/>
                                    <a:gd name="connsiteY830" fmla="*/ 460942 h 1588204"/>
                                    <a:gd name="connsiteX831" fmla="*/ 834183 w 1439234"/>
                                    <a:gd name="connsiteY831" fmla="*/ 478057 h 1588204"/>
                                    <a:gd name="connsiteX832" fmla="*/ 817068 w 1439234"/>
                                    <a:gd name="connsiteY832" fmla="*/ 495172 h 1588204"/>
                                    <a:gd name="connsiteX833" fmla="*/ 799953 w 1439234"/>
                                    <a:gd name="connsiteY833" fmla="*/ 478057 h 1588204"/>
                                    <a:gd name="connsiteX834" fmla="*/ 798986 w 1439234"/>
                                    <a:gd name="connsiteY834" fmla="*/ 361685 h 1588204"/>
                                    <a:gd name="connsiteX835" fmla="*/ 816101 w 1439234"/>
                                    <a:gd name="connsiteY835" fmla="*/ 344570 h 1588204"/>
                                    <a:gd name="connsiteX836" fmla="*/ 833216 w 1439234"/>
                                    <a:gd name="connsiteY836" fmla="*/ 361685 h 1588204"/>
                                    <a:gd name="connsiteX837" fmla="*/ 816101 w 1439234"/>
                                    <a:gd name="connsiteY837" fmla="*/ 378800 h 1588204"/>
                                    <a:gd name="connsiteX838" fmla="*/ 798986 w 1439234"/>
                                    <a:gd name="connsiteY838" fmla="*/ 361685 h 1588204"/>
                                    <a:gd name="connsiteX839" fmla="*/ 798851 w 1439234"/>
                                    <a:gd name="connsiteY839" fmla="*/ 247586 h 1588204"/>
                                    <a:gd name="connsiteX840" fmla="*/ 815966 w 1439234"/>
                                    <a:gd name="connsiteY840" fmla="*/ 230471 h 1588204"/>
                                    <a:gd name="connsiteX841" fmla="*/ 833081 w 1439234"/>
                                    <a:gd name="connsiteY841" fmla="*/ 247586 h 1588204"/>
                                    <a:gd name="connsiteX842" fmla="*/ 815966 w 1439234"/>
                                    <a:gd name="connsiteY842" fmla="*/ 264701 h 1588204"/>
                                    <a:gd name="connsiteX843" fmla="*/ 798851 w 1439234"/>
                                    <a:gd name="connsiteY843" fmla="*/ 247586 h 1588204"/>
                                    <a:gd name="connsiteX844" fmla="*/ 797884 w 1439234"/>
                                    <a:gd name="connsiteY844" fmla="*/ 131214 h 1588204"/>
                                    <a:gd name="connsiteX845" fmla="*/ 814999 w 1439234"/>
                                    <a:gd name="connsiteY845" fmla="*/ 114099 h 1588204"/>
                                    <a:gd name="connsiteX846" fmla="*/ 832114 w 1439234"/>
                                    <a:gd name="connsiteY846" fmla="*/ 131214 h 1588204"/>
                                    <a:gd name="connsiteX847" fmla="*/ 814999 w 1439234"/>
                                    <a:gd name="connsiteY847" fmla="*/ 148329 h 1588204"/>
                                    <a:gd name="connsiteX848" fmla="*/ 797884 w 1439234"/>
                                    <a:gd name="connsiteY848" fmla="*/ 131214 h 1588204"/>
                                    <a:gd name="connsiteX849" fmla="*/ 797749 w 1439234"/>
                                    <a:gd name="connsiteY849" fmla="*/ 17115 h 1588204"/>
                                    <a:gd name="connsiteX850" fmla="*/ 814864 w 1439234"/>
                                    <a:gd name="connsiteY850" fmla="*/ 0 h 1588204"/>
                                    <a:gd name="connsiteX851" fmla="*/ 831978 w 1439234"/>
                                    <a:gd name="connsiteY851" fmla="*/ 17115 h 1588204"/>
                                    <a:gd name="connsiteX852" fmla="*/ 814864 w 1439234"/>
                                    <a:gd name="connsiteY852" fmla="*/ 34230 h 1588204"/>
                                    <a:gd name="connsiteX853" fmla="*/ 797749 w 1439234"/>
                                    <a:gd name="connsiteY853" fmla="*/ 17115 h 1588204"/>
                                    <a:gd name="connsiteX854" fmla="*/ 747583 w 1439234"/>
                                    <a:gd name="connsiteY854" fmla="*/ 1571089 h 1588204"/>
                                    <a:gd name="connsiteX855" fmla="*/ 764698 w 1439234"/>
                                    <a:gd name="connsiteY855" fmla="*/ 1553975 h 1588204"/>
                                    <a:gd name="connsiteX856" fmla="*/ 781813 w 1439234"/>
                                    <a:gd name="connsiteY856" fmla="*/ 1571089 h 1588204"/>
                                    <a:gd name="connsiteX857" fmla="*/ 764698 w 1439234"/>
                                    <a:gd name="connsiteY857" fmla="*/ 1588204 h 1588204"/>
                                    <a:gd name="connsiteX858" fmla="*/ 747583 w 1439234"/>
                                    <a:gd name="connsiteY858" fmla="*/ 1571089 h 1588204"/>
                                    <a:gd name="connsiteX859" fmla="*/ 747448 w 1439234"/>
                                    <a:gd name="connsiteY859" fmla="*/ 1456990 h 1588204"/>
                                    <a:gd name="connsiteX860" fmla="*/ 764563 w 1439234"/>
                                    <a:gd name="connsiteY860" fmla="*/ 1439876 h 1588204"/>
                                    <a:gd name="connsiteX861" fmla="*/ 781678 w 1439234"/>
                                    <a:gd name="connsiteY861" fmla="*/ 1456990 h 1588204"/>
                                    <a:gd name="connsiteX862" fmla="*/ 764563 w 1439234"/>
                                    <a:gd name="connsiteY862" fmla="*/ 1474105 h 1588204"/>
                                    <a:gd name="connsiteX863" fmla="*/ 747448 w 1439234"/>
                                    <a:gd name="connsiteY863" fmla="*/ 1456990 h 1588204"/>
                                    <a:gd name="connsiteX864" fmla="*/ 746481 w 1439234"/>
                                    <a:gd name="connsiteY864" fmla="*/ 1340619 h 1588204"/>
                                    <a:gd name="connsiteX865" fmla="*/ 763596 w 1439234"/>
                                    <a:gd name="connsiteY865" fmla="*/ 1323504 h 1588204"/>
                                    <a:gd name="connsiteX866" fmla="*/ 780711 w 1439234"/>
                                    <a:gd name="connsiteY866" fmla="*/ 1340619 h 1588204"/>
                                    <a:gd name="connsiteX867" fmla="*/ 763596 w 1439234"/>
                                    <a:gd name="connsiteY867" fmla="*/ 1357733 h 1588204"/>
                                    <a:gd name="connsiteX868" fmla="*/ 746481 w 1439234"/>
                                    <a:gd name="connsiteY868" fmla="*/ 1340619 h 1588204"/>
                                    <a:gd name="connsiteX869" fmla="*/ 746346 w 1439234"/>
                                    <a:gd name="connsiteY869" fmla="*/ 1226519 h 1588204"/>
                                    <a:gd name="connsiteX870" fmla="*/ 763461 w 1439234"/>
                                    <a:gd name="connsiteY870" fmla="*/ 1209405 h 1588204"/>
                                    <a:gd name="connsiteX871" fmla="*/ 780576 w 1439234"/>
                                    <a:gd name="connsiteY871" fmla="*/ 1226519 h 1588204"/>
                                    <a:gd name="connsiteX872" fmla="*/ 763461 w 1439234"/>
                                    <a:gd name="connsiteY872" fmla="*/ 1243634 h 1588204"/>
                                    <a:gd name="connsiteX873" fmla="*/ 746346 w 1439234"/>
                                    <a:gd name="connsiteY873" fmla="*/ 1226519 h 1588204"/>
                                    <a:gd name="connsiteX874" fmla="*/ 745379 w 1439234"/>
                                    <a:gd name="connsiteY874" fmla="*/ 1110148 h 1588204"/>
                                    <a:gd name="connsiteX875" fmla="*/ 762493 w 1439234"/>
                                    <a:gd name="connsiteY875" fmla="*/ 1093033 h 1588204"/>
                                    <a:gd name="connsiteX876" fmla="*/ 779608 w 1439234"/>
                                    <a:gd name="connsiteY876" fmla="*/ 1110148 h 1588204"/>
                                    <a:gd name="connsiteX877" fmla="*/ 762493 w 1439234"/>
                                    <a:gd name="connsiteY877" fmla="*/ 1127262 h 1588204"/>
                                    <a:gd name="connsiteX878" fmla="*/ 745379 w 1439234"/>
                                    <a:gd name="connsiteY878" fmla="*/ 1110148 h 1588204"/>
                                    <a:gd name="connsiteX879" fmla="*/ 745244 w 1439234"/>
                                    <a:gd name="connsiteY879" fmla="*/ 996048 h 1588204"/>
                                    <a:gd name="connsiteX880" fmla="*/ 762358 w 1439234"/>
                                    <a:gd name="connsiteY880" fmla="*/ 978934 h 1588204"/>
                                    <a:gd name="connsiteX881" fmla="*/ 779473 w 1439234"/>
                                    <a:gd name="connsiteY881" fmla="*/ 996048 h 1588204"/>
                                    <a:gd name="connsiteX882" fmla="*/ 762358 w 1439234"/>
                                    <a:gd name="connsiteY882" fmla="*/ 1013163 h 1588204"/>
                                    <a:gd name="connsiteX883" fmla="*/ 745244 w 1439234"/>
                                    <a:gd name="connsiteY883" fmla="*/ 996048 h 1588204"/>
                                    <a:gd name="connsiteX884" fmla="*/ 744276 w 1439234"/>
                                    <a:gd name="connsiteY884" fmla="*/ 879677 h 1588204"/>
                                    <a:gd name="connsiteX885" fmla="*/ 761391 w 1439234"/>
                                    <a:gd name="connsiteY885" fmla="*/ 862562 h 1588204"/>
                                    <a:gd name="connsiteX886" fmla="*/ 778506 w 1439234"/>
                                    <a:gd name="connsiteY886" fmla="*/ 879677 h 1588204"/>
                                    <a:gd name="connsiteX887" fmla="*/ 761391 w 1439234"/>
                                    <a:gd name="connsiteY887" fmla="*/ 896791 h 1588204"/>
                                    <a:gd name="connsiteX888" fmla="*/ 744276 w 1439234"/>
                                    <a:gd name="connsiteY888" fmla="*/ 879677 h 1588204"/>
                                    <a:gd name="connsiteX889" fmla="*/ 744141 w 1439234"/>
                                    <a:gd name="connsiteY889" fmla="*/ 765578 h 1588204"/>
                                    <a:gd name="connsiteX890" fmla="*/ 761256 w 1439234"/>
                                    <a:gd name="connsiteY890" fmla="*/ 748463 h 1588204"/>
                                    <a:gd name="connsiteX891" fmla="*/ 778371 w 1439234"/>
                                    <a:gd name="connsiteY891" fmla="*/ 765578 h 1588204"/>
                                    <a:gd name="connsiteX892" fmla="*/ 761256 w 1439234"/>
                                    <a:gd name="connsiteY892" fmla="*/ 782692 h 1588204"/>
                                    <a:gd name="connsiteX893" fmla="*/ 744141 w 1439234"/>
                                    <a:gd name="connsiteY893" fmla="*/ 765578 h 1588204"/>
                                    <a:gd name="connsiteX894" fmla="*/ 743174 w 1439234"/>
                                    <a:gd name="connsiteY894" fmla="*/ 649206 h 1588204"/>
                                    <a:gd name="connsiteX895" fmla="*/ 760289 w 1439234"/>
                                    <a:gd name="connsiteY895" fmla="*/ 632091 h 1588204"/>
                                    <a:gd name="connsiteX896" fmla="*/ 777404 w 1439234"/>
                                    <a:gd name="connsiteY896" fmla="*/ 649206 h 1588204"/>
                                    <a:gd name="connsiteX897" fmla="*/ 760289 w 1439234"/>
                                    <a:gd name="connsiteY897" fmla="*/ 666321 h 1588204"/>
                                    <a:gd name="connsiteX898" fmla="*/ 743174 w 1439234"/>
                                    <a:gd name="connsiteY898" fmla="*/ 649206 h 1588204"/>
                                    <a:gd name="connsiteX899" fmla="*/ 743039 w 1439234"/>
                                    <a:gd name="connsiteY899" fmla="*/ 535107 h 1588204"/>
                                    <a:gd name="connsiteX900" fmla="*/ 760154 w 1439234"/>
                                    <a:gd name="connsiteY900" fmla="*/ 517992 h 1588204"/>
                                    <a:gd name="connsiteX901" fmla="*/ 777269 w 1439234"/>
                                    <a:gd name="connsiteY901" fmla="*/ 535107 h 1588204"/>
                                    <a:gd name="connsiteX902" fmla="*/ 760154 w 1439234"/>
                                    <a:gd name="connsiteY902" fmla="*/ 552221 h 1588204"/>
                                    <a:gd name="connsiteX903" fmla="*/ 743039 w 1439234"/>
                                    <a:gd name="connsiteY903" fmla="*/ 535107 h 1588204"/>
                                    <a:gd name="connsiteX904" fmla="*/ 742072 w 1439234"/>
                                    <a:gd name="connsiteY904" fmla="*/ 418735 h 1588204"/>
                                    <a:gd name="connsiteX905" fmla="*/ 759186 w 1439234"/>
                                    <a:gd name="connsiteY905" fmla="*/ 401620 h 1588204"/>
                                    <a:gd name="connsiteX906" fmla="*/ 776301 w 1439234"/>
                                    <a:gd name="connsiteY906" fmla="*/ 418735 h 1588204"/>
                                    <a:gd name="connsiteX907" fmla="*/ 759186 w 1439234"/>
                                    <a:gd name="connsiteY907" fmla="*/ 435850 h 1588204"/>
                                    <a:gd name="connsiteX908" fmla="*/ 742072 w 1439234"/>
                                    <a:gd name="connsiteY908" fmla="*/ 418735 h 1588204"/>
                                    <a:gd name="connsiteX909" fmla="*/ 741937 w 1439234"/>
                                    <a:gd name="connsiteY909" fmla="*/ 304636 h 1588204"/>
                                    <a:gd name="connsiteX910" fmla="*/ 759051 w 1439234"/>
                                    <a:gd name="connsiteY910" fmla="*/ 287521 h 1588204"/>
                                    <a:gd name="connsiteX911" fmla="*/ 776166 w 1439234"/>
                                    <a:gd name="connsiteY911" fmla="*/ 304636 h 1588204"/>
                                    <a:gd name="connsiteX912" fmla="*/ 759051 w 1439234"/>
                                    <a:gd name="connsiteY912" fmla="*/ 321750 h 1588204"/>
                                    <a:gd name="connsiteX913" fmla="*/ 741937 w 1439234"/>
                                    <a:gd name="connsiteY913" fmla="*/ 304636 h 1588204"/>
                                    <a:gd name="connsiteX914" fmla="*/ 740969 w 1439234"/>
                                    <a:gd name="connsiteY914" fmla="*/ 188264 h 1588204"/>
                                    <a:gd name="connsiteX915" fmla="*/ 758084 w 1439234"/>
                                    <a:gd name="connsiteY915" fmla="*/ 171149 h 1588204"/>
                                    <a:gd name="connsiteX916" fmla="*/ 775199 w 1439234"/>
                                    <a:gd name="connsiteY916" fmla="*/ 188264 h 1588204"/>
                                    <a:gd name="connsiteX917" fmla="*/ 758084 w 1439234"/>
                                    <a:gd name="connsiteY917" fmla="*/ 205379 h 1588204"/>
                                    <a:gd name="connsiteX918" fmla="*/ 740969 w 1439234"/>
                                    <a:gd name="connsiteY918" fmla="*/ 188264 h 1588204"/>
                                    <a:gd name="connsiteX919" fmla="*/ 740834 w 1439234"/>
                                    <a:gd name="connsiteY919" fmla="*/ 74165 h 1588204"/>
                                    <a:gd name="connsiteX920" fmla="*/ 757949 w 1439234"/>
                                    <a:gd name="connsiteY920" fmla="*/ 57050 h 1588204"/>
                                    <a:gd name="connsiteX921" fmla="*/ 775064 w 1439234"/>
                                    <a:gd name="connsiteY921" fmla="*/ 74165 h 1588204"/>
                                    <a:gd name="connsiteX922" fmla="*/ 757949 w 1439234"/>
                                    <a:gd name="connsiteY922" fmla="*/ 91280 h 1588204"/>
                                    <a:gd name="connsiteX923" fmla="*/ 740834 w 1439234"/>
                                    <a:gd name="connsiteY923" fmla="*/ 74165 h 1588204"/>
                                    <a:gd name="connsiteX924" fmla="*/ 690534 w 1439234"/>
                                    <a:gd name="connsiteY924" fmla="*/ 1514040 h 1588204"/>
                                    <a:gd name="connsiteX925" fmla="*/ 707649 w 1439234"/>
                                    <a:gd name="connsiteY925" fmla="*/ 1496925 h 1588204"/>
                                    <a:gd name="connsiteX926" fmla="*/ 724763 w 1439234"/>
                                    <a:gd name="connsiteY926" fmla="*/ 1514040 h 1588204"/>
                                    <a:gd name="connsiteX927" fmla="*/ 707649 w 1439234"/>
                                    <a:gd name="connsiteY927" fmla="*/ 1531155 h 1588204"/>
                                    <a:gd name="connsiteX928" fmla="*/ 690534 w 1439234"/>
                                    <a:gd name="connsiteY928" fmla="*/ 1514040 h 1588204"/>
                                    <a:gd name="connsiteX929" fmla="*/ 690399 w 1439234"/>
                                    <a:gd name="connsiteY929" fmla="*/ 1399941 h 1588204"/>
                                    <a:gd name="connsiteX930" fmla="*/ 707514 w 1439234"/>
                                    <a:gd name="connsiteY930" fmla="*/ 1382826 h 1588204"/>
                                    <a:gd name="connsiteX931" fmla="*/ 724628 w 1439234"/>
                                    <a:gd name="connsiteY931" fmla="*/ 1399941 h 1588204"/>
                                    <a:gd name="connsiteX932" fmla="*/ 707514 w 1439234"/>
                                    <a:gd name="connsiteY932" fmla="*/ 1417056 h 1588204"/>
                                    <a:gd name="connsiteX933" fmla="*/ 690399 w 1439234"/>
                                    <a:gd name="connsiteY933" fmla="*/ 1399941 h 1588204"/>
                                    <a:gd name="connsiteX934" fmla="*/ 689431 w 1439234"/>
                                    <a:gd name="connsiteY934" fmla="*/ 1283569 h 1588204"/>
                                    <a:gd name="connsiteX935" fmla="*/ 706546 w 1439234"/>
                                    <a:gd name="connsiteY935" fmla="*/ 1266454 h 1588204"/>
                                    <a:gd name="connsiteX936" fmla="*/ 723661 w 1439234"/>
                                    <a:gd name="connsiteY936" fmla="*/ 1283569 h 1588204"/>
                                    <a:gd name="connsiteX937" fmla="*/ 706546 w 1439234"/>
                                    <a:gd name="connsiteY937" fmla="*/ 1300684 h 1588204"/>
                                    <a:gd name="connsiteX938" fmla="*/ 689431 w 1439234"/>
                                    <a:gd name="connsiteY938" fmla="*/ 1283569 h 1588204"/>
                                    <a:gd name="connsiteX939" fmla="*/ 689296 w 1439234"/>
                                    <a:gd name="connsiteY939" fmla="*/ 1169470 h 1588204"/>
                                    <a:gd name="connsiteX940" fmla="*/ 706411 w 1439234"/>
                                    <a:gd name="connsiteY940" fmla="*/ 1152355 h 1588204"/>
                                    <a:gd name="connsiteX941" fmla="*/ 723526 w 1439234"/>
                                    <a:gd name="connsiteY941" fmla="*/ 1169470 h 1588204"/>
                                    <a:gd name="connsiteX942" fmla="*/ 706411 w 1439234"/>
                                    <a:gd name="connsiteY942" fmla="*/ 1186585 h 1588204"/>
                                    <a:gd name="connsiteX943" fmla="*/ 689296 w 1439234"/>
                                    <a:gd name="connsiteY943" fmla="*/ 1169470 h 1588204"/>
                                    <a:gd name="connsiteX944" fmla="*/ 688329 w 1439234"/>
                                    <a:gd name="connsiteY944" fmla="*/ 1053098 h 1588204"/>
                                    <a:gd name="connsiteX945" fmla="*/ 705444 w 1439234"/>
                                    <a:gd name="connsiteY945" fmla="*/ 1035983 h 1588204"/>
                                    <a:gd name="connsiteX946" fmla="*/ 722559 w 1439234"/>
                                    <a:gd name="connsiteY946" fmla="*/ 1053098 h 1588204"/>
                                    <a:gd name="connsiteX947" fmla="*/ 705444 w 1439234"/>
                                    <a:gd name="connsiteY947" fmla="*/ 1070213 h 1588204"/>
                                    <a:gd name="connsiteX948" fmla="*/ 688329 w 1439234"/>
                                    <a:gd name="connsiteY948" fmla="*/ 1053098 h 1588204"/>
                                    <a:gd name="connsiteX949" fmla="*/ 688194 w 1439234"/>
                                    <a:gd name="connsiteY949" fmla="*/ 938999 h 1588204"/>
                                    <a:gd name="connsiteX950" fmla="*/ 705309 w 1439234"/>
                                    <a:gd name="connsiteY950" fmla="*/ 921884 h 1588204"/>
                                    <a:gd name="connsiteX951" fmla="*/ 722424 w 1439234"/>
                                    <a:gd name="connsiteY951" fmla="*/ 938999 h 1588204"/>
                                    <a:gd name="connsiteX952" fmla="*/ 705309 w 1439234"/>
                                    <a:gd name="connsiteY952" fmla="*/ 956114 h 1588204"/>
                                    <a:gd name="connsiteX953" fmla="*/ 688194 w 1439234"/>
                                    <a:gd name="connsiteY953" fmla="*/ 938999 h 1588204"/>
                                    <a:gd name="connsiteX954" fmla="*/ 687227 w 1439234"/>
                                    <a:gd name="connsiteY954" fmla="*/ 822627 h 1588204"/>
                                    <a:gd name="connsiteX955" fmla="*/ 704342 w 1439234"/>
                                    <a:gd name="connsiteY955" fmla="*/ 805512 h 1588204"/>
                                    <a:gd name="connsiteX956" fmla="*/ 721456 w 1439234"/>
                                    <a:gd name="connsiteY956" fmla="*/ 822627 h 1588204"/>
                                    <a:gd name="connsiteX957" fmla="*/ 704342 w 1439234"/>
                                    <a:gd name="connsiteY957" fmla="*/ 839742 h 1588204"/>
                                    <a:gd name="connsiteX958" fmla="*/ 687227 w 1439234"/>
                                    <a:gd name="connsiteY958" fmla="*/ 822627 h 1588204"/>
                                    <a:gd name="connsiteX959" fmla="*/ 687092 w 1439234"/>
                                    <a:gd name="connsiteY959" fmla="*/ 708528 h 1588204"/>
                                    <a:gd name="connsiteX960" fmla="*/ 704207 w 1439234"/>
                                    <a:gd name="connsiteY960" fmla="*/ 691413 h 1588204"/>
                                    <a:gd name="connsiteX961" fmla="*/ 721321 w 1439234"/>
                                    <a:gd name="connsiteY961" fmla="*/ 708528 h 1588204"/>
                                    <a:gd name="connsiteX962" fmla="*/ 704207 w 1439234"/>
                                    <a:gd name="connsiteY962" fmla="*/ 725643 h 1588204"/>
                                    <a:gd name="connsiteX963" fmla="*/ 687092 w 1439234"/>
                                    <a:gd name="connsiteY963" fmla="*/ 708528 h 1588204"/>
                                    <a:gd name="connsiteX964" fmla="*/ 686124 w 1439234"/>
                                    <a:gd name="connsiteY964" fmla="*/ 592156 h 1588204"/>
                                    <a:gd name="connsiteX965" fmla="*/ 703239 w 1439234"/>
                                    <a:gd name="connsiteY965" fmla="*/ 575041 h 1588204"/>
                                    <a:gd name="connsiteX966" fmla="*/ 720354 w 1439234"/>
                                    <a:gd name="connsiteY966" fmla="*/ 592156 h 1588204"/>
                                    <a:gd name="connsiteX967" fmla="*/ 703239 w 1439234"/>
                                    <a:gd name="connsiteY967" fmla="*/ 609271 h 1588204"/>
                                    <a:gd name="connsiteX968" fmla="*/ 686124 w 1439234"/>
                                    <a:gd name="connsiteY968" fmla="*/ 592156 h 1588204"/>
                                    <a:gd name="connsiteX969" fmla="*/ 685989 w 1439234"/>
                                    <a:gd name="connsiteY969" fmla="*/ 478057 h 1588204"/>
                                    <a:gd name="connsiteX970" fmla="*/ 703104 w 1439234"/>
                                    <a:gd name="connsiteY970" fmla="*/ 460942 h 1588204"/>
                                    <a:gd name="connsiteX971" fmla="*/ 720219 w 1439234"/>
                                    <a:gd name="connsiteY971" fmla="*/ 478057 h 1588204"/>
                                    <a:gd name="connsiteX972" fmla="*/ 703104 w 1439234"/>
                                    <a:gd name="connsiteY972" fmla="*/ 495172 h 1588204"/>
                                    <a:gd name="connsiteX973" fmla="*/ 685989 w 1439234"/>
                                    <a:gd name="connsiteY973" fmla="*/ 478057 h 1588204"/>
                                    <a:gd name="connsiteX974" fmla="*/ 685022 w 1439234"/>
                                    <a:gd name="connsiteY974" fmla="*/ 361685 h 1588204"/>
                                    <a:gd name="connsiteX975" fmla="*/ 702137 w 1439234"/>
                                    <a:gd name="connsiteY975" fmla="*/ 344570 h 1588204"/>
                                    <a:gd name="connsiteX976" fmla="*/ 719252 w 1439234"/>
                                    <a:gd name="connsiteY976" fmla="*/ 361685 h 1588204"/>
                                    <a:gd name="connsiteX977" fmla="*/ 702137 w 1439234"/>
                                    <a:gd name="connsiteY977" fmla="*/ 378800 h 1588204"/>
                                    <a:gd name="connsiteX978" fmla="*/ 685022 w 1439234"/>
                                    <a:gd name="connsiteY978" fmla="*/ 361685 h 1588204"/>
                                    <a:gd name="connsiteX979" fmla="*/ 684887 w 1439234"/>
                                    <a:gd name="connsiteY979" fmla="*/ 247586 h 1588204"/>
                                    <a:gd name="connsiteX980" fmla="*/ 702002 w 1439234"/>
                                    <a:gd name="connsiteY980" fmla="*/ 230471 h 1588204"/>
                                    <a:gd name="connsiteX981" fmla="*/ 719117 w 1439234"/>
                                    <a:gd name="connsiteY981" fmla="*/ 247586 h 1588204"/>
                                    <a:gd name="connsiteX982" fmla="*/ 702002 w 1439234"/>
                                    <a:gd name="connsiteY982" fmla="*/ 264701 h 1588204"/>
                                    <a:gd name="connsiteX983" fmla="*/ 684887 w 1439234"/>
                                    <a:gd name="connsiteY983" fmla="*/ 247586 h 1588204"/>
                                    <a:gd name="connsiteX984" fmla="*/ 683920 w 1439234"/>
                                    <a:gd name="connsiteY984" fmla="*/ 131214 h 1588204"/>
                                    <a:gd name="connsiteX985" fmla="*/ 701035 w 1439234"/>
                                    <a:gd name="connsiteY985" fmla="*/ 114099 h 1588204"/>
                                    <a:gd name="connsiteX986" fmla="*/ 718150 w 1439234"/>
                                    <a:gd name="connsiteY986" fmla="*/ 131214 h 1588204"/>
                                    <a:gd name="connsiteX987" fmla="*/ 701035 w 1439234"/>
                                    <a:gd name="connsiteY987" fmla="*/ 148329 h 1588204"/>
                                    <a:gd name="connsiteX988" fmla="*/ 683920 w 1439234"/>
                                    <a:gd name="connsiteY988" fmla="*/ 131214 h 1588204"/>
                                    <a:gd name="connsiteX989" fmla="*/ 683785 w 1439234"/>
                                    <a:gd name="connsiteY989" fmla="*/ 17115 h 1588204"/>
                                    <a:gd name="connsiteX990" fmla="*/ 700900 w 1439234"/>
                                    <a:gd name="connsiteY990" fmla="*/ 0 h 1588204"/>
                                    <a:gd name="connsiteX991" fmla="*/ 718014 w 1439234"/>
                                    <a:gd name="connsiteY991" fmla="*/ 17115 h 1588204"/>
                                    <a:gd name="connsiteX992" fmla="*/ 700900 w 1439234"/>
                                    <a:gd name="connsiteY992" fmla="*/ 34230 h 1588204"/>
                                    <a:gd name="connsiteX993" fmla="*/ 683785 w 1439234"/>
                                    <a:gd name="connsiteY993" fmla="*/ 17115 h 1588204"/>
                                    <a:gd name="connsiteX994" fmla="*/ 633619 w 1439234"/>
                                    <a:gd name="connsiteY994" fmla="*/ 1571089 h 1588204"/>
                                    <a:gd name="connsiteX995" fmla="*/ 650734 w 1439234"/>
                                    <a:gd name="connsiteY995" fmla="*/ 1553975 h 1588204"/>
                                    <a:gd name="connsiteX996" fmla="*/ 667849 w 1439234"/>
                                    <a:gd name="connsiteY996" fmla="*/ 1571089 h 1588204"/>
                                    <a:gd name="connsiteX997" fmla="*/ 650734 w 1439234"/>
                                    <a:gd name="connsiteY997" fmla="*/ 1588204 h 1588204"/>
                                    <a:gd name="connsiteX998" fmla="*/ 633619 w 1439234"/>
                                    <a:gd name="connsiteY998" fmla="*/ 1571089 h 1588204"/>
                                    <a:gd name="connsiteX999" fmla="*/ 633484 w 1439234"/>
                                    <a:gd name="connsiteY999" fmla="*/ 1456990 h 1588204"/>
                                    <a:gd name="connsiteX1000" fmla="*/ 650599 w 1439234"/>
                                    <a:gd name="connsiteY1000" fmla="*/ 1439876 h 1588204"/>
                                    <a:gd name="connsiteX1001" fmla="*/ 667714 w 1439234"/>
                                    <a:gd name="connsiteY1001" fmla="*/ 1456990 h 1588204"/>
                                    <a:gd name="connsiteX1002" fmla="*/ 650599 w 1439234"/>
                                    <a:gd name="connsiteY1002" fmla="*/ 1474105 h 1588204"/>
                                    <a:gd name="connsiteX1003" fmla="*/ 633484 w 1439234"/>
                                    <a:gd name="connsiteY1003" fmla="*/ 1456990 h 1588204"/>
                                    <a:gd name="connsiteX1004" fmla="*/ 632517 w 1439234"/>
                                    <a:gd name="connsiteY1004" fmla="*/ 1340619 h 1588204"/>
                                    <a:gd name="connsiteX1005" fmla="*/ 649632 w 1439234"/>
                                    <a:gd name="connsiteY1005" fmla="*/ 1323504 h 1588204"/>
                                    <a:gd name="connsiteX1006" fmla="*/ 666746 w 1439234"/>
                                    <a:gd name="connsiteY1006" fmla="*/ 1340619 h 1588204"/>
                                    <a:gd name="connsiteX1007" fmla="*/ 649632 w 1439234"/>
                                    <a:gd name="connsiteY1007" fmla="*/ 1357733 h 1588204"/>
                                    <a:gd name="connsiteX1008" fmla="*/ 632517 w 1439234"/>
                                    <a:gd name="connsiteY1008" fmla="*/ 1340619 h 1588204"/>
                                    <a:gd name="connsiteX1009" fmla="*/ 632382 w 1439234"/>
                                    <a:gd name="connsiteY1009" fmla="*/ 1226519 h 1588204"/>
                                    <a:gd name="connsiteX1010" fmla="*/ 649496 w 1439234"/>
                                    <a:gd name="connsiteY1010" fmla="*/ 1209405 h 1588204"/>
                                    <a:gd name="connsiteX1011" fmla="*/ 666611 w 1439234"/>
                                    <a:gd name="connsiteY1011" fmla="*/ 1226519 h 1588204"/>
                                    <a:gd name="connsiteX1012" fmla="*/ 649496 w 1439234"/>
                                    <a:gd name="connsiteY1012" fmla="*/ 1243634 h 1588204"/>
                                    <a:gd name="connsiteX1013" fmla="*/ 632382 w 1439234"/>
                                    <a:gd name="connsiteY1013" fmla="*/ 1226519 h 1588204"/>
                                    <a:gd name="connsiteX1014" fmla="*/ 631414 w 1439234"/>
                                    <a:gd name="connsiteY1014" fmla="*/ 1110148 h 1588204"/>
                                    <a:gd name="connsiteX1015" fmla="*/ 648529 w 1439234"/>
                                    <a:gd name="connsiteY1015" fmla="*/ 1093033 h 1588204"/>
                                    <a:gd name="connsiteX1016" fmla="*/ 665644 w 1439234"/>
                                    <a:gd name="connsiteY1016" fmla="*/ 1110148 h 1588204"/>
                                    <a:gd name="connsiteX1017" fmla="*/ 648529 w 1439234"/>
                                    <a:gd name="connsiteY1017" fmla="*/ 1127262 h 1588204"/>
                                    <a:gd name="connsiteX1018" fmla="*/ 631414 w 1439234"/>
                                    <a:gd name="connsiteY1018" fmla="*/ 1110148 h 1588204"/>
                                    <a:gd name="connsiteX1019" fmla="*/ 631279 w 1439234"/>
                                    <a:gd name="connsiteY1019" fmla="*/ 996048 h 1588204"/>
                                    <a:gd name="connsiteX1020" fmla="*/ 648394 w 1439234"/>
                                    <a:gd name="connsiteY1020" fmla="*/ 978934 h 1588204"/>
                                    <a:gd name="connsiteX1021" fmla="*/ 665509 w 1439234"/>
                                    <a:gd name="connsiteY1021" fmla="*/ 996048 h 1588204"/>
                                    <a:gd name="connsiteX1022" fmla="*/ 648394 w 1439234"/>
                                    <a:gd name="connsiteY1022" fmla="*/ 1013163 h 1588204"/>
                                    <a:gd name="connsiteX1023" fmla="*/ 631279 w 1439234"/>
                                    <a:gd name="connsiteY1023" fmla="*/ 996048 h 1588204"/>
                                    <a:gd name="connsiteX1024" fmla="*/ 630312 w 1439234"/>
                                    <a:gd name="connsiteY1024" fmla="*/ 879677 h 1588204"/>
                                    <a:gd name="connsiteX1025" fmla="*/ 647427 w 1439234"/>
                                    <a:gd name="connsiteY1025" fmla="*/ 862562 h 1588204"/>
                                    <a:gd name="connsiteX1026" fmla="*/ 664542 w 1439234"/>
                                    <a:gd name="connsiteY1026" fmla="*/ 879677 h 1588204"/>
                                    <a:gd name="connsiteX1027" fmla="*/ 647427 w 1439234"/>
                                    <a:gd name="connsiteY1027" fmla="*/ 896791 h 1588204"/>
                                    <a:gd name="connsiteX1028" fmla="*/ 630312 w 1439234"/>
                                    <a:gd name="connsiteY1028" fmla="*/ 879677 h 1588204"/>
                                    <a:gd name="connsiteX1029" fmla="*/ 630177 w 1439234"/>
                                    <a:gd name="connsiteY1029" fmla="*/ 765578 h 1588204"/>
                                    <a:gd name="connsiteX1030" fmla="*/ 647292 w 1439234"/>
                                    <a:gd name="connsiteY1030" fmla="*/ 748463 h 1588204"/>
                                    <a:gd name="connsiteX1031" fmla="*/ 664407 w 1439234"/>
                                    <a:gd name="connsiteY1031" fmla="*/ 765578 h 1588204"/>
                                    <a:gd name="connsiteX1032" fmla="*/ 647292 w 1439234"/>
                                    <a:gd name="connsiteY1032" fmla="*/ 782692 h 1588204"/>
                                    <a:gd name="connsiteX1033" fmla="*/ 630177 w 1439234"/>
                                    <a:gd name="connsiteY1033" fmla="*/ 765578 h 1588204"/>
                                    <a:gd name="connsiteX1034" fmla="*/ 629210 w 1439234"/>
                                    <a:gd name="connsiteY1034" fmla="*/ 649206 h 1588204"/>
                                    <a:gd name="connsiteX1035" fmla="*/ 646325 w 1439234"/>
                                    <a:gd name="connsiteY1035" fmla="*/ 632091 h 1588204"/>
                                    <a:gd name="connsiteX1036" fmla="*/ 663439 w 1439234"/>
                                    <a:gd name="connsiteY1036" fmla="*/ 649206 h 1588204"/>
                                    <a:gd name="connsiteX1037" fmla="*/ 646325 w 1439234"/>
                                    <a:gd name="connsiteY1037" fmla="*/ 666321 h 1588204"/>
                                    <a:gd name="connsiteX1038" fmla="*/ 629210 w 1439234"/>
                                    <a:gd name="connsiteY1038" fmla="*/ 649206 h 1588204"/>
                                    <a:gd name="connsiteX1039" fmla="*/ 629075 w 1439234"/>
                                    <a:gd name="connsiteY1039" fmla="*/ 535107 h 1588204"/>
                                    <a:gd name="connsiteX1040" fmla="*/ 646190 w 1439234"/>
                                    <a:gd name="connsiteY1040" fmla="*/ 517992 h 1588204"/>
                                    <a:gd name="connsiteX1041" fmla="*/ 663304 w 1439234"/>
                                    <a:gd name="connsiteY1041" fmla="*/ 535107 h 1588204"/>
                                    <a:gd name="connsiteX1042" fmla="*/ 646190 w 1439234"/>
                                    <a:gd name="connsiteY1042" fmla="*/ 552221 h 1588204"/>
                                    <a:gd name="connsiteX1043" fmla="*/ 629075 w 1439234"/>
                                    <a:gd name="connsiteY1043" fmla="*/ 535107 h 1588204"/>
                                    <a:gd name="connsiteX1044" fmla="*/ 628107 w 1439234"/>
                                    <a:gd name="connsiteY1044" fmla="*/ 418735 h 1588204"/>
                                    <a:gd name="connsiteX1045" fmla="*/ 645222 w 1439234"/>
                                    <a:gd name="connsiteY1045" fmla="*/ 401620 h 1588204"/>
                                    <a:gd name="connsiteX1046" fmla="*/ 662337 w 1439234"/>
                                    <a:gd name="connsiteY1046" fmla="*/ 418735 h 1588204"/>
                                    <a:gd name="connsiteX1047" fmla="*/ 645222 w 1439234"/>
                                    <a:gd name="connsiteY1047" fmla="*/ 435850 h 1588204"/>
                                    <a:gd name="connsiteX1048" fmla="*/ 628107 w 1439234"/>
                                    <a:gd name="connsiteY1048" fmla="*/ 418735 h 1588204"/>
                                    <a:gd name="connsiteX1049" fmla="*/ 627972 w 1439234"/>
                                    <a:gd name="connsiteY1049" fmla="*/ 304636 h 1588204"/>
                                    <a:gd name="connsiteX1050" fmla="*/ 645087 w 1439234"/>
                                    <a:gd name="connsiteY1050" fmla="*/ 287521 h 1588204"/>
                                    <a:gd name="connsiteX1051" fmla="*/ 662202 w 1439234"/>
                                    <a:gd name="connsiteY1051" fmla="*/ 304636 h 1588204"/>
                                    <a:gd name="connsiteX1052" fmla="*/ 645087 w 1439234"/>
                                    <a:gd name="connsiteY1052" fmla="*/ 321750 h 1588204"/>
                                    <a:gd name="connsiteX1053" fmla="*/ 627972 w 1439234"/>
                                    <a:gd name="connsiteY1053" fmla="*/ 304636 h 1588204"/>
                                    <a:gd name="connsiteX1054" fmla="*/ 627005 w 1439234"/>
                                    <a:gd name="connsiteY1054" fmla="*/ 188264 h 1588204"/>
                                    <a:gd name="connsiteX1055" fmla="*/ 644120 w 1439234"/>
                                    <a:gd name="connsiteY1055" fmla="*/ 171149 h 1588204"/>
                                    <a:gd name="connsiteX1056" fmla="*/ 661235 w 1439234"/>
                                    <a:gd name="connsiteY1056" fmla="*/ 188264 h 1588204"/>
                                    <a:gd name="connsiteX1057" fmla="*/ 644120 w 1439234"/>
                                    <a:gd name="connsiteY1057" fmla="*/ 205379 h 1588204"/>
                                    <a:gd name="connsiteX1058" fmla="*/ 627005 w 1439234"/>
                                    <a:gd name="connsiteY1058" fmla="*/ 188264 h 1588204"/>
                                    <a:gd name="connsiteX1059" fmla="*/ 626870 w 1439234"/>
                                    <a:gd name="connsiteY1059" fmla="*/ 74165 h 1588204"/>
                                    <a:gd name="connsiteX1060" fmla="*/ 643985 w 1439234"/>
                                    <a:gd name="connsiteY1060" fmla="*/ 57050 h 1588204"/>
                                    <a:gd name="connsiteX1061" fmla="*/ 661100 w 1439234"/>
                                    <a:gd name="connsiteY1061" fmla="*/ 74165 h 1588204"/>
                                    <a:gd name="connsiteX1062" fmla="*/ 643985 w 1439234"/>
                                    <a:gd name="connsiteY1062" fmla="*/ 91280 h 1588204"/>
                                    <a:gd name="connsiteX1063" fmla="*/ 626870 w 1439234"/>
                                    <a:gd name="connsiteY1063" fmla="*/ 74165 h 1588204"/>
                                    <a:gd name="connsiteX1064" fmla="*/ 576569 w 1439234"/>
                                    <a:gd name="connsiteY1064" fmla="*/ 1514040 h 1588204"/>
                                    <a:gd name="connsiteX1065" fmla="*/ 593684 w 1439234"/>
                                    <a:gd name="connsiteY1065" fmla="*/ 1496925 h 1588204"/>
                                    <a:gd name="connsiteX1066" fmla="*/ 610799 w 1439234"/>
                                    <a:gd name="connsiteY1066" fmla="*/ 1514040 h 1588204"/>
                                    <a:gd name="connsiteX1067" fmla="*/ 593684 w 1439234"/>
                                    <a:gd name="connsiteY1067" fmla="*/ 1531155 h 1588204"/>
                                    <a:gd name="connsiteX1068" fmla="*/ 576569 w 1439234"/>
                                    <a:gd name="connsiteY1068" fmla="*/ 1514040 h 1588204"/>
                                    <a:gd name="connsiteX1069" fmla="*/ 576434 w 1439234"/>
                                    <a:gd name="connsiteY1069" fmla="*/ 1399941 h 1588204"/>
                                    <a:gd name="connsiteX1070" fmla="*/ 593549 w 1439234"/>
                                    <a:gd name="connsiteY1070" fmla="*/ 1382826 h 1588204"/>
                                    <a:gd name="connsiteX1071" fmla="*/ 610664 w 1439234"/>
                                    <a:gd name="connsiteY1071" fmla="*/ 1399941 h 1588204"/>
                                    <a:gd name="connsiteX1072" fmla="*/ 593549 w 1439234"/>
                                    <a:gd name="connsiteY1072" fmla="*/ 1417056 h 1588204"/>
                                    <a:gd name="connsiteX1073" fmla="*/ 576434 w 1439234"/>
                                    <a:gd name="connsiteY1073" fmla="*/ 1399941 h 1588204"/>
                                    <a:gd name="connsiteX1074" fmla="*/ 575467 w 1439234"/>
                                    <a:gd name="connsiteY1074" fmla="*/ 1283569 h 1588204"/>
                                    <a:gd name="connsiteX1075" fmla="*/ 592582 w 1439234"/>
                                    <a:gd name="connsiteY1075" fmla="*/ 1266454 h 1588204"/>
                                    <a:gd name="connsiteX1076" fmla="*/ 609697 w 1439234"/>
                                    <a:gd name="connsiteY1076" fmla="*/ 1283569 h 1588204"/>
                                    <a:gd name="connsiteX1077" fmla="*/ 592582 w 1439234"/>
                                    <a:gd name="connsiteY1077" fmla="*/ 1300684 h 1588204"/>
                                    <a:gd name="connsiteX1078" fmla="*/ 575467 w 1439234"/>
                                    <a:gd name="connsiteY1078" fmla="*/ 1283569 h 1588204"/>
                                    <a:gd name="connsiteX1079" fmla="*/ 575332 w 1439234"/>
                                    <a:gd name="connsiteY1079" fmla="*/ 1169470 h 1588204"/>
                                    <a:gd name="connsiteX1080" fmla="*/ 592447 w 1439234"/>
                                    <a:gd name="connsiteY1080" fmla="*/ 1152355 h 1588204"/>
                                    <a:gd name="connsiteX1081" fmla="*/ 609562 w 1439234"/>
                                    <a:gd name="connsiteY1081" fmla="*/ 1169470 h 1588204"/>
                                    <a:gd name="connsiteX1082" fmla="*/ 592447 w 1439234"/>
                                    <a:gd name="connsiteY1082" fmla="*/ 1186585 h 1588204"/>
                                    <a:gd name="connsiteX1083" fmla="*/ 575332 w 1439234"/>
                                    <a:gd name="connsiteY1083" fmla="*/ 1169470 h 1588204"/>
                                    <a:gd name="connsiteX1084" fmla="*/ 574365 w 1439234"/>
                                    <a:gd name="connsiteY1084" fmla="*/ 1053098 h 1588204"/>
                                    <a:gd name="connsiteX1085" fmla="*/ 591480 w 1439234"/>
                                    <a:gd name="connsiteY1085" fmla="*/ 1035983 h 1588204"/>
                                    <a:gd name="connsiteX1086" fmla="*/ 608595 w 1439234"/>
                                    <a:gd name="connsiteY1086" fmla="*/ 1053098 h 1588204"/>
                                    <a:gd name="connsiteX1087" fmla="*/ 591480 w 1439234"/>
                                    <a:gd name="connsiteY1087" fmla="*/ 1070213 h 1588204"/>
                                    <a:gd name="connsiteX1088" fmla="*/ 574365 w 1439234"/>
                                    <a:gd name="connsiteY1088" fmla="*/ 1053098 h 1588204"/>
                                    <a:gd name="connsiteX1089" fmla="*/ 574230 w 1439234"/>
                                    <a:gd name="connsiteY1089" fmla="*/ 938999 h 1588204"/>
                                    <a:gd name="connsiteX1090" fmla="*/ 591345 w 1439234"/>
                                    <a:gd name="connsiteY1090" fmla="*/ 921884 h 1588204"/>
                                    <a:gd name="connsiteX1091" fmla="*/ 608460 w 1439234"/>
                                    <a:gd name="connsiteY1091" fmla="*/ 938999 h 1588204"/>
                                    <a:gd name="connsiteX1092" fmla="*/ 591345 w 1439234"/>
                                    <a:gd name="connsiteY1092" fmla="*/ 956114 h 1588204"/>
                                    <a:gd name="connsiteX1093" fmla="*/ 574230 w 1439234"/>
                                    <a:gd name="connsiteY1093" fmla="*/ 938999 h 1588204"/>
                                    <a:gd name="connsiteX1094" fmla="*/ 573262 w 1439234"/>
                                    <a:gd name="connsiteY1094" fmla="*/ 822627 h 1588204"/>
                                    <a:gd name="connsiteX1095" fmla="*/ 590377 w 1439234"/>
                                    <a:gd name="connsiteY1095" fmla="*/ 805512 h 1588204"/>
                                    <a:gd name="connsiteX1096" fmla="*/ 607492 w 1439234"/>
                                    <a:gd name="connsiteY1096" fmla="*/ 822627 h 1588204"/>
                                    <a:gd name="connsiteX1097" fmla="*/ 590377 w 1439234"/>
                                    <a:gd name="connsiteY1097" fmla="*/ 839742 h 1588204"/>
                                    <a:gd name="connsiteX1098" fmla="*/ 573262 w 1439234"/>
                                    <a:gd name="connsiteY1098" fmla="*/ 822627 h 1588204"/>
                                    <a:gd name="connsiteX1099" fmla="*/ 573127 w 1439234"/>
                                    <a:gd name="connsiteY1099" fmla="*/ 708528 h 1588204"/>
                                    <a:gd name="connsiteX1100" fmla="*/ 590242 w 1439234"/>
                                    <a:gd name="connsiteY1100" fmla="*/ 691413 h 1588204"/>
                                    <a:gd name="connsiteX1101" fmla="*/ 607357 w 1439234"/>
                                    <a:gd name="connsiteY1101" fmla="*/ 708528 h 1588204"/>
                                    <a:gd name="connsiteX1102" fmla="*/ 590242 w 1439234"/>
                                    <a:gd name="connsiteY1102" fmla="*/ 725643 h 1588204"/>
                                    <a:gd name="connsiteX1103" fmla="*/ 573127 w 1439234"/>
                                    <a:gd name="connsiteY1103" fmla="*/ 708528 h 1588204"/>
                                    <a:gd name="connsiteX1104" fmla="*/ 572160 w 1439234"/>
                                    <a:gd name="connsiteY1104" fmla="*/ 592156 h 1588204"/>
                                    <a:gd name="connsiteX1105" fmla="*/ 589275 w 1439234"/>
                                    <a:gd name="connsiteY1105" fmla="*/ 575041 h 1588204"/>
                                    <a:gd name="connsiteX1106" fmla="*/ 606390 w 1439234"/>
                                    <a:gd name="connsiteY1106" fmla="*/ 592156 h 1588204"/>
                                    <a:gd name="connsiteX1107" fmla="*/ 589275 w 1439234"/>
                                    <a:gd name="connsiteY1107" fmla="*/ 609271 h 1588204"/>
                                    <a:gd name="connsiteX1108" fmla="*/ 572160 w 1439234"/>
                                    <a:gd name="connsiteY1108" fmla="*/ 592156 h 1588204"/>
                                    <a:gd name="connsiteX1109" fmla="*/ 572025 w 1439234"/>
                                    <a:gd name="connsiteY1109" fmla="*/ 478057 h 1588204"/>
                                    <a:gd name="connsiteX1110" fmla="*/ 589140 w 1439234"/>
                                    <a:gd name="connsiteY1110" fmla="*/ 460942 h 1588204"/>
                                    <a:gd name="connsiteX1111" fmla="*/ 606255 w 1439234"/>
                                    <a:gd name="connsiteY1111" fmla="*/ 478057 h 1588204"/>
                                    <a:gd name="connsiteX1112" fmla="*/ 589140 w 1439234"/>
                                    <a:gd name="connsiteY1112" fmla="*/ 495172 h 1588204"/>
                                    <a:gd name="connsiteX1113" fmla="*/ 572025 w 1439234"/>
                                    <a:gd name="connsiteY1113" fmla="*/ 478057 h 1588204"/>
                                    <a:gd name="connsiteX1114" fmla="*/ 571058 w 1439234"/>
                                    <a:gd name="connsiteY1114" fmla="*/ 361685 h 1588204"/>
                                    <a:gd name="connsiteX1115" fmla="*/ 588173 w 1439234"/>
                                    <a:gd name="connsiteY1115" fmla="*/ 344570 h 1588204"/>
                                    <a:gd name="connsiteX1116" fmla="*/ 605288 w 1439234"/>
                                    <a:gd name="connsiteY1116" fmla="*/ 361685 h 1588204"/>
                                    <a:gd name="connsiteX1117" fmla="*/ 588173 w 1439234"/>
                                    <a:gd name="connsiteY1117" fmla="*/ 378800 h 1588204"/>
                                    <a:gd name="connsiteX1118" fmla="*/ 571058 w 1439234"/>
                                    <a:gd name="connsiteY1118" fmla="*/ 361685 h 1588204"/>
                                    <a:gd name="connsiteX1119" fmla="*/ 570923 w 1439234"/>
                                    <a:gd name="connsiteY1119" fmla="*/ 247586 h 1588204"/>
                                    <a:gd name="connsiteX1120" fmla="*/ 588038 w 1439234"/>
                                    <a:gd name="connsiteY1120" fmla="*/ 230471 h 1588204"/>
                                    <a:gd name="connsiteX1121" fmla="*/ 605153 w 1439234"/>
                                    <a:gd name="connsiteY1121" fmla="*/ 247586 h 1588204"/>
                                    <a:gd name="connsiteX1122" fmla="*/ 588038 w 1439234"/>
                                    <a:gd name="connsiteY1122" fmla="*/ 264701 h 1588204"/>
                                    <a:gd name="connsiteX1123" fmla="*/ 570923 w 1439234"/>
                                    <a:gd name="connsiteY1123" fmla="*/ 247586 h 1588204"/>
                                    <a:gd name="connsiteX1124" fmla="*/ 569956 w 1439234"/>
                                    <a:gd name="connsiteY1124" fmla="*/ 131214 h 1588204"/>
                                    <a:gd name="connsiteX1125" fmla="*/ 587070 w 1439234"/>
                                    <a:gd name="connsiteY1125" fmla="*/ 114099 h 1588204"/>
                                    <a:gd name="connsiteX1126" fmla="*/ 604185 w 1439234"/>
                                    <a:gd name="connsiteY1126" fmla="*/ 131214 h 1588204"/>
                                    <a:gd name="connsiteX1127" fmla="*/ 587070 w 1439234"/>
                                    <a:gd name="connsiteY1127" fmla="*/ 148329 h 1588204"/>
                                    <a:gd name="connsiteX1128" fmla="*/ 569956 w 1439234"/>
                                    <a:gd name="connsiteY1128" fmla="*/ 131214 h 1588204"/>
                                    <a:gd name="connsiteX1129" fmla="*/ 569820 w 1439234"/>
                                    <a:gd name="connsiteY1129" fmla="*/ 17115 h 1588204"/>
                                    <a:gd name="connsiteX1130" fmla="*/ 586935 w 1439234"/>
                                    <a:gd name="connsiteY1130" fmla="*/ 0 h 1588204"/>
                                    <a:gd name="connsiteX1131" fmla="*/ 604050 w 1439234"/>
                                    <a:gd name="connsiteY1131" fmla="*/ 17115 h 1588204"/>
                                    <a:gd name="connsiteX1132" fmla="*/ 586935 w 1439234"/>
                                    <a:gd name="connsiteY1132" fmla="*/ 34230 h 1588204"/>
                                    <a:gd name="connsiteX1133" fmla="*/ 569820 w 1439234"/>
                                    <a:gd name="connsiteY1133" fmla="*/ 17115 h 1588204"/>
                                    <a:gd name="connsiteX1134" fmla="*/ 519655 w 1439234"/>
                                    <a:gd name="connsiteY1134" fmla="*/ 1571089 h 1588204"/>
                                    <a:gd name="connsiteX1135" fmla="*/ 536770 w 1439234"/>
                                    <a:gd name="connsiteY1135" fmla="*/ 1553975 h 1588204"/>
                                    <a:gd name="connsiteX1136" fmla="*/ 553885 w 1439234"/>
                                    <a:gd name="connsiteY1136" fmla="*/ 1571089 h 1588204"/>
                                    <a:gd name="connsiteX1137" fmla="*/ 536770 w 1439234"/>
                                    <a:gd name="connsiteY1137" fmla="*/ 1588204 h 1588204"/>
                                    <a:gd name="connsiteX1138" fmla="*/ 519655 w 1439234"/>
                                    <a:gd name="connsiteY1138" fmla="*/ 1571089 h 1588204"/>
                                    <a:gd name="connsiteX1139" fmla="*/ 519520 w 1439234"/>
                                    <a:gd name="connsiteY1139" fmla="*/ 1456990 h 1588204"/>
                                    <a:gd name="connsiteX1140" fmla="*/ 536635 w 1439234"/>
                                    <a:gd name="connsiteY1140" fmla="*/ 1439876 h 1588204"/>
                                    <a:gd name="connsiteX1141" fmla="*/ 553750 w 1439234"/>
                                    <a:gd name="connsiteY1141" fmla="*/ 1456990 h 1588204"/>
                                    <a:gd name="connsiteX1142" fmla="*/ 536635 w 1439234"/>
                                    <a:gd name="connsiteY1142" fmla="*/ 1474105 h 1588204"/>
                                    <a:gd name="connsiteX1143" fmla="*/ 519520 w 1439234"/>
                                    <a:gd name="connsiteY1143" fmla="*/ 1456990 h 1588204"/>
                                    <a:gd name="connsiteX1144" fmla="*/ 518553 w 1439234"/>
                                    <a:gd name="connsiteY1144" fmla="*/ 1340619 h 1588204"/>
                                    <a:gd name="connsiteX1145" fmla="*/ 535667 w 1439234"/>
                                    <a:gd name="connsiteY1145" fmla="*/ 1323504 h 1588204"/>
                                    <a:gd name="connsiteX1146" fmla="*/ 552782 w 1439234"/>
                                    <a:gd name="connsiteY1146" fmla="*/ 1340619 h 1588204"/>
                                    <a:gd name="connsiteX1147" fmla="*/ 535667 w 1439234"/>
                                    <a:gd name="connsiteY1147" fmla="*/ 1357733 h 1588204"/>
                                    <a:gd name="connsiteX1148" fmla="*/ 518553 w 1439234"/>
                                    <a:gd name="connsiteY1148" fmla="*/ 1340619 h 1588204"/>
                                    <a:gd name="connsiteX1149" fmla="*/ 518418 w 1439234"/>
                                    <a:gd name="connsiteY1149" fmla="*/ 1226519 h 1588204"/>
                                    <a:gd name="connsiteX1150" fmla="*/ 535532 w 1439234"/>
                                    <a:gd name="connsiteY1150" fmla="*/ 1209405 h 1588204"/>
                                    <a:gd name="connsiteX1151" fmla="*/ 552647 w 1439234"/>
                                    <a:gd name="connsiteY1151" fmla="*/ 1226519 h 1588204"/>
                                    <a:gd name="connsiteX1152" fmla="*/ 535532 w 1439234"/>
                                    <a:gd name="connsiteY1152" fmla="*/ 1243634 h 1588204"/>
                                    <a:gd name="connsiteX1153" fmla="*/ 518418 w 1439234"/>
                                    <a:gd name="connsiteY1153" fmla="*/ 1226519 h 1588204"/>
                                    <a:gd name="connsiteX1154" fmla="*/ 517450 w 1439234"/>
                                    <a:gd name="connsiteY1154" fmla="*/ 1110148 h 1588204"/>
                                    <a:gd name="connsiteX1155" fmla="*/ 534565 w 1439234"/>
                                    <a:gd name="connsiteY1155" fmla="*/ 1093033 h 1588204"/>
                                    <a:gd name="connsiteX1156" fmla="*/ 551680 w 1439234"/>
                                    <a:gd name="connsiteY1156" fmla="*/ 1110148 h 1588204"/>
                                    <a:gd name="connsiteX1157" fmla="*/ 534565 w 1439234"/>
                                    <a:gd name="connsiteY1157" fmla="*/ 1127262 h 1588204"/>
                                    <a:gd name="connsiteX1158" fmla="*/ 517450 w 1439234"/>
                                    <a:gd name="connsiteY1158" fmla="*/ 1110148 h 1588204"/>
                                    <a:gd name="connsiteX1159" fmla="*/ 517315 w 1439234"/>
                                    <a:gd name="connsiteY1159" fmla="*/ 996048 h 1588204"/>
                                    <a:gd name="connsiteX1160" fmla="*/ 534430 w 1439234"/>
                                    <a:gd name="connsiteY1160" fmla="*/ 978934 h 1588204"/>
                                    <a:gd name="connsiteX1161" fmla="*/ 551545 w 1439234"/>
                                    <a:gd name="connsiteY1161" fmla="*/ 996048 h 1588204"/>
                                    <a:gd name="connsiteX1162" fmla="*/ 534430 w 1439234"/>
                                    <a:gd name="connsiteY1162" fmla="*/ 1013163 h 1588204"/>
                                    <a:gd name="connsiteX1163" fmla="*/ 517315 w 1439234"/>
                                    <a:gd name="connsiteY1163" fmla="*/ 996048 h 1588204"/>
                                    <a:gd name="connsiteX1164" fmla="*/ 516348 w 1439234"/>
                                    <a:gd name="connsiteY1164" fmla="*/ 879677 h 1588204"/>
                                    <a:gd name="connsiteX1165" fmla="*/ 533463 w 1439234"/>
                                    <a:gd name="connsiteY1165" fmla="*/ 862562 h 1588204"/>
                                    <a:gd name="connsiteX1166" fmla="*/ 550578 w 1439234"/>
                                    <a:gd name="connsiteY1166" fmla="*/ 879677 h 1588204"/>
                                    <a:gd name="connsiteX1167" fmla="*/ 533463 w 1439234"/>
                                    <a:gd name="connsiteY1167" fmla="*/ 896791 h 1588204"/>
                                    <a:gd name="connsiteX1168" fmla="*/ 516348 w 1439234"/>
                                    <a:gd name="connsiteY1168" fmla="*/ 879677 h 1588204"/>
                                    <a:gd name="connsiteX1169" fmla="*/ 516213 w 1439234"/>
                                    <a:gd name="connsiteY1169" fmla="*/ 765578 h 1588204"/>
                                    <a:gd name="connsiteX1170" fmla="*/ 533328 w 1439234"/>
                                    <a:gd name="connsiteY1170" fmla="*/ 748463 h 1588204"/>
                                    <a:gd name="connsiteX1171" fmla="*/ 550443 w 1439234"/>
                                    <a:gd name="connsiteY1171" fmla="*/ 765578 h 1588204"/>
                                    <a:gd name="connsiteX1172" fmla="*/ 533328 w 1439234"/>
                                    <a:gd name="connsiteY1172" fmla="*/ 782692 h 1588204"/>
                                    <a:gd name="connsiteX1173" fmla="*/ 516213 w 1439234"/>
                                    <a:gd name="connsiteY1173" fmla="*/ 765578 h 1588204"/>
                                    <a:gd name="connsiteX1174" fmla="*/ 515246 w 1439234"/>
                                    <a:gd name="connsiteY1174" fmla="*/ 649206 h 1588204"/>
                                    <a:gd name="connsiteX1175" fmla="*/ 532361 w 1439234"/>
                                    <a:gd name="connsiteY1175" fmla="*/ 632091 h 1588204"/>
                                    <a:gd name="connsiteX1176" fmla="*/ 549475 w 1439234"/>
                                    <a:gd name="connsiteY1176" fmla="*/ 649206 h 1588204"/>
                                    <a:gd name="connsiteX1177" fmla="*/ 532361 w 1439234"/>
                                    <a:gd name="connsiteY1177" fmla="*/ 666321 h 1588204"/>
                                    <a:gd name="connsiteX1178" fmla="*/ 515246 w 1439234"/>
                                    <a:gd name="connsiteY1178" fmla="*/ 649206 h 1588204"/>
                                    <a:gd name="connsiteX1179" fmla="*/ 515111 w 1439234"/>
                                    <a:gd name="connsiteY1179" fmla="*/ 535107 h 1588204"/>
                                    <a:gd name="connsiteX1180" fmla="*/ 532225 w 1439234"/>
                                    <a:gd name="connsiteY1180" fmla="*/ 517992 h 1588204"/>
                                    <a:gd name="connsiteX1181" fmla="*/ 549340 w 1439234"/>
                                    <a:gd name="connsiteY1181" fmla="*/ 535107 h 1588204"/>
                                    <a:gd name="connsiteX1182" fmla="*/ 532225 w 1439234"/>
                                    <a:gd name="connsiteY1182" fmla="*/ 552221 h 1588204"/>
                                    <a:gd name="connsiteX1183" fmla="*/ 515111 w 1439234"/>
                                    <a:gd name="connsiteY1183" fmla="*/ 535107 h 1588204"/>
                                    <a:gd name="connsiteX1184" fmla="*/ 514143 w 1439234"/>
                                    <a:gd name="connsiteY1184" fmla="*/ 418735 h 1588204"/>
                                    <a:gd name="connsiteX1185" fmla="*/ 531258 w 1439234"/>
                                    <a:gd name="connsiteY1185" fmla="*/ 401620 h 1588204"/>
                                    <a:gd name="connsiteX1186" fmla="*/ 548373 w 1439234"/>
                                    <a:gd name="connsiteY1186" fmla="*/ 418735 h 1588204"/>
                                    <a:gd name="connsiteX1187" fmla="*/ 531258 w 1439234"/>
                                    <a:gd name="connsiteY1187" fmla="*/ 435850 h 1588204"/>
                                    <a:gd name="connsiteX1188" fmla="*/ 514143 w 1439234"/>
                                    <a:gd name="connsiteY1188" fmla="*/ 418735 h 1588204"/>
                                    <a:gd name="connsiteX1189" fmla="*/ 514008 w 1439234"/>
                                    <a:gd name="connsiteY1189" fmla="*/ 304636 h 1588204"/>
                                    <a:gd name="connsiteX1190" fmla="*/ 531123 w 1439234"/>
                                    <a:gd name="connsiteY1190" fmla="*/ 287521 h 1588204"/>
                                    <a:gd name="connsiteX1191" fmla="*/ 548238 w 1439234"/>
                                    <a:gd name="connsiteY1191" fmla="*/ 304636 h 1588204"/>
                                    <a:gd name="connsiteX1192" fmla="*/ 531123 w 1439234"/>
                                    <a:gd name="connsiteY1192" fmla="*/ 321750 h 1588204"/>
                                    <a:gd name="connsiteX1193" fmla="*/ 514008 w 1439234"/>
                                    <a:gd name="connsiteY1193" fmla="*/ 304636 h 1588204"/>
                                    <a:gd name="connsiteX1194" fmla="*/ 513041 w 1439234"/>
                                    <a:gd name="connsiteY1194" fmla="*/ 188264 h 1588204"/>
                                    <a:gd name="connsiteX1195" fmla="*/ 530156 w 1439234"/>
                                    <a:gd name="connsiteY1195" fmla="*/ 171149 h 1588204"/>
                                    <a:gd name="connsiteX1196" fmla="*/ 547271 w 1439234"/>
                                    <a:gd name="connsiteY1196" fmla="*/ 188264 h 1588204"/>
                                    <a:gd name="connsiteX1197" fmla="*/ 530156 w 1439234"/>
                                    <a:gd name="connsiteY1197" fmla="*/ 205379 h 1588204"/>
                                    <a:gd name="connsiteX1198" fmla="*/ 513041 w 1439234"/>
                                    <a:gd name="connsiteY1198" fmla="*/ 188264 h 1588204"/>
                                    <a:gd name="connsiteX1199" fmla="*/ 512906 w 1439234"/>
                                    <a:gd name="connsiteY1199" fmla="*/ 74165 h 1588204"/>
                                    <a:gd name="connsiteX1200" fmla="*/ 530021 w 1439234"/>
                                    <a:gd name="connsiteY1200" fmla="*/ 57050 h 1588204"/>
                                    <a:gd name="connsiteX1201" fmla="*/ 547136 w 1439234"/>
                                    <a:gd name="connsiteY1201" fmla="*/ 74165 h 1588204"/>
                                    <a:gd name="connsiteX1202" fmla="*/ 530021 w 1439234"/>
                                    <a:gd name="connsiteY1202" fmla="*/ 91280 h 1588204"/>
                                    <a:gd name="connsiteX1203" fmla="*/ 512906 w 1439234"/>
                                    <a:gd name="connsiteY1203" fmla="*/ 74165 h 1588204"/>
                                    <a:gd name="connsiteX1204" fmla="*/ 462605 w 1439234"/>
                                    <a:gd name="connsiteY1204" fmla="*/ 1514040 h 1588204"/>
                                    <a:gd name="connsiteX1205" fmla="*/ 479720 w 1439234"/>
                                    <a:gd name="connsiteY1205" fmla="*/ 1496925 h 1588204"/>
                                    <a:gd name="connsiteX1206" fmla="*/ 496835 w 1439234"/>
                                    <a:gd name="connsiteY1206" fmla="*/ 1514040 h 1588204"/>
                                    <a:gd name="connsiteX1207" fmla="*/ 479720 w 1439234"/>
                                    <a:gd name="connsiteY1207" fmla="*/ 1531155 h 1588204"/>
                                    <a:gd name="connsiteX1208" fmla="*/ 462605 w 1439234"/>
                                    <a:gd name="connsiteY1208" fmla="*/ 1514040 h 1588204"/>
                                    <a:gd name="connsiteX1209" fmla="*/ 462470 w 1439234"/>
                                    <a:gd name="connsiteY1209" fmla="*/ 1399941 h 1588204"/>
                                    <a:gd name="connsiteX1210" fmla="*/ 479585 w 1439234"/>
                                    <a:gd name="connsiteY1210" fmla="*/ 1382826 h 1588204"/>
                                    <a:gd name="connsiteX1211" fmla="*/ 496700 w 1439234"/>
                                    <a:gd name="connsiteY1211" fmla="*/ 1399941 h 1588204"/>
                                    <a:gd name="connsiteX1212" fmla="*/ 479585 w 1439234"/>
                                    <a:gd name="connsiteY1212" fmla="*/ 1417056 h 1588204"/>
                                    <a:gd name="connsiteX1213" fmla="*/ 462470 w 1439234"/>
                                    <a:gd name="connsiteY1213" fmla="*/ 1399941 h 1588204"/>
                                    <a:gd name="connsiteX1214" fmla="*/ 461503 w 1439234"/>
                                    <a:gd name="connsiteY1214" fmla="*/ 1283569 h 1588204"/>
                                    <a:gd name="connsiteX1215" fmla="*/ 478618 w 1439234"/>
                                    <a:gd name="connsiteY1215" fmla="*/ 1266454 h 1588204"/>
                                    <a:gd name="connsiteX1216" fmla="*/ 495733 w 1439234"/>
                                    <a:gd name="connsiteY1216" fmla="*/ 1283569 h 1588204"/>
                                    <a:gd name="connsiteX1217" fmla="*/ 478618 w 1439234"/>
                                    <a:gd name="connsiteY1217" fmla="*/ 1300684 h 1588204"/>
                                    <a:gd name="connsiteX1218" fmla="*/ 461503 w 1439234"/>
                                    <a:gd name="connsiteY1218" fmla="*/ 1283569 h 1588204"/>
                                    <a:gd name="connsiteX1219" fmla="*/ 461368 w 1439234"/>
                                    <a:gd name="connsiteY1219" fmla="*/ 1169470 h 1588204"/>
                                    <a:gd name="connsiteX1220" fmla="*/ 478483 w 1439234"/>
                                    <a:gd name="connsiteY1220" fmla="*/ 1152355 h 1588204"/>
                                    <a:gd name="connsiteX1221" fmla="*/ 495598 w 1439234"/>
                                    <a:gd name="connsiteY1221" fmla="*/ 1169470 h 1588204"/>
                                    <a:gd name="connsiteX1222" fmla="*/ 478483 w 1439234"/>
                                    <a:gd name="connsiteY1222" fmla="*/ 1186585 h 1588204"/>
                                    <a:gd name="connsiteX1223" fmla="*/ 461368 w 1439234"/>
                                    <a:gd name="connsiteY1223" fmla="*/ 1169470 h 1588204"/>
                                    <a:gd name="connsiteX1224" fmla="*/ 460401 w 1439234"/>
                                    <a:gd name="connsiteY1224" fmla="*/ 1053098 h 1588204"/>
                                    <a:gd name="connsiteX1225" fmla="*/ 477516 w 1439234"/>
                                    <a:gd name="connsiteY1225" fmla="*/ 1035983 h 1588204"/>
                                    <a:gd name="connsiteX1226" fmla="*/ 494630 w 1439234"/>
                                    <a:gd name="connsiteY1226" fmla="*/ 1053098 h 1588204"/>
                                    <a:gd name="connsiteX1227" fmla="*/ 477516 w 1439234"/>
                                    <a:gd name="connsiteY1227" fmla="*/ 1070213 h 1588204"/>
                                    <a:gd name="connsiteX1228" fmla="*/ 460401 w 1439234"/>
                                    <a:gd name="connsiteY1228" fmla="*/ 1053098 h 1588204"/>
                                    <a:gd name="connsiteX1229" fmla="*/ 460266 w 1439234"/>
                                    <a:gd name="connsiteY1229" fmla="*/ 938999 h 1588204"/>
                                    <a:gd name="connsiteX1230" fmla="*/ 477381 w 1439234"/>
                                    <a:gd name="connsiteY1230" fmla="*/ 921884 h 1588204"/>
                                    <a:gd name="connsiteX1231" fmla="*/ 494495 w 1439234"/>
                                    <a:gd name="connsiteY1231" fmla="*/ 938999 h 1588204"/>
                                    <a:gd name="connsiteX1232" fmla="*/ 477381 w 1439234"/>
                                    <a:gd name="connsiteY1232" fmla="*/ 956114 h 1588204"/>
                                    <a:gd name="connsiteX1233" fmla="*/ 460266 w 1439234"/>
                                    <a:gd name="connsiteY1233" fmla="*/ 938999 h 1588204"/>
                                    <a:gd name="connsiteX1234" fmla="*/ 459298 w 1439234"/>
                                    <a:gd name="connsiteY1234" fmla="*/ 822627 h 1588204"/>
                                    <a:gd name="connsiteX1235" fmla="*/ 476413 w 1439234"/>
                                    <a:gd name="connsiteY1235" fmla="*/ 805512 h 1588204"/>
                                    <a:gd name="connsiteX1236" fmla="*/ 493528 w 1439234"/>
                                    <a:gd name="connsiteY1236" fmla="*/ 822627 h 1588204"/>
                                    <a:gd name="connsiteX1237" fmla="*/ 476413 w 1439234"/>
                                    <a:gd name="connsiteY1237" fmla="*/ 839742 h 1588204"/>
                                    <a:gd name="connsiteX1238" fmla="*/ 459298 w 1439234"/>
                                    <a:gd name="connsiteY1238" fmla="*/ 822627 h 1588204"/>
                                    <a:gd name="connsiteX1239" fmla="*/ 459163 w 1439234"/>
                                    <a:gd name="connsiteY1239" fmla="*/ 708528 h 1588204"/>
                                    <a:gd name="connsiteX1240" fmla="*/ 476278 w 1439234"/>
                                    <a:gd name="connsiteY1240" fmla="*/ 691413 h 1588204"/>
                                    <a:gd name="connsiteX1241" fmla="*/ 493393 w 1439234"/>
                                    <a:gd name="connsiteY1241" fmla="*/ 708528 h 1588204"/>
                                    <a:gd name="connsiteX1242" fmla="*/ 476278 w 1439234"/>
                                    <a:gd name="connsiteY1242" fmla="*/ 725643 h 1588204"/>
                                    <a:gd name="connsiteX1243" fmla="*/ 459163 w 1439234"/>
                                    <a:gd name="connsiteY1243" fmla="*/ 708528 h 1588204"/>
                                    <a:gd name="connsiteX1244" fmla="*/ 458196 w 1439234"/>
                                    <a:gd name="connsiteY1244" fmla="*/ 592156 h 1588204"/>
                                    <a:gd name="connsiteX1245" fmla="*/ 475311 w 1439234"/>
                                    <a:gd name="connsiteY1245" fmla="*/ 575041 h 1588204"/>
                                    <a:gd name="connsiteX1246" fmla="*/ 492426 w 1439234"/>
                                    <a:gd name="connsiteY1246" fmla="*/ 592156 h 1588204"/>
                                    <a:gd name="connsiteX1247" fmla="*/ 475311 w 1439234"/>
                                    <a:gd name="connsiteY1247" fmla="*/ 609271 h 1588204"/>
                                    <a:gd name="connsiteX1248" fmla="*/ 458196 w 1439234"/>
                                    <a:gd name="connsiteY1248" fmla="*/ 592156 h 1588204"/>
                                    <a:gd name="connsiteX1249" fmla="*/ 458061 w 1439234"/>
                                    <a:gd name="connsiteY1249" fmla="*/ 478057 h 1588204"/>
                                    <a:gd name="connsiteX1250" fmla="*/ 475176 w 1439234"/>
                                    <a:gd name="connsiteY1250" fmla="*/ 460942 h 1588204"/>
                                    <a:gd name="connsiteX1251" fmla="*/ 492291 w 1439234"/>
                                    <a:gd name="connsiteY1251" fmla="*/ 478057 h 1588204"/>
                                    <a:gd name="connsiteX1252" fmla="*/ 475176 w 1439234"/>
                                    <a:gd name="connsiteY1252" fmla="*/ 495172 h 1588204"/>
                                    <a:gd name="connsiteX1253" fmla="*/ 458061 w 1439234"/>
                                    <a:gd name="connsiteY1253" fmla="*/ 478057 h 1588204"/>
                                    <a:gd name="connsiteX1254" fmla="*/ 457094 w 1439234"/>
                                    <a:gd name="connsiteY1254" fmla="*/ 361685 h 1588204"/>
                                    <a:gd name="connsiteX1255" fmla="*/ 474209 w 1439234"/>
                                    <a:gd name="connsiteY1255" fmla="*/ 344570 h 1588204"/>
                                    <a:gd name="connsiteX1256" fmla="*/ 491323 w 1439234"/>
                                    <a:gd name="connsiteY1256" fmla="*/ 361685 h 1588204"/>
                                    <a:gd name="connsiteX1257" fmla="*/ 474209 w 1439234"/>
                                    <a:gd name="connsiteY1257" fmla="*/ 378800 h 1588204"/>
                                    <a:gd name="connsiteX1258" fmla="*/ 457094 w 1439234"/>
                                    <a:gd name="connsiteY1258" fmla="*/ 361685 h 1588204"/>
                                    <a:gd name="connsiteX1259" fmla="*/ 456959 w 1439234"/>
                                    <a:gd name="connsiteY1259" fmla="*/ 247586 h 1588204"/>
                                    <a:gd name="connsiteX1260" fmla="*/ 474074 w 1439234"/>
                                    <a:gd name="connsiteY1260" fmla="*/ 230471 h 1588204"/>
                                    <a:gd name="connsiteX1261" fmla="*/ 491188 w 1439234"/>
                                    <a:gd name="connsiteY1261" fmla="*/ 247586 h 1588204"/>
                                    <a:gd name="connsiteX1262" fmla="*/ 474074 w 1439234"/>
                                    <a:gd name="connsiteY1262" fmla="*/ 264701 h 1588204"/>
                                    <a:gd name="connsiteX1263" fmla="*/ 456959 w 1439234"/>
                                    <a:gd name="connsiteY1263" fmla="*/ 247586 h 1588204"/>
                                    <a:gd name="connsiteX1264" fmla="*/ 455991 w 1439234"/>
                                    <a:gd name="connsiteY1264" fmla="*/ 131214 h 1588204"/>
                                    <a:gd name="connsiteX1265" fmla="*/ 473106 w 1439234"/>
                                    <a:gd name="connsiteY1265" fmla="*/ 114099 h 1588204"/>
                                    <a:gd name="connsiteX1266" fmla="*/ 490221 w 1439234"/>
                                    <a:gd name="connsiteY1266" fmla="*/ 131214 h 1588204"/>
                                    <a:gd name="connsiteX1267" fmla="*/ 473106 w 1439234"/>
                                    <a:gd name="connsiteY1267" fmla="*/ 148329 h 1588204"/>
                                    <a:gd name="connsiteX1268" fmla="*/ 455991 w 1439234"/>
                                    <a:gd name="connsiteY1268" fmla="*/ 131214 h 1588204"/>
                                    <a:gd name="connsiteX1269" fmla="*/ 455856 w 1439234"/>
                                    <a:gd name="connsiteY1269" fmla="*/ 17115 h 1588204"/>
                                    <a:gd name="connsiteX1270" fmla="*/ 472971 w 1439234"/>
                                    <a:gd name="connsiteY1270" fmla="*/ 0 h 1588204"/>
                                    <a:gd name="connsiteX1271" fmla="*/ 490086 w 1439234"/>
                                    <a:gd name="connsiteY1271" fmla="*/ 17115 h 1588204"/>
                                    <a:gd name="connsiteX1272" fmla="*/ 472971 w 1439234"/>
                                    <a:gd name="connsiteY1272" fmla="*/ 34230 h 1588204"/>
                                    <a:gd name="connsiteX1273" fmla="*/ 455856 w 1439234"/>
                                    <a:gd name="connsiteY1273" fmla="*/ 17115 h 1588204"/>
                                    <a:gd name="connsiteX1274" fmla="*/ 405691 w 1439234"/>
                                    <a:gd name="connsiteY1274" fmla="*/ 1571089 h 1588204"/>
                                    <a:gd name="connsiteX1275" fmla="*/ 422806 w 1439234"/>
                                    <a:gd name="connsiteY1275" fmla="*/ 1553975 h 1588204"/>
                                    <a:gd name="connsiteX1276" fmla="*/ 439921 w 1439234"/>
                                    <a:gd name="connsiteY1276" fmla="*/ 1571089 h 1588204"/>
                                    <a:gd name="connsiteX1277" fmla="*/ 422806 w 1439234"/>
                                    <a:gd name="connsiteY1277" fmla="*/ 1588204 h 1588204"/>
                                    <a:gd name="connsiteX1278" fmla="*/ 405691 w 1439234"/>
                                    <a:gd name="connsiteY1278" fmla="*/ 1571089 h 1588204"/>
                                    <a:gd name="connsiteX1279" fmla="*/ 405556 w 1439234"/>
                                    <a:gd name="connsiteY1279" fmla="*/ 1456990 h 1588204"/>
                                    <a:gd name="connsiteX1280" fmla="*/ 422671 w 1439234"/>
                                    <a:gd name="connsiteY1280" fmla="*/ 1439876 h 1588204"/>
                                    <a:gd name="connsiteX1281" fmla="*/ 439786 w 1439234"/>
                                    <a:gd name="connsiteY1281" fmla="*/ 1456990 h 1588204"/>
                                    <a:gd name="connsiteX1282" fmla="*/ 422671 w 1439234"/>
                                    <a:gd name="connsiteY1282" fmla="*/ 1474105 h 1588204"/>
                                    <a:gd name="connsiteX1283" fmla="*/ 405556 w 1439234"/>
                                    <a:gd name="connsiteY1283" fmla="*/ 1456990 h 1588204"/>
                                    <a:gd name="connsiteX1284" fmla="*/ 404589 w 1439234"/>
                                    <a:gd name="connsiteY1284" fmla="*/ 1340619 h 1588204"/>
                                    <a:gd name="connsiteX1285" fmla="*/ 421703 w 1439234"/>
                                    <a:gd name="connsiteY1285" fmla="*/ 1323504 h 1588204"/>
                                    <a:gd name="connsiteX1286" fmla="*/ 438818 w 1439234"/>
                                    <a:gd name="connsiteY1286" fmla="*/ 1340619 h 1588204"/>
                                    <a:gd name="connsiteX1287" fmla="*/ 421703 w 1439234"/>
                                    <a:gd name="connsiteY1287" fmla="*/ 1357733 h 1588204"/>
                                    <a:gd name="connsiteX1288" fmla="*/ 404589 w 1439234"/>
                                    <a:gd name="connsiteY1288" fmla="*/ 1340619 h 1588204"/>
                                    <a:gd name="connsiteX1289" fmla="*/ 404454 w 1439234"/>
                                    <a:gd name="connsiteY1289" fmla="*/ 1226519 h 1588204"/>
                                    <a:gd name="connsiteX1290" fmla="*/ 421568 w 1439234"/>
                                    <a:gd name="connsiteY1290" fmla="*/ 1209405 h 1588204"/>
                                    <a:gd name="connsiteX1291" fmla="*/ 438683 w 1439234"/>
                                    <a:gd name="connsiteY1291" fmla="*/ 1226519 h 1588204"/>
                                    <a:gd name="connsiteX1292" fmla="*/ 421568 w 1439234"/>
                                    <a:gd name="connsiteY1292" fmla="*/ 1243634 h 1588204"/>
                                    <a:gd name="connsiteX1293" fmla="*/ 404454 w 1439234"/>
                                    <a:gd name="connsiteY1293" fmla="*/ 1226519 h 1588204"/>
                                    <a:gd name="connsiteX1294" fmla="*/ 403486 w 1439234"/>
                                    <a:gd name="connsiteY1294" fmla="*/ 1110148 h 1588204"/>
                                    <a:gd name="connsiteX1295" fmla="*/ 420601 w 1439234"/>
                                    <a:gd name="connsiteY1295" fmla="*/ 1093033 h 1588204"/>
                                    <a:gd name="connsiteX1296" fmla="*/ 437716 w 1439234"/>
                                    <a:gd name="connsiteY1296" fmla="*/ 1110148 h 1588204"/>
                                    <a:gd name="connsiteX1297" fmla="*/ 420601 w 1439234"/>
                                    <a:gd name="connsiteY1297" fmla="*/ 1127262 h 1588204"/>
                                    <a:gd name="connsiteX1298" fmla="*/ 403486 w 1439234"/>
                                    <a:gd name="connsiteY1298" fmla="*/ 1110148 h 1588204"/>
                                    <a:gd name="connsiteX1299" fmla="*/ 403351 w 1439234"/>
                                    <a:gd name="connsiteY1299" fmla="*/ 996048 h 1588204"/>
                                    <a:gd name="connsiteX1300" fmla="*/ 420466 w 1439234"/>
                                    <a:gd name="connsiteY1300" fmla="*/ 978934 h 1588204"/>
                                    <a:gd name="connsiteX1301" fmla="*/ 437581 w 1439234"/>
                                    <a:gd name="connsiteY1301" fmla="*/ 996048 h 1588204"/>
                                    <a:gd name="connsiteX1302" fmla="*/ 420466 w 1439234"/>
                                    <a:gd name="connsiteY1302" fmla="*/ 1013163 h 1588204"/>
                                    <a:gd name="connsiteX1303" fmla="*/ 403351 w 1439234"/>
                                    <a:gd name="connsiteY1303" fmla="*/ 996048 h 1588204"/>
                                    <a:gd name="connsiteX1304" fmla="*/ 402384 w 1439234"/>
                                    <a:gd name="connsiteY1304" fmla="*/ 879677 h 1588204"/>
                                    <a:gd name="connsiteX1305" fmla="*/ 419499 w 1439234"/>
                                    <a:gd name="connsiteY1305" fmla="*/ 862562 h 1588204"/>
                                    <a:gd name="connsiteX1306" fmla="*/ 436614 w 1439234"/>
                                    <a:gd name="connsiteY1306" fmla="*/ 879677 h 1588204"/>
                                    <a:gd name="connsiteX1307" fmla="*/ 419499 w 1439234"/>
                                    <a:gd name="connsiteY1307" fmla="*/ 896791 h 1588204"/>
                                    <a:gd name="connsiteX1308" fmla="*/ 402384 w 1439234"/>
                                    <a:gd name="connsiteY1308" fmla="*/ 879677 h 1588204"/>
                                    <a:gd name="connsiteX1309" fmla="*/ 402249 w 1439234"/>
                                    <a:gd name="connsiteY1309" fmla="*/ 765578 h 1588204"/>
                                    <a:gd name="connsiteX1310" fmla="*/ 419364 w 1439234"/>
                                    <a:gd name="connsiteY1310" fmla="*/ 748463 h 1588204"/>
                                    <a:gd name="connsiteX1311" fmla="*/ 436479 w 1439234"/>
                                    <a:gd name="connsiteY1311" fmla="*/ 765578 h 1588204"/>
                                    <a:gd name="connsiteX1312" fmla="*/ 419364 w 1439234"/>
                                    <a:gd name="connsiteY1312" fmla="*/ 782692 h 1588204"/>
                                    <a:gd name="connsiteX1313" fmla="*/ 402249 w 1439234"/>
                                    <a:gd name="connsiteY1313" fmla="*/ 765578 h 1588204"/>
                                    <a:gd name="connsiteX1314" fmla="*/ 401282 w 1439234"/>
                                    <a:gd name="connsiteY1314" fmla="*/ 649206 h 1588204"/>
                                    <a:gd name="connsiteX1315" fmla="*/ 418396 w 1439234"/>
                                    <a:gd name="connsiteY1315" fmla="*/ 632091 h 1588204"/>
                                    <a:gd name="connsiteX1316" fmla="*/ 435511 w 1439234"/>
                                    <a:gd name="connsiteY1316" fmla="*/ 649206 h 1588204"/>
                                    <a:gd name="connsiteX1317" fmla="*/ 418396 w 1439234"/>
                                    <a:gd name="connsiteY1317" fmla="*/ 666321 h 1588204"/>
                                    <a:gd name="connsiteX1318" fmla="*/ 401282 w 1439234"/>
                                    <a:gd name="connsiteY1318" fmla="*/ 649206 h 1588204"/>
                                    <a:gd name="connsiteX1319" fmla="*/ 401147 w 1439234"/>
                                    <a:gd name="connsiteY1319" fmla="*/ 535107 h 1588204"/>
                                    <a:gd name="connsiteX1320" fmla="*/ 418261 w 1439234"/>
                                    <a:gd name="connsiteY1320" fmla="*/ 517992 h 1588204"/>
                                    <a:gd name="connsiteX1321" fmla="*/ 435376 w 1439234"/>
                                    <a:gd name="connsiteY1321" fmla="*/ 535107 h 1588204"/>
                                    <a:gd name="connsiteX1322" fmla="*/ 418261 w 1439234"/>
                                    <a:gd name="connsiteY1322" fmla="*/ 552221 h 1588204"/>
                                    <a:gd name="connsiteX1323" fmla="*/ 401147 w 1439234"/>
                                    <a:gd name="connsiteY1323" fmla="*/ 535107 h 1588204"/>
                                    <a:gd name="connsiteX1324" fmla="*/ 400179 w 1439234"/>
                                    <a:gd name="connsiteY1324" fmla="*/ 418735 h 1588204"/>
                                    <a:gd name="connsiteX1325" fmla="*/ 417294 w 1439234"/>
                                    <a:gd name="connsiteY1325" fmla="*/ 401620 h 1588204"/>
                                    <a:gd name="connsiteX1326" fmla="*/ 434409 w 1439234"/>
                                    <a:gd name="connsiteY1326" fmla="*/ 418735 h 1588204"/>
                                    <a:gd name="connsiteX1327" fmla="*/ 417294 w 1439234"/>
                                    <a:gd name="connsiteY1327" fmla="*/ 435850 h 1588204"/>
                                    <a:gd name="connsiteX1328" fmla="*/ 400179 w 1439234"/>
                                    <a:gd name="connsiteY1328" fmla="*/ 418735 h 1588204"/>
                                    <a:gd name="connsiteX1329" fmla="*/ 400044 w 1439234"/>
                                    <a:gd name="connsiteY1329" fmla="*/ 304636 h 1588204"/>
                                    <a:gd name="connsiteX1330" fmla="*/ 417159 w 1439234"/>
                                    <a:gd name="connsiteY1330" fmla="*/ 287521 h 1588204"/>
                                    <a:gd name="connsiteX1331" fmla="*/ 434274 w 1439234"/>
                                    <a:gd name="connsiteY1331" fmla="*/ 304636 h 1588204"/>
                                    <a:gd name="connsiteX1332" fmla="*/ 417159 w 1439234"/>
                                    <a:gd name="connsiteY1332" fmla="*/ 321750 h 1588204"/>
                                    <a:gd name="connsiteX1333" fmla="*/ 400044 w 1439234"/>
                                    <a:gd name="connsiteY1333" fmla="*/ 304636 h 1588204"/>
                                    <a:gd name="connsiteX1334" fmla="*/ 399077 w 1439234"/>
                                    <a:gd name="connsiteY1334" fmla="*/ 188264 h 1588204"/>
                                    <a:gd name="connsiteX1335" fmla="*/ 416192 w 1439234"/>
                                    <a:gd name="connsiteY1335" fmla="*/ 171149 h 1588204"/>
                                    <a:gd name="connsiteX1336" fmla="*/ 433307 w 1439234"/>
                                    <a:gd name="connsiteY1336" fmla="*/ 188264 h 1588204"/>
                                    <a:gd name="connsiteX1337" fmla="*/ 416192 w 1439234"/>
                                    <a:gd name="connsiteY1337" fmla="*/ 205379 h 1588204"/>
                                    <a:gd name="connsiteX1338" fmla="*/ 399077 w 1439234"/>
                                    <a:gd name="connsiteY1338" fmla="*/ 188264 h 1588204"/>
                                    <a:gd name="connsiteX1339" fmla="*/ 398942 w 1439234"/>
                                    <a:gd name="connsiteY1339" fmla="*/ 74165 h 1588204"/>
                                    <a:gd name="connsiteX1340" fmla="*/ 416057 w 1439234"/>
                                    <a:gd name="connsiteY1340" fmla="*/ 57050 h 1588204"/>
                                    <a:gd name="connsiteX1341" fmla="*/ 433172 w 1439234"/>
                                    <a:gd name="connsiteY1341" fmla="*/ 74165 h 1588204"/>
                                    <a:gd name="connsiteX1342" fmla="*/ 416057 w 1439234"/>
                                    <a:gd name="connsiteY1342" fmla="*/ 91280 h 1588204"/>
                                    <a:gd name="connsiteX1343" fmla="*/ 398942 w 1439234"/>
                                    <a:gd name="connsiteY1343" fmla="*/ 74165 h 1588204"/>
                                    <a:gd name="connsiteX1344" fmla="*/ 348641 w 1439234"/>
                                    <a:gd name="connsiteY1344" fmla="*/ 1514040 h 1588204"/>
                                    <a:gd name="connsiteX1345" fmla="*/ 365756 w 1439234"/>
                                    <a:gd name="connsiteY1345" fmla="*/ 1496925 h 1588204"/>
                                    <a:gd name="connsiteX1346" fmla="*/ 382871 w 1439234"/>
                                    <a:gd name="connsiteY1346" fmla="*/ 1514040 h 1588204"/>
                                    <a:gd name="connsiteX1347" fmla="*/ 365756 w 1439234"/>
                                    <a:gd name="connsiteY1347" fmla="*/ 1531155 h 1588204"/>
                                    <a:gd name="connsiteX1348" fmla="*/ 348641 w 1439234"/>
                                    <a:gd name="connsiteY1348" fmla="*/ 1514040 h 1588204"/>
                                    <a:gd name="connsiteX1349" fmla="*/ 348506 w 1439234"/>
                                    <a:gd name="connsiteY1349" fmla="*/ 1399941 h 1588204"/>
                                    <a:gd name="connsiteX1350" fmla="*/ 365621 w 1439234"/>
                                    <a:gd name="connsiteY1350" fmla="*/ 1382826 h 1588204"/>
                                    <a:gd name="connsiteX1351" fmla="*/ 382736 w 1439234"/>
                                    <a:gd name="connsiteY1351" fmla="*/ 1399941 h 1588204"/>
                                    <a:gd name="connsiteX1352" fmla="*/ 365621 w 1439234"/>
                                    <a:gd name="connsiteY1352" fmla="*/ 1417056 h 1588204"/>
                                    <a:gd name="connsiteX1353" fmla="*/ 348506 w 1439234"/>
                                    <a:gd name="connsiteY1353" fmla="*/ 1399941 h 1588204"/>
                                    <a:gd name="connsiteX1354" fmla="*/ 347539 w 1439234"/>
                                    <a:gd name="connsiteY1354" fmla="*/ 1283569 h 1588204"/>
                                    <a:gd name="connsiteX1355" fmla="*/ 364654 w 1439234"/>
                                    <a:gd name="connsiteY1355" fmla="*/ 1266454 h 1588204"/>
                                    <a:gd name="connsiteX1356" fmla="*/ 381769 w 1439234"/>
                                    <a:gd name="connsiteY1356" fmla="*/ 1283569 h 1588204"/>
                                    <a:gd name="connsiteX1357" fmla="*/ 364654 w 1439234"/>
                                    <a:gd name="connsiteY1357" fmla="*/ 1300684 h 1588204"/>
                                    <a:gd name="connsiteX1358" fmla="*/ 347539 w 1439234"/>
                                    <a:gd name="connsiteY1358" fmla="*/ 1283569 h 1588204"/>
                                    <a:gd name="connsiteX1359" fmla="*/ 347404 w 1439234"/>
                                    <a:gd name="connsiteY1359" fmla="*/ 1169470 h 1588204"/>
                                    <a:gd name="connsiteX1360" fmla="*/ 364519 w 1439234"/>
                                    <a:gd name="connsiteY1360" fmla="*/ 1152355 h 1588204"/>
                                    <a:gd name="connsiteX1361" fmla="*/ 381634 w 1439234"/>
                                    <a:gd name="connsiteY1361" fmla="*/ 1169470 h 1588204"/>
                                    <a:gd name="connsiteX1362" fmla="*/ 364519 w 1439234"/>
                                    <a:gd name="connsiteY1362" fmla="*/ 1186585 h 1588204"/>
                                    <a:gd name="connsiteX1363" fmla="*/ 347404 w 1439234"/>
                                    <a:gd name="connsiteY1363" fmla="*/ 1169470 h 1588204"/>
                                    <a:gd name="connsiteX1364" fmla="*/ 346437 w 1439234"/>
                                    <a:gd name="connsiteY1364" fmla="*/ 1053098 h 1588204"/>
                                    <a:gd name="connsiteX1365" fmla="*/ 363552 w 1439234"/>
                                    <a:gd name="connsiteY1365" fmla="*/ 1035983 h 1588204"/>
                                    <a:gd name="connsiteX1366" fmla="*/ 380666 w 1439234"/>
                                    <a:gd name="connsiteY1366" fmla="*/ 1053098 h 1588204"/>
                                    <a:gd name="connsiteX1367" fmla="*/ 363552 w 1439234"/>
                                    <a:gd name="connsiteY1367" fmla="*/ 1070213 h 1588204"/>
                                    <a:gd name="connsiteX1368" fmla="*/ 346437 w 1439234"/>
                                    <a:gd name="connsiteY1368" fmla="*/ 1053098 h 1588204"/>
                                    <a:gd name="connsiteX1369" fmla="*/ 346302 w 1439234"/>
                                    <a:gd name="connsiteY1369" fmla="*/ 938999 h 1588204"/>
                                    <a:gd name="connsiteX1370" fmla="*/ 363417 w 1439234"/>
                                    <a:gd name="connsiteY1370" fmla="*/ 921884 h 1588204"/>
                                    <a:gd name="connsiteX1371" fmla="*/ 380531 w 1439234"/>
                                    <a:gd name="connsiteY1371" fmla="*/ 938999 h 1588204"/>
                                    <a:gd name="connsiteX1372" fmla="*/ 363417 w 1439234"/>
                                    <a:gd name="connsiteY1372" fmla="*/ 956114 h 1588204"/>
                                    <a:gd name="connsiteX1373" fmla="*/ 346302 w 1439234"/>
                                    <a:gd name="connsiteY1373" fmla="*/ 938999 h 1588204"/>
                                    <a:gd name="connsiteX1374" fmla="*/ 345334 w 1439234"/>
                                    <a:gd name="connsiteY1374" fmla="*/ 822627 h 1588204"/>
                                    <a:gd name="connsiteX1375" fmla="*/ 362449 w 1439234"/>
                                    <a:gd name="connsiteY1375" fmla="*/ 805512 h 1588204"/>
                                    <a:gd name="connsiteX1376" fmla="*/ 379564 w 1439234"/>
                                    <a:gd name="connsiteY1376" fmla="*/ 822627 h 1588204"/>
                                    <a:gd name="connsiteX1377" fmla="*/ 362449 w 1439234"/>
                                    <a:gd name="connsiteY1377" fmla="*/ 839742 h 1588204"/>
                                    <a:gd name="connsiteX1378" fmla="*/ 345334 w 1439234"/>
                                    <a:gd name="connsiteY1378" fmla="*/ 822627 h 1588204"/>
                                    <a:gd name="connsiteX1379" fmla="*/ 345199 w 1439234"/>
                                    <a:gd name="connsiteY1379" fmla="*/ 708528 h 1588204"/>
                                    <a:gd name="connsiteX1380" fmla="*/ 362314 w 1439234"/>
                                    <a:gd name="connsiteY1380" fmla="*/ 691413 h 1588204"/>
                                    <a:gd name="connsiteX1381" fmla="*/ 379429 w 1439234"/>
                                    <a:gd name="connsiteY1381" fmla="*/ 708528 h 1588204"/>
                                    <a:gd name="connsiteX1382" fmla="*/ 362314 w 1439234"/>
                                    <a:gd name="connsiteY1382" fmla="*/ 725643 h 1588204"/>
                                    <a:gd name="connsiteX1383" fmla="*/ 345199 w 1439234"/>
                                    <a:gd name="connsiteY1383" fmla="*/ 708528 h 1588204"/>
                                    <a:gd name="connsiteX1384" fmla="*/ 344232 w 1439234"/>
                                    <a:gd name="connsiteY1384" fmla="*/ 592156 h 1588204"/>
                                    <a:gd name="connsiteX1385" fmla="*/ 361347 w 1439234"/>
                                    <a:gd name="connsiteY1385" fmla="*/ 575041 h 1588204"/>
                                    <a:gd name="connsiteX1386" fmla="*/ 378462 w 1439234"/>
                                    <a:gd name="connsiteY1386" fmla="*/ 592156 h 1588204"/>
                                    <a:gd name="connsiteX1387" fmla="*/ 361347 w 1439234"/>
                                    <a:gd name="connsiteY1387" fmla="*/ 609271 h 1588204"/>
                                    <a:gd name="connsiteX1388" fmla="*/ 344232 w 1439234"/>
                                    <a:gd name="connsiteY1388" fmla="*/ 592156 h 1588204"/>
                                    <a:gd name="connsiteX1389" fmla="*/ 344097 w 1439234"/>
                                    <a:gd name="connsiteY1389" fmla="*/ 478057 h 1588204"/>
                                    <a:gd name="connsiteX1390" fmla="*/ 361212 w 1439234"/>
                                    <a:gd name="connsiteY1390" fmla="*/ 460942 h 1588204"/>
                                    <a:gd name="connsiteX1391" fmla="*/ 378327 w 1439234"/>
                                    <a:gd name="connsiteY1391" fmla="*/ 478057 h 1588204"/>
                                    <a:gd name="connsiteX1392" fmla="*/ 361212 w 1439234"/>
                                    <a:gd name="connsiteY1392" fmla="*/ 495172 h 1588204"/>
                                    <a:gd name="connsiteX1393" fmla="*/ 344097 w 1439234"/>
                                    <a:gd name="connsiteY1393" fmla="*/ 478057 h 1588204"/>
                                    <a:gd name="connsiteX1394" fmla="*/ 343130 w 1439234"/>
                                    <a:gd name="connsiteY1394" fmla="*/ 361685 h 1588204"/>
                                    <a:gd name="connsiteX1395" fmla="*/ 360245 w 1439234"/>
                                    <a:gd name="connsiteY1395" fmla="*/ 344570 h 1588204"/>
                                    <a:gd name="connsiteX1396" fmla="*/ 377359 w 1439234"/>
                                    <a:gd name="connsiteY1396" fmla="*/ 361685 h 1588204"/>
                                    <a:gd name="connsiteX1397" fmla="*/ 360245 w 1439234"/>
                                    <a:gd name="connsiteY1397" fmla="*/ 378800 h 1588204"/>
                                    <a:gd name="connsiteX1398" fmla="*/ 343130 w 1439234"/>
                                    <a:gd name="connsiteY1398" fmla="*/ 361685 h 1588204"/>
                                    <a:gd name="connsiteX1399" fmla="*/ 342995 w 1439234"/>
                                    <a:gd name="connsiteY1399" fmla="*/ 247586 h 1588204"/>
                                    <a:gd name="connsiteX1400" fmla="*/ 360110 w 1439234"/>
                                    <a:gd name="connsiteY1400" fmla="*/ 230471 h 1588204"/>
                                    <a:gd name="connsiteX1401" fmla="*/ 377224 w 1439234"/>
                                    <a:gd name="connsiteY1401" fmla="*/ 247586 h 1588204"/>
                                    <a:gd name="connsiteX1402" fmla="*/ 360110 w 1439234"/>
                                    <a:gd name="connsiteY1402" fmla="*/ 264701 h 1588204"/>
                                    <a:gd name="connsiteX1403" fmla="*/ 342995 w 1439234"/>
                                    <a:gd name="connsiteY1403" fmla="*/ 247586 h 1588204"/>
                                    <a:gd name="connsiteX1404" fmla="*/ 342027 w 1439234"/>
                                    <a:gd name="connsiteY1404" fmla="*/ 131214 h 1588204"/>
                                    <a:gd name="connsiteX1405" fmla="*/ 359142 w 1439234"/>
                                    <a:gd name="connsiteY1405" fmla="*/ 114099 h 1588204"/>
                                    <a:gd name="connsiteX1406" fmla="*/ 376257 w 1439234"/>
                                    <a:gd name="connsiteY1406" fmla="*/ 131214 h 1588204"/>
                                    <a:gd name="connsiteX1407" fmla="*/ 359142 w 1439234"/>
                                    <a:gd name="connsiteY1407" fmla="*/ 148329 h 1588204"/>
                                    <a:gd name="connsiteX1408" fmla="*/ 342027 w 1439234"/>
                                    <a:gd name="connsiteY1408" fmla="*/ 131214 h 1588204"/>
                                    <a:gd name="connsiteX1409" fmla="*/ 341892 w 1439234"/>
                                    <a:gd name="connsiteY1409" fmla="*/ 17115 h 1588204"/>
                                    <a:gd name="connsiteX1410" fmla="*/ 359007 w 1439234"/>
                                    <a:gd name="connsiteY1410" fmla="*/ 0 h 1588204"/>
                                    <a:gd name="connsiteX1411" fmla="*/ 376122 w 1439234"/>
                                    <a:gd name="connsiteY1411" fmla="*/ 17115 h 1588204"/>
                                    <a:gd name="connsiteX1412" fmla="*/ 359007 w 1439234"/>
                                    <a:gd name="connsiteY1412" fmla="*/ 34230 h 1588204"/>
                                    <a:gd name="connsiteX1413" fmla="*/ 341892 w 1439234"/>
                                    <a:gd name="connsiteY1413" fmla="*/ 17115 h 1588204"/>
                                    <a:gd name="connsiteX1414" fmla="*/ 291727 w 1439234"/>
                                    <a:gd name="connsiteY1414" fmla="*/ 1571089 h 1588204"/>
                                    <a:gd name="connsiteX1415" fmla="*/ 308842 w 1439234"/>
                                    <a:gd name="connsiteY1415" fmla="*/ 1553975 h 1588204"/>
                                    <a:gd name="connsiteX1416" fmla="*/ 325957 w 1439234"/>
                                    <a:gd name="connsiteY1416" fmla="*/ 1571089 h 1588204"/>
                                    <a:gd name="connsiteX1417" fmla="*/ 308842 w 1439234"/>
                                    <a:gd name="connsiteY1417" fmla="*/ 1588204 h 1588204"/>
                                    <a:gd name="connsiteX1418" fmla="*/ 291727 w 1439234"/>
                                    <a:gd name="connsiteY1418" fmla="*/ 1571089 h 1588204"/>
                                    <a:gd name="connsiteX1419" fmla="*/ 291592 w 1439234"/>
                                    <a:gd name="connsiteY1419" fmla="*/ 1456990 h 1588204"/>
                                    <a:gd name="connsiteX1420" fmla="*/ 308707 w 1439234"/>
                                    <a:gd name="connsiteY1420" fmla="*/ 1439876 h 1588204"/>
                                    <a:gd name="connsiteX1421" fmla="*/ 325822 w 1439234"/>
                                    <a:gd name="connsiteY1421" fmla="*/ 1456990 h 1588204"/>
                                    <a:gd name="connsiteX1422" fmla="*/ 308707 w 1439234"/>
                                    <a:gd name="connsiteY1422" fmla="*/ 1474105 h 1588204"/>
                                    <a:gd name="connsiteX1423" fmla="*/ 291592 w 1439234"/>
                                    <a:gd name="connsiteY1423" fmla="*/ 1456990 h 1588204"/>
                                    <a:gd name="connsiteX1424" fmla="*/ 290625 w 1439234"/>
                                    <a:gd name="connsiteY1424" fmla="*/ 1340619 h 1588204"/>
                                    <a:gd name="connsiteX1425" fmla="*/ 307739 w 1439234"/>
                                    <a:gd name="connsiteY1425" fmla="*/ 1323504 h 1588204"/>
                                    <a:gd name="connsiteX1426" fmla="*/ 324854 w 1439234"/>
                                    <a:gd name="connsiteY1426" fmla="*/ 1340619 h 1588204"/>
                                    <a:gd name="connsiteX1427" fmla="*/ 307739 w 1439234"/>
                                    <a:gd name="connsiteY1427" fmla="*/ 1357733 h 1588204"/>
                                    <a:gd name="connsiteX1428" fmla="*/ 290625 w 1439234"/>
                                    <a:gd name="connsiteY1428" fmla="*/ 1340619 h 1588204"/>
                                    <a:gd name="connsiteX1429" fmla="*/ 290489 w 1439234"/>
                                    <a:gd name="connsiteY1429" fmla="*/ 1226519 h 1588204"/>
                                    <a:gd name="connsiteX1430" fmla="*/ 307604 w 1439234"/>
                                    <a:gd name="connsiteY1430" fmla="*/ 1209405 h 1588204"/>
                                    <a:gd name="connsiteX1431" fmla="*/ 324719 w 1439234"/>
                                    <a:gd name="connsiteY1431" fmla="*/ 1226519 h 1588204"/>
                                    <a:gd name="connsiteX1432" fmla="*/ 307604 w 1439234"/>
                                    <a:gd name="connsiteY1432" fmla="*/ 1243634 h 1588204"/>
                                    <a:gd name="connsiteX1433" fmla="*/ 290489 w 1439234"/>
                                    <a:gd name="connsiteY1433" fmla="*/ 1226519 h 1588204"/>
                                    <a:gd name="connsiteX1434" fmla="*/ 289522 w 1439234"/>
                                    <a:gd name="connsiteY1434" fmla="*/ 1110148 h 1588204"/>
                                    <a:gd name="connsiteX1435" fmla="*/ 306637 w 1439234"/>
                                    <a:gd name="connsiteY1435" fmla="*/ 1093033 h 1588204"/>
                                    <a:gd name="connsiteX1436" fmla="*/ 323752 w 1439234"/>
                                    <a:gd name="connsiteY1436" fmla="*/ 1110148 h 1588204"/>
                                    <a:gd name="connsiteX1437" fmla="*/ 306637 w 1439234"/>
                                    <a:gd name="connsiteY1437" fmla="*/ 1127262 h 1588204"/>
                                    <a:gd name="connsiteX1438" fmla="*/ 289522 w 1439234"/>
                                    <a:gd name="connsiteY1438" fmla="*/ 1110148 h 1588204"/>
                                    <a:gd name="connsiteX1439" fmla="*/ 289387 w 1439234"/>
                                    <a:gd name="connsiteY1439" fmla="*/ 996048 h 1588204"/>
                                    <a:gd name="connsiteX1440" fmla="*/ 306502 w 1439234"/>
                                    <a:gd name="connsiteY1440" fmla="*/ 978934 h 1588204"/>
                                    <a:gd name="connsiteX1441" fmla="*/ 323617 w 1439234"/>
                                    <a:gd name="connsiteY1441" fmla="*/ 996048 h 1588204"/>
                                    <a:gd name="connsiteX1442" fmla="*/ 306502 w 1439234"/>
                                    <a:gd name="connsiteY1442" fmla="*/ 1013163 h 1588204"/>
                                    <a:gd name="connsiteX1443" fmla="*/ 289387 w 1439234"/>
                                    <a:gd name="connsiteY1443" fmla="*/ 996048 h 1588204"/>
                                    <a:gd name="connsiteX1444" fmla="*/ 288420 w 1439234"/>
                                    <a:gd name="connsiteY1444" fmla="*/ 879677 h 1588204"/>
                                    <a:gd name="connsiteX1445" fmla="*/ 305535 w 1439234"/>
                                    <a:gd name="connsiteY1445" fmla="*/ 862562 h 1588204"/>
                                    <a:gd name="connsiteX1446" fmla="*/ 322650 w 1439234"/>
                                    <a:gd name="connsiteY1446" fmla="*/ 879677 h 1588204"/>
                                    <a:gd name="connsiteX1447" fmla="*/ 305535 w 1439234"/>
                                    <a:gd name="connsiteY1447" fmla="*/ 896791 h 1588204"/>
                                    <a:gd name="connsiteX1448" fmla="*/ 288420 w 1439234"/>
                                    <a:gd name="connsiteY1448" fmla="*/ 879677 h 1588204"/>
                                    <a:gd name="connsiteX1449" fmla="*/ 288285 w 1439234"/>
                                    <a:gd name="connsiteY1449" fmla="*/ 765578 h 1588204"/>
                                    <a:gd name="connsiteX1450" fmla="*/ 305400 w 1439234"/>
                                    <a:gd name="connsiteY1450" fmla="*/ 748463 h 1588204"/>
                                    <a:gd name="connsiteX1451" fmla="*/ 322515 w 1439234"/>
                                    <a:gd name="connsiteY1451" fmla="*/ 765578 h 1588204"/>
                                    <a:gd name="connsiteX1452" fmla="*/ 305400 w 1439234"/>
                                    <a:gd name="connsiteY1452" fmla="*/ 782692 h 1588204"/>
                                    <a:gd name="connsiteX1453" fmla="*/ 288285 w 1439234"/>
                                    <a:gd name="connsiteY1453" fmla="*/ 765578 h 1588204"/>
                                    <a:gd name="connsiteX1454" fmla="*/ 287318 w 1439234"/>
                                    <a:gd name="connsiteY1454" fmla="*/ 649206 h 1588204"/>
                                    <a:gd name="connsiteX1455" fmla="*/ 304432 w 1439234"/>
                                    <a:gd name="connsiteY1455" fmla="*/ 632091 h 1588204"/>
                                    <a:gd name="connsiteX1456" fmla="*/ 321547 w 1439234"/>
                                    <a:gd name="connsiteY1456" fmla="*/ 649206 h 1588204"/>
                                    <a:gd name="connsiteX1457" fmla="*/ 304432 w 1439234"/>
                                    <a:gd name="connsiteY1457" fmla="*/ 666321 h 1588204"/>
                                    <a:gd name="connsiteX1458" fmla="*/ 287318 w 1439234"/>
                                    <a:gd name="connsiteY1458" fmla="*/ 649206 h 1588204"/>
                                    <a:gd name="connsiteX1459" fmla="*/ 287183 w 1439234"/>
                                    <a:gd name="connsiteY1459" fmla="*/ 535107 h 1588204"/>
                                    <a:gd name="connsiteX1460" fmla="*/ 304297 w 1439234"/>
                                    <a:gd name="connsiteY1460" fmla="*/ 517992 h 1588204"/>
                                    <a:gd name="connsiteX1461" fmla="*/ 321412 w 1439234"/>
                                    <a:gd name="connsiteY1461" fmla="*/ 535107 h 1588204"/>
                                    <a:gd name="connsiteX1462" fmla="*/ 304297 w 1439234"/>
                                    <a:gd name="connsiteY1462" fmla="*/ 552221 h 1588204"/>
                                    <a:gd name="connsiteX1463" fmla="*/ 287183 w 1439234"/>
                                    <a:gd name="connsiteY1463" fmla="*/ 535107 h 1588204"/>
                                    <a:gd name="connsiteX1464" fmla="*/ 286215 w 1439234"/>
                                    <a:gd name="connsiteY1464" fmla="*/ 418735 h 1588204"/>
                                    <a:gd name="connsiteX1465" fmla="*/ 303330 w 1439234"/>
                                    <a:gd name="connsiteY1465" fmla="*/ 401620 h 1588204"/>
                                    <a:gd name="connsiteX1466" fmla="*/ 320445 w 1439234"/>
                                    <a:gd name="connsiteY1466" fmla="*/ 418735 h 1588204"/>
                                    <a:gd name="connsiteX1467" fmla="*/ 303330 w 1439234"/>
                                    <a:gd name="connsiteY1467" fmla="*/ 435850 h 1588204"/>
                                    <a:gd name="connsiteX1468" fmla="*/ 286215 w 1439234"/>
                                    <a:gd name="connsiteY1468" fmla="*/ 418735 h 1588204"/>
                                    <a:gd name="connsiteX1469" fmla="*/ 286080 w 1439234"/>
                                    <a:gd name="connsiteY1469" fmla="*/ 304636 h 1588204"/>
                                    <a:gd name="connsiteX1470" fmla="*/ 303195 w 1439234"/>
                                    <a:gd name="connsiteY1470" fmla="*/ 287521 h 1588204"/>
                                    <a:gd name="connsiteX1471" fmla="*/ 320310 w 1439234"/>
                                    <a:gd name="connsiteY1471" fmla="*/ 304636 h 1588204"/>
                                    <a:gd name="connsiteX1472" fmla="*/ 303195 w 1439234"/>
                                    <a:gd name="connsiteY1472" fmla="*/ 321750 h 1588204"/>
                                    <a:gd name="connsiteX1473" fmla="*/ 286080 w 1439234"/>
                                    <a:gd name="connsiteY1473" fmla="*/ 304636 h 1588204"/>
                                    <a:gd name="connsiteX1474" fmla="*/ 285113 w 1439234"/>
                                    <a:gd name="connsiteY1474" fmla="*/ 188264 h 1588204"/>
                                    <a:gd name="connsiteX1475" fmla="*/ 302228 w 1439234"/>
                                    <a:gd name="connsiteY1475" fmla="*/ 171149 h 1588204"/>
                                    <a:gd name="connsiteX1476" fmla="*/ 319343 w 1439234"/>
                                    <a:gd name="connsiteY1476" fmla="*/ 188264 h 1588204"/>
                                    <a:gd name="connsiteX1477" fmla="*/ 302228 w 1439234"/>
                                    <a:gd name="connsiteY1477" fmla="*/ 205379 h 1588204"/>
                                    <a:gd name="connsiteX1478" fmla="*/ 285113 w 1439234"/>
                                    <a:gd name="connsiteY1478" fmla="*/ 188264 h 1588204"/>
                                    <a:gd name="connsiteX1479" fmla="*/ 284978 w 1439234"/>
                                    <a:gd name="connsiteY1479" fmla="*/ 74165 h 1588204"/>
                                    <a:gd name="connsiteX1480" fmla="*/ 302093 w 1439234"/>
                                    <a:gd name="connsiteY1480" fmla="*/ 57050 h 1588204"/>
                                    <a:gd name="connsiteX1481" fmla="*/ 319208 w 1439234"/>
                                    <a:gd name="connsiteY1481" fmla="*/ 74165 h 1588204"/>
                                    <a:gd name="connsiteX1482" fmla="*/ 302093 w 1439234"/>
                                    <a:gd name="connsiteY1482" fmla="*/ 91280 h 1588204"/>
                                    <a:gd name="connsiteX1483" fmla="*/ 284978 w 1439234"/>
                                    <a:gd name="connsiteY1483" fmla="*/ 74165 h 1588204"/>
                                    <a:gd name="connsiteX1484" fmla="*/ 234677 w 1439234"/>
                                    <a:gd name="connsiteY1484" fmla="*/ 1514040 h 1588204"/>
                                    <a:gd name="connsiteX1485" fmla="*/ 251792 w 1439234"/>
                                    <a:gd name="connsiteY1485" fmla="*/ 1496925 h 1588204"/>
                                    <a:gd name="connsiteX1486" fmla="*/ 268907 w 1439234"/>
                                    <a:gd name="connsiteY1486" fmla="*/ 1514040 h 1588204"/>
                                    <a:gd name="connsiteX1487" fmla="*/ 251792 w 1439234"/>
                                    <a:gd name="connsiteY1487" fmla="*/ 1531155 h 1588204"/>
                                    <a:gd name="connsiteX1488" fmla="*/ 234677 w 1439234"/>
                                    <a:gd name="connsiteY1488" fmla="*/ 1514040 h 1588204"/>
                                    <a:gd name="connsiteX1489" fmla="*/ 234542 w 1439234"/>
                                    <a:gd name="connsiteY1489" fmla="*/ 1399941 h 1588204"/>
                                    <a:gd name="connsiteX1490" fmla="*/ 251657 w 1439234"/>
                                    <a:gd name="connsiteY1490" fmla="*/ 1382826 h 1588204"/>
                                    <a:gd name="connsiteX1491" fmla="*/ 268772 w 1439234"/>
                                    <a:gd name="connsiteY1491" fmla="*/ 1399941 h 1588204"/>
                                    <a:gd name="connsiteX1492" fmla="*/ 251657 w 1439234"/>
                                    <a:gd name="connsiteY1492" fmla="*/ 1417056 h 1588204"/>
                                    <a:gd name="connsiteX1493" fmla="*/ 234542 w 1439234"/>
                                    <a:gd name="connsiteY1493" fmla="*/ 1399941 h 1588204"/>
                                    <a:gd name="connsiteX1494" fmla="*/ 233575 w 1439234"/>
                                    <a:gd name="connsiteY1494" fmla="*/ 1283569 h 1588204"/>
                                    <a:gd name="connsiteX1495" fmla="*/ 250690 w 1439234"/>
                                    <a:gd name="connsiteY1495" fmla="*/ 1266454 h 1588204"/>
                                    <a:gd name="connsiteX1496" fmla="*/ 267805 w 1439234"/>
                                    <a:gd name="connsiteY1496" fmla="*/ 1283569 h 1588204"/>
                                    <a:gd name="connsiteX1497" fmla="*/ 250690 w 1439234"/>
                                    <a:gd name="connsiteY1497" fmla="*/ 1300684 h 1588204"/>
                                    <a:gd name="connsiteX1498" fmla="*/ 233575 w 1439234"/>
                                    <a:gd name="connsiteY1498" fmla="*/ 1283569 h 1588204"/>
                                    <a:gd name="connsiteX1499" fmla="*/ 233440 w 1439234"/>
                                    <a:gd name="connsiteY1499" fmla="*/ 1169470 h 1588204"/>
                                    <a:gd name="connsiteX1500" fmla="*/ 250555 w 1439234"/>
                                    <a:gd name="connsiteY1500" fmla="*/ 1152355 h 1588204"/>
                                    <a:gd name="connsiteX1501" fmla="*/ 267670 w 1439234"/>
                                    <a:gd name="connsiteY1501" fmla="*/ 1169470 h 1588204"/>
                                    <a:gd name="connsiteX1502" fmla="*/ 250555 w 1439234"/>
                                    <a:gd name="connsiteY1502" fmla="*/ 1186585 h 1588204"/>
                                    <a:gd name="connsiteX1503" fmla="*/ 233440 w 1439234"/>
                                    <a:gd name="connsiteY1503" fmla="*/ 1169470 h 1588204"/>
                                    <a:gd name="connsiteX1504" fmla="*/ 232473 w 1439234"/>
                                    <a:gd name="connsiteY1504" fmla="*/ 1053098 h 1588204"/>
                                    <a:gd name="connsiteX1505" fmla="*/ 249588 w 1439234"/>
                                    <a:gd name="connsiteY1505" fmla="*/ 1035983 h 1588204"/>
                                    <a:gd name="connsiteX1506" fmla="*/ 266702 w 1439234"/>
                                    <a:gd name="connsiteY1506" fmla="*/ 1053098 h 1588204"/>
                                    <a:gd name="connsiteX1507" fmla="*/ 249588 w 1439234"/>
                                    <a:gd name="connsiteY1507" fmla="*/ 1070213 h 1588204"/>
                                    <a:gd name="connsiteX1508" fmla="*/ 232473 w 1439234"/>
                                    <a:gd name="connsiteY1508" fmla="*/ 1053098 h 1588204"/>
                                    <a:gd name="connsiteX1509" fmla="*/ 232338 w 1439234"/>
                                    <a:gd name="connsiteY1509" fmla="*/ 938999 h 1588204"/>
                                    <a:gd name="connsiteX1510" fmla="*/ 249452 w 1439234"/>
                                    <a:gd name="connsiteY1510" fmla="*/ 921884 h 1588204"/>
                                    <a:gd name="connsiteX1511" fmla="*/ 266567 w 1439234"/>
                                    <a:gd name="connsiteY1511" fmla="*/ 938999 h 1588204"/>
                                    <a:gd name="connsiteX1512" fmla="*/ 249452 w 1439234"/>
                                    <a:gd name="connsiteY1512" fmla="*/ 956114 h 1588204"/>
                                    <a:gd name="connsiteX1513" fmla="*/ 232338 w 1439234"/>
                                    <a:gd name="connsiteY1513" fmla="*/ 938999 h 1588204"/>
                                    <a:gd name="connsiteX1514" fmla="*/ 231370 w 1439234"/>
                                    <a:gd name="connsiteY1514" fmla="*/ 822627 h 1588204"/>
                                    <a:gd name="connsiteX1515" fmla="*/ 248485 w 1439234"/>
                                    <a:gd name="connsiteY1515" fmla="*/ 805512 h 1588204"/>
                                    <a:gd name="connsiteX1516" fmla="*/ 265600 w 1439234"/>
                                    <a:gd name="connsiteY1516" fmla="*/ 822627 h 1588204"/>
                                    <a:gd name="connsiteX1517" fmla="*/ 248485 w 1439234"/>
                                    <a:gd name="connsiteY1517" fmla="*/ 839742 h 1588204"/>
                                    <a:gd name="connsiteX1518" fmla="*/ 231370 w 1439234"/>
                                    <a:gd name="connsiteY1518" fmla="*/ 822627 h 1588204"/>
                                    <a:gd name="connsiteX1519" fmla="*/ 231235 w 1439234"/>
                                    <a:gd name="connsiteY1519" fmla="*/ 708528 h 1588204"/>
                                    <a:gd name="connsiteX1520" fmla="*/ 248350 w 1439234"/>
                                    <a:gd name="connsiteY1520" fmla="*/ 691413 h 1588204"/>
                                    <a:gd name="connsiteX1521" fmla="*/ 265465 w 1439234"/>
                                    <a:gd name="connsiteY1521" fmla="*/ 708528 h 1588204"/>
                                    <a:gd name="connsiteX1522" fmla="*/ 248350 w 1439234"/>
                                    <a:gd name="connsiteY1522" fmla="*/ 725643 h 1588204"/>
                                    <a:gd name="connsiteX1523" fmla="*/ 231235 w 1439234"/>
                                    <a:gd name="connsiteY1523" fmla="*/ 708528 h 1588204"/>
                                    <a:gd name="connsiteX1524" fmla="*/ 230268 w 1439234"/>
                                    <a:gd name="connsiteY1524" fmla="*/ 592156 h 1588204"/>
                                    <a:gd name="connsiteX1525" fmla="*/ 247383 w 1439234"/>
                                    <a:gd name="connsiteY1525" fmla="*/ 575041 h 1588204"/>
                                    <a:gd name="connsiteX1526" fmla="*/ 264498 w 1439234"/>
                                    <a:gd name="connsiteY1526" fmla="*/ 592156 h 1588204"/>
                                    <a:gd name="connsiteX1527" fmla="*/ 247383 w 1439234"/>
                                    <a:gd name="connsiteY1527" fmla="*/ 609271 h 1588204"/>
                                    <a:gd name="connsiteX1528" fmla="*/ 230268 w 1439234"/>
                                    <a:gd name="connsiteY1528" fmla="*/ 592156 h 1588204"/>
                                    <a:gd name="connsiteX1529" fmla="*/ 230133 w 1439234"/>
                                    <a:gd name="connsiteY1529" fmla="*/ 478057 h 1588204"/>
                                    <a:gd name="connsiteX1530" fmla="*/ 247248 w 1439234"/>
                                    <a:gd name="connsiteY1530" fmla="*/ 460942 h 1588204"/>
                                    <a:gd name="connsiteX1531" fmla="*/ 264363 w 1439234"/>
                                    <a:gd name="connsiteY1531" fmla="*/ 478057 h 1588204"/>
                                    <a:gd name="connsiteX1532" fmla="*/ 247248 w 1439234"/>
                                    <a:gd name="connsiteY1532" fmla="*/ 495172 h 1588204"/>
                                    <a:gd name="connsiteX1533" fmla="*/ 230133 w 1439234"/>
                                    <a:gd name="connsiteY1533" fmla="*/ 478057 h 1588204"/>
                                    <a:gd name="connsiteX1534" fmla="*/ 229166 w 1439234"/>
                                    <a:gd name="connsiteY1534" fmla="*/ 361685 h 1588204"/>
                                    <a:gd name="connsiteX1535" fmla="*/ 246281 w 1439234"/>
                                    <a:gd name="connsiteY1535" fmla="*/ 344570 h 1588204"/>
                                    <a:gd name="connsiteX1536" fmla="*/ 263395 w 1439234"/>
                                    <a:gd name="connsiteY1536" fmla="*/ 361685 h 1588204"/>
                                    <a:gd name="connsiteX1537" fmla="*/ 246281 w 1439234"/>
                                    <a:gd name="connsiteY1537" fmla="*/ 378800 h 1588204"/>
                                    <a:gd name="connsiteX1538" fmla="*/ 229166 w 1439234"/>
                                    <a:gd name="connsiteY1538" fmla="*/ 361685 h 1588204"/>
                                    <a:gd name="connsiteX1539" fmla="*/ 229031 w 1439234"/>
                                    <a:gd name="connsiteY1539" fmla="*/ 247586 h 1588204"/>
                                    <a:gd name="connsiteX1540" fmla="*/ 246146 w 1439234"/>
                                    <a:gd name="connsiteY1540" fmla="*/ 230471 h 1588204"/>
                                    <a:gd name="connsiteX1541" fmla="*/ 263260 w 1439234"/>
                                    <a:gd name="connsiteY1541" fmla="*/ 247586 h 1588204"/>
                                    <a:gd name="connsiteX1542" fmla="*/ 246146 w 1439234"/>
                                    <a:gd name="connsiteY1542" fmla="*/ 264701 h 1588204"/>
                                    <a:gd name="connsiteX1543" fmla="*/ 229031 w 1439234"/>
                                    <a:gd name="connsiteY1543" fmla="*/ 247586 h 1588204"/>
                                    <a:gd name="connsiteX1544" fmla="*/ 228063 w 1439234"/>
                                    <a:gd name="connsiteY1544" fmla="*/ 131214 h 1588204"/>
                                    <a:gd name="connsiteX1545" fmla="*/ 245178 w 1439234"/>
                                    <a:gd name="connsiteY1545" fmla="*/ 114099 h 1588204"/>
                                    <a:gd name="connsiteX1546" fmla="*/ 262293 w 1439234"/>
                                    <a:gd name="connsiteY1546" fmla="*/ 131214 h 1588204"/>
                                    <a:gd name="connsiteX1547" fmla="*/ 245178 w 1439234"/>
                                    <a:gd name="connsiteY1547" fmla="*/ 148329 h 1588204"/>
                                    <a:gd name="connsiteX1548" fmla="*/ 228063 w 1439234"/>
                                    <a:gd name="connsiteY1548" fmla="*/ 131214 h 1588204"/>
                                    <a:gd name="connsiteX1549" fmla="*/ 227928 w 1439234"/>
                                    <a:gd name="connsiteY1549" fmla="*/ 17115 h 1588204"/>
                                    <a:gd name="connsiteX1550" fmla="*/ 245043 w 1439234"/>
                                    <a:gd name="connsiteY1550" fmla="*/ 0 h 1588204"/>
                                    <a:gd name="connsiteX1551" fmla="*/ 262158 w 1439234"/>
                                    <a:gd name="connsiteY1551" fmla="*/ 17115 h 1588204"/>
                                    <a:gd name="connsiteX1552" fmla="*/ 245043 w 1439234"/>
                                    <a:gd name="connsiteY1552" fmla="*/ 34230 h 1588204"/>
                                    <a:gd name="connsiteX1553" fmla="*/ 227928 w 1439234"/>
                                    <a:gd name="connsiteY1553" fmla="*/ 17115 h 1588204"/>
                                    <a:gd name="connsiteX1554" fmla="*/ 177763 w 1439234"/>
                                    <a:gd name="connsiteY1554" fmla="*/ 1571089 h 1588204"/>
                                    <a:gd name="connsiteX1555" fmla="*/ 194878 w 1439234"/>
                                    <a:gd name="connsiteY1555" fmla="*/ 1553975 h 1588204"/>
                                    <a:gd name="connsiteX1556" fmla="*/ 211993 w 1439234"/>
                                    <a:gd name="connsiteY1556" fmla="*/ 1571089 h 1588204"/>
                                    <a:gd name="connsiteX1557" fmla="*/ 194878 w 1439234"/>
                                    <a:gd name="connsiteY1557" fmla="*/ 1588204 h 1588204"/>
                                    <a:gd name="connsiteX1558" fmla="*/ 177763 w 1439234"/>
                                    <a:gd name="connsiteY1558" fmla="*/ 1571089 h 1588204"/>
                                    <a:gd name="connsiteX1559" fmla="*/ 177628 w 1439234"/>
                                    <a:gd name="connsiteY1559" fmla="*/ 1456990 h 1588204"/>
                                    <a:gd name="connsiteX1560" fmla="*/ 194743 w 1439234"/>
                                    <a:gd name="connsiteY1560" fmla="*/ 1439876 h 1588204"/>
                                    <a:gd name="connsiteX1561" fmla="*/ 211857 w 1439234"/>
                                    <a:gd name="connsiteY1561" fmla="*/ 1456990 h 1588204"/>
                                    <a:gd name="connsiteX1562" fmla="*/ 194743 w 1439234"/>
                                    <a:gd name="connsiteY1562" fmla="*/ 1474105 h 1588204"/>
                                    <a:gd name="connsiteX1563" fmla="*/ 177628 w 1439234"/>
                                    <a:gd name="connsiteY1563" fmla="*/ 1456990 h 1588204"/>
                                    <a:gd name="connsiteX1564" fmla="*/ 176660 w 1439234"/>
                                    <a:gd name="connsiteY1564" fmla="*/ 1340619 h 1588204"/>
                                    <a:gd name="connsiteX1565" fmla="*/ 193775 w 1439234"/>
                                    <a:gd name="connsiteY1565" fmla="*/ 1323504 h 1588204"/>
                                    <a:gd name="connsiteX1566" fmla="*/ 210890 w 1439234"/>
                                    <a:gd name="connsiteY1566" fmla="*/ 1340619 h 1588204"/>
                                    <a:gd name="connsiteX1567" fmla="*/ 193775 w 1439234"/>
                                    <a:gd name="connsiteY1567" fmla="*/ 1357733 h 1588204"/>
                                    <a:gd name="connsiteX1568" fmla="*/ 176660 w 1439234"/>
                                    <a:gd name="connsiteY1568" fmla="*/ 1340619 h 1588204"/>
                                    <a:gd name="connsiteX1569" fmla="*/ 176525 w 1439234"/>
                                    <a:gd name="connsiteY1569" fmla="*/ 1226519 h 1588204"/>
                                    <a:gd name="connsiteX1570" fmla="*/ 193640 w 1439234"/>
                                    <a:gd name="connsiteY1570" fmla="*/ 1209405 h 1588204"/>
                                    <a:gd name="connsiteX1571" fmla="*/ 210755 w 1439234"/>
                                    <a:gd name="connsiteY1571" fmla="*/ 1226519 h 1588204"/>
                                    <a:gd name="connsiteX1572" fmla="*/ 193640 w 1439234"/>
                                    <a:gd name="connsiteY1572" fmla="*/ 1243634 h 1588204"/>
                                    <a:gd name="connsiteX1573" fmla="*/ 176525 w 1439234"/>
                                    <a:gd name="connsiteY1573" fmla="*/ 1226519 h 1588204"/>
                                    <a:gd name="connsiteX1574" fmla="*/ 175558 w 1439234"/>
                                    <a:gd name="connsiteY1574" fmla="*/ 1110148 h 1588204"/>
                                    <a:gd name="connsiteX1575" fmla="*/ 192673 w 1439234"/>
                                    <a:gd name="connsiteY1575" fmla="*/ 1093033 h 1588204"/>
                                    <a:gd name="connsiteX1576" fmla="*/ 209788 w 1439234"/>
                                    <a:gd name="connsiteY1576" fmla="*/ 1110148 h 1588204"/>
                                    <a:gd name="connsiteX1577" fmla="*/ 192673 w 1439234"/>
                                    <a:gd name="connsiteY1577" fmla="*/ 1127262 h 1588204"/>
                                    <a:gd name="connsiteX1578" fmla="*/ 175558 w 1439234"/>
                                    <a:gd name="connsiteY1578" fmla="*/ 1110148 h 1588204"/>
                                    <a:gd name="connsiteX1579" fmla="*/ 175423 w 1439234"/>
                                    <a:gd name="connsiteY1579" fmla="*/ 996048 h 1588204"/>
                                    <a:gd name="connsiteX1580" fmla="*/ 192538 w 1439234"/>
                                    <a:gd name="connsiteY1580" fmla="*/ 978934 h 1588204"/>
                                    <a:gd name="connsiteX1581" fmla="*/ 209653 w 1439234"/>
                                    <a:gd name="connsiteY1581" fmla="*/ 996048 h 1588204"/>
                                    <a:gd name="connsiteX1582" fmla="*/ 192538 w 1439234"/>
                                    <a:gd name="connsiteY1582" fmla="*/ 1013163 h 1588204"/>
                                    <a:gd name="connsiteX1583" fmla="*/ 175423 w 1439234"/>
                                    <a:gd name="connsiteY1583" fmla="*/ 996048 h 1588204"/>
                                    <a:gd name="connsiteX1584" fmla="*/ 174456 w 1439234"/>
                                    <a:gd name="connsiteY1584" fmla="*/ 879677 h 1588204"/>
                                    <a:gd name="connsiteX1585" fmla="*/ 191571 w 1439234"/>
                                    <a:gd name="connsiteY1585" fmla="*/ 862562 h 1588204"/>
                                    <a:gd name="connsiteX1586" fmla="*/ 208686 w 1439234"/>
                                    <a:gd name="connsiteY1586" fmla="*/ 879677 h 1588204"/>
                                    <a:gd name="connsiteX1587" fmla="*/ 191571 w 1439234"/>
                                    <a:gd name="connsiteY1587" fmla="*/ 896791 h 1588204"/>
                                    <a:gd name="connsiteX1588" fmla="*/ 174456 w 1439234"/>
                                    <a:gd name="connsiteY1588" fmla="*/ 879677 h 1588204"/>
                                    <a:gd name="connsiteX1589" fmla="*/ 174321 w 1439234"/>
                                    <a:gd name="connsiteY1589" fmla="*/ 765578 h 1588204"/>
                                    <a:gd name="connsiteX1590" fmla="*/ 191436 w 1439234"/>
                                    <a:gd name="connsiteY1590" fmla="*/ 748463 h 1588204"/>
                                    <a:gd name="connsiteX1591" fmla="*/ 208551 w 1439234"/>
                                    <a:gd name="connsiteY1591" fmla="*/ 765578 h 1588204"/>
                                    <a:gd name="connsiteX1592" fmla="*/ 191436 w 1439234"/>
                                    <a:gd name="connsiteY1592" fmla="*/ 782692 h 1588204"/>
                                    <a:gd name="connsiteX1593" fmla="*/ 174321 w 1439234"/>
                                    <a:gd name="connsiteY1593" fmla="*/ 765578 h 1588204"/>
                                    <a:gd name="connsiteX1594" fmla="*/ 173353 w 1439234"/>
                                    <a:gd name="connsiteY1594" fmla="*/ 649206 h 1588204"/>
                                    <a:gd name="connsiteX1595" fmla="*/ 190468 w 1439234"/>
                                    <a:gd name="connsiteY1595" fmla="*/ 632091 h 1588204"/>
                                    <a:gd name="connsiteX1596" fmla="*/ 207583 w 1439234"/>
                                    <a:gd name="connsiteY1596" fmla="*/ 649206 h 1588204"/>
                                    <a:gd name="connsiteX1597" fmla="*/ 190468 w 1439234"/>
                                    <a:gd name="connsiteY1597" fmla="*/ 666321 h 1588204"/>
                                    <a:gd name="connsiteX1598" fmla="*/ 173353 w 1439234"/>
                                    <a:gd name="connsiteY1598" fmla="*/ 649206 h 1588204"/>
                                    <a:gd name="connsiteX1599" fmla="*/ 173218 w 1439234"/>
                                    <a:gd name="connsiteY1599" fmla="*/ 535107 h 1588204"/>
                                    <a:gd name="connsiteX1600" fmla="*/ 190333 w 1439234"/>
                                    <a:gd name="connsiteY1600" fmla="*/ 517992 h 1588204"/>
                                    <a:gd name="connsiteX1601" fmla="*/ 207448 w 1439234"/>
                                    <a:gd name="connsiteY1601" fmla="*/ 535107 h 1588204"/>
                                    <a:gd name="connsiteX1602" fmla="*/ 190333 w 1439234"/>
                                    <a:gd name="connsiteY1602" fmla="*/ 552221 h 1588204"/>
                                    <a:gd name="connsiteX1603" fmla="*/ 173218 w 1439234"/>
                                    <a:gd name="connsiteY1603" fmla="*/ 535107 h 1588204"/>
                                    <a:gd name="connsiteX1604" fmla="*/ 172251 w 1439234"/>
                                    <a:gd name="connsiteY1604" fmla="*/ 418735 h 1588204"/>
                                    <a:gd name="connsiteX1605" fmla="*/ 189366 w 1439234"/>
                                    <a:gd name="connsiteY1605" fmla="*/ 401620 h 1588204"/>
                                    <a:gd name="connsiteX1606" fmla="*/ 206481 w 1439234"/>
                                    <a:gd name="connsiteY1606" fmla="*/ 418735 h 1588204"/>
                                    <a:gd name="connsiteX1607" fmla="*/ 189366 w 1439234"/>
                                    <a:gd name="connsiteY1607" fmla="*/ 435850 h 1588204"/>
                                    <a:gd name="connsiteX1608" fmla="*/ 172251 w 1439234"/>
                                    <a:gd name="connsiteY1608" fmla="*/ 418735 h 1588204"/>
                                    <a:gd name="connsiteX1609" fmla="*/ 172116 w 1439234"/>
                                    <a:gd name="connsiteY1609" fmla="*/ 304636 h 1588204"/>
                                    <a:gd name="connsiteX1610" fmla="*/ 189231 w 1439234"/>
                                    <a:gd name="connsiteY1610" fmla="*/ 287521 h 1588204"/>
                                    <a:gd name="connsiteX1611" fmla="*/ 206346 w 1439234"/>
                                    <a:gd name="connsiteY1611" fmla="*/ 304636 h 1588204"/>
                                    <a:gd name="connsiteX1612" fmla="*/ 189231 w 1439234"/>
                                    <a:gd name="connsiteY1612" fmla="*/ 321750 h 1588204"/>
                                    <a:gd name="connsiteX1613" fmla="*/ 172116 w 1439234"/>
                                    <a:gd name="connsiteY1613" fmla="*/ 304636 h 1588204"/>
                                    <a:gd name="connsiteX1614" fmla="*/ 171149 w 1439234"/>
                                    <a:gd name="connsiteY1614" fmla="*/ 188264 h 1588204"/>
                                    <a:gd name="connsiteX1615" fmla="*/ 188264 w 1439234"/>
                                    <a:gd name="connsiteY1615" fmla="*/ 171149 h 1588204"/>
                                    <a:gd name="connsiteX1616" fmla="*/ 205379 w 1439234"/>
                                    <a:gd name="connsiteY1616" fmla="*/ 188264 h 1588204"/>
                                    <a:gd name="connsiteX1617" fmla="*/ 188264 w 1439234"/>
                                    <a:gd name="connsiteY1617" fmla="*/ 205379 h 1588204"/>
                                    <a:gd name="connsiteX1618" fmla="*/ 171149 w 1439234"/>
                                    <a:gd name="connsiteY1618" fmla="*/ 188264 h 1588204"/>
                                    <a:gd name="connsiteX1619" fmla="*/ 171014 w 1439234"/>
                                    <a:gd name="connsiteY1619" fmla="*/ 74165 h 1588204"/>
                                    <a:gd name="connsiteX1620" fmla="*/ 188129 w 1439234"/>
                                    <a:gd name="connsiteY1620" fmla="*/ 57050 h 1588204"/>
                                    <a:gd name="connsiteX1621" fmla="*/ 205244 w 1439234"/>
                                    <a:gd name="connsiteY1621" fmla="*/ 74165 h 1588204"/>
                                    <a:gd name="connsiteX1622" fmla="*/ 188129 w 1439234"/>
                                    <a:gd name="connsiteY1622" fmla="*/ 91280 h 1588204"/>
                                    <a:gd name="connsiteX1623" fmla="*/ 171014 w 1439234"/>
                                    <a:gd name="connsiteY1623" fmla="*/ 74165 h 1588204"/>
                                    <a:gd name="connsiteX1624" fmla="*/ 120713 w 1439234"/>
                                    <a:gd name="connsiteY1624" fmla="*/ 1514040 h 1588204"/>
                                    <a:gd name="connsiteX1625" fmla="*/ 137828 w 1439234"/>
                                    <a:gd name="connsiteY1625" fmla="*/ 1496925 h 1588204"/>
                                    <a:gd name="connsiteX1626" fmla="*/ 154943 w 1439234"/>
                                    <a:gd name="connsiteY1626" fmla="*/ 1514040 h 1588204"/>
                                    <a:gd name="connsiteX1627" fmla="*/ 137828 w 1439234"/>
                                    <a:gd name="connsiteY1627" fmla="*/ 1531155 h 1588204"/>
                                    <a:gd name="connsiteX1628" fmla="*/ 120713 w 1439234"/>
                                    <a:gd name="connsiteY1628" fmla="*/ 1514040 h 1588204"/>
                                    <a:gd name="connsiteX1629" fmla="*/ 120578 w 1439234"/>
                                    <a:gd name="connsiteY1629" fmla="*/ 1399941 h 1588204"/>
                                    <a:gd name="connsiteX1630" fmla="*/ 137693 w 1439234"/>
                                    <a:gd name="connsiteY1630" fmla="*/ 1382826 h 1588204"/>
                                    <a:gd name="connsiteX1631" fmla="*/ 154808 w 1439234"/>
                                    <a:gd name="connsiteY1631" fmla="*/ 1399941 h 1588204"/>
                                    <a:gd name="connsiteX1632" fmla="*/ 137693 w 1439234"/>
                                    <a:gd name="connsiteY1632" fmla="*/ 1417056 h 1588204"/>
                                    <a:gd name="connsiteX1633" fmla="*/ 120578 w 1439234"/>
                                    <a:gd name="connsiteY1633" fmla="*/ 1399941 h 1588204"/>
                                    <a:gd name="connsiteX1634" fmla="*/ 119611 w 1439234"/>
                                    <a:gd name="connsiteY1634" fmla="*/ 1283569 h 1588204"/>
                                    <a:gd name="connsiteX1635" fmla="*/ 136726 w 1439234"/>
                                    <a:gd name="connsiteY1635" fmla="*/ 1266454 h 1588204"/>
                                    <a:gd name="connsiteX1636" fmla="*/ 153841 w 1439234"/>
                                    <a:gd name="connsiteY1636" fmla="*/ 1283569 h 1588204"/>
                                    <a:gd name="connsiteX1637" fmla="*/ 136726 w 1439234"/>
                                    <a:gd name="connsiteY1637" fmla="*/ 1300684 h 1588204"/>
                                    <a:gd name="connsiteX1638" fmla="*/ 119611 w 1439234"/>
                                    <a:gd name="connsiteY1638" fmla="*/ 1283569 h 1588204"/>
                                    <a:gd name="connsiteX1639" fmla="*/ 119476 w 1439234"/>
                                    <a:gd name="connsiteY1639" fmla="*/ 1169470 h 1588204"/>
                                    <a:gd name="connsiteX1640" fmla="*/ 136591 w 1439234"/>
                                    <a:gd name="connsiteY1640" fmla="*/ 1152355 h 1588204"/>
                                    <a:gd name="connsiteX1641" fmla="*/ 153706 w 1439234"/>
                                    <a:gd name="connsiteY1641" fmla="*/ 1169470 h 1588204"/>
                                    <a:gd name="connsiteX1642" fmla="*/ 136591 w 1439234"/>
                                    <a:gd name="connsiteY1642" fmla="*/ 1186585 h 1588204"/>
                                    <a:gd name="connsiteX1643" fmla="*/ 119476 w 1439234"/>
                                    <a:gd name="connsiteY1643" fmla="*/ 1169470 h 1588204"/>
                                    <a:gd name="connsiteX1644" fmla="*/ 118509 w 1439234"/>
                                    <a:gd name="connsiteY1644" fmla="*/ 1053098 h 1588204"/>
                                    <a:gd name="connsiteX1645" fmla="*/ 135623 w 1439234"/>
                                    <a:gd name="connsiteY1645" fmla="*/ 1035983 h 1588204"/>
                                    <a:gd name="connsiteX1646" fmla="*/ 152738 w 1439234"/>
                                    <a:gd name="connsiteY1646" fmla="*/ 1053098 h 1588204"/>
                                    <a:gd name="connsiteX1647" fmla="*/ 135623 w 1439234"/>
                                    <a:gd name="connsiteY1647" fmla="*/ 1070213 h 1588204"/>
                                    <a:gd name="connsiteX1648" fmla="*/ 118509 w 1439234"/>
                                    <a:gd name="connsiteY1648" fmla="*/ 1053098 h 1588204"/>
                                    <a:gd name="connsiteX1649" fmla="*/ 118374 w 1439234"/>
                                    <a:gd name="connsiteY1649" fmla="*/ 938999 h 1588204"/>
                                    <a:gd name="connsiteX1650" fmla="*/ 135488 w 1439234"/>
                                    <a:gd name="connsiteY1650" fmla="*/ 921884 h 1588204"/>
                                    <a:gd name="connsiteX1651" fmla="*/ 152603 w 1439234"/>
                                    <a:gd name="connsiteY1651" fmla="*/ 938999 h 1588204"/>
                                    <a:gd name="connsiteX1652" fmla="*/ 135488 w 1439234"/>
                                    <a:gd name="connsiteY1652" fmla="*/ 956114 h 1588204"/>
                                    <a:gd name="connsiteX1653" fmla="*/ 118374 w 1439234"/>
                                    <a:gd name="connsiteY1653" fmla="*/ 938999 h 1588204"/>
                                    <a:gd name="connsiteX1654" fmla="*/ 117406 w 1439234"/>
                                    <a:gd name="connsiteY1654" fmla="*/ 822627 h 1588204"/>
                                    <a:gd name="connsiteX1655" fmla="*/ 134521 w 1439234"/>
                                    <a:gd name="connsiteY1655" fmla="*/ 805512 h 1588204"/>
                                    <a:gd name="connsiteX1656" fmla="*/ 151636 w 1439234"/>
                                    <a:gd name="connsiteY1656" fmla="*/ 822627 h 1588204"/>
                                    <a:gd name="connsiteX1657" fmla="*/ 134521 w 1439234"/>
                                    <a:gd name="connsiteY1657" fmla="*/ 839742 h 1588204"/>
                                    <a:gd name="connsiteX1658" fmla="*/ 117406 w 1439234"/>
                                    <a:gd name="connsiteY1658" fmla="*/ 822627 h 1588204"/>
                                    <a:gd name="connsiteX1659" fmla="*/ 117271 w 1439234"/>
                                    <a:gd name="connsiteY1659" fmla="*/ 708528 h 1588204"/>
                                    <a:gd name="connsiteX1660" fmla="*/ 134386 w 1439234"/>
                                    <a:gd name="connsiteY1660" fmla="*/ 691413 h 1588204"/>
                                    <a:gd name="connsiteX1661" fmla="*/ 151501 w 1439234"/>
                                    <a:gd name="connsiteY1661" fmla="*/ 708528 h 1588204"/>
                                    <a:gd name="connsiteX1662" fmla="*/ 134386 w 1439234"/>
                                    <a:gd name="connsiteY1662" fmla="*/ 725643 h 1588204"/>
                                    <a:gd name="connsiteX1663" fmla="*/ 117271 w 1439234"/>
                                    <a:gd name="connsiteY1663" fmla="*/ 708528 h 1588204"/>
                                    <a:gd name="connsiteX1664" fmla="*/ 116304 w 1439234"/>
                                    <a:gd name="connsiteY1664" fmla="*/ 592156 h 1588204"/>
                                    <a:gd name="connsiteX1665" fmla="*/ 133419 w 1439234"/>
                                    <a:gd name="connsiteY1665" fmla="*/ 575041 h 1588204"/>
                                    <a:gd name="connsiteX1666" fmla="*/ 150534 w 1439234"/>
                                    <a:gd name="connsiteY1666" fmla="*/ 592156 h 1588204"/>
                                    <a:gd name="connsiteX1667" fmla="*/ 133419 w 1439234"/>
                                    <a:gd name="connsiteY1667" fmla="*/ 609271 h 1588204"/>
                                    <a:gd name="connsiteX1668" fmla="*/ 116304 w 1439234"/>
                                    <a:gd name="connsiteY1668" fmla="*/ 592156 h 1588204"/>
                                    <a:gd name="connsiteX1669" fmla="*/ 116169 w 1439234"/>
                                    <a:gd name="connsiteY1669" fmla="*/ 478057 h 1588204"/>
                                    <a:gd name="connsiteX1670" fmla="*/ 133284 w 1439234"/>
                                    <a:gd name="connsiteY1670" fmla="*/ 460942 h 1588204"/>
                                    <a:gd name="connsiteX1671" fmla="*/ 150399 w 1439234"/>
                                    <a:gd name="connsiteY1671" fmla="*/ 478057 h 1588204"/>
                                    <a:gd name="connsiteX1672" fmla="*/ 133284 w 1439234"/>
                                    <a:gd name="connsiteY1672" fmla="*/ 495172 h 1588204"/>
                                    <a:gd name="connsiteX1673" fmla="*/ 116169 w 1439234"/>
                                    <a:gd name="connsiteY1673" fmla="*/ 478057 h 1588204"/>
                                    <a:gd name="connsiteX1674" fmla="*/ 115202 w 1439234"/>
                                    <a:gd name="connsiteY1674" fmla="*/ 361685 h 1588204"/>
                                    <a:gd name="connsiteX1675" fmla="*/ 132316 w 1439234"/>
                                    <a:gd name="connsiteY1675" fmla="*/ 344570 h 1588204"/>
                                    <a:gd name="connsiteX1676" fmla="*/ 149431 w 1439234"/>
                                    <a:gd name="connsiteY1676" fmla="*/ 361685 h 1588204"/>
                                    <a:gd name="connsiteX1677" fmla="*/ 132316 w 1439234"/>
                                    <a:gd name="connsiteY1677" fmla="*/ 378800 h 1588204"/>
                                    <a:gd name="connsiteX1678" fmla="*/ 115202 w 1439234"/>
                                    <a:gd name="connsiteY1678" fmla="*/ 361685 h 1588204"/>
                                    <a:gd name="connsiteX1679" fmla="*/ 115067 w 1439234"/>
                                    <a:gd name="connsiteY1679" fmla="*/ 247586 h 1588204"/>
                                    <a:gd name="connsiteX1680" fmla="*/ 132181 w 1439234"/>
                                    <a:gd name="connsiteY1680" fmla="*/ 230471 h 1588204"/>
                                    <a:gd name="connsiteX1681" fmla="*/ 149296 w 1439234"/>
                                    <a:gd name="connsiteY1681" fmla="*/ 247586 h 1588204"/>
                                    <a:gd name="connsiteX1682" fmla="*/ 132181 w 1439234"/>
                                    <a:gd name="connsiteY1682" fmla="*/ 264701 h 1588204"/>
                                    <a:gd name="connsiteX1683" fmla="*/ 115067 w 1439234"/>
                                    <a:gd name="connsiteY1683" fmla="*/ 247586 h 1588204"/>
                                    <a:gd name="connsiteX1684" fmla="*/ 114099 w 1439234"/>
                                    <a:gd name="connsiteY1684" fmla="*/ 131214 h 1588204"/>
                                    <a:gd name="connsiteX1685" fmla="*/ 131214 w 1439234"/>
                                    <a:gd name="connsiteY1685" fmla="*/ 114099 h 1588204"/>
                                    <a:gd name="connsiteX1686" fmla="*/ 148329 w 1439234"/>
                                    <a:gd name="connsiteY1686" fmla="*/ 131214 h 1588204"/>
                                    <a:gd name="connsiteX1687" fmla="*/ 131214 w 1439234"/>
                                    <a:gd name="connsiteY1687" fmla="*/ 148329 h 1588204"/>
                                    <a:gd name="connsiteX1688" fmla="*/ 114099 w 1439234"/>
                                    <a:gd name="connsiteY1688" fmla="*/ 131214 h 1588204"/>
                                    <a:gd name="connsiteX1689" fmla="*/ 113964 w 1439234"/>
                                    <a:gd name="connsiteY1689" fmla="*/ 17115 h 1588204"/>
                                    <a:gd name="connsiteX1690" fmla="*/ 131079 w 1439234"/>
                                    <a:gd name="connsiteY1690" fmla="*/ 0 h 1588204"/>
                                    <a:gd name="connsiteX1691" fmla="*/ 148194 w 1439234"/>
                                    <a:gd name="connsiteY1691" fmla="*/ 17115 h 1588204"/>
                                    <a:gd name="connsiteX1692" fmla="*/ 131079 w 1439234"/>
                                    <a:gd name="connsiteY1692" fmla="*/ 34230 h 1588204"/>
                                    <a:gd name="connsiteX1693" fmla="*/ 113964 w 1439234"/>
                                    <a:gd name="connsiteY1693" fmla="*/ 17115 h 1588204"/>
                                    <a:gd name="connsiteX1694" fmla="*/ 63799 w 1439234"/>
                                    <a:gd name="connsiteY1694" fmla="*/ 1571089 h 1588204"/>
                                    <a:gd name="connsiteX1695" fmla="*/ 80914 w 1439234"/>
                                    <a:gd name="connsiteY1695" fmla="*/ 1553975 h 1588204"/>
                                    <a:gd name="connsiteX1696" fmla="*/ 98028 w 1439234"/>
                                    <a:gd name="connsiteY1696" fmla="*/ 1571089 h 1588204"/>
                                    <a:gd name="connsiteX1697" fmla="*/ 80914 w 1439234"/>
                                    <a:gd name="connsiteY1697" fmla="*/ 1588204 h 1588204"/>
                                    <a:gd name="connsiteX1698" fmla="*/ 63799 w 1439234"/>
                                    <a:gd name="connsiteY1698" fmla="*/ 1571089 h 1588204"/>
                                    <a:gd name="connsiteX1699" fmla="*/ 63664 w 1439234"/>
                                    <a:gd name="connsiteY1699" fmla="*/ 1456990 h 1588204"/>
                                    <a:gd name="connsiteX1700" fmla="*/ 80779 w 1439234"/>
                                    <a:gd name="connsiteY1700" fmla="*/ 1439876 h 1588204"/>
                                    <a:gd name="connsiteX1701" fmla="*/ 97893 w 1439234"/>
                                    <a:gd name="connsiteY1701" fmla="*/ 1456990 h 1588204"/>
                                    <a:gd name="connsiteX1702" fmla="*/ 80779 w 1439234"/>
                                    <a:gd name="connsiteY1702" fmla="*/ 1474105 h 1588204"/>
                                    <a:gd name="connsiteX1703" fmla="*/ 63664 w 1439234"/>
                                    <a:gd name="connsiteY1703" fmla="*/ 1456990 h 1588204"/>
                                    <a:gd name="connsiteX1704" fmla="*/ 62696 w 1439234"/>
                                    <a:gd name="connsiteY1704" fmla="*/ 1340619 h 1588204"/>
                                    <a:gd name="connsiteX1705" fmla="*/ 79811 w 1439234"/>
                                    <a:gd name="connsiteY1705" fmla="*/ 1323504 h 1588204"/>
                                    <a:gd name="connsiteX1706" fmla="*/ 96926 w 1439234"/>
                                    <a:gd name="connsiteY1706" fmla="*/ 1340619 h 1588204"/>
                                    <a:gd name="connsiteX1707" fmla="*/ 79811 w 1439234"/>
                                    <a:gd name="connsiteY1707" fmla="*/ 1357733 h 1588204"/>
                                    <a:gd name="connsiteX1708" fmla="*/ 62696 w 1439234"/>
                                    <a:gd name="connsiteY1708" fmla="*/ 1340619 h 1588204"/>
                                    <a:gd name="connsiteX1709" fmla="*/ 62561 w 1439234"/>
                                    <a:gd name="connsiteY1709" fmla="*/ 1226519 h 1588204"/>
                                    <a:gd name="connsiteX1710" fmla="*/ 79676 w 1439234"/>
                                    <a:gd name="connsiteY1710" fmla="*/ 1209405 h 1588204"/>
                                    <a:gd name="connsiteX1711" fmla="*/ 96791 w 1439234"/>
                                    <a:gd name="connsiteY1711" fmla="*/ 1226519 h 1588204"/>
                                    <a:gd name="connsiteX1712" fmla="*/ 79676 w 1439234"/>
                                    <a:gd name="connsiteY1712" fmla="*/ 1243634 h 1588204"/>
                                    <a:gd name="connsiteX1713" fmla="*/ 62561 w 1439234"/>
                                    <a:gd name="connsiteY1713" fmla="*/ 1226519 h 1588204"/>
                                    <a:gd name="connsiteX1714" fmla="*/ 61594 w 1439234"/>
                                    <a:gd name="connsiteY1714" fmla="*/ 1110148 h 1588204"/>
                                    <a:gd name="connsiteX1715" fmla="*/ 78709 w 1439234"/>
                                    <a:gd name="connsiteY1715" fmla="*/ 1093033 h 1588204"/>
                                    <a:gd name="connsiteX1716" fmla="*/ 95824 w 1439234"/>
                                    <a:gd name="connsiteY1716" fmla="*/ 1110148 h 1588204"/>
                                    <a:gd name="connsiteX1717" fmla="*/ 78709 w 1439234"/>
                                    <a:gd name="connsiteY1717" fmla="*/ 1127262 h 1588204"/>
                                    <a:gd name="connsiteX1718" fmla="*/ 61594 w 1439234"/>
                                    <a:gd name="connsiteY1718" fmla="*/ 1110148 h 1588204"/>
                                    <a:gd name="connsiteX1719" fmla="*/ 61459 w 1439234"/>
                                    <a:gd name="connsiteY1719" fmla="*/ 996048 h 1588204"/>
                                    <a:gd name="connsiteX1720" fmla="*/ 78574 w 1439234"/>
                                    <a:gd name="connsiteY1720" fmla="*/ 978934 h 1588204"/>
                                    <a:gd name="connsiteX1721" fmla="*/ 95689 w 1439234"/>
                                    <a:gd name="connsiteY1721" fmla="*/ 996048 h 1588204"/>
                                    <a:gd name="connsiteX1722" fmla="*/ 78574 w 1439234"/>
                                    <a:gd name="connsiteY1722" fmla="*/ 1013163 h 1588204"/>
                                    <a:gd name="connsiteX1723" fmla="*/ 61459 w 1439234"/>
                                    <a:gd name="connsiteY1723" fmla="*/ 996048 h 1588204"/>
                                    <a:gd name="connsiteX1724" fmla="*/ 60492 w 1439234"/>
                                    <a:gd name="connsiteY1724" fmla="*/ 879677 h 1588204"/>
                                    <a:gd name="connsiteX1725" fmla="*/ 77607 w 1439234"/>
                                    <a:gd name="connsiteY1725" fmla="*/ 862562 h 1588204"/>
                                    <a:gd name="connsiteX1726" fmla="*/ 94721 w 1439234"/>
                                    <a:gd name="connsiteY1726" fmla="*/ 879677 h 1588204"/>
                                    <a:gd name="connsiteX1727" fmla="*/ 77607 w 1439234"/>
                                    <a:gd name="connsiteY1727" fmla="*/ 896791 h 1588204"/>
                                    <a:gd name="connsiteX1728" fmla="*/ 60492 w 1439234"/>
                                    <a:gd name="connsiteY1728" fmla="*/ 879677 h 1588204"/>
                                    <a:gd name="connsiteX1729" fmla="*/ 60357 w 1439234"/>
                                    <a:gd name="connsiteY1729" fmla="*/ 765578 h 1588204"/>
                                    <a:gd name="connsiteX1730" fmla="*/ 77472 w 1439234"/>
                                    <a:gd name="connsiteY1730" fmla="*/ 748463 h 1588204"/>
                                    <a:gd name="connsiteX1731" fmla="*/ 94586 w 1439234"/>
                                    <a:gd name="connsiteY1731" fmla="*/ 765578 h 1588204"/>
                                    <a:gd name="connsiteX1732" fmla="*/ 77472 w 1439234"/>
                                    <a:gd name="connsiteY1732" fmla="*/ 782692 h 1588204"/>
                                    <a:gd name="connsiteX1733" fmla="*/ 60357 w 1439234"/>
                                    <a:gd name="connsiteY1733" fmla="*/ 765578 h 1588204"/>
                                    <a:gd name="connsiteX1734" fmla="*/ 59389 w 1439234"/>
                                    <a:gd name="connsiteY1734" fmla="*/ 649206 h 1588204"/>
                                    <a:gd name="connsiteX1735" fmla="*/ 76504 w 1439234"/>
                                    <a:gd name="connsiteY1735" fmla="*/ 632091 h 1588204"/>
                                    <a:gd name="connsiteX1736" fmla="*/ 93619 w 1439234"/>
                                    <a:gd name="connsiteY1736" fmla="*/ 649206 h 1588204"/>
                                    <a:gd name="connsiteX1737" fmla="*/ 76504 w 1439234"/>
                                    <a:gd name="connsiteY1737" fmla="*/ 666321 h 1588204"/>
                                    <a:gd name="connsiteX1738" fmla="*/ 59389 w 1439234"/>
                                    <a:gd name="connsiteY1738" fmla="*/ 649206 h 1588204"/>
                                    <a:gd name="connsiteX1739" fmla="*/ 59254 w 1439234"/>
                                    <a:gd name="connsiteY1739" fmla="*/ 535107 h 1588204"/>
                                    <a:gd name="connsiteX1740" fmla="*/ 76369 w 1439234"/>
                                    <a:gd name="connsiteY1740" fmla="*/ 517992 h 1588204"/>
                                    <a:gd name="connsiteX1741" fmla="*/ 93484 w 1439234"/>
                                    <a:gd name="connsiteY1741" fmla="*/ 535107 h 1588204"/>
                                    <a:gd name="connsiteX1742" fmla="*/ 76369 w 1439234"/>
                                    <a:gd name="connsiteY1742" fmla="*/ 552221 h 1588204"/>
                                    <a:gd name="connsiteX1743" fmla="*/ 59254 w 1439234"/>
                                    <a:gd name="connsiteY1743" fmla="*/ 535107 h 1588204"/>
                                    <a:gd name="connsiteX1744" fmla="*/ 58287 w 1439234"/>
                                    <a:gd name="connsiteY1744" fmla="*/ 418735 h 1588204"/>
                                    <a:gd name="connsiteX1745" fmla="*/ 75402 w 1439234"/>
                                    <a:gd name="connsiteY1745" fmla="*/ 401620 h 1588204"/>
                                    <a:gd name="connsiteX1746" fmla="*/ 92517 w 1439234"/>
                                    <a:gd name="connsiteY1746" fmla="*/ 418735 h 1588204"/>
                                    <a:gd name="connsiteX1747" fmla="*/ 75402 w 1439234"/>
                                    <a:gd name="connsiteY1747" fmla="*/ 435850 h 1588204"/>
                                    <a:gd name="connsiteX1748" fmla="*/ 58287 w 1439234"/>
                                    <a:gd name="connsiteY1748" fmla="*/ 418735 h 1588204"/>
                                    <a:gd name="connsiteX1749" fmla="*/ 58152 w 1439234"/>
                                    <a:gd name="connsiteY1749" fmla="*/ 304636 h 1588204"/>
                                    <a:gd name="connsiteX1750" fmla="*/ 75267 w 1439234"/>
                                    <a:gd name="connsiteY1750" fmla="*/ 287521 h 1588204"/>
                                    <a:gd name="connsiteX1751" fmla="*/ 92382 w 1439234"/>
                                    <a:gd name="connsiteY1751" fmla="*/ 304636 h 1588204"/>
                                    <a:gd name="connsiteX1752" fmla="*/ 75267 w 1439234"/>
                                    <a:gd name="connsiteY1752" fmla="*/ 321750 h 1588204"/>
                                    <a:gd name="connsiteX1753" fmla="*/ 58152 w 1439234"/>
                                    <a:gd name="connsiteY1753" fmla="*/ 304636 h 1588204"/>
                                    <a:gd name="connsiteX1754" fmla="*/ 57185 w 1439234"/>
                                    <a:gd name="connsiteY1754" fmla="*/ 188264 h 1588204"/>
                                    <a:gd name="connsiteX1755" fmla="*/ 74300 w 1439234"/>
                                    <a:gd name="connsiteY1755" fmla="*/ 171149 h 1588204"/>
                                    <a:gd name="connsiteX1756" fmla="*/ 91415 w 1439234"/>
                                    <a:gd name="connsiteY1756" fmla="*/ 188264 h 1588204"/>
                                    <a:gd name="connsiteX1757" fmla="*/ 74300 w 1439234"/>
                                    <a:gd name="connsiteY1757" fmla="*/ 205379 h 1588204"/>
                                    <a:gd name="connsiteX1758" fmla="*/ 57185 w 1439234"/>
                                    <a:gd name="connsiteY1758" fmla="*/ 188264 h 1588204"/>
                                    <a:gd name="connsiteX1759" fmla="*/ 57050 w 1439234"/>
                                    <a:gd name="connsiteY1759" fmla="*/ 74165 h 1588204"/>
                                    <a:gd name="connsiteX1760" fmla="*/ 74165 w 1439234"/>
                                    <a:gd name="connsiteY1760" fmla="*/ 57050 h 1588204"/>
                                    <a:gd name="connsiteX1761" fmla="*/ 91280 w 1439234"/>
                                    <a:gd name="connsiteY1761" fmla="*/ 74165 h 1588204"/>
                                    <a:gd name="connsiteX1762" fmla="*/ 74165 w 1439234"/>
                                    <a:gd name="connsiteY1762" fmla="*/ 91280 h 1588204"/>
                                    <a:gd name="connsiteX1763" fmla="*/ 57050 w 1439234"/>
                                    <a:gd name="connsiteY1763" fmla="*/ 74165 h 1588204"/>
                                    <a:gd name="connsiteX1764" fmla="*/ 6749 w 1439234"/>
                                    <a:gd name="connsiteY1764" fmla="*/ 1514040 h 1588204"/>
                                    <a:gd name="connsiteX1765" fmla="*/ 23864 w 1439234"/>
                                    <a:gd name="connsiteY1765" fmla="*/ 1496925 h 1588204"/>
                                    <a:gd name="connsiteX1766" fmla="*/ 40979 w 1439234"/>
                                    <a:gd name="connsiteY1766" fmla="*/ 1514040 h 1588204"/>
                                    <a:gd name="connsiteX1767" fmla="*/ 23864 w 1439234"/>
                                    <a:gd name="connsiteY1767" fmla="*/ 1531155 h 1588204"/>
                                    <a:gd name="connsiteX1768" fmla="*/ 6749 w 1439234"/>
                                    <a:gd name="connsiteY1768" fmla="*/ 1514040 h 1588204"/>
                                    <a:gd name="connsiteX1769" fmla="*/ 6614 w 1439234"/>
                                    <a:gd name="connsiteY1769" fmla="*/ 1399941 h 1588204"/>
                                    <a:gd name="connsiteX1770" fmla="*/ 23729 w 1439234"/>
                                    <a:gd name="connsiteY1770" fmla="*/ 1382826 h 1588204"/>
                                    <a:gd name="connsiteX1771" fmla="*/ 40844 w 1439234"/>
                                    <a:gd name="connsiteY1771" fmla="*/ 1399941 h 1588204"/>
                                    <a:gd name="connsiteX1772" fmla="*/ 23729 w 1439234"/>
                                    <a:gd name="connsiteY1772" fmla="*/ 1417056 h 1588204"/>
                                    <a:gd name="connsiteX1773" fmla="*/ 6614 w 1439234"/>
                                    <a:gd name="connsiteY1773" fmla="*/ 1399941 h 1588204"/>
                                    <a:gd name="connsiteX1774" fmla="*/ 5647 w 1439234"/>
                                    <a:gd name="connsiteY1774" fmla="*/ 1283569 h 1588204"/>
                                    <a:gd name="connsiteX1775" fmla="*/ 22762 w 1439234"/>
                                    <a:gd name="connsiteY1775" fmla="*/ 1266454 h 1588204"/>
                                    <a:gd name="connsiteX1776" fmla="*/ 39877 w 1439234"/>
                                    <a:gd name="connsiteY1776" fmla="*/ 1283569 h 1588204"/>
                                    <a:gd name="connsiteX1777" fmla="*/ 22762 w 1439234"/>
                                    <a:gd name="connsiteY1777" fmla="*/ 1300684 h 1588204"/>
                                    <a:gd name="connsiteX1778" fmla="*/ 5647 w 1439234"/>
                                    <a:gd name="connsiteY1778" fmla="*/ 1283569 h 1588204"/>
                                    <a:gd name="connsiteX1779" fmla="*/ 5512 w 1439234"/>
                                    <a:gd name="connsiteY1779" fmla="*/ 1169470 h 1588204"/>
                                    <a:gd name="connsiteX1780" fmla="*/ 22627 w 1439234"/>
                                    <a:gd name="connsiteY1780" fmla="*/ 1152355 h 1588204"/>
                                    <a:gd name="connsiteX1781" fmla="*/ 39742 w 1439234"/>
                                    <a:gd name="connsiteY1781" fmla="*/ 1169470 h 1588204"/>
                                    <a:gd name="connsiteX1782" fmla="*/ 22627 w 1439234"/>
                                    <a:gd name="connsiteY1782" fmla="*/ 1186585 h 1588204"/>
                                    <a:gd name="connsiteX1783" fmla="*/ 5512 w 1439234"/>
                                    <a:gd name="connsiteY1783" fmla="*/ 1169470 h 1588204"/>
                                    <a:gd name="connsiteX1784" fmla="*/ 4545 w 1439234"/>
                                    <a:gd name="connsiteY1784" fmla="*/ 1053098 h 1588204"/>
                                    <a:gd name="connsiteX1785" fmla="*/ 21659 w 1439234"/>
                                    <a:gd name="connsiteY1785" fmla="*/ 1035983 h 1588204"/>
                                    <a:gd name="connsiteX1786" fmla="*/ 38774 w 1439234"/>
                                    <a:gd name="connsiteY1786" fmla="*/ 1053098 h 1588204"/>
                                    <a:gd name="connsiteX1787" fmla="*/ 21659 w 1439234"/>
                                    <a:gd name="connsiteY1787" fmla="*/ 1070213 h 1588204"/>
                                    <a:gd name="connsiteX1788" fmla="*/ 4545 w 1439234"/>
                                    <a:gd name="connsiteY1788" fmla="*/ 1053098 h 1588204"/>
                                    <a:gd name="connsiteX1789" fmla="*/ 4410 w 1439234"/>
                                    <a:gd name="connsiteY1789" fmla="*/ 938999 h 1588204"/>
                                    <a:gd name="connsiteX1790" fmla="*/ 21524 w 1439234"/>
                                    <a:gd name="connsiteY1790" fmla="*/ 921884 h 1588204"/>
                                    <a:gd name="connsiteX1791" fmla="*/ 38639 w 1439234"/>
                                    <a:gd name="connsiteY1791" fmla="*/ 938999 h 1588204"/>
                                    <a:gd name="connsiteX1792" fmla="*/ 21524 w 1439234"/>
                                    <a:gd name="connsiteY1792" fmla="*/ 956114 h 1588204"/>
                                    <a:gd name="connsiteX1793" fmla="*/ 4410 w 1439234"/>
                                    <a:gd name="connsiteY1793" fmla="*/ 938999 h 1588204"/>
                                    <a:gd name="connsiteX1794" fmla="*/ 3442 w 1439234"/>
                                    <a:gd name="connsiteY1794" fmla="*/ 822627 h 1588204"/>
                                    <a:gd name="connsiteX1795" fmla="*/ 20557 w 1439234"/>
                                    <a:gd name="connsiteY1795" fmla="*/ 805512 h 1588204"/>
                                    <a:gd name="connsiteX1796" fmla="*/ 37672 w 1439234"/>
                                    <a:gd name="connsiteY1796" fmla="*/ 822627 h 1588204"/>
                                    <a:gd name="connsiteX1797" fmla="*/ 20557 w 1439234"/>
                                    <a:gd name="connsiteY1797" fmla="*/ 839742 h 1588204"/>
                                    <a:gd name="connsiteX1798" fmla="*/ 3442 w 1439234"/>
                                    <a:gd name="connsiteY1798" fmla="*/ 822627 h 1588204"/>
                                    <a:gd name="connsiteX1799" fmla="*/ 3307 w 1439234"/>
                                    <a:gd name="connsiteY1799" fmla="*/ 708528 h 1588204"/>
                                    <a:gd name="connsiteX1800" fmla="*/ 20422 w 1439234"/>
                                    <a:gd name="connsiteY1800" fmla="*/ 691413 h 1588204"/>
                                    <a:gd name="connsiteX1801" fmla="*/ 37537 w 1439234"/>
                                    <a:gd name="connsiteY1801" fmla="*/ 708528 h 1588204"/>
                                    <a:gd name="connsiteX1802" fmla="*/ 20422 w 1439234"/>
                                    <a:gd name="connsiteY1802" fmla="*/ 725643 h 1588204"/>
                                    <a:gd name="connsiteX1803" fmla="*/ 3307 w 1439234"/>
                                    <a:gd name="connsiteY1803" fmla="*/ 708528 h 1588204"/>
                                    <a:gd name="connsiteX1804" fmla="*/ 2340 w 1439234"/>
                                    <a:gd name="connsiteY1804" fmla="*/ 592156 h 1588204"/>
                                    <a:gd name="connsiteX1805" fmla="*/ 19455 w 1439234"/>
                                    <a:gd name="connsiteY1805" fmla="*/ 575041 h 1588204"/>
                                    <a:gd name="connsiteX1806" fmla="*/ 36570 w 1439234"/>
                                    <a:gd name="connsiteY1806" fmla="*/ 592156 h 1588204"/>
                                    <a:gd name="connsiteX1807" fmla="*/ 19455 w 1439234"/>
                                    <a:gd name="connsiteY1807" fmla="*/ 609271 h 1588204"/>
                                    <a:gd name="connsiteX1808" fmla="*/ 2340 w 1439234"/>
                                    <a:gd name="connsiteY1808" fmla="*/ 592156 h 1588204"/>
                                    <a:gd name="connsiteX1809" fmla="*/ 2205 w 1439234"/>
                                    <a:gd name="connsiteY1809" fmla="*/ 478057 h 1588204"/>
                                    <a:gd name="connsiteX1810" fmla="*/ 19320 w 1439234"/>
                                    <a:gd name="connsiteY1810" fmla="*/ 460942 h 1588204"/>
                                    <a:gd name="connsiteX1811" fmla="*/ 36435 w 1439234"/>
                                    <a:gd name="connsiteY1811" fmla="*/ 478057 h 1588204"/>
                                    <a:gd name="connsiteX1812" fmla="*/ 19320 w 1439234"/>
                                    <a:gd name="connsiteY1812" fmla="*/ 495172 h 1588204"/>
                                    <a:gd name="connsiteX1813" fmla="*/ 2205 w 1439234"/>
                                    <a:gd name="connsiteY1813" fmla="*/ 478057 h 1588204"/>
                                    <a:gd name="connsiteX1814" fmla="*/ 1238 w 1439234"/>
                                    <a:gd name="connsiteY1814" fmla="*/ 361685 h 1588204"/>
                                    <a:gd name="connsiteX1815" fmla="*/ 18352 w 1439234"/>
                                    <a:gd name="connsiteY1815" fmla="*/ 344570 h 1588204"/>
                                    <a:gd name="connsiteX1816" fmla="*/ 35467 w 1439234"/>
                                    <a:gd name="connsiteY1816" fmla="*/ 361685 h 1588204"/>
                                    <a:gd name="connsiteX1817" fmla="*/ 18352 w 1439234"/>
                                    <a:gd name="connsiteY1817" fmla="*/ 378800 h 1588204"/>
                                    <a:gd name="connsiteX1818" fmla="*/ 1238 w 1439234"/>
                                    <a:gd name="connsiteY1818" fmla="*/ 361685 h 1588204"/>
                                    <a:gd name="connsiteX1819" fmla="*/ 1103 w 1439234"/>
                                    <a:gd name="connsiteY1819" fmla="*/ 247586 h 1588204"/>
                                    <a:gd name="connsiteX1820" fmla="*/ 18217 w 1439234"/>
                                    <a:gd name="connsiteY1820" fmla="*/ 230471 h 1588204"/>
                                    <a:gd name="connsiteX1821" fmla="*/ 35332 w 1439234"/>
                                    <a:gd name="connsiteY1821" fmla="*/ 247586 h 1588204"/>
                                    <a:gd name="connsiteX1822" fmla="*/ 18217 w 1439234"/>
                                    <a:gd name="connsiteY1822" fmla="*/ 264701 h 1588204"/>
                                    <a:gd name="connsiteX1823" fmla="*/ 1103 w 1439234"/>
                                    <a:gd name="connsiteY1823" fmla="*/ 247586 h 1588204"/>
                                    <a:gd name="connsiteX1824" fmla="*/ 135 w 1439234"/>
                                    <a:gd name="connsiteY1824" fmla="*/ 131214 h 1588204"/>
                                    <a:gd name="connsiteX1825" fmla="*/ 17250 w 1439234"/>
                                    <a:gd name="connsiteY1825" fmla="*/ 114099 h 1588204"/>
                                    <a:gd name="connsiteX1826" fmla="*/ 34365 w 1439234"/>
                                    <a:gd name="connsiteY1826" fmla="*/ 131214 h 1588204"/>
                                    <a:gd name="connsiteX1827" fmla="*/ 17250 w 1439234"/>
                                    <a:gd name="connsiteY1827" fmla="*/ 148329 h 1588204"/>
                                    <a:gd name="connsiteX1828" fmla="*/ 135 w 1439234"/>
                                    <a:gd name="connsiteY1828" fmla="*/ 131214 h 1588204"/>
                                    <a:gd name="connsiteX1829" fmla="*/ 0 w 1439234"/>
                                    <a:gd name="connsiteY1829" fmla="*/ 17115 h 1588204"/>
                                    <a:gd name="connsiteX1830" fmla="*/ 17115 w 1439234"/>
                                    <a:gd name="connsiteY1830" fmla="*/ 0 h 1588204"/>
                                    <a:gd name="connsiteX1831" fmla="*/ 34230 w 1439234"/>
                                    <a:gd name="connsiteY1831" fmla="*/ 17115 h 1588204"/>
                                    <a:gd name="connsiteX1832" fmla="*/ 17115 w 1439234"/>
                                    <a:gd name="connsiteY1832" fmla="*/ 34230 h 1588204"/>
                                    <a:gd name="connsiteX1833" fmla="*/ 0 w 1439234"/>
                                    <a:gd name="connsiteY1833" fmla="*/ 17115 h 158820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  <a:cxn ang="0">
                                      <a:pos x="connsiteX1182" y="connsiteY1182"/>
                                    </a:cxn>
                                    <a:cxn ang="0">
                                      <a:pos x="connsiteX1183" y="connsiteY1183"/>
                                    </a:cxn>
                                    <a:cxn ang="0">
                                      <a:pos x="connsiteX1184" y="connsiteY1184"/>
                                    </a:cxn>
                                    <a:cxn ang="0">
                                      <a:pos x="connsiteX1185" y="connsiteY1185"/>
                                    </a:cxn>
                                    <a:cxn ang="0">
                                      <a:pos x="connsiteX1186" y="connsiteY1186"/>
                                    </a:cxn>
                                    <a:cxn ang="0">
                                      <a:pos x="connsiteX1187" y="connsiteY1187"/>
                                    </a:cxn>
                                    <a:cxn ang="0">
                                      <a:pos x="connsiteX1188" y="connsiteY1188"/>
                                    </a:cxn>
                                    <a:cxn ang="0">
                                      <a:pos x="connsiteX1189" y="connsiteY1189"/>
                                    </a:cxn>
                                    <a:cxn ang="0">
                                      <a:pos x="connsiteX1190" y="connsiteY1190"/>
                                    </a:cxn>
                                    <a:cxn ang="0">
                                      <a:pos x="connsiteX1191" y="connsiteY1191"/>
                                    </a:cxn>
                                    <a:cxn ang="0">
                                      <a:pos x="connsiteX1192" y="connsiteY1192"/>
                                    </a:cxn>
                                    <a:cxn ang="0">
                                      <a:pos x="connsiteX1193" y="connsiteY1193"/>
                                    </a:cxn>
                                    <a:cxn ang="0">
                                      <a:pos x="connsiteX1194" y="connsiteY1194"/>
                                    </a:cxn>
                                    <a:cxn ang="0">
                                      <a:pos x="connsiteX1195" y="connsiteY1195"/>
                                    </a:cxn>
                                    <a:cxn ang="0">
                                      <a:pos x="connsiteX1196" y="connsiteY1196"/>
                                    </a:cxn>
                                    <a:cxn ang="0">
                                      <a:pos x="connsiteX1197" y="connsiteY1197"/>
                                    </a:cxn>
                                    <a:cxn ang="0">
                                      <a:pos x="connsiteX1198" y="connsiteY1198"/>
                                    </a:cxn>
                                    <a:cxn ang="0">
                                      <a:pos x="connsiteX1199" y="connsiteY1199"/>
                                    </a:cxn>
                                    <a:cxn ang="0">
                                      <a:pos x="connsiteX1200" y="connsiteY1200"/>
                                    </a:cxn>
                                    <a:cxn ang="0">
                                      <a:pos x="connsiteX1201" y="connsiteY1201"/>
                                    </a:cxn>
                                    <a:cxn ang="0">
                                      <a:pos x="connsiteX1202" y="connsiteY1202"/>
                                    </a:cxn>
                                    <a:cxn ang="0">
                                      <a:pos x="connsiteX1203" y="connsiteY1203"/>
                                    </a:cxn>
                                    <a:cxn ang="0">
                                      <a:pos x="connsiteX1204" y="connsiteY1204"/>
                                    </a:cxn>
                                    <a:cxn ang="0">
                                      <a:pos x="connsiteX1205" y="connsiteY1205"/>
                                    </a:cxn>
                                    <a:cxn ang="0">
                                      <a:pos x="connsiteX1206" y="connsiteY1206"/>
                                    </a:cxn>
                                    <a:cxn ang="0">
                                      <a:pos x="connsiteX1207" y="connsiteY1207"/>
                                    </a:cxn>
                                    <a:cxn ang="0">
                                      <a:pos x="connsiteX1208" y="connsiteY1208"/>
                                    </a:cxn>
                                    <a:cxn ang="0">
                                      <a:pos x="connsiteX1209" y="connsiteY1209"/>
                                    </a:cxn>
                                    <a:cxn ang="0">
                                      <a:pos x="connsiteX1210" y="connsiteY1210"/>
                                    </a:cxn>
                                    <a:cxn ang="0">
                                      <a:pos x="connsiteX1211" y="connsiteY1211"/>
                                    </a:cxn>
                                    <a:cxn ang="0">
                                      <a:pos x="connsiteX1212" y="connsiteY1212"/>
                                    </a:cxn>
                                    <a:cxn ang="0">
                                      <a:pos x="connsiteX1213" y="connsiteY1213"/>
                                    </a:cxn>
                                    <a:cxn ang="0">
                                      <a:pos x="connsiteX1214" y="connsiteY1214"/>
                                    </a:cxn>
                                    <a:cxn ang="0">
                                      <a:pos x="connsiteX1215" y="connsiteY1215"/>
                                    </a:cxn>
                                    <a:cxn ang="0">
                                      <a:pos x="connsiteX1216" y="connsiteY1216"/>
                                    </a:cxn>
                                    <a:cxn ang="0">
                                      <a:pos x="connsiteX1217" y="connsiteY1217"/>
                                    </a:cxn>
                                    <a:cxn ang="0">
                                      <a:pos x="connsiteX1218" y="connsiteY1218"/>
                                    </a:cxn>
                                    <a:cxn ang="0">
                                      <a:pos x="connsiteX1219" y="connsiteY1219"/>
                                    </a:cxn>
                                    <a:cxn ang="0">
                                      <a:pos x="connsiteX1220" y="connsiteY1220"/>
                                    </a:cxn>
                                    <a:cxn ang="0">
                                      <a:pos x="connsiteX1221" y="connsiteY1221"/>
                                    </a:cxn>
                                    <a:cxn ang="0">
                                      <a:pos x="connsiteX1222" y="connsiteY1222"/>
                                    </a:cxn>
                                    <a:cxn ang="0">
                                      <a:pos x="connsiteX1223" y="connsiteY1223"/>
                                    </a:cxn>
                                    <a:cxn ang="0">
                                      <a:pos x="connsiteX1224" y="connsiteY1224"/>
                                    </a:cxn>
                                    <a:cxn ang="0">
                                      <a:pos x="connsiteX1225" y="connsiteY1225"/>
                                    </a:cxn>
                                    <a:cxn ang="0">
                                      <a:pos x="connsiteX1226" y="connsiteY1226"/>
                                    </a:cxn>
                                    <a:cxn ang="0">
                                      <a:pos x="connsiteX1227" y="connsiteY1227"/>
                                    </a:cxn>
                                    <a:cxn ang="0">
                                      <a:pos x="connsiteX1228" y="connsiteY1228"/>
                                    </a:cxn>
                                    <a:cxn ang="0">
                                      <a:pos x="connsiteX1229" y="connsiteY1229"/>
                                    </a:cxn>
                                    <a:cxn ang="0">
                                      <a:pos x="connsiteX1230" y="connsiteY1230"/>
                                    </a:cxn>
                                    <a:cxn ang="0">
                                      <a:pos x="connsiteX1231" y="connsiteY1231"/>
                                    </a:cxn>
                                    <a:cxn ang="0">
                                      <a:pos x="connsiteX1232" y="connsiteY1232"/>
                                    </a:cxn>
                                    <a:cxn ang="0">
                                      <a:pos x="connsiteX1233" y="connsiteY1233"/>
                                    </a:cxn>
                                    <a:cxn ang="0">
                                      <a:pos x="connsiteX1234" y="connsiteY1234"/>
                                    </a:cxn>
                                    <a:cxn ang="0">
                                      <a:pos x="connsiteX1235" y="connsiteY1235"/>
                                    </a:cxn>
                                    <a:cxn ang="0">
                                      <a:pos x="connsiteX1236" y="connsiteY1236"/>
                                    </a:cxn>
                                    <a:cxn ang="0">
                                      <a:pos x="connsiteX1237" y="connsiteY1237"/>
                                    </a:cxn>
                                    <a:cxn ang="0">
                                      <a:pos x="connsiteX1238" y="connsiteY1238"/>
                                    </a:cxn>
                                    <a:cxn ang="0">
                                      <a:pos x="connsiteX1239" y="connsiteY1239"/>
                                    </a:cxn>
                                    <a:cxn ang="0">
                                      <a:pos x="connsiteX1240" y="connsiteY1240"/>
                                    </a:cxn>
                                    <a:cxn ang="0">
                                      <a:pos x="connsiteX1241" y="connsiteY1241"/>
                                    </a:cxn>
                                    <a:cxn ang="0">
                                      <a:pos x="connsiteX1242" y="connsiteY1242"/>
                                    </a:cxn>
                                    <a:cxn ang="0">
                                      <a:pos x="connsiteX1243" y="connsiteY1243"/>
                                    </a:cxn>
                                    <a:cxn ang="0">
                                      <a:pos x="connsiteX1244" y="connsiteY1244"/>
                                    </a:cxn>
                                    <a:cxn ang="0">
                                      <a:pos x="connsiteX1245" y="connsiteY1245"/>
                                    </a:cxn>
                                    <a:cxn ang="0">
                                      <a:pos x="connsiteX1246" y="connsiteY1246"/>
                                    </a:cxn>
                                    <a:cxn ang="0">
                                      <a:pos x="connsiteX1247" y="connsiteY1247"/>
                                    </a:cxn>
                                    <a:cxn ang="0">
                                      <a:pos x="connsiteX1248" y="connsiteY1248"/>
                                    </a:cxn>
                                    <a:cxn ang="0">
                                      <a:pos x="connsiteX1249" y="connsiteY1249"/>
                                    </a:cxn>
                                    <a:cxn ang="0">
                                      <a:pos x="connsiteX1250" y="connsiteY1250"/>
                                    </a:cxn>
                                    <a:cxn ang="0">
                                      <a:pos x="connsiteX1251" y="connsiteY1251"/>
                                    </a:cxn>
                                    <a:cxn ang="0">
                                      <a:pos x="connsiteX1252" y="connsiteY1252"/>
                                    </a:cxn>
                                    <a:cxn ang="0">
                                      <a:pos x="connsiteX1253" y="connsiteY1253"/>
                                    </a:cxn>
                                    <a:cxn ang="0">
                                      <a:pos x="connsiteX1254" y="connsiteY1254"/>
                                    </a:cxn>
                                    <a:cxn ang="0">
                                      <a:pos x="connsiteX1255" y="connsiteY1255"/>
                                    </a:cxn>
                                    <a:cxn ang="0">
                                      <a:pos x="connsiteX1256" y="connsiteY1256"/>
                                    </a:cxn>
                                    <a:cxn ang="0">
                                      <a:pos x="connsiteX1257" y="connsiteY1257"/>
                                    </a:cxn>
                                    <a:cxn ang="0">
                                      <a:pos x="connsiteX1258" y="connsiteY1258"/>
                                    </a:cxn>
                                    <a:cxn ang="0">
                                      <a:pos x="connsiteX1259" y="connsiteY1259"/>
                                    </a:cxn>
                                    <a:cxn ang="0">
                                      <a:pos x="connsiteX1260" y="connsiteY1260"/>
                                    </a:cxn>
                                    <a:cxn ang="0">
                                      <a:pos x="connsiteX1261" y="connsiteY1261"/>
                                    </a:cxn>
                                    <a:cxn ang="0">
                                      <a:pos x="connsiteX1262" y="connsiteY1262"/>
                                    </a:cxn>
                                    <a:cxn ang="0">
                                      <a:pos x="connsiteX1263" y="connsiteY1263"/>
                                    </a:cxn>
                                    <a:cxn ang="0">
                                      <a:pos x="connsiteX1264" y="connsiteY1264"/>
                                    </a:cxn>
                                    <a:cxn ang="0">
                                      <a:pos x="connsiteX1265" y="connsiteY1265"/>
                                    </a:cxn>
                                    <a:cxn ang="0">
                                      <a:pos x="connsiteX1266" y="connsiteY1266"/>
                                    </a:cxn>
                                    <a:cxn ang="0">
                                      <a:pos x="connsiteX1267" y="connsiteY1267"/>
                                    </a:cxn>
                                    <a:cxn ang="0">
                                      <a:pos x="connsiteX1268" y="connsiteY1268"/>
                                    </a:cxn>
                                    <a:cxn ang="0">
                                      <a:pos x="connsiteX1269" y="connsiteY1269"/>
                                    </a:cxn>
                                    <a:cxn ang="0">
                                      <a:pos x="connsiteX1270" y="connsiteY1270"/>
                                    </a:cxn>
                                    <a:cxn ang="0">
                                      <a:pos x="connsiteX1271" y="connsiteY1271"/>
                                    </a:cxn>
                                    <a:cxn ang="0">
                                      <a:pos x="connsiteX1272" y="connsiteY1272"/>
                                    </a:cxn>
                                    <a:cxn ang="0">
                                      <a:pos x="connsiteX1273" y="connsiteY1273"/>
                                    </a:cxn>
                                    <a:cxn ang="0">
                                      <a:pos x="connsiteX1274" y="connsiteY1274"/>
                                    </a:cxn>
                                    <a:cxn ang="0">
                                      <a:pos x="connsiteX1275" y="connsiteY1275"/>
                                    </a:cxn>
                                    <a:cxn ang="0">
                                      <a:pos x="connsiteX1276" y="connsiteY1276"/>
                                    </a:cxn>
                                    <a:cxn ang="0">
                                      <a:pos x="connsiteX1277" y="connsiteY1277"/>
                                    </a:cxn>
                                    <a:cxn ang="0">
                                      <a:pos x="connsiteX1278" y="connsiteY1278"/>
                                    </a:cxn>
                                    <a:cxn ang="0">
                                      <a:pos x="connsiteX1279" y="connsiteY1279"/>
                                    </a:cxn>
                                    <a:cxn ang="0">
                                      <a:pos x="connsiteX1280" y="connsiteY1280"/>
                                    </a:cxn>
                                    <a:cxn ang="0">
                                      <a:pos x="connsiteX1281" y="connsiteY1281"/>
                                    </a:cxn>
                                    <a:cxn ang="0">
                                      <a:pos x="connsiteX1282" y="connsiteY1282"/>
                                    </a:cxn>
                                    <a:cxn ang="0">
                                      <a:pos x="connsiteX1283" y="connsiteY1283"/>
                                    </a:cxn>
                                    <a:cxn ang="0">
                                      <a:pos x="connsiteX1284" y="connsiteY1284"/>
                                    </a:cxn>
                                    <a:cxn ang="0">
                                      <a:pos x="connsiteX1285" y="connsiteY1285"/>
                                    </a:cxn>
                                    <a:cxn ang="0">
                                      <a:pos x="connsiteX1286" y="connsiteY1286"/>
                                    </a:cxn>
                                    <a:cxn ang="0">
                                      <a:pos x="connsiteX1287" y="connsiteY1287"/>
                                    </a:cxn>
                                    <a:cxn ang="0">
                                      <a:pos x="connsiteX1288" y="connsiteY1288"/>
                                    </a:cxn>
                                    <a:cxn ang="0">
                                      <a:pos x="connsiteX1289" y="connsiteY1289"/>
                                    </a:cxn>
                                    <a:cxn ang="0">
                                      <a:pos x="connsiteX1290" y="connsiteY1290"/>
                                    </a:cxn>
                                    <a:cxn ang="0">
                                      <a:pos x="connsiteX1291" y="connsiteY1291"/>
                                    </a:cxn>
                                    <a:cxn ang="0">
                                      <a:pos x="connsiteX1292" y="connsiteY1292"/>
                                    </a:cxn>
                                    <a:cxn ang="0">
                                      <a:pos x="connsiteX1293" y="connsiteY1293"/>
                                    </a:cxn>
                                    <a:cxn ang="0">
                                      <a:pos x="connsiteX1294" y="connsiteY1294"/>
                                    </a:cxn>
                                    <a:cxn ang="0">
                                      <a:pos x="connsiteX1295" y="connsiteY1295"/>
                                    </a:cxn>
                                    <a:cxn ang="0">
                                      <a:pos x="connsiteX1296" y="connsiteY1296"/>
                                    </a:cxn>
                                    <a:cxn ang="0">
                                      <a:pos x="connsiteX1297" y="connsiteY1297"/>
                                    </a:cxn>
                                    <a:cxn ang="0">
                                      <a:pos x="connsiteX1298" y="connsiteY1298"/>
                                    </a:cxn>
                                    <a:cxn ang="0">
                                      <a:pos x="connsiteX1299" y="connsiteY1299"/>
                                    </a:cxn>
                                    <a:cxn ang="0">
                                      <a:pos x="connsiteX1300" y="connsiteY1300"/>
                                    </a:cxn>
                                    <a:cxn ang="0">
                                      <a:pos x="connsiteX1301" y="connsiteY1301"/>
                                    </a:cxn>
                                    <a:cxn ang="0">
                                      <a:pos x="connsiteX1302" y="connsiteY1302"/>
                                    </a:cxn>
                                    <a:cxn ang="0">
                                      <a:pos x="connsiteX1303" y="connsiteY1303"/>
                                    </a:cxn>
                                    <a:cxn ang="0">
                                      <a:pos x="connsiteX1304" y="connsiteY1304"/>
                                    </a:cxn>
                                    <a:cxn ang="0">
                                      <a:pos x="connsiteX1305" y="connsiteY1305"/>
                                    </a:cxn>
                                    <a:cxn ang="0">
                                      <a:pos x="connsiteX1306" y="connsiteY1306"/>
                                    </a:cxn>
                                    <a:cxn ang="0">
                                      <a:pos x="connsiteX1307" y="connsiteY1307"/>
                                    </a:cxn>
                                    <a:cxn ang="0">
                                      <a:pos x="connsiteX1308" y="connsiteY1308"/>
                                    </a:cxn>
                                    <a:cxn ang="0">
                                      <a:pos x="connsiteX1309" y="connsiteY1309"/>
                                    </a:cxn>
                                    <a:cxn ang="0">
                                      <a:pos x="connsiteX1310" y="connsiteY1310"/>
                                    </a:cxn>
                                    <a:cxn ang="0">
                                      <a:pos x="connsiteX1311" y="connsiteY1311"/>
                                    </a:cxn>
                                    <a:cxn ang="0">
                                      <a:pos x="connsiteX1312" y="connsiteY1312"/>
                                    </a:cxn>
                                    <a:cxn ang="0">
                                      <a:pos x="connsiteX1313" y="connsiteY1313"/>
                                    </a:cxn>
                                    <a:cxn ang="0">
                                      <a:pos x="connsiteX1314" y="connsiteY1314"/>
                                    </a:cxn>
                                    <a:cxn ang="0">
                                      <a:pos x="connsiteX1315" y="connsiteY1315"/>
                                    </a:cxn>
                                    <a:cxn ang="0">
                                      <a:pos x="connsiteX1316" y="connsiteY1316"/>
                                    </a:cxn>
                                    <a:cxn ang="0">
                                      <a:pos x="connsiteX1317" y="connsiteY1317"/>
                                    </a:cxn>
                                    <a:cxn ang="0">
                                      <a:pos x="connsiteX1318" y="connsiteY1318"/>
                                    </a:cxn>
                                    <a:cxn ang="0">
                                      <a:pos x="connsiteX1319" y="connsiteY1319"/>
                                    </a:cxn>
                                    <a:cxn ang="0">
                                      <a:pos x="connsiteX1320" y="connsiteY1320"/>
                                    </a:cxn>
                                    <a:cxn ang="0">
                                      <a:pos x="connsiteX1321" y="connsiteY1321"/>
                                    </a:cxn>
                                    <a:cxn ang="0">
                                      <a:pos x="connsiteX1322" y="connsiteY1322"/>
                                    </a:cxn>
                                    <a:cxn ang="0">
                                      <a:pos x="connsiteX1323" y="connsiteY1323"/>
                                    </a:cxn>
                                    <a:cxn ang="0">
                                      <a:pos x="connsiteX1324" y="connsiteY1324"/>
                                    </a:cxn>
                                    <a:cxn ang="0">
                                      <a:pos x="connsiteX1325" y="connsiteY1325"/>
                                    </a:cxn>
                                    <a:cxn ang="0">
                                      <a:pos x="connsiteX1326" y="connsiteY1326"/>
                                    </a:cxn>
                                    <a:cxn ang="0">
                                      <a:pos x="connsiteX1327" y="connsiteY1327"/>
                                    </a:cxn>
                                    <a:cxn ang="0">
                                      <a:pos x="connsiteX1328" y="connsiteY1328"/>
                                    </a:cxn>
                                    <a:cxn ang="0">
                                      <a:pos x="connsiteX1329" y="connsiteY1329"/>
                                    </a:cxn>
                                    <a:cxn ang="0">
                                      <a:pos x="connsiteX1330" y="connsiteY1330"/>
                                    </a:cxn>
                                    <a:cxn ang="0">
                                      <a:pos x="connsiteX1331" y="connsiteY1331"/>
                                    </a:cxn>
                                    <a:cxn ang="0">
                                      <a:pos x="connsiteX1332" y="connsiteY1332"/>
                                    </a:cxn>
                                    <a:cxn ang="0">
                                      <a:pos x="connsiteX1333" y="connsiteY1333"/>
                                    </a:cxn>
                                    <a:cxn ang="0">
                                      <a:pos x="connsiteX1334" y="connsiteY1334"/>
                                    </a:cxn>
                                    <a:cxn ang="0">
                                      <a:pos x="connsiteX1335" y="connsiteY1335"/>
                                    </a:cxn>
                                    <a:cxn ang="0">
                                      <a:pos x="connsiteX1336" y="connsiteY1336"/>
                                    </a:cxn>
                                    <a:cxn ang="0">
                                      <a:pos x="connsiteX1337" y="connsiteY1337"/>
                                    </a:cxn>
                                    <a:cxn ang="0">
                                      <a:pos x="connsiteX1338" y="connsiteY1338"/>
                                    </a:cxn>
                                    <a:cxn ang="0">
                                      <a:pos x="connsiteX1339" y="connsiteY1339"/>
                                    </a:cxn>
                                    <a:cxn ang="0">
                                      <a:pos x="connsiteX1340" y="connsiteY1340"/>
                                    </a:cxn>
                                    <a:cxn ang="0">
                                      <a:pos x="connsiteX1341" y="connsiteY1341"/>
                                    </a:cxn>
                                    <a:cxn ang="0">
                                      <a:pos x="connsiteX1342" y="connsiteY1342"/>
                                    </a:cxn>
                                    <a:cxn ang="0">
                                      <a:pos x="connsiteX1343" y="connsiteY1343"/>
                                    </a:cxn>
                                    <a:cxn ang="0">
                                      <a:pos x="connsiteX1344" y="connsiteY1344"/>
                                    </a:cxn>
                                    <a:cxn ang="0">
                                      <a:pos x="connsiteX1345" y="connsiteY1345"/>
                                    </a:cxn>
                                    <a:cxn ang="0">
                                      <a:pos x="connsiteX1346" y="connsiteY1346"/>
                                    </a:cxn>
                                    <a:cxn ang="0">
                                      <a:pos x="connsiteX1347" y="connsiteY1347"/>
                                    </a:cxn>
                                    <a:cxn ang="0">
                                      <a:pos x="connsiteX1348" y="connsiteY1348"/>
                                    </a:cxn>
                                    <a:cxn ang="0">
                                      <a:pos x="connsiteX1349" y="connsiteY1349"/>
                                    </a:cxn>
                                    <a:cxn ang="0">
                                      <a:pos x="connsiteX1350" y="connsiteY1350"/>
                                    </a:cxn>
                                    <a:cxn ang="0">
                                      <a:pos x="connsiteX1351" y="connsiteY1351"/>
                                    </a:cxn>
                                    <a:cxn ang="0">
                                      <a:pos x="connsiteX1352" y="connsiteY1352"/>
                                    </a:cxn>
                                    <a:cxn ang="0">
                                      <a:pos x="connsiteX1353" y="connsiteY1353"/>
                                    </a:cxn>
                                    <a:cxn ang="0">
                                      <a:pos x="connsiteX1354" y="connsiteY1354"/>
                                    </a:cxn>
                                    <a:cxn ang="0">
                                      <a:pos x="connsiteX1355" y="connsiteY1355"/>
                                    </a:cxn>
                                    <a:cxn ang="0">
                                      <a:pos x="connsiteX1356" y="connsiteY1356"/>
                                    </a:cxn>
                                    <a:cxn ang="0">
                                      <a:pos x="connsiteX1357" y="connsiteY1357"/>
                                    </a:cxn>
                                    <a:cxn ang="0">
                                      <a:pos x="connsiteX1358" y="connsiteY1358"/>
                                    </a:cxn>
                                    <a:cxn ang="0">
                                      <a:pos x="connsiteX1359" y="connsiteY1359"/>
                                    </a:cxn>
                                    <a:cxn ang="0">
                                      <a:pos x="connsiteX1360" y="connsiteY1360"/>
                                    </a:cxn>
                                    <a:cxn ang="0">
                                      <a:pos x="connsiteX1361" y="connsiteY1361"/>
                                    </a:cxn>
                                    <a:cxn ang="0">
                                      <a:pos x="connsiteX1362" y="connsiteY1362"/>
                                    </a:cxn>
                                    <a:cxn ang="0">
                                      <a:pos x="connsiteX1363" y="connsiteY1363"/>
                                    </a:cxn>
                                    <a:cxn ang="0">
                                      <a:pos x="connsiteX1364" y="connsiteY1364"/>
                                    </a:cxn>
                                    <a:cxn ang="0">
                                      <a:pos x="connsiteX1365" y="connsiteY1365"/>
                                    </a:cxn>
                                    <a:cxn ang="0">
                                      <a:pos x="connsiteX1366" y="connsiteY1366"/>
                                    </a:cxn>
                                    <a:cxn ang="0">
                                      <a:pos x="connsiteX1367" y="connsiteY1367"/>
                                    </a:cxn>
                                    <a:cxn ang="0">
                                      <a:pos x="connsiteX1368" y="connsiteY1368"/>
                                    </a:cxn>
                                    <a:cxn ang="0">
                                      <a:pos x="connsiteX1369" y="connsiteY1369"/>
                                    </a:cxn>
                                    <a:cxn ang="0">
                                      <a:pos x="connsiteX1370" y="connsiteY1370"/>
                                    </a:cxn>
                                    <a:cxn ang="0">
                                      <a:pos x="connsiteX1371" y="connsiteY1371"/>
                                    </a:cxn>
                                    <a:cxn ang="0">
                                      <a:pos x="connsiteX1372" y="connsiteY1372"/>
                                    </a:cxn>
                                    <a:cxn ang="0">
                                      <a:pos x="connsiteX1373" y="connsiteY1373"/>
                                    </a:cxn>
                                    <a:cxn ang="0">
                                      <a:pos x="connsiteX1374" y="connsiteY1374"/>
                                    </a:cxn>
                                    <a:cxn ang="0">
                                      <a:pos x="connsiteX1375" y="connsiteY1375"/>
                                    </a:cxn>
                                    <a:cxn ang="0">
                                      <a:pos x="connsiteX1376" y="connsiteY1376"/>
                                    </a:cxn>
                                    <a:cxn ang="0">
                                      <a:pos x="connsiteX1377" y="connsiteY1377"/>
                                    </a:cxn>
                                    <a:cxn ang="0">
                                      <a:pos x="connsiteX1378" y="connsiteY1378"/>
                                    </a:cxn>
                                    <a:cxn ang="0">
                                      <a:pos x="connsiteX1379" y="connsiteY1379"/>
                                    </a:cxn>
                                    <a:cxn ang="0">
                                      <a:pos x="connsiteX1380" y="connsiteY1380"/>
                                    </a:cxn>
                                    <a:cxn ang="0">
                                      <a:pos x="connsiteX1381" y="connsiteY1381"/>
                                    </a:cxn>
                                    <a:cxn ang="0">
                                      <a:pos x="connsiteX1382" y="connsiteY1382"/>
                                    </a:cxn>
                                    <a:cxn ang="0">
                                      <a:pos x="connsiteX1383" y="connsiteY1383"/>
                                    </a:cxn>
                                    <a:cxn ang="0">
                                      <a:pos x="connsiteX1384" y="connsiteY1384"/>
                                    </a:cxn>
                                    <a:cxn ang="0">
                                      <a:pos x="connsiteX1385" y="connsiteY1385"/>
                                    </a:cxn>
                                    <a:cxn ang="0">
                                      <a:pos x="connsiteX1386" y="connsiteY1386"/>
                                    </a:cxn>
                                    <a:cxn ang="0">
                                      <a:pos x="connsiteX1387" y="connsiteY1387"/>
                                    </a:cxn>
                                    <a:cxn ang="0">
                                      <a:pos x="connsiteX1388" y="connsiteY1388"/>
                                    </a:cxn>
                                    <a:cxn ang="0">
                                      <a:pos x="connsiteX1389" y="connsiteY1389"/>
                                    </a:cxn>
                                    <a:cxn ang="0">
                                      <a:pos x="connsiteX1390" y="connsiteY1390"/>
                                    </a:cxn>
                                    <a:cxn ang="0">
                                      <a:pos x="connsiteX1391" y="connsiteY1391"/>
                                    </a:cxn>
                                    <a:cxn ang="0">
                                      <a:pos x="connsiteX1392" y="connsiteY1392"/>
                                    </a:cxn>
                                    <a:cxn ang="0">
                                      <a:pos x="connsiteX1393" y="connsiteY1393"/>
                                    </a:cxn>
                                    <a:cxn ang="0">
                                      <a:pos x="connsiteX1394" y="connsiteY1394"/>
                                    </a:cxn>
                                    <a:cxn ang="0">
                                      <a:pos x="connsiteX1395" y="connsiteY1395"/>
                                    </a:cxn>
                                    <a:cxn ang="0">
                                      <a:pos x="connsiteX1396" y="connsiteY1396"/>
                                    </a:cxn>
                                    <a:cxn ang="0">
                                      <a:pos x="connsiteX1397" y="connsiteY1397"/>
                                    </a:cxn>
                                    <a:cxn ang="0">
                                      <a:pos x="connsiteX1398" y="connsiteY1398"/>
                                    </a:cxn>
                                    <a:cxn ang="0">
                                      <a:pos x="connsiteX1399" y="connsiteY1399"/>
                                    </a:cxn>
                                    <a:cxn ang="0">
                                      <a:pos x="connsiteX1400" y="connsiteY1400"/>
                                    </a:cxn>
                                    <a:cxn ang="0">
                                      <a:pos x="connsiteX1401" y="connsiteY1401"/>
                                    </a:cxn>
                                    <a:cxn ang="0">
                                      <a:pos x="connsiteX1402" y="connsiteY1402"/>
                                    </a:cxn>
                                    <a:cxn ang="0">
                                      <a:pos x="connsiteX1403" y="connsiteY1403"/>
                                    </a:cxn>
                                    <a:cxn ang="0">
                                      <a:pos x="connsiteX1404" y="connsiteY1404"/>
                                    </a:cxn>
                                    <a:cxn ang="0">
                                      <a:pos x="connsiteX1405" y="connsiteY1405"/>
                                    </a:cxn>
                                    <a:cxn ang="0">
                                      <a:pos x="connsiteX1406" y="connsiteY1406"/>
                                    </a:cxn>
                                    <a:cxn ang="0">
                                      <a:pos x="connsiteX1407" y="connsiteY1407"/>
                                    </a:cxn>
                                    <a:cxn ang="0">
                                      <a:pos x="connsiteX1408" y="connsiteY1408"/>
                                    </a:cxn>
                                    <a:cxn ang="0">
                                      <a:pos x="connsiteX1409" y="connsiteY1409"/>
                                    </a:cxn>
                                    <a:cxn ang="0">
                                      <a:pos x="connsiteX1410" y="connsiteY1410"/>
                                    </a:cxn>
                                    <a:cxn ang="0">
                                      <a:pos x="connsiteX1411" y="connsiteY1411"/>
                                    </a:cxn>
                                    <a:cxn ang="0">
                                      <a:pos x="connsiteX1412" y="connsiteY1412"/>
                                    </a:cxn>
                                    <a:cxn ang="0">
                                      <a:pos x="connsiteX1413" y="connsiteY1413"/>
                                    </a:cxn>
                                    <a:cxn ang="0">
                                      <a:pos x="connsiteX1414" y="connsiteY1414"/>
                                    </a:cxn>
                                    <a:cxn ang="0">
                                      <a:pos x="connsiteX1415" y="connsiteY1415"/>
                                    </a:cxn>
                                    <a:cxn ang="0">
                                      <a:pos x="connsiteX1416" y="connsiteY1416"/>
                                    </a:cxn>
                                    <a:cxn ang="0">
                                      <a:pos x="connsiteX1417" y="connsiteY1417"/>
                                    </a:cxn>
                                    <a:cxn ang="0">
                                      <a:pos x="connsiteX1418" y="connsiteY1418"/>
                                    </a:cxn>
                                    <a:cxn ang="0">
                                      <a:pos x="connsiteX1419" y="connsiteY1419"/>
                                    </a:cxn>
                                    <a:cxn ang="0">
                                      <a:pos x="connsiteX1420" y="connsiteY1420"/>
                                    </a:cxn>
                                    <a:cxn ang="0">
                                      <a:pos x="connsiteX1421" y="connsiteY1421"/>
                                    </a:cxn>
                                    <a:cxn ang="0">
                                      <a:pos x="connsiteX1422" y="connsiteY1422"/>
                                    </a:cxn>
                                    <a:cxn ang="0">
                                      <a:pos x="connsiteX1423" y="connsiteY1423"/>
                                    </a:cxn>
                                    <a:cxn ang="0">
                                      <a:pos x="connsiteX1424" y="connsiteY1424"/>
                                    </a:cxn>
                                    <a:cxn ang="0">
                                      <a:pos x="connsiteX1425" y="connsiteY1425"/>
                                    </a:cxn>
                                    <a:cxn ang="0">
                                      <a:pos x="connsiteX1426" y="connsiteY1426"/>
                                    </a:cxn>
                                    <a:cxn ang="0">
                                      <a:pos x="connsiteX1427" y="connsiteY1427"/>
                                    </a:cxn>
                                    <a:cxn ang="0">
                                      <a:pos x="connsiteX1428" y="connsiteY1428"/>
                                    </a:cxn>
                                    <a:cxn ang="0">
                                      <a:pos x="connsiteX1429" y="connsiteY1429"/>
                                    </a:cxn>
                                    <a:cxn ang="0">
                                      <a:pos x="connsiteX1430" y="connsiteY1430"/>
                                    </a:cxn>
                                    <a:cxn ang="0">
                                      <a:pos x="connsiteX1431" y="connsiteY1431"/>
                                    </a:cxn>
                                    <a:cxn ang="0">
                                      <a:pos x="connsiteX1432" y="connsiteY1432"/>
                                    </a:cxn>
                                    <a:cxn ang="0">
                                      <a:pos x="connsiteX1433" y="connsiteY1433"/>
                                    </a:cxn>
                                    <a:cxn ang="0">
                                      <a:pos x="connsiteX1434" y="connsiteY1434"/>
                                    </a:cxn>
                                    <a:cxn ang="0">
                                      <a:pos x="connsiteX1435" y="connsiteY1435"/>
                                    </a:cxn>
                                    <a:cxn ang="0">
                                      <a:pos x="connsiteX1436" y="connsiteY1436"/>
                                    </a:cxn>
                                    <a:cxn ang="0">
                                      <a:pos x="connsiteX1437" y="connsiteY1437"/>
                                    </a:cxn>
                                    <a:cxn ang="0">
                                      <a:pos x="connsiteX1438" y="connsiteY1438"/>
                                    </a:cxn>
                                    <a:cxn ang="0">
                                      <a:pos x="connsiteX1439" y="connsiteY1439"/>
                                    </a:cxn>
                                    <a:cxn ang="0">
                                      <a:pos x="connsiteX1440" y="connsiteY1440"/>
                                    </a:cxn>
                                    <a:cxn ang="0">
                                      <a:pos x="connsiteX1441" y="connsiteY1441"/>
                                    </a:cxn>
                                    <a:cxn ang="0">
                                      <a:pos x="connsiteX1442" y="connsiteY1442"/>
                                    </a:cxn>
                                    <a:cxn ang="0">
                                      <a:pos x="connsiteX1443" y="connsiteY1443"/>
                                    </a:cxn>
                                    <a:cxn ang="0">
                                      <a:pos x="connsiteX1444" y="connsiteY1444"/>
                                    </a:cxn>
                                    <a:cxn ang="0">
                                      <a:pos x="connsiteX1445" y="connsiteY1445"/>
                                    </a:cxn>
                                    <a:cxn ang="0">
                                      <a:pos x="connsiteX1446" y="connsiteY1446"/>
                                    </a:cxn>
                                    <a:cxn ang="0">
                                      <a:pos x="connsiteX1447" y="connsiteY1447"/>
                                    </a:cxn>
                                    <a:cxn ang="0">
                                      <a:pos x="connsiteX1448" y="connsiteY1448"/>
                                    </a:cxn>
                                    <a:cxn ang="0">
                                      <a:pos x="connsiteX1449" y="connsiteY1449"/>
                                    </a:cxn>
                                    <a:cxn ang="0">
                                      <a:pos x="connsiteX1450" y="connsiteY1450"/>
                                    </a:cxn>
                                    <a:cxn ang="0">
                                      <a:pos x="connsiteX1451" y="connsiteY1451"/>
                                    </a:cxn>
                                    <a:cxn ang="0">
                                      <a:pos x="connsiteX1452" y="connsiteY1452"/>
                                    </a:cxn>
                                    <a:cxn ang="0">
                                      <a:pos x="connsiteX1453" y="connsiteY1453"/>
                                    </a:cxn>
                                    <a:cxn ang="0">
                                      <a:pos x="connsiteX1454" y="connsiteY1454"/>
                                    </a:cxn>
                                    <a:cxn ang="0">
                                      <a:pos x="connsiteX1455" y="connsiteY1455"/>
                                    </a:cxn>
                                    <a:cxn ang="0">
                                      <a:pos x="connsiteX1456" y="connsiteY1456"/>
                                    </a:cxn>
                                    <a:cxn ang="0">
                                      <a:pos x="connsiteX1457" y="connsiteY1457"/>
                                    </a:cxn>
                                    <a:cxn ang="0">
                                      <a:pos x="connsiteX1458" y="connsiteY1458"/>
                                    </a:cxn>
                                    <a:cxn ang="0">
                                      <a:pos x="connsiteX1459" y="connsiteY1459"/>
                                    </a:cxn>
                                    <a:cxn ang="0">
                                      <a:pos x="connsiteX1460" y="connsiteY1460"/>
                                    </a:cxn>
                                    <a:cxn ang="0">
                                      <a:pos x="connsiteX1461" y="connsiteY1461"/>
                                    </a:cxn>
                                    <a:cxn ang="0">
                                      <a:pos x="connsiteX1462" y="connsiteY1462"/>
                                    </a:cxn>
                                    <a:cxn ang="0">
                                      <a:pos x="connsiteX1463" y="connsiteY1463"/>
                                    </a:cxn>
                                    <a:cxn ang="0">
                                      <a:pos x="connsiteX1464" y="connsiteY1464"/>
                                    </a:cxn>
                                    <a:cxn ang="0">
                                      <a:pos x="connsiteX1465" y="connsiteY1465"/>
                                    </a:cxn>
                                    <a:cxn ang="0">
                                      <a:pos x="connsiteX1466" y="connsiteY1466"/>
                                    </a:cxn>
                                    <a:cxn ang="0">
                                      <a:pos x="connsiteX1467" y="connsiteY1467"/>
                                    </a:cxn>
                                    <a:cxn ang="0">
                                      <a:pos x="connsiteX1468" y="connsiteY1468"/>
                                    </a:cxn>
                                    <a:cxn ang="0">
                                      <a:pos x="connsiteX1469" y="connsiteY1469"/>
                                    </a:cxn>
                                    <a:cxn ang="0">
                                      <a:pos x="connsiteX1470" y="connsiteY1470"/>
                                    </a:cxn>
                                    <a:cxn ang="0">
                                      <a:pos x="connsiteX1471" y="connsiteY1471"/>
                                    </a:cxn>
                                    <a:cxn ang="0">
                                      <a:pos x="connsiteX1472" y="connsiteY1472"/>
                                    </a:cxn>
                                    <a:cxn ang="0">
                                      <a:pos x="connsiteX1473" y="connsiteY1473"/>
                                    </a:cxn>
                                    <a:cxn ang="0">
                                      <a:pos x="connsiteX1474" y="connsiteY1474"/>
                                    </a:cxn>
                                    <a:cxn ang="0">
                                      <a:pos x="connsiteX1475" y="connsiteY1475"/>
                                    </a:cxn>
                                    <a:cxn ang="0">
                                      <a:pos x="connsiteX1476" y="connsiteY1476"/>
                                    </a:cxn>
                                    <a:cxn ang="0">
                                      <a:pos x="connsiteX1477" y="connsiteY1477"/>
                                    </a:cxn>
                                    <a:cxn ang="0">
                                      <a:pos x="connsiteX1478" y="connsiteY1478"/>
                                    </a:cxn>
                                    <a:cxn ang="0">
                                      <a:pos x="connsiteX1479" y="connsiteY1479"/>
                                    </a:cxn>
                                    <a:cxn ang="0">
                                      <a:pos x="connsiteX1480" y="connsiteY1480"/>
                                    </a:cxn>
                                    <a:cxn ang="0">
                                      <a:pos x="connsiteX1481" y="connsiteY1481"/>
                                    </a:cxn>
                                    <a:cxn ang="0">
                                      <a:pos x="connsiteX1482" y="connsiteY1482"/>
                                    </a:cxn>
                                    <a:cxn ang="0">
                                      <a:pos x="connsiteX1483" y="connsiteY1483"/>
                                    </a:cxn>
                                    <a:cxn ang="0">
                                      <a:pos x="connsiteX1484" y="connsiteY1484"/>
                                    </a:cxn>
                                    <a:cxn ang="0">
                                      <a:pos x="connsiteX1485" y="connsiteY1485"/>
                                    </a:cxn>
                                    <a:cxn ang="0">
                                      <a:pos x="connsiteX1486" y="connsiteY1486"/>
                                    </a:cxn>
                                    <a:cxn ang="0">
                                      <a:pos x="connsiteX1487" y="connsiteY1487"/>
                                    </a:cxn>
                                    <a:cxn ang="0">
                                      <a:pos x="connsiteX1488" y="connsiteY1488"/>
                                    </a:cxn>
                                    <a:cxn ang="0">
                                      <a:pos x="connsiteX1489" y="connsiteY1489"/>
                                    </a:cxn>
                                    <a:cxn ang="0">
                                      <a:pos x="connsiteX1490" y="connsiteY1490"/>
                                    </a:cxn>
                                    <a:cxn ang="0">
                                      <a:pos x="connsiteX1491" y="connsiteY1491"/>
                                    </a:cxn>
                                    <a:cxn ang="0">
                                      <a:pos x="connsiteX1492" y="connsiteY1492"/>
                                    </a:cxn>
                                    <a:cxn ang="0">
                                      <a:pos x="connsiteX1493" y="connsiteY1493"/>
                                    </a:cxn>
                                    <a:cxn ang="0">
                                      <a:pos x="connsiteX1494" y="connsiteY1494"/>
                                    </a:cxn>
                                    <a:cxn ang="0">
                                      <a:pos x="connsiteX1495" y="connsiteY1495"/>
                                    </a:cxn>
                                    <a:cxn ang="0">
                                      <a:pos x="connsiteX1496" y="connsiteY1496"/>
                                    </a:cxn>
                                    <a:cxn ang="0">
                                      <a:pos x="connsiteX1497" y="connsiteY1497"/>
                                    </a:cxn>
                                    <a:cxn ang="0">
                                      <a:pos x="connsiteX1498" y="connsiteY1498"/>
                                    </a:cxn>
                                    <a:cxn ang="0">
                                      <a:pos x="connsiteX1499" y="connsiteY1499"/>
                                    </a:cxn>
                                    <a:cxn ang="0">
                                      <a:pos x="connsiteX1500" y="connsiteY1500"/>
                                    </a:cxn>
                                    <a:cxn ang="0">
                                      <a:pos x="connsiteX1501" y="connsiteY1501"/>
                                    </a:cxn>
                                    <a:cxn ang="0">
                                      <a:pos x="connsiteX1502" y="connsiteY1502"/>
                                    </a:cxn>
                                    <a:cxn ang="0">
                                      <a:pos x="connsiteX1503" y="connsiteY1503"/>
                                    </a:cxn>
                                    <a:cxn ang="0">
                                      <a:pos x="connsiteX1504" y="connsiteY1504"/>
                                    </a:cxn>
                                    <a:cxn ang="0">
                                      <a:pos x="connsiteX1505" y="connsiteY1505"/>
                                    </a:cxn>
                                    <a:cxn ang="0">
                                      <a:pos x="connsiteX1506" y="connsiteY1506"/>
                                    </a:cxn>
                                    <a:cxn ang="0">
                                      <a:pos x="connsiteX1507" y="connsiteY1507"/>
                                    </a:cxn>
                                    <a:cxn ang="0">
                                      <a:pos x="connsiteX1508" y="connsiteY1508"/>
                                    </a:cxn>
                                    <a:cxn ang="0">
                                      <a:pos x="connsiteX1509" y="connsiteY1509"/>
                                    </a:cxn>
                                    <a:cxn ang="0">
                                      <a:pos x="connsiteX1510" y="connsiteY1510"/>
                                    </a:cxn>
                                    <a:cxn ang="0">
                                      <a:pos x="connsiteX1511" y="connsiteY1511"/>
                                    </a:cxn>
                                    <a:cxn ang="0">
                                      <a:pos x="connsiteX1512" y="connsiteY1512"/>
                                    </a:cxn>
                                    <a:cxn ang="0">
                                      <a:pos x="connsiteX1513" y="connsiteY1513"/>
                                    </a:cxn>
                                    <a:cxn ang="0">
                                      <a:pos x="connsiteX1514" y="connsiteY1514"/>
                                    </a:cxn>
                                    <a:cxn ang="0">
                                      <a:pos x="connsiteX1515" y="connsiteY1515"/>
                                    </a:cxn>
                                    <a:cxn ang="0">
                                      <a:pos x="connsiteX1516" y="connsiteY1516"/>
                                    </a:cxn>
                                    <a:cxn ang="0">
                                      <a:pos x="connsiteX1517" y="connsiteY1517"/>
                                    </a:cxn>
                                    <a:cxn ang="0">
                                      <a:pos x="connsiteX1518" y="connsiteY1518"/>
                                    </a:cxn>
                                    <a:cxn ang="0">
                                      <a:pos x="connsiteX1519" y="connsiteY1519"/>
                                    </a:cxn>
                                    <a:cxn ang="0">
                                      <a:pos x="connsiteX1520" y="connsiteY1520"/>
                                    </a:cxn>
                                    <a:cxn ang="0">
                                      <a:pos x="connsiteX1521" y="connsiteY1521"/>
                                    </a:cxn>
                                    <a:cxn ang="0">
                                      <a:pos x="connsiteX1522" y="connsiteY1522"/>
                                    </a:cxn>
                                    <a:cxn ang="0">
                                      <a:pos x="connsiteX1523" y="connsiteY1523"/>
                                    </a:cxn>
                                    <a:cxn ang="0">
                                      <a:pos x="connsiteX1524" y="connsiteY1524"/>
                                    </a:cxn>
                                    <a:cxn ang="0">
                                      <a:pos x="connsiteX1525" y="connsiteY1525"/>
                                    </a:cxn>
                                    <a:cxn ang="0">
                                      <a:pos x="connsiteX1526" y="connsiteY1526"/>
                                    </a:cxn>
                                    <a:cxn ang="0">
                                      <a:pos x="connsiteX1527" y="connsiteY1527"/>
                                    </a:cxn>
                                    <a:cxn ang="0">
                                      <a:pos x="connsiteX1528" y="connsiteY1528"/>
                                    </a:cxn>
                                    <a:cxn ang="0">
                                      <a:pos x="connsiteX1529" y="connsiteY1529"/>
                                    </a:cxn>
                                    <a:cxn ang="0">
                                      <a:pos x="connsiteX1530" y="connsiteY1530"/>
                                    </a:cxn>
                                    <a:cxn ang="0">
                                      <a:pos x="connsiteX1531" y="connsiteY1531"/>
                                    </a:cxn>
                                    <a:cxn ang="0">
                                      <a:pos x="connsiteX1532" y="connsiteY1532"/>
                                    </a:cxn>
                                    <a:cxn ang="0">
                                      <a:pos x="connsiteX1533" y="connsiteY1533"/>
                                    </a:cxn>
                                    <a:cxn ang="0">
                                      <a:pos x="connsiteX1534" y="connsiteY1534"/>
                                    </a:cxn>
                                    <a:cxn ang="0">
                                      <a:pos x="connsiteX1535" y="connsiteY1535"/>
                                    </a:cxn>
                                    <a:cxn ang="0">
                                      <a:pos x="connsiteX1536" y="connsiteY1536"/>
                                    </a:cxn>
                                    <a:cxn ang="0">
                                      <a:pos x="connsiteX1537" y="connsiteY1537"/>
                                    </a:cxn>
                                    <a:cxn ang="0">
                                      <a:pos x="connsiteX1538" y="connsiteY1538"/>
                                    </a:cxn>
                                    <a:cxn ang="0">
                                      <a:pos x="connsiteX1539" y="connsiteY1539"/>
                                    </a:cxn>
                                    <a:cxn ang="0">
                                      <a:pos x="connsiteX1540" y="connsiteY1540"/>
                                    </a:cxn>
                                    <a:cxn ang="0">
                                      <a:pos x="connsiteX1541" y="connsiteY1541"/>
                                    </a:cxn>
                                    <a:cxn ang="0">
                                      <a:pos x="connsiteX1542" y="connsiteY1542"/>
                                    </a:cxn>
                                    <a:cxn ang="0">
                                      <a:pos x="connsiteX1543" y="connsiteY1543"/>
                                    </a:cxn>
                                    <a:cxn ang="0">
                                      <a:pos x="connsiteX1544" y="connsiteY1544"/>
                                    </a:cxn>
                                    <a:cxn ang="0">
                                      <a:pos x="connsiteX1545" y="connsiteY1545"/>
                                    </a:cxn>
                                    <a:cxn ang="0">
                                      <a:pos x="connsiteX1546" y="connsiteY1546"/>
                                    </a:cxn>
                                    <a:cxn ang="0">
                                      <a:pos x="connsiteX1547" y="connsiteY1547"/>
                                    </a:cxn>
                                    <a:cxn ang="0">
                                      <a:pos x="connsiteX1548" y="connsiteY1548"/>
                                    </a:cxn>
                                    <a:cxn ang="0">
                                      <a:pos x="connsiteX1549" y="connsiteY1549"/>
                                    </a:cxn>
                                    <a:cxn ang="0">
                                      <a:pos x="connsiteX1550" y="connsiteY1550"/>
                                    </a:cxn>
                                    <a:cxn ang="0">
                                      <a:pos x="connsiteX1551" y="connsiteY1551"/>
                                    </a:cxn>
                                    <a:cxn ang="0">
                                      <a:pos x="connsiteX1552" y="connsiteY1552"/>
                                    </a:cxn>
                                    <a:cxn ang="0">
                                      <a:pos x="connsiteX1553" y="connsiteY1553"/>
                                    </a:cxn>
                                    <a:cxn ang="0">
                                      <a:pos x="connsiteX1554" y="connsiteY1554"/>
                                    </a:cxn>
                                    <a:cxn ang="0">
                                      <a:pos x="connsiteX1555" y="connsiteY1555"/>
                                    </a:cxn>
                                    <a:cxn ang="0">
                                      <a:pos x="connsiteX1556" y="connsiteY1556"/>
                                    </a:cxn>
                                    <a:cxn ang="0">
                                      <a:pos x="connsiteX1557" y="connsiteY1557"/>
                                    </a:cxn>
                                    <a:cxn ang="0">
                                      <a:pos x="connsiteX1558" y="connsiteY1558"/>
                                    </a:cxn>
                                    <a:cxn ang="0">
                                      <a:pos x="connsiteX1559" y="connsiteY1559"/>
                                    </a:cxn>
                                    <a:cxn ang="0">
                                      <a:pos x="connsiteX1560" y="connsiteY1560"/>
                                    </a:cxn>
                                    <a:cxn ang="0">
                                      <a:pos x="connsiteX1561" y="connsiteY1561"/>
                                    </a:cxn>
                                    <a:cxn ang="0">
                                      <a:pos x="connsiteX1562" y="connsiteY1562"/>
                                    </a:cxn>
                                    <a:cxn ang="0">
                                      <a:pos x="connsiteX1563" y="connsiteY1563"/>
                                    </a:cxn>
                                    <a:cxn ang="0">
                                      <a:pos x="connsiteX1564" y="connsiteY1564"/>
                                    </a:cxn>
                                    <a:cxn ang="0">
                                      <a:pos x="connsiteX1565" y="connsiteY1565"/>
                                    </a:cxn>
                                    <a:cxn ang="0">
                                      <a:pos x="connsiteX1566" y="connsiteY1566"/>
                                    </a:cxn>
                                    <a:cxn ang="0">
                                      <a:pos x="connsiteX1567" y="connsiteY1567"/>
                                    </a:cxn>
                                    <a:cxn ang="0">
                                      <a:pos x="connsiteX1568" y="connsiteY1568"/>
                                    </a:cxn>
                                    <a:cxn ang="0">
                                      <a:pos x="connsiteX1569" y="connsiteY1569"/>
                                    </a:cxn>
                                    <a:cxn ang="0">
                                      <a:pos x="connsiteX1570" y="connsiteY1570"/>
                                    </a:cxn>
                                    <a:cxn ang="0">
                                      <a:pos x="connsiteX1571" y="connsiteY1571"/>
                                    </a:cxn>
                                    <a:cxn ang="0">
                                      <a:pos x="connsiteX1572" y="connsiteY1572"/>
                                    </a:cxn>
                                    <a:cxn ang="0">
                                      <a:pos x="connsiteX1573" y="connsiteY1573"/>
                                    </a:cxn>
                                    <a:cxn ang="0">
                                      <a:pos x="connsiteX1574" y="connsiteY1574"/>
                                    </a:cxn>
                                    <a:cxn ang="0">
                                      <a:pos x="connsiteX1575" y="connsiteY1575"/>
                                    </a:cxn>
                                    <a:cxn ang="0">
                                      <a:pos x="connsiteX1576" y="connsiteY1576"/>
                                    </a:cxn>
                                    <a:cxn ang="0">
                                      <a:pos x="connsiteX1577" y="connsiteY1577"/>
                                    </a:cxn>
                                    <a:cxn ang="0">
                                      <a:pos x="connsiteX1578" y="connsiteY1578"/>
                                    </a:cxn>
                                    <a:cxn ang="0">
                                      <a:pos x="connsiteX1579" y="connsiteY1579"/>
                                    </a:cxn>
                                    <a:cxn ang="0">
                                      <a:pos x="connsiteX1580" y="connsiteY1580"/>
                                    </a:cxn>
                                    <a:cxn ang="0">
                                      <a:pos x="connsiteX1581" y="connsiteY1581"/>
                                    </a:cxn>
                                    <a:cxn ang="0">
                                      <a:pos x="connsiteX1582" y="connsiteY1582"/>
                                    </a:cxn>
                                    <a:cxn ang="0">
                                      <a:pos x="connsiteX1583" y="connsiteY1583"/>
                                    </a:cxn>
                                    <a:cxn ang="0">
                                      <a:pos x="connsiteX1584" y="connsiteY1584"/>
                                    </a:cxn>
                                    <a:cxn ang="0">
                                      <a:pos x="connsiteX1585" y="connsiteY1585"/>
                                    </a:cxn>
                                    <a:cxn ang="0">
                                      <a:pos x="connsiteX1586" y="connsiteY1586"/>
                                    </a:cxn>
                                    <a:cxn ang="0">
                                      <a:pos x="connsiteX1587" y="connsiteY1587"/>
                                    </a:cxn>
                                    <a:cxn ang="0">
                                      <a:pos x="connsiteX1588" y="connsiteY1588"/>
                                    </a:cxn>
                                    <a:cxn ang="0">
                                      <a:pos x="connsiteX1589" y="connsiteY1589"/>
                                    </a:cxn>
                                    <a:cxn ang="0">
                                      <a:pos x="connsiteX1590" y="connsiteY1590"/>
                                    </a:cxn>
                                    <a:cxn ang="0">
                                      <a:pos x="connsiteX1591" y="connsiteY1591"/>
                                    </a:cxn>
                                    <a:cxn ang="0">
                                      <a:pos x="connsiteX1592" y="connsiteY1592"/>
                                    </a:cxn>
                                    <a:cxn ang="0">
                                      <a:pos x="connsiteX1593" y="connsiteY1593"/>
                                    </a:cxn>
                                    <a:cxn ang="0">
                                      <a:pos x="connsiteX1594" y="connsiteY1594"/>
                                    </a:cxn>
                                    <a:cxn ang="0">
                                      <a:pos x="connsiteX1595" y="connsiteY1595"/>
                                    </a:cxn>
                                    <a:cxn ang="0">
                                      <a:pos x="connsiteX1596" y="connsiteY1596"/>
                                    </a:cxn>
                                    <a:cxn ang="0">
                                      <a:pos x="connsiteX1597" y="connsiteY1597"/>
                                    </a:cxn>
                                    <a:cxn ang="0">
                                      <a:pos x="connsiteX1598" y="connsiteY1598"/>
                                    </a:cxn>
                                    <a:cxn ang="0">
                                      <a:pos x="connsiteX1599" y="connsiteY1599"/>
                                    </a:cxn>
                                    <a:cxn ang="0">
                                      <a:pos x="connsiteX1600" y="connsiteY1600"/>
                                    </a:cxn>
                                    <a:cxn ang="0">
                                      <a:pos x="connsiteX1601" y="connsiteY1601"/>
                                    </a:cxn>
                                    <a:cxn ang="0">
                                      <a:pos x="connsiteX1602" y="connsiteY1602"/>
                                    </a:cxn>
                                    <a:cxn ang="0">
                                      <a:pos x="connsiteX1603" y="connsiteY1603"/>
                                    </a:cxn>
                                    <a:cxn ang="0">
                                      <a:pos x="connsiteX1604" y="connsiteY1604"/>
                                    </a:cxn>
                                    <a:cxn ang="0">
                                      <a:pos x="connsiteX1605" y="connsiteY1605"/>
                                    </a:cxn>
                                    <a:cxn ang="0">
                                      <a:pos x="connsiteX1606" y="connsiteY1606"/>
                                    </a:cxn>
                                    <a:cxn ang="0">
                                      <a:pos x="connsiteX1607" y="connsiteY1607"/>
                                    </a:cxn>
                                    <a:cxn ang="0">
                                      <a:pos x="connsiteX1608" y="connsiteY1608"/>
                                    </a:cxn>
                                    <a:cxn ang="0">
                                      <a:pos x="connsiteX1609" y="connsiteY1609"/>
                                    </a:cxn>
                                    <a:cxn ang="0">
                                      <a:pos x="connsiteX1610" y="connsiteY1610"/>
                                    </a:cxn>
                                    <a:cxn ang="0">
                                      <a:pos x="connsiteX1611" y="connsiteY1611"/>
                                    </a:cxn>
                                    <a:cxn ang="0">
                                      <a:pos x="connsiteX1612" y="connsiteY1612"/>
                                    </a:cxn>
                                    <a:cxn ang="0">
                                      <a:pos x="connsiteX1613" y="connsiteY1613"/>
                                    </a:cxn>
                                    <a:cxn ang="0">
                                      <a:pos x="connsiteX1614" y="connsiteY1614"/>
                                    </a:cxn>
                                    <a:cxn ang="0">
                                      <a:pos x="connsiteX1615" y="connsiteY1615"/>
                                    </a:cxn>
                                    <a:cxn ang="0">
                                      <a:pos x="connsiteX1616" y="connsiteY1616"/>
                                    </a:cxn>
                                    <a:cxn ang="0">
                                      <a:pos x="connsiteX1617" y="connsiteY1617"/>
                                    </a:cxn>
                                    <a:cxn ang="0">
                                      <a:pos x="connsiteX1618" y="connsiteY1618"/>
                                    </a:cxn>
                                    <a:cxn ang="0">
                                      <a:pos x="connsiteX1619" y="connsiteY1619"/>
                                    </a:cxn>
                                    <a:cxn ang="0">
                                      <a:pos x="connsiteX1620" y="connsiteY1620"/>
                                    </a:cxn>
                                    <a:cxn ang="0">
                                      <a:pos x="connsiteX1621" y="connsiteY1621"/>
                                    </a:cxn>
                                    <a:cxn ang="0">
                                      <a:pos x="connsiteX1622" y="connsiteY1622"/>
                                    </a:cxn>
                                    <a:cxn ang="0">
                                      <a:pos x="connsiteX1623" y="connsiteY1623"/>
                                    </a:cxn>
                                    <a:cxn ang="0">
                                      <a:pos x="connsiteX1624" y="connsiteY1624"/>
                                    </a:cxn>
                                    <a:cxn ang="0">
                                      <a:pos x="connsiteX1625" y="connsiteY1625"/>
                                    </a:cxn>
                                    <a:cxn ang="0">
                                      <a:pos x="connsiteX1626" y="connsiteY1626"/>
                                    </a:cxn>
                                    <a:cxn ang="0">
                                      <a:pos x="connsiteX1627" y="connsiteY1627"/>
                                    </a:cxn>
                                    <a:cxn ang="0">
                                      <a:pos x="connsiteX1628" y="connsiteY1628"/>
                                    </a:cxn>
                                    <a:cxn ang="0">
                                      <a:pos x="connsiteX1629" y="connsiteY1629"/>
                                    </a:cxn>
                                    <a:cxn ang="0">
                                      <a:pos x="connsiteX1630" y="connsiteY1630"/>
                                    </a:cxn>
                                    <a:cxn ang="0">
                                      <a:pos x="connsiteX1631" y="connsiteY1631"/>
                                    </a:cxn>
                                    <a:cxn ang="0">
                                      <a:pos x="connsiteX1632" y="connsiteY1632"/>
                                    </a:cxn>
                                    <a:cxn ang="0">
                                      <a:pos x="connsiteX1633" y="connsiteY1633"/>
                                    </a:cxn>
                                    <a:cxn ang="0">
                                      <a:pos x="connsiteX1634" y="connsiteY1634"/>
                                    </a:cxn>
                                    <a:cxn ang="0">
                                      <a:pos x="connsiteX1635" y="connsiteY1635"/>
                                    </a:cxn>
                                    <a:cxn ang="0">
                                      <a:pos x="connsiteX1636" y="connsiteY1636"/>
                                    </a:cxn>
                                    <a:cxn ang="0">
                                      <a:pos x="connsiteX1637" y="connsiteY1637"/>
                                    </a:cxn>
                                    <a:cxn ang="0">
                                      <a:pos x="connsiteX1638" y="connsiteY1638"/>
                                    </a:cxn>
                                    <a:cxn ang="0">
                                      <a:pos x="connsiteX1639" y="connsiteY1639"/>
                                    </a:cxn>
                                    <a:cxn ang="0">
                                      <a:pos x="connsiteX1640" y="connsiteY1640"/>
                                    </a:cxn>
                                    <a:cxn ang="0">
                                      <a:pos x="connsiteX1641" y="connsiteY1641"/>
                                    </a:cxn>
                                    <a:cxn ang="0">
                                      <a:pos x="connsiteX1642" y="connsiteY1642"/>
                                    </a:cxn>
                                    <a:cxn ang="0">
                                      <a:pos x="connsiteX1643" y="connsiteY1643"/>
                                    </a:cxn>
                                    <a:cxn ang="0">
                                      <a:pos x="connsiteX1644" y="connsiteY1644"/>
                                    </a:cxn>
                                    <a:cxn ang="0">
                                      <a:pos x="connsiteX1645" y="connsiteY1645"/>
                                    </a:cxn>
                                    <a:cxn ang="0">
                                      <a:pos x="connsiteX1646" y="connsiteY1646"/>
                                    </a:cxn>
                                    <a:cxn ang="0">
                                      <a:pos x="connsiteX1647" y="connsiteY1647"/>
                                    </a:cxn>
                                    <a:cxn ang="0">
                                      <a:pos x="connsiteX1648" y="connsiteY1648"/>
                                    </a:cxn>
                                    <a:cxn ang="0">
                                      <a:pos x="connsiteX1649" y="connsiteY1649"/>
                                    </a:cxn>
                                    <a:cxn ang="0">
                                      <a:pos x="connsiteX1650" y="connsiteY1650"/>
                                    </a:cxn>
                                    <a:cxn ang="0">
                                      <a:pos x="connsiteX1651" y="connsiteY1651"/>
                                    </a:cxn>
                                    <a:cxn ang="0">
                                      <a:pos x="connsiteX1652" y="connsiteY1652"/>
                                    </a:cxn>
                                    <a:cxn ang="0">
                                      <a:pos x="connsiteX1653" y="connsiteY1653"/>
                                    </a:cxn>
                                    <a:cxn ang="0">
                                      <a:pos x="connsiteX1654" y="connsiteY1654"/>
                                    </a:cxn>
                                    <a:cxn ang="0">
                                      <a:pos x="connsiteX1655" y="connsiteY1655"/>
                                    </a:cxn>
                                    <a:cxn ang="0">
                                      <a:pos x="connsiteX1656" y="connsiteY1656"/>
                                    </a:cxn>
                                    <a:cxn ang="0">
                                      <a:pos x="connsiteX1657" y="connsiteY1657"/>
                                    </a:cxn>
                                    <a:cxn ang="0">
                                      <a:pos x="connsiteX1658" y="connsiteY1658"/>
                                    </a:cxn>
                                    <a:cxn ang="0">
                                      <a:pos x="connsiteX1659" y="connsiteY1659"/>
                                    </a:cxn>
                                    <a:cxn ang="0">
                                      <a:pos x="connsiteX1660" y="connsiteY1660"/>
                                    </a:cxn>
                                    <a:cxn ang="0">
                                      <a:pos x="connsiteX1661" y="connsiteY1661"/>
                                    </a:cxn>
                                    <a:cxn ang="0">
                                      <a:pos x="connsiteX1662" y="connsiteY1662"/>
                                    </a:cxn>
                                    <a:cxn ang="0">
                                      <a:pos x="connsiteX1663" y="connsiteY1663"/>
                                    </a:cxn>
                                    <a:cxn ang="0">
                                      <a:pos x="connsiteX1664" y="connsiteY1664"/>
                                    </a:cxn>
                                    <a:cxn ang="0">
                                      <a:pos x="connsiteX1665" y="connsiteY1665"/>
                                    </a:cxn>
                                    <a:cxn ang="0">
                                      <a:pos x="connsiteX1666" y="connsiteY1666"/>
                                    </a:cxn>
                                    <a:cxn ang="0">
                                      <a:pos x="connsiteX1667" y="connsiteY1667"/>
                                    </a:cxn>
                                    <a:cxn ang="0">
                                      <a:pos x="connsiteX1668" y="connsiteY1668"/>
                                    </a:cxn>
                                    <a:cxn ang="0">
                                      <a:pos x="connsiteX1669" y="connsiteY1669"/>
                                    </a:cxn>
                                    <a:cxn ang="0">
                                      <a:pos x="connsiteX1670" y="connsiteY1670"/>
                                    </a:cxn>
                                    <a:cxn ang="0">
                                      <a:pos x="connsiteX1671" y="connsiteY1671"/>
                                    </a:cxn>
                                    <a:cxn ang="0">
                                      <a:pos x="connsiteX1672" y="connsiteY1672"/>
                                    </a:cxn>
                                    <a:cxn ang="0">
                                      <a:pos x="connsiteX1673" y="connsiteY1673"/>
                                    </a:cxn>
                                    <a:cxn ang="0">
                                      <a:pos x="connsiteX1674" y="connsiteY1674"/>
                                    </a:cxn>
                                    <a:cxn ang="0">
                                      <a:pos x="connsiteX1675" y="connsiteY1675"/>
                                    </a:cxn>
                                    <a:cxn ang="0">
                                      <a:pos x="connsiteX1676" y="connsiteY1676"/>
                                    </a:cxn>
                                    <a:cxn ang="0">
                                      <a:pos x="connsiteX1677" y="connsiteY1677"/>
                                    </a:cxn>
                                    <a:cxn ang="0">
                                      <a:pos x="connsiteX1678" y="connsiteY1678"/>
                                    </a:cxn>
                                    <a:cxn ang="0">
                                      <a:pos x="connsiteX1679" y="connsiteY1679"/>
                                    </a:cxn>
                                    <a:cxn ang="0">
                                      <a:pos x="connsiteX1680" y="connsiteY1680"/>
                                    </a:cxn>
                                    <a:cxn ang="0">
                                      <a:pos x="connsiteX1681" y="connsiteY1681"/>
                                    </a:cxn>
                                    <a:cxn ang="0">
                                      <a:pos x="connsiteX1682" y="connsiteY1682"/>
                                    </a:cxn>
                                    <a:cxn ang="0">
                                      <a:pos x="connsiteX1683" y="connsiteY1683"/>
                                    </a:cxn>
                                    <a:cxn ang="0">
                                      <a:pos x="connsiteX1684" y="connsiteY1684"/>
                                    </a:cxn>
                                    <a:cxn ang="0">
                                      <a:pos x="connsiteX1685" y="connsiteY1685"/>
                                    </a:cxn>
                                    <a:cxn ang="0">
                                      <a:pos x="connsiteX1686" y="connsiteY1686"/>
                                    </a:cxn>
                                    <a:cxn ang="0">
                                      <a:pos x="connsiteX1687" y="connsiteY1687"/>
                                    </a:cxn>
                                    <a:cxn ang="0">
                                      <a:pos x="connsiteX1688" y="connsiteY1688"/>
                                    </a:cxn>
                                    <a:cxn ang="0">
                                      <a:pos x="connsiteX1689" y="connsiteY1689"/>
                                    </a:cxn>
                                    <a:cxn ang="0">
                                      <a:pos x="connsiteX1690" y="connsiteY1690"/>
                                    </a:cxn>
                                    <a:cxn ang="0">
                                      <a:pos x="connsiteX1691" y="connsiteY1691"/>
                                    </a:cxn>
                                    <a:cxn ang="0">
                                      <a:pos x="connsiteX1692" y="connsiteY1692"/>
                                    </a:cxn>
                                    <a:cxn ang="0">
                                      <a:pos x="connsiteX1693" y="connsiteY1693"/>
                                    </a:cxn>
                                    <a:cxn ang="0">
                                      <a:pos x="connsiteX1694" y="connsiteY1694"/>
                                    </a:cxn>
                                    <a:cxn ang="0">
                                      <a:pos x="connsiteX1695" y="connsiteY1695"/>
                                    </a:cxn>
                                    <a:cxn ang="0">
                                      <a:pos x="connsiteX1696" y="connsiteY1696"/>
                                    </a:cxn>
                                    <a:cxn ang="0">
                                      <a:pos x="connsiteX1697" y="connsiteY1697"/>
                                    </a:cxn>
                                    <a:cxn ang="0">
                                      <a:pos x="connsiteX1698" y="connsiteY1698"/>
                                    </a:cxn>
                                    <a:cxn ang="0">
                                      <a:pos x="connsiteX1699" y="connsiteY1699"/>
                                    </a:cxn>
                                    <a:cxn ang="0">
                                      <a:pos x="connsiteX1700" y="connsiteY1700"/>
                                    </a:cxn>
                                    <a:cxn ang="0">
                                      <a:pos x="connsiteX1701" y="connsiteY1701"/>
                                    </a:cxn>
                                    <a:cxn ang="0">
                                      <a:pos x="connsiteX1702" y="connsiteY1702"/>
                                    </a:cxn>
                                    <a:cxn ang="0">
                                      <a:pos x="connsiteX1703" y="connsiteY1703"/>
                                    </a:cxn>
                                    <a:cxn ang="0">
                                      <a:pos x="connsiteX1704" y="connsiteY1704"/>
                                    </a:cxn>
                                    <a:cxn ang="0">
                                      <a:pos x="connsiteX1705" y="connsiteY1705"/>
                                    </a:cxn>
                                    <a:cxn ang="0">
                                      <a:pos x="connsiteX1706" y="connsiteY1706"/>
                                    </a:cxn>
                                    <a:cxn ang="0">
                                      <a:pos x="connsiteX1707" y="connsiteY1707"/>
                                    </a:cxn>
                                    <a:cxn ang="0">
                                      <a:pos x="connsiteX1708" y="connsiteY1708"/>
                                    </a:cxn>
                                    <a:cxn ang="0">
                                      <a:pos x="connsiteX1709" y="connsiteY1709"/>
                                    </a:cxn>
                                    <a:cxn ang="0">
                                      <a:pos x="connsiteX1710" y="connsiteY1710"/>
                                    </a:cxn>
                                    <a:cxn ang="0">
                                      <a:pos x="connsiteX1711" y="connsiteY1711"/>
                                    </a:cxn>
                                    <a:cxn ang="0">
                                      <a:pos x="connsiteX1712" y="connsiteY1712"/>
                                    </a:cxn>
                                    <a:cxn ang="0">
                                      <a:pos x="connsiteX1713" y="connsiteY1713"/>
                                    </a:cxn>
                                    <a:cxn ang="0">
                                      <a:pos x="connsiteX1714" y="connsiteY1714"/>
                                    </a:cxn>
                                    <a:cxn ang="0">
                                      <a:pos x="connsiteX1715" y="connsiteY1715"/>
                                    </a:cxn>
                                    <a:cxn ang="0">
                                      <a:pos x="connsiteX1716" y="connsiteY1716"/>
                                    </a:cxn>
                                    <a:cxn ang="0">
                                      <a:pos x="connsiteX1717" y="connsiteY1717"/>
                                    </a:cxn>
                                    <a:cxn ang="0">
                                      <a:pos x="connsiteX1718" y="connsiteY1718"/>
                                    </a:cxn>
                                    <a:cxn ang="0">
                                      <a:pos x="connsiteX1719" y="connsiteY1719"/>
                                    </a:cxn>
                                    <a:cxn ang="0">
                                      <a:pos x="connsiteX1720" y="connsiteY1720"/>
                                    </a:cxn>
                                    <a:cxn ang="0">
                                      <a:pos x="connsiteX1721" y="connsiteY1721"/>
                                    </a:cxn>
                                    <a:cxn ang="0">
                                      <a:pos x="connsiteX1722" y="connsiteY1722"/>
                                    </a:cxn>
                                    <a:cxn ang="0">
                                      <a:pos x="connsiteX1723" y="connsiteY1723"/>
                                    </a:cxn>
                                    <a:cxn ang="0">
                                      <a:pos x="connsiteX1724" y="connsiteY1724"/>
                                    </a:cxn>
                                    <a:cxn ang="0">
                                      <a:pos x="connsiteX1725" y="connsiteY1725"/>
                                    </a:cxn>
                                    <a:cxn ang="0">
                                      <a:pos x="connsiteX1726" y="connsiteY1726"/>
                                    </a:cxn>
                                    <a:cxn ang="0">
                                      <a:pos x="connsiteX1727" y="connsiteY1727"/>
                                    </a:cxn>
                                    <a:cxn ang="0">
                                      <a:pos x="connsiteX1728" y="connsiteY1728"/>
                                    </a:cxn>
                                    <a:cxn ang="0">
                                      <a:pos x="connsiteX1729" y="connsiteY1729"/>
                                    </a:cxn>
                                    <a:cxn ang="0">
                                      <a:pos x="connsiteX1730" y="connsiteY1730"/>
                                    </a:cxn>
                                    <a:cxn ang="0">
                                      <a:pos x="connsiteX1731" y="connsiteY1731"/>
                                    </a:cxn>
                                    <a:cxn ang="0">
                                      <a:pos x="connsiteX1732" y="connsiteY1732"/>
                                    </a:cxn>
                                    <a:cxn ang="0">
                                      <a:pos x="connsiteX1733" y="connsiteY1733"/>
                                    </a:cxn>
                                    <a:cxn ang="0">
                                      <a:pos x="connsiteX1734" y="connsiteY1734"/>
                                    </a:cxn>
                                    <a:cxn ang="0">
                                      <a:pos x="connsiteX1735" y="connsiteY1735"/>
                                    </a:cxn>
                                    <a:cxn ang="0">
                                      <a:pos x="connsiteX1736" y="connsiteY1736"/>
                                    </a:cxn>
                                    <a:cxn ang="0">
                                      <a:pos x="connsiteX1737" y="connsiteY1737"/>
                                    </a:cxn>
                                    <a:cxn ang="0">
                                      <a:pos x="connsiteX1738" y="connsiteY1738"/>
                                    </a:cxn>
                                    <a:cxn ang="0">
                                      <a:pos x="connsiteX1739" y="connsiteY1739"/>
                                    </a:cxn>
                                    <a:cxn ang="0">
                                      <a:pos x="connsiteX1740" y="connsiteY1740"/>
                                    </a:cxn>
                                    <a:cxn ang="0">
                                      <a:pos x="connsiteX1741" y="connsiteY1741"/>
                                    </a:cxn>
                                    <a:cxn ang="0">
                                      <a:pos x="connsiteX1742" y="connsiteY1742"/>
                                    </a:cxn>
                                    <a:cxn ang="0">
                                      <a:pos x="connsiteX1743" y="connsiteY1743"/>
                                    </a:cxn>
                                    <a:cxn ang="0">
                                      <a:pos x="connsiteX1744" y="connsiteY1744"/>
                                    </a:cxn>
                                    <a:cxn ang="0">
                                      <a:pos x="connsiteX1745" y="connsiteY1745"/>
                                    </a:cxn>
                                    <a:cxn ang="0">
                                      <a:pos x="connsiteX1746" y="connsiteY1746"/>
                                    </a:cxn>
                                    <a:cxn ang="0">
                                      <a:pos x="connsiteX1747" y="connsiteY1747"/>
                                    </a:cxn>
                                    <a:cxn ang="0">
                                      <a:pos x="connsiteX1748" y="connsiteY1748"/>
                                    </a:cxn>
                                    <a:cxn ang="0">
                                      <a:pos x="connsiteX1749" y="connsiteY1749"/>
                                    </a:cxn>
                                    <a:cxn ang="0">
                                      <a:pos x="connsiteX1750" y="connsiteY1750"/>
                                    </a:cxn>
                                    <a:cxn ang="0">
                                      <a:pos x="connsiteX1751" y="connsiteY1751"/>
                                    </a:cxn>
                                    <a:cxn ang="0">
                                      <a:pos x="connsiteX1752" y="connsiteY1752"/>
                                    </a:cxn>
                                    <a:cxn ang="0">
                                      <a:pos x="connsiteX1753" y="connsiteY1753"/>
                                    </a:cxn>
                                    <a:cxn ang="0">
                                      <a:pos x="connsiteX1754" y="connsiteY1754"/>
                                    </a:cxn>
                                    <a:cxn ang="0">
                                      <a:pos x="connsiteX1755" y="connsiteY1755"/>
                                    </a:cxn>
                                    <a:cxn ang="0">
                                      <a:pos x="connsiteX1756" y="connsiteY1756"/>
                                    </a:cxn>
                                    <a:cxn ang="0">
                                      <a:pos x="connsiteX1757" y="connsiteY1757"/>
                                    </a:cxn>
                                    <a:cxn ang="0">
                                      <a:pos x="connsiteX1758" y="connsiteY1758"/>
                                    </a:cxn>
                                    <a:cxn ang="0">
                                      <a:pos x="connsiteX1759" y="connsiteY1759"/>
                                    </a:cxn>
                                    <a:cxn ang="0">
                                      <a:pos x="connsiteX1760" y="connsiteY1760"/>
                                    </a:cxn>
                                    <a:cxn ang="0">
                                      <a:pos x="connsiteX1761" y="connsiteY1761"/>
                                    </a:cxn>
                                    <a:cxn ang="0">
                                      <a:pos x="connsiteX1762" y="connsiteY1762"/>
                                    </a:cxn>
                                    <a:cxn ang="0">
                                      <a:pos x="connsiteX1763" y="connsiteY1763"/>
                                    </a:cxn>
                                    <a:cxn ang="0">
                                      <a:pos x="connsiteX1764" y="connsiteY1764"/>
                                    </a:cxn>
                                    <a:cxn ang="0">
                                      <a:pos x="connsiteX1765" y="connsiteY1765"/>
                                    </a:cxn>
                                    <a:cxn ang="0">
                                      <a:pos x="connsiteX1766" y="connsiteY1766"/>
                                    </a:cxn>
                                    <a:cxn ang="0">
                                      <a:pos x="connsiteX1767" y="connsiteY1767"/>
                                    </a:cxn>
                                    <a:cxn ang="0">
                                      <a:pos x="connsiteX1768" y="connsiteY1768"/>
                                    </a:cxn>
                                    <a:cxn ang="0">
                                      <a:pos x="connsiteX1769" y="connsiteY1769"/>
                                    </a:cxn>
                                    <a:cxn ang="0">
                                      <a:pos x="connsiteX1770" y="connsiteY1770"/>
                                    </a:cxn>
                                    <a:cxn ang="0">
                                      <a:pos x="connsiteX1771" y="connsiteY1771"/>
                                    </a:cxn>
                                    <a:cxn ang="0">
                                      <a:pos x="connsiteX1772" y="connsiteY1772"/>
                                    </a:cxn>
                                    <a:cxn ang="0">
                                      <a:pos x="connsiteX1773" y="connsiteY1773"/>
                                    </a:cxn>
                                    <a:cxn ang="0">
                                      <a:pos x="connsiteX1774" y="connsiteY1774"/>
                                    </a:cxn>
                                    <a:cxn ang="0">
                                      <a:pos x="connsiteX1775" y="connsiteY1775"/>
                                    </a:cxn>
                                    <a:cxn ang="0">
                                      <a:pos x="connsiteX1776" y="connsiteY1776"/>
                                    </a:cxn>
                                    <a:cxn ang="0">
                                      <a:pos x="connsiteX1777" y="connsiteY1777"/>
                                    </a:cxn>
                                    <a:cxn ang="0">
                                      <a:pos x="connsiteX1778" y="connsiteY1778"/>
                                    </a:cxn>
                                    <a:cxn ang="0">
                                      <a:pos x="connsiteX1779" y="connsiteY1779"/>
                                    </a:cxn>
                                    <a:cxn ang="0">
                                      <a:pos x="connsiteX1780" y="connsiteY1780"/>
                                    </a:cxn>
                                    <a:cxn ang="0">
                                      <a:pos x="connsiteX1781" y="connsiteY1781"/>
                                    </a:cxn>
                                    <a:cxn ang="0">
                                      <a:pos x="connsiteX1782" y="connsiteY1782"/>
                                    </a:cxn>
                                    <a:cxn ang="0">
                                      <a:pos x="connsiteX1783" y="connsiteY1783"/>
                                    </a:cxn>
                                    <a:cxn ang="0">
                                      <a:pos x="connsiteX1784" y="connsiteY1784"/>
                                    </a:cxn>
                                    <a:cxn ang="0">
                                      <a:pos x="connsiteX1785" y="connsiteY1785"/>
                                    </a:cxn>
                                    <a:cxn ang="0">
                                      <a:pos x="connsiteX1786" y="connsiteY1786"/>
                                    </a:cxn>
                                    <a:cxn ang="0">
                                      <a:pos x="connsiteX1787" y="connsiteY1787"/>
                                    </a:cxn>
                                    <a:cxn ang="0">
                                      <a:pos x="connsiteX1788" y="connsiteY1788"/>
                                    </a:cxn>
                                    <a:cxn ang="0">
                                      <a:pos x="connsiteX1789" y="connsiteY1789"/>
                                    </a:cxn>
                                    <a:cxn ang="0">
                                      <a:pos x="connsiteX1790" y="connsiteY1790"/>
                                    </a:cxn>
                                    <a:cxn ang="0">
                                      <a:pos x="connsiteX1791" y="connsiteY1791"/>
                                    </a:cxn>
                                    <a:cxn ang="0">
                                      <a:pos x="connsiteX1792" y="connsiteY1792"/>
                                    </a:cxn>
                                    <a:cxn ang="0">
                                      <a:pos x="connsiteX1793" y="connsiteY1793"/>
                                    </a:cxn>
                                    <a:cxn ang="0">
                                      <a:pos x="connsiteX1794" y="connsiteY1794"/>
                                    </a:cxn>
                                    <a:cxn ang="0">
                                      <a:pos x="connsiteX1795" y="connsiteY1795"/>
                                    </a:cxn>
                                    <a:cxn ang="0">
                                      <a:pos x="connsiteX1796" y="connsiteY1796"/>
                                    </a:cxn>
                                    <a:cxn ang="0">
                                      <a:pos x="connsiteX1797" y="connsiteY1797"/>
                                    </a:cxn>
                                    <a:cxn ang="0">
                                      <a:pos x="connsiteX1798" y="connsiteY1798"/>
                                    </a:cxn>
                                    <a:cxn ang="0">
                                      <a:pos x="connsiteX1799" y="connsiteY1799"/>
                                    </a:cxn>
                                    <a:cxn ang="0">
                                      <a:pos x="connsiteX1800" y="connsiteY1800"/>
                                    </a:cxn>
                                    <a:cxn ang="0">
                                      <a:pos x="connsiteX1801" y="connsiteY1801"/>
                                    </a:cxn>
                                    <a:cxn ang="0">
                                      <a:pos x="connsiteX1802" y="connsiteY1802"/>
                                    </a:cxn>
                                    <a:cxn ang="0">
                                      <a:pos x="connsiteX1803" y="connsiteY1803"/>
                                    </a:cxn>
                                    <a:cxn ang="0">
                                      <a:pos x="connsiteX1804" y="connsiteY1804"/>
                                    </a:cxn>
                                    <a:cxn ang="0">
                                      <a:pos x="connsiteX1805" y="connsiteY1805"/>
                                    </a:cxn>
                                    <a:cxn ang="0">
                                      <a:pos x="connsiteX1806" y="connsiteY1806"/>
                                    </a:cxn>
                                    <a:cxn ang="0">
                                      <a:pos x="connsiteX1807" y="connsiteY1807"/>
                                    </a:cxn>
                                    <a:cxn ang="0">
                                      <a:pos x="connsiteX1808" y="connsiteY1808"/>
                                    </a:cxn>
                                    <a:cxn ang="0">
                                      <a:pos x="connsiteX1809" y="connsiteY1809"/>
                                    </a:cxn>
                                    <a:cxn ang="0">
                                      <a:pos x="connsiteX1810" y="connsiteY1810"/>
                                    </a:cxn>
                                    <a:cxn ang="0">
                                      <a:pos x="connsiteX1811" y="connsiteY1811"/>
                                    </a:cxn>
                                    <a:cxn ang="0">
                                      <a:pos x="connsiteX1812" y="connsiteY1812"/>
                                    </a:cxn>
                                    <a:cxn ang="0">
                                      <a:pos x="connsiteX1813" y="connsiteY1813"/>
                                    </a:cxn>
                                    <a:cxn ang="0">
                                      <a:pos x="connsiteX1814" y="connsiteY1814"/>
                                    </a:cxn>
                                    <a:cxn ang="0">
                                      <a:pos x="connsiteX1815" y="connsiteY1815"/>
                                    </a:cxn>
                                    <a:cxn ang="0">
                                      <a:pos x="connsiteX1816" y="connsiteY1816"/>
                                    </a:cxn>
                                    <a:cxn ang="0">
                                      <a:pos x="connsiteX1817" y="connsiteY1817"/>
                                    </a:cxn>
                                    <a:cxn ang="0">
                                      <a:pos x="connsiteX1818" y="connsiteY1818"/>
                                    </a:cxn>
                                    <a:cxn ang="0">
                                      <a:pos x="connsiteX1819" y="connsiteY1819"/>
                                    </a:cxn>
                                    <a:cxn ang="0">
                                      <a:pos x="connsiteX1820" y="connsiteY1820"/>
                                    </a:cxn>
                                    <a:cxn ang="0">
                                      <a:pos x="connsiteX1821" y="connsiteY1821"/>
                                    </a:cxn>
                                    <a:cxn ang="0">
                                      <a:pos x="connsiteX1822" y="connsiteY1822"/>
                                    </a:cxn>
                                    <a:cxn ang="0">
                                      <a:pos x="connsiteX1823" y="connsiteY1823"/>
                                    </a:cxn>
                                    <a:cxn ang="0">
                                      <a:pos x="connsiteX1824" y="connsiteY1824"/>
                                    </a:cxn>
                                    <a:cxn ang="0">
                                      <a:pos x="connsiteX1825" y="connsiteY1825"/>
                                    </a:cxn>
                                    <a:cxn ang="0">
                                      <a:pos x="connsiteX1826" y="connsiteY1826"/>
                                    </a:cxn>
                                    <a:cxn ang="0">
                                      <a:pos x="connsiteX1827" y="connsiteY1827"/>
                                    </a:cxn>
                                    <a:cxn ang="0">
                                      <a:pos x="connsiteX1828" y="connsiteY1828"/>
                                    </a:cxn>
                                    <a:cxn ang="0">
                                      <a:pos x="connsiteX1829" y="connsiteY1829"/>
                                    </a:cxn>
                                    <a:cxn ang="0">
                                      <a:pos x="connsiteX1830" y="connsiteY1830"/>
                                    </a:cxn>
                                    <a:cxn ang="0">
                                      <a:pos x="connsiteX1831" y="connsiteY1831"/>
                                    </a:cxn>
                                    <a:cxn ang="0">
                                      <a:pos x="connsiteX1832" y="connsiteY1832"/>
                                    </a:cxn>
                                    <a:cxn ang="0">
                                      <a:pos x="connsiteX1833" y="connsiteY1833"/>
                                    </a:cxn>
                                  </a:cxnLst>
                                  <a:rect l="l" t="t" r="r" b="b"/>
                                  <a:pathLst>
                                    <a:path w="1439234" h="1588204">
                                      <a:moveTo>
                                        <a:pt x="1431368" y="1571089"/>
                                      </a:moveTo>
                                      <a:cubicBezTo>
                                        <a:pt x="1431368" y="1566363"/>
                                        <a:pt x="1433283" y="1562085"/>
                                        <a:pt x="1436380" y="1558987"/>
                                      </a:cubicBezTo>
                                      <a:lnTo>
                                        <a:pt x="1439234" y="1557805"/>
                                      </a:lnTo>
                                      <a:lnTo>
                                        <a:pt x="1439234" y="1584373"/>
                                      </a:lnTo>
                                      <a:lnTo>
                                        <a:pt x="1436380" y="1583191"/>
                                      </a:lnTo>
                                      <a:cubicBezTo>
                                        <a:pt x="1433283" y="1580094"/>
                                        <a:pt x="1431368" y="1575816"/>
                                        <a:pt x="1431368" y="1571089"/>
                                      </a:cubicBezTo>
                                      <a:close/>
                                      <a:moveTo>
                                        <a:pt x="1431232" y="1456990"/>
                                      </a:moveTo>
                                      <a:cubicBezTo>
                                        <a:pt x="1431232" y="1452264"/>
                                        <a:pt x="1433148" y="1447986"/>
                                        <a:pt x="1436245" y="1444889"/>
                                      </a:cubicBezTo>
                                      <a:lnTo>
                                        <a:pt x="1439234" y="1443650"/>
                                      </a:lnTo>
                                      <a:lnTo>
                                        <a:pt x="1439234" y="1470330"/>
                                      </a:lnTo>
                                      <a:lnTo>
                                        <a:pt x="1436245" y="1469092"/>
                                      </a:lnTo>
                                      <a:cubicBezTo>
                                        <a:pt x="1433148" y="1465995"/>
                                        <a:pt x="1431232" y="1461716"/>
                                        <a:pt x="1431232" y="1456990"/>
                                      </a:cubicBezTo>
                                      <a:close/>
                                      <a:moveTo>
                                        <a:pt x="1430265" y="1340619"/>
                                      </a:moveTo>
                                      <a:cubicBezTo>
                                        <a:pt x="1430265" y="1335892"/>
                                        <a:pt x="1432181" y="1331614"/>
                                        <a:pt x="1435278" y="1328517"/>
                                      </a:cubicBezTo>
                                      <a:lnTo>
                                        <a:pt x="1439234" y="1326878"/>
                                      </a:lnTo>
                                      <a:lnTo>
                                        <a:pt x="1439234" y="1354359"/>
                                      </a:lnTo>
                                      <a:lnTo>
                                        <a:pt x="1435278" y="1352721"/>
                                      </a:lnTo>
                                      <a:cubicBezTo>
                                        <a:pt x="1432181" y="1349623"/>
                                        <a:pt x="1430265" y="1345345"/>
                                        <a:pt x="1430265" y="1340619"/>
                                      </a:cubicBezTo>
                                      <a:close/>
                                      <a:moveTo>
                                        <a:pt x="1430130" y="1226519"/>
                                      </a:moveTo>
                                      <a:cubicBezTo>
                                        <a:pt x="1430130" y="1221793"/>
                                        <a:pt x="1432046" y="1217515"/>
                                        <a:pt x="1435143" y="1214417"/>
                                      </a:cubicBezTo>
                                      <a:lnTo>
                                        <a:pt x="1439234" y="1212723"/>
                                      </a:lnTo>
                                      <a:lnTo>
                                        <a:pt x="1439234" y="1240316"/>
                                      </a:lnTo>
                                      <a:lnTo>
                                        <a:pt x="1435143" y="1238621"/>
                                      </a:lnTo>
                                      <a:cubicBezTo>
                                        <a:pt x="1432046" y="1235524"/>
                                        <a:pt x="1430130" y="1231246"/>
                                        <a:pt x="1430130" y="1226519"/>
                                      </a:cubicBezTo>
                                      <a:close/>
                                      <a:moveTo>
                                        <a:pt x="1429163" y="1110148"/>
                                      </a:moveTo>
                                      <a:cubicBezTo>
                                        <a:pt x="1429163" y="1105422"/>
                                        <a:pt x="1431079" y="1101143"/>
                                        <a:pt x="1434176" y="1098046"/>
                                      </a:cubicBezTo>
                                      <a:lnTo>
                                        <a:pt x="1439234" y="1095951"/>
                                      </a:lnTo>
                                      <a:lnTo>
                                        <a:pt x="1439234" y="1124345"/>
                                      </a:lnTo>
                                      <a:lnTo>
                                        <a:pt x="1434176" y="1122249"/>
                                      </a:lnTo>
                                      <a:cubicBezTo>
                                        <a:pt x="1431079" y="1119152"/>
                                        <a:pt x="1429163" y="1114874"/>
                                        <a:pt x="1429163" y="1110148"/>
                                      </a:cubicBezTo>
                                      <a:close/>
                                      <a:moveTo>
                                        <a:pt x="1429028" y="996048"/>
                                      </a:moveTo>
                                      <a:cubicBezTo>
                                        <a:pt x="1429028" y="991322"/>
                                        <a:pt x="1430943" y="987044"/>
                                        <a:pt x="1434041" y="983946"/>
                                      </a:cubicBezTo>
                                      <a:lnTo>
                                        <a:pt x="1439234" y="981795"/>
                                      </a:lnTo>
                                      <a:lnTo>
                                        <a:pt x="1439234" y="1010302"/>
                                      </a:lnTo>
                                      <a:lnTo>
                                        <a:pt x="1434041" y="1008150"/>
                                      </a:lnTo>
                                      <a:cubicBezTo>
                                        <a:pt x="1430943" y="1005053"/>
                                        <a:pt x="1429028" y="1000775"/>
                                        <a:pt x="1429028" y="996048"/>
                                      </a:cubicBezTo>
                                      <a:close/>
                                      <a:moveTo>
                                        <a:pt x="1428060" y="879677"/>
                                      </a:moveTo>
                                      <a:cubicBezTo>
                                        <a:pt x="1428060" y="874950"/>
                                        <a:pt x="1429976" y="870672"/>
                                        <a:pt x="1433073" y="867575"/>
                                      </a:cubicBezTo>
                                      <a:lnTo>
                                        <a:pt x="1439234" y="865023"/>
                                      </a:lnTo>
                                      <a:lnTo>
                                        <a:pt x="1439234" y="894330"/>
                                      </a:lnTo>
                                      <a:lnTo>
                                        <a:pt x="1433073" y="891779"/>
                                      </a:lnTo>
                                      <a:cubicBezTo>
                                        <a:pt x="1429976" y="888681"/>
                                        <a:pt x="1428060" y="884403"/>
                                        <a:pt x="1428060" y="879677"/>
                                      </a:cubicBezTo>
                                      <a:close/>
                                      <a:moveTo>
                                        <a:pt x="1427926" y="765578"/>
                                      </a:moveTo>
                                      <a:cubicBezTo>
                                        <a:pt x="1427926" y="760851"/>
                                        <a:pt x="1429842" y="756573"/>
                                        <a:pt x="1432939" y="753476"/>
                                      </a:cubicBezTo>
                                      <a:lnTo>
                                        <a:pt x="1439234" y="750868"/>
                                      </a:lnTo>
                                      <a:lnTo>
                                        <a:pt x="1439234" y="780287"/>
                                      </a:lnTo>
                                      <a:lnTo>
                                        <a:pt x="1432939" y="777680"/>
                                      </a:lnTo>
                                      <a:cubicBezTo>
                                        <a:pt x="1429842" y="774582"/>
                                        <a:pt x="1427926" y="770304"/>
                                        <a:pt x="1427926" y="765578"/>
                                      </a:cubicBezTo>
                                      <a:close/>
                                      <a:moveTo>
                                        <a:pt x="1426958" y="649206"/>
                                      </a:moveTo>
                                      <a:cubicBezTo>
                                        <a:pt x="1426958" y="644480"/>
                                        <a:pt x="1428874" y="640201"/>
                                        <a:pt x="1431971" y="637104"/>
                                      </a:cubicBezTo>
                                      <a:lnTo>
                                        <a:pt x="1439234" y="634095"/>
                                      </a:lnTo>
                                      <a:lnTo>
                                        <a:pt x="1439234" y="664316"/>
                                      </a:lnTo>
                                      <a:lnTo>
                                        <a:pt x="1431971" y="661308"/>
                                      </a:lnTo>
                                      <a:cubicBezTo>
                                        <a:pt x="1428874" y="658211"/>
                                        <a:pt x="1426958" y="653932"/>
                                        <a:pt x="1426958" y="649206"/>
                                      </a:cubicBezTo>
                                      <a:close/>
                                      <a:moveTo>
                                        <a:pt x="1426823" y="535107"/>
                                      </a:moveTo>
                                      <a:cubicBezTo>
                                        <a:pt x="1426823" y="530381"/>
                                        <a:pt x="1428739" y="526102"/>
                                        <a:pt x="1431836" y="523005"/>
                                      </a:cubicBezTo>
                                      <a:lnTo>
                                        <a:pt x="1439234" y="519940"/>
                                      </a:lnTo>
                                      <a:lnTo>
                                        <a:pt x="1439234" y="550273"/>
                                      </a:lnTo>
                                      <a:lnTo>
                                        <a:pt x="1431836" y="547208"/>
                                      </a:lnTo>
                                      <a:cubicBezTo>
                                        <a:pt x="1428739" y="544111"/>
                                        <a:pt x="1426823" y="539833"/>
                                        <a:pt x="1426823" y="535107"/>
                                      </a:cubicBezTo>
                                      <a:close/>
                                      <a:moveTo>
                                        <a:pt x="1425856" y="418735"/>
                                      </a:moveTo>
                                      <a:cubicBezTo>
                                        <a:pt x="1425856" y="414009"/>
                                        <a:pt x="1427772" y="409730"/>
                                        <a:pt x="1430869" y="406633"/>
                                      </a:cubicBezTo>
                                      <a:lnTo>
                                        <a:pt x="1439234" y="403168"/>
                                      </a:lnTo>
                                      <a:lnTo>
                                        <a:pt x="1439234" y="434302"/>
                                      </a:lnTo>
                                      <a:lnTo>
                                        <a:pt x="1430869" y="430837"/>
                                      </a:lnTo>
                                      <a:cubicBezTo>
                                        <a:pt x="1427772" y="427739"/>
                                        <a:pt x="1425856" y="423461"/>
                                        <a:pt x="1425856" y="418735"/>
                                      </a:cubicBezTo>
                                      <a:close/>
                                      <a:moveTo>
                                        <a:pt x="1425721" y="304636"/>
                                      </a:moveTo>
                                      <a:cubicBezTo>
                                        <a:pt x="1425721" y="299909"/>
                                        <a:pt x="1427637" y="295631"/>
                                        <a:pt x="1430734" y="292534"/>
                                      </a:cubicBezTo>
                                      <a:lnTo>
                                        <a:pt x="1439234" y="289013"/>
                                      </a:lnTo>
                                      <a:lnTo>
                                        <a:pt x="1439234" y="320258"/>
                                      </a:lnTo>
                                      <a:lnTo>
                                        <a:pt x="1430734" y="316738"/>
                                      </a:lnTo>
                                      <a:cubicBezTo>
                                        <a:pt x="1427637" y="313640"/>
                                        <a:pt x="1425721" y="309362"/>
                                        <a:pt x="1425721" y="304636"/>
                                      </a:cubicBezTo>
                                      <a:close/>
                                      <a:moveTo>
                                        <a:pt x="1424754" y="188264"/>
                                      </a:moveTo>
                                      <a:cubicBezTo>
                                        <a:pt x="1424754" y="183538"/>
                                        <a:pt x="1426669" y="179259"/>
                                        <a:pt x="1429766" y="176162"/>
                                      </a:cubicBezTo>
                                      <a:lnTo>
                                        <a:pt x="1439234" y="172240"/>
                                      </a:lnTo>
                                      <a:lnTo>
                                        <a:pt x="1439234" y="204288"/>
                                      </a:lnTo>
                                      <a:lnTo>
                                        <a:pt x="1429766" y="200366"/>
                                      </a:lnTo>
                                      <a:cubicBezTo>
                                        <a:pt x="1426669" y="197269"/>
                                        <a:pt x="1424754" y="192990"/>
                                        <a:pt x="1424754" y="188264"/>
                                      </a:cubicBezTo>
                                      <a:close/>
                                      <a:moveTo>
                                        <a:pt x="1424618" y="74165"/>
                                      </a:moveTo>
                                      <a:cubicBezTo>
                                        <a:pt x="1424618" y="69439"/>
                                        <a:pt x="1426534" y="65160"/>
                                        <a:pt x="1429631" y="62063"/>
                                      </a:cubicBezTo>
                                      <a:lnTo>
                                        <a:pt x="1439234" y="58085"/>
                                      </a:lnTo>
                                      <a:lnTo>
                                        <a:pt x="1439234" y="90245"/>
                                      </a:lnTo>
                                      <a:lnTo>
                                        <a:pt x="1429631" y="86267"/>
                                      </a:lnTo>
                                      <a:cubicBezTo>
                                        <a:pt x="1426534" y="83170"/>
                                        <a:pt x="1424618" y="78891"/>
                                        <a:pt x="1424618" y="74165"/>
                                      </a:cubicBezTo>
                                      <a:close/>
                                      <a:moveTo>
                                        <a:pt x="1374318" y="1514040"/>
                                      </a:moveTo>
                                      <a:cubicBezTo>
                                        <a:pt x="1374318" y="1504588"/>
                                        <a:pt x="1381981" y="1496925"/>
                                        <a:pt x="1391433" y="1496925"/>
                                      </a:cubicBezTo>
                                      <a:cubicBezTo>
                                        <a:pt x="1400885" y="1496925"/>
                                        <a:pt x="1408548" y="1504588"/>
                                        <a:pt x="1408548" y="1514040"/>
                                      </a:cubicBezTo>
                                      <a:cubicBezTo>
                                        <a:pt x="1408548" y="1523492"/>
                                        <a:pt x="1400885" y="1531155"/>
                                        <a:pt x="1391433" y="1531155"/>
                                      </a:cubicBezTo>
                                      <a:cubicBezTo>
                                        <a:pt x="1381981" y="1531155"/>
                                        <a:pt x="1374318" y="1523492"/>
                                        <a:pt x="1374318" y="1514040"/>
                                      </a:cubicBezTo>
                                      <a:close/>
                                      <a:moveTo>
                                        <a:pt x="1374183" y="1399941"/>
                                      </a:moveTo>
                                      <a:cubicBezTo>
                                        <a:pt x="1374183" y="1390489"/>
                                        <a:pt x="1381846" y="1382826"/>
                                        <a:pt x="1391298" y="1382826"/>
                                      </a:cubicBezTo>
                                      <a:cubicBezTo>
                                        <a:pt x="1400750" y="1382826"/>
                                        <a:pt x="1408413" y="1390489"/>
                                        <a:pt x="1408413" y="1399941"/>
                                      </a:cubicBezTo>
                                      <a:cubicBezTo>
                                        <a:pt x="1408413" y="1409393"/>
                                        <a:pt x="1400750" y="1417056"/>
                                        <a:pt x="1391298" y="1417056"/>
                                      </a:cubicBezTo>
                                      <a:cubicBezTo>
                                        <a:pt x="1381846" y="1417056"/>
                                        <a:pt x="1374183" y="1409393"/>
                                        <a:pt x="1374183" y="1399941"/>
                                      </a:cubicBezTo>
                                      <a:close/>
                                      <a:moveTo>
                                        <a:pt x="1373216" y="1283569"/>
                                      </a:moveTo>
                                      <a:cubicBezTo>
                                        <a:pt x="1373216" y="1274117"/>
                                        <a:pt x="1380878" y="1266454"/>
                                        <a:pt x="1390330" y="1266454"/>
                                      </a:cubicBezTo>
                                      <a:cubicBezTo>
                                        <a:pt x="1399783" y="1266454"/>
                                        <a:pt x="1407445" y="1274117"/>
                                        <a:pt x="1407445" y="1283569"/>
                                      </a:cubicBezTo>
                                      <a:cubicBezTo>
                                        <a:pt x="1407445" y="1293021"/>
                                        <a:pt x="1399783" y="1300684"/>
                                        <a:pt x="1390330" y="1300684"/>
                                      </a:cubicBezTo>
                                      <a:cubicBezTo>
                                        <a:pt x="1380878" y="1300684"/>
                                        <a:pt x="1373216" y="1293021"/>
                                        <a:pt x="1373216" y="1283569"/>
                                      </a:cubicBezTo>
                                      <a:close/>
                                      <a:moveTo>
                                        <a:pt x="1373081" y="1169470"/>
                                      </a:moveTo>
                                      <a:cubicBezTo>
                                        <a:pt x="1373081" y="1160018"/>
                                        <a:pt x="1380743" y="1152355"/>
                                        <a:pt x="1390196" y="1152355"/>
                                      </a:cubicBezTo>
                                      <a:cubicBezTo>
                                        <a:pt x="1399648" y="1152355"/>
                                        <a:pt x="1407310" y="1160018"/>
                                        <a:pt x="1407310" y="1169470"/>
                                      </a:cubicBezTo>
                                      <a:cubicBezTo>
                                        <a:pt x="1407310" y="1178922"/>
                                        <a:pt x="1399648" y="1186585"/>
                                        <a:pt x="1390196" y="1186585"/>
                                      </a:cubicBezTo>
                                      <a:cubicBezTo>
                                        <a:pt x="1380743" y="1186585"/>
                                        <a:pt x="1373081" y="1178922"/>
                                        <a:pt x="1373081" y="1169470"/>
                                      </a:cubicBezTo>
                                      <a:close/>
                                      <a:moveTo>
                                        <a:pt x="1372113" y="1053098"/>
                                      </a:moveTo>
                                      <a:cubicBezTo>
                                        <a:pt x="1372113" y="1043646"/>
                                        <a:pt x="1379776" y="1035983"/>
                                        <a:pt x="1389228" y="1035983"/>
                                      </a:cubicBezTo>
                                      <a:cubicBezTo>
                                        <a:pt x="1398680" y="1035983"/>
                                        <a:pt x="1406343" y="1043646"/>
                                        <a:pt x="1406343" y="1053098"/>
                                      </a:cubicBezTo>
                                      <a:cubicBezTo>
                                        <a:pt x="1406343" y="1062550"/>
                                        <a:pt x="1398680" y="1070213"/>
                                        <a:pt x="1389228" y="1070213"/>
                                      </a:cubicBezTo>
                                      <a:cubicBezTo>
                                        <a:pt x="1379776" y="1070213"/>
                                        <a:pt x="1372113" y="1062550"/>
                                        <a:pt x="1372113" y="1053098"/>
                                      </a:cubicBezTo>
                                      <a:close/>
                                      <a:moveTo>
                                        <a:pt x="1371978" y="938999"/>
                                      </a:moveTo>
                                      <a:cubicBezTo>
                                        <a:pt x="1371978" y="929547"/>
                                        <a:pt x="1379641" y="921884"/>
                                        <a:pt x="1389093" y="921884"/>
                                      </a:cubicBezTo>
                                      <a:cubicBezTo>
                                        <a:pt x="1398545" y="921884"/>
                                        <a:pt x="1406208" y="929547"/>
                                        <a:pt x="1406208" y="938999"/>
                                      </a:cubicBezTo>
                                      <a:cubicBezTo>
                                        <a:pt x="1406208" y="948451"/>
                                        <a:pt x="1398545" y="956114"/>
                                        <a:pt x="1389093" y="956114"/>
                                      </a:cubicBezTo>
                                      <a:cubicBezTo>
                                        <a:pt x="1379641" y="956114"/>
                                        <a:pt x="1371978" y="948451"/>
                                        <a:pt x="1371978" y="938999"/>
                                      </a:cubicBezTo>
                                      <a:close/>
                                      <a:moveTo>
                                        <a:pt x="1371011" y="822627"/>
                                      </a:moveTo>
                                      <a:cubicBezTo>
                                        <a:pt x="1371011" y="813175"/>
                                        <a:pt x="1378674" y="805512"/>
                                        <a:pt x="1388126" y="805512"/>
                                      </a:cubicBezTo>
                                      <a:cubicBezTo>
                                        <a:pt x="1397578" y="805512"/>
                                        <a:pt x="1405241" y="813175"/>
                                        <a:pt x="1405241" y="822627"/>
                                      </a:cubicBezTo>
                                      <a:cubicBezTo>
                                        <a:pt x="1405241" y="832079"/>
                                        <a:pt x="1397578" y="839742"/>
                                        <a:pt x="1388126" y="839742"/>
                                      </a:cubicBezTo>
                                      <a:cubicBezTo>
                                        <a:pt x="1378674" y="839742"/>
                                        <a:pt x="1371011" y="832079"/>
                                        <a:pt x="1371011" y="822627"/>
                                      </a:cubicBezTo>
                                      <a:close/>
                                      <a:moveTo>
                                        <a:pt x="1370876" y="708528"/>
                                      </a:moveTo>
                                      <a:cubicBezTo>
                                        <a:pt x="1370876" y="699076"/>
                                        <a:pt x="1378539" y="691413"/>
                                        <a:pt x="1387991" y="691413"/>
                                      </a:cubicBezTo>
                                      <a:cubicBezTo>
                                        <a:pt x="1397443" y="691413"/>
                                        <a:pt x="1405106" y="699076"/>
                                        <a:pt x="1405106" y="708528"/>
                                      </a:cubicBezTo>
                                      <a:cubicBezTo>
                                        <a:pt x="1405106" y="717980"/>
                                        <a:pt x="1397443" y="725643"/>
                                        <a:pt x="1387991" y="725643"/>
                                      </a:cubicBezTo>
                                      <a:cubicBezTo>
                                        <a:pt x="1378539" y="725643"/>
                                        <a:pt x="1370876" y="717980"/>
                                        <a:pt x="1370876" y="708528"/>
                                      </a:cubicBezTo>
                                      <a:close/>
                                      <a:moveTo>
                                        <a:pt x="1369909" y="592156"/>
                                      </a:moveTo>
                                      <a:cubicBezTo>
                                        <a:pt x="1369909" y="582704"/>
                                        <a:pt x="1377571" y="575041"/>
                                        <a:pt x="1387024" y="575041"/>
                                      </a:cubicBezTo>
                                      <a:cubicBezTo>
                                        <a:pt x="1396476" y="575041"/>
                                        <a:pt x="1404138" y="582704"/>
                                        <a:pt x="1404138" y="592156"/>
                                      </a:cubicBezTo>
                                      <a:cubicBezTo>
                                        <a:pt x="1404138" y="601608"/>
                                        <a:pt x="1396476" y="609271"/>
                                        <a:pt x="1387024" y="609271"/>
                                      </a:cubicBezTo>
                                      <a:cubicBezTo>
                                        <a:pt x="1377571" y="609271"/>
                                        <a:pt x="1369909" y="601608"/>
                                        <a:pt x="1369909" y="592156"/>
                                      </a:cubicBezTo>
                                      <a:close/>
                                      <a:moveTo>
                                        <a:pt x="1369774" y="478057"/>
                                      </a:moveTo>
                                      <a:cubicBezTo>
                                        <a:pt x="1369774" y="468605"/>
                                        <a:pt x="1377436" y="460942"/>
                                        <a:pt x="1386888" y="460942"/>
                                      </a:cubicBezTo>
                                      <a:cubicBezTo>
                                        <a:pt x="1396341" y="460942"/>
                                        <a:pt x="1404003" y="468605"/>
                                        <a:pt x="1404003" y="478057"/>
                                      </a:cubicBezTo>
                                      <a:cubicBezTo>
                                        <a:pt x="1404003" y="487509"/>
                                        <a:pt x="1396341" y="495172"/>
                                        <a:pt x="1386888" y="495172"/>
                                      </a:cubicBezTo>
                                      <a:cubicBezTo>
                                        <a:pt x="1377436" y="495172"/>
                                        <a:pt x="1369774" y="487509"/>
                                        <a:pt x="1369774" y="478057"/>
                                      </a:cubicBezTo>
                                      <a:close/>
                                      <a:moveTo>
                                        <a:pt x="1368806" y="361685"/>
                                      </a:moveTo>
                                      <a:cubicBezTo>
                                        <a:pt x="1368806" y="352233"/>
                                        <a:pt x="1376469" y="344570"/>
                                        <a:pt x="1385921" y="344570"/>
                                      </a:cubicBezTo>
                                      <a:cubicBezTo>
                                        <a:pt x="1395373" y="344570"/>
                                        <a:pt x="1403036" y="352233"/>
                                        <a:pt x="1403036" y="361685"/>
                                      </a:cubicBezTo>
                                      <a:cubicBezTo>
                                        <a:pt x="1403036" y="371137"/>
                                        <a:pt x="1395373" y="378800"/>
                                        <a:pt x="1385921" y="378800"/>
                                      </a:cubicBezTo>
                                      <a:cubicBezTo>
                                        <a:pt x="1376469" y="378800"/>
                                        <a:pt x="1368806" y="371137"/>
                                        <a:pt x="1368806" y="361685"/>
                                      </a:cubicBezTo>
                                      <a:close/>
                                      <a:moveTo>
                                        <a:pt x="1368671" y="247586"/>
                                      </a:moveTo>
                                      <a:cubicBezTo>
                                        <a:pt x="1368671" y="238134"/>
                                        <a:pt x="1376334" y="230471"/>
                                        <a:pt x="1385786" y="230471"/>
                                      </a:cubicBezTo>
                                      <a:cubicBezTo>
                                        <a:pt x="1395238" y="230471"/>
                                        <a:pt x="1402901" y="238134"/>
                                        <a:pt x="1402901" y="247586"/>
                                      </a:cubicBezTo>
                                      <a:cubicBezTo>
                                        <a:pt x="1402901" y="257038"/>
                                        <a:pt x="1395238" y="264701"/>
                                        <a:pt x="1385786" y="264701"/>
                                      </a:cubicBezTo>
                                      <a:cubicBezTo>
                                        <a:pt x="1376334" y="264701"/>
                                        <a:pt x="1368671" y="257038"/>
                                        <a:pt x="1368671" y="247586"/>
                                      </a:cubicBezTo>
                                      <a:close/>
                                      <a:moveTo>
                                        <a:pt x="1367704" y="131214"/>
                                      </a:moveTo>
                                      <a:cubicBezTo>
                                        <a:pt x="1367704" y="121762"/>
                                        <a:pt x="1375367" y="114099"/>
                                        <a:pt x="1384819" y="114099"/>
                                      </a:cubicBezTo>
                                      <a:cubicBezTo>
                                        <a:pt x="1394271" y="114099"/>
                                        <a:pt x="1401934" y="121762"/>
                                        <a:pt x="1401934" y="131214"/>
                                      </a:cubicBezTo>
                                      <a:cubicBezTo>
                                        <a:pt x="1401934" y="140666"/>
                                        <a:pt x="1394271" y="148329"/>
                                        <a:pt x="1384819" y="148329"/>
                                      </a:cubicBezTo>
                                      <a:cubicBezTo>
                                        <a:pt x="1375367" y="148329"/>
                                        <a:pt x="1367704" y="140666"/>
                                        <a:pt x="1367704" y="131214"/>
                                      </a:cubicBezTo>
                                      <a:close/>
                                      <a:moveTo>
                                        <a:pt x="1367569" y="17115"/>
                                      </a:moveTo>
                                      <a:cubicBezTo>
                                        <a:pt x="1367569" y="7663"/>
                                        <a:pt x="1375232" y="0"/>
                                        <a:pt x="1384684" y="0"/>
                                      </a:cubicBezTo>
                                      <a:cubicBezTo>
                                        <a:pt x="1394136" y="0"/>
                                        <a:pt x="1401799" y="7663"/>
                                        <a:pt x="1401799" y="17115"/>
                                      </a:cubicBezTo>
                                      <a:cubicBezTo>
                                        <a:pt x="1401799" y="26567"/>
                                        <a:pt x="1394136" y="34230"/>
                                        <a:pt x="1384684" y="34230"/>
                                      </a:cubicBezTo>
                                      <a:cubicBezTo>
                                        <a:pt x="1375232" y="34230"/>
                                        <a:pt x="1367569" y="26567"/>
                                        <a:pt x="1367569" y="17115"/>
                                      </a:cubicBezTo>
                                      <a:close/>
                                      <a:moveTo>
                                        <a:pt x="1317404" y="1571089"/>
                                      </a:moveTo>
                                      <a:cubicBezTo>
                                        <a:pt x="1317404" y="1561637"/>
                                        <a:pt x="1325066" y="1553975"/>
                                        <a:pt x="1334518" y="1553975"/>
                                      </a:cubicBezTo>
                                      <a:cubicBezTo>
                                        <a:pt x="1343970" y="1553975"/>
                                        <a:pt x="1351633" y="1561637"/>
                                        <a:pt x="1351633" y="1571089"/>
                                      </a:cubicBezTo>
                                      <a:cubicBezTo>
                                        <a:pt x="1351633" y="1580542"/>
                                        <a:pt x="1343970" y="1588204"/>
                                        <a:pt x="1334518" y="1588204"/>
                                      </a:cubicBezTo>
                                      <a:cubicBezTo>
                                        <a:pt x="1325066" y="1588204"/>
                                        <a:pt x="1317404" y="1580542"/>
                                        <a:pt x="1317404" y="1571089"/>
                                      </a:cubicBezTo>
                                      <a:close/>
                                      <a:moveTo>
                                        <a:pt x="1317268" y="1456990"/>
                                      </a:moveTo>
                                      <a:cubicBezTo>
                                        <a:pt x="1317268" y="1447538"/>
                                        <a:pt x="1324931" y="1439876"/>
                                        <a:pt x="1334383" y="1439876"/>
                                      </a:cubicBezTo>
                                      <a:cubicBezTo>
                                        <a:pt x="1343836" y="1439876"/>
                                        <a:pt x="1351498" y="1447538"/>
                                        <a:pt x="1351498" y="1456990"/>
                                      </a:cubicBezTo>
                                      <a:cubicBezTo>
                                        <a:pt x="1351498" y="1466443"/>
                                        <a:pt x="1343836" y="1474105"/>
                                        <a:pt x="1334383" y="1474105"/>
                                      </a:cubicBezTo>
                                      <a:cubicBezTo>
                                        <a:pt x="1324931" y="1474105"/>
                                        <a:pt x="1317268" y="1466443"/>
                                        <a:pt x="1317268" y="1456990"/>
                                      </a:cubicBezTo>
                                      <a:close/>
                                      <a:moveTo>
                                        <a:pt x="1316301" y="1340619"/>
                                      </a:moveTo>
                                      <a:cubicBezTo>
                                        <a:pt x="1316301" y="1331166"/>
                                        <a:pt x="1323964" y="1323504"/>
                                        <a:pt x="1333416" y="1323504"/>
                                      </a:cubicBezTo>
                                      <a:cubicBezTo>
                                        <a:pt x="1342868" y="1323504"/>
                                        <a:pt x="1350531" y="1331166"/>
                                        <a:pt x="1350531" y="1340619"/>
                                      </a:cubicBezTo>
                                      <a:cubicBezTo>
                                        <a:pt x="1350531" y="1350071"/>
                                        <a:pt x="1342868" y="1357733"/>
                                        <a:pt x="1333416" y="1357733"/>
                                      </a:cubicBezTo>
                                      <a:cubicBezTo>
                                        <a:pt x="1323964" y="1357733"/>
                                        <a:pt x="1316301" y="1350071"/>
                                        <a:pt x="1316301" y="1340619"/>
                                      </a:cubicBezTo>
                                      <a:close/>
                                      <a:moveTo>
                                        <a:pt x="1316166" y="1226519"/>
                                      </a:moveTo>
                                      <a:cubicBezTo>
                                        <a:pt x="1316166" y="1217067"/>
                                        <a:pt x="1323829" y="1209405"/>
                                        <a:pt x="1333281" y="1209405"/>
                                      </a:cubicBezTo>
                                      <a:cubicBezTo>
                                        <a:pt x="1342733" y="1209405"/>
                                        <a:pt x="1350396" y="1217067"/>
                                        <a:pt x="1350396" y="1226519"/>
                                      </a:cubicBezTo>
                                      <a:cubicBezTo>
                                        <a:pt x="1350396" y="1235972"/>
                                        <a:pt x="1342733" y="1243634"/>
                                        <a:pt x="1333281" y="1243634"/>
                                      </a:cubicBezTo>
                                      <a:cubicBezTo>
                                        <a:pt x="1323829" y="1243634"/>
                                        <a:pt x="1316166" y="1235972"/>
                                        <a:pt x="1316166" y="1226519"/>
                                      </a:cubicBezTo>
                                      <a:close/>
                                      <a:moveTo>
                                        <a:pt x="1315199" y="1110148"/>
                                      </a:moveTo>
                                      <a:cubicBezTo>
                                        <a:pt x="1315199" y="1100695"/>
                                        <a:pt x="1322862" y="1093033"/>
                                        <a:pt x="1332314" y="1093033"/>
                                      </a:cubicBezTo>
                                      <a:cubicBezTo>
                                        <a:pt x="1341766" y="1093033"/>
                                        <a:pt x="1349428" y="1100695"/>
                                        <a:pt x="1349428" y="1110148"/>
                                      </a:cubicBezTo>
                                      <a:cubicBezTo>
                                        <a:pt x="1349428" y="1119600"/>
                                        <a:pt x="1341766" y="1127262"/>
                                        <a:pt x="1332314" y="1127262"/>
                                      </a:cubicBezTo>
                                      <a:cubicBezTo>
                                        <a:pt x="1322862" y="1127262"/>
                                        <a:pt x="1315199" y="1119600"/>
                                        <a:pt x="1315199" y="1110148"/>
                                      </a:cubicBezTo>
                                      <a:close/>
                                      <a:moveTo>
                                        <a:pt x="1315064" y="996048"/>
                                      </a:moveTo>
                                      <a:cubicBezTo>
                                        <a:pt x="1315064" y="986596"/>
                                        <a:pt x="1322726" y="978934"/>
                                        <a:pt x="1332179" y="978934"/>
                                      </a:cubicBezTo>
                                      <a:cubicBezTo>
                                        <a:pt x="1341631" y="978934"/>
                                        <a:pt x="1349294" y="986596"/>
                                        <a:pt x="1349294" y="996048"/>
                                      </a:cubicBezTo>
                                      <a:cubicBezTo>
                                        <a:pt x="1349294" y="1005501"/>
                                        <a:pt x="1341631" y="1013163"/>
                                        <a:pt x="1332179" y="1013163"/>
                                      </a:cubicBezTo>
                                      <a:cubicBezTo>
                                        <a:pt x="1322726" y="1013163"/>
                                        <a:pt x="1315064" y="1005501"/>
                                        <a:pt x="1315064" y="996048"/>
                                      </a:cubicBezTo>
                                      <a:close/>
                                      <a:moveTo>
                                        <a:pt x="1314096" y="879677"/>
                                      </a:moveTo>
                                      <a:cubicBezTo>
                                        <a:pt x="1314096" y="870224"/>
                                        <a:pt x="1321759" y="862562"/>
                                        <a:pt x="1331211" y="862562"/>
                                      </a:cubicBezTo>
                                      <a:cubicBezTo>
                                        <a:pt x="1340664" y="862562"/>
                                        <a:pt x="1348326" y="870224"/>
                                        <a:pt x="1348326" y="879677"/>
                                      </a:cubicBezTo>
                                      <a:cubicBezTo>
                                        <a:pt x="1348326" y="889129"/>
                                        <a:pt x="1340664" y="896791"/>
                                        <a:pt x="1331211" y="896791"/>
                                      </a:cubicBezTo>
                                      <a:cubicBezTo>
                                        <a:pt x="1321759" y="896791"/>
                                        <a:pt x="1314096" y="889129"/>
                                        <a:pt x="1314096" y="879677"/>
                                      </a:cubicBezTo>
                                      <a:close/>
                                      <a:moveTo>
                                        <a:pt x="1313962" y="765578"/>
                                      </a:moveTo>
                                      <a:cubicBezTo>
                                        <a:pt x="1313962" y="756125"/>
                                        <a:pt x="1321624" y="748463"/>
                                        <a:pt x="1331076" y="748463"/>
                                      </a:cubicBezTo>
                                      <a:cubicBezTo>
                                        <a:pt x="1340528" y="748463"/>
                                        <a:pt x="1348191" y="756125"/>
                                        <a:pt x="1348191" y="765578"/>
                                      </a:cubicBezTo>
                                      <a:cubicBezTo>
                                        <a:pt x="1348191" y="775030"/>
                                        <a:pt x="1340528" y="782692"/>
                                        <a:pt x="1331076" y="782692"/>
                                      </a:cubicBezTo>
                                      <a:cubicBezTo>
                                        <a:pt x="1321624" y="782692"/>
                                        <a:pt x="1313962" y="775030"/>
                                        <a:pt x="1313962" y="765578"/>
                                      </a:cubicBezTo>
                                      <a:close/>
                                      <a:moveTo>
                                        <a:pt x="1312994" y="649206"/>
                                      </a:moveTo>
                                      <a:cubicBezTo>
                                        <a:pt x="1312994" y="639753"/>
                                        <a:pt x="1320657" y="632091"/>
                                        <a:pt x="1330109" y="632091"/>
                                      </a:cubicBezTo>
                                      <a:cubicBezTo>
                                        <a:pt x="1339561" y="632091"/>
                                        <a:pt x="1347224" y="639753"/>
                                        <a:pt x="1347224" y="649206"/>
                                      </a:cubicBezTo>
                                      <a:cubicBezTo>
                                        <a:pt x="1347224" y="658658"/>
                                        <a:pt x="1339561" y="666321"/>
                                        <a:pt x="1330109" y="666321"/>
                                      </a:cubicBezTo>
                                      <a:cubicBezTo>
                                        <a:pt x="1320657" y="666321"/>
                                        <a:pt x="1312994" y="658658"/>
                                        <a:pt x="1312994" y="649206"/>
                                      </a:cubicBezTo>
                                      <a:close/>
                                      <a:moveTo>
                                        <a:pt x="1312859" y="535107"/>
                                      </a:moveTo>
                                      <a:cubicBezTo>
                                        <a:pt x="1312859" y="525654"/>
                                        <a:pt x="1320522" y="517992"/>
                                        <a:pt x="1329974" y="517992"/>
                                      </a:cubicBezTo>
                                      <a:cubicBezTo>
                                        <a:pt x="1339426" y="517992"/>
                                        <a:pt x="1347089" y="525654"/>
                                        <a:pt x="1347089" y="535107"/>
                                      </a:cubicBezTo>
                                      <a:cubicBezTo>
                                        <a:pt x="1347089" y="544559"/>
                                        <a:pt x="1339426" y="552221"/>
                                        <a:pt x="1329974" y="552221"/>
                                      </a:cubicBezTo>
                                      <a:cubicBezTo>
                                        <a:pt x="1320522" y="552221"/>
                                        <a:pt x="1312859" y="544559"/>
                                        <a:pt x="1312859" y="535107"/>
                                      </a:cubicBezTo>
                                      <a:close/>
                                      <a:moveTo>
                                        <a:pt x="1311892" y="418735"/>
                                      </a:moveTo>
                                      <a:cubicBezTo>
                                        <a:pt x="1311892" y="409283"/>
                                        <a:pt x="1319554" y="401620"/>
                                        <a:pt x="1329007" y="401620"/>
                                      </a:cubicBezTo>
                                      <a:cubicBezTo>
                                        <a:pt x="1338459" y="401620"/>
                                        <a:pt x="1346122" y="409283"/>
                                        <a:pt x="1346122" y="418735"/>
                                      </a:cubicBezTo>
                                      <a:cubicBezTo>
                                        <a:pt x="1346122" y="428187"/>
                                        <a:pt x="1338459" y="435850"/>
                                        <a:pt x="1329007" y="435850"/>
                                      </a:cubicBezTo>
                                      <a:cubicBezTo>
                                        <a:pt x="1319554" y="435850"/>
                                        <a:pt x="1311892" y="428187"/>
                                        <a:pt x="1311892" y="418735"/>
                                      </a:cubicBezTo>
                                      <a:close/>
                                      <a:moveTo>
                                        <a:pt x="1311757" y="304636"/>
                                      </a:moveTo>
                                      <a:cubicBezTo>
                                        <a:pt x="1311757" y="295183"/>
                                        <a:pt x="1319420" y="287521"/>
                                        <a:pt x="1328872" y="287521"/>
                                      </a:cubicBezTo>
                                      <a:cubicBezTo>
                                        <a:pt x="1338324" y="287521"/>
                                        <a:pt x="1345986" y="295183"/>
                                        <a:pt x="1345986" y="304636"/>
                                      </a:cubicBezTo>
                                      <a:cubicBezTo>
                                        <a:pt x="1345986" y="314088"/>
                                        <a:pt x="1338324" y="321750"/>
                                        <a:pt x="1328872" y="321750"/>
                                      </a:cubicBezTo>
                                      <a:cubicBezTo>
                                        <a:pt x="1319420" y="321750"/>
                                        <a:pt x="1311757" y="314088"/>
                                        <a:pt x="1311757" y="304636"/>
                                      </a:cubicBezTo>
                                      <a:close/>
                                      <a:moveTo>
                                        <a:pt x="1310790" y="188264"/>
                                      </a:moveTo>
                                      <a:cubicBezTo>
                                        <a:pt x="1310790" y="178812"/>
                                        <a:pt x="1318452" y="171149"/>
                                        <a:pt x="1327904" y="171149"/>
                                      </a:cubicBezTo>
                                      <a:cubicBezTo>
                                        <a:pt x="1337356" y="171149"/>
                                        <a:pt x="1345019" y="178812"/>
                                        <a:pt x="1345019" y="188264"/>
                                      </a:cubicBezTo>
                                      <a:cubicBezTo>
                                        <a:pt x="1345019" y="197716"/>
                                        <a:pt x="1337356" y="205379"/>
                                        <a:pt x="1327904" y="205379"/>
                                      </a:cubicBezTo>
                                      <a:cubicBezTo>
                                        <a:pt x="1318452" y="205379"/>
                                        <a:pt x="1310790" y="197716"/>
                                        <a:pt x="1310790" y="188264"/>
                                      </a:cubicBezTo>
                                      <a:close/>
                                      <a:moveTo>
                                        <a:pt x="1310654" y="74165"/>
                                      </a:moveTo>
                                      <a:cubicBezTo>
                                        <a:pt x="1310654" y="64712"/>
                                        <a:pt x="1318317" y="57050"/>
                                        <a:pt x="1327769" y="57050"/>
                                      </a:cubicBezTo>
                                      <a:cubicBezTo>
                                        <a:pt x="1337222" y="57050"/>
                                        <a:pt x="1344884" y="64712"/>
                                        <a:pt x="1344884" y="74165"/>
                                      </a:cubicBezTo>
                                      <a:cubicBezTo>
                                        <a:pt x="1344884" y="83617"/>
                                        <a:pt x="1337222" y="91280"/>
                                        <a:pt x="1327769" y="91280"/>
                                      </a:cubicBezTo>
                                      <a:cubicBezTo>
                                        <a:pt x="1318317" y="91280"/>
                                        <a:pt x="1310654" y="83617"/>
                                        <a:pt x="1310654" y="74165"/>
                                      </a:cubicBezTo>
                                      <a:close/>
                                      <a:moveTo>
                                        <a:pt x="1260354" y="1514040"/>
                                      </a:moveTo>
                                      <a:cubicBezTo>
                                        <a:pt x="1260354" y="1504588"/>
                                        <a:pt x="1268017" y="1496925"/>
                                        <a:pt x="1277469" y="1496925"/>
                                      </a:cubicBezTo>
                                      <a:cubicBezTo>
                                        <a:pt x="1286921" y="1496925"/>
                                        <a:pt x="1294584" y="1504588"/>
                                        <a:pt x="1294584" y="1514040"/>
                                      </a:cubicBezTo>
                                      <a:cubicBezTo>
                                        <a:pt x="1294584" y="1523492"/>
                                        <a:pt x="1286921" y="1531155"/>
                                        <a:pt x="1277469" y="1531155"/>
                                      </a:cubicBezTo>
                                      <a:cubicBezTo>
                                        <a:pt x="1268017" y="1531155"/>
                                        <a:pt x="1260354" y="1523492"/>
                                        <a:pt x="1260354" y="1514040"/>
                                      </a:cubicBezTo>
                                      <a:close/>
                                      <a:moveTo>
                                        <a:pt x="1260219" y="1399941"/>
                                      </a:moveTo>
                                      <a:cubicBezTo>
                                        <a:pt x="1260219" y="1390489"/>
                                        <a:pt x="1267882" y="1382826"/>
                                        <a:pt x="1277334" y="1382826"/>
                                      </a:cubicBezTo>
                                      <a:cubicBezTo>
                                        <a:pt x="1286786" y="1382826"/>
                                        <a:pt x="1294449" y="1390489"/>
                                        <a:pt x="1294449" y="1399941"/>
                                      </a:cubicBezTo>
                                      <a:cubicBezTo>
                                        <a:pt x="1294449" y="1409393"/>
                                        <a:pt x="1286786" y="1417056"/>
                                        <a:pt x="1277334" y="1417056"/>
                                      </a:cubicBezTo>
                                      <a:cubicBezTo>
                                        <a:pt x="1267882" y="1417056"/>
                                        <a:pt x="1260219" y="1409393"/>
                                        <a:pt x="1260219" y="1399941"/>
                                      </a:cubicBezTo>
                                      <a:close/>
                                      <a:moveTo>
                                        <a:pt x="1259252" y="1283569"/>
                                      </a:moveTo>
                                      <a:cubicBezTo>
                                        <a:pt x="1259252" y="1274117"/>
                                        <a:pt x="1266914" y="1266454"/>
                                        <a:pt x="1276366" y="1266454"/>
                                      </a:cubicBezTo>
                                      <a:cubicBezTo>
                                        <a:pt x="1285819" y="1266454"/>
                                        <a:pt x="1293481" y="1274117"/>
                                        <a:pt x="1293481" y="1283569"/>
                                      </a:cubicBezTo>
                                      <a:cubicBezTo>
                                        <a:pt x="1293481" y="1293021"/>
                                        <a:pt x="1285819" y="1300684"/>
                                        <a:pt x="1276366" y="1300684"/>
                                      </a:cubicBezTo>
                                      <a:cubicBezTo>
                                        <a:pt x="1266914" y="1300684"/>
                                        <a:pt x="1259252" y="1293021"/>
                                        <a:pt x="1259252" y="1283569"/>
                                      </a:cubicBezTo>
                                      <a:close/>
                                      <a:moveTo>
                                        <a:pt x="1259117" y="1169470"/>
                                      </a:moveTo>
                                      <a:cubicBezTo>
                                        <a:pt x="1259117" y="1160018"/>
                                        <a:pt x="1266779" y="1152355"/>
                                        <a:pt x="1276231" y="1152355"/>
                                      </a:cubicBezTo>
                                      <a:cubicBezTo>
                                        <a:pt x="1285684" y="1152355"/>
                                        <a:pt x="1293346" y="1160018"/>
                                        <a:pt x="1293346" y="1169470"/>
                                      </a:cubicBezTo>
                                      <a:cubicBezTo>
                                        <a:pt x="1293346" y="1178922"/>
                                        <a:pt x="1285684" y="1186585"/>
                                        <a:pt x="1276231" y="1186585"/>
                                      </a:cubicBezTo>
                                      <a:cubicBezTo>
                                        <a:pt x="1266779" y="1186585"/>
                                        <a:pt x="1259117" y="1178922"/>
                                        <a:pt x="1259117" y="1169470"/>
                                      </a:cubicBezTo>
                                      <a:close/>
                                      <a:moveTo>
                                        <a:pt x="1258149" y="1053098"/>
                                      </a:moveTo>
                                      <a:cubicBezTo>
                                        <a:pt x="1258149" y="1043646"/>
                                        <a:pt x="1265812" y="1035983"/>
                                        <a:pt x="1275264" y="1035983"/>
                                      </a:cubicBezTo>
                                      <a:cubicBezTo>
                                        <a:pt x="1284716" y="1035983"/>
                                        <a:pt x="1292379" y="1043646"/>
                                        <a:pt x="1292379" y="1053098"/>
                                      </a:cubicBezTo>
                                      <a:cubicBezTo>
                                        <a:pt x="1292379" y="1062550"/>
                                        <a:pt x="1284716" y="1070213"/>
                                        <a:pt x="1275264" y="1070213"/>
                                      </a:cubicBezTo>
                                      <a:cubicBezTo>
                                        <a:pt x="1265812" y="1070213"/>
                                        <a:pt x="1258149" y="1062550"/>
                                        <a:pt x="1258149" y="1053098"/>
                                      </a:cubicBezTo>
                                      <a:close/>
                                      <a:moveTo>
                                        <a:pt x="1258014" y="938999"/>
                                      </a:moveTo>
                                      <a:cubicBezTo>
                                        <a:pt x="1258014" y="929547"/>
                                        <a:pt x="1265677" y="921884"/>
                                        <a:pt x="1275129" y="921884"/>
                                      </a:cubicBezTo>
                                      <a:cubicBezTo>
                                        <a:pt x="1284581" y="921884"/>
                                        <a:pt x="1292244" y="929547"/>
                                        <a:pt x="1292244" y="938999"/>
                                      </a:cubicBezTo>
                                      <a:cubicBezTo>
                                        <a:pt x="1292244" y="948451"/>
                                        <a:pt x="1284581" y="956114"/>
                                        <a:pt x="1275129" y="956114"/>
                                      </a:cubicBezTo>
                                      <a:cubicBezTo>
                                        <a:pt x="1265677" y="956114"/>
                                        <a:pt x="1258014" y="948451"/>
                                        <a:pt x="1258014" y="938999"/>
                                      </a:cubicBezTo>
                                      <a:close/>
                                      <a:moveTo>
                                        <a:pt x="1257047" y="822627"/>
                                      </a:moveTo>
                                      <a:cubicBezTo>
                                        <a:pt x="1257047" y="813175"/>
                                        <a:pt x="1264710" y="805512"/>
                                        <a:pt x="1274162" y="805512"/>
                                      </a:cubicBezTo>
                                      <a:cubicBezTo>
                                        <a:pt x="1283614" y="805512"/>
                                        <a:pt x="1291277" y="813175"/>
                                        <a:pt x="1291277" y="822627"/>
                                      </a:cubicBezTo>
                                      <a:cubicBezTo>
                                        <a:pt x="1291277" y="832079"/>
                                        <a:pt x="1283614" y="839742"/>
                                        <a:pt x="1274162" y="839742"/>
                                      </a:cubicBezTo>
                                      <a:cubicBezTo>
                                        <a:pt x="1264710" y="839742"/>
                                        <a:pt x="1257047" y="832079"/>
                                        <a:pt x="1257047" y="822627"/>
                                      </a:cubicBezTo>
                                      <a:close/>
                                      <a:moveTo>
                                        <a:pt x="1256912" y="708528"/>
                                      </a:moveTo>
                                      <a:cubicBezTo>
                                        <a:pt x="1256912" y="699076"/>
                                        <a:pt x="1264575" y="691413"/>
                                        <a:pt x="1274027" y="691413"/>
                                      </a:cubicBezTo>
                                      <a:cubicBezTo>
                                        <a:pt x="1283479" y="691413"/>
                                        <a:pt x="1291142" y="699076"/>
                                        <a:pt x="1291142" y="708528"/>
                                      </a:cubicBezTo>
                                      <a:cubicBezTo>
                                        <a:pt x="1291142" y="717980"/>
                                        <a:pt x="1283479" y="725643"/>
                                        <a:pt x="1274027" y="725643"/>
                                      </a:cubicBezTo>
                                      <a:cubicBezTo>
                                        <a:pt x="1264575" y="725643"/>
                                        <a:pt x="1256912" y="717980"/>
                                        <a:pt x="1256912" y="708528"/>
                                      </a:cubicBezTo>
                                      <a:close/>
                                      <a:moveTo>
                                        <a:pt x="1255945" y="592156"/>
                                      </a:moveTo>
                                      <a:cubicBezTo>
                                        <a:pt x="1255945" y="582704"/>
                                        <a:pt x="1263607" y="575041"/>
                                        <a:pt x="1273060" y="575041"/>
                                      </a:cubicBezTo>
                                      <a:cubicBezTo>
                                        <a:pt x="1282512" y="575041"/>
                                        <a:pt x="1290174" y="582704"/>
                                        <a:pt x="1290174" y="592156"/>
                                      </a:cubicBezTo>
                                      <a:cubicBezTo>
                                        <a:pt x="1290174" y="601608"/>
                                        <a:pt x="1282512" y="609271"/>
                                        <a:pt x="1273060" y="609271"/>
                                      </a:cubicBezTo>
                                      <a:cubicBezTo>
                                        <a:pt x="1263607" y="609271"/>
                                        <a:pt x="1255945" y="601608"/>
                                        <a:pt x="1255945" y="592156"/>
                                      </a:cubicBezTo>
                                      <a:close/>
                                      <a:moveTo>
                                        <a:pt x="1255810" y="478057"/>
                                      </a:moveTo>
                                      <a:cubicBezTo>
                                        <a:pt x="1255810" y="468605"/>
                                        <a:pt x="1263472" y="460942"/>
                                        <a:pt x="1272924" y="460942"/>
                                      </a:cubicBezTo>
                                      <a:cubicBezTo>
                                        <a:pt x="1282377" y="460942"/>
                                        <a:pt x="1290039" y="468605"/>
                                        <a:pt x="1290039" y="478057"/>
                                      </a:cubicBezTo>
                                      <a:cubicBezTo>
                                        <a:pt x="1290039" y="487509"/>
                                        <a:pt x="1282377" y="495172"/>
                                        <a:pt x="1272924" y="495172"/>
                                      </a:cubicBezTo>
                                      <a:cubicBezTo>
                                        <a:pt x="1263472" y="495172"/>
                                        <a:pt x="1255810" y="487509"/>
                                        <a:pt x="1255810" y="478057"/>
                                      </a:cubicBezTo>
                                      <a:close/>
                                      <a:moveTo>
                                        <a:pt x="1254842" y="361685"/>
                                      </a:moveTo>
                                      <a:cubicBezTo>
                                        <a:pt x="1254842" y="352233"/>
                                        <a:pt x="1262505" y="344570"/>
                                        <a:pt x="1271957" y="344570"/>
                                      </a:cubicBezTo>
                                      <a:cubicBezTo>
                                        <a:pt x="1281409" y="344570"/>
                                        <a:pt x="1289072" y="352233"/>
                                        <a:pt x="1289072" y="361685"/>
                                      </a:cubicBezTo>
                                      <a:cubicBezTo>
                                        <a:pt x="1289072" y="371137"/>
                                        <a:pt x="1281409" y="378800"/>
                                        <a:pt x="1271957" y="378800"/>
                                      </a:cubicBezTo>
                                      <a:cubicBezTo>
                                        <a:pt x="1262505" y="378800"/>
                                        <a:pt x="1254842" y="371137"/>
                                        <a:pt x="1254842" y="361685"/>
                                      </a:cubicBezTo>
                                      <a:close/>
                                      <a:moveTo>
                                        <a:pt x="1254707" y="247586"/>
                                      </a:moveTo>
                                      <a:cubicBezTo>
                                        <a:pt x="1254707" y="238134"/>
                                        <a:pt x="1262370" y="230471"/>
                                        <a:pt x="1271822" y="230471"/>
                                      </a:cubicBezTo>
                                      <a:cubicBezTo>
                                        <a:pt x="1281274" y="230471"/>
                                        <a:pt x="1288937" y="238134"/>
                                        <a:pt x="1288937" y="247586"/>
                                      </a:cubicBezTo>
                                      <a:cubicBezTo>
                                        <a:pt x="1288937" y="257038"/>
                                        <a:pt x="1281274" y="264701"/>
                                        <a:pt x="1271822" y="264701"/>
                                      </a:cubicBezTo>
                                      <a:cubicBezTo>
                                        <a:pt x="1262370" y="264701"/>
                                        <a:pt x="1254707" y="257038"/>
                                        <a:pt x="1254707" y="247586"/>
                                      </a:cubicBezTo>
                                      <a:close/>
                                      <a:moveTo>
                                        <a:pt x="1253740" y="131214"/>
                                      </a:moveTo>
                                      <a:cubicBezTo>
                                        <a:pt x="1253740" y="121762"/>
                                        <a:pt x="1261403" y="114099"/>
                                        <a:pt x="1270855" y="114099"/>
                                      </a:cubicBezTo>
                                      <a:cubicBezTo>
                                        <a:pt x="1280307" y="114099"/>
                                        <a:pt x="1287970" y="121762"/>
                                        <a:pt x="1287970" y="131214"/>
                                      </a:cubicBezTo>
                                      <a:cubicBezTo>
                                        <a:pt x="1287970" y="140666"/>
                                        <a:pt x="1280307" y="148329"/>
                                        <a:pt x="1270855" y="148329"/>
                                      </a:cubicBezTo>
                                      <a:cubicBezTo>
                                        <a:pt x="1261403" y="148329"/>
                                        <a:pt x="1253740" y="140666"/>
                                        <a:pt x="1253740" y="131214"/>
                                      </a:cubicBezTo>
                                      <a:close/>
                                      <a:moveTo>
                                        <a:pt x="1253605" y="17115"/>
                                      </a:moveTo>
                                      <a:cubicBezTo>
                                        <a:pt x="1253605" y="7663"/>
                                        <a:pt x="1261268" y="0"/>
                                        <a:pt x="1270720" y="0"/>
                                      </a:cubicBezTo>
                                      <a:cubicBezTo>
                                        <a:pt x="1280172" y="0"/>
                                        <a:pt x="1287835" y="7663"/>
                                        <a:pt x="1287835" y="17115"/>
                                      </a:cubicBezTo>
                                      <a:cubicBezTo>
                                        <a:pt x="1287835" y="26567"/>
                                        <a:pt x="1280172" y="34230"/>
                                        <a:pt x="1270720" y="34230"/>
                                      </a:cubicBezTo>
                                      <a:cubicBezTo>
                                        <a:pt x="1261268" y="34230"/>
                                        <a:pt x="1253605" y="26567"/>
                                        <a:pt x="1253605" y="17115"/>
                                      </a:cubicBezTo>
                                      <a:close/>
                                      <a:moveTo>
                                        <a:pt x="1203439" y="1571089"/>
                                      </a:moveTo>
                                      <a:cubicBezTo>
                                        <a:pt x="1203439" y="1561637"/>
                                        <a:pt x="1211102" y="1553975"/>
                                        <a:pt x="1220554" y="1553975"/>
                                      </a:cubicBezTo>
                                      <a:cubicBezTo>
                                        <a:pt x="1230006" y="1553975"/>
                                        <a:pt x="1237669" y="1561637"/>
                                        <a:pt x="1237669" y="1571089"/>
                                      </a:cubicBezTo>
                                      <a:cubicBezTo>
                                        <a:pt x="1237669" y="1580542"/>
                                        <a:pt x="1230006" y="1588204"/>
                                        <a:pt x="1220554" y="1588204"/>
                                      </a:cubicBezTo>
                                      <a:cubicBezTo>
                                        <a:pt x="1211102" y="1588204"/>
                                        <a:pt x="1203439" y="1580542"/>
                                        <a:pt x="1203439" y="1571089"/>
                                      </a:cubicBezTo>
                                      <a:close/>
                                      <a:moveTo>
                                        <a:pt x="1203304" y="1456990"/>
                                      </a:moveTo>
                                      <a:cubicBezTo>
                                        <a:pt x="1203304" y="1447538"/>
                                        <a:pt x="1210967" y="1439876"/>
                                        <a:pt x="1220419" y="1439876"/>
                                      </a:cubicBezTo>
                                      <a:cubicBezTo>
                                        <a:pt x="1229871" y="1439876"/>
                                        <a:pt x="1237534" y="1447538"/>
                                        <a:pt x="1237534" y="1456990"/>
                                      </a:cubicBezTo>
                                      <a:cubicBezTo>
                                        <a:pt x="1237534" y="1466443"/>
                                        <a:pt x="1229871" y="1474105"/>
                                        <a:pt x="1220419" y="1474105"/>
                                      </a:cubicBezTo>
                                      <a:cubicBezTo>
                                        <a:pt x="1210967" y="1474105"/>
                                        <a:pt x="1203304" y="1466443"/>
                                        <a:pt x="1203304" y="1456990"/>
                                      </a:cubicBezTo>
                                      <a:close/>
                                      <a:moveTo>
                                        <a:pt x="1202337" y="1340619"/>
                                      </a:moveTo>
                                      <a:cubicBezTo>
                                        <a:pt x="1202337" y="1331166"/>
                                        <a:pt x="1210000" y="1323504"/>
                                        <a:pt x="1219452" y="1323504"/>
                                      </a:cubicBezTo>
                                      <a:cubicBezTo>
                                        <a:pt x="1228904" y="1323504"/>
                                        <a:pt x="1236567" y="1331166"/>
                                        <a:pt x="1236567" y="1340619"/>
                                      </a:cubicBezTo>
                                      <a:cubicBezTo>
                                        <a:pt x="1236567" y="1350071"/>
                                        <a:pt x="1228904" y="1357733"/>
                                        <a:pt x="1219452" y="1357733"/>
                                      </a:cubicBezTo>
                                      <a:cubicBezTo>
                                        <a:pt x="1210000" y="1357733"/>
                                        <a:pt x="1202337" y="1350071"/>
                                        <a:pt x="1202337" y="1340619"/>
                                      </a:cubicBezTo>
                                      <a:close/>
                                      <a:moveTo>
                                        <a:pt x="1202202" y="1226519"/>
                                      </a:moveTo>
                                      <a:cubicBezTo>
                                        <a:pt x="1202202" y="1217067"/>
                                        <a:pt x="1209865" y="1209405"/>
                                        <a:pt x="1219317" y="1209405"/>
                                      </a:cubicBezTo>
                                      <a:cubicBezTo>
                                        <a:pt x="1228769" y="1209405"/>
                                        <a:pt x="1236432" y="1217067"/>
                                        <a:pt x="1236432" y="1226519"/>
                                      </a:cubicBezTo>
                                      <a:cubicBezTo>
                                        <a:pt x="1236432" y="1235972"/>
                                        <a:pt x="1228769" y="1243634"/>
                                        <a:pt x="1219317" y="1243634"/>
                                      </a:cubicBezTo>
                                      <a:cubicBezTo>
                                        <a:pt x="1209865" y="1243634"/>
                                        <a:pt x="1202202" y="1235972"/>
                                        <a:pt x="1202202" y="1226519"/>
                                      </a:cubicBezTo>
                                      <a:close/>
                                      <a:moveTo>
                                        <a:pt x="1201235" y="1110148"/>
                                      </a:moveTo>
                                      <a:cubicBezTo>
                                        <a:pt x="1201235" y="1100695"/>
                                        <a:pt x="1208898" y="1093033"/>
                                        <a:pt x="1218350" y="1093033"/>
                                      </a:cubicBezTo>
                                      <a:cubicBezTo>
                                        <a:pt x="1227802" y="1093033"/>
                                        <a:pt x="1235464" y="1100695"/>
                                        <a:pt x="1235464" y="1110148"/>
                                      </a:cubicBezTo>
                                      <a:cubicBezTo>
                                        <a:pt x="1235464" y="1119600"/>
                                        <a:pt x="1227802" y="1127262"/>
                                        <a:pt x="1218350" y="1127262"/>
                                      </a:cubicBezTo>
                                      <a:cubicBezTo>
                                        <a:pt x="1208898" y="1127262"/>
                                        <a:pt x="1201235" y="1119600"/>
                                        <a:pt x="1201235" y="1110148"/>
                                      </a:cubicBezTo>
                                      <a:close/>
                                      <a:moveTo>
                                        <a:pt x="1201100" y="996048"/>
                                      </a:moveTo>
                                      <a:cubicBezTo>
                                        <a:pt x="1201100" y="986596"/>
                                        <a:pt x="1208762" y="978934"/>
                                        <a:pt x="1218215" y="978934"/>
                                      </a:cubicBezTo>
                                      <a:cubicBezTo>
                                        <a:pt x="1227667" y="978934"/>
                                        <a:pt x="1235330" y="986596"/>
                                        <a:pt x="1235330" y="996048"/>
                                      </a:cubicBezTo>
                                      <a:cubicBezTo>
                                        <a:pt x="1235330" y="1005501"/>
                                        <a:pt x="1227667" y="1013163"/>
                                        <a:pt x="1218215" y="1013163"/>
                                      </a:cubicBezTo>
                                      <a:cubicBezTo>
                                        <a:pt x="1208762" y="1013163"/>
                                        <a:pt x="1201100" y="1005501"/>
                                        <a:pt x="1201100" y="996048"/>
                                      </a:cubicBezTo>
                                      <a:close/>
                                      <a:moveTo>
                                        <a:pt x="1200132" y="879677"/>
                                      </a:moveTo>
                                      <a:cubicBezTo>
                                        <a:pt x="1200132" y="870224"/>
                                        <a:pt x="1207795" y="862562"/>
                                        <a:pt x="1217247" y="862562"/>
                                      </a:cubicBezTo>
                                      <a:cubicBezTo>
                                        <a:pt x="1226700" y="862562"/>
                                        <a:pt x="1234362" y="870224"/>
                                        <a:pt x="1234362" y="879677"/>
                                      </a:cubicBezTo>
                                      <a:cubicBezTo>
                                        <a:pt x="1234362" y="889129"/>
                                        <a:pt x="1226700" y="896791"/>
                                        <a:pt x="1217247" y="896791"/>
                                      </a:cubicBezTo>
                                      <a:cubicBezTo>
                                        <a:pt x="1207795" y="896791"/>
                                        <a:pt x="1200132" y="889129"/>
                                        <a:pt x="1200132" y="879677"/>
                                      </a:cubicBezTo>
                                      <a:close/>
                                      <a:moveTo>
                                        <a:pt x="1199997" y="765578"/>
                                      </a:moveTo>
                                      <a:cubicBezTo>
                                        <a:pt x="1199997" y="756125"/>
                                        <a:pt x="1207660" y="748463"/>
                                        <a:pt x="1217112" y="748463"/>
                                      </a:cubicBezTo>
                                      <a:cubicBezTo>
                                        <a:pt x="1226564" y="748463"/>
                                        <a:pt x="1234227" y="756125"/>
                                        <a:pt x="1234227" y="765578"/>
                                      </a:cubicBezTo>
                                      <a:cubicBezTo>
                                        <a:pt x="1234227" y="775030"/>
                                        <a:pt x="1226564" y="782692"/>
                                        <a:pt x="1217112" y="782692"/>
                                      </a:cubicBezTo>
                                      <a:cubicBezTo>
                                        <a:pt x="1207660" y="782692"/>
                                        <a:pt x="1199997" y="775030"/>
                                        <a:pt x="1199997" y="765578"/>
                                      </a:cubicBezTo>
                                      <a:close/>
                                      <a:moveTo>
                                        <a:pt x="1199030" y="649206"/>
                                      </a:moveTo>
                                      <a:cubicBezTo>
                                        <a:pt x="1199030" y="639753"/>
                                        <a:pt x="1206693" y="632091"/>
                                        <a:pt x="1216145" y="632091"/>
                                      </a:cubicBezTo>
                                      <a:cubicBezTo>
                                        <a:pt x="1225597" y="632091"/>
                                        <a:pt x="1233260" y="639753"/>
                                        <a:pt x="1233260" y="649206"/>
                                      </a:cubicBezTo>
                                      <a:cubicBezTo>
                                        <a:pt x="1233260" y="658658"/>
                                        <a:pt x="1225597" y="666321"/>
                                        <a:pt x="1216145" y="666321"/>
                                      </a:cubicBezTo>
                                      <a:cubicBezTo>
                                        <a:pt x="1206693" y="666321"/>
                                        <a:pt x="1199030" y="658658"/>
                                        <a:pt x="1199030" y="649206"/>
                                      </a:cubicBezTo>
                                      <a:close/>
                                      <a:moveTo>
                                        <a:pt x="1198895" y="535107"/>
                                      </a:moveTo>
                                      <a:cubicBezTo>
                                        <a:pt x="1198895" y="525654"/>
                                        <a:pt x="1206558" y="517992"/>
                                        <a:pt x="1216010" y="517992"/>
                                      </a:cubicBezTo>
                                      <a:cubicBezTo>
                                        <a:pt x="1225462" y="517992"/>
                                        <a:pt x="1233125" y="525654"/>
                                        <a:pt x="1233125" y="535107"/>
                                      </a:cubicBezTo>
                                      <a:cubicBezTo>
                                        <a:pt x="1233125" y="544559"/>
                                        <a:pt x="1225462" y="552221"/>
                                        <a:pt x="1216010" y="552221"/>
                                      </a:cubicBezTo>
                                      <a:cubicBezTo>
                                        <a:pt x="1206558" y="552221"/>
                                        <a:pt x="1198895" y="544559"/>
                                        <a:pt x="1198895" y="535107"/>
                                      </a:cubicBezTo>
                                      <a:close/>
                                      <a:moveTo>
                                        <a:pt x="1197928" y="418735"/>
                                      </a:moveTo>
                                      <a:cubicBezTo>
                                        <a:pt x="1197928" y="409283"/>
                                        <a:pt x="1205590" y="401620"/>
                                        <a:pt x="1215043" y="401620"/>
                                      </a:cubicBezTo>
                                      <a:cubicBezTo>
                                        <a:pt x="1224495" y="401620"/>
                                        <a:pt x="1232158" y="409283"/>
                                        <a:pt x="1232158" y="418735"/>
                                      </a:cubicBezTo>
                                      <a:cubicBezTo>
                                        <a:pt x="1232158" y="428187"/>
                                        <a:pt x="1224495" y="435850"/>
                                        <a:pt x="1215043" y="435850"/>
                                      </a:cubicBezTo>
                                      <a:cubicBezTo>
                                        <a:pt x="1205590" y="435850"/>
                                        <a:pt x="1197928" y="428187"/>
                                        <a:pt x="1197928" y="418735"/>
                                      </a:cubicBezTo>
                                      <a:close/>
                                      <a:moveTo>
                                        <a:pt x="1197793" y="304636"/>
                                      </a:moveTo>
                                      <a:cubicBezTo>
                                        <a:pt x="1197793" y="295183"/>
                                        <a:pt x="1205456" y="287521"/>
                                        <a:pt x="1214908" y="287521"/>
                                      </a:cubicBezTo>
                                      <a:cubicBezTo>
                                        <a:pt x="1224360" y="287521"/>
                                        <a:pt x="1232022" y="295183"/>
                                        <a:pt x="1232022" y="304636"/>
                                      </a:cubicBezTo>
                                      <a:cubicBezTo>
                                        <a:pt x="1232022" y="314088"/>
                                        <a:pt x="1224360" y="321750"/>
                                        <a:pt x="1214908" y="321750"/>
                                      </a:cubicBezTo>
                                      <a:cubicBezTo>
                                        <a:pt x="1205456" y="321750"/>
                                        <a:pt x="1197793" y="314088"/>
                                        <a:pt x="1197793" y="304636"/>
                                      </a:cubicBezTo>
                                      <a:close/>
                                      <a:moveTo>
                                        <a:pt x="1196826" y="188264"/>
                                      </a:moveTo>
                                      <a:cubicBezTo>
                                        <a:pt x="1196826" y="178812"/>
                                        <a:pt x="1204488" y="171149"/>
                                        <a:pt x="1213940" y="171149"/>
                                      </a:cubicBezTo>
                                      <a:cubicBezTo>
                                        <a:pt x="1223392" y="171149"/>
                                        <a:pt x="1231055" y="178812"/>
                                        <a:pt x="1231055" y="188264"/>
                                      </a:cubicBezTo>
                                      <a:cubicBezTo>
                                        <a:pt x="1231055" y="197716"/>
                                        <a:pt x="1223392" y="205379"/>
                                        <a:pt x="1213940" y="205379"/>
                                      </a:cubicBezTo>
                                      <a:cubicBezTo>
                                        <a:pt x="1204488" y="205379"/>
                                        <a:pt x="1196826" y="197716"/>
                                        <a:pt x="1196826" y="188264"/>
                                      </a:cubicBezTo>
                                      <a:close/>
                                      <a:moveTo>
                                        <a:pt x="1196690" y="74165"/>
                                      </a:moveTo>
                                      <a:cubicBezTo>
                                        <a:pt x="1196690" y="64712"/>
                                        <a:pt x="1204353" y="57050"/>
                                        <a:pt x="1213805" y="57050"/>
                                      </a:cubicBezTo>
                                      <a:cubicBezTo>
                                        <a:pt x="1223258" y="57050"/>
                                        <a:pt x="1230920" y="64712"/>
                                        <a:pt x="1230920" y="74165"/>
                                      </a:cubicBezTo>
                                      <a:cubicBezTo>
                                        <a:pt x="1230920" y="83617"/>
                                        <a:pt x="1223258" y="91280"/>
                                        <a:pt x="1213805" y="91280"/>
                                      </a:cubicBezTo>
                                      <a:cubicBezTo>
                                        <a:pt x="1204353" y="91280"/>
                                        <a:pt x="1196690" y="83617"/>
                                        <a:pt x="1196690" y="74165"/>
                                      </a:cubicBezTo>
                                      <a:close/>
                                      <a:moveTo>
                                        <a:pt x="1146390" y="1514040"/>
                                      </a:moveTo>
                                      <a:cubicBezTo>
                                        <a:pt x="1146390" y="1504588"/>
                                        <a:pt x="1154053" y="1496925"/>
                                        <a:pt x="1163505" y="1496925"/>
                                      </a:cubicBezTo>
                                      <a:cubicBezTo>
                                        <a:pt x="1172957" y="1496925"/>
                                        <a:pt x="1180620" y="1504588"/>
                                        <a:pt x="1180620" y="1514040"/>
                                      </a:cubicBezTo>
                                      <a:cubicBezTo>
                                        <a:pt x="1180620" y="1523492"/>
                                        <a:pt x="1172957" y="1531155"/>
                                        <a:pt x="1163505" y="1531155"/>
                                      </a:cubicBezTo>
                                      <a:cubicBezTo>
                                        <a:pt x="1154053" y="1531155"/>
                                        <a:pt x="1146390" y="1523492"/>
                                        <a:pt x="1146390" y="1514040"/>
                                      </a:cubicBezTo>
                                      <a:close/>
                                      <a:moveTo>
                                        <a:pt x="1146255" y="1399941"/>
                                      </a:moveTo>
                                      <a:cubicBezTo>
                                        <a:pt x="1146255" y="1390489"/>
                                        <a:pt x="1153918" y="1382826"/>
                                        <a:pt x="1163370" y="1382826"/>
                                      </a:cubicBezTo>
                                      <a:cubicBezTo>
                                        <a:pt x="1172822" y="1382826"/>
                                        <a:pt x="1180485" y="1390489"/>
                                        <a:pt x="1180485" y="1399941"/>
                                      </a:cubicBezTo>
                                      <a:cubicBezTo>
                                        <a:pt x="1180485" y="1409393"/>
                                        <a:pt x="1172822" y="1417056"/>
                                        <a:pt x="1163370" y="1417056"/>
                                      </a:cubicBezTo>
                                      <a:cubicBezTo>
                                        <a:pt x="1153918" y="1417056"/>
                                        <a:pt x="1146255" y="1409393"/>
                                        <a:pt x="1146255" y="1399941"/>
                                      </a:cubicBezTo>
                                      <a:close/>
                                      <a:moveTo>
                                        <a:pt x="1145288" y="1283569"/>
                                      </a:moveTo>
                                      <a:cubicBezTo>
                                        <a:pt x="1145288" y="1274117"/>
                                        <a:pt x="1152950" y="1266454"/>
                                        <a:pt x="1162402" y="1266454"/>
                                      </a:cubicBezTo>
                                      <a:cubicBezTo>
                                        <a:pt x="1171855" y="1266454"/>
                                        <a:pt x="1179517" y="1274117"/>
                                        <a:pt x="1179517" y="1283569"/>
                                      </a:cubicBezTo>
                                      <a:cubicBezTo>
                                        <a:pt x="1179517" y="1293021"/>
                                        <a:pt x="1171855" y="1300684"/>
                                        <a:pt x="1162402" y="1300684"/>
                                      </a:cubicBezTo>
                                      <a:cubicBezTo>
                                        <a:pt x="1152950" y="1300684"/>
                                        <a:pt x="1145288" y="1293021"/>
                                        <a:pt x="1145288" y="1283569"/>
                                      </a:cubicBezTo>
                                      <a:close/>
                                      <a:moveTo>
                                        <a:pt x="1145152" y="1169470"/>
                                      </a:moveTo>
                                      <a:cubicBezTo>
                                        <a:pt x="1145152" y="1160018"/>
                                        <a:pt x="1152815" y="1152355"/>
                                        <a:pt x="1162267" y="1152355"/>
                                      </a:cubicBezTo>
                                      <a:cubicBezTo>
                                        <a:pt x="1171720" y="1152355"/>
                                        <a:pt x="1179382" y="1160018"/>
                                        <a:pt x="1179382" y="1169470"/>
                                      </a:cubicBezTo>
                                      <a:cubicBezTo>
                                        <a:pt x="1179382" y="1178922"/>
                                        <a:pt x="1171720" y="1186585"/>
                                        <a:pt x="1162267" y="1186585"/>
                                      </a:cubicBezTo>
                                      <a:cubicBezTo>
                                        <a:pt x="1152815" y="1186585"/>
                                        <a:pt x="1145152" y="1178922"/>
                                        <a:pt x="1145152" y="1169470"/>
                                      </a:cubicBezTo>
                                      <a:close/>
                                      <a:moveTo>
                                        <a:pt x="1144185" y="1053098"/>
                                      </a:moveTo>
                                      <a:cubicBezTo>
                                        <a:pt x="1144185" y="1043646"/>
                                        <a:pt x="1151848" y="1035983"/>
                                        <a:pt x="1161300" y="1035983"/>
                                      </a:cubicBezTo>
                                      <a:cubicBezTo>
                                        <a:pt x="1170752" y="1035983"/>
                                        <a:pt x="1178415" y="1043646"/>
                                        <a:pt x="1178415" y="1053098"/>
                                      </a:cubicBezTo>
                                      <a:cubicBezTo>
                                        <a:pt x="1178415" y="1062550"/>
                                        <a:pt x="1170752" y="1070213"/>
                                        <a:pt x="1161300" y="1070213"/>
                                      </a:cubicBezTo>
                                      <a:cubicBezTo>
                                        <a:pt x="1151848" y="1070213"/>
                                        <a:pt x="1144185" y="1062550"/>
                                        <a:pt x="1144185" y="1053098"/>
                                      </a:cubicBezTo>
                                      <a:close/>
                                      <a:moveTo>
                                        <a:pt x="1144050" y="938999"/>
                                      </a:moveTo>
                                      <a:cubicBezTo>
                                        <a:pt x="1144050" y="929547"/>
                                        <a:pt x="1151713" y="921884"/>
                                        <a:pt x="1161165" y="921884"/>
                                      </a:cubicBezTo>
                                      <a:cubicBezTo>
                                        <a:pt x="1170617" y="921884"/>
                                        <a:pt x="1178280" y="929547"/>
                                        <a:pt x="1178280" y="938999"/>
                                      </a:cubicBezTo>
                                      <a:cubicBezTo>
                                        <a:pt x="1178280" y="948451"/>
                                        <a:pt x="1170617" y="956114"/>
                                        <a:pt x="1161165" y="956114"/>
                                      </a:cubicBezTo>
                                      <a:cubicBezTo>
                                        <a:pt x="1151713" y="956114"/>
                                        <a:pt x="1144050" y="948451"/>
                                        <a:pt x="1144050" y="938999"/>
                                      </a:cubicBezTo>
                                      <a:close/>
                                      <a:moveTo>
                                        <a:pt x="1143083" y="822627"/>
                                      </a:moveTo>
                                      <a:cubicBezTo>
                                        <a:pt x="1143083" y="813175"/>
                                        <a:pt x="1150746" y="805512"/>
                                        <a:pt x="1160198" y="805512"/>
                                      </a:cubicBezTo>
                                      <a:cubicBezTo>
                                        <a:pt x="1169650" y="805512"/>
                                        <a:pt x="1177313" y="813175"/>
                                        <a:pt x="1177313" y="822627"/>
                                      </a:cubicBezTo>
                                      <a:cubicBezTo>
                                        <a:pt x="1177313" y="832079"/>
                                        <a:pt x="1169650" y="839742"/>
                                        <a:pt x="1160198" y="839742"/>
                                      </a:cubicBezTo>
                                      <a:cubicBezTo>
                                        <a:pt x="1150746" y="839742"/>
                                        <a:pt x="1143083" y="832079"/>
                                        <a:pt x="1143083" y="822627"/>
                                      </a:cubicBezTo>
                                      <a:close/>
                                      <a:moveTo>
                                        <a:pt x="1142948" y="708528"/>
                                      </a:moveTo>
                                      <a:cubicBezTo>
                                        <a:pt x="1142948" y="699076"/>
                                        <a:pt x="1150611" y="691413"/>
                                        <a:pt x="1160063" y="691413"/>
                                      </a:cubicBezTo>
                                      <a:cubicBezTo>
                                        <a:pt x="1169515" y="691413"/>
                                        <a:pt x="1177178" y="699076"/>
                                        <a:pt x="1177178" y="708528"/>
                                      </a:cubicBezTo>
                                      <a:cubicBezTo>
                                        <a:pt x="1177178" y="717980"/>
                                        <a:pt x="1169515" y="725643"/>
                                        <a:pt x="1160063" y="725643"/>
                                      </a:cubicBezTo>
                                      <a:cubicBezTo>
                                        <a:pt x="1150611" y="725643"/>
                                        <a:pt x="1142948" y="717980"/>
                                        <a:pt x="1142948" y="708528"/>
                                      </a:cubicBezTo>
                                      <a:close/>
                                      <a:moveTo>
                                        <a:pt x="1141981" y="592156"/>
                                      </a:moveTo>
                                      <a:cubicBezTo>
                                        <a:pt x="1141981" y="582704"/>
                                        <a:pt x="1149643" y="575041"/>
                                        <a:pt x="1159096" y="575041"/>
                                      </a:cubicBezTo>
                                      <a:cubicBezTo>
                                        <a:pt x="1168548" y="575041"/>
                                        <a:pt x="1176210" y="582704"/>
                                        <a:pt x="1176210" y="592156"/>
                                      </a:cubicBezTo>
                                      <a:cubicBezTo>
                                        <a:pt x="1176210" y="601608"/>
                                        <a:pt x="1168548" y="609271"/>
                                        <a:pt x="1159096" y="609271"/>
                                      </a:cubicBezTo>
                                      <a:cubicBezTo>
                                        <a:pt x="1149643" y="609271"/>
                                        <a:pt x="1141981" y="601608"/>
                                        <a:pt x="1141981" y="592156"/>
                                      </a:cubicBezTo>
                                      <a:close/>
                                      <a:moveTo>
                                        <a:pt x="1141846" y="478057"/>
                                      </a:moveTo>
                                      <a:cubicBezTo>
                                        <a:pt x="1141846" y="468605"/>
                                        <a:pt x="1149508" y="460942"/>
                                        <a:pt x="1158960" y="460942"/>
                                      </a:cubicBezTo>
                                      <a:cubicBezTo>
                                        <a:pt x="1168413" y="460942"/>
                                        <a:pt x="1176075" y="468605"/>
                                        <a:pt x="1176075" y="478057"/>
                                      </a:cubicBezTo>
                                      <a:cubicBezTo>
                                        <a:pt x="1176075" y="487509"/>
                                        <a:pt x="1168413" y="495172"/>
                                        <a:pt x="1158960" y="495172"/>
                                      </a:cubicBezTo>
                                      <a:cubicBezTo>
                                        <a:pt x="1149508" y="495172"/>
                                        <a:pt x="1141846" y="487509"/>
                                        <a:pt x="1141846" y="478057"/>
                                      </a:cubicBezTo>
                                      <a:close/>
                                      <a:moveTo>
                                        <a:pt x="1140878" y="361685"/>
                                      </a:moveTo>
                                      <a:cubicBezTo>
                                        <a:pt x="1140878" y="352233"/>
                                        <a:pt x="1148541" y="344570"/>
                                        <a:pt x="1157993" y="344570"/>
                                      </a:cubicBezTo>
                                      <a:cubicBezTo>
                                        <a:pt x="1167445" y="344570"/>
                                        <a:pt x="1175108" y="352233"/>
                                        <a:pt x="1175108" y="361685"/>
                                      </a:cubicBezTo>
                                      <a:cubicBezTo>
                                        <a:pt x="1175108" y="371137"/>
                                        <a:pt x="1167445" y="378800"/>
                                        <a:pt x="1157993" y="378800"/>
                                      </a:cubicBezTo>
                                      <a:cubicBezTo>
                                        <a:pt x="1148541" y="378800"/>
                                        <a:pt x="1140878" y="371137"/>
                                        <a:pt x="1140878" y="361685"/>
                                      </a:cubicBezTo>
                                      <a:close/>
                                      <a:moveTo>
                                        <a:pt x="1140743" y="247586"/>
                                      </a:moveTo>
                                      <a:cubicBezTo>
                                        <a:pt x="1140743" y="238134"/>
                                        <a:pt x="1148406" y="230471"/>
                                        <a:pt x="1157858" y="230471"/>
                                      </a:cubicBezTo>
                                      <a:cubicBezTo>
                                        <a:pt x="1167310" y="230471"/>
                                        <a:pt x="1174973" y="238134"/>
                                        <a:pt x="1174973" y="247586"/>
                                      </a:cubicBezTo>
                                      <a:cubicBezTo>
                                        <a:pt x="1174973" y="257038"/>
                                        <a:pt x="1167310" y="264701"/>
                                        <a:pt x="1157858" y="264701"/>
                                      </a:cubicBezTo>
                                      <a:cubicBezTo>
                                        <a:pt x="1148406" y="264701"/>
                                        <a:pt x="1140743" y="257038"/>
                                        <a:pt x="1140743" y="247586"/>
                                      </a:cubicBezTo>
                                      <a:close/>
                                      <a:moveTo>
                                        <a:pt x="1139776" y="131214"/>
                                      </a:moveTo>
                                      <a:cubicBezTo>
                                        <a:pt x="1139776" y="121762"/>
                                        <a:pt x="1147439" y="114099"/>
                                        <a:pt x="1156891" y="114099"/>
                                      </a:cubicBezTo>
                                      <a:cubicBezTo>
                                        <a:pt x="1166343" y="114099"/>
                                        <a:pt x="1174006" y="121762"/>
                                        <a:pt x="1174006" y="131214"/>
                                      </a:cubicBezTo>
                                      <a:cubicBezTo>
                                        <a:pt x="1174006" y="140666"/>
                                        <a:pt x="1166343" y="148329"/>
                                        <a:pt x="1156891" y="148329"/>
                                      </a:cubicBezTo>
                                      <a:cubicBezTo>
                                        <a:pt x="1147439" y="148329"/>
                                        <a:pt x="1139776" y="140666"/>
                                        <a:pt x="1139776" y="131214"/>
                                      </a:cubicBezTo>
                                      <a:close/>
                                      <a:moveTo>
                                        <a:pt x="1139641" y="17115"/>
                                      </a:moveTo>
                                      <a:cubicBezTo>
                                        <a:pt x="1139641" y="7663"/>
                                        <a:pt x="1147304" y="0"/>
                                        <a:pt x="1156756" y="0"/>
                                      </a:cubicBezTo>
                                      <a:cubicBezTo>
                                        <a:pt x="1166208" y="0"/>
                                        <a:pt x="1173871" y="7663"/>
                                        <a:pt x="1173871" y="17115"/>
                                      </a:cubicBezTo>
                                      <a:cubicBezTo>
                                        <a:pt x="1173871" y="26567"/>
                                        <a:pt x="1166208" y="34230"/>
                                        <a:pt x="1156756" y="34230"/>
                                      </a:cubicBezTo>
                                      <a:cubicBezTo>
                                        <a:pt x="1147304" y="34230"/>
                                        <a:pt x="1139641" y="26567"/>
                                        <a:pt x="1139641" y="17115"/>
                                      </a:cubicBezTo>
                                      <a:close/>
                                      <a:moveTo>
                                        <a:pt x="1089475" y="1571089"/>
                                      </a:moveTo>
                                      <a:cubicBezTo>
                                        <a:pt x="1089475" y="1561637"/>
                                        <a:pt x="1097138" y="1553975"/>
                                        <a:pt x="1106590" y="1553975"/>
                                      </a:cubicBezTo>
                                      <a:cubicBezTo>
                                        <a:pt x="1116042" y="1553975"/>
                                        <a:pt x="1123705" y="1561637"/>
                                        <a:pt x="1123705" y="1571089"/>
                                      </a:cubicBezTo>
                                      <a:cubicBezTo>
                                        <a:pt x="1123705" y="1580542"/>
                                        <a:pt x="1116042" y="1588204"/>
                                        <a:pt x="1106590" y="1588204"/>
                                      </a:cubicBezTo>
                                      <a:cubicBezTo>
                                        <a:pt x="1097138" y="1588204"/>
                                        <a:pt x="1089475" y="1580542"/>
                                        <a:pt x="1089475" y="1571089"/>
                                      </a:cubicBezTo>
                                      <a:close/>
                                      <a:moveTo>
                                        <a:pt x="1089340" y="1456990"/>
                                      </a:moveTo>
                                      <a:cubicBezTo>
                                        <a:pt x="1089340" y="1447538"/>
                                        <a:pt x="1097003" y="1439876"/>
                                        <a:pt x="1106455" y="1439876"/>
                                      </a:cubicBezTo>
                                      <a:cubicBezTo>
                                        <a:pt x="1115907" y="1439876"/>
                                        <a:pt x="1123570" y="1447538"/>
                                        <a:pt x="1123570" y="1456990"/>
                                      </a:cubicBezTo>
                                      <a:cubicBezTo>
                                        <a:pt x="1123570" y="1466443"/>
                                        <a:pt x="1115907" y="1474105"/>
                                        <a:pt x="1106455" y="1474105"/>
                                      </a:cubicBezTo>
                                      <a:cubicBezTo>
                                        <a:pt x="1097003" y="1474105"/>
                                        <a:pt x="1089340" y="1466443"/>
                                        <a:pt x="1089340" y="1456990"/>
                                      </a:cubicBezTo>
                                      <a:close/>
                                      <a:moveTo>
                                        <a:pt x="1088373" y="1340619"/>
                                      </a:moveTo>
                                      <a:cubicBezTo>
                                        <a:pt x="1088373" y="1331166"/>
                                        <a:pt x="1096036" y="1323504"/>
                                        <a:pt x="1105488" y="1323504"/>
                                      </a:cubicBezTo>
                                      <a:cubicBezTo>
                                        <a:pt x="1114940" y="1323504"/>
                                        <a:pt x="1122603" y="1331166"/>
                                        <a:pt x="1122603" y="1340619"/>
                                      </a:cubicBezTo>
                                      <a:cubicBezTo>
                                        <a:pt x="1122603" y="1350071"/>
                                        <a:pt x="1114940" y="1357733"/>
                                        <a:pt x="1105488" y="1357733"/>
                                      </a:cubicBezTo>
                                      <a:cubicBezTo>
                                        <a:pt x="1096036" y="1357733"/>
                                        <a:pt x="1088373" y="1350071"/>
                                        <a:pt x="1088373" y="1340619"/>
                                      </a:cubicBezTo>
                                      <a:close/>
                                      <a:moveTo>
                                        <a:pt x="1088238" y="1226519"/>
                                      </a:moveTo>
                                      <a:cubicBezTo>
                                        <a:pt x="1088238" y="1217067"/>
                                        <a:pt x="1095901" y="1209405"/>
                                        <a:pt x="1105353" y="1209405"/>
                                      </a:cubicBezTo>
                                      <a:cubicBezTo>
                                        <a:pt x="1114805" y="1209405"/>
                                        <a:pt x="1122468" y="1217067"/>
                                        <a:pt x="1122468" y="1226519"/>
                                      </a:cubicBezTo>
                                      <a:cubicBezTo>
                                        <a:pt x="1122468" y="1235972"/>
                                        <a:pt x="1114805" y="1243634"/>
                                        <a:pt x="1105353" y="1243634"/>
                                      </a:cubicBezTo>
                                      <a:cubicBezTo>
                                        <a:pt x="1095901" y="1243634"/>
                                        <a:pt x="1088238" y="1235972"/>
                                        <a:pt x="1088238" y="1226519"/>
                                      </a:cubicBezTo>
                                      <a:close/>
                                      <a:moveTo>
                                        <a:pt x="1087271" y="1110148"/>
                                      </a:moveTo>
                                      <a:cubicBezTo>
                                        <a:pt x="1087271" y="1100695"/>
                                        <a:pt x="1094933" y="1093033"/>
                                        <a:pt x="1104386" y="1093033"/>
                                      </a:cubicBezTo>
                                      <a:cubicBezTo>
                                        <a:pt x="1113838" y="1093033"/>
                                        <a:pt x="1121500" y="1100695"/>
                                        <a:pt x="1121500" y="1110148"/>
                                      </a:cubicBezTo>
                                      <a:cubicBezTo>
                                        <a:pt x="1121500" y="1119600"/>
                                        <a:pt x="1113838" y="1127262"/>
                                        <a:pt x="1104386" y="1127262"/>
                                      </a:cubicBezTo>
                                      <a:cubicBezTo>
                                        <a:pt x="1094933" y="1127262"/>
                                        <a:pt x="1087271" y="1119600"/>
                                        <a:pt x="1087271" y="1110148"/>
                                      </a:cubicBezTo>
                                      <a:close/>
                                      <a:moveTo>
                                        <a:pt x="1087136" y="996048"/>
                                      </a:moveTo>
                                      <a:cubicBezTo>
                                        <a:pt x="1087136" y="986596"/>
                                        <a:pt x="1094798" y="978934"/>
                                        <a:pt x="1104250" y="978934"/>
                                      </a:cubicBezTo>
                                      <a:cubicBezTo>
                                        <a:pt x="1113703" y="978934"/>
                                        <a:pt x="1121365" y="986596"/>
                                        <a:pt x="1121365" y="996048"/>
                                      </a:cubicBezTo>
                                      <a:cubicBezTo>
                                        <a:pt x="1121365" y="1005501"/>
                                        <a:pt x="1113703" y="1013163"/>
                                        <a:pt x="1104250" y="1013163"/>
                                      </a:cubicBezTo>
                                      <a:cubicBezTo>
                                        <a:pt x="1094798" y="1013163"/>
                                        <a:pt x="1087136" y="1005501"/>
                                        <a:pt x="1087136" y="996048"/>
                                      </a:cubicBezTo>
                                      <a:close/>
                                      <a:moveTo>
                                        <a:pt x="1086168" y="879677"/>
                                      </a:moveTo>
                                      <a:cubicBezTo>
                                        <a:pt x="1086168" y="870224"/>
                                        <a:pt x="1093831" y="862562"/>
                                        <a:pt x="1103283" y="862562"/>
                                      </a:cubicBezTo>
                                      <a:cubicBezTo>
                                        <a:pt x="1112735" y="862562"/>
                                        <a:pt x="1120398" y="870224"/>
                                        <a:pt x="1120398" y="879677"/>
                                      </a:cubicBezTo>
                                      <a:cubicBezTo>
                                        <a:pt x="1120398" y="889129"/>
                                        <a:pt x="1112735" y="896791"/>
                                        <a:pt x="1103283" y="896791"/>
                                      </a:cubicBezTo>
                                      <a:cubicBezTo>
                                        <a:pt x="1093831" y="896791"/>
                                        <a:pt x="1086168" y="889129"/>
                                        <a:pt x="1086168" y="879677"/>
                                      </a:cubicBezTo>
                                      <a:close/>
                                      <a:moveTo>
                                        <a:pt x="1086033" y="765578"/>
                                      </a:moveTo>
                                      <a:cubicBezTo>
                                        <a:pt x="1086033" y="756125"/>
                                        <a:pt x="1093696" y="748463"/>
                                        <a:pt x="1103148" y="748463"/>
                                      </a:cubicBezTo>
                                      <a:cubicBezTo>
                                        <a:pt x="1112600" y="748463"/>
                                        <a:pt x="1120263" y="756125"/>
                                        <a:pt x="1120263" y="765578"/>
                                      </a:cubicBezTo>
                                      <a:cubicBezTo>
                                        <a:pt x="1120263" y="775030"/>
                                        <a:pt x="1112600" y="782692"/>
                                        <a:pt x="1103148" y="782692"/>
                                      </a:cubicBezTo>
                                      <a:cubicBezTo>
                                        <a:pt x="1093696" y="782692"/>
                                        <a:pt x="1086033" y="775030"/>
                                        <a:pt x="1086033" y="765578"/>
                                      </a:cubicBezTo>
                                      <a:close/>
                                      <a:moveTo>
                                        <a:pt x="1085066" y="649206"/>
                                      </a:moveTo>
                                      <a:cubicBezTo>
                                        <a:pt x="1085066" y="639753"/>
                                        <a:pt x="1092729" y="632091"/>
                                        <a:pt x="1102181" y="632091"/>
                                      </a:cubicBezTo>
                                      <a:cubicBezTo>
                                        <a:pt x="1111633" y="632091"/>
                                        <a:pt x="1119296" y="639753"/>
                                        <a:pt x="1119296" y="649206"/>
                                      </a:cubicBezTo>
                                      <a:cubicBezTo>
                                        <a:pt x="1119296" y="658658"/>
                                        <a:pt x="1111633" y="666321"/>
                                        <a:pt x="1102181" y="666321"/>
                                      </a:cubicBezTo>
                                      <a:cubicBezTo>
                                        <a:pt x="1092729" y="666321"/>
                                        <a:pt x="1085066" y="658658"/>
                                        <a:pt x="1085066" y="649206"/>
                                      </a:cubicBezTo>
                                      <a:close/>
                                      <a:moveTo>
                                        <a:pt x="1084931" y="535107"/>
                                      </a:moveTo>
                                      <a:cubicBezTo>
                                        <a:pt x="1084931" y="525654"/>
                                        <a:pt x="1092594" y="517992"/>
                                        <a:pt x="1102046" y="517992"/>
                                      </a:cubicBezTo>
                                      <a:cubicBezTo>
                                        <a:pt x="1111498" y="517992"/>
                                        <a:pt x="1119161" y="525654"/>
                                        <a:pt x="1119161" y="535107"/>
                                      </a:cubicBezTo>
                                      <a:cubicBezTo>
                                        <a:pt x="1119161" y="544559"/>
                                        <a:pt x="1111498" y="552221"/>
                                        <a:pt x="1102046" y="552221"/>
                                      </a:cubicBezTo>
                                      <a:cubicBezTo>
                                        <a:pt x="1092594" y="552221"/>
                                        <a:pt x="1084931" y="544559"/>
                                        <a:pt x="1084931" y="535107"/>
                                      </a:cubicBezTo>
                                      <a:close/>
                                      <a:moveTo>
                                        <a:pt x="1083964" y="418735"/>
                                      </a:moveTo>
                                      <a:cubicBezTo>
                                        <a:pt x="1083964" y="409283"/>
                                        <a:pt x="1091626" y="401620"/>
                                        <a:pt x="1101079" y="401620"/>
                                      </a:cubicBezTo>
                                      <a:cubicBezTo>
                                        <a:pt x="1110531" y="401620"/>
                                        <a:pt x="1118194" y="409283"/>
                                        <a:pt x="1118194" y="418735"/>
                                      </a:cubicBezTo>
                                      <a:cubicBezTo>
                                        <a:pt x="1118194" y="428187"/>
                                        <a:pt x="1110531" y="435850"/>
                                        <a:pt x="1101079" y="435850"/>
                                      </a:cubicBezTo>
                                      <a:cubicBezTo>
                                        <a:pt x="1091626" y="435850"/>
                                        <a:pt x="1083964" y="428187"/>
                                        <a:pt x="1083964" y="418735"/>
                                      </a:cubicBezTo>
                                      <a:close/>
                                      <a:moveTo>
                                        <a:pt x="1083829" y="304636"/>
                                      </a:moveTo>
                                      <a:cubicBezTo>
                                        <a:pt x="1083829" y="295183"/>
                                        <a:pt x="1091491" y="287521"/>
                                        <a:pt x="1100944" y="287521"/>
                                      </a:cubicBezTo>
                                      <a:cubicBezTo>
                                        <a:pt x="1110396" y="287521"/>
                                        <a:pt x="1118058" y="295183"/>
                                        <a:pt x="1118058" y="304636"/>
                                      </a:cubicBezTo>
                                      <a:cubicBezTo>
                                        <a:pt x="1118058" y="314088"/>
                                        <a:pt x="1110396" y="321750"/>
                                        <a:pt x="1100944" y="321750"/>
                                      </a:cubicBezTo>
                                      <a:cubicBezTo>
                                        <a:pt x="1091491" y="321750"/>
                                        <a:pt x="1083829" y="314088"/>
                                        <a:pt x="1083829" y="304636"/>
                                      </a:cubicBezTo>
                                      <a:close/>
                                      <a:moveTo>
                                        <a:pt x="1082861" y="188264"/>
                                      </a:moveTo>
                                      <a:cubicBezTo>
                                        <a:pt x="1082861" y="178812"/>
                                        <a:pt x="1090524" y="171149"/>
                                        <a:pt x="1099976" y="171149"/>
                                      </a:cubicBezTo>
                                      <a:cubicBezTo>
                                        <a:pt x="1109428" y="171149"/>
                                        <a:pt x="1117091" y="178812"/>
                                        <a:pt x="1117091" y="188264"/>
                                      </a:cubicBezTo>
                                      <a:cubicBezTo>
                                        <a:pt x="1117091" y="197716"/>
                                        <a:pt x="1109428" y="205379"/>
                                        <a:pt x="1099976" y="205379"/>
                                      </a:cubicBezTo>
                                      <a:cubicBezTo>
                                        <a:pt x="1090524" y="205379"/>
                                        <a:pt x="1082861" y="197716"/>
                                        <a:pt x="1082861" y="188264"/>
                                      </a:cubicBezTo>
                                      <a:close/>
                                      <a:moveTo>
                                        <a:pt x="1082726" y="74165"/>
                                      </a:moveTo>
                                      <a:cubicBezTo>
                                        <a:pt x="1082726" y="64712"/>
                                        <a:pt x="1090389" y="57050"/>
                                        <a:pt x="1099841" y="57050"/>
                                      </a:cubicBezTo>
                                      <a:cubicBezTo>
                                        <a:pt x="1109293" y="57050"/>
                                        <a:pt x="1116956" y="64712"/>
                                        <a:pt x="1116956" y="74165"/>
                                      </a:cubicBezTo>
                                      <a:cubicBezTo>
                                        <a:pt x="1116956" y="83617"/>
                                        <a:pt x="1109293" y="91280"/>
                                        <a:pt x="1099841" y="91280"/>
                                      </a:cubicBezTo>
                                      <a:cubicBezTo>
                                        <a:pt x="1090389" y="91280"/>
                                        <a:pt x="1082726" y="83617"/>
                                        <a:pt x="1082726" y="74165"/>
                                      </a:cubicBezTo>
                                      <a:close/>
                                      <a:moveTo>
                                        <a:pt x="1032426" y="1514040"/>
                                      </a:moveTo>
                                      <a:cubicBezTo>
                                        <a:pt x="1032426" y="1504588"/>
                                        <a:pt x="1040089" y="1496925"/>
                                        <a:pt x="1049541" y="1496925"/>
                                      </a:cubicBezTo>
                                      <a:cubicBezTo>
                                        <a:pt x="1058993" y="1496925"/>
                                        <a:pt x="1066656" y="1504588"/>
                                        <a:pt x="1066656" y="1514040"/>
                                      </a:cubicBezTo>
                                      <a:cubicBezTo>
                                        <a:pt x="1066656" y="1523492"/>
                                        <a:pt x="1058993" y="1531155"/>
                                        <a:pt x="1049541" y="1531155"/>
                                      </a:cubicBezTo>
                                      <a:cubicBezTo>
                                        <a:pt x="1040089" y="1531155"/>
                                        <a:pt x="1032426" y="1523492"/>
                                        <a:pt x="1032426" y="1514040"/>
                                      </a:cubicBezTo>
                                      <a:close/>
                                      <a:moveTo>
                                        <a:pt x="1032291" y="1399941"/>
                                      </a:moveTo>
                                      <a:cubicBezTo>
                                        <a:pt x="1032291" y="1390489"/>
                                        <a:pt x="1039954" y="1382826"/>
                                        <a:pt x="1049406" y="1382826"/>
                                      </a:cubicBezTo>
                                      <a:cubicBezTo>
                                        <a:pt x="1058858" y="1382826"/>
                                        <a:pt x="1066520" y="1390489"/>
                                        <a:pt x="1066520" y="1399941"/>
                                      </a:cubicBezTo>
                                      <a:cubicBezTo>
                                        <a:pt x="1066520" y="1409393"/>
                                        <a:pt x="1058858" y="1417056"/>
                                        <a:pt x="1049406" y="1417056"/>
                                      </a:cubicBezTo>
                                      <a:cubicBezTo>
                                        <a:pt x="1039954" y="1417056"/>
                                        <a:pt x="1032291" y="1409393"/>
                                        <a:pt x="1032291" y="1399941"/>
                                      </a:cubicBezTo>
                                      <a:close/>
                                      <a:moveTo>
                                        <a:pt x="1031324" y="1283569"/>
                                      </a:moveTo>
                                      <a:cubicBezTo>
                                        <a:pt x="1031324" y="1274117"/>
                                        <a:pt x="1038986" y="1266454"/>
                                        <a:pt x="1048438" y="1266454"/>
                                      </a:cubicBezTo>
                                      <a:cubicBezTo>
                                        <a:pt x="1057890" y="1266454"/>
                                        <a:pt x="1065553" y="1274117"/>
                                        <a:pt x="1065553" y="1283569"/>
                                      </a:cubicBezTo>
                                      <a:cubicBezTo>
                                        <a:pt x="1065553" y="1293021"/>
                                        <a:pt x="1057890" y="1300684"/>
                                        <a:pt x="1048438" y="1300684"/>
                                      </a:cubicBezTo>
                                      <a:cubicBezTo>
                                        <a:pt x="1038986" y="1300684"/>
                                        <a:pt x="1031324" y="1293021"/>
                                        <a:pt x="1031324" y="1283569"/>
                                      </a:cubicBezTo>
                                      <a:close/>
                                      <a:moveTo>
                                        <a:pt x="1031188" y="1169470"/>
                                      </a:moveTo>
                                      <a:cubicBezTo>
                                        <a:pt x="1031188" y="1160018"/>
                                        <a:pt x="1038851" y="1152355"/>
                                        <a:pt x="1048303" y="1152355"/>
                                      </a:cubicBezTo>
                                      <a:cubicBezTo>
                                        <a:pt x="1057756" y="1152355"/>
                                        <a:pt x="1065418" y="1160018"/>
                                        <a:pt x="1065418" y="1169470"/>
                                      </a:cubicBezTo>
                                      <a:cubicBezTo>
                                        <a:pt x="1065418" y="1178922"/>
                                        <a:pt x="1057756" y="1186585"/>
                                        <a:pt x="1048303" y="1186585"/>
                                      </a:cubicBezTo>
                                      <a:cubicBezTo>
                                        <a:pt x="1038851" y="1186585"/>
                                        <a:pt x="1031188" y="1178922"/>
                                        <a:pt x="1031188" y="1169470"/>
                                      </a:cubicBezTo>
                                      <a:close/>
                                      <a:moveTo>
                                        <a:pt x="1030221" y="1053098"/>
                                      </a:moveTo>
                                      <a:cubicBezTo>
                                        <a:pt x="1030221" y="1043646"/>
                                        <a:pt x="1037884" y="1035983"/>
                                        <a:pt x="1047336" y="1035983"/>
                                      </a:cubicBezTo>
                                      <a:cubicBezTo>
                                        <a:pt x="1056788" y="1035983"/>
                                        <a:pt x="1064451" y="1043646"/>
                                        <a:pt x="1064451" y="1053098"/>
                                      </a:cubicBezTo>
                                      <a:cubicBezTo>
                                        <a:pt x="1064451" y="1062550"/>
                                        <a:pt x="1056788" y="1070213"/>
                                        <a:pt x="1047336" y="1070213"/>
                                      </a:cubicBezTo>
                                      <a:cubicBezTo>
                                        <a:pt x="1037884" y="1070213"/>
                                        <a:pt x="1030221" y="1062550"/>
                                        <a:pt x="1030221" y="1053098"/>
                                      </a:cubicBezTo>
                                      <a:close/>
                                      <a:moveTo>
                                        <a:pt x="1030086" y="938999"/>
                                      </a:moveTo>
                                      <a:cubicBezTo>
                                        <a:pt x="1030086" y="929547"/>
                                        <a:pt x="1037749" y="921884"/>
                                        <a:pt x="1047201" y="921884"/>
                                      </a:cubicBezTo>
                                      <a:cubicBezTo>
                                        <a:pt x="1056653" y="921884"/>
                                        <a:pt x="1064316" y="929547"/>
                                        <a:pt x="1064316" y="938999"/>
                                      </a:cubicBezTo>
                                      <a:cubicBezTo>
                                        <a:pt x="1064316" y="948451"/>
                                        <a:pt x="1056653" y="956114"/>
                                        <a:pt x="1047201" y="956114"/>
                                      </a:cubicBezTo>
                                      <a:cubicBezTo>
                                        <a:pt x="1037749" y="956114"/>
                                        <a:pt x="1030086" y="948451"/>
                                        <a:pt x="1030086" y="938999"/>
                                      </a:cubicBezTo>
                                      <a:close/>
                                      <a:moveTo>
                                        <a:pt x="1029119" y="822627"/>
                                      </a:moveTo>
                                      <a:cubicBezTo>
                                        <a:pt x="1029119" y="813175"/>
                                        <a:pt x="1036782" y="805512"/>
                                        <a:pt x="1046234" y="805512"/>
                                      </a:cubicBezTo>
                                      <a:cubicBezTo>
                                        <a:pt x="1055686" y="805512"/>
                                        <a:pt x="1063349" y="813175"/>
                                        <a:pt x="1063349" y="822627"/>
                                      </a:cubicBezTo>
                                      <a:cubicBezTo>
                                        <a:pt x="1063349" y="832079"/>
                                        <a:pt x="1055686" y="839742"/>
                                        <a:pt x="1046234" y="839742"/>
                                      </a:cubicBezTo>
                                      <a:cubicBezTo>
                                        <a:pt x="1036782" y="839742"/>
                                        <a:pt x="1029119" y="832079"/>
                                        <a:pt x="1029119" y="822627"/>
                                      </a:cubicBezTo>
                                      <a:close/>
                                      <a:moveTo>
                                        <a:pt x="1028984" y="708528"/>
                                      </a:moveTo>
                                      <a:cubicBezTo>
                                        <a:pt x="1028984" y="699076"/>
                                        <a:pt x="1036647" y="691413"/>
                                        <a:pt x="1046099" y="691413"/>
                                      </a:cubicBezTo>
                                      <a:cubicBezTo>
                                        <a:pt x="1055551" y="691413"/>
                                        <a:pt x="1063214" y="699076"/>
                                        <a:pt x="1063214" y="708528"/>
                                      </a:cubicBezTo>
                                      <a:cubicBezTo>
                                        <a:pt x="1063214" y="717980"/>
                                        <a:pt x="1055551" y="725643"/>
                                        <a:pt x="1046099" y="725643"/>
                                      </a:cubicBezTo>
                                      <a:cubicBezTo>
                                        <a:pt x="1036647" y="725643"/>
                                        <a:pt x="1028984" y="717980"/>
                                        <a:pt x="1028984" y="708528"/>
                                      </a:cubicBezTo>
                                      <a:close/>
                                      <a:moveTo>
                                        <a:pt x="1028017" y="592156"/>
                                      </a:moveTo>
                                      <a:cubicBezTo>
                                        <a:pt x="1028017" y="582704"/>
                                        <a:pt x="1035679" y="575041"/>
                                        <a:pt x="1045131" y="575041"/>
                                      </a:cubicBezTo>
                                      <a:cubicBezTo>
                                        <a:pt x="1054584" y="575041"/>
                                        <a:pt x="1062246" y="582704"/>
                                        <a:pt x="1062246" y="592156"/>
                                      </a:cubicBezTo>
                                      <a:cubicBezTo>
                                        <a:pt x="1062246" y="601608"/>
                                        <a:pt x="1054584" y="609271"/>
                                        <a:pt x="1045131" y="609271"/>
                                      </a:cubicBezTo>
                                      <a:cubicBezTo>
                                        <a:pt x="1035679" y="609271"/>
                                        <a:pt x="1028017" y="601608"/>
                                        <a:pt x="1028017" y="592156"/>
                                      </a:cubicBezTo>
                                      <a:close/>
                                      <a:moveTo>
                                        <a:pt x="1027882" y="478057"/>
                                      </a:moveTo>
                                      <a:cubicBezTo>
                                        <a:pt x="1027882" y="468605"/>
                                        <a:pt x="1035544" y="460942"/>
                                        <a:pt x="1044996" y="460942"/>
                                      </a:cubicBezTo>
                                      <a:cubicBezTo>
                                        <a:pt x="1054448" y="460942"/>
                                        <a:pt x="1062111" y="468605"/>
                                        <a:pt x="1062111" y="478057"/>
                                      </a:cubicBezTo>
                                      <a:cubicBezTo>
                                        <a:pt x="1062111" y="487509"/>
                                        <a:pt x="1054448" y="495172"/>
                                        <a:pt x="1044996" y="495172"/>
                                      </a:cubicBezTo>
                                      <a:cubicBezTo>
                                        <a:pt x="1035544" y="495172"/>
                                        <a:pt x="1027882" y="487509"/>
                                        <a:pt x="1027882" y="478057"/>
                                      </a:cubicBezTo>
                                      <a:close/>
                                      <a:moveTo>
                                        <a:pt x="1026914" y="361685"/>
                                      </a:moveTo>
                                      <a:cubicBezTo>
                                        <a:pt x="1026914" y="352233"/>
                                        <a:pt x="1034577" y="344570"/>
                                        <a:pt x="1044029" y="344570"/>
                                      </a:cubicBezTo>
                                      <a:cubicBezTo>
                                        <a:pt x="1053481" y="344570"/>
                                        <a:pt x="1061144" y="352233"/>
                                        <a:pt x="1061144" y="361685"/>
                                      </a:cubicBezTo>
                                      <a:cubicBezTo>
                                        <a:pt x="1061144" y="371137"/>
                                        <a:pt x="1053481" y="378800"/>
                                        <a:pt x="1044029" y="378800"/>
                                      </a:cubicBezTo>
                                      <a:cubicBezTo>
                                        <a:pt x="1034577" y="378800"/>
                                        <a:pt x="1026914" y="371137"/>
                                        <a:pt x="1026914" y="361685"/>
                                      </a:cubicBezTo>
                                      <a:close/>
                                      <a:moveTo>
                                        <a:pt x="1026779" y="247586"/>
                                      </a:moveTo>
                                      <a:cubicBezTo>
                                        <a:pt x="1026779" y="238134"/>
                                        <a:pt x="1034442" y="230471"/>
                                        <a:pt x="1043894" y="230471"/>
                                      </a:cubicBezTo>
                                      <a:cubicBezTo>
                                        <a:pt x="1053346" y="230471"/>
                                        <a:pt x="1061009" y="238134"/>
                                        <a:pt x="1061009" y="247586"/>
                                      </a:cubicBezTo>
                                      <a:cubicBezTo>
                                        <a:pt x="1061009" y="257038"/>
                                        <a:pt x="1053346" y="264701"/>
                                        <a:pt x="1043894" y="264701"/>
                                      </a:cubicBezTo>
                                      <a:cubicBezTo>
                                        <a:pt x="1034442" y="264701"/>
                                        <a:pt x="1026779" y="257038"/>
                                        <a:pt x="1026779" y="247586"/>
                                      </a:cubicBezTo>
                                      <a:close/>
                                      <a:moveTo>
                                        <a:pt x="1025812" y="131214"/>
                                      </a:moveTo>
                                      <a:cubicBezTo>
                                        <a:pt x="1025812" y="121762"/>
                                        <a:pt x="1033475" y="114099"/>
                                        <a:pt x="1042927" y="114099"/>
                                      </a:cubicBezTo>
                                      <a:cubicBezTo>
                                        <a:pt x="1052379" y="114099"/>
                                        <a:pt x="1060042" y="121762"/>
                                        <a:pt x="1060042" y="131214"/>
                                      </a:cubicBezTo>
                                      <a:cubicBezTo>
                                        <a:pt x="1060042" y="140666"/>
                                        <a:pt x="1052379" y="148329"/>
                                        <a:pt x="1042927" y="148329"/>
                                      </a:cubicBezTo>
                                      <a:cubicBezTo>
                                        <a:pt x="1033475" y="148329"/>
                                        <a:pt x="1025812" y="140666"/>
                                        <a:pt x="1025812" y="131214"/>
                                      </a:cubicBezTo>
                                      <a:close/>
                                      <a:moveTo>
                                        <a:pt x="1025677" y="17115"/>
                                      </a:moveTo>
                                      <a:cubicBezTo>
                                        <a:pt x="1025677" y="7663"/>
                                        <a:pt x="1033340" y="0"/>
                                        <a:pt x="1042792" y="0"/>
                                      </a:cubicBezTo>
                                      <a:cubicBezTo>
                                        <a:pt x="1052244" y="0"/>
                                        <a:pt x="1059907" y="7663"/>
                                        <a:pt x="1059907" y="17115"/>
                                      </a:cubicBezTo>
                                      <a:cubicBezTo>
                                        <a:pt x="1059907" y="26567"/>
                                        <a:pt x="1052244" y="34230"/>
                                        <a:pt x="1042792" y="34230"/>
                                      </a:cubicBezTo>
                                      <a:cubicBezTo>
                                        <a:pt x="1033340" y="34230"/>
                                        <a:pt x="1025677" y="26567"/>
                                        <a:pt x="1025677" y="17115"/>
                                      </a:cubicBezTo>
                                      <a:close/>
                                      <a:moveTo>
                                        <a:pt x="975511" y="1571089"/>
                                      </a:moveTo>
                                      <a:cubicBezTo>
                                        <a:pt x="975511" y="1561637"/>
                                        <a:pt x="983174" y="1553975"/>
                                        <a:pt x="992626" y="1553975"/>
                                      </a:cubicBezTo>
                                      <a:cubicBezTo>
                                        <a:pt x="1002078" y="1553975"/>
                                        <a:pt x="1009741" y="1561637"/>
                                        <a:pt x="1009741" y="1571089"/>
                                      </a:cubicBezTo>
                                      <a:cubicBezTo>
                                        <a:pt x="1009741" y="1580542"/>
                                        <a:pt x="1002078" y="1588204"/>
                                        <a:pt x="992626" y="1588204"/>
                                      </a:cubicBezTo>
                                      <a:cubicBezTo>
                                        <a:pt x="983174" y="1588204"/>
                                        <a:pt x="975511" y="1580542"/>
                                        <a:pt x="975511" y="1571089"/>
                                      </a:cubicBezTo>
                                      <a:close/>
                                      <a:moveTo>
                                        <a:pt x="975376" y="1456990"/>
                                      </a:moveTo>
                                      <a:cubicBezTo>
                                        <a:pt x="975376" y="1447538"/>
                                        <a:pt x="983039" y="1439876"/>
                                        <a:pt x="992491" y="1439876"/>
                                      </a:cubicBezTo>
                                      <a:cubicBezTo>
                                        <a:pt x="1001943" y="1439876"/>
                                        <a:pt x="1009606" y="1447538"/>
                                        <a:pt x="1009606" y="1456990"/>
                                      </a:cubicBezTo>
                                      <a:cubicBezTo>
                                        <a:pt x="1009606" y="1466443"/>
                                        <a:pt x="1001943" y="1474105"/>
                                        <a:pt x="992491" y="1474105"/>
                                      </a:cubicBezTo>
                                      <a:cubicBezTo>
                                        <a:pt x="983039" y="1474105"/>
                                        <a:pt x="975376" y="1466443"/>
                                        <a:pt x="975376" y="1456990"/>
                                      </a:cubicBezTo>
                                      <a:close/>
                                      <a:moveTo>
                                        <a:pt x="974409" y="1340619"/>
                                      </a:moveTo>
                                      <a:cubicBezTo>
                                        <a:pt x="974409" y="1331166"/>
                                        <a:pt x="982072" y="1323504"/>
                                        <a:pt x="991524" y="1323504"/>
                                      </a:cubicBezTo>
                                      <a:cubicBezTo>
                                        <a:pt x="1000976" y="1323504"/>
                                        <a:pt x="1008639" y="1331166"/>
                                        <a:pt x="1008639" y="1340619"/>
                                      </a:cubicBezTo>
                                      <a:cubicBezTo>
                                        <a:pt x="1008639" y="1350071"/>
                                        <a:pt x="1000976" y="1357733"/>
                                        <a:pt x="991524" y="1357733"/>
                                      </a:cubicBezTo>
                                      <a:cubicBezTo>
                                        <a:pt x="982072" y="1357733"/>
                                        <a:pt x="974409" y="1350071"/>
                                        <a:pt x="974409" y="1340619"/>
                                      </a:cubicBezTo>
                                      <a:close/>
                                      <a:moveTo>
                                        <a:pt x="974274" y="1226519"/>
                                      </a:moveTo>
                                      <a:cubicBezTo>
                                        <a:pt x="974274" y="1217067"/>
                                        <a:pt x="981937" y="1209405"/>
                                        <a:pt x="991389" y="1209405"/>
                                      </a:cubicBezTo>
                                      <a:cubicBezTo>
                                        <a:pt x="1000841" y="1209405"/>
                                        <a:pt x="1008504" y="1217067"/>
                                        <a:pt x="1008504" y="1226519"/>
                                      </a:cubicBezTo>
                                      <a:cubicBezTo>
                                        <a:pt x="1008504" y="1235972"/>
                                        <a:pt x="1000841" y="1243634"/>
                                        <a:pt x="991389" y="1243634"/>
                                      </a:cubicBezTo>
                                      <a:cubicBezTo>
                                        <a:pt x="981937" y="1243634"/>
                                        <a:pt x="974274" y="1235972"/>
                                        <a:pt x="974274" y="1226519"/>
                                      </a:cubicBezTo>
                                      <a:close/>
                                      <a:moveTo>
                                        <a:pt x="973307" y="1110148"/>
                                      </a:moveTo>
                                      <a:cubicBezTo>
                                        <a:pt x="973307" y="1100695"/>
                                        <a:pt x="980969" y="1093033"/>
                                        <a:pt x="990422" y="1093033"/>
                                      </a:cubicBezTo>
                                      <a:cubicBezTo>
                                        <a:pt x="999874" y="1093033"/>
                                        <a:pt x="1007536" y="1100695"/>
                                        <a:pt x="1007536" y="1110148"/>
                                      </a:cubicBezTo>
                                      <a:cubicBezTo>
                                        <a:pt x="1007536" y="1119600"/>
                                        <a:pt x="999874" y="1127262"/>
                                        <a:pt x="990422" y="1127262"/>
                                      </a:cubicBezTo>
                                      <a:cubicBezTo>
                                        <a:pt x="980969" y="1127262"/>
                                        <a:pt x="973307" y="1119600"/>
                                        <a:pt x="973307" y="1110148"/>
                                      </a:cubicBezTo>
                                      <a:close/>
                                      <a:moveTo>
                                        <a:pt x="973172" y="996048"/>
                                      </a:moveTo>
                                      <a:cubicBezTo>
                                        <a:pt x="973172" y="986596"/>
                                        <a:pt x="980834" y="978934"/>
                                        <a:pt x="990286" y="978934"/>
                                      </a:cubicBezTo>
                                      <a:cubicBezTo>
                                        <a:pt x="999739" y="978934"/>
                                        <a:pt x="1007401" y="986596"/>
                                        <a:pt x="1007401" y="996048"/>
                                      </a:cubicBezTo>
                                      <a:cubicBezTo>
                                        <a:pt x="1007401" y="1005501"/>
                                        <a:pt x="999739" y="1013163"/>
                                        <a:pt x="990286" y="1013163"/>
                                      </a:cubicBezTo>
                                      <a:cubicBezTo>
                                        <a:pt x="980834" y="1013163"/>
                                        <a:pt x="973172" y="1005501"/>
                                        <a:pt x="973172" y="996048"/>
                                      </a:cubicBezTo>
                                      <a:close/>
                                      <a:moveTo>
                                        <a:pt x="972204" y="879677"/>
                                      </a:moveTo>
                                      <a:cubicBezTo>
                                        <a:pt x="972204" y="870224"/>
                                        <a:pt x="979867" y="862562"/>
                                        <a:pt x="989319" y="862562"/>
                                      </a:cubicBezTo>
                                      <a:cubicBezTo>
                                        <a:pt x="998771" y="862562"/>
                                        <a:pt x="1006434" y="870224"/>
                                        <a:pt x="1006434" y="879677"/>
                                      </a:cubicBezTo>
                                      <a:cubicBezTo>
                                        <a:pt x="1006434" y="889129"/>
                                        <a:pt x="998771" y="896791"/>
                                        <a:pt x="989319" y="896791"/>
                                      </a:cubicBezTo>
                                      <a:cubicBezTo>
                                        <a:pt x="979867" y="896791"/>
                                        <a:pt x="972204" y="889129"/>
                                        <a:pt x="972204" y="879677"/>
                                      </a:cubicBezTo>
                                      <a:close/>
                                      <a:moveTo>
                                        <a:pt x="972069" y="765578"/>
                                      </a:moveTo>
                                      <a:cubicBezTo>
                                        <a:pt x="972069" y="756125"/>
                                        <a:pt x="979732" y="748463"/>
                                        <a:pt x="989184" y="748463"/>
                                      </a:cubicBezTo>
                                      <a:cubicBezTo>
                                        <a:pt x="998636" y="748463"/>
                                        <a:pt x="1006299" y="756125"/>
                                        <a:pt x="1006299" y="765578"/>
                                      </a:cubicBezTo>
                                      <a:cubicBezTo>
                                        <a:pt x="1006299" y="775030"/>
                                        <a:pt x="998636" y="782692"/>
                                        <a:pt x="989184" y="782692"/>
                                      </a:cubicBezTo>
                                      <a:cubicBezTo>
                                        <a:pt x="979732" y="782692"/>
                                        <a:pt x="972069" y="775030"/>
                                        <a:pt x="972069" y="765578"/>
                                      </a:cubicBezTo>
                                      <a:close/>
                                      <a:moveTo>
                                        <a:pt x="971102" y="649206"/>
                                      </a:moveTo>
                                      <a:cubicBezTo>
                                        <a:pt x="971102" y="639753"/>
                                        <a:pt x="978765" y="632091"/>
                                        <a:pt x="988217" y="632091"/>
                                      </a:cubicBezTo>
                                      <a:cubicBezTo>
                                        <a:pt x="997669" y="632091"/>
                                        <a:pt x="1005332" y="639753"/>
                                        <a:pt x="1005332" y="649206"/>
                                      </a:cubicBezTo>
                                      <a:cubicBezTo>
                                        <a:pt x="1005332" y="658658"/>
                                        <a:pt x="997669" y="666321"/>
                                        <a:pt x="988217" y="666321"/>
                                      </a:cubicBezTo>
                                      <a:cubicBezTo>
                                        <a:pt x="978765" y="666321"/>
                                        <a:pt x="971102" y="658658"/>
                                        <a:pt x="971102" y="649206"/>
                                      </a:cubicBezTo>
                                      <a:close/>
                                      <a:moveTo>
                                        <a:pt x="970967" y="535107"/>
                                      </a:moveTo>
                                      <a:cubicBezTo>
                                        <a:pt x="970967" y="525654"/>
                                        <a:pt x="978630" y="517992"/>
                                        <a:pt x="988082" y="517992"/>
                                      </a:cubicBezTo>
                                      <a:cubicBezTo>
                                        <a:pt x="997534" y="517992"/>
                                        <a:pt x="1005197" y="525654"/>
                                        <a:pt x="1005197" y="535107"/>
                                      </a:cubicBezTo>
                                      <a:cubicBezTo>
                                        <a:pt x="1005197" y="544559"/>
                                        <a:pt x="997534" y="552221"/>
                                        <a:pt x="988082" y="552221"/>
                                      </a:cubicBezTo>
                                      <a:cubicBezTo>
                                        <a:pt x="978630" y="552221"/>
                                        <a:pt x="970967" y="544559"/>
                                        <a:pt x="970967" y="535107"/>
                                      </a:cubicBezTo>
                                      <a:close/>
                                      <a:moveTo>
                                        <a:pt x="970000" y="418735"/>
                                      </a:moveTo>
                                      <a:cubicBezTo>
                                        <a:pt x="970000" y="409283"/>
                                        <a:pt x="977662" y="401620"/>
                                        <a:pt x="987115" y="401620"/>
                                      </a:cubicBezTo>
                                      <a:cubicBezTo>
                                        <a:pt x="996567" y="401620"/>
                                        <a:pt x="1004229" y="409283"/>
                                        <a:pt x="1004229" y="418735"/>
                                      </a:cubicBezTo>
                                      <a:cubicBezTo>
                                        <a:pt x="1004229" y="428187"/>
                                        <a:pt x="996567" y="435850"/>
                                        <a:pt x="987115" y="435850"/>
                                      </a:cubicBezTo>
                                      <a:cubicBezTo>
                                        <a:pt x="977662" y="435850"/>
                                        <a:pt x="970000" y="428187"/>
                                        <a:pt x="970000" y="418735"/>
                                      </a:cubicBezTo>
                                      <a:close/>
                                      <a:moveTo>
                                        <a:pt x="969865" y="304636"/>
                                      </a:moveTo>
                                      <a:cubicBezTo>
                                        <a:pt x="969865" y="295183"/>
                                        <a:pt x="977527" y="287521"/>
                                        <a:pt x="986980" y="287521"/>
                                      </a:cubicBezTo>
                                      <a:cubicBezTo>
                                        <a:pt x="996432" y="287521"/>
                                        <a:pt x="1004094" y="295183"/>
                                        <a:pt x="1004094" y="304636"/>
                                      </a:cubicBezTo>
                                      <a:cubicBezTo>
                                        <a:pt x="1004094" y="314088"/>
                                        <a:pt x="996432" y="321750"/>
                                        <a:pt x="986980" y="321750"/>
                                      </a:cubicBezTo>
                                      <a:cubicBezTo>
                                        <a:pt x="977527" y="321750"/>
                                        <a:pt x="969865" y="314088"/>
                                        <a:pt x="969865" y="304636"/>
                                      </a:cubicBezTo>
                                      <a:close/>
                                      <a:moveTo>
                                        <a:pt x="968897" y="188264"/>
                                      </a:moveTo>
                                      <a:cubicBezTo>
                                        <a:pt x="968897" y="178812"/>
                                        <a:pt x="976560" y="171149"/>
                                        <a:pt x="986012" y="171149"/>
                                      </a:cubicBezTo>
                                      <a:cubicBezTo>
                                        <a:pt x="995464" y="171149"/>
                                        <a:pt x="1003127" y="178812"/>
                                        <a:pt x="1003127" y="188264"/>
                                      </a:cubicBezTo>
                                      <a:cubicBezTo>
                                        <a:pt x="1003127" y="197716"/>
                                        <a:pt x="995464" y="205379"/>
                                        <a:pt x="986012" y="205379"/>
                                      </a:cubicBezTo>
                                      <a:cubicBezTo>
                                        <a:pt x="976560" y="205379"/>
                                        <a:pt x="968897" y="197716"/>
                                        <a:pt x="968897" y="188264"/>
                                      </a:cubicBezTo>
                                      <a:close/>
                                      <a:moveTo>
                                        <a:pt x="968762" y="74165"/>
                                      </a:moveTo>
                                      <a:cubicBezTo>
                                        <a:pt x="968762" y="64712"/>
                                        <a:pt x="976425" y="57050"/>
                                        <a:pt x="985877" y="57050"/>
                                      </a:cubicBezTo>
                                      <a:cubicBezTo>
                                        <a:pt x="995329" y="57050"/>
                                        <a:pt x="1002992" y="64712"/>
                                        <a:pt x="1002992" y="74165"/>
                                      </a:cubicBezTo>
                                      <a:cubicBezTo>
                                        <a:pt x="1002992" y="83617"/>
                                        <a:pt x="995329" y="91280"/>
                                        <a:pt x="985877" y="91280"/>
                                      </a:cubicBezTo>
                                      <a:cubicBezTo>
                                        <a:pt x="976425" y="91280"/>
                                        <a:pt x="968762" y="83617"/>
                                        <a:pt x="968762" y="74165"/>
                                      </a:cubicBezTo>
                                      <a:close/>
                                      <a:moveTo>
                                        <a:pt x="918462" y="1514040"/>
                                      </a:moveTo>
                                      <a:cubicBezTo>
                                        <a:pt x="918462" y="1504588"/>
                                        <a:pt x="926124" y="1496925"/>
                                        <a:pt x="935577" y="1496925"/>
                                      </a:cubicBezTo>
                                      <a:cubicBezTo>
                                        <a:pt x="945029" y="1496925"/>
                                        <a:pt x="952692" y="1504588"/>
                                        <a:pt x="952692" y="1514040"/>
                                      </a:cubicBezTo>
                                      <a:cubicBezTo>
                                        <a:pt x="952692" y="1523492"/>
                                        <a:pt x="945029" y="1531155"/>
                                        <a:pt x="935577" y="1531155"/>
                                      </a:cubicBezTo>
                                      <a:cubicBezTo>
                                        <a:pt x="926124" y="1531155"/>
                                        <a:pt x="918462" y="1523492"/>
                                        <a:pt x="918462" y="1514040"/>
                                      </a:cubicBezTo>
                                      <a:close/>
                                      <a:moveTo>
                                        <a:pt x="918327" y="1399941"/>
                                      </a:moveTo>
                                      <a:cubicBezTo>
                                        <a:pt x="918327" y="1390489"/>
                                        <a:pt x="925990" y="1382826"/>
                                        <a:pt x="935442" y="1382826"/>
                                      </a:cubicBezTo>
                                      <a:cubicBezTo>
                                        <a:pt x="944894" y="1382826"/>
                                        <a:pt x="952556" y="1390489"/>
                                        <a:pt x="952556" y="1399941"/>
                                      </a:cubicBezTo>
                                      <a:cubicBezTo>
                                        <a:pt x="952556" y="1409393"/>
                                        <a:pt x="944894" y="1417056"/>
                                        <a:pt x="935442" y="1417056"/>
                                      </a:cubicBezTo>
                                      <a:cubicBezTo>
                                        <a:pt x="925990" y="1417056"/>
                                        <a:pt x="918327" y="1409393"/>
                                        <a:pt x="918327" y="1399941"/>
                                      </a:cubicBezTo>
                                      <a:close/>
                                      <a:moveTo>
                                        <a:pt x="917360" y="1283569"/>
                                      </a:moveTo>
                                      <a:cubicBezTo>
                                        <a:pt x="917360" y="1274117"/>
                                        <a:pt x="925022" y="1266454"/>
                                        <a:pt x="934474" y="1266454"/>
                                      </a:cubicBezTo>
                                      <a:cubicBezTo>
                                        <a:pt x="943926" y="1266454"/>
                                        <a:pt x="951589" y="1274117"/>
                                        <a:pt x="951589" y="1283569"/>
                                      </a:cubicBezTo>
                                      <a:cubicBezTo>
                                        <a:pt x="951589" y="1293021"/>
                                        <a:pt x="943926" y="1300684"/>
                                        <a:pt x="934474" y="1300684"/>
                                      </a:cubicBezTo>
                                      <a:cubicBezTo>
                                        <a:pt x="925022" y="1300684"/>
                                        <a:pt x="917360" y="1293021"/>
                                        <a:pt x="917360" y="1283569"/>
                                      </a:cubicBezTo>
                                      <a:close/>
                                      <a:moveTo>
                                        <a:pt x="917224" y="1169470"/>
                                      </a:moveTo>
                                      <a:cubicBezTo>
                                        <a:pt x="917224" y="1160018"/>
                                        <a:pt x="924887" y="1152355"/>
                                        <a:pt x="934339" y="1152355"/>
                                      </a:cubicBezTo>
                                      <a:cubicBezTo>
                                        <a:pt x="943791" y="1152355"/>
                                        <a:pt x="951454" y="1160018"/>
                                        <a:pt x="951454" y="1169470"/>
                                      </a:cubicBezTo>
                                      <a:cubicBezTo>
                                        <a:pt x="951454" y="1178922"/>
                                        <a:pt x="943791" y="1186585"/>
                                        <a:pt x="934339" y="1186585"/>
                                      </a:cubicBezTo>
                                      <a:cubicBezTo>
                                        <a:pt x="924887" y="1186585"/>
                                        <a:pt x="917224" y="1178922"/>
                                        <a:pt x="917224" y="1169470"/>
                                      </a:cubicBezTo>
                                      <a:close/>
                                      <a:moveTo>
                                        <a:pt x="916257" y="1053098"/>
                                      </a:moveTo>
                                      <a:cubicBezTo>
                                        <a:pt x="916257" y="1043646"/>
                                        <a:pt x="923920" y="1035983"/>
                                        <a:pt x="933372" y="1035983"/>
                                      </a:cubicBezTo>
                                      <a:cubicBezTo>
                                        <a:pt x="942824" y="1035983"/>
                                        <a:pt x="950487" y="1043646"/>
                                        <a:pt x="950487" y="1053098"/>
                                      </a:cubicBezTo>
                                      <a:cubicBezTo>
                                        <a:pt x="950487" y="1062550"/>
                                        <a:pt x="942824" y="1070213"/>
                                        <a:pt x="933372" y="1070213"/>
                                      </a:cubicBezTo>
                                      <a:cubicBezTo>
                                        <a:pt x="923920" y="1070213"/>
                                        <a:pt x="916257" y="1062550"/>
                                        <a:pt x="916257" y="1053098"/>
                                      </a:cubicBezTo>
                                      <a:close/>
                                      <a:moveTo>
                                        <a:pt x="916122" y="938999"/>
                                      </a:moveTo>
                                      <a:cubicBezTo>
                                        <a:pt x="916122" y="929547"/>
                                        <a:pt x="923785" y="921884"/>
                                        <a:pt x="933237" y="921884"/>
                                      </a:cubicBezTo>
                                      <a:cubicBezTo>
                                        <a:pt x="942689" y="921884"/>
                                        <a:pt x="950352" y="929547"/>
                                        <a:pt x="950352" y="938999"/>
                                      </a:cubicBezTo>
                                      <a:cubicBezTo>
                                        <a:pt x="950352" y="948451"/>
                                        <a:pt x="942689" y="956114"/>
                                        <a:pt x="933237" y="956114"/>
                                      </a:cubicBezTo>
                                      <a:cubicBezTo>
                                        <a:pt x="923785" y="956114"/>
                                        <a:pt x="916122" y="948451"/>
                                        <a:pt x="916122" y="938999"/>
                                      </a:cubicBezTo>
                                      <a:close/>
                                      <a:moveTo>
                                        <a:pt x="915155" y="822627"/>
                                      </a:moveTo>
                                      <a:cubicBezTo>
                                        <a:pt x="915155" y="813175"/>
                                        <a:pt x="922818" y="805512"/>
                                        <a:pt x="932270" y="805512"/>
                                      </a:cubicBezTo>
                                      <a:cubicBezTo>
                                        <a:pt x="941722" y="805512"/>
                                        <a:pt x="949385" y="813175"/>
                                        <a:pt x="949385" y="822627"/>
                                      </a:cubicBezTo>
                                      <a:cubicBezTo>
                                        <a:pt x="949385" y="832079"/>
                                        <a:pt x="941722" y="839742"/>
                                        <a:pt x="932270" y="839742"/>
                                      </a:cubicBezTo>
                                      <a:cubicBezTo>
                                        <a:pt x="922818" y="839742"/>
                                        <a:pt x="915155" y="832079"/>
                                        <a:pt x="915155" y="822627"/>
                                      </a:cubicBezTo>
                                      <a:close/>
                                      <a:moveTo>
                                        <a:pt x="915020" y="708528"/>
                                      </a:moveTo>
                                      <a:cubicBezTo>
                                        <a:pt x="915020" y="699076"/>
                                        <a:pt x="922682" y="691413"/>
                                        <a:pt x="932135" y="691413"/>
                                      </a:cubicBezTo>
                                      <a:cubicBezTo>
                                        <a:pt x="941587" y="691413"/>
                                        <a:pt x="949250" y="699076"/>
                                        <a:pt x="949250" y="708528"/>
                                      </a:cubicBezTo>
                                      <a:cubicBezTo>
                                        <a:pt x="949250" y="717980"/>
                                        <a:pt x="941587" y="725643"/>
                                        <a:pt x="932135" y="725643"/>
                                      </a:cubicBezTo>
                                      <a:cubicBezTo>
                                        <a:pt x="922682" y="725643"/>
                                        <a:pt x="915020" y="717980"/>
                                        <a:pt x="915020" y="708528"/>
                                      </a:cubicBezTo>
                                      <a:close/>
                                      <a:moveTo>
                                        <a:pt x="914052" y="592156"/>
                                      </a:moveTo>
                                      <a:cubicBezTo>
                                        <a:pt x="914052" y="582704"/>
                                        <a:pt x="921715" y="575041"/>
                                        <a:pt x="931167" y="575041"/>
                                      </a:cubicBezTo>
                                      <a:cubicBezTo>
                                        <a:pt x="940620" y="575041"/>
                                        <a:pt x="948282" y="582704"/>
                                        <a:pt x="948282" y="592156"/>
                                      </a:cubicBezTo>
                                      <a:cubicBezTo>
                                        <a:pt x="948282" y="601608"/>
                                        <a:pt x="940620" y="609271"/>
                                        <a:pt x="931167" y="609271"/>
                                      </a:cubicBezTo>
                                      <a:cubicBezTo>
                                        <a:pt x="921715" y="609271"/>
                                        <a:pt x="914052" y="601608"/>
                                        <a:pt x="914052" y="592156"/>
                                      </a:cubicBezTo>
                                      <a:close/>
                                      <a:moveTo>
                                        <a:pt x="913918" y="478057"/>
                                      </a:moveTo>
                                      <a:cubicBezTo>
                                        <a:pt x="913918" y="468605"/>
                                        <a:pt x="921580" y="460942"/>
                                        <a:pt x="931032" y="460942"/>
                                      </a:cubicBezTo>
                                      <a:cubicBezTo>
                                        <a:pt x="940484" y="460942"/>
                                        <a:pt x="948147" y="468605"/>
                                        <a:pt x="948147" y="478057"/>
                                      </a:cubicBezTo>
                                      <a:cubicBezTo>
                                        <a:pt x="948147" y="487509"/>
                                        <a:pt x="940484" y="495172"/>
                                        <a:pt x="931032" y="495172"/>
                                      </a:cubicBezTo>
                                      <a:cubicBezTo>
                                        <a:pt x="921580" y="495172"/>
                                        <a:pt x="913918" y="487509"/>
                                        <a:pt x="913918" y="478057"/>
                                      </a:cubicBezTo>
                                      <a:close/>
                                      <a:moveTo>
                                        <a:pt x="912950" y="361685"/>
                                      </a:moveTo>
                                      <a:cubicBezTo>
                                        <a:pt x="912950" y="352233"/>
                                        <a:pt x="920613" y="344570"/>
                                        <a:pt x="930065" y="344570"/>
                                      </a:cubicBezTo>
                                      <a:cubicBezTo>
                                        <a:pt x="939517" y="344570"/>
                                        <a:pt x="947180" y="352233"/>
                                        <a:pt x="947180" y="361685"/>
                                      </a:cubicBezTo>
                                      <a:cubicBezTo>
                                        <a:pt x="947180" y="371137"/>
                                        <a:pt x="939517" y="378800"/>
                                        <a:pt x="930065" y="378800"/>
                                      </a:cubicBezTo>
                                      <a:cubicBezTo>
                                        <a:pt x="920613" y="378800"/>
                                        <a:pt x="912950" y="371137"/>
                                        <a:pt x="912950" y="361685"/>
                                      </a:cubicBezTo>
                                      <a:close/>
                                      <a:moveTo>
                                        <a:pt x="912815" y="247586"/>
                                      </a:moveTo>
                                      <a:cubicBezTo>
                                        <a:pt x="912815" y="238134"/>
                                        <a:pt x="920478" y="230471"/>
                                        <a:pt x="929930" y="230471"/>
                                      </a:cubicBezTo>
                                      <a:cubicBezTo>
                                        <a:pt x="939382" y="230471"/>
                                        <a:pt x="947045" y="238134"/>
                                        <a:pt x="947045" y="247586"/>
                                      </a:cubicBezTo>
                                      <a:cubicBezTo>
                                        <a:pt x="947045" y="257038"/>
                                        <a:pt x="939382" y="264701"/>
                                        <a:pt x="929930" y="264701"/>
                                      </a:cubicBezTo>
                                      <a:cubicBezTo>
                                        <a:pt x="920478" y="264701"/>
                                        <a:pt x="912815" y="257038"/>
                                        <a:pt x="912815" y="247586"/>
                                      </a:cubicBezTo>
                                      <a:close/>
                                      <a:moveTo>
                                        <a:pt x="911848" y="131214"/>
                                      </a:moveTo>
                                      <a:cubicBezTo>
                                        <a:pt x="911848" y="121762"/>
                                        <a:pt x="919511" y="114099"/>
                                        <a:pt x="928963" y="114099"/>
                                      </a:cubicBezTo>
                                      <a:cubicBezTo>
                                        <a:pt x="938415" y="114099"/>
                                        <a:pt x="946078" y="121762"/>
                                        <a:pt x="946078" y="131214"/>
                                      </a:cubicBezTo>
                                      <a:cubicBezTo>
                                        <a:pt x="946078" y="140666"/>
                                        <a:pt x="938415" y="148329"/>
                                        <a:pt x="928963" y="148329"/>
                                      </a:cubicBezTo>
                                      <a:cubicBezTo>
                                        <a:pt x="919511" y="148329"/>
                                        <a:pt x="911848" y="140666"/>
                                        <a:pt x="911848" y="131214"/>
                                      </a:cubicBezTo>
                                      <a:close/>
                                      <a:moveTo>
                                        <a:pt x="911713" y="17115"/>
                                      </a:moveTo>
                                      <a:cubicBezTo>
                                        <a:pt x="911713" y="7663"/>
                                        <a:pt x="919376" y="0"/>
                                        <a:pt x="928828" y="0"/>
                                      </a:cubicBezTo>
                                      <a:cubicBezTo>
                                        <a:pt x="938280" y="0"/>
                                        <a:pt x="945943" y="7663"/>
                                        <a:pt x="945943" y="17115"/>
                                      </a:cubicBezTo>
                                      <a:cubicBezTo>
                                        <a:pt x="945943" y="26567"/>
                                        <a:pt x="938280" y="34230"/>
                                        <a:pt x="928828" y="34230"/>
                                      </a:cubicBezTo>
                                      <a:cubicBezTo>
                                        <a:pt x="919376" y="34230"/>
                                        <a:pt x="911713" y="26567"/>
                                        <a:pt x="911713" y="17115"/>
                                      </a:cubicBezTo>
                                      <a:close/>
                                      <a:moveTo>
                                        <a:pt x="861547" y="1571089"/>
                                      </a:moveTo>
                                      <a:cubicBezTo>
                                        <a:pt x="861547" y="1561637"/>
                                        <a:pt x="869210" y="1553975"/>
                                        <a:pt x="878662" y="1553975"/>
                                      </a:cubicBezTo>
                                      <a:cubicBezTo>
                                        <a:pt x="888114" y="1553975"/>
                                        <a:pt x="895777" y="1561637"/>
                                        <a:pt x="895777" y="1571089"/>
                                      </a:cubicBezTo>
                                      <a:cubicBezTo>
                                        <a:pt x="895777" y="1580542"/>
                                        <a:pt x="888114" y="1588204"/>
                                        <a:pt x="878662" y="1588204"/>
                                      </a:cubicBezTo>
                                      <a:cubicBezTo>
                                        <a:pt x="869210" y="1588204"/>
                                        <a:pt x="861547" y="1580542"/>
                                        <a:pt x="861547" y="1571089"/>
                                      </a:cubicBezTo>
                                      <a:close/>
                                      <a:moveTo>
                                        <a:pt x="861412" y="1456990"/>
                                      </a:moveTo>
                                      <a:cubicBezTo>
                                        <a:pt x="861412" y="1447538"/>
                                        <a:pt x="869075" y="1439876"/>
                                        <a:pt x="878527" y="1439876"/>
                                      </a:cubicBezTo>
                                      <a:cubicBezTo>
                                        <a:pt x="887979" y="1439876"/>
                                        <a:pt x="895642" y="1447538"/>
                                        <a:pt x="895642" y="1456990"/>
                                      </a:cubicBezTo>
                                      <a:cubicBezTo>
                                        <a:pt x="895642" y="1466443"/>
                                        <a:pt x="887979" y="1474105"/>
                                        <a:pt x="878527" y="1474105"/>
                                      </a:cubicBezTo>
                                      <a:cubicBezTo>
                                        <a:pt x="869075" y="1474105"/>
                                        <a:pt x="861412" y="1466443"/>
                                        <a:pt x="861412" y="1456990"/>
                                      </a:cubicBezTo>
                                      <a:close/>
                                      <a:moveTo>
                                        <a:pt x="860445" y="1340619"/>
                                      </a:moveTo>
                                      <a:cubicBezTo>
                                        <a:pt x="860445" y="1331166"/>
                                        <a:pt x="868108" y="1323504"/>
                                        <a:pt x="877560" y="1323504"/>
                                      </a:cubicBezTo>
                                      <a:cubicBezTo>
                                        <a:pt x="887012" y="1323504"/>
                                        <a:pt x="894675" y="1331166"/>
                                        <a:pt x="894675" y="1340619"/>
                                      </a:cubicBezTo>
                                      <a:cubicBezTo>
                                        <a:pt x="894675" y="1350071"/>
                                        <a:pt x="887012" y="1357733"/>
                                        <a:pt x="877560" y="1357733"/>
                                      </a:cubicBezTo>
                                      <a:cubicBezTo>
                                        <a:pt x="868108" y="1357733"/>
                                        <a:pt x="860445" y="1350071"/>
                                        <a:pt x="860445" y="1340619"/>
                                      </a:cubicBezTo>
                                      <a:close/>
                                      <a:moveTo>
                                        <a:pt x="860310" y="1226519"/>
                                      </a:moveTo>
                                      <a:cubicBezTo>
                                        <a:pt x="860310" y="1217067"/>
                                        <a:pt x="867973" y="1209405"/>
                                        <a:pt x="877425" y="1209405"/>
                                      </a:cubicBezTo>
                                      <a:cubicBezTo>
                                        <a:pt x="886877" y="1209405"/>
                                        <a:pt x="894540" y="1217067"/>
                                        <a:pt x="894540" y="1226519"/>
                                      </a:cubicBezTo>
                                      <a:cubicBezTo>
                                        <a:pt x="894540" y="1235972"/>
                                        <a:pt x="886877" y="1243634"/>
                                        <a:pt x="877425" y="1243634"/>
                                      </a:cubicBezTo>
                                      <a:cubicBezTo>
                                        <a:pt x="867973" y="1243634"/>
                                        <a:pt x="860310" y="1235972"/>
                                        <a:pt x="860310" y="1226519"/>
                                      </a:cubicBezTo>
                                      <a:close/>
                                      <a:moveTo>
                                        <a:pt x="859343" y="1110148"/>
                                      </a:moveTo>
                                      <a:cubicBezTo>
                                        <a:pt x="859343" y="1100695"/>
                                        <a:pt x="867005" y="1093033"/>
                                        <a:pt x="876458" y="1093033"/>
                                      </a:cubicBezTo>
                                      <a:cubicBezTo>
                                        <a:pt x="885910" y="1093033"/>
                                        <a:pt x="893572" y="1100695"/>
                                        <a:pt x="893572" y="1110148"/>
                                      </a:cubicBezTo>
                                      <a:cubicBezTo>
                                        <a:pt x="893572" y="1119600"/>
                                        <a:pt x="885910" y="1127262"/>
                                        <a:pt x="876458" y="1127262"/>
                                      </a:cubicBezTo>
                                      <a:cubicBezTo>
                                        <a:pt x="867005" y="1127262"/>
                                        <a:pt x="859343" y="1119600"/>
                                        <a:pt x="859343" y="1110148"/>
                                      </a:cubicBezTo>
                                      <a:close/>
                                      <a:moveTo>
                                        <a:pt x="859208" y="996048"/>
                                      </a:moveTo>
                                      <a:cubicBezTo>
                                        <a:pt x="859208" y="986596"/>
                                        <a:pt x="866870" y="978934"/>
                                        <a:pt x="876322" y="978934"/>
                                      </a:cubicBezTo>
                                      <a:cubicBezTo>
                                        <a:pt x="885775" y="978934"/>
                                        <a:pt x="893437" y="986596"/>
                                        <a:pt x="893437" y="996048"/>
                                      </a:cubicBezTo>
                                      <a:cubicBezTo>
                                        <a:pt x="893437" y="1005501"/>
                                        <a:pt x="885775" y="1013163"/>
                                        <a:pt x="876322" y="1013163"/>
                                      </a:cubicBezTo>
                                      <a:cubicBezTo>
                                        <a:pt x="866870" y="1013163"/>
                                        <a:pt x="859208" y="1005501"/>
                                        <a:pt x="859208" y="996048"/>
                                      </a:cubicBezTo>
                                      <a:close/>
                                      <a:moveTo>
                                        <a:pt x="858240" y="879677"/>
                                      </a:moveTo>
                                      <a:cubicBezTo>
                                        <a:pt x="858240" y="870224"/>
                                        <a:pt x="865903" y="862562"/>
                                        <a:pt x="875355" y="862562"/>
                                      </a:cubicBezTo>
                                      <a:cubicBezTo>
                                        <a:pt x="884807" y="862562"/>
                                        <a:pt x="892470" y="870224"/>
                                        <a:pt x="892470" y="879677"/>
                                      </a:cubicBezTo>
                                      <a:cubicBezTo>
                                        <a:pt x="892470" y="889129"/>
                                        <a:pt x="884807" y="896791"/>
                                        <a:pt x="875355" y="896791"/>
                                      </a:cubicBezTo>
                                      <a:cubicBezTo>
                                        <a:pt x="865903" y="896791"/>
                                        <a:pt x="858240" y="889129"/>
                                        <a:pt x="858240" y="879677"/>
                                      </a:cubicBezTo>
                                      <a:close/>
                                      <a:moveTo>
                                        <a:pt x="858105" y="765578"/>
                                      </a:moveTo>
                                      <a:cubicBezTo>
                                        <a:pt x="858105" y="756125"/>
                                        <a:pt x="865768" y="748463"/>
                                        <a:pt x="875220" y="748463"/>
                                      </a:cubicBezTo>
                                      <a:cubicBezTo>
                                        <a:pt x="884672" y="748463"/>
                                        <a:pt x="892335" y="756125"/>
                                        <a:pt x="892335" y="765578"/>
                                      </a:cubicBezTo>
                                      <a:cubicBezTo>
                                        <a:pt x="892335" y="775030"/>
                                        <a:pt x="884672" y="782692"/>
                                        <a:pt x="875220" y="782692"/>
                                      </a:cubicBezTo>
                                      <a:cubicBezTo>
                                        <a:pt x="865768" y="782692"/>
                                        <a:pt x="858105" y="775030"/>
                                        <a:pt x="858105" y="765578"/>
                                      </a:cubicBezTo>
                                      <a:close/>
                                      <a:moveTo>
                                        <a:pt x="857138" y="649206"/>
                                      </a:moveTo>
                                      <a:cubicBezTo>
                                        <a:pt x="857138" y="639753"/>
                                        <a:pt x="864801" y="632091"/>
                                        <a:pt x="874253" y="632091"/>
                                      </a:cubicBezTo>
                                      <a:cubicBezTo>
                                        <a:pt x="883705" y="632091"/>
                                        <a:pt x="891368" y="639753"/>
                                        <a:pt x="891368" y="649206"/>
                                      </a:cubicBezTo>
                                      <a:cubicBezTo>
                                        <a:pt x="891368" y="658658"/>
                                        <a:pt x="883705" y="666321"/>
                                        <a:pt x="874253" y="666321"/>
                                      </a:cubicBezTo>
                                      <a:cubicBezTo>
                                        <a:pt x="864801" y="666321"/>
                                        <a:pt x="857138" y="658658"/>
                                        <a:pt x="857138" y="649206"/>
                                      </a:cubicBezTo>
                                      <a:close/>
                                      <a:moveTo>
                                        <a:pt x="857003" y="535107"/>
                                      </a:moveTo>
                                      <a:cubicBezTo>
                                        <a:pt x="857003" y="525654"/>
                                        <a:pt x="864666" y="517992"/>
                                        <a:pt x="874118" y="517992"/>
                                      </a:cubicBezTo>
                                      <a:cubicBezTo>
                                        <a:pt x="883570" y="517992"/>
                                        <a:pt x="891233" y="525654"/>
                                        <a:pt x="891233" y="535107"/>
                                      </a:cubicBezTo>
                                      <a:cubicBezTo>
                                        <a:pt x="891233" y="544559"/>
                                        <a:pt x="883570" y="552221"/>
                                        <a:pt x="874118" y="552221"/>
                                      </a:cubicBezTo>
                                      <a:cubicBezTo>
                                        <a:pt x="864666" y="552221"/>
                                        <a:pt x="857003" y="544559"/>
                                        <a:pt x="857003" y="535107"/>
                                      </a:cubicBezTo>
                                      <a:close/>
                                      <a:moveTo>
                                        <a:pt x="856036" y="418735"/>
                                      </a:moveTo>
                                      <a:cubicBezTo>
                                        <a:pt x="856036" y="409283"/>
                                        <a:pt x="863698" y="401620"/>
                                        <a:pt x="873150" y="401620"/>
                                      </a:cubicBezTo>
                                      <a:cubicBezTo>
                                        <a:pt x="882603" y="401620"/>
                                        <a:pt x="890265" y="409283"/>
                                        <a:pt x="890265" y="418735"/>
                                      </a:cubicBezTo>
                                      <a:cubicBezTo>
                                        <a:pt x="890265" y="428187"/>
                                        <a:pt x="882603" y="435850"/>
                                        <a:pt x="873150" y="435850"/>
                                      </a:cubicBezTo>
                                      <a:cubicBezTo>
                                        <a:pt x="863698" y="435850"/>
                                        <a:pt x="856036" y="428187"/>
                                        <a:pt x="856036" y="418735"/>
                                      </a:cubicBezTo>
                                      <a:close/>
                                      <a:moveTo>
                                        <a:pt x="855901" y="304636"/>
                                      </a:moveTo>
                                      <a:cubicBezTo>
                                        <a:pt x="855901" y="295183"/>
                                        <a:pt x="863563" y="287521"/>
                                        <a:pt x="873016" y="287521"/>
                                      </a:cubicBezTo>
                                      <a:cubicBezTo>
                                        <a:pt x="882468" y="287521"/>
                                        <a:pt x="890130" y="295183"/>
                                        <a:pt x="890130" y="304636"/>
                                      </a:cubicBezTo>
                                      <a:cubicBezTo>
                                        <a:pt x="890130" y="314088"/>
                                        <a:pt x="882468" y="321750"/>
                                        <a:pt x="873016" y="321750"/>
                                      </a:cubicBezTo>
                                      <a:cubicBezTo>
                                        <a:pt x="863563" y="321750"/>
                                        <a:pt x="855901" y="314088"/>
                                        <a:pt x="855901" y="304636"/>
                                      </a:cubicBezTo>
                                      <a:close/>
                                      <a:moveTo>
                                        <a:pt x="854933" y="188264"/>
                                      </a:moveTo>
                                      <a:cubicBezTo>
                                        <a:pt x="854933" y="178812"/>
                                        <a:pt x="862596" y="171149"/>
                                        <a:pt x="872048" y="171149"/>
                                      </a:cubicBezTo>
                                      <a:cubicBezTo>
                                        <a:pt x="881500" y="171149"/>
                                        <a:pt x="889163" y="178812"/>
                                        <a:pt x="889163" y="188264"/>
                                      </a:cubicBezTo>
                                      <a:cubicBezTo>
                                        <a:pt x="889163" y="197716"/>
                                        <a:pt x="881500" y="205379"/>
                                        <a:pt x="872048" y="205379"/>
                                      </a:cubicBezTo>
                                      <a:cubicBezTo>
                                        <a:pt x="862596" y="205379"/>
                                        <a:pt x="854933" y="197716"/>
                                        <a:pt x="854933" y="188264"/>
                                      </a:cubicBezTo>
                                      <a:close/>
                                      <a:moveTo>
                                        <a:pt x="854798" y="74165"/>
                                      </a:moveTo>
                                      <a:cubicBezTo>
                                        <a:pt x="854798" y="64712"/>
                                        <a:pt x="862461" y="57050"/>
                                        <a:pt x="871913" y="57050"/>
                                      </a:cubicBezTo>
                                      <a:cubicBezTo>
                                        <a:pt x="881365" y="57050"/>
                                        <a:pt x="889028" y="64712"/>
                                        <a:pt x="889028" y="74165"/>
                                      </a:cubicBezTo>
                                      <a:cubicBezTo>
                                        <a:pt x="889028" y="83617"/>
                                        <a:pt x="881365" y="91280"/>
                                        <a:pt x="871913" y="91280"/>
                                      </a:cubicBezTo>
                                      <a:cubicBezTo>
                                        <a:pt x="862461" y="91280"/>
                                        <a:pt x="854798" y="83617"/>
                                        <a:pt x="854798" y="74165"/>
                                      </a:cubicBezTo>
                                      <a:close/>
                                      <a:moveTo>
                                        <a:pt x="804498" y="1514040"/>
                                      </a:moveTo>
                                      <a:cubicBezTo>
                                        <a:pt x="804498" y="1504588"/>
                                        <a:pt x="812160" y="1496925"/>
                                        <a:pt x="821613" y="1496925"/>
                                      </a:cubicBezTo>
                                      <a:cubicBezTo>
                                        <a:pt x="831065" y="1496925"/>
                                        <a:pt x="838728" y="1504588"/>
                                        <a:pt x="838728" y="1514040"/>
                                      </a:cubicBezTo>
                                      <a:cubicBezTo>
                                        <a:pt x="838728" y="1523492"/>
                                        <a:pt x="831065" y="1531155"/>
                                        <a:pt x="821613" y="1531155"/>
                                      </a:cubicBezTo>
                                      <a:cubicBezTo>
                                        <a:pt x="812160" y="1531155"/>
                                        <a:pt x="804498" y="1523492"/>
                                        <a:pt x="804498" y="1514040"/>
                                      </a:cubicBezTo>
                                      <a:close/>
                                      <a:moveTo>
                                        <a:pt x="804363" y="1399941"/>
                                      </a:moveTo>
                                      <a:cubicBezTo>
                                        <a:pt x="804363" y="1390489"/>
                                        <a:pt x="812025" y="1382826"/>
                                        <a:pt x="821478" y="1382826"/>
                                      </a:cubicBezTo>
                                      <a:cubicBezTo>
                                        <a:pt x="830930" y="1382826"/>
                                        <a:pt x="838592" y="1390489"/>
                                        <a:pt x="838592" y="1399941"/>
                                      </a:cubicBezTo>
                                      <a:cubicBezTo>
                                        <a:pt x="838592" y="1409393"/>
                                        <a:pt x="830930" y="1417056"/>
                                        <a:pt x="821478" y="1417056"/>
                                      </a:cubicBezTo>
                                      <a:cubicBezTo>
                                        <a:pt x="812025" y="1417056"/>
                                        <a:pt x="804363" y="1409393"/>
                                        <a:pt x="804363" y="1399941"/>
                                      </a:cubicBezTo>
                                      <a:close/>
                                      <a:moveTo>
                                        <a:pt x="803395" y="1283569"/>
                                      </a:moveTo>
                                      <a:cubicBezTo>
                                        <a:pt x="803395" y="1274117"/>
                                        <a:pt x="811058" y="1266454"/>
                                        <a:pt x="820510" y="1266454"/>
                                      </a:cubicBezTo>
                                      <a:cubicBezTo>
                                        <a:pt x="829962" y="1266454"/>
                                        <a:pt x="837625" y="1274117"/>
                                        <a:pt x="837625" y="1283569"/>
                                      </a:cubicBezTo>
                                      <a:cubicBezTo>
                                        <a:pt x="837625" y="1293021"/>
                                        <a:pt x="829962" y="1300684"/>
                                        <a:pt x="820510" y="1300684"/>
                                      </a:cubicBezTo>
                                      <a:cubicBezTo>
                                        <a:pt x="811058" y="1300684"/>
                                        <a:pt x="803395" y="1293021"/>
                                        <a:pt x="803395" y="1283569"/>
                                      </a:cubicBezTo>
                                      <a:close/>
                                      <a:moveTo>
                                        <a:pt x="803260" y="1169470"/>
                                      </a:moveTo>
                                      <a:cubicBezTo>
                                        <a:pt x="803260" y="1160018"/>
                                        <a:pt x="810923" y="1152355"/>
                                        <a:pt x="820375" y="1152355"/>
                                      </a:cubicBezTo>
                                      <a:cubicBezTo>
                                        <a:pt x="829827" y="1152355"/>
                                        <a:pt x="837490" y="1160018"/>
                                        <a:pt x="837490" y="1169470"/>
                                      </a:cubicBezTo>
                                      <a:cubicBezTo>
                                        <a:pt x="837490" y="1178922"/>
                                        <a:pt x="829827" y="1186585"/>
                                        <a:pt x="820375" y="1186585"/>
                                      </a:cubicBezTo>
                                      <a:cubicBezTo>
                                        <a:pt x="810923" y="1186585"/>
                                        <a:pt x="803260" y="1178922"/>
                                        <a:pt x="803260" y="1169470"/>
                                      </a:cubicBezTo>
                                      <a:close/>
                                      <a:moveTo>
                                        <a:pt x="802293" y="1053098"/>
                                      </a:moveTo>
                                      <a:cubicBezTo>
                                        <a:pt x="802293" y="1043646"/>
                                        <a:pt x="809956" y="1035983"/>
                                        <a:pt x="819408" y="1035983"/>
                                      </a:cubicBezTo>
                                      <a:cubicBezTo>
                                        <a:pt x="828860" y="1035983"/>
                                        <a:pt x="836523" y="1043646"/>
                                        <a:pt x="836523" y="1053098"/>
                                      </a:cubicBezTo>
                                      <a:cubicBezTo>
                                        <a:pt x="836523" y="1062550"/>
                                        <a:pt x="828860" y="1070213"/>
                                        <a:pt x="819408" y="1070213"/>
                                      </a:cubicBezTo>
                                      <a:cubicBezTo>
                                        <a:pt x="809956" y="1070213"/>
                                        <a:pt x="802293" y="1062550"/>
                                        <a:pt x="802293" y="1053098"/>
                                      </a:cubicBezTo>
                                      <a:close/>
                                      <a:moveTo>
                                        <a:pt x="802158" y="938999"/>
                                      </a:moveTo>
                                      <a:cubicBezTo>
                                        <a:pt x="802158" y="929547"/>
                                        <a:pt x="809821" y="921884"/>
                                        <a:pt x="819273" y="921884"/>
                                      </a:cubicBezTo>
                                      <a:cubicBezTo>
                                        <a:pt x="828725" y="921884"/>
                                        <a:pt x="836388" y="929547"/>
                                        <a:pt x="836388" y="938999"/>
                                      </a:cubicBezTo>
                                      <a:cubicBezTo>
                                        <a:pt x="836388" y="948451"/>
                                        <a:pt x="828725" y="956114"/>
                                        <a:pt x="819273" y="956114"/>
                                      </a:cubicBezTo>
                                      <a:cubicBezTo>
                                        <a:pt x="809821" y="956114"/>
                                        <a:pt x="802158" y="948451"/>
                                        <a:pt x="802158" y="938999"/>
                                      </a:cubicBezTo>
                                      <a:close/>
                                      <a:moveTo>
                                        <a:pt x="801191" y="822627"/>
                                      </a:moveTo>
                                      <a:cubicBezTo>
                                        <a:pt x="801191" y="813175"/>
                                        <a:pt x="808854" y="805512"/>
                                        <a:pt x="818306" y="805512"/>
                                      </a:cubicBezTo>
                                      <a:cubicBezTo>
                                        <a:pt x="827758" y="805512"/>
                                        <a:pt x="835420" y="813175"/>
                                        <a:pt x="835420" y="822627"/>
                                      </a:cubicBezTo>
                                      <a:cubicBezTo>
                                        <a:pt x="835420" y="832079"/>
                                        <a:pt x="827758" y="839742"/>
                                        <a:pt x="818306" y="839742"/>
                                      </a:cubicBezTo>
                                      <a:cubicBezTo>
                                        <a:pt x="808854" y="839742"/>
                                        <a:pt x="801191" y="832079"/>
                                        <a:pt x="801191" y="822627"/>
                                      </a:cubicBezTo>
                                      <a:close/>
                                      <a:moveTo>
                                        <a:pt x="801056" y="708528"/>
                                      </a:moveTo>
                                      <a:cubicBezTo>
                                        <a:pt x="801056" y="699076"/>
                                        <a:pt x="808718" y="691413"/>
                                        <a:pt x="818171" y="691413"/>
                                      </a:cubicBezTo>
                                      <a:cubicBezTo>
                                        <a:pt x="827623" y="691413"/>
                                        <a:pt x="835286" y="699076"/>
                                        <a:pt x="835286" y="708528"/>
                                      </a:cubicBezTo>
                                      <a:cubicBezTo>
                                        <a:pt x="835286" y="717980"/>
                                        <a:pt x="827623" y="725643"/>
                                        <a:pt x="818171" y="725643"/>
                                      </a:cubicBezTo>
                                      <a:cubicBezTo>
                                        <a:pt x="808718" y="725643"/>
                                        <a:pt x="801056" y="717980"/>
                                        <a:pt x="801056" y="708528"/>
                                      </a:cubicBezTo>
                                      <a:close/>
                                      <a:moveTo>
                                        <a:pt x="800088" y="592156"/>
                                      </a:moveTo>
                                      <a:cubicBezTo>
                                        <a:pt x="800088" y="582704"/>
                                        <a:pt x="807751" y="575041"/>
                                        <a:pt x="817203" y="575041"/>
                                      </a:cubicBezTo>
                                      <a:cubicBezTo>
                                        <a:pt x="826656" y="575041"/>
                                        <a:pt x="834318" y="582704"/>
                                        <a:pt x="834318" y="592156"/>
                                      </a:cubicBezTo>
                                      <a:cubicBezTo>
                                        <a:pt x="834318" y="601608"/>
                                        <a:pt x="826656" y="609271"/>
                                        <a:pt x="817203" y="609271"/>
                                      </a:cubicBezTo>
                                      <a:cubicBezTo>
                                        <a:pt x="807751" y="609271"/>
                                        <a:pt x="800088" y="601608"/>
                                        <a:pt x="800088" y="592156"/>
                                      </a:cubicBezTo>
                                      <a:close/>
                                      <a:moveTo>
                                        <a:pt x="799953" y="478057"/>
                                      </a:moveTo>
                                      <a:cubicBezTo>
                                        <a:pt x="799953" y="468605"/>
                                        <a:pt x="807616" y="460942"/>
                                        <a:pt x="817068" y="460942"/>
                                      </a:cubicBezTo>
                                      <a:cubicBezTo>
                                        <a:pt x="826520" y="460942"/>
                                        <a:pt x="834183" y="468605"/>
                                        <a:pt x="834183" y="478057"/>
                                      </a:cubicBezTo>
                                      <a:cubicBezTo>
                                        <a:pt x="834183" y="487509"/>
                                        <a:pt x="826520" y="495172"/>
                                        <a:pt x="817068" y="495172"/>
                                      </a:cubicBezTo>
                                      <a:cubicBezTo>
                                        <a:pt x="807616" y="495172"/>
                                        <a:pt x="799953" y="487509"/>
                                        <a:pt x="799953" y="478057"/>
                                      </a:cubicBezTo>
                                      <a:close/>
                                      <a:moveTo>
                                        <a:pt x="798986" y="361685"/>
                                      </a:moveTo>
                                      <a:cubicBezTo>
                                        <a:pt x="798986" y="352233"/>
                                        <a:pt x="806649" y="344570"/>
                                        <a:pt x="816101" y="344570"/>
                                      </a:cubicBezTo>
                                      <a:cubicBezTo>
                                        <a:pt x="825553" y="344570"/>
                                        <a:pt x="833216" y="352233"/>
                                        <a:pt x="833216" y="361685"/>
                                      </a:cubicBezTo>
                                      <a:cubicBezTo>
                                        <a:pt x="833216" y="371137"/>
                                        <a:pt x="825553" y="378800"/>
                                        <a:pt x="816101" y="378800"/>
                                      </a:cubicBezTo>
                                      <a:cubicBezTo>
                                        <a:pt x="806649" y="378800"/>
                                        <a:pt x="798986" y="371137"/>
                                        <a:pt x="798986" y="361685"/>
                                      </a:cubicBezTo>
                                      <a:close/>
                                      <a:moveTo>
                                        <a:pt x="798851" y="247586"/>
                                      </a:moveTo>
                                      <a:cubicBezTo>
                                        <a:pt x="798851" y="238134"/>
                                        <a:pt x="806514" y="230471"/>
                                        <a:pt x="815966" y="230471"/>
                                      </a:cubicBezTo>
                                      <a:cubicBezTo>
                                        <a:pt x="825418" y="230471"/>
                                        <a:pt x="833081" y="238134"/>
                                        <a:pt x="833081" y="247586"/>
                                      </a:cubicBezTo>
                                      <a:cubicBezTo>
                                        <a:pt x="833081" y="257038"/>
                                        <a:pt x="825418" y="264701"/>
                                        <a:pt x="815966" y="264701"/>
                                      </a:cubicBezTo>
                                      <a:cubicBezTo>
                                        <a:pt x="806514" y="264701"/>
                                        <a:pt x="798851" y="257038"/>
                                        <a:pt x="798851" y="247586"/>
                                      </a:cubicBezTo>
                                      <a:close/>
                                      <a:moveTo>
                                        <a:pt x="797884" y="131214"/>
                                      </a:moveTo>
                                      <a:cubicBezTo>
                                        <a:pt x="797884" y="121762"/>
                                        <a:pt x="805546" y="114099"/>
                                        <a:pt x="814999" y="114099"/>
                                      </a:cubicBezTo>
                                      <a:cubicBezTo>
                                        <a:pt x="824451" y="114099"/>
                                        <a:pt x="832114" y="121762"/>
                                        <a:pt x="832114" y="131214"/>
                                      </a:cubicBezTo>
                                      <a:cubicBezTo>
                                        <a:pt x="832114" y="140666"/>
                                        <a:pt x="824451" y="148329"/>
                                        <a:pt x="814999" y="148329"/>
                                      </a:cubicBezTo>
                                      <a:cubicBezTo>
                                        <a:pt x="805546" y="148329"/>
                                        <a:pt x="797884" y="140666"/>
                                        <a:pt x="797884" y="131214"/>
                                      </a:cubicBezTo>
                                      <a:close/>
                                      <a:moveTo>
                                        <a:pt x="797749" y="17115"/>
                                      </a:moveTo>
                                      <a:cubicBezTo>
                                        <a:pt x="797749" y="7663"/>
                                        <a:pt x="805412" y="0"/>
                                        <a:pt x="814864" y="0"/>
                                      </a:cubicBezTo>
                                      <a:cubicBezTo>
                                        <a:pt x="824316" y="0"/>
                                        <a:pt x="831978" y="7663"/>
                                        <a:pt x="831978" y="17115"/>
                                      </a:cubicBezTo>
                                      <a:cubicBezTo>
                                        <a:pt x="831978" y="26567"/>
                                        <a:pt x="824316" y="34230"/>
                                        <a:pt x="814864" y="34230"/>
                                      </a:cubicBezTo>
                                      <a:cubicBezTo>
                                        <a:pt x="805412" y="34230"/>
                                        <a:pt x="797749" y="26567"/>
                                        <a:pt x="797749" y="17115"/>
                                      </a:cubicBezTo>
                                      <a:close/>
                                      <a:moveTo>
                                        <a:pt x="747583" y="1571089"/>
                                      </a:moveTo>
                                      <a:cubicBezTo>
                                        <a:pt x="747583" y="1561637"/>
                                        <a:pt x="755246" y="1553975"/>
                                        <a:pt x="764698" y="1553975"/>
                                      </a:cubicBezTo>
                                      <a:cubicBezTo>
                                        <a:pt x="774150" y="1553975"/>
                                        <a:pt x="781813" y="1561637"/>
                                        <a:pt x="781813" y="1571089"/>
                                      </a:cubicBezTo>
                                      <a:cubicBezTo>
                                        <a:pt x="781813" y="1580542"/>
                                        <a:pt x="774150" y="1588204"/>
                                        <a:pt x="764698" y="1588204"/>
                                      </a:cubicBezTo>
                                      <a:cubicBezTo>
                                        <a:pt x="755246" y="1588204"/>
                                        <a:pt x="747583" y="1580542"/>
                                        <a:pt x="747583" y="1571089"/>
                                      </a:cubicBezTo>
                                      <a:close/>
                                      <a:moveTo>
                                        <a:pt x="747448" y="1456990"/>
                                      </a:moveTo>
                                      <a:cubicBezTo>
                                        <a:pt x="747448" y="1447538"/>
                                        <a:pt x="755111" y="1439876"/>
                                        <a:pt x="764563" y="1439876"/>
                                      </a:cubicBezTo>
                                      <a:cubicBezTo>
                                        <a:pt x="774015" y="1439876"/>
                                        <a:pt x="781678" y="1447538"/>
                                        <a:pt x="781678" y="1456990"/>
                                      </a:cubicBezTo>
                                      <a:cubicBezTo>
                                        <a:pt x="781678" y="1466443"/>
                                        <a:pt x="774015" y="1474105"/>
                                        <a:pt x="764563" y="1474105"/>
                                      </a:cubicBezTo>
                                      <a:cubicBezTo>
                                        <a:pt x="755111" y="1474105"/>
                                        <a:pt x="747448" y="1466443"/>
                                        <a:pt x="747448" y="1456990"/>
                                      </a:cubicBezTo>
                                      <a:close/>
                                      <a:moveTo>
                                        <a:pt x="746481" y="1340619"/>
                                      </a:moveTo>
                                      <a:cubicBezTo>
                                        <a:pt x="746481" y="1331166"/>
                                        <a:pt x="754144" y="1323504"/>
                                        <a:pt x="763596" y="1323504"/>
                                      </a:cubicBezTo>
                                      <a:cubicBezTo>
                                        <a:pt x="773048" y="1323504"/>
                                        <a:pt x="780711" y="1331166"/>
                                        <a:pt x="780711" y="1340619"/>
                                      </a:cubicBezTo>
                                      <a:cubicBezTo>
                                        <a:pt x="780711" y="1350071"/>
                                        <a:pt x="773048" y="1357733"/>
                                        <a:pt x="763596" y="1357733"/>
                                      </a:cubicBezTo>
                                      <a:cubicBezTo>
                                        <a:pt x="754144" y="1357733"/>
                                        <a:pt x="746481" y="1350071"/>
                                        <a:pt x="746481" y="1340619"/>
                                      </a:cubicBezTo>
                                      <a:close/>
                                      <a:moveTo>
                                        <a:pt x="746346" y="1226519"/>
                                      </a:moveTo>
                                      <a:cubicBezTo>
                                        <a:pt x="746346" y="1217067"/>
                                        <a:pt x="754009" y="1209405"/>
                                        <a:pt x="763461" y="1209405"/>
                                      </a:cubicBezTo>
                                      <a:cubicBezTo>
                                        <a:pt x="772913" y="1209405"/>
                                        <a:pt x="780576" y="1217067"/>
                                        <a:pt x="780576" y="1226519"/>
                                      </a:cubicBezTo>
                                      <a:cubicBezTo>
                                        <a:pt x="780576" y="1235972"/>
                                        <a:pt x="772913" y="1243634"/>
                                        <a:pt x="763461" y="1243634"/>
                                      </a:cubicBezTo>
                                      <a:cubicBezTo>
                                        <a:pt x="754009" y="1243634"/>
                                        <a:pt x="746346" y="1235972"/>
                                        <a:pt x="746346" y="1226519"/>
                                      </a:cubicBezTo>
                                      <a:close/>
                                      <a:moveTo>
                                        <a:pt x="745379" y="1110148"/>
                                      </a:moveTo>
                                      <a:cubicBezTo>
                                        <a:pt x="745379" y="1100695"/>
                                        <a:pt x="753041" y="1093033"/>
                                        <a:pt x="762493" y="1093033"/>
                                      </a:cubicBezTo>
                                      <a:cubicBezTo>
                                        <a:pt x="771946" y="1093033"/>
                                        <a:pt x="779608" y="1100695"/>
                                        <a:pt x="779608" y="1110148"/>
                                      </a:cubicBezTo>
                                      <a:cubicBezTo>
                                        <a:pt x="779608" y="1119600"/>
                                        <a:pt x="771946" y="1127262"/>
                                        <a:pt x="762493" y="1127262"/>
                                      </a:cubicBezTo>
                                      <a:cubicBezTo>
                                        <a:pt x="753041" y="1127262"/>
                                        <a:pt x="745379" y="1119600"/>
                                        <a:pt x="745379" y="1110148"/>
                                      </a:cubicBezTo>
                                      <a:close/>
                                      <a:moveTo>
                                        <a:pt x="745244" y="996048"/>
                                      </a:moveTo>
                                      <a:cubicBezTo>
                                        <a:pt x="745244" y="986596"/>
                                        <a:pt x="752906" y="978934"/>
                                        <a:pt x="762358" y="978934"/>
                                      </a:cubicBezTo>
                                      <a:cubicBezTo>
                                        <a:pt x="771811" y="978934"/>
                                        <a:pt x="779473" y="986596"/>
                                        <a:pt x="779473" y="996048"/>
                                      </a:cubicBezTo>
                                      <a:cubicBezTo>
                                        <a:pt x="779473" y="1005501"/>
                                        <a:pt x="771811" y="1013163"/>
                                        <a:pt x="762358" y="1013163"/>
                                      </a:cubicBezTo>
                                      <a:cubicBezTo>
                                        <a:pt x="752906" y="1013163"/>
                                        <a:pt x="745244" y="1005501"/>
                                        <a:pt x="745244" y="996048"/>
                                      </a:cubicBezTo>
                                      <a:close/>
                                      <a:moveTo>
                                        <a:pt x="744276" y="879677"/>
                                      </a:moveTo>
                                      <a:cubicBezTo>
                                        <a:pt x="744276" y="870224"/>
                                        <a:pt x="751939" y="862562"/>
                                        <a:pt x="761391" y="862562"/>
                                      </a:cubicBezTo>
                                      <a:cubicBezTo>
                                        <a:pt x="770843" y="862562"/>
                                        <a:pt x="778506" y="870224"/>
                                        <a:pt x="778506" y="879677"/>
                                      </a:cubicBezTo>
                                      <a:cubicBezTo>
                                        <a:pt x="778506" y="889129"/>
                                        <a:pt x="770843" y="896791"/>
                                        <a:pt x="761391" y="896791"/>
                                      </a:cubicBezTo>
                                      <a:cubicBezTo>
                                        <a:pt x="751939" y="896791"/>
                                        <a:pt x="744276" y="889129"/>
                                        <a:pt x="744276" y="879677"/>
                                      </a:cubicBezTo>
                                      <a:close/>
                                      <a:moveTo>
                                        <a:pt x="744141" y="765578"/>
                                      </a:moveTo>
                                      <a:cubicBezTo>
                                        <a:pt x="744141" y="756125"/>
                                        <a:pt x="751804" y="748463"/>
                                        <a:pt x="761256" y="748463"/>
                                      </a:cubicBezTo>
                                      <a:cubicBezTo>
                                        <a:pt x="770708" y="748463"/>
                                        <a:pt x="778371" y="756125"/>
                                        <a:pt x="778371" y="765578"/>
                                      </a:cubicBezTo>
                                      <a:cubicBezTo>
                                        <a:pt x="778371" y="775030"/>
                                        <a:pt x="770708" y="782692"/>
                                        <a:pt x="761256" y="782692"/>
                                      </a:cubicBezTo>
                                      <a:cubicBezTo>
                                        <a:pt x="751804" y="782692"/>
                                        <a:pt x="744141" y="775030"/>
                                        <a:pt x="744141" y="765578"/>
                                      </a:cubicBezTo>
                                      <a:close/>
                                      <a:moveTo>
                                        <a:pt x="743174" y="649206"/>
                                      </a:moveTo>
                                      <a:cubicBezTo>
                                        <a:pt x="743174" y="639753"/>
                                        <a:pt x="750837" y="632091"/>
                                        <a:pt x="760289" y="632091"/>
                                      </a:cubicBezTo>
                                      <a:cubicBezTo>
                                        <a:pt x="769741" y="632091"/>
                                        <a:pt x="777404" y="639753"/>
                                        <a:pt x="777404" y="649206"/>
                                      </a:cubicBezTo>
                                      <a:cubicBezTo>
                                        <a:pt x="777404" y="658658"/>
                                        <a:pt x="769741" y="666321"/>
                                        <a:pt x="760289" y="666321"/>
                                      </a:cubicBezTo>
                                      <a:cubicBezTo>
                                        <a:pt x="750837" y="666321"/>
                                        <a:pt x="743174" y="658658"/>
                                        <a:pt x="743174" y="649206"/>
                                      </a:cubicBezTo>
                                      <a:close/>
                                      <a:moveTo>
                                        <a:pt x="743039" y="535107"/>
                                      </a:moveTo>
                                      <a:cubicBezTo>
                                        <a:pt x="743039" y="525654"/>
                                        <a:pt x="750702" y="517992"/>
                                        <a:pt x="760154" y="517992"/>
                                      </a:cubicBezTo>
                                      <a:cubicBezTo>
                                        <a:pt x="769606" y="517992"/>
                                        <a:pt x="777269" y="525654"/>
                                        <a:pt x="777269" y="535107"/>
                                      </a:cubicBezTo>
                                      <a:cubicBezTo>
                                        <a:pt x="777269" y="544559"/>
                                        <a:pt x="769606" y="552221"/>
                                        <a:pt x="760154" y="552221"/>
                                      </a:cubicBezTo>
                                      <a:cubicBezTo>
                                        <a:pt x="750702" y="552221"/>
                                        <a:pt x="743039" y="544559"/>
                                        <a:pt x="743039" y="535107"/>
                                      </a:cubicBezTo>
                                      <a:close/>
                                      <a:moveTo>
                                        <a:pt x="742072" y="418735"/>
                                      </a:moveTo>
                                      <a:cubicBezTo>
                                        <a:pt x="742072" y="409283"/>
                                        <a:pt x="749734" y="401620"/>
                                        <a:pt x="759186" y="401620"/>
                                      </a:cubicBezTo>
                                      <a:cubicBezTo>
                                        <a:pt x="768639" y="401620"/>
                                        <a:pt x="776301" y="409283"/>
                                        <a:pt x="776301" y="418735"/>
                                      </a:cubicBezTo>
                                      <a:cubicBezTo>
                                        <a:pt x="776301" y="428187"/>
                                        <a:pt x="768639" y="435850"/>
                                        <a:pt x="759186" y="435850"/>
                                      </a:cubicBezTo>
                                      <a:cubicBezTo>
                                        <a:pt x="749734" y="435850"/>
                                        <a:pt x="742072" y="428187"/>
                                        <a:pt x="742072" y="418735"/>
                                      </a:cubicBezTo>
                                      <a:close/>
                                      <a:moveTo>
                                        <a:pt x="741937" y="304636"/>
                                      </a:moveTo>
                                      <a:cubicBezTo>
                                        <a:pt x="741937" y="295183"/>
                                        <a:pt x="749599" y="287521"/>
                                        <a:pt x="759051" y="287521"/>
                                      </a:cubicBezTo>
                                      <a:cubicBezTo>
                                        <a:pt x="768504" y="287521"/>
                                        <a:pt x="776166" y="295183"/>
                                        <a:pt x="776166" y="304636"/>
                                      </a:cubicBezTo>
                                      <a:cubicBezTo>
                                        <a:pt x="776166" y="314088"/>
                                        <a:pt x="768504" y="321750"/>
                                        <a:pt x="759051" y="321750"/>
                                      </a:cubicBezTo>
                                      <a:cubicBezTo>
                                        <a:pt x="749599" y="321750"/>
                                        <a:pt x="741937" y="314088"/>
                                        <a:pt x="741937" y="304636"/>
                                      </a:cubicBezTo>
                                      <a:close/>
                                      <a:moveTo>
                                        <a:pt x="740969" y="188264"/>
                                      </a:moveTo>
                                      <a:cubicBezTo>
                                        <a:pt x="740969" y="178812"/>
                                        <a:pt x="748632" y="171149"/>
                                        <a:pt x="758084" y="171149"/>
                                      </a:cubicBezTo>
                                      <a:cubicBezTo>
                                        <a:pt x="767536" y="171149"/>
                                        <a:pt x="775199" y="178812"/>
                                        <a:pt x="775199" y="188264"/>
                                      </a:cubicBezTo>
                                      <a:cubicBezTo>
                                        <a:pt x="775199" y="197716"/>
                                        <a:pt x="767536" y="205379"/>
                                        <a:pt x="758084" y="205379"/>
                                      </a:cubicBezTo>
                                      <a:cubicBezTo>
                                        <a:pt x="748632" y="205379"/>
                                        <a:pt x="740969" y="197716"/>
                                        <a:pt x="740969" y="188264"/>
                                      </a:cubicBezTo>
                                      <a:close/>
                                      <a:moveTo>
                                        <a:pt x="740834" y="74165"/>
                                      </a:moveTo>
                                      <a:cubicBezTo>
                                        <a:pt x="740834" y="64712"/>
                                        <a:pt x="748497" y="57050"/>
                                        <a:pt x="757949" y="57050"/>
                                      </a:cubicBezTo>
                                      <a:cubicBezTo>
                                        <a:pt x="767401" y="57050"/>
                                        <a:pt x="775064" y="64712"/>
                                        <a:pt x="775064" y="74165"/>
                                      </a:cubicBezTo>
                                      <a:cubicBezTo>
                                        <a:pt x="775064" y="83617"/>
                                        <a:pt x="767401" y="91280"/>
                                        <a:pt x="757949" y="91280"/>
                                      </a:cubicBezTo>
                                      <a:cubicBezTo>
                                        <a:pt x="748497" y="91280"/>
                                        <a:pt x="740834" y="83617"/>
                                        <a:pt x="740834" y="74165"/>
                                      </a:cubicBezTo>
                                      <a:close/>
                                      <a:moveTo>
                                        <a:pt x="690534" y="1514040"/>
                                      </a:moveTo>
                                      <a:cubicBezTo>
                                        <a:pt x="690534" y="1504588"/>
                                        <a:pt x="698196" y="1496925"/>
                                        <a:pt x="707649" y="1496925"/>
                                      </a:cubicBezTo>
                                      <a:cubicBezTo>
                                        <a:pt x="717101" y="1496925"/>
                                        <a:pt x="724763" y="1504588"/>
                                        <a:pt x="724763" y="1514040"/>
                                      </a:cubicBezTo>
                                      <a:cubicBezTo>
                                        <a:pt x="724763" y="1523492"/>
                                        <a:pt x="717101" y="1531155"/>
                                        <a:pt x="707649" y="1531155"/>
                                      </a:cubicBezTo>
                                      <a:cubicBezTo>
                                        <a:pt x="698196" y="1531155"/>
                                        <a:pt x="690534" y="1523492"/>
                                        <a:pt x="690534" y="1514040"/>
                                      </a:cubicBezTo>
                                      <a:close/>
                                      <a:moveTo>
                                        <a:pt x="690399" y="1399941"/>
                                      </a:moveTo>
                                      <a:cubicBezTo>
                                        <a:pt x="690399" y="1390489"/>
                                        <a:pt x="698061" y="1382826"/>
                                        <a:pt x="707514" y="1382826"/>
                                      </a:cubicBezTo>
                                      <a:cubicBezTo>
                                        <a:pt x="716966" y="1382826"/>
                                        <a:pt x="724628" y="1390489"/>
                                        <a:pt x="724628" y="1399941"/>
                                      </a:cubicBezTo>
                                      <a:cubicBezTo>
                                        <a:pt x="724628" y="1409393"/>
                                        <a:pt x="716966" y="1417056"/>
                                        <a:pt x="707514" y="1417056"/>
                                      </a:cubicBezTo>
                                      <a:cubicBezTo>
                                        <a:pt x="698061" y="1417056"/>
                                        <a:pt x="690399" y="1409393"/>
                                        <a:pt x="690399" y="1399941"/>
                                      </a:cubicBezTo>
                                      <a:close/>
                                      <a:moveTo>
                                        <a:pt x="689431" y="1283569"/>
                                      </a:moveTo>
                                      <a:cubicBezTo>
                                        <a:pt x="689431" y="1274117"/>
                                        <a:pt x="697094" y="1266454"/>
                                        <a:pt x="706546" y="1266454"/>
                                      </a:cubicBezTo>
                                      <a:cubicBezTo>
                                        <a:pt x="715998" y="1266454"/>
                                        <a:pt x="723661" y="1274117"/>
                                        <a:pt x="723661" y="1283569"/>
                                      </a:cubicBezTo>
                                      <a:cubicBezTo>
                                        <a:pt x="723661" y="1293021"/>
                                        <a:pt x="715998" y="1300684"/>
                                        <a:pt x="706546" y="1300684"/>
                                      </a:cubicBezTo>
                                      <a:cubicBezTo>
                                        <a:pt x="697094" y="1300684"/>
                                        <a:pt x="689431" y="1293021"/>
                                        <a:pt x="689431" y="1283569"/>
                                      </a:cubicBezTo>
                                      <a:close/>
                                      <a:moveTo>
                                        <a:pt x="689296" y="1169470"/>
                                      </a:moveTo>
                                      <a:cubicBezTo>
                                        <a:pt x="689296" y="1160018"/>
                                        <a:pt x="696959" y="1152355"/>
                                        <a:pt x="706411" y="1152355"/>
                                      </a:cubicBezTo>
                                      <a:cubicBezTo>
                                        <a:pt x="715863" y="1152355"/>
                                        <a:pt x="723526" y="1160018"/>
                                        <a:pt x="723526" y="1169470"/>
                                      </a:cubicBezTo>
                                      <a:cubicBezTo>
                                        <a:pt x="723526" y="1178922"/>
                                        <a:pt x="715863" y="1186585"/>
                                        <a:pt x="706411" y="1186585"/>
                                      </a:cubicBezTo>
                                      <a:cubicBezTo>
                                        <a:pt x="696959" y="1186585"/>
                                        <a:pt x="689296" y="1178922"/>
                                        <a:pt x="689296" y="1169470"/>
                                      </a:cubicBezTo>
                                      <a:close/>
                                      <a:moveTo>
                                        <a:pt x="688329" y="1053098"/>
                                      </a:moveTo>
                                      <a:cubicBezTo>
                                        <a:pt x="688329" y="1043646"/>
                                        <a:pt x="695992" y="1035983"/>
                                        <a:pt x="705444" y="1035983"/>
                                      </a:cubicBezTo>
                                      <a:cubicBezTo>
                                        <a:pt x="714896" y="1035983"/>
                                        <a:pt x="722559" y="1043646"/>
                                        <a:pt x="722559" y="1053098"/>
                                      </a:cubicBezTo>
                                      <a:cubicBezTo>
                                        <a:pt x="722559" y="1062550"/>
                                        <a:pt x="714896" y="1070213"/>
                                        <a:pt x="705444" y="1070213"/>
                                      </a:cubicBezTo>
                                      <a:cubicBezTo>
                                        <a:pt x="695992" y="1070213"/>
                                        <a:pt x="688329" y="1062550"/>
                                        <a:pt x="688329" y="1053098"/>
                                      </a:cubicBezTo>
                                      <a:close/>
                                      <a:moveTo>
                                        <a:pt x="688194" y="938999"/>
                                      </a:moveTo>
                                      <a:cubicBezTo>
                                        <a:pt x="688194" y="929547"/>
                                        <a:pt x="695857" y="921884"/>
                                        <a:pt x="705309" y="921884"/>
                                      </a:cubicBezTo>
                                      <a:cubicBezTo>
                                        <a:pt x="714761" y="921884"/>
                                        <a:pt x="722424" y="929547"/>
                                        <a:pt x="722424" y="938999"/>
                                      </a:cubicBezTo>
                                      <a:cubicBezTo>
                                        <a:pt x="722424" y="948451"/>
                                        <a:pt x="714761" y="956114"/>
                                        <a:pt x="705309" y="956114"/>
                                      </a:cubicBezTo>
                                      <a:cubicBezTo>
                                        <a:pt x="695857" y="956114"/>
                                        <a:pt x="688194" y="948451"/>
                                        <a:pt x="688194" y="938999"/>
                                      </a:cubicBezTo>
                                      <a:close/>
                                      <a:moveTo>
                                        <a:pt x="687227" y="822627"/>
                                      </a:moveTo>
                                      <a:cubicBezTo>
                                        <a:pt x="687227" y="813175"/>
                                        <a:pt x="694889" y="805512"/>
                                        <a:pt x="704342" y="805512"/>
                                      </a:cubicBezTo>
                                      <a:cubicBezTo>
                                        <a:pt x="713794" y="805512"/>
                                        <a:pt x="721456" y="813175"/>
                                        <a:pt x="721456" y="822627"/>
                                      </a:cubicBezTo>
                                      <a:cubicBezTo>
                                        <a:pt x="721456" y="832079"/>
                                        <a:pt x="713794" y="839742"/>
                                        <a:pt x="704342" y="839742"/>
                                      </a:cubicBezTo>
                                      <a:cubicBezTo>
                                        <a:pt x="694889" y="839742"/>
                                        <a:pt x="687227" y="832079"/>
                                        <a:pt x="687227" y="822627"/>
                                      </a:cubicBezTo>
                                      <a:close/>
                                      <a:moveTo>
                                        <a:pt x="687092" y="708528"/>
                                      </a:moveTo>
                                      <a:cubicBezTo>
                                        <a:pt x="687092" y="699076"/>
                                        <a:pt x="694754" y="691413"/>
                                        <a:pt x="704207" y="691413"/>
                                      </a:cubicBezTo>
                                      <a:cubicBezTo>
                                        <a:pt x="713659" y="691413"/>
                                        <a:pt x="721321" y="699076"/>
                                        <a:pt x="721321" y="708528"/>
                                      </a:cubicBezTo>
                                      <a:cubicBezTo>
                                        <a:pt x="721321" y="717980"/>
                                        <a:pt x="713659" y="725643"/>
                                        <a:pt x="704207" y="725643"/>
                                      </a:cubicBezTo>
                                      <a:cubicBezTo>
                                        <a:pt x="694754" y="725643"/>
                                        <a:pt x="687092" y="717980"/>
                                        <a:pt x="687092" y="708528"/>
                                      </a:cubicBezTo>
                                      <a:close/>
                                      <a:moveTo>
                                        <a:pt x="686124" y="592156"/>
                                      </a:moveTo>
                                      <a:cubicBezTo>
                                        <a:pt x="686124" y="582704"/>
                                        <a:pt x="693787" y="575041"/>
                                        <a:pt x="703239" y="575041"/>
                                      </a:cubicBezTo>
                                      <a:cubicBezTo>
                                        <a:pt x="712691" y="575041"/>
                                        <a:pt x="720354" y="582704"/>
                                        <a:pt x="720354" y="592156"/>
                                      </a:cubicBezTo>
                                      <a:cubicBezTo>
                                        <a:pt x="720354" y="601608"/>
                                        <a:pt x="712691" y="609271"/>
                                        <a:pt x="703239" y="609271"/>
                                      </a:cubicBezTo>
                                      <a:cubicBezTo>
                                        <a:pt x="693787" y="609271"/>
                                        <a:pt x="686124" y="601608"/>
                                        <a:pt x="686124" y="592156"/>
                                      </a:cubicBezTo>
                                      <a:close/>
                                      <a:moveTo>
                                        <a:pt x="685989" y="478057"/>
                                      </a:moveTo>
                                      <a:cubicBezTo>
                                        <a:pt x="685989" y="468605"/>
                                        <a:pt x="693652" y="460942"/>
                                        <a:pt x="703104" y="460942"/>
                                      </a:cubicBezTo>
                                      <a:cubicBezTo>
                                        <a:pt x="712556" y="460942"/>
                                        <a:pt x="720219" y="468605"/>
                                        <a:pt x="720219" y="478057"/>
                                      </a:cubicBezTo>
                                      <a:cubicBezTo>
                                        <a:pt x="720219" y="487509"/>
                                        <a:pt x="712556" y="495172"/>
                                        <a:pt x="703104" y="495172"/>
                                      </a:cubicBezTo>
                                      <a:cubicBezTo>
                                        <a:pt x="693652" y="495172"/>
                                        <a:pt x="685989" y="487509"/>
                                        <a:pt x="685989" y="478057"/>
                                      </a:cubicBezTo>
                                      <a:close/>
                                      <a:moveTo>
                                        <a:pt x="685022" y="361685"/>
                                      </a:moveTo>
                                      <a:cubicBezTo>
                                        <a:pt x="685022" y="352233"/>
                                        <a:pt x="692685" y="344570"/>
                                        <a:pt x="702137" y="344570"/>
                                      </a:cubicBezTo>
                                      <a:cubicBezTo>
                                        <a:pt x="711589" y="344570"/>
                                        <a:pt x="719252" y="352233"/>
                                        <a:pt x="719252" y="361685"/>
                                      </a:cubicBezTo>
                                      <a:cubicBezTo>
                                        <a:pt x="719252" y="371137"/>
                                        <a:pt x="711589" y="378800"/>
                                        <a:pt x="702137" y="378800"/>
                                      </a:cubicBezTo>
                                      <a:cubicBezTo>
                                        <a:pt x="692685" y="378800"/>
                                        <a:pt x="685022" y="371137"/>
                                        <a:pt x="685022" y="361685"/>
                                      </a:cubicBezTo>
                                      <a:close/>
                                      <a:moveTo>
                                        <a:pt x="684887" y="247586"/>
                                      </a:moveTo>
                                      <a:cubicBezTo>
                                        <a:pt x="684887" y="238134"/>
                                        <a:pt x="692550" y="230471"/>
                                        <a:pt x="702002" y="230471"/>
                                      </a:cubicBezTo>
                                      <a:cubicBezTo>
                                        <a:pt x="711454" y="230471"/>
                                        <a:pt x="719117" y="238134"/>
                                        <a:pt x="719117" y="247586"/>
                                      </a:cubicBezTo>
                                      <a:cubicBezTo>
                                        <a:pt x="719117" y="257038"/>
                                        <a:pt x="711454" y="264701"/>
                                        <a:pt x="702002" y="264701"/>
                                      </a:cubicBezTo>
                                      <a:cubicBezTo>
                                        <a:pt x="692550" y="264701"/>
                                        <a:pt x="684887" y="257038"/>
                                        <a:pt x="684887" y="247586"/>
                                      </a:cubicBezTo>
                                      <a:close/>
                                      <a:moveTo>
                                        <a:pt x="683920" y="131214"/>
                                      </a:moveTo>
                                      <a:cubicBezTo>
                                        <a:pt x="683920" y="121762"/>
                                        <a:pt x="691582" y="114099"/>
                                        <a:pt x="701035" y="114099"/>
                                      </a:cubicBezTo>
                                      <a:cubicBezTo>
                                        <a:pt x="710487" y="114099"/>
                                        <a:pt x="718150" y="121762"/>
                                        <a:pt x="718150" y="131214"/>
                                      </a:cubicBezTo>
                                      <a:cubicBezTo>
                                        <a:pt x="718150" y="140666"/>
                                        <a:pt x="710487" y="148329"/>
                                        <a:pt x="701035" y="148329"/>
                                      </a:cubicBezTo>
                                      <a:cubicBezTo>
                                        <a:pt x="691582" y="148329"/>
                                        <a:pt x="683920" y="140666"/>
                                        <a:pt x="683920" y="131214"/>
                                      </a:cubicBezTo>
                                      <a:close/>
                                      <a:moveTo>
                                        <a:pt x="683785" y="17115"/>
                                      </a:moveTo>
                                      <a:cubicBezTo>
                                        <a:pt x="683785" y="7663"/>
                                        <a:pt x="691447" y="0"/>
                                        <a:pt x="700900" y="0"/>
                                      </a:cubicBezTo>
                                      <a:cubicBezTo>
                                        <a:pt x="710352" y="0"/>
                                        <a:pt x="718014" y="7663"/>
                                        <a:pt x="718014" y="17115"/>
                                      </a:cubicBezTo>
                                      <a:cubicBezTo>
                                        <a:pt x="718014" y="26567"/>
                                        <a:pt x="710352" y="34230"/>
                                        <a:pt x="700900" y="34230"/>
                                      </a:cubicBezTo>
                                      <a:cubicBezTo>
                                        <a:pt x="691447" y="34230"/>
                                        <a:pt x="683785" y="26567"/>
                                        <a:pt x="683785" y="17115"/>
                                      </a:cubicBezTo>
                                      <a:close/>
                                      <a:moveTo>
                                        <a:pt x="633619" y="1571089"/>
                                      </a:moveTo>
                                      <a:cubicBezTo>
                                        <a:pt x="633619" y="1561637"/>
                                        <a:pt x="641282" y="1553975"/>
                                        <a:pt x="650734" y="1553975"/>
                                      </a:cubicBezTo>
                                      <a:cubicBezTo>
                                        <a:pt x="660186" y="1553975"/>
                                        <a:pt x="667849" y="1561637"/>
                                        <a:pt x="667849" y="1571089"/>
                                      </a:cubicBezTo>
                                      <a:cubicBezTo>
                                        <a:pt x="667849" y="1580542"/>
                                        <a:pt x="660186" y="1588204"/>
                                        <a:pt x="650734" y="1588204"/>
                                      </a:cubicBezTo>
                                      <a:cubicBezTo>
                                        <a:pt x="641282" y="1588204"/>
                                        <a:pt x="633619" y="1580542"/>
                                        <a:pt x="633619" y="1571089"/>
                                      </a:cubicBezTo>
                                      <a:close/>
                                      <a:moveTo>
                                        <a:pt x="633484" y="1456990"/>
                                      </a:moveTo>
                                      <a:cubicBezTo>
                                        <a:pt x="633484" y="1447538"/>
                                        <a:pt x="641147" y="1439876"/>
                                        <a:pt x="650599" y="1439876"/>
                                      </a:cubicBezTo>
                                      <a:cubicBezTo>
                                        <a:pt x="660051" y="1439876"/>
                                        <a:pt x="667714" y="1447538"/>
                                        <a:pt x="667714" y="1456990"/>
                                      </a:cubicBezTo>
                                      <a:cubicBezTo>
                                        <a:pt x="667714" y="1466443"/>
                                        <a:pt x="660051" y="1474105"/>
                                        <a:pt x="650599" y="1474105"/>
                                      </a:cubicBezTo>
                                      <a:cubicBezTo>
                                        <a:pt x="641147" y="1474105"/>
                                        <a:pt x="633484" y="1466443"/>
                                        <a:pt x="633484" y="1456990"/>
                                      </a:cubicBezTo>
                                      <a:close/>
                                      <a:moveTo>
                                        <a:pt x="632517" y="1340619"/>
                                      </a:moveTo>
                                      <a:cubicBezTo>
                                        <a:pt x="632517" y="1331166"/>
                                        <a:pt x="640179" y="1323504"/>
                                        <a:pt x="649632" y="1323504"/>
                                      </a:cubicBezTo>
                                      <a:cubicBezTo>
                                        <a:pt x="659084" y="1323504"/>
                                        <a:pt x="666746" y="1331166"/>
                                        <a:pt x="666746" y="1340619"/>
                                      </a:cubicBezTo>
                                      <a:cubicBezTo>
                                        <a:pt x="666746" y="1350071"/>
                                        <a:pt x="659084" y="1357733"/>
                                        <a:pt x="649632" y="1357733"/>
                                      </a:cubicBezTo>
                                      <a:cubicBezTo>
                                        <a:pt x="640179" y="1357733"/>
                                        <a:pt x="632517" y="1350071"/>
                                        <a:pt x="632517" y="1340619"/>
                                      </a:cubicBezTo>
                                      <a:close/>
                                      <a:moveTo>
                                        <a:pt x="632382" y="1226519"/>
                                      </a:moveTo>
                                      <a:cubicBezTo>
                                        <a:pt x="632382" y="1217067"/>
                                        <a:pt x="640044" y="1209405"/>
                                        <a:pt x="649496" y="1209405"/>
                                      </a:cubicBezTo>
                                      <a:cubicBezTo>
                                        <a:pt x="658949" y="1209405"/>
                                        <a:pt x="666611" y="1217067"/>
                                        <a:pt x="666611" y="1226519"/>
                                      </a:cubicBezTo>
                                      <a:cubicBezTo>
                                        <a:pt x="666611" y="1235972"/>
                                        <a:pt x="658949" y="1243634"/>
                                        <a:pt x="649496" y="1243634"/>
                                      </a:cubicBezTo>
                                      <a:cubicBezTo>
                                        <a:pt x="640044" y="1243634"/>
                                        <a:pt x="632382" y="1235972"/>
                                        <a:pt x="632382" y="1226519"/>
                                      </a:cubicBezTo>
                                      <a:close/>
                                      <a:moveTo>
                                        <a:pt x="631414" y="1110148"/>
                                      </a:moveTo>
                                      <a:cubicBezTo>
                                        <a:pt x="631414" y="1100695"/>
                                        <a:pt x="639077" y="1093033"/>
                                        <a:pt x="648529" y="1093033"/>
                                      </a:cubicBezTo>
                                      <a:cubicBezTo>
                                        <a:pt x="657981" y="1093033"/>
                                        <a:pt x="665644" y="1100695"/>
                                        <a:pt x="665644" y="1110148"/>
                                      </a:cubicBezTo>
                                      <a:cubicBezTo>
                                        <a:pt x="665644" y="1119600"/>
                                        <a:pt x="657981" y="1127262"/>
                                        <a:pt x="648529" y="1127262"/>
                                      </a:cubicBezTo>
                                      <a:cubicBezTo>
                                        <a:pt x="639077" y="1127262"/>
                                        <a:pt x="631414" y="1119600"/>
                                        <a:pt x="631414" y="1110148"/>
                                      </a:cubicBezTo>
                                      <a:close/>
                                      <a:moveTo>
                                        <a:pt x="631279" y="996048"/>
                                      </a:moveTo>
                                      <a:cubicBezTo>
                                        <a:pt x="631279" y="986596"/>
                                        <a:pt x="638942" y="978934"/>
                                        <a:pt x="648394" y="978934"/>
                                      </a:cubicBezTo>
                                      <a:cubicBezTo>
                                        <a:pt x="657846" y="978934"/>
                                        <a:pt x="665509" y="986596"/>
                                        <a:pt x="665509" y="996048"/>
                                      </a:cubicBezTo>
                                      <a:cubicBezTo>
                                        <a:pt x="665509" y="1005501"/>
                                        <a:pt x="657846" y="1013163"/>
                                        <a:pt x="648394" y="1013163"/>
                                      </a:cubicBezTo>
                                      <a:cubicBezTo>
                                        <a:pt x="638942" y="1013163"/>
                                        <a:pt x="631279" y="1005501"/>
                                        <a:pt x="631279" y="996048"/>
                                      </a:cubicBezTo>
                                      <a:close/>
                                      <a:moveTo>
                                        <a:pt x="630312" y="879677"/>
                                      </a:moveTo>
                                      <a:cubicBezTo>
                                        <a:pt x="630312" y="870224"/>
                                        <a:pt x="637975" y="862562"/>
                                        <a:pt x="647427" y="862562"/>
                                      </a:cubicBezTo>
                                      <a:cubicBezTo>
                                        <a:pt x="656879" y="862562"/>
                                        <a:pt x="664542" y="870224"/>
                                        <a:pt x="664542" y="879677"/>
                                      </a:cubicBezTo>
                                      <a:cubicBezTo>
                                        <a:pt x="664542" y="889129"/>
                                        <a:pt x="656879" y="896791"/>
                                        <a:pt x="647427" y="896791"/>
                                      </a:cubicBezTo>
                                      <a:cubicBezTo>
                                        <a:pt x="637975" y="896791"/>
                                        <a:pt x="630312" y="889129"/>
                                        <a:pt x="630312" y="879677"/>
                                      </a:cubicBezTo>
                                      <a:close/>
                                      <a:moveTo>
                                        <a:pt x="630177" y="765578"/>
                                      </a:moveTo>
                                      <a:cubicBezTo>
                                        <a:pt x="630177" y="756125"/>
                                        <a:pt x="637840" y="748463"/>
                                        <a:pt x="647292" y="748463"/>
                                      </a:cubicBezTo>
                                      <a:cubicBezTo>
                                        <a:pt x="656744" y="748463"/>
                                        <a:pt x="664407" y="756125"/>
                                        <a:pt x="664407" y="765578"/>
                                      </a:cubicBezTo>
                                      <a:cubicBezTo>
                                        <a:pt x="664407" y="775030"/>
                                        <a:pt x="656744" y="782692"/>
                                        <a:pt x="647292" y="782692"/>
                                      </a:cubicBezTo>
                                      <a:cubicBezTo>
                                        <a:pt x="637840" y="782692"/>
                                        <a:pt x="630177" y="775030"/>
                                        <a:pt x="630177" y="765578"/>
                                      </a:cubicBezTo>
                                      <a:close/>
                                      <a:moveTo>
                                        <a:pt x="629210" y="649206"/>
                                      </a:moveTo>
                                      <a:cubicBezTo>
                                        <a:pt x="629210" y="639753"/>
                                        <a:pt x="636872" y="632091"/>
                                        <a:pt x="646325" y="632091"/>
                                      </a:cubicBezTo>
                                      <a:cubicBezTo>
                                        <a:pt x="655777" y="632091"/>
                                        <a:pt x="663439" y="639753"/>
                                        <a:pt x="663439" y="649206"/>
                                      </a:cubicBezTo>
                                      <a:cubicBezTo>
                                        <a:pt x="663439" y="658658"/>
                                        <a:pt x="655777" y="666321"/>
                                        <a:pt x="646325" y="666321"/>
                                      </a:cubicBezTo>
                                      <a:cubicBezTo>
                                        <a:pt x="636872" y="666321"/>
                                        <a:pt x="629210" y="658658"/>
                                        <a:pt x="629210" y="649206"/>
                                      </a:cubicBezTo>
                                      <a:close/>
                                      <a:moveTo>
                                        <a:pt x="629075" y="535107"/>
                                      </a:moveTo>
                                      <a:cubicBezTo>
                                        <a:pt x="629075" y="525654"/>
                                        <a:pt x="636737" y="517992"/>
                                        <a:pt x="646190" y="517992"/>
                                      </a:cubicBezTo>
                                      <a:cubicBezTo>
                                        <a:pt x="655642" y="517992"/>
                                        <a:pt x="663304" y="525654"/>
                                        <a:pt x="663304" y="535107"/>
                                      </a:cubicBezTo>
                                      <a:cubicBezTo>
                                        <a:pt x="663304" y="544559"/>
                                        <a:pt x="655642" y="552221"/>
                                        <a:pt x="646190" y="552221"/>
                                      </a:cubicBezTo>
                                      <a:cubicBezTo>
                                        <a:pt x="636737" y="552221"/>
                                        <a:pt x="629075" y="544559"/>
                                        <a:pt x="629075" y="535107"/>
                                      </a:cubicBezTo>
                                      <a:close/>
                                      <a:moveTo>
                                        <a:pt x="628107" y="418735"/>
                                      </a:moveTo>
                                      <a:cubicBezTo>
                                        <a:pt x="628107" y="409283"/>
                                        <a:pt x="635770" y="401620"/>
                                        <a:pt x="645222" y="401620"/>
                                      </a:cubicBezTo>
                                      <a:cubicBezTo>
                                        <a:pt x="654674" y="401620"/>
                                        <a:pt x="662337" y="409283"/>
                                        <a:pt x="662337" y="418735"/>
                                      </a:cubicBezTo>
                                      <a:cubicBezTo>
                                        <a:pt x="662337" y="428187"/>
                                        <a:pt x="654674" y="435850"/>
                                        <a:pt x="645222" y="435850"/>
                                      </a:cubicBezTo>
                                      <a:cubicBezTo>
                                        <a:pt x="635770" y="435850"/>
                                        <a:pt x="628107" y="428187"/>
                                        <a:pt x="628107" y="418735"/>
                                      </a:cubicBezTo>
                                      <a:close/>
                                      <a:moveTo>
                                        <a:pt x="627972" y="304636"/>
                                      </a:moveTo>
                                      <a:cubicBezTo>
                                        <a:pt x="627972" y="295183"/>
                                        <a:pt x="635635" y="287521"/>
                                        <a:pt x="645087" y="287521"/>
                                      </a:cubicBezTo>
                                      <a:cubicBezTo>
                                        <a:pt x="654539" y="287521"/>
                                        <a:pt x="662202" y="295183"/>
                                        <a:pt x="662202" y="304636"/>
                                      </a:cubicBezTo>
                                      <a:cubicBezTo>
                                        <a:pt x="662202" y="314088"/>
                                        <a:pt x="654539" y="321750"/>
                                        <a:pt x="645087" y="321750"/>
                                      </a:cubicBezTo>
                                      <a:cubicBezTo>
                                        <a:pt x="635635" y="321750"/>
                                        <a:pt x="627972" y="314088"/>
                                        <a:pt x="627972" y="304636"/>
                                      </a:cubicBezTo>
                                      <a:close/>
                                      <a:moveTo>
                                        <a:pt x="627005" y="188264"/>
                                      </a:moveTo>
                                      <a:cubicBezTo>
                                        <a:pt x="627005" y="178812"/>
                                        <a:pt x="634668" y="171149"/>
                                        <a:pt x="644120" y="171149"/>
                                      </a:cubicBezTo>
                                      <a:cubicBezTo>
                                        <a:pt x="653572" y="171149"/>
                                        <a:pt x="661235" y="178812"/>
                                        <a:pt x="661235" y="188264"/>
                                      </a:cubicBezTo>
                                      <a:cubicBezTo>
                                        <a:pt x="661235" y="197716"/>
                                        <a:pt x="653572" y="205379"/>
                                        <a:pt x="644120" y="205379"/>
                                      </a:cubicBezTo>
                                      <a:cubicBezTo>
                                        <a:pt x="634668" y="205379"/>
                                        <a:pt x="627005" y="197716"/>
                                        <a:pt x="627005" y="188264"/>
                                      </a:cubicBezTo>
                                      <a:close/>
                                      <a:moveTo>
                                        <a:pt x="626870" y="74165"/>
                                      </a:moveTo>
                                      <a:cubicBezTo>
                                        <a:pt x="626870" y="64712"/>
                                        <a:pt x="634533" y="57050"/>
                                        <a:pt x="643985" y="57050"/>
                                      </a:cubicBezTo>
                                      <a:cubicBezTo>
                                        <a:pt x="653437" y="57050"/>
                                        <a:pt x="661100" y="64712"/>
                                        <a:pt x="661100" y="74165"/>
                                      </a:cubicBezTo>
                                      <a:cubicBezTo>
                                        <a:pt x="661100" y="83617"/>
                                        <a:pt x="653437" y="91280"/>
                                        <a:pt x="643985" y="91280"/>
                                      </a:cubicBezTo>
                                      <a:cubicBezTo>
                                        <a:pt x="634533" y="91280"/>
                                        <a:pt x="626870" y="83617"/>
                                        <a:pt x="626870" y="74165"/>
                                      </a:cubicBezTo>
                                      <a:close/>
                                      <a:moveTo>
                                        <a:pt x="576569" y="1514040"/>
                                      </a:moveTo>
                                      <a:cubicBezTo>
                                        <a:pt x="576569" y="1504588"/>
                                        <a:pt x="584232" y="1496925"/>
                                        <a:pt x="593684" y="1496925"/>
                                      </a:cubicBezTo>
                                      <a:cubicBezTo>
                                        <a:pt x="603136" y="1496925"/>
                                        <a:pt x="610799" y="1504588"/>
                                        <a:pt x="610799" y="1514040"/>
                                      </a:cubicBezTo>
                                      <a:cubicBezTo>
                                        <a:pt x="610799" y="1523492"/>
                                        <a:pt x="603136" y="1531155"/>
                                        <a:pt x="593684" y="1531155"/>
                                      </a:cubicBezTo>
                                      <a:cubicBezTo>
                                        <a:pt x="584232" y="1531155"/>
                                        <a:pt x="576569" y="1523492"/>
                                        <a:pt x="576569" y="1514040"/>
                                      </a:cubicBezTo>
                                      <a:close/>
                                      <a:moveTo>
                                        <a:pt x="576434" y="1399941"/>
                                      </a:moveTo>
                                      <a:cubicBezTo>
                                        <a:pt x="576434" y="1390489"/>
                                        <a:pt x="584097" y="1382826"/>
                                        <a:pt x="593549" y="1382826"/>
                                      </a:cubicBezTo>
                                      <a:cubicBezTo>
                                        <a:pt x="603001" y="1382826"/>
                                        <a:pt x="610664" y="1390489"/>
                                        <a:pt x="610664" y="1399941"/>
                                      </a:cubicBezTo>
                                      <a:cubicBezTo>
                                        <a:pt x="610664" y="1409393"/>
                                        <a:pt x="603001" y="1417056"/>
                                        <a:pt x="593549" y="1417056"/>
                                      </a:cubicBezTo>
                                      <a:cubicBezTo>
                                        <a:pt x="584097" y="1417056"/>
                                        <a:pt x="576434" y="1409393"/>
                                        <a:pt x="576434" y="1399941"/>
                                      </a:cubicBezTo>
                                      <a:close/>
                                      <a:moveTo>
                                        <a:pt x="575467" y="1283569"/>
                                      </a:moveTo>
                                      <a:cubicBezTo>
                                        <a:pt x="575467" y="1274117"/>
                                        <a:pt x="583130" y="1266454"/>
                                        <a:pt x="592582" y="1266454"/>
                                      </a:cubicBezTo>
                                      <a:cubicBezTo>
                                        <a:pt x="602034" y="1266454"/>
                                        <a:pt x="609697" y="1274117"/>
                                        <a:pt x="609697" y="1283569"/>
                                      </a:cubicBezTo>
                                      <a:cubicBezTo>
                                        <a:pt x="609697" y="1293021"/>
                                        <a:pt x="602034" y="1300684"/>
                                        <a:pt x="592582" y="1300684"/>
                                      </a:cubicBezTo>
                                      <a:cubicBezTo>
                                        <a:pt x="583130" y="1300684"/>
                                        <a:pt x="575467" y="1293021"/>
                                        <a:pt x="575467" y="1283569"/>
                                      </a:cubicBezTo>
                                      <a:close/>
                                      <a:moveTo>
                                        <a:pt x="575332" y="1169470"/>
                                      </a:moveTo>
                                      <a:cubicBezTo>
                                        <a:pt x="575332" y="1160018"/>
                                        <a:pt x="582995" y="1152355"/>
                                        <a:pt x="592447" y="1152355"/>
                                      </a:cubicBezTo>
                                      <a:cubicBezTo>
                                        <a:pt x="601899" y="1152355"/>
                                        <a:pt x="609562" y="1160018"/>
                                        <a:pt x="609562" y="1169470"/>
                                      </a:cubicBezTo>
                                      <a:cubicBezTo>
                                        <a:pt x="609562" y="1178922"/>
                                        <a:pt x="601899" y="1186585"/>
                                        <a:pt x="592447" y="1186585"/>
                                      </a:cubicBezTo>
                                      <a:cubicBezTo>
                                        <a:pt x="582995" y="1186585"/>
                                        <a:pt x="575332" y="1178922"/>
                                        <a:pt x="575332" y="1169470"/>
                                      </a:cubicBezTo>
                                      <a:close/>
                                      <a:moveTo>
                                        <a:pt x="574365" y="1053098"/>
                                      </a:moveTo>
                                      <a:cubicBezTo>
                                        <a:pt x="574365" y="1043646"/>
                                        <a:pt x="582028" y="1035983"/>
                                        <a:pt x="591480" y="1035983"/>
                                      </a:cubicBezTo>
                                      <a:cubicBezTo>
                                        <a:pt x="600932" y="1035983"/>
                                        <a:pt x="608595" y="1043646"/>
                                        <a:pt x="608595" y="1053098"/>
                                      </a:cubicBezTo>
                                      <a:cubicBezTo>
                                        <a:pt x="608595" y="1062550"/>
                                        <a:pt x="600932" y="1070213"/>
                                        <a:pt x="591480" y="1070213"/>
                                      </a:cubicBezTo>
                                      <a:cubicBezTo>
                                        <a:pt x="582028" y="1070213"/>
                                        <a:pt x="574365" y="1062550"/>
                                        <a:pt x="574365" y="1053098"/>
                                      </a:cubicBezTo>
                                      <a:close/>
                                      <a:moveTo>
                                        <a:pt x="574230" y="938999"/>
                                      </a:moveTo>
                                      <a:cubicBezTo>
                                        <a:pt x="574230" y="929547"/>
                                        <a:pt x="581892" y="921884"/>
                                        <a:pt x="591345" y="921884"/>
                                      </a:cubicBezTo>
                                      <a:cubicBezTo>
                                        <a:pt x="600797" y="921884"/>
                                        <a:pt x="608460" y="929547"/>
                                        <a:pt x="608460" y="938999"/>
                                      </a:cubicBezTo>
                                      <a:cubicBezTo>
                                        <a:pt x="608460" y="948451"/>
                                        <a:pt x="600797" y="956114"/>
                                        <a:pt x="591345" y="956114"/>
                                      </a:cubicBezTo>
                                      <a:cubicBezTo>
                                        <a:pt x="581892" y="956114"/>
                                        <a:pt x="574230" y="948451"/>
                                        <a:pt x="574230" y="938999"/>
                                      </a:cubicBezTo>
                                      <a:close/>
                                      <a:moveTo>
                                        <a:pt x="573262" y="822627"/>
                                      </a:moveTo>
                                      <a:cubicBezTo>
                                        <a:pt x="573262" y="813175"/>
                                        <a:pt x="580925" y="805512"/>
                                        <a:pt x="590377" y="805512"/>
                                      </a:cubicBezTo>
                                      <a:cubicBezTo>
                                        <a:pt x="599829" y="805512"/>
                                        <a:pt x="607492" y="813175"/>
                                        <a:pt x="607492" y="822627"/>
                                      </a:cubicBezTo>
                                      <a:cubicBezTo>
                                        <a:pt x="607492" y="832079"/>
                                        <a:pt x="599829" y="839742"/>
                                        <a:pt x="590377" y="839742"/>
                                      </a:cubicBezTo>
                                      <a:cubicBezTo>
                                        <a:pt x="580925" y="839742"/>
                                        <a:pt x="573262" y="832079"/>
                                        <a:pt x="573262" y="822627"/>
                                      </a:cubicBezTo>
                                      <a:close/>
                                      <a:moveTo>
                                        <a:pt x="573127" y="708528"/>
                                      </a:moveTo>
                                      <a:cubicBezTo>
                                        <a:pt x="573127" y="699076"/>
                                        <a:pt x="580790" y="691413"/>
                                        <a:pt x="590242" y="691413"/>
                                      </a:cubicBezTo>
                                      <a:cubicBezTo>
                                        <a:pt x="599694" y="691413"/>
                                        <a:pt x="607357" y="699076"/>
                                        <a:pt x="607357" y="708528"/>
                                      </a:cubicBezTo>
                                      <a:cubicBezTo>
                                        <a:pt x="607357" y="717980"/>
                                        <a:pt x="599694" y="725643"/>
                                        <a:pt x="590242" y="725643"/>
                                      </a:cubicBezTo>
                                      <a:cubicBezTo>
                                        <a:pt x="580790" y="725643"/>
                                        <a:pt x="573127" y="717980"/>
                                        <a:pt x="573127" y="708528"/>
                                      </a:cubicBezTo>
                                      <a:close/>
                                      <a:moveTo>
                                        <a:pt x="572160" y="592156"/>
                                      </a:moveTo>
                                      <a:cubicBezTo>
                                        <a:pt x="572160" y="582704"/>
                                        <a:pt x="579823" y="575041"/>
                                        <a:pt x="589275" y="575041"/>
                                      </a:cubicBezTo>
                                      <a:cubicBezTo>
                                        <a:pt x="598727" y="575041"/>
                                        <a:pt x="606390" y="582704"/>
                                        <a:pt x="606390" y="592156"/>
                                      </a:cubicBezTo>
                                      <a:cubicBezTo>
                                        <a:pt x="606390" y="601608"/>
                                        <a:pt x="598727" y="609271"/>
                                        <a:pt x="589275" y="609271"/>
                                      </a:cubicBezTo>
                                      <a:cubicBezTo>
                                        <a:pt x="579823" y="609271"/>
                                        <a:pt x="572160" y="601608"/>
                                        <a:pt x="572160" y="592156"/>
                                      </a:cubicBezTo>
                                      <a:close/>
                                      <a:moveTo>
                                        <a:pt x="572025" y="478057"/>
                                      </a:moveTo>
                                      <a:cubicBezTo>
                                        <a:pt x="572025" y="468605"/>
                                        <a:pt x="579688" y="460942"/>
                                        <a:pt x="589140" y="460942"/>
                                      </a:cubicBezTo>
                                      <a:cubicBezTo>
                                        <a:pt x="598592" y="460942"/>
                                        <a:pt x="606255" y="468605"/>
                                        <a:pt x="606255" y="478057"/>
                                      </a:cubicBezTo>
                                      <a:cubicBezTo>
                                        <a:pt x="606255" y="487509"/>
                                        <a:pt x="598592" y="495172"/>
                                        <a:pt x="589140" y="495172"/>
                                      </a:cubicBezTo>
                                      <a:cubicBezTo>
                                        <a:pt x="579688" y="495172"/>
                                        <a:pt x="572025" y="487509"/>
                                        <a:pt x="572025" y="478057"/>
                                      </a:cubicBezTo>
                                      <a:close/>
                                      <a:moveTo>
                                        <a:pt x="571058" y="361685"/>
                                      </a:moveTo>
                                      <a:cubicBezTo>
                                        <a:pt x="571058" y="352233"/>
                                        <a:pt x="578721" y="344570"/>
                                        <a:pt x="588173" y="344570"/>
                                      </a:cubicBezTo>
                                      <a:cubicBezTo>
                                        <a:pt x="597625" y="344570"/>
                                        <a:pt x="605288" y="352233"/>
                                        <a:pt x="605288" y="361685"/>
                                      </a:cubicBezTo>
                                      <a:cubicBezTo>
                                        <a:pt x="605288" y="371137"/>
                                        <a:pt x="597625" y="378800"/>
                                        <a:pt x="588173" y="378800"/>
                                      </a:cubicBezTo>
                                      <a:cubicBezTo>
                                        <a:pt x="578721" y="378800"/>
                                        <a:pt x="571058" y="371137"/>
                                        <a:pt x="571058" y="361685"/>
                                      </a:cubicBezTo>
                                      <a:close/>
                                      <a:moveTo>
                                        <a:pt x="570923" y="247586"/>
                                      </a:moveTo>
                                      <a:cubicBezTo>
                                        <a:pt x="570923" y="238134"/>
                                        <a:pt x="578586" y="230471"/>
                                        <a:pt x="588038" y="230471"/>
                                      </a:cubicBezTo>
                                      <a:cubicBezTo>
                                        <a:pt x="597490" y="230471"/>
                                        <a:pt x="605153" y="238134"/>
                                        <a:pt x="605153" y="247586"/>
                                      </a:cubicBezTo>
                                      <a:cubicBezTo>
                                        <a:pt x="605153" y="257038"/>
                                        <a:pt x="597490" y="264701"/>
                                        <a:pt x="588038" y="264701"/>
                                      </a:cubicBezTo>
                                      <a:cubicBezTo>
                                        <a:pt x="578586" y="264701"/>
                                        <a:pt x="570923" y="257038"/>
                                        <a:pt x="570923" y="247586"/>
                                      </a:cubicBezTo>
                                      <a:close/>
                                      <a:moveTo>
                                        <a:pt x="569956" y="131214"/>
                                      </a:moveTo>
                                      <a:cubicBezTo>
                                        <a:pt x="569956" y="121762"/>
                                        <a:pt x="577618" y="114099"/>
                                        <a:pt x="587070" y="114099"/>
                                      </a:cubicBezTo>
                                      <a:cubicBezTo>
                                        <a:pt x="596523" y="114099"/>
                                        <a:pt x="604185" y="121762"/>
                                        <a:pt x="604185" y="131214"/>
                                      </a:cubicBezTo>
                                      <a:cubicBezTo>
                                        <a:pt x="604185" y="140666"/>
                                        <a:pt x="596523" y="148329"/>
                                        <a:pt x="587070" y="148329"/>
                                      </a:cubicBezTo>
                                      <a:cubicBezTo>
                                        <a:pt x="577618" y="148329"/>
                                        <a:pt x="569956" y="140666"/>
                                        <a:pt x="569956" y="131214"/>
                                      </a:cubicBezTo>
                                      <a:close/>
                                      <a:moveTo>
                                        <a:pt x="569820" y="17115"/>
                                      </a:moveTo>
                                      <a:cubicBezTo>
                                        <a:pt x="569820" y="7663"/>
                                        <a:pt x="577483" y="0"/>
                                        <a:pt x="586935" y="0"/>
                                      </a:cubicBezTo>
                                      <a:cubicBezTo>
                                        <a:pt x="596388" y="0"/>
                                        <a:pt x="604050" y="7663"/>
                                        <a:pt x="604050" y="17115"/>
                                      </a:cubicBezTo>
                                      <a:cubicBezTo>
                                        <a:pt x="604050" y="26567"/>
                                        <a:pt x="596388" y="34230"/>
                                        <a:pt x="586935" y="34230"/>
                                      </a:cubicBezTo>
                                      <a:cubicBezTo>
                                        <a:pt x="577483" y="34230"/>
                                        <a:pt x="569820" y="26567"/>
                                        <a:pt x="569820" y="17115"/>
                                      </a:cubicBezTo>
                                      <a:close/>
                                      <a:moveTo>
                                        <a:pt x="519655" y="1571089"/>
                                      </a:moveTo>
                                      <a:cubicBezTo>
                                        <a:pt x="519655" y="1561637"/>
                                        <a:pt x="527318" y="1553975"/>
                                        <a:pt x="536770" y="1553975"/>
                                      </a:cubicBezTo>
                                      <a:cubicBezTo>
                                        <a:pt x="546222" y="1553975"/>
                                        <a:pt x="553885" y="1561637"/>
                                        <a:pt x="553885" y="1571089"/>
                                      </a:cubicBezTo>
                                      <a:cubicBezTo>
                                        <a:pt x="553885" y="1580542"/>
                                        <a:pt x="546222" y="1588204"/>
                                        <a:pt x="536770" y="1588204"/>
                                      </a:cubicBezTo>
                                      <a:cubicBezTo>
                                        <a:pt x="527318" y="1588204"/>
                                        <a:pt x="519655" y="1580542"/>
                                        <a:pt x="519655" y="1571089"/>
                                      </a:cubicBezTo>
                                      <a:close/>
                                      <a:moveTo>
                                        <a:pt x="519520" y="1456990"/>
                                      </a:moveTo>
                                      <a:cubicBezTo>
                                        <a:pt x="519520" y="1447538"/>
                                        <a:pt x="527183" y="1439876"/>
                                        <a:pt x="536635" y="1439876"/>
                                      </a:cubicBezTo>
                                      <a:cubicBezTo>
                                        <a:pt x="546087" y="1439876"/>
                                        <a:pt x="553750" y="1447538"/>
                                        <a:pt x="553750" y="1456990"/>
                                      </a:cubicBezTo>
                                      <a:cubicBezTo>
                                        <a:pt x="553750" y="1466443"/>
                                        <a:pt x="546087" y="1474105"/>
                                        <a:pt x="536635" y="1474105"/>
                                      </a:cubicBezTo>
                                      <a:cubicBezTo>
                                        <a:pt x="527183" y="1474105"/>
                                        <a:pt x="519520" y="1466443"/>
                                        <a:pt x="519520" y="1456990"/>
                                      </a:cubicBezTo>
                                      <a:close/>
                                      <a:moveTo>
                                        <a:pt x="518553" y="1340619"/>
                                      </a:moveTo>
                                      <a:cubicBezTo>
                                        <a:pt x="518553" y="1331166"/>
                                        <a:pt x="526215" y="1323504"/>
                                        <a:pt x="535667" y="1323504"/>
                                      </a:cubicBezTo>
                                      <a:cubicBezTo>
                                        <a:pt x="545120" y="1323504"/>
                                        <a:pt x="552782" y="1331166"/>
                                        <a:pt x="552782" y="1340619"/>
                                      </a:cubicBezTo>
                                      <a:cubicBezTo>
                                        <a:pt x="552782" y="1350071"/>
                                        <a:pt x="545120" y="1357733"/>
                                        <a:pt x="535667" y="1357733"/>
                                      </a:cubicBezTo>
                                      <a:cubicBezTo>
                                        <a:pt x="526215" y="1357733"/>
                                        <a:pt x="518553" y="1350071"/>
                                        <a:pt x="518553" y="1340619"/>
                                      </a:cubicBezTo>
                                      <a:close/>
                                      <a:moveTo>
                                        <a:pt x="518418" y="1226519"/>
                                      </a:moveTo>
                                      <a:cubicBezTo>
                                        <a:pt x="518418" y="1217067"/>
                                        <a:pt x="526080" y="1209405"/>
                                        <a:pt x="535532" y="1209405"/>
                                      </a:cubicBezTo>
                                      <a:cubicBezTo>
                                        <a:pt x="544985" y="1209405"/>
                                        <a:pt x="552647" y="1217067"/>
                                        <a:pt x="552647" y="1226519"/>
                                      </a:cubicBezTo>
                                      <a:cubicBezTo>
                                        <a:pt x="552647" y="1235972"/>
                                        <a:pt x="544985" y="1243634"/>
                                        <a:pt x="535532" y="1243634"/>
                                      </a:cubicBezTo>
                                      <a:cubicBezTo>
                                        <a:pt x="526080" y="1243634"/>
                                        <a:pt x="518418" y="1235972"/>
                                        <a:pt x="518418" y="1226519"/>
                                      </a:cubicBezTo>
                                      <a:close/>
                                      <a:moveTo>
                                        <a:pt x="517450" y="1110148"/>
                                      </a:moveTo>
                                      <a:cubicBezTo>
                                        <a:pt x="517450" y="1100695"/>
                                        <a:pt x="525113" y="1093033"/>
                                        <a:pt x="534565" y="1093033"/>
                                      </a:cubicBezTo>
                                      <a:cubicBezTo>
                                        <a:pt x="544017" y="1093033"/>
                                        <a:pt x="551680" y="1100695"/>
                                        <a:pt x="551680" y="1110148"/>
                                      </a:cubicBezTo>
                                      <a:cubicBezTo>
                                        <a:pt x="551680" y="1119600"/>
                                        <a:pt x="544017" y="1127262"/>
                                        <a:pt x="534565" y="1127262"/>
                                      </a:cubicBezTo>
                                      <a:cubicBezTo>
                                        <a:pt x="525113" y="1127262"/>
                                        <a:pt x="517450" y="1119600"/>
                                        <a:pt x="517450" y="1110148"/>
                                      </a:cubicBezTo>
                                      <a:close/>
                                      <a:moveTo>
                                        <a:pt x="517315" y="996048"/>
                                      </a:moveTo>
                                      <a:cubicBezTo>
                                        <a:pt x="517315" y="986596"/>
                                        <a:pt x="524978" y="978934"/>
                                        <a:pt x="534430" y="978934"/>
                                      </a:cubicBezTo>
                                      <a:cubicBezTo>
                                        <a:pt x="543882" y="978934"/>
                                        <a:pt x="551545" y="986596"/>
                                        <a:pt x="551545" y="996048"/>
                                      </a:cubicBezTo>
                                      <a:cubicBezTo>
                                        <a:pt x="551545" y="1005501"/>
                                        <a:pt x="543882" y="1013163"/>
                                        <a:pt x="534430" y="1013163"/>
                                      </a:cubicBezTo>
                                      <a:cubicBezTo>
                                        <a:pt x="524978" y="1013163"/>
                                        <a:pt x="517315" y="1005501"/>
                                        <a:pt x="517315" y="996048"/>
                                      </a:cubicBezTo>
                                      <a:close/>
                                      <a:moveTo>
                                        <a:pt x="516348" y="879677"/>
                                      </a:moveTo>
                                      <a:cubicBezTo>
                                        <a:pt x="516348" y="870224"/>
                                        <a:pt x="524011" y="862562"/>
                                        <a:pt x="533463" y="862562"/>
                                      </a:cubicBezTo>
                                      <a:cubicBezTo>
                                        <a:pt x="542915" y="862562"/>
                                        <a:pt x="550578" y="870224"/>
                                        <a:pt x="550578" y="879677"/>
                                      </a:cubicBezTo>
                                      <a:cubicBezTo>
                                        <a:pt x="550578" y="889129"/>
                                        <a:pt x="542915" y="896791"/>
                                        <a:pt x="533463" y="896791"/>
                                      </a:cubicBezTo>
                                      <a:cubicBezTo>
                                        <a:pt x="524011" y="896791"/>
                                        <a:pt x="516348" y="889129"/>
                                        <a:pt x="516348" y="879677"/>
                                      </a:cubicBezTo>
                                      <a:close/>
                                      <a:moveTo>
                                        <a:pt x="516213" y="765578"/>
                                      </a:moveTo>
                                      <a:cubicBezTo>
                                        <a:pt x="516213" y="756125"/>
                                        <a:pt x="523876" y="748463"/>
                                        <a:pt x="533328" y="748463"/>
                                      </a:cubicBezTo>
                                      <a:cubicBezTo>
                                        <a:pt x="542780" y="748463"/>
                                        <a:pt x="550443" y="756125"/>
                                        <a:pt x="550443" y="765578"/>
                                      </a:cubicBezTo>
                                      <a:cubicBezTo>
                                        <a:pt x="550443" y="775030"/>
                                        <a:pt x="542780" y="782692"/>
                                        <a:pt x="533328" y="782692"/>
                                      </a:cubicBezTo>
                                      <a:cubicBezTo>
                                        <a:pt x="523876" y="782692"/>
                                        <a:pt x="516213" y="775030"/>
                                        <a:pt x="516213" y="765578"/>
                                      </a:cubicBezTo>
                                      <a:close/>
                                      <a:moveTo>
                                        <a:pt x="515246" y="649206"/>
                                      </a:moveTo>
                                      <a:cubicBezTo>
                                        <a:pt x="515246" y="639753"/>
                                        <a:pt x="522908" y="632091"/>
                                        <a:pt x="532361" y="632091"/>
                                      </a:cubicBezTo>
                                      <a:cubicBezTo>
                                        <a:pt x="541813" y="632091"/>
                                        <a:pt x="549475" y="639753"/>
                                        <a:pt x="549475" y="649206"/>
                                      </a:cubicBezTo>
                                      <a:cubicBezTo>
                                        <a:pt x="549475" y="658658"/>
                                        <a:pt x="541813" y="666321"/>
                                        <a:pt x="532361" y="666321"/>
                                      </a:cubicBezTo>
                                      <a:cubicBezTo>
                                        <a:pt x="522908" y="666321"/>
                                        <a:pt x="515246" y="658658"/>
                                        <a:pt x="515246" y="649206"/>
                                      </a:cubicBezTo>
                                      <a:close/>
                                      <a:moveTo>
                                        <a:pt x="515111" y="535107"/>
                                      </a:moveTo>
                                      <a:cubicBezTo>
                                        <a:pt x="515111" y="525654"/>
                                        <a:pt x="522773" y="517992"/>
                                        <a:pt x="532225" y="517992"/>
                                      </a:cubicBezTo>
                                      <a:cubicBezTo>
                                        <a:pt x="541678" y="517992"/>
                                        <a:pt x="549340" y="525654"/>
                                        <a:pt x="549340" y="535107"/>
                                      </a:cubicBezTo>
                                      <a:cubicBezTo>
                                        <a:pt x="549340" y="544559"/>
                                        <a:pt x="541678" y="552221"/>
                                        <a:pt x="532225" y="552221"/>
                                      </a:cubicBezTo>
                                      <a:cubicBezTo>
                                        <a:pt x="522773" y="552221"/>
                                        <a:pt x="515111" y="544559"/>
                                        <a:pt x="515111" y="535107"/>
                                      </a:cubicBezTo>
                                      <a:close/>
                                      <a:moveTo>
                                        <a:pt x="514143" y="418735"/>
                                      </a:moveTo>
                                      <a:cubicBezTo>
                                        <a:pt x="514143" y="409283"/>
                                        <a:pt x="521806" y="401620"/>
                                        <a:pt x="531258" y="401620"/>
                                      </a:cubicBezTo>
                                      <a:cubicBezTo>
                                        <a:pt x="540710" y="401620"/>
                                        <a:pt x="548373" y="409283"/>
                                        <a:pt x="548373" y="418735"/>
                                      </a:cubicBezTo>
                                      <a:cubicBezTo>
                                        <a:pt x="548373" y="428187"/>
                                        <a:pt x="540710" y="435850"/>
                                        <a:pt x="531258" y="435850"/>
                                      </a:cubicBezTo>
                                      <a:cubicBezTo>
                                        <a:pt x="521806" y="435850"/>
                                        <a:pt x="514143" y="428187"/>
                                        <a:pt x="514143" y="418735"/>
                                      </a:cubicBezTo>
                                      <a:close/>
                                      <a:moveTo>
                                        <a:pt x="514008" y="304636"/>
                                      </a:moveTo>
                                      <a:cubicBezTo>
                                        <a:pt x="514008" y="295183"/>
                                        <a:pt x="521671" y="287521"/>
                                        <a:pt x="531123" y="287521"/>
                                      </a:cubicBezTo>
                                      <a:cubicBezTo>
                                        <a:pt x="540575" y="287521"/>
                                        <a:pt x="548238" y="295183"/>
                                        <a:pt x="548238" y="304636"/>
                                      </a:cubicBezTo>
                                      <a:cubicBezTo>
                                        <a:pt x="548238" y="314088"/>
                                        <a:pt x="540575" y="321750"/>
                                        <a:pt x="531123" y="321750"/>
                                      </a:cubicBezTo>
                                      <a:cubicBezTo>
                                        <a:pt x="521671" y="321750"/>
                                        <a:pt x="514008" y="314088"/>
                                        <a:pt x="514008" y="304636"/>
                                      </a:cubicBezTo>
                                      <a:close/>
                                      <a:moveTo>
                                        <a:pt x="513041" y="188264"/>
                                      </a:moveTo>
                                      <a:cubicBezTo>
                                        <a:pt x="513041" y="178812"/>
                                        <a:pt x="520704" y="171149"/>
                                        <a:pt x="530156" y="171149"/>
                                      </a:cubicBezTo>
                                      <a:cubicBezTo>
                                        <a:pt x="539608" y="171149"/>
                                        <a:pt x="547271" y="178812"/>
                                        <a:pt x="547271" y="188264"/>
                                      </a:cubicBezTo>
                                      <a:cubicBezTo>
                                        <a:pt x="547271" y="197716"/>
                                        <a:pt x="539608" y="205379"/>
                                        <a:pt x="530156" y="205379"/>
                                      </a:cubicBezTo>
                                      <a:cubicBezTo>
                                        <a:pt x="520704" y="205379"/>
                                        <a:pt x="513041" y="197716"/>
                                        <a:pt x="513041" y="188264"/>
                                      </a:cubicBezTo>
                                      <a:close/>
                                      <a:moveTo>
                                        <a:pt x="512906" y="74165"/>
                                      </a:moveTo>
                                      <a:cubicBezTo>
                                        <a:pt x="512906" y="64712"/>
                                        <a:pt x="520569" y="57050"/>
                                        <a:pt x="530021" y="57050"/>
                                      </a:cubicBezTo>
                                      <a:cubicBezTo>
                                        <a:pt x="539473" y="57050"/>
                                        <a:pt x="547136" y="64712"/>
                                        <a:pt x="547136" y="74165"/>
                                      </a:cubicBezTo>
                                      <a:cubicBezTo>
                                        <a:pt x="547136" y="83617"/>
                                        <a:pt x="539473" y="91280"/>
                                        <a:pt x="530021" y="91280"/>
                                      </a:cubicBezTo>
                                      <a:cubicBezTo>
                                        <a:pt x="520569" y="91280"/>
                                        <a:pt x="512906" y="83617"/>
                                        <a:pt x="512906" y="74165"/>
                                      </a:cubicBezTo>
                                      <a:close/>
                                      <a:moveTo>
                                        <a:pt x="462605" y="1514040"/>
                                      </a:moveTo>
                                      <a:cubicBezTo>
                                        <a:pt x="462605" y="1504588"/>
                                        <a:pt x="470268" y="1496925"/>
                                        <a:pt x="479720" y="1496925"/>
                                      </a:cubicBezTo>
                                      <a:cubicBezTo>
                                        <a:pt x="489172" y="1496925"/>
                                        <a:pt x="496835" y="1504588"/>
                                        <a:pt x="496835" y="1514040"/>
                                      </a:cubicBezTo>
                                      <a:cubicBezTo>
                                        <a:pt x="496835" y="1523492"/>
                                        <a:pt x="489172" y="1531155"/>
                                        <a:pt x="479720" y="1531155"/>
                                      </a:cubicBezTo>
                                      <a:cubicBezTo>
                                        <a:pt x="470268" y="1531155"/>
                                        <a:pt x="462605" y="1523492"/>
                                        <a:pt x="462605" y="1514040"/>
                                      </a:cubicBezTo>
                                      <a:close/>
                                      <a:moveTo>
                                        <a:pt x="462470" y="1399941"/>
                                      </a:moveTo>
                                      <a:cubicBezTo>
                                        <a:pt x="462470" y="1390489"/>
                                        <a:pt x="470133" y="1382826"/>
                                        <a:pt x="479585" y="1382826"/>
                                      </a:cubicBezTo>
                                      <a:cubicBezTo>
                                        <a:pt x="489037" y="1382826"/>
                                        <a:pt x="496700" y="1390489"/>
                                        <a:pt x="496700" y="1399941"/>
                                      </a:cubicBezTo>
                                      <a:cubicBezTo>
                                        <a:pt x="496700" y="1409393"/>
                                        <a:pt x="489037" y="1417056"/>
                                        <a:pt x="479585" y="1417056"/>
                                      </a:cubicBezTo>
                                      <a:cubicBezTo>
                                        <a:pt x="470133" y="1417056"/>
                                        <a:pt x="462470" y="1409393"/>
                                        <a:pt x="462470" y="1399941"/>
                                      </a:cubicBezTo>
                                      <a:close/>
                                      <a:moveTo>
                                        <a:pt x="461503" y="1283569"/>
                                      </a:moveTo>
                                      <a:cubicBezTo>
                                        <a:pt x="461503" y="1274117"/>
                                        <a:pt x="469166" y="1266454"/>
                                        <a:pt x="478618" y="1266454"/>
                                      </a:cubicBezTo>
                                      <a:cubicBezTo>
                                        <a:pt x="488070" y="1266454"/>
                                        <a:pt x="495733" y="1274117"/>
                                        <a:pt x="495733" y="1283569"/>
                                      </a:cubicBezTo>
                                      <a:cubicBezTo>
                                        <a:pt x="495733" y="1293021"/>
                                        <a:pt x="488070" y="1300684"/>
                                        <a:pt x="478618" y="1300684"/>
                                      </a:cubicBezTo>
                                      <a:cubicBezTo>
                                        <a:pt x="469166" y="1300684"/>
                                        <a:pt x="461503" y="1293021"/>
                                        <a:pt x="461503" y="1283569"/>
                                      </a:cubicBezTo>
                                      <a:close/>
                                      <a:moveTo>
                                        <a:pt x="461368" y="1169470"/>
                                      </a:moveTo>
                                      <a:cubicBezTo>
                                        <a:pt x="461368" y="1160018"/>
                                        <a:pt x="469031" y="1152355"/>
                                        <a:pt x="478483" y="1152355"/>
                                      </a:cubicBezTo>
                                      <a:cubicBezTo>
                                        <a:pt x="487935" y="1152355"/>
                                        <a:pt x="495598" y="1160018"/>
                                        <a:pt x="495598" y="1169470"/>
                                      </a:cubicBezTo>
                                      <a:cubicBezTo>
                                        <a:pt x="495598" y="1178922"/>
                                        <a:pt x="487935" y="1186585"/>
                                        <a:pt x="478483" y="1186585"/>
                                      </a:cubicBezTo>
                                      <a:cubicBezTo>
                                        <a:pt x="469031" y="1186585"/>
                                        <a:pt x="461368" y="1178922"/>
                                        <a:pt x="461368" y="1169470"/>
                                      </a:cubicBezTo>
                                      <a:close/>
                                      <a:moveTo>
                                        <a:pt x="460401" y="1053098"/>
                                      </a:moveTo>
                                      <a:cubicBezTo>
                                        <a:pt x="460401" y="1043646"/>
                                        <a:pt x="468063" y="1035983"/>
                                        <a:pt x="477516" y="1035983"/>
                                      </a:cubicBezTo>
                                      <a:cubicBezTo>
                                        <a:pt x="486968" y="1035983"/>
                                        <a:pt x="494630" y="1043646"/>
                                        <a:pt x="494630" y="1053098"/>
                                      </a:cubicBezTo>
                                      <a:cubicBezTo>
                                        <a:pt x="494630" y="1062550"/>
                                        <a:pt x="486968" y="1070213"/>
                                        <a:pt x="477516" y="1070213"/>
                                      </a:cubicBezTo>
                                      <a:cubicBezTo>
                                        <a:pt x="468063" y="1070213"/>
                                        <a:pt x="460401" y="1062550"/>
                                        <a:pt x="460401" y="1053098"/>
                                      </a:cubicBezTo>
                                      <a:close/>
                                      <a:moveTo>
                                        <a:pt x="460266" y="938999"/>
                                      </a:moveTo>
                                      <a:cubicBezTo>
                                        <a:pt x="460266" y="929547"/>
                                        <a:pt x="467928" y="921884"/>
                                        <a:pt x="477381" y="921884"/>
                                      </a:cubicBezTo>
                                      <a:cubicBezTo>
                                        <a:pt x="486833" y="921884"/>
                                        <a:pt x="494495" y="929547"/>
                                        <a:pt x="494495" y="938999"/>
                                      </a:cubicBezTo>
                                      <a:cubicBezTo>
                                        <a:pt x="494495" y="948451"/>
                                        <a:pt x="486833" y="956114"/>
                                        <a:pt x="477381" y="956114"/>
                                      </a:cubicBezTo>
                                      <a:cubicBezTo>
                                        <a:pt x="467928" y="956114"/>
                                        <a:pt x="460266" y="948451"/>
                                        <a:pt x="460266" y="938999"/>
                                      </a:cubicBezTo>
                                      <a:close/>
                                      <a:moveTo>
                                        <a:pt x="459298" y="822627"/>
                                      </a:moveTo>
                                      <a:cubicBezTo>
                                        <a:pt x="459298" y="813175"/>
                                        <a:pt x="466961" y="805512"/>
                                        <a:pt x="476413" y="805512"/>
                                      </a:cubicBezTo>
                                      <a:cubicBezTo>
                                        <a:pt x="485865" y="805512"/>
                                        <a:pt x="493528" y="813175"/>
                                        <a:pt x="493528" y="822627"/>
                                      </a:cubicBezTo>
                                      <a:cubicBezTo>
                                        <a:pt x="493528" y="832079"/>
                                        <a:pt x="485865" y="839742"/>
                                        <a:pt x="476413" y="839742"/>
                                      </a:cubicBezTo>
                                      <a:cubicBezTo>
                                        <a:pt x="466961" y="839742"/>
                                        <a:pt x="459298" y="832079"/>
                                        <a:pt x="459298" y="822627"/>
                                      </a:cubicBezTo>
                                      <a:close/>
                                      <a:moveTo>
                                        <a:pt x="459163" y="708528"/>
                                      </a:moveTo>
                                      <a:cubicBezTo>
                                        <a:pt x="459163" y="699076"/>
                                        <a:pt x="466826" y="691413"/>
                                        <a:pt x="476278" y="691413"/>
                                      </a:cubicBezTo>
                                      <a:cubicBezTo>
                                        <a:pt x="485730" y="691413"/>
                                        <a:pt x="493393" y="699076"/>
                                        <a:pt x="493393" y="708528"/>
                                      </a:cubicBezTo>
                                      <a:cubicBezTo>
                                        <a:pt x="493393" y="717980"/>
                                        <a:pt x="485730" y="725643"/>
                                        <a:pt x="476278" y="725643"/>
                                      </a:cubicBezTo>
                                      <a:cubicBezTo>
                                        <a:pt x="466826" y="725643"/>
                                        <a:pt x="459163" y="717980"/>
                                        <a:pt x="459163" y="708528"/>
                                      </a:cubicBezTo>
                                      <a:close/>
                                      <a:moveTo>
                                        <a:pt x="458196" y="592156"/>
                                      </a:moveTo>
                                      <a:cubicBezTo>
                                        <a:pt x="458196" y="582704"/>
                                        <a:pt x="465859" y="575041"/>
                                        <a:pt x="475311" y="575041"/>
                                      </a:cubicBezTo>
                                      <a:cubicBezTo>
                                        <a:pt x="484763" y="575041"/>
                                        <a:pt x="492426" y="582704"/>
                                        <a:pt x="492426" y="592156"/>
                                      </a:cubicBezTo>
                                      <a:cubicBezTo>
                                        <a:pt x="492426" y="601608"/>
                                        <a:pt x="484763" y="609271"/>
                                        <a:pt x="475311" y="609271"/>
                                      </a:cubicBezTo>
                                      <a:cubicBezTo>
                                        <a:pt x="465859" y="609271"/>
                                        <a:pt x="458196" y="601608"/>
                                        <a:pt x="458196" y="592156"/>
                                      </a:cubicBezTo>
                                      <a:close/>
                                      <a:moveTo>
                                        <a:pt x="458061" y="478057"/>
                                      </a:moveTo>
                                      <a:cubicBezTo>
                                        <a:pt x="458061" y="468605"/>
                                        <a:pt x="465724" y="460942"/>
                                        <a:pt x="475176" y="460942"/>
                                      </a:cubicBezTo>
                                      <a:cubicBezTo>
                                        <a:pt x="484628" y="460942"/>
                                        <a:pt x="492291" y="468605"/>
                                        <a:pt x="492291" y="478057"/>
                                      </a:cubicBezTo>
                                      <a:cubicBezTo>
                                        <a:pt x="492291" y="487509"/>
                                        <a:pt x="484628" y="495172"/>
                                        <a:pt x="475176" y="495172"/>
                                      </a:cubicBezTo>
                                      <a:cubicBezTo>
                                        <a:pt x="465724" y="495172"/>
                                        <a:pt x="458061" y="487509"/>
                                        <a:pt x="458061" y="478057"/>
                                      </a:cubicBezTo>
                                      <a:close/>
                                      <a:moveTo>
                                        <a:pt x="457094" y="361685"/>
                                      </a:moveTo>
                                      <a:cubicBezTo>
                                        <a:pt x="457094" y="352233"/>
                                        <a:pt x="464756" y="344570"/>
                                        <a:pt x="474209" y="344570"/>
                                      </a:cubicBezTo>
                                      <a:cubicBezTo>
                                        <a:pt x="483661" y="344570"/>
                                        <a:pt x="491323" y="352233"/>
                                        <a:pt x="491323" y="361685"/>
                                      </a:cubicBezTo>
                                      <a:cubicBezTo>
                                        <a:pt x="491323" y="371137"/>
                                        <a:pt x="483661" y="378800"/>
                                        <a:pt x="474209" y="378800"/>
                                      </a:cubicBezTo>
                                      <a:cubicBezTo>
                                        <a:pt x="464756" y="378800"/>
                                        <a:pt x="457094" y="371137"/>
                                        <a:pt x="457094" y="361685"/>
                                      </a:cubicBezTo>
                                      <a:close/>
                                      <a:moveTo>
                                        <a:pt x="456959" y="247586"/>
                                      </a:moveTo>
                                      <a:cubicBezTo>
                                        <a:pt x="456959" y="238134"/>
                                        <a:pt x="464621" y="230471"/>
                                        <a:pt x="474074" y="230471"/>
                                      </a:cubicBezTo>
                                      <a:cubicBezTo>
                                        <a:pt x="483526" y="230471"/>
                                        <a:pt x="491188" y="238134"/>
                                        <a:pt x="491188" y="247586"/>
                                      </a:cubicBezTo>
                                      <a:cubicBezTo>
                                        <a:pt x="491188" y="257038"/>
                                        <a:pt x="483526" y="264701"/>
                                        <a:pt x="474074" y="264701"/>
                                      </a:cubicBezTo>
                                      <a:cubicBezTo>
                                        <a:pt x="464621" y="264701"/>
                                        <a:pt x="456959" y="257038"/>
                                        <a:pt x="456959" y="247586"/>
                                      </a:cubicBezTo>
                                      <a:close/>
                                      <a:moveTo>
                                        <a:pt x="455991" y="131214"/>
                                      </a:moveTo>
                                      <a:cubicBezTo>
                                        <a:pt x="455991" y="121762"/>
                                        <a:pt x="463654" y="114099"/>
                                        <a:pt x="473106" y="114099"/>
                                      </a:cubicBezTo>
                                      <a:cubicBezTo>
                                        <a:pt x="482558" y="114099"/>
                                        <a:pt x="490221" y="121762"/>
                                        <a:pt x="490221" y="131214"/>
                                      </a:cubicBezTo>
                                      <a:cubicBezTo>
                                        <a:pt x="490221" y="140666"/>
                                        <a:pt x="482558" y="148329"/>
                                        <a:pt x="473106" y="148329"/>
                                      </a:cubicBezTo>
                                      <a:cubicBezTo>
                                        <a:pt x="463654" y="148329"/>
                                        <a:pt x="455991" y="140666"/>
                                        <a:pt x="455991" y="131214"/>
                                      </a:cubicBezTo>
                                      <a:close/>
                                      <a:moveTo>
                                        <a:pt x="455856" y="17115"/>
                                      </a:moveTo>
                                      <a:cubicBezTo>
                                        <a:pt x="455856" y="7663"/>
                                        <a:pt x="463519" y="0"/>
                                        <a:pt x="472971" y="0"/>
                                      </a:cubicBezTo>
                                      <a:cubicBezTo>
                                        <a:pt x="482423" y="0"/>
                                        <a:pt x="490086" y="7663"/>
                                        <a:pt x="490086" y="17115"/>
                                      </a:cubicBezTo>
                                      <a:cubicBezTo>
                                        <a:pt x="490086" y="26567"/>
                                        <a:pt x="482423" y="34230"/>
                                        <a:pt x="472971" y="34230"/>
                                      </a:cubicBezTo>
                                      <a:cubicBezTo>
                                        <a:pt x="463519" y="34230"/>
                                        <a:pt x="455856" y="26567"/>
                                        <a:pt x="455856" y="17115"/>
                                      </a:cubicBezTo>
                                      <a:close/>
                                      <a:moveTo>
                                        <a:pt x="405691" y="1571089"/>
                                      </a:moveTo>
                                      <a:cubicBezTo>
                                        <a:pt x="405691" y="1561637"/>
                                        <a:pt x="413354" y="1553975"/>
                                        <a:pt x="422806" y="1553975"/>
                                      </a:cubicBezTo>
                                      <a:cubicBezTo>
                                        <a:pt x="432258" y="1553975"/>
                                        <a:pt x="439921" y="1561637"/>
                                        <a:pt x="439921" y="1571089"/>
                                      </a:cubicBezTo>
                                      <a:cubicBezTo>
                                        <a:pt x="439921" y="1580542"/>
                                        <a:pt x="432258" y="1588204"/>
                                        <a:pt x="422806" y="1588204"/>
                                      </a:cubicBezTo>
                                      <a:cubicBezTo>
                                        <a:pt x="413354" y="1588204"/>
                                        <a:pt x="405691" y="1580542"/>
                                        <a:pt x="405691" y="1571089"/>
                                      </a:cubicBezTo>
                                      <a:close/>
                                      <a:moveTo>
                                        <a:pt x="405556" y="1456990"/>
                                      </a:moveTo>
                                      <a:cubicBezTo>
                                        <a:pt x="405556" y="1447538"/>
                                        <a:pt x="413219" y="1439876"/>
                                        <a:pt x="422671" y="1439876"/>
                                      </a:cubicBezTo>
                                      <a:cubicBezTo>
                                        <a:pt x="432123" y="1439876"/>
                                        <a:pt x="439786" y="1447538"/>
                                        <a:pt x="439786" y="1456990"/>
                                      </a:cubicBezTo>
                                      <a:cubicBezTo>
                                        <a:pt x="439786" y="1466443"/>
                                        <a:pt x="432123" y="1474105"/>
                                        <a:pt x="422671" y="1474105"/>
                                      </a:cubicBezTo>
                                      <a:cubicBezTo>
                                        <a:pt x="413219" y="1474105"/>
                                        <a:pt x="405556" y="1466443"/>
                                        <a:pt x="405556" y="1456990"/>
                                      </a:cubicBezTo>
                                      <a:close/>
                                      <a:moveTo>
                                        <a:pt x="404589" y="1340619"/>
                                      </a:moveTo>
                                      <a:cubicBezTo>
                                        <a:pt x="404589" y="1331166"/>
                                        <a:pt x="412251" y="1323504"/>
                                        <a:pt x="421703" y="1323504"/>
                                      </a:cubicBezTo>
                                      <a:cubicBezTo>
                                        <a:pt x="431156" y="1323504"/>
                                        <a:pt x="438818" y="1331166"/>
                                        <a:pt x="438818" y="1340619"/>
                                      </a:cubicBezTo>
                                      <a:cubicBezTo>
                                        <a:pt x="438818" y="1350071"/>
                                        <a:pt x="431156" y="1357733"/>
                                        <a:pt x="421703" y="1357733"/>
                                      </a:cubicBezTo>
                                      <a:cubicBezTo>
                                        <a:pt x="412251" y="1357733"/>
                                        <a:pt x="404589" y="1350071"/>
                                        <a:pt x="404589" y="1340619"/>
                                      </a:cubicBezTo>
                                      <a:close/>
                                      <a:moveTo>
                                        <a:pt x="404454" y="1226519"/>
                                      </a:moveTo>
                                      <a:cubicBezTo>
                                        <a:pt x="404454" y="1217067"/>
                                        <a:pt x="412116" y="1209405"/>
                                        <a:pt x="421568" y="1209405"/>
                                      </a:cubicBezTo>
                                      <a:cubicBezTo>
                                        <a:pt x="431021" y="1209405"/>
                                        <a:pt x="438683" y="1217067"/>
                                        <a:pt x="438683" y="1226519"/>
                                      </a:cubicBezTo>
                                      <a:cubicBezTo>
                                        <a:pt x="438683" y="1235972"/>
                                        <a:pt x="431021" y="1243634"/>
                                        <a:pt x="421568" y="1243634"/>
                                      </a:cubicBezTo>
                                      <a:cubicBezTo>
                                        <a:pt x="412116" y="1243634"/>
                                        <a:pt x="404454" y="1235972"/>
                                        <a:pt x="404454" y="1226519"/>
                                      </a:cubicBezTo>
                                      <a:close/>
                                      <a:moveTo>
                                        <a:pt x="403486" y="1110148"/>
                                      </a:moveTo>
                                      <a:cubicBezTo>
                                        <a:pt x="403486" y="1100695"/>
                                        <a:pt x="411149" y="1093033"/>
                                        <a:pt x="420601" y="1093033"/>
                                      </a:cubicBezTo>
                                      <a:cubicBezTo>
                                        <a:pt x="430053" y="1093033"/>
                                        <a:pt x="437716" y="1100695"/>
                                        <a:pt x="437716" y="1110148"/>
                                      </a:cubicBezTo>
                                      <a:cubicBezTo>
                                        <a:pt x="437716" y="1119600"/>
                                        <a:pt x="430053" y="1127262"/>
                                        <a:pt x="420601" y="1127262"/>
                                      </a:cubicBezTo>
                                      <a:cubicBezTo>
                                        <a:pt x="411149" y="1127262"/>
                                        <a:pt x="403486" y="1119600"/>
                                        <a:pt x="403486" y="1110148"/>
                                      </a:cubicBezTo>
                                      <a:close/>
                                      <a:moveTo>
                                        <a:pt x="403351" y="996048"/>
                                      </a:moveTo>
                                      <a:cubicBezTo>
                                        <a:pt x="403351" y="986596"/>
                                        <a:pt x="411014" y="978934"/>
                                        <a:pt x="420466" y="978934"/>
                                      </a:cubicBezTo>
                                      <a:cubicBezTo>
                                        <a:pt x="429918" y="978934"/>
                                        <a:pt x="437581" y="986596"/>
                                        <a:pt x="437581" y="996048"/>
                                      </a:cubicBezTo>
                                      <a:cubicBezTo>
                                        <a:pt x="437581" y="1005501"/>
                                        <a:pt x="429918" y="1013163"/>
                                        <a:pt x="420466" y="1013163"/>
                                      </a:cubicBezTo>
                                      <a:cubicBezTo>
                                        <a:pt x="411014" y="1013163"/>
                                        <a:pt x="403351" y="1005501"/>
                                        <a:pt x="403351" y="996048"/>
                                      </a:cubicBezTo>
                                      <a:close/>
                                      <a:moveTo>
                                        <a:pt x="402384" y="879677"/>
                                      </a:moveTo>
                                      <a:cubicBezTo>
                                        <a:pt x="402384" y="870224"/>
                                        <a:pt x="410047" y="862562"/>
                                        <a:pt x="419499" y="862562"/>
                                      </a:cubicBezTo>
                                      <a:cubicBezTo>
                                        <a:pt x="428951" y="862562"/>
                                        <a:pt x="436614" y="870224"/>
                                        <a:pt x="436614" y="879677"/>
                                      </a:cubicBezTo>
                                      <a:cubicBezTo>
                                        <a:pt x="436614" y="889129"/>
                                        <a:pt x="428951" y="896791"/>
                                        <a:pt x="419499" y="896791"/>
                                      </a:cubicBezTo>
                                      <a:cubicBezTo>
                                        <a:pt x="410047" y="896791"/>
                                        <a:pt x="402384" y="889129"/>
                                        <a:pt x="402384" y="879677"/>
                                      </a:cubicBezTo>
                                      <a:close/>
                                      <a:moveTo>
                                        <a:pt x="402249" y="765578"/>
                                      </a:moveTo>
                                      <a:cubicBezTo>
                                        <a:pt x="402249" y="756125"/>
                                        <a:pt x="409912" y="748463"/>
                                        <a:pt x="419364" y="748463"/>
                                      </a:cubicBezTo>
                                      <a:cubicBezTo>
                                        <a:pt x="428816" y="748463"/>
                                        <a:pt x="436479" y="756125"/>
                                        <a:pt x="436479" y="765578"/>
                                      </a:cubicBezTo>
                                      <a:cubicBezTo>
                                        <a:pt x="436479" y="775030"/>
                                        <a:pt x="428816" y="782692"/>
                                        <a:pt x="419364" y="782692"/>
                                      </a:cubicBezTo>
                                      <a:cubicBezTo>
                                        <a:pt x="409912" y="782692"/>
                                        <a:pt x="402249" y="775030"/>
                                        <a:pt x="402249" y="765578"/>
                                      </a:cubicBezTo>
                                      <a:close/>
                                      <a:moveTo>
                                        <a:pt x="401282" y="649206"/>
                                      </a:moveTo>
                                      <a:cubicBezTo>
                                        <a:pt x="401282" y="639753"/>
                                        <a:pt x="408944" y="632091"/>
                                        <a:pt x="418396" y="632091"/>
                                      </a:cubicBezTo>
                                      <a:cubicBezTo>
                                        <a:pt x="427849" y="632091"/>
                                        <a:pt x="435511" y="639753"/>
                                        <a:pt x="435511" y="649206"/>
                                      </a:cubicBezTo>
                                      <a:cubicBezTo>
                                        <a:pt x="435511" y="658658"/>
                                        <a:pt x="427849" y="666321"/>
                                        <a:pt x="418396" y="666321"/>
                                      </a:cubicBezTo>
                                      <a:cubicBezTo>
                                        <a:pt x="408944" y="666321"/>
                                        <a:pt x="401282" y="658658"/>
                                        <a:pt x="401282" y="649206"/>
                                      </a:cubicBezTo>
                                      <a:close/>
                                      <a:moveTo>
                                        <a:pt x="401147" y="535107"/>
                                      </a:moveTo>
                                      <a:cubicBezTo>
                                        <a:pt x="401147" y="525654"/>
                                        <a:pt x="408809" y="517992"/>
                                        <a:pt x="418261" y="517992"/>
                                      </a:cubicBezTo>
                                      <a:cubicBezTo>
                                        <a:pt x="427714" y="517992"/>
                                        <a:pt x="435376" y="525654"/>
                                        <a:pt x="435376" y="535107"/>
                                      </a:cubicBezTo>
                                      <a:cubicBezTo>
                                        <a:pt x="435376" y="544559"/>
                                        <a:pt x="427714" y="552221"/>
                                        <a:pt x="418261" y="552221"/>
                                      </a:cubicBezTo>
                                      <a:cubicBezTo>
                                        <a:pt x="408809" y="552221"/>
                                        <a:pt x="401147" y="544559"/>
                                        <a:pt x="401147" y="535107"/>
                                      </a:cubicBezTo>
                                      <a:close/>
                                      <a:moveTo>
                                        <a:pt x="400179" y="418735"/>
                                      </a:moveTo>
                                      <a:cubicBezTo>
                                        <a:pt x="400179" y="409283"/>
                                        <a:pt x="407842" y="401620"/>
                                        <a:pt x="417294" y="401620"/>
                                      </a:cubicBezTo>
                                      <a:cubicBezTo>
                                        <a:pt x="426746" y="401620"/>
                                        <a:pt x="434409" y="409283"/>
                                        <a:pt x="434409" y="418735"/>
                                      </a:cubicBezTo>
                                      <a:cubicBezTo>
                                        <a:pt x="434409" y="428187"/>
                                        <a:pt x="426746" y="435850"/>
                                        <a:pt x="417294" y="435850"/>
                                      </a:cubicBezTo>
                                      <a:cubicBezTo>
                                        <a:pt x="407842" y="435850"/>
                                        <a:pt x="400179" y="428187"/>
                                        <a:pt x="400179" y="418735"/>
                                      </a:cubicBezTo>
                                      <a:close/>
                                      <a:moveTo>
                                        <a:pt x="400044" y="304636"/>
                                      </a:moveTo>
                                      <a:cubicBezTo>
                                        <a:pt x="400044" y="295183"/>
                                        <a:pt x="407707" y="287521"/>
                                        <a:pt x="417159" y="287521"/>
                                      </a:cubicBezTo>
                                      <a:cubicBezTo>
                                        <a:pt x="426611" y="287521"/>
                                        <a:pt x="434274" y="295183"/>
                                        <a:pt x="434274" y="304636"/>
                                      </a:cubicBezTo>
                                      <a:cubicBezTo>
                                        <a:pt x="434274" y="314088"/>
                                        <a:pt x="426611" y="321750"/>
                                        <a:pt x="417159" y="321750"/>
                                      </a:cubicBezTo>
                                      <a:cubicBezTo>
                                        <a:pt x="407707" y="321750"/>
                                        <a:pt x="400044" y="314088"/>
                                        <a:pt x="400044" y="304636"/>
                                      </a:cubicBezTo>
                                      <a:close/>
                                      <a:moveTo>
                                        <a:pt x="399077" y="188264"/>
                                      </a:moveTo>
                                      <a:cubicBezTo>
                                        <a:pt x="399077" y="178812"/>
                                        <a:pt x="406740" y="171149"/>
                                        <a:pt x="416192" y="171149"/>
                                      </a:cubicBezTo>
                                      <a:cubicBezTo>
                                        <a:pt x="425644" y="171149"/>
                                        <a:pt x="433307" y="178812"/>
                                        <a:pt x="433307" y="188264"/>
                                      </a:cubicBezTo>
                                      <a:cubicBezTo>
                                        <a:pt x="433307" y="197716"/>
                                        <a:pt x="425644" y="205379"/>
                                        <a:pt x="416192" y="205379"/>
                                      </a:cubicBezTo>
                                      <a:cubicBezTo>
                                        <a:pt x="406740" y="205379"/>
                                        <a:pt x="399077" y="197716"/>
                                        <a:pt x="399077" y="188264"/>
                                      </a:cubicBezTo>
                                      <a:close/>
                                      <a:moveTo>
                                        <a:pt x="398942" y="74165"/>
                                      </a:moveTo>
                                      <a:cubicBezTo>
                                        <a:pt x="398942" y="64712"/>
                                        <a:pt x="406605" y="57050"/>
                                        <a:pt x="416057" y="57050"/>
                                      </a:cubicBezTo>
                                      <a:cubicBezTo>
                                        <a:pt x="425509" y="57050"/>
                                        <a:pt x="433172" y="64712"/>
                                        <a:pt x="433172" y="74165"/>
                                      </a:cubicBezTo>
                                      <a:cubicBezTo>
                                        <a:pt x="433172" y="83617"/>
                                        <a:pt x="425509" y="91280"/>
                                        <a:pt x="416057" y="91280"/>
                                      </a:cubicBezTo>
                                      <a:cubicBezTo>
                                        <a:pt x="406605" y="91280"/>
                                        <a:pt x="398942" y="83617"/>
                                        <a:pt x="398942" y="74165"/>
                                      </a:cubicBezTo>
                                      <a:close/>
                                      <a:moveTo>
                                        <a:pt x="348641" y="1514040"/>
                                      </a:moveTo>
                                      <a:cubicBezTo>
                                        <a:pt x="348641" y="1504588"/>
                                        <a:pt x="356304" y="1496925"/>
                                        <a:pt x="365756" y="1496925"/>
                                      </a:cubicBezTo>
                                      <a:cubicBezTo>
                                        <a:pt x="375208" y="1496925"/>
                                        <a:pt x="382871" y="1504588"/>
                                        <a:pt x="382871" y="1514040"/>
                                      </a:cubicBezTo>
                                      <a:cubicBezTo>
                                        <a:pt x="382871" y="1523492"/>
                                        <a:pt x="375208" y="1531155"/>
                                        <a:pt x="365756" y="1531155"/>
                                      </a:cubicBezTo>
                                      <a:cubicBezTo>
                                        <a:pt x="356304" y="1531155"/>
                                        <a:pt x="348641" y="1523492"/>
                                        <a:pt x="348641" y="1514040"/>
                                      </a:cubicBezTo>
                                      <a:close/>
                                      <a:moveTo>
                                        <a:pt x="348506" y="1399941"/>
                                      </a:moveTo>
                                      <a:cubicBezTo>
                                        <a:pt x="348506" y="1390489"/>
                                        <a:pt x="356169" y="1382826"/>
                                        <a:pt x="365621" y="1382826"/>
                                      </a:cubicBezTo>
                                      <a:cubicBezTo>
                                        <a:pt x="375073" y="1382826"/>
                                        <a:pt x="382736" y="1390489"/>
                                        <a:pt x="382736" y="1399941"/>
                                      </a:cubicBezTo>
                                      <a:cubicBezTo>
                                        <a:pt x="382736" y="1409393"/>
                                        <a:pt x="375073" y="1417056"/>
                                        <a:pt x="365621" y="1417056"/>
                                      </a:cubicBezTo>
                                      <a:cubicBezTo>
                                        <a:pt x="356169" y="1417056"/>
                                        <a:pt x="348506" y="1409393"/>
                                        <a:pt x="348506" y="1399941"/>
                                      </a:cubicBezTo>
                                      <a:close/>
                                      <a:moveTo>
                                        <a:pt x="347539" y="1283569"/>
                                      </a:moveTo>
                                      <a:cubicBezTo>
                                        <a:pt x="347539" y="1274117"/>
                                        <a:pt x="355202" y="1266454"/>
                                        <a:pt x="364654" y="1266454"/>
                                      </a:cubicBezTo>
                                      <a:cubicBezTo>
                                        <a:pt x="374106" y="1266454"/>
                                        <a:pt x="381769" y="1274117"/>
                                        <a:pt x="381769" y="1283569"/>
                                      </a:cubicBezTo>
                                      <a:cubicBezTo>
                                        <a:pt x="381769" y="1293021"/>
                                        <a:pt x="374106" y="1300684"/>
                                        <a:pt x="364654" y="1300684"/>
                                      </a:cubicBezTo>
                                      <a:cubicBezTo>
                                        <a:pt x="355202" y="1300684"/>
                                        <a:pt x="347539" y="1293021"/>
                                        <a:pt x="347539" y="1283569"/>
                                      </a:cubicBezTo>
                                      <a:close/>
                                      <a:moveTo>
                                        <a:pt x="347404" y="1169470"/>
                                      </a:moveTo>
                                      <a:cubicBezTo>
                                        <a:pt x="347404" y="1160018"/>
                                        <a:pt x="355067" y="1152355"/>
                                        <a:pt x="364519" y="1152355"/>
                                      </a:cubicBezTo>
                                      <a:cubicBezTo>
                                        <a:pt x="373971" y="1152355"/>
                                        <a:pt x="381634" y="1160018"/>
                                        <a:pt x="381634" y="1169470"/>
                                      </a:cubicBezTo>
                                      <a:cubicBezTo>
                                        <a:pt x="381634" y="1178922"/>
                                        <a:pt x="373971" y="1186585"/>
                                        <a:pt x="364519" y="1186585"/>
                                      </a:cubicBezTo>
                                      <a:cubicBezTo>
                                        <a:pt x="355067" y="1186585"/>
                                        <a:pt x="347404" y="1178922"/>
                                        <a:pt x="347404" y="1169470"/>
                                      </a:cubicBezTo>
                                      <a:close/>
                                      <a:moveTo>
                                        <a:pt x="346437" y="1053098"/>
                                      </a:moveTo>
                                      <a:cubicBezTo>
                                        <a:pt x="346437" y="1043646"/>
                                        <a:pt x="354099" y="1035983"/>
                                        <a:pt x="363552" y="1035983"/>
                                      </a:cubicBezTo>
                                      <a:cubicBezTo>
                                        <a:pt x="373004" y="1035983"/>
                                        <a:pt x="380666" y="1043646"/>
                                        <a:pt x="380666" y="1053098"/>
                                      </a:cubicBezTo>
                                      <a:cubicBezTo>
                                        <a:pt x="380666" y="1062550"/>
                                        <a:pt x="373004" y="1070213"/>
                                        <a:pt x="363552" y="1070213"/>
                                      </a:cubicBezTo>
                                      <a:cubicBezTo>
                                        <a:pt x="354099" y="1070213"/>
                                        <a:pt x="346437" y="1062550"/>
                                        <a:pt x="346437" y="1053098"/>
                                      </a:cubicBezTo>
                                      <a:close/>
                                      <a:moveTo>
                                        <a:pt x="346302" y="938999"/>
                                      </a:moveTo>
                                      <a:cubicBezTo>
                                        <a:pt x="346302" y="929547"/>
                                        <a:pt x="353964" y="921884"/>
                                        <a:pt x="363417" y="921884"/>
                                      </a:cubicBezTo>
                                      <a:cubicBezTo>
                                        <a:pt x="372869" y="921884"/>
                                        <a:pt x="380531" y="929547"/>
                                        <a:pt x="380531" y="938999"/>
                                      </a:cubicBezTo>
                                      <a:cubicBezTo>
                                        <a:pt x="380531" y="948451"/>
                                        <a:pt x="372869" y="956114"/>
                                        <a:pt x="363417" y="956114"/>
                                      </a:cubicBezTo>
                                      <a:cubicBezTo>
                                        <a:pt x="353964" y="956114"/>
                                        <a:pt x="346302" y="948451"/>
                                        <a:pt x="346302" y="938999"/>
                                      </a:cubicBezTo>
                                      <a:close/>
                                      <a:moveTo>
                                        <a:pt x="345334" y="822627"/>
                                      </a:moveTo>
                                      <a:cubicBezTo>
                                        <a:pt x="345334" y="813175"/>
                                        <a:pt x="352997" y="805512"/>
                                        <a:pt x="362449" y="805512"/>
                                      </a:cubicBezTo>
                                      <a:cubicBezTo>
                                        <a:pt x="371901" y="805512"/>
                                        <a:pt x="379564" y="813175"/>
                                        <a:pt x="379564" y="822627"/>
                                      </a:cubicBezTo>
                                      <a:cubicBezTo>
                                        <a:pt x="379564" y="832079"/>
                                        <a:pt x="371901" y="839742"/>
                                        <a:pt x="362449" y="839742"/>
                                      </a:cubicBezTo>
                                      <a:cubicBezTo>
                                        <a:pt x="352997" y="839742"/>
                                        <a:pt x="345334" y="832079"/>
                                        <a:pt x="345334" y="822627"/>
                                      </a:cubicBezTo>
                                      <a:close/>
                                      <a:moveTo>
                                        <a:pt x="345199" y="708528"/>
                                      </a:moveTo>
                                      <a:cubicBezTo>
                                        <a:pt x="345199" y="699076"/>
                                        <a:pt x="352862" y="691413"/>
                                        <a:pt x="362314" y="691413"/>
                                      </a:cubicBezTo>
                                      <a:cubicBezTo>
                                        <a:pt x="371766" y="691413"/>
                                        <a:pt x="379429" y="699076"/>
                                        <a:pt x="379429" y="708528"/>
                                      </a:cubicBezTo>
                                      <a:cubicBezTo>
                                        <a:pt x="379429" y="717980"/>
                                        <a:pt x="371766" y="725643"/>
                                        <a:pt x="362314" y="725643"/>
                                      </a:cubicBezTo>
                                      <a:cubicBezTo>
                                        <a:pt x="352862" y="725643"/>
                                        <a:pt x="345199" y="717980"/>
                                        <a:pt x="345199" y="708528"/>
                                      </a:cubicBezTo>
                                      <a:close/>
                                      <a:moveTo>
                                        <a:pt x="344232" y="592156"/>
                                      </a:moveTo>
                                      <a:cubicBezTo>
                                        <a:pt x="344232" y="582704"/>
                                        <a:pt x="351895" y="575041"/>
                                        <a:pt x="361347" y="575041"/>
                                      </a:cubicBezTo>
                                      <a:cubicBezTo>
                                        <a:pt x="370799" y="575041"/>
                                        <a:pt x="378462" y="582704"/>
                                        <a:pt x="378462" y="592156"/>
                                      </a:cubicBezTo>
                                      <a:cubicBezTo>
                                        <a:pt x="378462" y="601608"/>
                                        <a:pt x="370799" y="609271"/>
                                        <a:pt x="361347" y="609271"/>
                                      </a:cubicBezTo>
                                      <a:cubicBezTo>
                                        <a:pt x="351895" y="609271"/>
                                        <a:pt x="344232" y="601608"/>
                                        <a:pt x="344232" y="592156"/>
                                      </a:cubicBezTo>
                                      <a:close/>
                                      <a:moveTo>
                                        <a:pt x="344097" y="478057"/>
                                      </a:moveTo>
                                      <a:cubicBezTo>
                                        <a:pt x="344097" y="468605"/>
                                        <a:pt x="351760" y="460942"/>
                                        <a:pt x="361212" y="460942"/>
                                      </a:cubicBezTo>
                                      <a:cubicBezTo>
                                        <a:pt x="370664" y="460942"/>
                                        <a:pt x="378327" y="468605"/>
                                        <a:pt x="378327" y="478057"/>
                                      </a:cubicBezTo>
                                      <a:cubicBezTo>
                                        <a:pt x="378327" y="487509"/>
                                        <a:pt x="370664" y="495172"/>
                                        <a:pt x="361212" y="495172"/>
                                      </a:cubicBezTo>
                                      <a:cubicBezTo>
                                        <a:pt x="351760" y="495172"/>
                                        <a:pt x="344097" y="487509"/>
                                        <a:pt x="344097" y="478057"/>
                                      </a:cubicBezTo>
                                      <a:close/>
                                      <a:moveTo>
                                        <a:pt x="343130" y="361685"/>
                                      </a:moveTo>
                                      <a:cubicBezTo>
                                        <a:pt x="343130" y="352233"/>
                                        <a:pt x="350792" y="344570"/>
                                        <a:pt x="360245" y="344570"/>
                                      </a:cubicBezTo>
                                      <a:cubicBezTo>
                                        <a:pt x="369697" y="344570"/>
                                        <a:pt x="377359" y="352233"/>
                                        <a:pt x="377359" y="361685"/>
                                      </a:cubicBezTo>
                                      <a:cubicBezTo>
                                        <a:pt x="377359" y="371137"/>
                                        <a:pt x="369697" y="378800"/>
                                        <a:pt x="360245" y="378800"/>
                                      </a:cubicBezTo>
                                      <a:cubicBezTo>
                                        <a:pt x="350792" y="378800"/>
                                        <a:pt x="343130" y="371137"/>
                                        <a:pt x="343130" y="361685"/>
                                      </a:cubicBezTo>
                                      <a:close/>
                                      <a:moveTo>
                                        <a:pt x="342995" y="247586"/>
                                      </a:moveTo>
                                      <a:cubicBezTo>
                                        <a:pt x="342995" y="238134"/>
                                        <a:pt x="350657" y="230471"/>
                                        <a:pt x="360110" y="230471"/>
                                      </a:cubicBezTo>
                                      <a:cubicBezTo>
                                        <a:pt x="369562" y="230471"/>
                                        <a:pt x="377224" y="238134"/>
                                        <a:pt x="377224" y="247586"/>
                                      </a:cubicBezTo>
                                      <a:cubicBezTo>
                                        <a:pt x="377224" y="257038"/>
                                        <a:pt x="369562" y="264701"/>
                                        <a:pt x="360110" y="264701"/>
                                      </a:cubicBezTo>
                                      <a:cubicBezTo>
                                        <a:pt x="350657" y="264701"/>
                                        <a:pt x="342995" y="257038"/>
                                        <a:pt x="342995" y="247586"/>
                                      </a:cubicBezTo>
                                      <a:close/>
                                      <a:moveTo>
                                        <a:pt x="342027" y="131214"/>
                                      </a:moveTo>
                                      <a:cubicBezTo>
                                        <a:pt x="342027" y="121762"/>
                                        <a:pt x="349690" y="114099"/>
                                        <a:pt x="359142" y="114099"/>
                                      </a:cubicBezTo>
                                      <a:cubicBezTo>
                                        <a:pt x="368594" y="114099"/>
                                        <a:pt x="376257" y="121762"/>
                                        <a:pt x="376257" y="131214"/>
                                      </a:cubicBezTo>
                                      <a:cubicBezTo>
                                        <a:pt x="376257" y="140666"/>
                                        <a:pt x="368594" y="148329"/>
                                        <a:pt x="359142" y="148329"/>
                                      </a:cubicBezTo>
                                      <a:cubicBezTo>
                                        <a:pt x="349690" y="148329"/>
                                        <a:pt x="342027" y="140666"/>
                                        <a:pt x="342027" y="131214"/>
                                      </a:cubicBezTo>
                                      <a:close/>
                                      <a:moveTo>
                                        <a:pt x="341892" y="17115"/>
                                      </a:moveTo>
                                      <a:cubicBezTo>
                                        <a:pt x="341892" y="7663"/>
                                        <a:pt x="349555" y="0"/>
                                        <a:pt x="359007" y="0"/>
                                      </a:cubicBezTo>
                                      <a:cubicBezTo>
                                        <a:pt x="368459" y="0"/>
                                        <a:pt x="376122" y="7663"/>
                                        <a:pt x="376122" y="17115"/>
                                      </a:cubicBezTo>
                                      <a:cubicBezTo>
                                        <a:pt x="376122" y="26567"/>
                                        <a:pt x="368459" y="34230"/>
                                        <a:pt x="359007" y="34230"/>
                                      </a:cubicBezTo>
                                      <a:cubicBezTo>
                                        <a:pt x="349555" y="34230"/>
                                        <a:pt x="341892" y="26567"/>
                                        <a:pt x="341892" y="17115"/>
                                      </a:cubicBezTo>
                                      <a:close/>
                                      <a:moveTo>
                                        <a:pt x="291727" y="1571089"/>
                                      </a:moveTo>
                                      <a:cubicBezTo>
                                        <a:pt x="291727" y="1561637"/>
                                        <a:pt x="299390" y="1553975"/>
                                        <a:pt x="308842" y="1553975"/>
                                      </a:cubicBezTo>
                                      <a:cubicBezTo>
                                        <a:pt x="318294" y="1553975"/>
                                        <a:pt x="325957" y="1561637"/>
                                        <a:pt x="325957" y="1571089"/>
                                      </a:cubicBezTo>
                                      <a:cubicBezTo>
                                        <a:pt x="325957" y="1580542"/>
                                        <a:pt x="318294" y="1588204"/>
                                        <a:pt x="308842" y="1588204"/>
                                      </a:cubicBezTo>
                                      <a:cubicBezTo>
                                        <a:pt x="299390" y="1588204"/>
                                        <a:pt x="291727" y="1580542"/>
                                        <a:pt x="291727" y="1571089"/>
                                      </a:cubicBezTo>
                                      <a:close/>
                                      <a:moveTo>
                                        <a:pt x="291592" y="1456990"/>
                                      </a:moveTo>
                                      <a:cubicBezTo>
                                        <a:pt x="291592" y="1447538"/>
                                        <a:pt x="299255" y="1439876"/>
                                        <a:pt x="308707" y="1439876"/>
                                      </a:cubicBezTo>
                                      <a:cubicBezTo>
                                        <a:pt x="318159" y="1439876"/>
                                        <a:pt x="325822" y="1447538"/>
                                        <a:pt x="325822" y="1456990"/>
                                      </a:cubicBezTo>
                                      <a:cubicBezTo>
                                        <a:pt x="325822" y="1466443"/>
                                        <a:pt x="318159" y="1474105"/>
                                        <a:pt x="308707" y="1474105"/>
                                      </a:cubicBezTo>
                                      <a:cubicBezTo>
                                        <a:pt x="299255" y="1474105"/>
                                        <a:pt x="291592" y="1466443"/>
                                        <a:pt x="291592" y="1456990"/>
                                      </a:cubicBezTo>
                                      <a:close/>
                                      <a:moveTo>
                                        <a:pt x="290625" y="1340619"/>
                                      </a:moveTo>
                                      <a:cubicBezTo>
                                        <a:pt x="290625" y="1331166"/>
                                        <a:pt x="298287" y="1323504"/>
                                        <a:pt x="307739" y="1323504"/>
                                      </a:cubicBezTo>
                                      <a:cubicBezTo>
                                        <a:pt x="317192" y="1323504"/>
                                        <a:pt x="324854" y="1331166"/>
                                        <a:pt x="324854" y="1340619"/>
                                      </a:cubicBezTo>
                                      <a:cubicBezTo>
                                        <a:pt x="324854" y="1350071"/>
                                        <a:pt x="317192" y="1357733"/>
                                        <a:pt x="307739" y="1357733"/>
                                      </a:cubicBezTo>
                                      <a:cubicBezTo>
                                        <a:pt x="298287" y="1357733"/>
                                        <a:pt x="290625" y="1350071"/>
                                        <a:pt x="290625" y="1340619"/>
                                      </a:cubicBezTo>
                                      <a:close/>
                                      <a:moveTo>
                                        <a:pt x="290489" y="1226519"/>
                                      </a:moveTo>
                                      <a:cubicBezTo>
                                        <a:pt x="290489" y="1217067"/>
                                        <a:pt x="298152" y="1209405"/>
                                        <a:pt x="307604" y="1209405"/>
                                      </a:cubicBezTo>
                                      <a:cubicBezTo>
                                        <a:pt x="317057" y="1209405"/>
                                        <a:pt x="324719" y="1217067"/>
                                        <a:pt x="324719" y="1226519"/>
                                      </a:cubicBezTo>
                                      <a:cubicBezTo>
                                        <a:pt x="324719" y="1235972"/>
                                        <a:pt x="317057" y="1243634"/>
                                        <a:pt x="307604" y="1243634"/>
                                      </a:cubicBezTo>
                                      <a:cubicBezTo>
                                        <a:pt x="298152" y="1243634"/>
                                        <a:pt x="290489" y="1235972"/>
                                        <a:pt x="290489" y="1226519"/>
                                      </a:cubicBezTo>
                                      <a:close/>
                                      <a:moveTo>
                                        <a:pt x="289522" y="1110148"/>
                                      </a:moveTo>
                                      <a:cubicBezTo>
                                        <a:pt x="289522" y="1100695"/>
                                        <a:pt x="297185" y="1093033"/>
                                        <a:pt x="306637" y="1093033"/>
                                      </a:cubicBezTo>
                                      <a:cubicBezTo>
                                        <a:pt x="316089" y="1093033"/>
                                        <a:pt x="323752" y="1100695"/>
                                        <a:pt x="323752" y="1110148"/>
                                      </a:cubicBezTo>
                                      <a:cubicBezTo>
                                        <a:pt x="323752" y="1119600"/>
                                        <a:pt x="316089" y="1127262"/>
                                        <a:pt x="306637" y="1127262"/>
                                      </a:cubicBezTo>
                                      <a:cubicBezTo>
                                        <a:pt x="297185" y="1127262"/>
                                        <a:pt x="289522" y="1119600"/>
                                        <a:pt x="289522" y="1110148"/>
                                      </a:cubicBezTo>
                                      <a:close/>
                                      <a:moveTo>
                                        <a:pt x="289387" y="996048"/>
                                      </a:moveTo>
                                      <a:cubicBezTo>
                                        <a:pt x="289387" y="986596"/>
                                        <a:pt x="297050" y="978934"/>
                                        <a:pt x="306502" y="978934"/>
                                      </a:cubicBezTo>
                                      <a:cubicBezTo>
                                        <a:pt x="315954" y="978934"/>
                                        <a:pt x="323617" y="986596"/>
                                        <a:pt x="323617" y="996048"/>
                                      </a:cubicBezTo>
                                      <a:cubicBezTo>
                                        <a:pt x="323617" y="1005501"/>
                                        <a:pt x="315954" y="1013163"/>
                                        <a:pt x="306502" y="1013163"/>
                                      </a:cubicBezTo>
                                      <a:cubicBezTo>
                                        <a:pt x="297050" y="1013163"/>
                                        <a:pt x="289387" y="1005501"/>
                                        <a:pt x="289387" y="996048"/>
                                      </a:cubicBezTo>
                                      <a:close/>
                                      <a:moveTo>
                                        <a:pt x="288420" y="879677"/>
                                      </a:moveTo>
                                      <a:cubicBezTo>
                                        <a:pt x="288420" y="870224"/>
                                        <a:pt x="296083" y="862562"/>
                                        <a:pt x="305535" y="862562"/>
                                      </a:cubicBezTo>
                                      <a:cubicBezTo>
                                        <a:pt x="314987" y="862562"/>
                                        <a:pt x="322650" y="870224"/>
                                        <a:pt x="322650" y="879677"/>
                                      </a:cubicBezTo>
                                      <a:cubicBezTo>
                                        <a:pt x="322650" y="889129"/>
                                        <a:pt x="314987" y="896791"/>
                                        <a:pt x="305535" y="896791"/>
                                      </a:cubicBezTo>
                                      <a:cubicBezTo>
                                        <a:pt x="296083" y="896791"/>
                                        <a:pt x="288420" y="889129"/>
                                        <a:pt x="288420" y="879677"/>
                                      </a:cubicBezTo>
                                      <a:close/>
                                      <a:moveTo>
                                        <a:pt x="288285" y="765578"/>
                                      </a:moveTo>
                                      <a:cubicBezTo>
                                        <a:pt x="288285" y="756125"/>
                                        <a:pt x="295948" y="748463"/>
                                        <a:pt x="305400" y="748463"/>
                                      </a:cubicBezTo>
                                      <a:cubicBezTo>
                                        <a:pt x="314852" y="748463"/>
                                        <a:pt x="322515" y="756125"/>
                                        <a:pt x="322515" y="765578"/>
                                      </a:cubicBezTo>
                                      <a:cubicBezTo>
                                        <a:pt x="322515" y="775030"/>
                                        <a:pt x="314852" y="782692"/>
                                        <a:pt x="305400" y="782692"/>
                                      </a:cubicBezTo>
                                      <a:cubicBezTo>
                                        <a:pt x="295948" y="782692"/>
                                        <a:pt x="288285" y="775030"/>
                                        <a:pt x="288285" y="765578"/>
                                      </a:cubicBezTo>
                                      <a:close/>
                                      <a:moveTo>
                                        <a:pt x="287318" y="649206"/>
                                      </a:moveTo>
                                      <a:cubicBezTo>
                                        <a:pt x="287318" y="639753"/>
                                        <a:pt x="294980" y="632091"/>
                                        <a:pt x="304432" y="632091"/>
                                      </a:cubicBezTo>
                                      <a:cubicBezTo>
                                        <a:pt x="313885" y="632091"/>
                                        <a:pt x="321547" y="639753"/>
                                        <a:pt x="321547" y="649206"/>
                                      </a:cubicBezTo>
                                      <a:cubicBezTo>
                                        <a:pt x="321547" y="658658"/>
                                        <a:pt x="313885" y="666321"/>
                                        <a:pt x="304432" y="666321"/>
                                      </a:cubicBezTo>
                                      <a:cubicBezTo>
                                        <a:pt x="294980" y="666321"/>
                                        <a:pt x="287318" y="658658"/>
                                        <a:pt x="287318" y="649206"/>
                                      </a:cubicBezTo>
                                      <a:close/>
                                      <a:moveTo>
                                        <a:pt x="287183" y="535107"/>
                                      </a:moveTo>
                                      <a:cubicBezTo>
                                        <a:pt x="287183" y="525654"/>
                                        <a:pt x="294845" y="517992"/>
                                        <a:pt x="304297" y="517992"/>
                                      </a:cubicBezTo>
                                      <a:cubicBezTo>
                                        <a:pt x="313750" y="517992"/>
                                        <a:pt x="321412" y="525654"/>
                                        <a:pt x="321412" y="535107"/>
                                      </a:cubicBezTo>
                                      <a:cubicBezTo>
                                        <a:pt x="321412" y="544559"/>
                                        <a:pt x="313750" y="552221"/>
                                        <a:pt x="304297" y="552221"/>
                                      </a:cubicBezTo>
                                      <a:cubicBezTo>
                                        <a:pt x="294845" y="552221"/>
                                        <a:pt x="287183" y="544559"/>
                                        <a:pt x="287183" y="535107"/>
                                      </a:cubicBezTo>
                                      <a:close/>
                                      <a:moveTo>
                                        <a:pt x="286215" y="418735"/>
                                      </a:moveTo>
                                      <a:cubicBezTo>
                                        <a:pt x="286215" y="409283"/>
                                        <a:pt x="293878" y="401620"/>
                                        <a:pt x="303330" y="401620"/>
                                      </a:cubicBezTo>
                                      <a:cubicBezTo>
                                        <a:pt x="312782" y="401620"/>
                                        <a:pt x="320445" y="409283"/>
                                        <a:pt x="320445" y="418735"/>
                                      </a:cubicBezTo>
                                      <a:cubicBezTo>
                                        <a:pt x="320445" y="428187"/>
                                        <a:pt x="312782" y="435850"/>
                                        <a:pt x="303330" y="435850"/>
                                      </a:cubicBezTo>
                                      <a:cubicBezTo>
                                        <a:pt x="293878" y="435850"/>
                                        <a:pt x="286215" y="428187"/>
                                        <a:pt x="286215" y="418735"/>
                                      </a:cubicBezTo>
                                      <a:close/>
                                      <a:moveTo>
                                        <a:pt x="286080" y="304636"/>
                                      </a:moveTo>
                                      <a:cubicBezTo>
                                        <a:pt x="286080" y="295183"/>
                                        <a:pt x="293743" y="287521"/>
                                        <a:pt x="303195" y="287521"/>
                                      </a:cubicBezTo>
                                      <a:cubicBezTo>
                                        <a:pt x="312647" y="287521"/>
                                        <a:pt x="320310" y="295183"/>
                                        <a:pt x="320310" y="304636"/>
                                      </a:cubicBezTo>
                                      <a:cubicBezTo>
                                        <a:pt x="320310" y="314088"/>
                                        <a:pt x="312647" y="321750"/>
                                        <a:pt x="303195" y="321750"/>
                                      </a:cubicBezTo>
                                      <a:cubicBezTo>
                                        <a:pt x="293743" y="321750"/>
                                        <a:pt x="286080" y="314088"/>
                                        <a:pt x="286080" y="304636"/>
                                      </a:cubicBezTo>
                                      <a:close/>
                                      <a:moveTo>
                                        <a:pt x="285113" y="188264"/>
                                      </a:moveTo>
                                      <a:cubicBezTo>
                                        <a:pt x="285113" y="178812"/>
                                        <a:pt x="292776" y="171149"/>
                                        <a:pt x="302228" y="171149"/>
                                      </a:cubicBezTo>
                                      <a:cubicBezTo>
                                        <a:pt x="311680" y="171149"/>
                                        <a:pt x="319343" y="178812"/>
                                        <a:pt x="319343" y="188264"/>
                                      </a:cubicBezTo>
                                      <a:cubicBezTo>
                                        <a:pt x="319343" y="197716"/>
                                        <a:pt x="311680" y="205379"/>
                                        <a:pt x="302228" y="205379"/>
                                      </a:cubicBezTo>
                                      <a:cubicBezTo>
                                        <a:pt x="292776" y="205379"/>
                                        <a:pt x="285113" y="197716"/>
                                        <a:pt x="285113" y="188264"/>
                                      </a:cubicBezTo>
                                      <a:close/>
                                      <a:moveTo>
                                        <a:pt x="284978" y="74165"/>
                                      </a:moveTo>
                                      <a:cubicBezTo>
                                        <a:pt x="284978" y="64712"/>
                                        <a:pt x="292641" y="57050"/>
                                        <a:pt x="302093" y="57050"/>
                                      </a:cubicBezTo>
                                      <a:cubicBezTo>
                                        <a:pt x="311545" y="57050"/>
                                        <a:pt x="319208" y="64712"/>
                                        <a:pt x="319208" y="74165"/>
                                      </a:cubicBezTo>
                                      <a:cubicBezTo>
                                        <a:pt x="319208" y="83617"/>
                                        <a:pt x="311545" y="91280"/>
                                        <a:pt x="302093" y="91280"/>
                                      </a:cubicBezTo>
                                      <a:cubicBezTo>
                                        <a:pt x="292641" y="91280"/>
                                        <a:pt x="284978" y="83617"/>
                                        <a:pt x="284978" y="74165"/>
                                      </a:cubicBezTo>
                                      <a:close/>
                                      <a:moveTo>
                                        <a:pt x="234677" y="1514040"/>
                                      </a:moveTo>
                                      <a:cubicBezTo>
                                        <a:pt x="234677" y="1504588"/>
                                        <a:pt x="242340" y="1496925"/>
                                        <a:pt x="251792" y="1496925"/>
                                      </a:cubicBezTo>
                                      <a:cubicBezTo>
                                        <a:pt x="261244" y="1496925"/>
                                        <a:pt x="268907" y="1504588"/>
                                        <a:pt x="268907" y="1514040"/>
                                      </a:cubicBezTo>
                                      <a:cubicBezTo>
                                        <a:pt x="268907" y="1523492"/>
                                        <a:pt x="261244" y="1531155"/>
                                        <a:pt x="251792" y="1531155"/>
                                      </a:cubicBezTo>
                                      <a:cubicBezTo>
                                        <a:pt x="242340" y="1531155"/>
                                        <a:pt x="234677" y="1523492"/>
                                        <a:pt x="234677" y="1514040"/>
                                      </a:cubicBezTo>
                                      <a:close/>
                                      <a:moveTo>
                                        <a:pt x="234542" y="1399941"/>
                                      </a:moveTo>
                                      <a:cubicBezTo>
                                        <a:pt x="234542" y="1390489"/>
                                        <a:pt x="242205" y="1382826"/>
                                        <a:pt x="251657" y="1382826"/>
                                      </a:cubicBezTo>
                                      <a:cubicBezTo>
                                        <a:pt x="261109" y="1382826"/>
                                        <a:pt x="268772" y="1390489"/>
                                        <a:pt x="268772" y="1399941"/>
                                      </a:cubicBezTo>
                                      <a:cubicBezTo>
                                        <a:pt x="268772" y="1409393"/>
                                        <a:pt x="261109" y="1417056"/>
                                        <a:pt x="251657" y="1417056"/>
                                      </a:cubicBezTo>
                                      <a:cubicBezTo>
                                        <a:pt x="242205" y="1417056"/>
                                        <a:pt x="234542" y="1409393"/>
                                        <a:pt x="234542" y="1399941"/>
                                      </a:cubicBezTo>
                                      <a:close/>
                                      <a:moveTo>
                                        <a:pt x="233575" y="1283569"/>
                                      </a:moveTo>
                                      <a:cubicBezTo>
                                        <a:pt x="233575" y="1274117"/>
                                        <a:pt x="241238" y="1266454"/>
                                        <a:pt x="250690" y="1266454"/>
                                      </a:cubicBezTo>
                                      <a:cubicBezTo>
                                        <a:pt x="260142" y="1266454"/>
                                        <a:pt x="267805" y="1274117"/>
                                        <a:pt x="267805" y="1283569"/>
                                      </a:cubicBezTo>
                                      <a:cubicBezTo>
                                        <a:pt x="267805" y="1293021"/>
                                        <a:pt x="260142" y="1300684"/>
                                        <a:pt x="250690" y="1300684"/>
                                      </a:cubicBezTo>
                                      <a:cubicBezTo>
                                        <a:pt x="241238" y="1300684"/>
                                        <a:pt x="233575" y="1293021"/>
                                        <a:pt x="233575" y="1283569"/>
                                      </a:cubicBezTo>
                                      <a:close/>
                                      <a:moveTo>
                                        <a:pt x="233440" y="1169470"/>
                                      </a:moveTo>
                                      <a:cubicBezTo>
                                        <a:pt x="233440" y="1160018"/>
                                        <a:pt x="241103" y="1152355"/>
                                        <a:pt x="250555" y="1152355"/>
                                      </a:cubicBezTo>
                                      <a:cubicBezTo>
                                        <a:pt x="260007" y="1152355"/>
                                        <a:pt x="267670" y="1160018"/>
                                        <a:pt x="267670" y="1169470"/>
                                      </a:cubicBezTo>
                                      <a:cubicBezTo>
                                        <a:pt x="267670" y="1178922"/>
                                        <a:pt x="260007" y="1186585"/>
                                        <a:pt x="250555" y="1186585"/>
                                      </a:cubicBezTo>
                                      <a:cubicBezTo>
                                        <a:pt x="241103" y="1186585"/>
                                        <a:pt x="233440" y="1178922"/>
                                        <a:pt x="233440" y="1169470"/>
                                      </a:cubicBezTo>
                                      <a:close/>
                                      <a:moveTo>
                                        <a:pt x="232473" y="1053098"/>
                                      </a:moveTo>
                                      <a:cubicBezTo>
                                        <a:pt x="232473" y="1043646"/>
                                        <a:pt x="240135" y="1035983"/>
                                        <a:pt x="249588" y="1035983"/>
                                      </a:cubicBezTo>
                                      <a:cubicBezTo>
                                        <a:pt x="259040" y="1035983"/>
                                        <a:pt x="266702" y="1043646"/>
                                        <a:pt x="266702" y="1053098"/>
                                      </a:cubicBezTo>
                                      <a:cubicBezTo>
                                        <a:pt x="266702" y="1062550"/>
                                        <a:pt x="259040" y="1070213"/>
                                        <a:pt x="249588" y="1070213"/>
                                      </a:cubicBezTo>
                                      <a:cubicBezTo>
                                        <a:pt x="240135" y="1070213"/>
                                        <a:pt x="232473" y="1062550"/>
                                        <a:pt x="232473" y="1053098"/>
                                      </a:cubicBezTo>
                                      <a:close/>
                                      <a:moveTo>
                                        <a:pt x="232338" y="938999"/>
                                      </a:moveTo>
                                      <a:cubicBezTo>
                                        <a:pt x="232338" y="929547"/>
                                        <a:pt x="240000" y="921884"/>
                                        <a:pt x="249452" y="921884"/>
                                      </a:cubicBezTo>
                                      <a:cubicBezTo>
                                        <a:pt x="258905" y="921884"/>
                                        <a:pt x="266567" y="929547"/>
                                        <a:pt x="266567" y="938999"/>
                                      </a:cubicBezTo>
                                      <a:cubicBezTo>
                                        <a:pt x="266567" y="948451"/>
                                        <a:pt x="258905" y="956114"/>
                                        <a:pt x="249452" y="956114"/>
                                      </a:cubicBezTo>
                                      <a:cubicBezTo>
                                        <a:pt x="240000" y="956114"/>
                                        <a:pt x="232338" y="948451"/>
                                        <a:pt x="232338" y="938999"/>
                                      </a:cubicBezTo>
                                      <a:close/>
                                      <a:moveTo>
                                        <a:pt x="231370" y="822627"/>
                                      </a:moveTo>
                                      <a:cubicBezTo>
                                        <a:pt x="231370" y="813175"/>
                                        <a:pt x="239033" y="805512"/>
                                        <a:pt x="248485" y="805512"/>
                                      </a:cubicBezTo>
                                      <a:cubicBezTo>
                                        <a:pt x="257937" y="805512"/>
                                        <a:pt x="265600" y="813175"/>
                                        <a:pt x="265600" y="822627"/>
                                      </a:cubicBezTo>
                                      <a:cubicBezTo>
                                        <a:pt x="265600" y="832079"/>
                                        <a:pt x="257937" y="839742"/>
                                        <a:pt x="248485" y="839742"/>
                                      </a:cubicBezTo>
                                      <a:cubicBezTo>
                                        <a:pt x="239033" y="839742"/>
                                        <a:pt x="231370" y="832079"/>
                                        <a:pt x="231370" y="822627"/>
                                      </a:cubicBezTo>
                                      <a:close/>
                                      <a:moveTo>
                                        <a:pt x="231235" y="708528"/>
                                      </a:moveTo>
                                      <a:cubicBezTo>
                                        <a:pt x="231235" y="699076"/>
                                        <a:pt x="238898" y="691413"/>
                                        <a:pt x="248350" y="691413"/>
                                      </a:cubicBezTo>
                                      <a:cubicBezTo>
                                        <a:pt x="257802" y="691413"/>
                                        <a:pt x="265465" y="699076"/>
                                        <a:pt x="265465" y="708528"/>
                                      </a:cubicBezTo>
                                      <a:cubicBezTo>
                                        <a:pt x="265465" y="717980"/>
                                        <a:pt x="257802" y="725643"/>
                                        <a:pt x="248350" y="725643"/>
                                      </a:cubicBezTo>
                                      <a:cubicBezTo>
                                        <a:pt x="238898" y="725643"/>
                                        <a:pt x="231235" y="717980"/>
                                        <a:pt x="231235" y="708528"/>
                                      </a:cubicBezTo>
                                      <a:close/>
                                      <a:moveTo>
                                        <a:pt x="230268" y="592156"/>
                                      </a:moveTo>
                                      <a:cubicBezTo>
                                        <a:pt x="230268" y="582704"/>
                                        <a:pt x="237931" y="575041"/>
                                        <a:pt x="247383" y="575041"/>
                                      </a:cubicBezTo>
                                      <a:cubicBezTo>
                                        <a:pt x="256835" y="575041"/>
                                        <a:pt x="264498" y="582704"/>
                                        <a:pt x="264498" y="592156"/>
                                      </a:cubicBezTo>
                                      <a:cubicBezTo>
                                        <a:pt x="264498" y="601608"/>
                                        <a:pt x="256835" y="609271"/>
                                        <a:pt x="247383" y="609271"/>
                                      </a:cubicBezTo>
                                      <a:cubicBezTo>
                                        <a:pt x="237931" y="609271"/>
                                        <a:pt x="230268" y="601608"/>
                                        <a:pt x="230268" y="592156"/>
                                      </a:cubicBezTo>
                                      <a:close/>
                                      <a:moveTo>
                                        <a:pt x="230133" y="478057"/>
                                      </a:moveTo>
                                      <a:cubicBezTo>
                                        <a:pt x="230133" y="468605"/>
                                        <a:pt x="237796" y="460942"/>
                                        <a:pt x="247248" y="460942"/>
                                      </a:cubicBezTo>
                                      <a:cubicBezTo>
                                        <a:pt x="256700" y="460942"/>
                                        <a:pt x="264363" y="468605"/>
                                        <a:pt x="264363" y="478057"/>
                                      </a:cubicBezTo>
                                      <a:cubicBezTo>
                                        <a:pt x="264363" y="487509"/>
                                        <a:pt x="256700" y="495172"/>
                                        <a:pt x="247248" y="495172"/>
                                      </a:cubicBezTo>
                                      <a:cubicBezTo>
                                        <a:pt x="237796" y="495172"/>
                                        <a:pt x="230133" y="487509"/>
                                        <a:pt x="230133" y="478057"/>
                                      </a:cubicBezTo>
                                      <a:close/>
                                      <a:moveTo>
                                        <a:pt x="229166" y="361685"/>
                                      </a:moveTo>
                                      <a:cubicBezTo>
                                        <a:pt x="229166" y="352233"/>
                                        <a:pt x="236828" y="344570"/>
                                        <a:pt x="246281" y="344570"/>
                                      </a:cubicBezTo>
                                      <a:cubicBezTo>
                                        <a:pt x="255733" y="344570"/>
                                        <a:pt x="263395" y="352233"/>
                                        <a:pt x="263395" y="361685"/>
                                      </a:cubicBezTo>
                                      <a:cubicBezTo>
                                        <a:pt x="263395" y="371137"/>
                                        <a:pt x="255733" y="378800"/>
                                        <a:pt x="246281" y="378800"/>
                                      </a:cubicBezTo>
                                      <a:cubicBezTo>
                                        <a:pt x="236828" y="378800"/>
                                        <a:pt x="229166" y="371137"/>
                                        <a:pt x="229166" y="361685"/>
                                      </a:cubicBezTo>
                                      <a:close/>
                                      <a:moveTo>
                                        <a:pt x="229031" y="247586"/>
                                      </a:moveTo>
                                      <a:cubicBezTo>
                                        <a:pt x="229031" y="238134"/>
                                        <a:pt x="236693" y="230471"/>
                                        <a:pt x="246146" y="230471"/>
                                      </a:cubicBezTo>
                                      <a:cubicBezTo>
                                        <a:pt x="255598" y="230471"/>
                                        <a:pt x="263260" y="238134"/>
                                        <a:pt x="263260" y="247586"/>
                                      </a:cubicBezTo>
                                      <a:cubicBezTo>
                                        <a:pt x="263260" y="257038"/>
                                        <a:pt x="255598" y="264701"/>
                                        <a:pt x="246146" y="264701"/>
                                      </a:cubicBezTo>
                                      <a:cubicBezTo>
                                        <a:pt x="236693" y="264701"/>
                                        <a:pt x="229031" y="257038"/>
                                        <a:pt x="229031" y="247586"/>
                                      </a:cubicBezTo>
                                      <a:close/>
                                      <a:moveTo>
                                        <a:pt x="228063" y="131214"/>
                                      </a:moveTo>
                                      <a:cubicBezTo>
                                        <a:pt x="228063" y="121762"/>
                                        <a:pt x="235726" y="114099"/>
                                        <a:pt x="245178" y="114099"/>
                                      </a:cubicBezTo>
                                      <a:cubicBezTo>
                                        <a:pt x="254630" y="114099"/>
                                        <a:pt x="262293" y="121762"/>
                                        <a:pt x="262293" y="131214"/>
                                      </a:cubicBezTo>
                                      <a:cubicBezTo>
                                        <a:pt x="262293" y="140666"/>
                                        <a:pt x="254630" y="148329"/>
                                        <a:pt x="245178" y="148329"/>
                                      </a:cubicBezTo>
                                      <a:cubicBezTo>
                                        <a:pt x="235726" y="148329"/>
                                        <a:pt x="228063" y="140666"/>
                                        <a:pt x="228063" y="131214"/>
                                      </a:cubicBezTo>
                                      <a:close/>
                                      <a:moveTo>
                                        <a:pt x="227928" y="17115"/>
                                      </a:moveTo>
                                      <a:cubicBezTo>
                                        <a:pt x="227928" y="7663"/>
                                        <a:pt x="235591" y="0"/>
                                        <a:pt x="245043" y="0"/>
                                      </a:cubicBezTo>
                                      <a:cubicBezTo>
                                        <a:pt x="254495" y="0"/>
                                        <a:pt x="262158" y="7663"/>
                                        <a:pt x="262158" y="17115"/>
                                      </a:cubicBezTo>
                                      <a:cubicBezTo>
                                        <a:pt x="262158" y="26567"/>
                                        <a:pt x="254495" y="34230"/>
                                        <a:pt x="245043" y="34230"/>
                                      </a:cubicBezTo>
                                      <a:cubicBezTo>
                                        <a:pt x="235591" y="34230"/>
                                        <a:pt x="227928" y="26567"/>
                                        <a:pt x="227928" y="17115"/>
                                      </a:cubicBezTo>
                                      <a:close/>
                                      <a:moveTo>
                                        <a:pt x="177763" y="1571089"/>
                                      </a:moveTo>
                                      <a:cubicBezTo>
                                        <a:pt x="177763" y="1561637"/>
                                        <a:pt x="185425" y="1553975"/>
                                        <a:pt x="194878" y="1553975"/>
                                      </a:cubicBezTo>
                                      <a:cubicBezTo>
                                        <a:pt x="204330" y="1553975"/>
                                        <a:pt x="211993" y="1561637"/>
                                        <a:pt x="211993" y="1571089"/>
                                      </a:cubicBezTo>
                                      <a:cubicBezTo>
                                        <a:pt x="211993" y="1580542"/>
                                        <a:pt x="204330" y="1588204"/>
                                        <a:pt x="194878" y="1588204"/>
                                      </a:cubicBezTo>
                                      <a:cubicBezTo>
                                        <a:pt x="185425" y="1588204"/>
                                        <a:pt x="177763" y="1580542"/>
                                        <a:pt x="177763" y="1571089"/>
                                      </a:cubicBezTo>
                                      <a:close/>
                                      <a:moveTo>
                                        <a:pt x="177628" y="1456990"/>
                                      </a:moveTo>
                                      <a:cubicBezTo>
                                        <a:pt x="177628" y="1447538"/>
                                        <a:pt x="185290" y="1439876"/>
                                        <a:pt x="194743" y="1439876"/>
                                      </a:cubicBezTo>
                                      <a:cubicBezTo>
                                        <a:pt x="204195" y="1439876"/>
                                        <a:pt x="211857" y="1447538"/>
                                        <a:pt x="211857" y="1456990"/>
                                      </a:cubicBezTo>
                                      <a:cubicBezTo>
                                        <a:pt x="211857" y="1466443"/>
                                        <a:pt x="204195" y="1474105"/>
                                        <a:pt x="194743" y="1474105"/>
                                      </a:cubicBezTo>
                                      <a:cubicBezTo>
                                        <a:pt x="185290" y="1474105"/>
                                        <a:pt x="177628" y="1466443"/>
                                        <a:pt x="177628" y="1456990"/>
                                      </a:cubicBezTo>
                                      <a:close/>
                                      <a:moveTo>
                                        <a:pt x="176660" y="1340619"/>
                                      </a:moveTo>
                                      <a:cubicBezTo>
                                        <a:pt x="176660" y="1331166"/>
                                        <a:pt x="184323" y="1323504"/>
                                        <a:pt x="193775" y="1323504"/>
                                      </a:cubicBezTo>
                                      <a:cubicBezTo>
                                        <a:pt x="203227" y="1323504"/>
                                        <a:pt x="210890" y="1331166"/>
                                        <a:pt x="210890" y="1340619"/>
                                      </a:cubicBezTo>
                                      <a:cubicBezTo>
                                        <a:pt x="210890" y="1350071"/>
                                        <a:pt x="203227" y="1357733"/>
                                        <a:pt x="193775" y="1357733"/>
                                      </a:cubicBezTo>
                                      <a:cubicBezTo>
                                        <a:pt x="184323" y="1357733"/>
                                        <a:pt x="176660" y="1350071"/>
                                        <a:pt x="176660" y="1340619"/>
                                      </a:cubicBezTo>
                                      <a:close/>
                                      <a:moveTo>
                                        <a:pt x="176525" y="1226519"/>
                                      </a:moveTo>
                                      <a:cubicBezTo>
                                        <a:pt x="176525" y="1217067"/>
                                        <a:pt x="184188" y="1209405"/>
                                        <a:pt x="193640" y="1209405"/>
                                      </a:cubicBezTo>
                                      <a:cubicBezTo>
                                        <a:pt x="203092" y="1209405"/>
                                        <a:pt x="210755" y="1217067"/>
                                        <a:pt x="210755" y="1226519"/>
                                      </a:cubicBezTo>
                                      <a:cubicBezTo>
                                        <a:pt x="210755" y="1235972"/>
                                        <a:pt x="203092" y="1243634"/>
                                        <a:pt x="193640" y="1243634"/>
                                      </a:cubicBezTo>
                                      <a:cubicBezTo>
                                        <a:pt x="184188" y="1243634"/>
                                        <a:pt x="176525" y="1235972"/>
                                        <a:pt x="176525" y="1226519"/>
                                      </a:cubicBezTo>
                                      <a:close/>
                                      <a:moveTo>
                                        <a:pt x="175558" y="1110148"/>
                                      </a:moveTo>
                                      <a:cubicBezTo>
                                        <a:pt x="175558" y="1100695"/>
                                        <a:pt x="183221" y="1093033"/>
                                        <a:pt x="192673" y="1093033"/>
                                      </a:cubicBezTo>
                                      <a:cubicBezTo>
                                        <a:pt x="202125" y="1093033"/>
                                        <a:pt x="209788" y="1100695"/>
                                        <a:pt x="209788" y="1110148"/>
                                      </a:cubicBezTo>
                                      <a:cubicBezTo>
                                        <a:pt x="209788" y="1119600"/>
                                        <a:pt x="202125" y="1127262"/>
                                        <a:pt x="192673" y="1127262"/>
                                      </a:cubicBezTo>
                                      <a:cubicBezTo>
                                        <a:pt x="183221" y="1127262"/>
                                        <a:pt x="175558" y="1119600"/>
                                        <a:pt x="175558" y="1110148"/>
                                      </a:cubicBezTo>
                                      <a:close/>
                                      <a:moveTo>
                                        <a:pt x="175423" y="996048"/>
                                      </a:moveTo>
                                      <a:cubicBezTo>
                                        <a:pt x="175423" y="986596"/>
                                        <a:pt x="183086" y="978934"/>
                                        <a:pt x="192538" y="978934"/>
                                      </a:cubicBezTo>
                                      <a:cubicBezTo>
                                        <a:pt x="201990" y="978934"/>
                                        <a:pt x="209653" y="986596"/>
                                        <a:pt x="209653" y="996048"/>
                                      </a:cubicBezTo>
                                      <a:cubicBezTo>
                                        <a:pt x="209653" y="1005501"/>
                                        <a:pt x="201990" y="1013163"/>
                                        <a:pt x="192538" y="1013163"/>
                                      </a:cubicBezTo>
                                      <a:cubicBezTo>
                                        <a:pt x="183086" y="1013163"/>
                                        <a:pt x="175423" y="1005501"/>
                                        <a:pt x="175423" y="996048"/>
                                      </a:cubicBezTo>
                                      <a:close/>
                                      <a:moveTo>
                                        <a:pt x="174456" y="879677"/>
                                      </a:moveTo>
                                      <a:cubicBezTo>
                                        <a:pt x="174456" y="870224"/>
                                        <a:pt x="182119" y="862562"/>
                                        <a:pt x="191571" y="862562"/>
                                      </a:cubicBezTo>
                                      <a:cubicBezTo>
                                        <a:pt x="201023" y="862562"/>
                                        <a:pt x="208686" y="870224"/>
                                        <a:pt x="208686" y="879677"/>
                                      </a:cubicBezTo>
                                      <a:cubicBezTo>
                                        <a:pt x="208686" y="889129"/>
                                        <a:pt x="201023" y="896791"/>
                                        <a:pt x="191571" y="896791"/>
                                      </a:cubicBezTo>
                                      <a:cubicBezTo>
                                        <a:pt x="182119" y="896791"/>
                                        <a:pt x="174456" y="889129"/>
                                        <a:pt x="174456" y="879677"/>
                                      </a:cubicBezTo>
                                      <a:close/>
                                      <a:moveTo>
                                        <a:pt x="174321" y="765578"/>
                                      </a:moveTo>
                                      <a:cubicBezTo>
                                        <a:pt x="174321" y="756125"/>
                                        <a:pt x="181984" y="748463"/>
                                        <a:pt x="191436" y="748463"/>
                                      </a:cubicBezTo>
                                      <a:cubicBezTo>
                                        <a:pt x="200888" y="748463"/>
                                        <a:pt x="208551" y="756125"/>
                                        <a:pt x="208551" y="765578"/>
                                      </a:cubicBezTo>
                                      <a:cubicBezTo>
                                        <a:pt x="208551" y="775030"/>
                                        <a:pt x="200888" y="782692"/>
                                        <a:pt x="191436" y="782692"/>
                                      </a:cubicBezTo>
                                      <a:cubicBezTo>
                                        <a:pt x="181984" y="782692"/>
                                        <a:pt x="174321" y="775030"/>
                                        <a:pt x="174321" y="765578"/>
                                      </a:cubicBezTo>
                                      <a:close/>
                                      <a:moveTo>
                                        <a:pt x="173353" y="649206"/>
                                      </a:moveTo>
                                      <a:cubicBezTo>
                                        <a:pt x="173353" y="639753"/>
                                        <a:pt x="181016" y="632091"/>
                                        <a:pt x="190468" y="632091"/>
                                      </a:cubicBezTo>
                                      <a:cubicBezTo>
                                        <a:pt x="199921" y="632091"/>
                                        <a:pt x="207583" y="639753"/>
                                        <a:pt x="207583" y="649206"/>
                                      </a:cubicBezTo>
                                      <a:cubicBezTo>
                                        <a:pt x="207583" y="658658"/>
                                        <a:pt x="199921" y="666321"/>
                                        <a:pt x="190468" y="666321"/>
                                      </a:cubicBezTo>
                                      <a:cubicBezTo>
                                        <a:pt x="181016" y="666321"/>
                                        <a:pt x="173353" y="658658"/>
                                        <a:pt x="173353" y="649206"/>
                                      </a:cubicBezTo>
                                      <a:close/>
                                      <a:moveTo>
                                        <a:pt x="173218" y="535107"/>
                                      </a:moveTo>
                                      <a:cubicBezTo>
                                        <a:pt x="173218" y="525654"/>
                                        <a:pt x="180881" y="517992"/>
                                        <a:pt x="190333" y="517992"/>
                                      </a:cubicBezTo>
                                      <a:cubicBezTo>
                                        <a:pt x="199785" y="517992"/>
                                        <a:pt x="207448" y="525654"/>
                                        <a:pt x="207448" y="535107"/>
                                      </a:cubicBezTo>
                                      <a:cubicBezTo>
                                        <a:pt x="207448" y="544559"/>
                                        <a:pt x="199785" y="552221"/>
                                        <a:pt x="190333" y="552221"/>
                                      </a:cubicBezTo>
                                      <a:cubicBezTo>
                                        <a:pt x="180881" y="552221"/>
                                        <a:pt x="173218" y="544559"/>
                                        <a:pt x="173218" y="535107"/>
                                      </a:cubicBezTo>
                                      <a:close/>
                                      <a:moveTo>
                                        <a:pt x="172251" y="418735"/>
                                      </a:moveTo>
                                      <a:cubicBezTo>
                                        <a:pt x="172251" y="409283"/>
                                        <a:pt x="179914" y="401620"/>
                                        <a:pt x="189366" y="401620"/>
                                      </a:cubicBezTo>
                                      <a:cubicBezTo>
                                        <a:pt x="198818" y="401620"/>
                                        <a:pt x="206481" y="409283"/>
                                        <a:pt x="206481" y="418735"/>
                                      </a:cubicBezTo>
                                      <a:cubicBezTo>
                                        <a:pt x="206481" y="428187"/>
                                        <a:pt x="198818" y="435850"/>
                                        <a:pt x="189366" y="435850"/>
                                      </a:cubicBezTo>
                                      <a:cubicBezTo>
                                        <a:pt x="179914" y="435850"/>
                                        <a:pt x="172251" y="428187"/>
                                        <a:pt x="172251" y="418735"/>
                                      </a:cubicBezTo>
                                      <a:close/>
                                      <a:moveTo>
                                        <a:pt x="172116" y="304636"/>
                                      </a:moveTo>
                                      <a:cubicBezTo>
                                        <a:pt x="172116" y="295183"/>
                                        <a:pt x="179779" y="287521"/>
                                        <a:pt x="189231" y="287521"/>
                                      </a:cubicBezTo>
                                      <a:cubicBezTo>
                                        <a:pt x="198683" y="287521"/>
                                        <a:pt x="206346" y="295183"/>
                                        <a:pt x="206346" y="304636"/>
                                      </a:cubicBezTo>
                                      <a:cubicBezTo>
                                        <a:pt x="206346" y="314088"/>
                                        <a:pt x="198683" y="321750"/>
                                        <a:pt x="189231" y="321750"/>
                                      </a:cubicBezTo>
                                      <a:cubicBezTo>
                                        <a:pt x="179779" y="321750"/>
                                        <a:pt x="172116" y="314088"/>
                                        <a:pt x="172116" y="304636"/>
                                      </a:cubicBezTo>
                                      <a:close/>
                                      <a:moveTo>
                                        <a:pt x="171149" y="188264"/>
                                      </a:moveTo>
                                      <a:cubicBezTo>
                                        <a:pt x="171149" y="178812"/>
                                        <a:pt x="178812" y="171149"/>
                                        <a:pt x="188264" y="171149"/>
                                      </a:cubicBezTo>
                                      <a:cubicBezTo>
                                        <a:pt x="197716" y="171149"/>
                                        <a:pt x="205379" y="178812"/>
                                        <a:pt x="205379" y="188264"/>
                                      </a:cubicBezTo>
                                      <a:cubicBezTo>
                                        <a:pt x="205379" y="197716"/>
                                        <a:pt x="197716" y="205379"/>
                                        <a:pt x="188264" y="205379"/>
                                      </a:cubicBezTo>
                                      <a:cubicBezTo>
                                        <a:pt x="178812" y="205379"/>
                                        <a:pt x="171149" y="197716"/>
                                        <a:pt x="171149" y="188264"/>
                                      </a:cubicBezTo>
                                      <a:close/>
                                      <a:moveTo>
                                        <a:pt x="171014" y="74165"/>
                                      </a:moveTo>
                                      <a:cubicBezTo>
                                        <a:pt x="171014" y="64712"/>
                                        <a:pt x="178677" y="57050"/>
                                        <a:pt x="188129" y="57050"/>
                                      </a:cubicBezTo>
                                      <a:cubicBezTo>
                                        <a:pt x="197581" y="57050"/>
                                        <a:pt x="205244" y="64712"/>
                                        <a:pt x="205244" y="74165"/>
                                      </a:cubicBezTo>
                                      <a:cubicBezTo>
                                        <a:pt x="205244" y="83617"/>
                                        <a:pt x="197581" y="91280"/>
                                        <a:pt x="188129" y="91280"/>
                                      </a:cubicBezTo>
                                      <a:cubicBezTo>
                                        <a:pt x="178677" y="91280"/>
                                        <a:pt x="171014" y="83617"/>
                                        <a:pt x="171014" y="74165"/>
                                      </a:cubicBezTo>
                                      <a:close/>
                                      <a:moveTo>
                                        <a:pt x="120713" y="1514040"/>
                                      </a:moveTo>
                                      <a:cubicBezTo>
                                        <a:pt x="120713" y="1504588"/>
                                        <a:pt x="128376" y="1496925"/>
                                        <a:pt x="137828" y="1496925"/>
                                      </a:cubicBezTo>
                                      <a:cubicBezTo>
                                        <a:pt x="147280" y="1496925"/>
                                        <a:pt x="154943" y="1504588"/>
                                        <a:pt x="154943" y="1514040"/>
                                      </a:cubicBezTo>
                                      <a:cubicBezTo>
                                        <a:pt x="154943" y="1523492"/>
                                        <a:pt x="147280" y="1531155"/>
                                        <a:pt x="137828" y="1531155"/>
                                      </a:cubicBezTo>
                                      <a:cubicBezTo>
                                        <a:pt x="128376" y="1531155"/>
                                        <a:pt x="120713" y="1523492"/>
                                        <a:pt x="120713" y="1514040"/>
                                      </a:cubicBezTo>
                                      <a:close/>
                                      <a:moveTo>
                                        <a:pt x="120578" y="1399941"/>
                                      </a:moveTo>
                                      <a:cubicBezTo>
                                        <a:pt x="120578" y="1390489"/>
                                        <a:pt x="128241" y="1382826"/>
                                        <a:pt x="137693" y="1382826"/>
                                      </a:cubicBezTo>
                                      <a:cubicBezTo>
                                        <a:pt x="147145" y="1382826"/>
                                        <a:pt x="154808" y="1390489"/>
                                        <a:pt x="154808" y="1399941"/>
                                      </a:cubicBezTo>
                                      <a:cubicBezTo>
                                        <a:pt x="154808" y="1409393"/>
                                        <a:pt x="147145" y="1417056"/>
                                        <a:pt x="137693" y="1417056"/>
                                      </a:cubicBezTo>
                                      <a:cubicBezTo>
                                        <a:pt x="128241" y="1417056"/>
                                        <a:pt x="120578" y="1409393"/>
                                        <a:pt x="120578" y="1399941"/>
                                      </a:cubicBezTo>
                                      <a:close/>
                                      <a:moveTo>
                                        <a:pt x="119611" y="1283569"/>
                                      </a:moveTo>
                                      <a:cubicBezTo>
                                        <a:pt x="119611" y="1274117"/>
                                        <a:pt x="127274" y="1266454"/>
                                        <a:pt x="136726" y="1266454"/>
                                      </a:cubicBezTo>
                                      <a:cubicBezTo>
                                        <a:pt x="146178" y="1266454"/>
                                        <a:pt x="153841" y="1274117"/>
                                        <a:pt x="153841" y="1283569"/>
                                      </a:cubicBezTo>
                                      <a:cubicBezTo>
                                        <a:pt x="153841" y="1293021"/>
                                        <a:pt x="146178" y="1300684"/>
                                        <a:pt x="136726" y="1300684"/>
                                      </a:cubicBezTo>
                                      <a:cubicBezTo>
                                        <a:pt x="127274" y="1300684"/>
                                        <a:pt x="119611" y="1293021"/>
                                        <a:pt x="119611" y="1283569"/>
                                      </a:cubicBezTo>
                                      <a:close/>
                                      <a:moveTo>
                                        <a:pt x="119476" y="1169470"/>
                                      </a:moveTo>
                                      <a:cubicBezTo>
                                        <a:pt x="119476" y="1160018"/>
                                        <a:pt x="127139" y="1152355"/>
                                        <a:pt x="136591" y="1152355"/>
                                      </a:cubicBezTo>
                                      <a:cubicBezTo>
                                        <a:pt x="146043" y="1152355"/>
                                        <a:pt x="153706" y="1160018"/>
                                        <a:pt x="153706" y="1169470"/>
                                      </a:cubicBezTo>
                                      <a:cubicBezTo>
                                        <a:pt x="153706" y="1178922"/>
                                        <a:pt x="146043" y="1186585"/>
                                        <a:pt x="136591" y="1186585"/>
                                      </a:cubicBezTo>
                                      <a:cubicBezTo>
                                        <a:pt x="127139" y="1186585"/>
                                        <a:pt x="119476" y="1178922"/>
                                        <a:pt x="119476" y="1169470"/>
                                      </a:cubicBezTo>
                                      <a:close/>
                                      <a:moveTo>
                                        <a:pt x="118509" y="1053098"/>
                                      </a:moveTo>
                                      <a:cubicBezTo>
                                        <a:pt x="118509" y="1043646"/>
                                        <a:pt x="126171" y="1035983"/>
                                        <a:pt x="135623" y="1035983"/>
                                      </a:cubicBezTo>
                                      <a:cubicBezTo>
                                        <a:pt x="145076" y="1035983"/>
                                        <a:pt x="152738" y="1043646"/>
                                        <a:pt x="152738" y="1053098"/>
                                      </a:cubicBezTo>
                                      <a:cubicBezTo>
                                        <a:pt x="152738" y="1062550"/>
                                        <a:pt x="145076" y="1070213"/>
                                        <a:pt x="135623" y="1070213"/>
                                      </a:cubicBezTo>
                                      <a:cubicBezTo>
                                        <a:pt x="126171" y="1070213"/>
                                        <a:pt x="118509" y="1062550"/>
                                        <a:pt x="118509" y="1053098"/>
                                      </a:cubicBezTo>
                                      <a:close/>
                                      <a:moveTo>
                                        <a:pt x="118374" y="938999"/>
                                      </a:moveTo>
                                      <a:cubicBezTo>
                                        <a:pt x="118374" y="929547"/>
                                        <a:pt x="126036" y="921884"/>
                                        <a:pt x="135488" y="921884"/>
                                      </a:cubicBezTo>
                                      <a:cubicBezTo>
                                        <a:pt x="144941" y="921884"/>
                                        <a:pt x="152603" y="929547"/>
                                        <a:pt x="152603" y="938999"/>
                                      </a:cubicBezTo>
                                      <a:cubicBezTo>
                                        <a:pt x="152603" y="948451"/>
                                        <a:pt x="144941" y="956114"/>
                                        <a:pt x="135488" y="956114"/>
                                      </a:cubicBezTo>
                                      <a:cubicBezTo>
                                        <a:pt x="126036" y="956114"/>
                                        <a:pt x="118374" y="948451"/>
                                        <a:pt x="118374" y="938999"/>
                                      </a:cubicBezTo>
                                      <a:close/>
                                      <a:moveTo>
                                        <a:pt x="117406" y="822627"/>
                                      </a:moveTo>
                                      <a:cubicBezTo>
                                        <a:pt x="117406" y="813175"/>
                                        <a:pt x="125069" y="805512"/>
                                        <a:pt x="134521" y="805512"/>
                                      </a:cubicBezTo>
                                      <a:cubicBezTo>
                                        <a:pt x="143973" y="805512"/>
                                        <a:pt x="151636" y="813175"/>
                                        <a:pt x="151636" y="822627"/>
                                      </a:cubicBezTo>
                                      <a:cubicBezTo>
                                        <a:pt x="151636" y="832079"/>
                                        <a:pt x="143973" y="839742"/>
                                        <a:pt x="134521" y="839742"/>
                                      </a:cubicBezTo>
                                      <a:cubicBezTo>
                                        <a:pt x="125069" y="839742"/>
                                        <a:pt x="117406" y="832079"/>
                                        <a:pt x="117406" y="822627"/>
                                      </a:cubicBezTo>
                                      <a:close/>
                                      <a:moveTo>
                                        <a:pt x="117271" y="708528"/>
                                      </a:moveTo>
                                      <a:cubicBezTo>
                                        <a:pt x="117271" y="699076"/>
                                        <a:pt x="124934" y="691413"/>
                                        <a:pt x="134386" y="691413"/>
                                      </a:cubicBezTo>
                                      <a:cubicBezTo>
                                        <a:pt x="143838" y="691413"/>
                                        <a:pt x="151501" y="699076"/>
                                        <a:pt x="151501" y="708528"/>
                                      </a:cubicBezTo>
                                      <a:cubicBezTo>
                                        <a:pt x="151501" y="717980"/>
                                        <a:pt x="143838" y="725643"/>
                                        <a:pt x="134386" y="725643"/>
                                      </a:cubicBezTo>
                                      <a:cubicBezTo>
                                        <a:pt x="124934" y="725643"/>
                                        <a:pt x="117271" y="717980"/>
                                        <a:pt x="117271" y="708528"/>
                                      </a:cubicBezTo>
                                      <a:close/>
                                      <a:moveTo>
                                        <a:pt x="116304" y="592156"/>
                                      </a:moveTo>
                                      <a:cubicBezTo>
                                        <a:pt x="116304" y="582704"/>
                                        <a:pt x="123967" y="575041"/>
                                        <a:pt x="133419" y="575041"/>
                                      </a:cubicBezTo>
                                      <a:cubicBezTo>
                                        <a:pt x="142871" y="575041"/>
                                        <a:pt x="150534" y="582704"/>
                                        <a:pt x="150534" y="592156"/>
                                      </a:cubicBezTo>
                                      <a:cubicBezTo>
                                        <a:pt x="150534" y="601608"/>
                                        <a:pt x="142871" y="609271"/>
                                        <a:pt x="133419" y="609271"/>
                                      </a:cubicBezTo>
                                      <a:cubicBezTo>
                                        <a:pt x="123967" y="609271"/>
                                        <a:pt x="116304" y="601608"/>
                                        <a:pt x="116304" y="592156"/>
                                      </a:cubicBezTo>
                                      <a:close/>
                                      <a:moveTo>
                                        <a:pt x="116169" y="478057"/>
                                      </a:moveTo>
                                      <a:cubicBezTo>
                                        <a:pt x="116169" y="468605"/>
                                        <a:pt x="123832" y="460942"/>
                                        <a:pt x="133284" y="460942"/>
                                      </a:cubicBezTo>
                                      <a:cubicBezTo>
                                        <a:pt x="142736" y="460942"/>
                                        <a:pt x="150399" y="468605"/>
                                        <a:pt x="150399" y="478057"/>
                                      </a:cubicBezTo>
                                      <a:cubicBezTo>
                                        <a:pt x="150399" y="487509"/>
                                        <a:pt x="142736" y="495172"/>
                                        <a:pt x="133284" y="495172"/>
                                      </a:cubicBezTo>
                                      <a:cubicBezTo>
                                        <a:pt x="123832" y="495172"/>
                                        <a:pt x="116169" y="487509"/>
                                        <a:pt x="116169" y="478057"/>
                                      </a:cubicBezTo>
                                      <a:close/>
                                      <a:moveTo>
                                        <a:pt x="115202" y="361685"/>
                                      </a:moveTo>
                                      <a:cubicBezTo>
                                        <a:pt x="115202" y="352233"/>
                                        <a:pt x="122864" y="344570"/>
                                        <a:pt x="132316" y="344570"/>
                                      </a:cubicBezTo>
                                      <a:cubicBezTo>
                                        <a:pt x="141769" y="344570"/>
                                        <a:pt x="149431" y="352233"/>
                                        <a:pt x="149431" y="361685"/>
                                      </a:cubicBezTo>
                                      <a:cubicBezTo>
                                        <a:pt x="149431" y="371137"/>
                                        <a:pt x="141769" y="378800"/>
                                        <a:pt x="132316" y="378800"/>
                                      </a:cubicBezTo>
                                      <a:cubicBezTo>
                                        <a:pt x="122864" y="378800"/>
                                        <a:pt x="115202" y="371137"/>
                                        <a:pt x="115202" y="361685"/>
                                      </a:cubicBezTo>
                                      <a:close/>
                                      <a:moveTo>
                                        <a:pt x="115067" y="247586"/>
                                      </a:moveTo>
                                      <a:cubicBezTo>
                                        <a:pt x="115067" y="238134"/>
                                        <a:pt x="122729" y="230471"/>
                                        <a:pt x="132181" y="230471"/>
                                      </a:cubicBezTo>
                                      <a:cubicBezTo>
                                        <a:pt x="141634" y="230471"/>
                                        <a:pt x="149296" y="238134"/>
                                        <a:pt x="149296" y="247586"/>
                                      </a:cubicBezTo>
                                      <a:cubicBezTo>
                                        <a:pt x="149296" y="257038"/>
                                        <a:pt x="141634" y="264701"/>
                                        <a:pt x="132181" y="264701"/>
                                      </a:cubicBezTo>
                                      <a:cubicBezTo>
                                        <a:pt x="122729" y="264701"/>
                                        <a:pt x="115067" y="257038"/>
                                        <a:pt x="115067" y="247586"/>
                                      </a:cubicBezTo>
                                      <a:close/>
                                      <a:moveTo>
                                        <a:pt x="114099" y="131214"/>
                                      </a:moveTo>
                                      <a:cubicBezTo>
                                        <a:pt x="114099" y="121762"/>
                                        <a:pt x="121762" y="114099"/>
                                        <a:pt x="131214" y="114099"/>
                                      </a:cubicBezTo>
                                      <a:cubicBezTo>
                                        <a:pt x="140666" y="114099"/>
                                        <a:pt x="148329" y="121762"/>
                                        <a:pt x="148329" y="131214"/>
                                      </a:cubicBezTo>
                                      <a:cubicBezTo>
                                        <a:pt x="148329" y="140666"/>
                                        <a:pt x="140666" y="148329"/>
                                        <a:pt x="131214" y="148329"/>
                                      </a:cubicBezTo>
                                      <a:cubicBezTo>
                                        <a:pt x="121762" y="148329"/>
                                        <a:pt x="114099" y="140666"/>
                                        <a:pt x="114099" y="131214"/>
                                      </a:cubicBezTo>
                                      <a:close/>
                                      <a:moveTo>
                                        <a:pt x="113964" y="17115"/>
                                      </a:moveTo>
                                      <a:cubicBezTo>
                                        <a:pt x="113964" y="7663"/>
                                        <a:pt x="121627" y="0"/>
                                        <a:pt x="131079" y="0"/>
                                      </a:cubicBezTo>
                                      <a:cubicBezTo>
                                        <a:pt x="140531" y="0"/>
                                        <a:pt x="148194" y="7663"/>
                                        <a:pt x="148194" y="17115"/>
                                      </a:cubicBezTo>
                                      <a:cubicBezTo>
                                        <a:pt x="148194" y="26567"/>
                                        <a:pt x="140531" y="34230"/>
                                        <a:pt x="131079" y="34230"/>
                                      </a:cubicBezTo>
                                      <a:cubicBezTo>
                                        <a:pt x="121627" y="34230"/>
                                        <a:pt x="113964" y="26567"/>
                                        <a:pt x="113964" y="17115"/>
                                      </a:cubicBezTo>
                                      <a:close/>
                                      <a:moveTo>
                                        <a:pt x="63799" y="1571089"/>
                                      </a:moveTo>
                                      <a:cubicBezTo>
                                        <a:pt x="63799" y="1561637"/>
                                        <a:pt x="71461" y="1553975"/>
                                        <a:pt x="80914" y="1553975"/>
                                      </a:cubicBezTo>
                                      <a:cubicBezTo>
                                        <a:pt x="90366" y="1553975"/>
                                        <a:pt x="98028" y="1561637"/>
                                        <a:pt x="98028" y="1571089"/>
                                      </a:cubicBezTo>
                                      <a:cubicBezTo>
                                        <a:pt x="98028" y="1580542"/>
                                        <a:pt x="90366" y="1588204"/>
                                        <a:pt x="80914" y="1588204"/>
                                      </a:cubicBezTo>
                                      <a:cubicBezTo>
                                        <a:pt x="71461" y="1588204"/>
                                        <a:pt x="63799" y="1580542"/>
                                        <a:pt x="63799" y="1571089"/>
                                      </a:cubicBezTo>
                                      <a:close/>
                                      <a:moveTo>
                                        <a:pt x="63664" y="1456990"/>
                                      </a:moveTo>
                                      <a:cubicBezTo>
                                        <a:pt x="63664" y="1447538"/>
                                        <a:pt x="71326" y="1439876"/>
                                        <a:pt x="80779" y="1439876"/>
                                      </a:cubicBezTo>
                                      <a:cubicBezTo>
                                        <a:pt x="90231" y="1439876"/>
                                        <a:pt x="97893" y="1447538"/>
                                        <a:pt x="97893" y="1456990"/>
                                      </a:cubicBezTo>
                                      <a:cubicBezTo>
                                        <a:pt x="97893" y="1466443"/>
                                        <a:pt x="90231" y="1474105"/>
                                        <a:pt x="80779" y="1474105"/>
                                      </a:cubicBezTo>
                                      <a:cubicBezTo>
                                        <a:pt x="71326" y="1474105"/>
                                        <a:pt x="63664" y="1466443"/>
                                        <a:pt x="63664" y="1456990"/>
                                      </a:cubicBezTo>
                                      <a:close/>
                                      <a:moveTo>
                                        <a:pt x="62696" y="1340619"/>
                                      </a:moveTo>
                                      <a:cubicBezTo>
                                        <a:pt x="62696" y="1331166"/>
                                        <a:pt x="70359" y="1323504"/>
                                        <a:pt x="79811" y="1323504"/>
                                      </a:cubicBezTo>
                                      <a:cubicBezTo>
                                        <a:pt x="89263" y="1323504"/>
                                        <a:pt x="96926" y="1331166"/>
                                        <a:pt x="96926" y="1340619"/>
                                      </a:cubicBezTo>
                                      <a:cubicBezTo>
                                        <a:pt x="96926" y="1350071"/>
                                        <a:pt x="89263" y="1357733"/>
                                        <a:pt x="79811" y="1357733"/>
                                      </a:cubicBezTo>
                                      <a:cubicBezTo>
                                        <a:pt x="70359" y="1357733"/>
                                        <a:pt x="62696" y="1350071"/>
                                        <a:pt x="62696" y="1340619"/>
                                      </a:cubicBezTo>
                                      <a:close/>
                                      <a:moveTo>
                                        <a:pt x="62561" y="1226519"/>
                                      </a:moveTo>
                                      <a:cubicBezTo>
                                        <a:pt x="62561" y="1217067"/>
                                        <a:pt x="70224" y="1209405"/>
                                        <a:pt x="79676" y="1209405"/>
                                      </a:cubicBezTo>
                                      <a:cubicBezTo>
                                        <a:pt x="89128" y="1209405"/>
                                        <a:pt x="96791" y="1217067"/>
                                        <a:pt x="96791" y="1226519"/>
                                      </a:cubicBezTo>
                                      <a:cubicBezTo>
                                        <a:pt x="96791" y="1235972"/>
                                        <a:pt x="89128" y="1243634"/>
                                        <a:pt x="79676" y="1243634"/>
                                      </a:cubicBezTo>
                                      <a:cubicBezTo>
                                        <a:pt x="70224" y="1243634"/>
                                        <a:pt x="62561" y="1235972"/>
                                        <a:pt x="62561" y="1226519"/>
                                      </a:cubicBezTo>
                                      <a:close/>
                                      <a:moveTo>
                                        <a:pt x="61594" y="1110148"/>
                                      </a:moveTo>
                                      <a:cubicBezTo>
                                        <a:pt x="61594" y="1100695"/>
                                        <a:pt x="69257" y="1093033"/>
                                        <a:pt x="78709" y="1093033"/>
                                      </a:cubicBezTo>
                                      <a:cubicBezTo>
                                        <a:pt x="88161" y="1093033"/>
                                        <a:pt x="95824" y="1100695"/>
                                        <a:pt x="95824" y="1110148"/>
                                      </a:cubicBezTo>
                                      <a:cubicBezTo>
                                        <a:pt x="95824" y="1119600"/>
                                        <a:pt x="88161" y="1127262"/>
                                        <a:pt x="78709" y="1127262"/>
                                      </a:cubicBezTo>
                                      <a:cubicBezTo>
                                        <a:pt x="69257" y="1127262"/>
                                        <a:pt x="61594" y="1119600"/>
                                        <a:pt x="61594" y="1110148"/>
                                      </a:cubicBezTo>
                                      <a:close/>
                                      <a:moveTo>
                                        <a:pt x="61459" y="996048"/>
                                      </a:moveTo>
                                      <a:cubicBezTo>
                                        <a:pt x="61459" y="986596"/>
                                        <a:pt x="69122" y="978934"/>
                                        <a:pt x="78574" y="978934"/>
                                      </a:cubicBezTo>
                                      <a:cubicBezTo>
                                        <a:pt x="88026" y="978934"/>
                                        <a:pt x="95689" y="986596"/>
                                        <a:pt x="95689" y="996048"/>
                                      </a:cubicBezTo>
                                      <a:cubicBezTo>
                                        <a:pt x="95689" y="1005501"/>
                                        <a:pt x="88026" y="1013163"/>
                                        <a:pt x="78574" y="1013163"/>
                                      </a:cubicBezTo>
                                      <a:cubicBezTo>
                                        <a:pt x="69122" y="1013163"/>
                                        <a:pt x="61459" y="1005501"/>
                                        <a:pt x="61459" y="996048"/>
                                      </a:cubicBezTo>
                                      <a:close/>
                                      <a:moveTo>
                                        <a:pt x="60492" y="879677"/>
                                      </a:moveTo>
                                      <a:cubicBezTo>
                                        <a:pt x="60492" y="870224"/>
                                        <a:pt x="68154" y="862562"/>
                                        <a:pt x="77607" y="862562"/>
                                      </a:cubicBezTo>
                                      <a:cubicBezTo>
                                        <a:pt x="87059" y="862562"/>
                                        <a:pt x="94721" y="870224"/>
                                        <a:pt x="94721" y="879677"/>
                                      </a:cubicBezTo>
                                      <a:cubicBezTo>
                                        <a:pt x="94721" y="889129"/>
                                        <a:pt x="87059" y="896791"/>
                                        <a:pt x="77607" y="896791"/>
                                      </a:cubicBezTo>
                                      <a:cubicBezTo>
                                        <a:pt x="68154" y="896791"/>
                                        <a:pt x="60492" y="889129"/>
                                        <a:pt x="60492" y="879677"/>
                                      </a:cubicBezTo>
                                      <a:close/>
                                      <a:moveTo>
                                        <a:pt x="60357" y="765578"/>
                                      </a:moveTo>
                                      <a:cubicBezTo>
                                        <a:pt x="60357" y="756125"/>
                                        <a:pt x="68019" y="748463"/>
                                        <a:pt x="77472" y="748463"/>
                                      </a:cubicBezTo>
                                      <a:cubicBezTo>
                                        <a:pt x="86924" y="748463"/>
                                        <a:pt x="94586" y="756125"/>
                                        <a:pt x="94586" y="765578"/>
                                      </a:cubicBezTo>
                                      <a:cubicBezTo>
                                        <a:pt x="94586" y="775030"/>
                                        <a:pt x="86924" y="782692"/>
                                        <a:pt x="77472" y="782692"/>
                                      </a:cubicBezTo>
                                      <a:cubicBezTo>
                                        <a:pt x="68019" y="782692"/>
                                        <a:pt x="60357" y="775030"/>
                                        <a:pt x="60357" y="765578"/>
                                      </a:cubicBezTo>
                                      <a:close/>
                                      <a:moveTo>
                                        <a:pt x="59389" y="649206"/>
                                      </a:moveTo>
                                      <a:cubicBezTo>
                                        <a:pt x="59389" y="639753"/>
                                        <a:pt x="67052" y="632091"/>
                                        <a:pt x="76504" y="632091"/>
                                      </a:cubicBezTo>
                                      <a:cubicBezTo>
                                        <a:pt x="85956" y="632091"/>
                                        <a:pt x="93619" y="639753"/>
                                        <a:pt x="93619" y="649206"/>
                                      </a:cubicBezTo>
                                      <a:cubicBezTo>
                                        <a:pt x="93619" y="658658"/>
                                        <a:pt x="85956" y="666321"/>
                                        <a:pt x="76504" y="666321"/>
                                      </a:cubicBezTo>
                                      <a:cubicBezTo>
                                        <a:pt x="67052" y="666321"/>
                                        <a:pt x="59389" y="658658"/>
                                        <a:pt x="59389" y="649206"/>
                                      </a:cubicBezTo>
                                      <a:close/>
                                      <a:moveTo>
                                        <a:pt x="59254" y="535107"/>
                                      </a:moveTo>
                                      <a:cubicBezTo>
                                        <a:pt x="59254" y="525654"/>
                                        <a:pt x="66917" y="517992"/>
                                        <a:pt x="76369" y="517992"/>
                                      </a:cubicBezTo>
                                      <a:cubicBezTo>
                                        <a:pt x="85821" y="517992"/>
                                        <a:pt x="93484" y="525654"/>
                                        <a:pt x="93484" y="535107"/>
                                      </a:cubicBezTo>
                                      <a:cubicBezTo>
                                        <a:pt x="93484" y="544559"/>
                                        <a:pt x="85821" y="552221"/>
                                        <a:pt x="76369" y="552221"/>
                                      </a:cubicBezTo>
                                      <a:cubicBezTo>
                                        <a:pt x="66917" y="552221"/>
                                        <a:pt x="59254" y="544559"/>
                                        <a:pt x="59254" y="535107"/>
                                      </a:cubicBezTo>
                                      <a:close/>
                                      <a:moveTo>
                                        <a:pt x="58287" y="418735"/>
                                      </a:moveTo>
                                      <a:cubicBezTo>
                                        <a:pt x="58287" y="409283"/>
                                        <a:pt x="65950" y="401620"/>
                                        <a:pt x="75402" y="401620"/>
                                      </a:cubicBezTo>
                                      <a:cubicBezTo>
                                        <a:pt x="84854" y="401620"/>
                                        <a:pt x="92517" y="409283"/>
                                        <a:pt x="92517" y="418735"/>
                                      </a:cubicBezTo>
                                      <a:cubicBezTo>
                                        <a:pt x="92517" y="428187"/>
                                        <a:pt x="84854" y="435850"/>
                                        <a:pt x="75402" y="435850"/>
                                      </a:cubicBezTo>
                                      <a:cubicBezTo>
                                        <a:pt x="65950" y="435850"/>
                                        <a:pt x="58287" y="428187"/>
                                        <a:pt x="58287" y="418735"/>
                                      </a:cubicBezTo>
                                      <a:close/>
                                      <a:moveTo>
                                        <a:pt x="58152" y="304636"/>
                                      </a:moveTo>
                                      <a:cubicBezTo>
                                        <a:pt x="58152" y="295183"/>
                                        <a:pt x="65815" y="287521"/>
                                        <a:pt x="75267" y="287521"/>
                                      </a:cubicBezTo>
                                      <a:cubicBezTo>
                                        <a:pt x="84719" y="287521"/>
                                        <a:pt x="92382" y="295183"/>
                                        <a:pt x="92382" y="304636"/>
                                      </a:cubicBezTo>
                                      <a:cubicBezTo>
                                        <a:pt x="92382" y="314088"/>
                                        <a:pt x="84719" y="321750"/>
                                        <a:pt x="75267" y="321750"/>
                                      </a:cubicBezTo>
                                      <a:cubicBezTo>
                                        <a:pt x="65815" y="321750"/>
                                        <a:pt x="58152" y="314088"/>
                                        <a:pt x="58152" y="304636"/>
                                      </a:cubicBezTo>
                                      <a:close/>
                                      <a:moveTo>
                                        <a:pt x="57185" y="188264"/>
                                      </a:moveTo>
                                      <a:cubicBezTo>
                                        <a:pt x="57185" y="178812"/>
                                        <a:pt x="64848" y="171149"/>
                                        <a:pt x="74300" y="171149"/>
                                      </a:cubicBezTo>
                                      <a:cubicBezTo>
                                        <a:pt x="83752" y="171149"/>
                                        <a:pt x="91415" y="178812"/>
                                        <a:pt x="91415" y="188264"/>
                                      </a:cubicBezTo>
                                      <a:cubicBezTo>
                                        <a:pt x="91415" y="197716"/>
                                        <a:pt x="83752" y="205379"/>
                                        <a:pt x="74300" y="205379"/>
                                      </a:cubicBezTo>
                                      <a:cubicBezTo>
                                        <a:pt x="64848" y="205379"/>
                                        <a:pt x="57185" y="197716"/>
                                        <a:pt x="57185" y="188264"/>
                                      </a:cubicBezTo>
                                      <a:close/>
                                      <a:moveTo>
                                        <a:pt x="57050" y="74165"/>
                                      </a:moveTo>
                                      <a:cubicBezTo>
                                        <a:pt x="57050" y="64712"/>
                                        <a:pt x="64712" y="57050"/>
                                        <a:pt x="74165" y="57050"/>
                                      </a:cubicBezTo>
                                      <a:cubicBezTo>
                                        <a:pt x="83617" y="57050"/>
                                        <a:pt x="91280" y="64712"/>
                                        <a:pt x="91280" y="74165"/>
                                      </a:cubicBezTo>
                                      <a:cubicBezTo>
                                        <a:pt x="91280" y="83617"/>
                                        <a:pt x="83617" y="91280"/>
                                        <a:pt x="74165" y="91280"/>
                                      </a:cubicBezTo>
                                      <a:cubicBezTo>
                                        <a:pt x="64712" y="91280"/>
                                        <a:pt x="57050" y="83617"/>
                                        <a:pt x="57050" y="74165"/>
                                      </a:cubicBezTo>
                                      <a:close/>
                                      <a:moveTo>
                                        <a:pt x="6749" y="1514040"/>
                                      </a:moveTo>
                                      <a:cubicBezTo>
                                        <a:pt x="6749" y="1504588"/>
                                        <a:pt x="14412" y="1496925"/>
                                        <a:pt x="23864" y="1496925"/>
                                      </a:cubicBezTo>
                                      <a:cubicBezTo>
                                        <a:pt x="33316" y="1496925"/>
                                        <a:pt x="40979" y="1504588"/>
                                        <a:pt x="40979" y="1514040"/>
                                      </a:cubicBezTo>
                                      <a:cubicBezTo>
                                        <a:pt x="40979" y="1523492"/>
                                        <a:pt x="33316" y="1531155"/>
                                        <a:pt x="23864" y="1531155"/>
                                      </a:cubicBezTo>
                                      <a:cubicBezTo>
                                        <a:pt x="14412" y="1531155"/>
                                        <a:pt x="6749" y="1523492"/>
                                        <a:pt x="6749" y="1514040"/>
                                      </a:cubicBezTo>
                                      <a:close/>
                                      <a:moveTo>
                                        <a:pt x="6614" y="1399941"/>
                                      </a:moveTo>
                                      <a:cubicBezTo>
                                        <a:pt x="6614" y="1390489"/>
                                        <a:pt x="14277" y="1382826"/>
                                        <a:pt x="23729" y="1382826"/>
                                      </a:cubicBezTo>
                                      <a:cubicBezTo>
                                        <a:pt x="33181" y="1382826"/>
                                        <a:pt x="40844" y="1390489"/>
                                        <a:pt x="40844" y="1399941"/>
                                      </a:cubicBezTo>
                                      <a:cubicBezTo>
                                        <a:pt x="40844" y="1409393"/>
                                        <a:pt x="33181" y="1417056"/>
                                        <a:pt x="23729" y="1417056"/>
                                      </a:cubicBezTo>
                                      <a:cubicBezTo>
                                        <a:pt x="14277" y="1417056"/>
                                        <a:pt x="6614" y="1409393"/>
                                        <a:pt x="6614" y="1399941"/>
                                      </a:cubicBezTo>
                                      <a:close/>
                                      <a:moveTo>
                                        <a:pt x="5647" y="1283569"/>
                                      </a:moveTo>
                                      <a:cubicBezTo>
                                        <a:pt x="5647" y="1274117"/>
                                        <a:pt x="13310" y="1266454"/>
                                        <a:pt x="22762" y="1266454"/>
                                      </a:cubicBezTo>
                                      <a:cubicBezTo>
                                        <a:pt x="32214" y="1266454"/>
                                        <a:pt x="39877" y="1274117"/>
                                        <a:pt x="39877" y="1283569"/>
                                      </a:cubicBezTo>
                                      <a:cubicBezTo>
                                        <a:pt x="39877" y="1293021"/>
                                        <a:pt x="32214" y="1300684"/>
                                        <a:pt x="22762" y="1300684"/>
                                      </a:cubicBezTo>
                                      <a:cubicBezTo>
                                        <a:pt x="13310" y="1300684"/>
                                        <a:pt x="5647" y="1293021"/>
                                        <a:pt x="5647" y="1283569"/>
                                      </a:cubicBezTo>
                                      <a:close/>
                                      <a:moveTo>
                                        <a:pt x="5512" y="1169470"/>
                                      </a:moveTo>
                                      <a:cubicBezTo>
                                        <a:pt x="5512" y="1160018"/>
                                        <a:pt x="13175" y="1152355"/>
                                        <a:pt x="22627" y="1152355"/>
                                      </a:cubicBezTo>
                                      <a:cubicBezTo>
                                        <a:pt x="32079" y="1152355"/>
                                        <a:pt x="39742" y="1160018"/>
                                        <a:pt x="39742" y="1169470"/>
                                      </a:cubicBezTo>
                                      <a:cubicBezTo>
                                        <a:pt x="39742" y="1178922"/>
                                        <a:pt x="32079" y="1186585"/>
                                        <a:pt x="22627" y="1186585"/>
                                      </a:cubicBezTo>
                                      <a:cubicBezTo>
                                        <a:pt x="13175" y="1186585"/>
                                        <a:pt x="5512" y="1178922"/>
                                        <a:pt x="5512" y="1169470"/>
                                      </a:cubicBezTo>
                                      <a:close/>
                                      <a:moveTo>
                                        <a:pt x="4545" y="1053098"/>
                                      </a:moveTo>
                                      <a:cubicBezTo>
                                        <a:pt x="4545" y="1043646"/>
                                        <a:pt x="12207" y="1035983"/>
                                        <a:pt x="21659" y="1035983"/>
                                      </a:cubicBezTo>
                                      <a:cubicBezTo>
                                        <a:pt x="31112" y="1035983"/>
                                        <a:pt x="38774" y="1043646"/>
                                        <a:pt x="38774" y="1053098"/>
                                      </a:cubicBezTo>
                                      <a:cubicBezTo>
                                        <a:pt x="38774" y="1062550"/>
                                        <a:pt x="31112" y="1070213"/>
                                        <a:pt x="21659" y="1070213"/>
                                      </a:cubicBezTo>
                                      <a:cubicBezTo>
                                        <a:pt x="12207" y="1070213"/>
                                        <a:pt x="4545" y="1062550"/>
                                        <a:pt x="4545" y="1053098"/>
                                      </a:cubicBezTo>
                                      <a:close/>
                                      <a:moveTo>
                                        <a:pt x="4410" y="938999"/>
                                      </a:moveTo>
                                      <a:cubicBezTo>
                                        <a:pt x="4410" y="929547"/>
                                        <a:pt x="12072" y="921884"/>
                                        <a:pt x="21524" y="921884"/>
                                      </a:cubicBezTo>
                                      <a:cubicBezTo>
                                        <a:pt x="30977" y="921884"/>
                                        <a:pt x="38639" y="929547"/>
                                        <a:pt x="38639" y="938999"/>
                                      </a:cubicBezTo>
                                      <a:cubicBezTo>
                                        <a:pt x="38639" y="948451"/>
                                        <a:pt x="30977" y="956114"/>
                                        <a:pt x="21524" y="956114"/>
                                      </a:cubicBezTo>
                                      <a:cubicBezTo>
                                        <a:pt x="12072" y="956114"/>
                                        <a:pt x="4410" y="948451"/>
                                        <a:pt x="4410" y="938999"/>
                                      </a:cubicBezTo>
                                      <a:close/>
                                      <a:moveTo>
                                        <a:pt x="3442" y="822627"/>
                                      </a:moveTo>
                                      <a:cubicBezTo>
                                        <a:pt x="3442" y="813175"/>
                                        <a:pt x="11105" y="805512"/>
                                        <a:pt x="20557" y="805512"/>
                                      </a:cubicBezTo>
                                      <a:cubicBezTo>
                                        <a:pt x="30009" y="805512"/>
                                        <a:pt x="37672" y="813175"/>
                                        <a:pt x="37672" y="822627"/>
                                      </a:cubicBezTo>
                                      <a:cubicBezTo>
                                        <a:pt x="37672" y="832079"/>
                                        <a:pt x="30009" y="839742"/>
                                        <a:pt x="20557" y="839742"/>
                                      </a:cubicBezTo>
                                      <a:cubicBezTo>
                                        <a:pt x="11105" y="839742"/>
                                        <a:pt x="3442" y="832079"/>
                                        <a:pt x="3442" y="822627"/>
                                      </a:cubicBezTo>
                                      <a:close/>
                                      <a:moveTo>
                                        <a:pt x="3307" y="708528"/>
                                      </a:moveTo>
                                      <a:cubicBezTo>
                                        <a:pt x="3307" y="699076"/>
                                        <a:pt x="10970" y="691413"/>
                                        <a:pt x="20422" y="691413"/>
                                      </a:cubicBezTo>
                                      <a:cubicBezTo>
                                        <a:pt x="29874" y="691413"/>
                                        <a:pt x="37537" y="699076"/>
                                        <a:pt x="37537" y="708528"/>
                                      </a:cubicBezTo>
                                      <a:cubicBezTo>
                                        <a:pt x="37537" y="717980"/>
                                        <a:pt x="29874" y="725643"/>
                                        <a:pt x="20422" y="725643"/>
                                      </a:cubicBezTo>
                                      <a:cubicBezTo>
                                        <a:pt x="10970" y="725643"/>
                                        <a:pt x="3307" y="717980"/>
                                        <a:pt x="3307" y="708528"/>
                                      </a:cubicBezTo>
                                      <a:close/>
                                      <a:moveTo>
                                        <a:pt x="2340" y="592156"/>
                                      </a:moveTo>
                                      <a:cubicBezTo>
                                        <a:pt x="2340" y="582704"/>
                                        <a:pt x="10003" y="575041"/>
                                        <a:pt x="19455" y="575041"/>
                                      </a:cubicBezTo>
                                      <a:cubicBezTo>
                                        <a:pt x="28907" y="575041"/>
                                        <a:pt x="36570" y="582704"/>
                                        <a:pt x="36570" y="592156"/>
                                      </a:cubicBezTo>
                                      <a:cubicBezTo>
                                        <a:pt x="36570" y="601608"/>
                                        <a:pt x="28907" y="609271"/>
                                        <a:pt x="19455" y="609271"/>
                                      </a:cubicBezTo>
                                      <a:cubicBezTo>
                                        <a:pt x="10003" y="609271"/>
                                        <a:pt x="2340" y="601608"/>
                                        <a:pt x="2340" y="592156"/>
                                      </a:cubicBezTo>
                                      <a:close/>
                                      <a:moveTo>
                                        <a:pt x="2205" y="478057"/>
                                      </a:moveTo>
                                      <a:cubicBezTo>
                                        <a:pt x="2205" y="468605"/>
                                        <a:pt x="9868" y="460942"/>
                                        <a:pt x="19320" y="460942"/>
                                      </a:cubicBezTo>
                                      <a:cubicBezTo>
                                        <a:pt x="28772" y="460942"/>
                                        <a:pt x="36435" y="468605"/>
                                        <a:pt x="36435" y="478057"/>
                                      </a:cubicBezTo>
                                      <a:cubicBezTo>
                                        <a:pt x="36435" y="487509"/>
                                        <a:pt x="28772" y="495172"/>
                                        <a:pt x="19320" y="495172"/>
                                      </a:cubicBezTo>
                                      <a:cubicBezTo>
                                        <a:pt x="9868" y="495172"/>
                                        <a:pt x="2205" y="487509"/>
                                        <a:pt x="2205" y="478057"/>
                                      </a:cubicBezTo>
                                      <a:close/>
                                      <a:moveTo>
                                        <a:pt x="1238" y="361685"/>
                                      </a:moveTo>
                                      <a:cubicBezTo>
                                        <a:pt x="1238" y="352233"/>
                                        <a:pt x="8900" y="344570"/>
                                        <a:pt x="18352" y="344570"/>
                                      </a:cubicBezTo>
                                      <a:cubicBezTo>
                                        <a:pt x="27805" y="344570"/>
                                        <a:pt x="35467" y="352233"/>
                                        <a:pt x="35467" y="361685"/>
                                      </a:cubicBezTo>
                                      <a:cubicBezTo>
                                        <a:pt x="35467" y="371137"/>
                                        <a:pt x="27805" y="378800"/>
                                        <a:pt x="18352" y="378800"/>
                                      </a:cubicBezTo>
                                      <a:cubicBezTo>
                                        <a:pt x="8900" y="378800"/>
                                        <a:pt x="1238" y="371137"/>
                                        <a:pt x="1238" y="361685"/>
                                      </a:cubicBezTo>
                                      <a:close/>
                                      <a:moveTo>
                                        <a:pt x="1103" y="247586"/>
                                      </a:moveTo>
                                      <a:cubicBezTo>
                                        <a:pt x="1103" y="238134"/>
                                        <a:pt x="8765" y="230471"/>
                                        <a:pt x="18217" y="230471"/>
                                      </a:cubicBezTo>
                                      <a:cubicBezTo>
                                        <a:pt x="27670" y="230471"/>
                                        <a:pt x="35332" y="238134"/>
                                        <a:pt x="35332" y="247586"/>
                                      </a:cubicBezTo>
                                      <a:cubicBezTo>
                                        <a:pt x="35332" y="257038"/>
                                        <a:pt x="27670" y="264701"/>
                                        <a:pt x="18217" y="264701"/>
                                      </a:cubicBezTo>
                                      <a:cubicBezTo>
                                        <a:pt x="8765" y="264701"/>
                                        <a:pt x="1103" y="257038"/>
                                        <a:pt x="1103" y="247586"/>
                                      </a:cubicBezTo>
                                      <a:close/>
                                      <a:moveTo>
                                        <a:pt x="135" y="131214"/>
                                      </a:moveTo>
                                      <a:cubicBezTo>
                                        <a:pt x="135" y="121762"/>
                                        <a:pt x="7798" y="114099"/>
                                        <a:pt x="17250" y="114099"/>
                                      </a:cubicBezTo>
                                      <a:cubicBezTo>
                                        <a:pt x="26702" y="114099"/>
                                        <a:pt x="34365" y="121762"/>
                                        <a:pt x="34365" y="131214"/>
                                      </a:cubicBezTo>
                                      <a:cubicBezTo>
                                        <a:pt x="34365" y="140666"/>
                                        <a:pt x="26702" y="148329"/>
                                        <a:pt x="17250" y="148329"/>
                                      </a:cubicBezTo>
                                      <a:cubicBezTo>
                                        <a:pt x="7798" y="148329"/>
                                        <a:pt x="135" y="140666"/>
                                        <a:pt x="135" y="131214"/>
                                      </a:cubicBezTo>
                                      <a:close/>
                                      <a:moveTo>
                                        <a:pt x="0" y="17115"/>
                                      </a:moveTo>
                                      <a:cubicBezTo>
                                        <a:pt x="0" y="7663"/>
                                        <a:pt x="7663" y="0"/>
                                        <a:pt x="17115" y="0"/>
                                      </a:cubicBezTo>
                                      <a:cubicBezTo>
                                        <a:pt x="26567" y="0"/>
                                        <a:pt x="34230" y="7663"/>
                                        <a:pt x="34230" y="17115"/>
                                      </a:cubicBezTo>
                                      <a:cubicBezTo>
                                        <a:pt x="34230" y="26567"/>
                                        <a:pt x="26567" y="34230"/>
                                        <a:pt x="17115" y="34230"/>
                                      </a:cubicBezTo>
                                      <a:cubicBezTo>
                                        <a:pt x="7663" y="34230"/>
                                        <a:pt x="0" y="26567"/>
                                        <a:pt x="0" y="171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wrap="square" rtlCol="0" anchor="ctr">
                                <a:noAutofit/>
                              </wps:bodyPr>
                            </wps:wsp>
                            <wps:wsp>
                              <wps:cNvPr id="41" name="Ellipse 41">
                                <a:extLst>
                                  <a:ext uri="{FF2B5EF4-FFF2-40B4-BE49-F238E27FC236}">
                                    <a16:creationId xmlns:a16="http://schemas.microsoft.com/office/drawing/2014/main" id="{834BD1B8-B8AF-487F-9C2F-67DEF03A4B8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975977" y="4718338"/>
                                  <a:ext cx="247916" cy="247916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g:grpSp>
                            <wpg:cNvPr id="28" name="Gruppe 28">
                              <a:extLst>
                                <a:ext uri="{FF2B5EF4-FFF2-40B4-BE49-F238E27FC236}">
                                  <a16:creationId xmlns:a16="http://schemas.microsoft.com/office/drawing/2014/main" id="{0DE95E5A-D9BC-4A05-821F-8D5F23856C07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6101184" y="3755373"/>
                                <a:ext cx="809746" cy="942066"/>
                                <a:chOff x="6101184" y="3755373"/>
                                <a:chExt cx="809746" cy="942066"/>
                              </a:xfrm>
                            </wpg:grpSpPr>
                            <wps:wsp>
                              <wps:cNvPr id="29" name="Gleichschenkliges Dreieck 29">
                                <a:extLst>
                                  <a:ext uri="{FF2B5EF4-FFF2-40B4-BE49-F238E27FC236}">
                                    <a16:creationId xmlns:a16="http://schemas.microsoft.com/office/drawing/2014/main" id="{C2D5F722-067F-4863-9F0D-89951AF7EE01}"/>
                                  </a:ext>
                                </a:extLst>
                              </wps:cNvPr>
                              <wps:cNvSpPr/>
                              <wps:spPr>
                                <a:xfrm rot="1032944">
                                  <a:off x="6254210" y="4406874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0" name="Gleichschenkliges Dreieck 30">
                                <a:extLst>
                                  <a:ext uri="{FF2B5EF4-FFF2-40B4-BE49-F238E27FC236}">
                                    <a16:creationId xmlns:a16="http://schemas.microsoft.com/office/drawing/2014/main" id="{38F5EE97-1C07-4A6B-9C8F-620B866E35FA}"/>
                                  </a:ext>
                                </a:extLst>
                              </wps:cNvPr>
                              <wps:cNvSpPr/>
                              <wps:spPr>
                                <a:xfrm rot="1032944">
                                  <a:off x="6101184" y="3921413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1" name="Gleichschenkliges Dreieck 31">
                                <a:extLst>
                                  <a:ext uri="{FF2B5EF4-FFF2-40B4-BE49-F238E27FC236}">
                                    <a16:creationId xmlns:a16="http://schemas.microsoft.com/office/drawing/2014/main" id="{16CB0EFD-F402-4B6A-9B4F-B3DEA64CDDDA}"/>
                                  </a:ext>
                                </a:extLst>
                              </wps:cNvPr>
                              <wps:cNvSpPr/>
                              <wps:spPr>
                                <a:xfrm rot="1032944">
                                  <a:off x="6816362" y="3755373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2" name="Gleichschenkliges Dreieck 32">
                                <a:extLst>
                                  <a:ext uri="{FF2B5EF4-FFF2-40B4-BE49-F238E27FC236}">
                                    <a16:creationId xmlns:a16="http://schemas.microsoft.com/office/drawing/2014/main" id="{108CF770-E9E5-4653-A50B-708DF072B5CB}"/>
                                  </a:ext>
                                </a:extLst>
                              </wps:cNvPr>
                              <wps:cNvSpPr/>
                              <wps:spPr>
                                <a:xfrm rot="1032944">
                                  <a:off x="6242187" y="4459353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3" name="Gleichschenkliges Dreieck 33">
                                <a:extLst>
                                  <a:ext uri="{FF2B5EF4-FFF2-40B4-BE49-F238E27FC236}">
                                    <a16:creationId xmlns:a16="http://schemas.microsoft.com/office/drawing/2014/main" id="{837239E1-4DB7-4B14-AD65-10E26FF3D3C9}"/>
                                  </a:ext>
                                </a:extLst>
                              </wps:cNvPr>
                              <wps:cNvSpPr/>
                              <wps:spPr>
                                <a:xfrm rot="1032944">
                                  <a:off x="6737089" y="4615915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</wpg:grpSp>
                      <wps:wsp>
                        <wps:cNvPr id="20" name="Rechteck 20">
                          <a:extLst>
                            <a:ext uri="{FF2B5EF4-FFF2-40B4-BE49-F238E27FC236}">
                              <a16:creationId xmlns:a16="http://schemas.microsoft.com/office/drawing/2014/main" id="{4DE10ECF-A123-47CF-8948-33B89720B5D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700000">
                            <a:off x="3788902" y="5000795"/>
                            <a:ext cx="3030664" cy="3267851"/>
                          </a:xfrm>
                          <a:prstGeom prst="rect">
                            <a:avLst/>
                          </a:prstGeom>
                          <a:noFill/>
                          <a:ln w="127000"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accent6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2" name="Gruppe 12">
                          <a:extLst>
                            <a:ext uri="{FF2B5EF4-FFF2-40B4-BE49-F238E27FC236}">
                              <a16:creationId xmlns:a16="http://schemas.microsoft.com/office/drawing/2014/main" id="{1046CD0B-39ED-4AF2-A87D-B4004FAFBB6B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16528" y="7237268"/>
                            <a:ext cx="1945940" cy="2067288"/>
                            <a:chOff x="1058638" y="7235216"/>
                            <a:chExt cx="1712437" cy="1819225"/>
                          </a:xfrm>
                        </wpg:grpSpPr>
                        <wps:wsp>
                          <wps:cNvPr id="15" name="Gleichschenkliges Dreieck 15">
                            <a:extLst>
                              <a:ext uri="{FF2B5EF4-FFF2-40B4-BE49-F238E27FC236}">
                                <a16:creationId xmlns:a16="http://schemas.microsoft.com/office/drawing/2014/main" id="{93BD735C-FFB8-4390-8731-C3D8536C11EE}"/>
                              </a:ext>
                            </a:extLst>
                          </wps:cNvPr>
                          <wps:cNvSpPr/>
                          <wps:spPr>
                            <a:xfrm rot="1032944">
                              <a:off x="1417373" y="8373275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6" name="Gleichschenkliges Dreieck 16">
                            <a:extLst>
                              <a:ext uri="{FF2B5EF4-FFF2-40B4-BE49-F238E27FC236}">
                                <a16:creationId xmlns:a16="http://schemas.microsoft.com/office/drawing/2014/main" id="{A1A33CFD-6968-4E9E-8463-E0ADAFCB7DEE}"/>
                              </a:ext>
                            </a:extLst>
                          </wps:cNvPr>
                          <wps:cNvSpPr/>
                          <wps:spPr>
                            <a:xfrm rot="1032944">
                              <a:off x="1058638" y="7235216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Gleichschenkliges Dreieck 17">
                            <a:extLst>
                              <a:ext uri="{FF2B5EF4-FFF2-40B4-BE49-F238E27FC236}">
                                <a16:creationId xmlns:a16="http://schemas.microsoft.com/office/drawing/2014/main" id="{122D8AE0-C34C-4CCD-8F27-045DEC245C68}"/>
                              </a:ext>
                            </a:extLst>
                          </wps:cNvPr>
                          <wps:cNvSpPr/>
                          <wps:spPr>
                            <a:xfrm rot="1032944">
                              <a:off x="1444159" y="8498201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Gleichschenkliges Dreieck 18">
                            <a:extLst>
                              <a:ext uri="{FF2B5EF4-FFF2-40B4-BE49-F238E27FC236}">
                                <a16:creationId xmlns:a16="http://schemas.microsoft.com/office/drawing/2014/main" id="{E0886CE9-0ECB-4606-8FFA-1BEF971B1F2E}"/>
                              </a:ext>
                            </a:extLst>
                          </wps:cNvPr>
                          <wps:cNvSpPr/>
                          <wps:spPr>
                            <a:xfrm rot="1032944">
                              <a:off x="1117013" y="8495450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" name="Gleichschenkliges Dreieck 19">
                            <a:extLst>
                              <a:ext uri="{FF2B5EF4-FFF2-40B4-BE49-F238E27FC236}">
                                <a16:creationId xmlns:a16="http://schemas.microsoft.com/office/drawing/2014/main" id="{DD7D37E9-6A41-40CC-8189-BA624DA60887}"/>
                              </a:ext>
                            </a:extLst>
                          </wps:cNvPr>
                          <wps:cNvSpPr/>
                          <wps:spPr>
                            <a:xfrm rot="1032944">
                              <a:off x="2549381" y="8863326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757EC9" id="Gruppe 1" o:spid="_x0000_s1026" alt="&quot;&quot;" style="position:absolute;margin-left:3pt;margin-top:-70.1pt;width:599.25pt;height:839.25pt;z-index:-251657216;mso-position-horizontal-relative:page;mso-width-relative:margin;mso-height-relative:margin" coordorigin=",344" coordsize="77931,1012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">
                <v:group id="Gruppe 4" o:spid="_x0000_s1027" alt="&quot;&quot;" style="position:absolute;top:344;width:77931;height:101245" coordorigin="4437,-556" coordsize="77931,101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ihandform: Form 26" o:spid="_x0000_s1028" style="position:absolute;left:13192;top:-5537;width:13443;height:23405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#f89f17 [2409]" stroked="f" strokeweight="1pt">
                    <v:stroke joinstyle="miter"/>
                    <v:path arrowok="t" o:connecttype="custom" o:connectlocs="1293944,2315201;1319166,2289980;1344386,2315201;1319166,2340422;1293944,2315201;1293745,2147062;1318966,2121840;1344187,2147062;1318966,2172282;1293745,2147062;1292320,1975573;1317541,1950351;1342762,1975573;1317541,2000793;1292320,1975573;1292120,1807433;1317342,1782212;1342563,1807433;1317342,1832654;1292120,1807433;1290695,1635944;1315917,1610723;1341137,1635944;1315917,1661164;1290695,1635944;1290497,1467804;1315717,1442584;1340938,1467804;1315717,1493026;1290497,1467804;1289072,1296315;1314292,1271095;1339513,1296315;1314292,1321537;1289072,1296315;1288872,1128175;1314093,1102955;1339314,1128175;1314093,1153397;1288872,1128175;1287447,956687;1312668,931466;1337888,956687;1312668,981908;1287447,956687;1287248,788548;1312469,763326;1337689,788548;1312469,813769;1287248,788548;1285823,617059;1311043,591838;1336264,617059;1311043,642280;1285823,617059;1285623,448919;1310844,423699;1336066,448919;1310844,474141;1285623,448919;1284198,277430;1309419,252210;1334639,277430;1309419,302652;1284198,277430;1283999,109291;1309220,84070;1334441,109291;1309220,134512;1283999,109291;1209874,2231132;1235096,2205910;1260316,2231132;1235096,2256352;1209874,2231132;1209675,2062992;1234897,2037770;1260117,2062992;1234897,2088212;1209675,2062992;1208250,1891503;1233471,1866281;1258692,1891503;1233471,1916723;1208250,1891503;1208052,1723363;1233272,1698143;1258493,1723363;1233272,1748584;1208052,1723363;1206625,1551874;1231847,1526654;1257067,1551874;1231847,1577096;1206625,1551874;1206427,1383735;1231648,1358514;1256868,1383735;1231648,1408956;1206427,1383735;1205002,1212245;1230222,1187025;1255443,1212245;1230222,1237467;1205002,1212245;1204803,1044107;1230023,1018885;1255244,1044107;1230023,1069327;1204803,1044107;1203377,872618;1228598,847396;1253818,872618;1228598,897838;1203377,872618;1203178,704478;1228399,679256;1253619,704478;1228399,729699;1203178,704478;1201753,532989;1226973,507769;1252194,532989;1226973,558210;1201753,532989;1201554,364849;1226774,339629;1251996,364849;1226774,390071;1201554,364849;1200128,193360;1225349,168140;1250569,193360;1225349,218582;1200128,193360;1199929,25220;1225150,0;1250371,25220;1225150,50442;1199929,25220;1126003,2315201;1151225,2289980;1176445,2315201;1151225,2340422;1126003,2315201;1125804,2147062;1151026,2121840;1176246,2147062;1151026,2172282;1125804,2147062;1124379,1975573;1149601,1950351;1174821,1975573;1149601,2000793;1124379,1975573;1124180,1807433;1149401,1782212;1174622,1807433;1149401,1832654;1124180,1807433;1122754,1635944;1147976,1610723;1173197,1635944;1147976,1661164;1122754,1635944;1122555,1467804;1147777,1442584;1172997,1467804;1147777,1493026;1122555,1467804;1121130,1296315;1146351,1271095;1171572,1296315;1146351,1321537;1121130,1296315;1120932,1128175;1146152,1102955;1171373,1128175;1146152,1153397;1120932,1128175;1119505,956687;1144727,931466;1169947,956687;1144727,981908;1119505,956687;1119307,788548;1144528,763326;1169748,788548;1144528,813769;1119307,788548;1117882,617059;1143103,591838;1168323,617059;1143103,642280;1117882,617059;1117683,448919;1142903,423699;1168124,448919;1142903,474141;1117683,448919;1116257,277430;1141478,252210;1166699,277430;1141478,302652;1116257,277430;1116058,109291;1141279,84070;1166499,109291;1141279,134512;1116058,109291;1041934,2231132;1067155,2205910;1092376,2231132;1067155,2256352;1041934,2231132;1041734,2062992;1066956,2037770;1092177,2062992;1066956,2088212;1041734,2062992;1040309,1891503;1065530,1866281;1090751,1891503;1065530,1916723;1040309,1891503;1040110,1723363;1065332,1698143;1090552,1723363;1065332,1748584;1040110,1723363;1038685,1551874;1063906,1526654;1089127,1551874;1063906,1577096;1038685,1551874;1038486,1383735;1063707,1358514;1088928,1383735;1063707,1408956;1038486,1383735;1037060,1212245;1062282,1187025;1087502,1212245;1062282,1237467;1037060,1212245;1036862,1044107;1062083,1018885;1087303,1044107;1062083,1069327;1036862,1044107;1035435,872618;1060657,847396;1085878,872618;1060657,897838;1035435,872618;1035238,704478;1060458,679256;1085678,704478;1060458,729699;1035238,704478;1033812,532989;1059033,507769;1084253,532989;1059033,558210;1033812,532989;1033613,364849;1058834,339629;1084054,364849;1058834,390071;1033613,364849;1032188,193360;1057408,168140;1082629,193360;1057408,218582;1032188,193360;1031989,25220;1057209,0;1082431,25220;1057209,50442;1031989,25220;958063,2315201;983283,2289980;1008505,2315201;983283,2340422;958063,2315201;957864,2147062;983085,2121840;1008306,2147062;983085,2172282;957864,2147062;956438,1975573;981660,1950351;1006880,1975573;981660,2000793;956438,1975573;956239,1807433;981461,1782212;1006681,1807433;981461,1832654;956239,1807433;954814,1635944;980035,1610723;1005256,1635944;980035,1661164;954814,1635944;954615,1467804;979836,1442584;1005057,1467804;979836,1493026;954615,1467804;953189,1296315;978411,1271095;1003631,1296315;978411,1321537;953189,1296315;952990,1128175;978212,1102955;1003432,1128175;978212,1153397;952990,1128175;951565,956687;976786,931466;1002007,956687;976786,981908;951565,956687;951367,788548;976587,763326;1001808,788548;976587,813769;951367,788548;949940,617059;975162,591838;1000382,617059;975162,642280;949940,617059;949742,448919;974963,423699;1000183,448919;974963,474141;949742,448919;948317,277430;973537,252210;998758,277430;973537,302652;948317,277430;948118,109291;973338,84070;998559,109291;973338,134512;948118,109291;873993,2231132;899215,2205910;924435,2231132;899215,2256352;873993,2231132;873794,2062992;899015,2037770;924236,2062992;899015,2088212;873794,2062992;872369,1891503;897590,1866281;922810,1891503;897590,1916723;872369,1891503;872169,1723363;897391,1698143;922612,1723363;897391,1748584;872169,1723363;870744,1551874;895966,1526654;921186,1551874;895966,1577096;870744,1551874;870545,1383735;895767,1358514;920987,1383735;895767,1408956;870545,1383735;869120,1212245;894341,1187025;919562,1212245;894341,1237467;869120,1212245;868920,1044107;894142,1018885;919363,1044107;894142,1069327;868920,1044107;867495,872618;892716,847396;917937,872618;892716,897838;867495,872618;867297,704478;892518,679256;917738,704478;892518,729699;867297,704478;865872,532989;891092,507769;916313,532989;891092,558210;865872,532989;865672,364849;890893,339629;916114,364849;890893,390071;865672,364849;864247,193360;889468,168140;914688,193360;889468,218582;864247,193360;864048,25220;889269,0;914489,25220;889269,50442;864048,25220;790122,2315201;815343,2289980;840564,2315201;815343,2340422;790122,2315201;789923,2147062;815145,2121840;840365,2147062;815145,2172282;789923,2147062;788498,1975573;813718,1950351;838940,1975573;813718,2000793;788498,1975573;788299,1807433;813520,1782212;838741,1807433;813520,1832654;788299,1807433;786873,1635944;812095,1610723;837315,1635944;812095,1661164;786873,1635944;786674,1467804;811896,1442584;837116,1467804;811896,1493026;786674,1467804;785249,1296315;810470,1271095;835691,1296315;810470,1321537;785249,1296315;785050,1128175;810271,1102955;835492,1128175;810271,1153397;785050,1128175;783624,956687;808846,931466;834066,956687;808846,981908;783624,956687;783425,788548;808647,763326;833867,788548;808647,813769;783425,788548;782000,617059;807221,591838;832442,617059;807221,642280;782000,617059;781800,448919;807022,423699;832243,448919;807022,474141;781800,448919;780375,277430;805597,252210;830817,277430;805597,302652;780375,277430;780177,109291;805398,84070;830618,109291;805398,134512;780177,109291;706052,2231132;731273,2205910;756495,2231132;731273,2256352;706052,2231132;705853,2062992;731075,2037770;756295,2062992;731075,2088212;705853,2062992;704428,1891503;729650,1866281;754870,1891503;729650,1916723;704428,1891503;704229,1723363;729450,1698143;754671,1723363;729450,1748584;704229,1723363;702803,1551874;728025,1526654;753246,1551874;728025,1577096;702803,1551874;702604,1383735;727826,1358514;753046,1383735;727826,1408956;702604,1383735;701179,1212245;726401,1187025;751621,1212245;726401,1237467;701179,1212245;700980,1044107;726201,1018885;751422,1044107;726201,1069327;700980,1044107;699554,872618;724776,847396;749996,872618;724776,897838;699554,872618;699355,704478;724577,679256;749797,704478;724577,729699;699355,704478;697930,532989;723152,507769;748372,532989;723152,558210;697930,532989;697731,364849;722952,339629;748173,364849;722952,390071;697731,364849;696305,193360;721527,168140;746748,193360;721527,218582;696305,193360;696107,25220;721328,0;746549,25220;721328,50442;696107,25220;622182,2315201;647402,2289980;672624,2315201;647402,2340422;622182,2315201;621983,2147062;647203,2121840;672425,2147062;647203,2172282;621983,2147062;620557,1975573;645778,1950351;670999,1975573;645778,2000793;620557,1975573;620358,1807433;645580,1782212;670800,1807433;645580,1832654;620358,1807433;618932,1635944;644153,1610723;669375,1635944;644153,1661164;618932,1635944;618734,1467804;643955,1442584;669175,1467804;643955,1493026;618734,1467804;617308,1296315;642530,1271095;667750,1296315;642530,1321537;617308,1296315;617109,1128175;642331,1102955;667551,1128175;642331,1153397;617109,1128175;615684,956687;640905,931466;666126,956687;640905,981908;615684,956687;615485,788548;640706,763326;665927,788548;640706,813769;615485,788548;614059,617059;639281,591838;664501,617059;639281,642280;614059,617059;613860,448919;639081,423699;664302,448919;639081,474141;613860,448919;612435,277430;637656,252210;662877,277430;637656,302652;612435,277430;612237,109291;637457,84070;662678,109291;637457,134512;612237,109291;538112,2231132;563332,2205910;588554,2231132;563332,2256352;538112,2231132;537913,2062992;563133,2037770;588355,2062992;563133,2088212;537913,2062992;536487,1891503;561708,1866281;586929,1891503;561708,1916723;536487,1891503;536288,1723363;561510,1698143;586730,1723363;561510,1748584;536288,1723363;534863,1551874;560083,1526654;585305,1551874;560083,1577096;534863,1551874;534664,1383735;559885,1358514;585106,1383735;559885,1408956;534664,1383735;533238,1212245;558460,1187025;583680,1212245;558460,1237467;533238,1212245;533039,1044107;558261,1018885;583481,1044107;558261,1069327;533039,1044107;531614,872618;556835,847396;582056,872618;556835,897838;531614,872618;531415,704478;556636,679256;581857,704478;556636,729699;531415,704478;529989,532989;555211,507769;580432,532989;555211,558210;529989,532989;529790,364849;555012,339629;580232,364849;555012,390071;529790,364849;528365,193360;553586,168140;578807,193360;553586,218582;528365,193360;528166,25220;553387,0;578608,25220;553387,50442;528166,25220;454241,2315201;479462,2289980;504683,2315201;479462,2340422;454241,2315201;454042,2147062;479263,2121840;504484,2147062;479263,2172282;454042,2147062;452617,1975573;477837,1950351;503059,1975573;477837,2000793;452617,1975573;452417,1807433;477638,1782212;502860,1807433;477638,1832654;452417,1807433;450992,1635944;476212,1610723;501434,1635944;476212,1661164;450992,1635944;450793,1467804;476013,1442584;501235,1467804;476013,1493026;450793,1467804;449368,1296315;474588,1271095;499809,1296315;474588,1321537;449368,1296315;449169,1128175;474390,1102955;499611,1128175;474390,1153397;449169,1128175;447743,956687;472965,931466;498185,956687;472965,981908;447743,956687;447544,788548;472766,763326;497986,788548;472766,813769;447544,788548;446118,617059;471340,591838;496561,617059;471340,642280;446118,617059;445919,448919;471141,423699;496361,448919;471141,474141;445919,448919;444494,277430;469715,252210;494936,277430;469715,302652;444494,277430;444295,109291;469517,84070;494737,109291;469517,134512;444295,109291;370171,2231132;395392,2205910;420613,2231132;395392,2256352;370171,2231132;369972,2062992;395193,2037770;420414,2062992;395193,2088212;369972,2062992;368547,1891503;393767,1866281;418989,1891503;393767,1916723;368547,1891503;368348,1723363;393568,1698143;418790,1723363;393568,1748584;368348,1723363;366922,1551874;392143,1526654;417364,1551874;392143,1577096;366922,1551874;366723,1383735;391944,1358514;417165,1383735;391944,1408956;366723,1383735;365298,1212245;390518,1187025;415740,1212245;390518,1237467;365298,1212245;365099,1044107;390320,1018885;415541,1044107;390320,1069327;365099,1044107;363673,872618;388895,847396;414115,872618;388895,897838;363673,872618;363474,704478;388696,679256;413916,704478;388696,729699;363474,704478;362049,532989;387270,507769;412491,532989;387270,558210;362049,532989;361850,364849;387071,339629;412292,364849;387071,390071;361850,364849;360424,193360;385646,168140;410866,193360;385646,218582;360424,193360;360225,25220;385447,0;410667,25220;385447,50442;360225,25220;286300,2315201;311521,2289980;336741,2315201;311521,2340422;286300,2315201;286101,2147062;311322,2121840;336543,2147062;311322,2172282;286101,2147062;284676,1975573;309897,1950351;335118,1975573;309897,2000793;284676,1975573;284477,1807433;309697,1782212;334919,1807433;309697,1832654;284477,1807433;283051,1635944;308272,1610723;333493,1635944;308272,1661164;283051,1635944;282852,1467804;308073,1442584;333294,1467804;308073,1493026;282852,1467804;281427,1296315;306648,1271095;331869,1296315;306648,1321537;281427,1296315;281228,1128175;306448,1102955;331670,1128175;306448,1153397;281228,1128175;279803,956687;305023,931466;330245,956687;305023,981908;279803,956687;279603,788548;304825,763326;330046,788548;304825,813769;279603,788548;278178,617059;303398,591838;328620,617059;303398,642280;278178,617059;277979,448919;303200,423699;328421,448919;303200,474141;277979,448919;276554,277430;301775,252210;326995,277430;301775,302652;276554,277430;276354,109291;301576,84070;326797,109291;301576,134512;276354,109291;202231,2231132;227451,2205910;252673,2231132;227451,2256352;202231,2231132;202032,2062992;227252,2037770;252474,2062992;227252,2088212;202032,2062992;200606,1891503;225827,1866281;251048,1891503;225827,1916723;200606,1891503;200407,1723363;225628,1698143;250849,1723363;225628,1748584;200407,1723363;198982,1551874;224202,1526654;249424,1551874;224202,1577096;198982,1551874;198782,1383735;224003,1358514;249225,1383735;224003,1408956;198782,1383735;197357,1212245;222578,1187025;247799,1212245;222578,1237467;197357,1212245;197158,1044107;222379,1018885;247600,1044107;222379,1069327;197158,1044107;195733,872618;220953,847396;246175,872618;220953,897838;195733,872618;195534,704478;220755,679256;245976,704478;220755,729699;195534,704478;194108,532989;219330,507769;244550,532989;219330,558210;194108,532989;193909,364849;219131,339629;244351,364849;219131,390071;193909,364849;192484,193360;217705,168140;242926,193360;217705,218582;192484,193360;192284,25220;217506,0;242727,25220;217506,50442;192284,25220;118360,2315201;143580,2289980;168801,2315201;143580,2340422;118360,2315201;118161,2147062;143381,2121840;168603,2147062;143381,2172282;118161,2147062;116735,1975573;141956,1950351;167178,1975573;141956,2000793;116735,1975573;116536,1807433;141757,1782212;166978,1807433;141757,1832654;116536,1807433;115111,1635944;140331,1610723;165553,1635944;140331,1661164;115111,1635944;114912,1467804;140132,1442584;165354,1467804;140132,1493026;114912,1467804;113486,1296315;138707,1271095;163929,1296315;138707,1321537;113486,1296315;113287,1128175;138508,1102955;163729,1128175;138508,1153397;113287,1128175;111862,956687;137082,931466;162304,956687;137082,981908;111862,956687;111663,788548;136883,763326;162105,788548;136883,813769;111663,788548;110237,617059;135458,591838;160679,617059;135458,642280;110237,617059;110038,448919;135260,423699;160480,448919;135260,474141;110038,448919;108613,277430;133833,252210;159055,277430;133833,302652;108613,277430;108414,109291;133635,84070;158856,109291;133635,134512;108414,109291;34290,2231132;59510,2205910;84731,2231132;59510,2256352;34290,2231132;34091,2062992;59312,2037770;84533,2062992;59312,2088212;34091,2062992;32666,1891503;57886,1866281;83108,1891503;57886,1916723;32666,1891503;32466,1723363;57687,1698143;82909,1723363;57687,1748584;32466,1723363;31041,1551874;56262,1526654;81483,1551874;56262,1577096;31041,1551874;30842,1383735;56062,1358514;81284,1383735;56062,1408956;30842,1383735;29416,1212245;54637,1187025;79859,1212245;54637,1237467;29416,1212245;29217,1044107;54438,1018885;79659,1044107;54438,1069327;29217,1044107;27792,872618;53013,847396;78234,872618;53013,897838;27792,872618;27593,704478;52814,679256;78035,704478;52814,729699;27593,704478;26168,532989;51388,507769;76610,532989;51388,558210;26168,532989;25968,364849;51189,339629;76411,364849;51189,390071;25968,364849;24543,193360;49765,168140;74985,193360;49765,218582;24543,193360;24344,25220;49565,0;74786,25220;49565,50442;24344,25220;0,2148659;0,2145463;661,2147062;0,2317280;0,2313122;860,23152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group id="Gruppe 25" o:spid="_x0000_s1029" style="position:absolute;left:4437;top:31065;width:77931;height:69623" coordorigin="4437,30353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group id="Gruppe 27" o:spid="_x0000_s1030" style="position:absolute;left:4437;top:30353;width:68580;height:61268" coordorigin="4437,30353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<v:shape id="Freihandform: Form 34" o:spid="_x0000_s1031" style="position:absolute;left:4437;top:30353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" path="m6896100,l,2007758,,5684408r6896100,l6896100,xe" filled="f" stroked="f" strokeweight="1pt">
                        <v:stroke joinstyle="miter"/>
                        <v:path arrowok="t" o:connecttype="custom" o:connectlocs="6858000,0;0,1996665;0,5653002;6858000,5653002;6858000,0" o:connectangles="0,0,0,0,0"/>
                      </v:shape>
                      <v:group id="Gruppe 37" o:spid="_x0000_s1032" style="position:absolute;left:67851;top:77229;width:3413;height:7933" coordorigin="67851,77229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hteck 42" o:spid="_x0000_s1033" style="position:absolute;left:70634;top:77229;width:630;height:1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" fillcolor="white [3212]" stroked="f" strokeweight=".25pt"/>
                        <v:rect id="Rechteck 43" o:spid="_x0000_s1034" style="position:absolute;left:69243;top:77229;width:630;height:1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" fillcolor="white [3212]" stroked="f" strokeweight=".25pt"/>
                        <v:rect id="Rechteck 44" o:spid="_x0000_s1035" style="position:absolute;left:67851;top:77229;width:631;height:1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" fillcolor="white [3212]" stroked="f" strokeweight=".25pt"/>
                      </v:group>
                      <v:shape id="Freihandform: Form 38" o:spid="_x0000_s1036" style="position:absolute;left:51917;top:76484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#f89f17 [2409]" stroked="f" strokeweight="1pt">
                        <v:stroke joinstyle="miter"/>
  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</v:shape>
                      <v:oval id="Ellipse 41" o:spid="_x0000_s1037" style="position:absolute;left:39759;top:47183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" filled="f" strokecolor="white [3212]" strokeweight=".25pt">
                        <v:stroke joinstyle="miter"/>
                      </v:oval>
                    </v:group>
                    <v:group id="Gruppe 28" o:spid="_x0000_s1038" style="position:absolute;left:61011;top:37553;width:8098;height:9421" coordorigin="61011,37553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Gleichschenkliges Dreieck 29" o:spid="_x0000_s1039" type="#_x0000_t5" style="position:absolute;left:62542;top:44068;width:2565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" filled="f" strokecolor="white [3212]" strokeweight=".25pt"/>
                      <v:shape id="Gleichschenkliges Dreieck 30" o:spid="_x0000_s1040" type="#_x0000_t5" style="position:absolute;left:61011;top:39214;width:1454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" filled="f" strokecolor="white [3212]" strokeweight=".25pt"/>
                      <v:shape id="Gleichschenkliges Dreieck 31" o:spid="_x0000_s1041" type="#_x0000_t5" style="position:absolute;left:68163;top:37553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" filled="f" strokecolor="white [3212]" strokeweight=".25pt"/>
                      <v:shape id="Gleichschenkliges Dreieck 32" o:spid="_x0000_s1042" type="#_x0000_t5" style="position:absolute;left:62421;top:44593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" filled="f" strokecolor="white [3212]" strokeweight=".25pt"/>
                      <v:shape id="Gleichschenkliges Dreieck 33" o:spid="_x0000_s1043" type="#_x0000_t5" style="position:absolute;left:67370;top:46159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" filled="f" strokecolor="white [3212]" strokeweight=".25pt"/>
                    </v:group>
                  </v:group>
                </v:group>
                <v:rect id="Rechteck 20" o:spid="_x0000_s1044" alt="&quot;&quot;" style="position:absolute;left:37888;top:50008;width:30307;height:32678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" filled="f" strokeweight="10pt"/>
                <v:group id="Gruppe 12" o:spid="_x0000_s1045" alt="&quot;&quot;" style="position:absolute;left:6165;top:72372;width:19459;height:20673" coordorigin="10586,72352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Gleichschenkliges Dreieck 15" o:spid="_x0000_s1046" type="#_x0000_t5" style="position:absolute;left:14173;top:83732;width:6015;height:518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" filled="f" strokecolor="white [3212]" strokeweight=".25pt"/>
                  <v:shape id="Gleichschenkliges Dreieck 16" o:spid="_x0000_s1047" type="#_x0000_t5" style="position:absolute;left:10586;top:72352;width:3408;height:2937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" filled="f" strokecolor="white [3212]" strokeweight=".25pt"/>
                  <v:shape id="Gleichschenkliges Dreieck 17" o:spid="_x0000_s1048" type="#_x0000_t5" style="position:absolute;left:14441;top:84982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" filled="f" strokecolor="white [3212]" strokeweight=".25pt"/>
                  <v:shape id="Gleichschenkliges Dreieck 18" o:spid="_x0000_s1049" type="#_x0000_t5" style="position:absolute;left:11170;top:84954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" filled="f" strokecolor="white [3212]" strokeweight=".25pt"/>
                  <v:shape id="Gleichschenkliges Dreieck 19" o:spid="_x0000_s1050" type="#_x0000_t5" style="position:absolute;left:25493;top:88633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" filled="f" strokecolor="white [3212]" strokeweight=".25pt"/>
                </v:group>
                <w10:wrap anchorx="page"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4395"/>
        <w:gridCol w:w="5207"/>
      </w:tblGrid>
      <w:tr w:rsidR="00795A6F" w14:paraId="374858AC" w14:textId="77777777" w:rsidTr="000D7F80">
        <w:trPr>
          <w:trHeight w:val="3597"/>
        </w:trPr>
        <w:tc>
          <w:tcPr>
            <w:tcW w:w="9602" w:type="dxa"/>
            <w:gridSpan w:val="2"/>
            <w:tcMar>
              <w:top w:w="1166" w:type="dxa"/>
              <w:left w:w="115" w:type="dxa"/>
              <w:right w:w="115" w:type="dxa"/>
            </w:tcMar>
          </w:tcPr>
          <w:p w14:paraId="2B392167" w14:textId="62E8254B" w:rsidR="00795A6F" w:rsidRPr="0050490A" w:rsidRDefault="00B5395A" w:rsidP="005A2F90">
            <w:pPr>
              <w:pStyle w:val="Titel"/>
              <w:rPr>
                <w:color w:val="auto"/>
                <w:sz w:val="60"/>
                <w:szCs w:val="60"/>
              </w:rPr>
            </w:pPr>
            <w:r w:rsidRPr="0050490A">
              <w:rPr>
                <w:color w:val="auto"/>
                <w:sz w:val="60"/>
                <w:szCs w:val="60"/>
              </w:rPr>
              <w:t>Wir Laden unsere Kolleg*innen und Freund*innen ein</w:t>
            </w:r>
          </w:p>
          <w:p w14:paraId="3D4FE2F8" w14:textId="2EC89F07" w:rsidR="002D63D4" w:rsidRDefault="00B5395A" w:rsidP="002D63D4">
            <w:pPr>
              <w:rPr>
                <w:rFonts w:ascii="Arial" w:hAnsi="Arial" w:cs="Arial"/>
                <w:sz w:val="40"/>
                <w:szCs w:val="40"/>
                <w:lang w:val="de-CH"/>
              </w:rPr>
            </w:pPr>
            <w:r>
              <w:rPr>
                <w:rFonts w:ascii="Arial" w:hAnsi="Arial" w:cs="Arial"/>
                <w:sz w:val="40"/>
                <w:szCs w:val="40"/>
                <w:lang w:val="de-CH"/>
              </w:rPr>
              <w:t>2. September, 14 Uhr bis 20 Uhr</w:t>
            </w:r>
            <w:r w:rsidR="0050490A">
              <w:rPr>
                <w:rFonts w:ascii="Arial" w:hAnsi="Arial" w:cs="Arial"/>
                <w:sz w:val="40"/>
                <w:szCs w:val="40"/>
                <w:lang w:val="de-CH"/>
              </w:rPr>
              <w:t xml:space="preserve">, </w:t>
            </w:r>
            <w:r w:rsidR="003E0549">
              <w:rPr>
                <w:rFonts w:ascii="Arial" w:hAnsi="Arial" w:cs="Arial"/>
                <w:sz w:val="40"/>
                <w:szCs w:val="40"/>
                <w:lang w:val="de-CH"/>
              </w:rPr>
              <w:t xml:space="preserve">Antoniusstübli 9466 </w:t>
            </w:r>
            <w:r w:rsidR="0050490A">
              <w:rPr>
                <w:rFonts w:ascii="Arial" w:hAnsi="Arial" w:cs="Arial"/>
                <w:sz w:val="40"/>
                <w:szCs w:val="40"/>
                <w:lang w:val="de-CH"/>
              </w:rPr>
              <w:t>Sennwald</w:t>
            </w:r>
            <w:r w:rsidR="003E0549">
              <w:rPr>
                <w:rFonts w:ascii="Arial" w:hAnsi="Arial" w:cs="Arial"/>
                <w:sz w:val="40"/>
                <w:szCs w:val="40"/>
                <w:lang w:val="de-CH"/>
              </w:rPr>
              <w:t>, Dornen 24A</w:t>
            </w:r>
          </w:p>
          <w:p w14:paraId="38A544AC" w14:textId="6D1B5B5F" w:rsidR="002D63D4" w:rsidRPr="008E5970" w:rsidRDefault="00B5395A" w:rsidP="008E5970">
            <w:pPr>
              <w:rPr>
                <w:rFonts w:ascii="Arial" w:hAnsi="Arial" w:cs="Arial"/>
                <w:sz w:val="36"/>
                <w:szCs w:val="36"/>
                <w:lang w:val="de-CH"/>
              </w:rPr>
            </w:pPr>
            <w:r w:rsidRPr="00241D41">
              <w:rPr>
                <w:rFonts w:ascii="Arial" w:hAnsi="Arial" w:cs="Arial"/>
                <w:sz w:val="36"/>
                <w:szCs w:val="36"/>
                <w:lang w:val="de-CH"/>
              </w:rPr>
              <w:t>(Kolleg</w:t>
            </w:r>
            <w:r w:rsidR="00241D41" w:rsidRPr="00241D41">
              <w:rPr>
                <w:rFonts w:ascii="Arial" w:hAnsi="Arial" w:cs="Arial"/>
                <w:sz w:val="36"/>
                <w:szCs w:val="36"/>
                <w:lang w:val="de-CH"/>
              </w:rPr>
              <w:t>*inn</w:t>
            </w:r>
            <w:r w:rsidRPr="00241D41">
              <w:rPr>
                <w:rFonts w:ascii="Arial" w:hAnsi="Arial" w:cs="Arial"/>
                <w:sz w:val="36"/>
                <w:szCs w:val="36"/>
                <w:lang w:val="de-CH"/>
              </w:rPr>
              <w:t>en und Freund</w:t>
            </w:r>
            <w:r w:rsidR="00241D41" w:rsidRPr="00241D41">
              <w:rPr>
                <w:rFonts w:ascii="Arial" w:hAnsi="Arial" w:cs="Arial"/>
                <w:sz w:val="36"/>
                <w:szCs w:val="36"/>
                <w:lang w:val="de-CH"/>
              </w:rPr>
              <w:t>*innen</w:t>
            </w:r>
            <w:r w:rsidRPr="00241D41">
              <w:rPr>
                <w:rFonts w:ascii="Arial" w:hAnsi="Arial" w:cs="Arial"/>
                <w:sz w:val="36"/>
                <w:szCs w:val="36"/>
                <w:lang w:val="de-CH"/>
              </w:rPr>
              <w:t xml:space="preserve"> ab 17 Uhr)</w:t>
            </w:r>
          </w:p>
        </w:tc>
      </w:tr>
      <w:tr w:rsidR="00450A8F" w14:paraId="28C106B4" w14:textId="77777777" w:rsidTr="009F3741">
        <w:trPr>
          <w:trHeight w:val="1814"/>
        </w:trPr>
        <w:tc>
          <w:tcPr>
            <w:tcW w:w="9602" w:type="dxa"/>
            <w:gridSpan w:val="2"/>
          </w:tcPr>
          <w:p w14:paraId="7192A068" w14:textId="61FB6D37" w:rsidR="00311EB5" w:rsidRPr="00A44FF9" w:rsidRDefault="000D7F80" w:rsidP="00311EB5">
            <w:pPr>
              <w:jc w:val="left"/>
              <w:rPr>
                <w:i/>
                <w:iCs/>
                <w:sz w:val="44"/>
                <w:szCs w:val="44"/>
                <w:lang w:val="de-CH"/>
              </w:rPr>
            </w:pPr>
            <w:r w:rsidRPr="00A44FF9">
              <w:rPr>
                <w:i/>
                <w:iCs/>
                <w:sz w:val="44"/>
                <w:szCs w:val="44"/>
                <w:lang w:val="de-CH"/>
              </w:rPr>
              <w:t>«Zusammen gestalten, zusammen feiern</w:t>
            </w:r>
            <w:r w:rsidR="00315A6D" w:rsidRPr="00A44FF9">
              <w:rPr>
                <w:i/>
                <w:iCs/>
                <w:sz w:val="44"/>
                <w:szCs w:val="44"/>
                <w:lang w:val="de-CH"/>
              </w:rPr>
              <w:t>, Freundschaft erleben</w:t>
            </w:r>
            <w:r w:rsidRPr="00A44FF9">
              <w:rPr>
                <w:i/>
                <w:iCs/>
                <w:sz w:val="44"/>
                <w:szCs w:val="44"/>
                <w:lang w:val="de-CH"/>
              </w:rPr>
              <w:t>»</w:t>
            </w:r>
          </w:p>
          <w:p w14:paraId="6D7E7E52" w14:textId="7CE322B8" w:rsidR="005A2F90" w:rsidRPr="005A2F90" w:rsidRDefault="005A2F90" w:rsidP="005836B7">
            <w:pPr>
              <w:jc w:val="both"/>
            </w:pPr>
          </w:p>
        </w:tc>
      </w:tr>
      <w:tr w:rsidR="00450A8F" w:rsidRPr="00B5395A" w14:paraId="2F858D83" w14:textId="77777777" w:rsidTr="009F3741">
        <w:trPr>
          <w:trHeight w:val="5499"/>
        </w:trPr>
        <w:tc>
          <w:tcPr>
            <w:tcW w:w="4395" w:type="dxa"/>
          </w:tcPr>
          <w:p w14:paraId="102AE50F" w14:textId="72CD8293" w:rsidR="00450A8F" w:rsidRDefault="00A44FF9" w:rsidP="00795A6F">
            <w:r>
              <w:rPr>
                <w:noProof/>
                <w:lang w:bidi="de-DE"/>
              </w:rPr>
              <w:drawing>
                <wp:anchor distT="0" distB="0" distL="114300" distR="114300" simplePos="0" relativeHeight="251659776" behindDoc="1" locked="0" layoutInCell="1" allowOverlap="1" wp14:anchorId="0DCDA3BC" wp14:editId="5ACB6A5D">
                  <wp:simplePos x="0" y="0"/>
                  <wp:positionH relativeFrom="column">
                    <wp:posOffset>-1247775</wp:posOffset>
                  </wp:positionH>
                  <wp:positionV relativeFrom="paragraph">
                    <wp:posOffset>-105410</wp:posOffset>
                  </wp:positionV>
                  <wp:extent cx="4366260" cy="4366260"/>
                  <wp:effectExtent l="0" t="381000" r="396240" b="396240"/>
                  <wp:wrapNone/>
                  <wp:docPr id="11" name="Bild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7A3E73-59FE-4E32-8AE1-E1C44BB28C8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Bild 11">
                            <a:extLst>
                              <a:ext uri="{FF2B5EF4-FFF2-40B4-BE49-F238E27FC236}">
                                <a16:creationId xmlns:a16="http://schemas.microsoft.com/office/drawing/2014/main" id="{D87A3E73-59FE-4E32-8AE1-E1C44BB28C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rcRect l="16648" r="16648"/>
                          <a:stretch>
                            <a:fillRect/>
                          </a:stretch>
                        </pic:blipFill>
                        <pic:spPr>
                          <a:xfrm rot="20933656">
                            <a:off x="0" y="0"/>
                            <a:ext cx="4366260" cy="4366260"/>
                          </a:xfrm>
                          <a:custGeom>
                            <a:avLst/>
                            <a:gdLst>
                              <a:gd name="connsiteX0" fmla="*/ 3842423 w 3842423"/>
                              <a:gd name="connsiteY0" fmla="*/ 0 h 3842423"/>
                              <a:gd name="connsiteX1" fmla="*/ 3842423 w 3842423"/>
                              <a:gd name="connsiteY1" fmla="*/ 3842423 h 3842423"/>
                              <a:gd name="connsiteX2" fmla="*/ 0 w 3842423"/>
                              <a:gd name="connsiteY2" fmla="*/ 3842423 h 3842423"/>
                              <a:gd name="connsiteX3" fmla="*/ 0 w 3842423"/>
                              <a:gd name="connsiteY3" fmla="*/ 3778028 h 3842423"/>
                              <a:gd name="connsiteX4" fmla="*/ 741612 w 3842423"/>
                              <a:gd name="connsiteY4" fmla="*/ 0 h 38424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842423" h="3842423">
                                <a:moveTo>
                                  <a:pt x="3842423" y="0"/>
                                </a:moveTo>
                                <a:lnTo>
                                  <a:pt x="3842423" y="3842423"/>
                                </a:lnTo>
                                <a:lnTo>
                                  <a:pt x="0" y="3842423"/>
                                </a:lnTo>
                                <a:lnTo>
                                  <a:pt x="0" y="3778028"/>
                                </a:lnTo>
                                <a:lnTo>
                                  <a:pt x="741612" y="0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07" w:type="dxa"/>
          </w:tcPr>
          <w:p w14:paraId="5E550789" w14:textId="1798EC15" w:rsidR="00962506" w:rsidRDefault="005A2F90" w:rsidP="00A44FF9">
            <w:pPr>
              <w:pStyle w:val="berschrift1"/>
              <w:rPr>
                <w:color w:val="auto"/>
                <w:sz w:val="52"/>
                <w:szCs w:val="52"/>
              </w:rPr>
            </w:pPr>
            <w:r w:rsidRPr="00962506">
              <w:rPr>
                <w:color w:val="auto"/>
                <w:sz w:val="52"/>
                <w:szCs w:val="52"/>
              </w:rPr>
              <w:t>Anmeldung</w:t>
            </w:r>
          </w:p>
          <w:p w14:paraId="0E82DAE6" w14:textId="77777777" w:rsidR="00450A8F" w:rsidRDefault="005A2F90" w:rsidP="00A44FF9">
            <w:pPr>
              <w:pStyle w:val="berschrift1"/>
              <w:rPr>
                <w:color w:val="auto"/>
                <w:sz w:val="52"/>
                <w:szCs w:val="52"/>
              </w:rPr>
            </w:pPr>
            <w:r w:rsidRPr="00962506">
              <w:rPr>
                <w:color w:val="auto"/>
                <w:sz w:val="52"/>
                <w:szCs w:val="52"/>
              </w:rPr>
              <w:t>bis</w:t>
            </w:r>
            <w:r w:rsidR="00545B77" w:rsidRPr="00962506">
              <w:rPr>
                <w:color w:val="auto"/>
                <w:sz w:val="52"/>
                <w:szCs w:val="52"/>
              </w:rPr>
              <w:t xml:space="preserve"> </w:t>
            </w:r>
            <w:r w:rsidR="00B5395A">
              <w:rPr>
                <w:color w:val="auto"/>
                <w:sz w:val="52"/>
                <w:szCs w:val="52"/>
              </w:rPr>
              <w:t>16</w:t>
            </w:r>
            <w:r w:rsidR="00545B77" w:rsidRPr="00962506">
              <w:rPr>
                <w:color w:val="auto"/>
                <w:sz w:val="52"/>
                <w:szCs w:val="52"/>
              </w:rPr>
              <w:t>. August 23</w:t>
            </w:r>
          </w:p>
          <w:p w14:paraId="5AB015FA" w14:textId="0758C558" w:rsidR="00CB0493" w:rsidRPr="003E0549" w:rsidRDefault="00B5395A" w:rsidP="00A44FF9">
            <w:pPr>
              <w:rPr>
                <w:color w:val="auto"/>
                <w:sz w:val="36"/>
                <w:szCs w:val="36"/>
                <w:lang w:val="de-CH"/>
              </w:rPr>
            </w:pPr>
            <w:r w:rsidRPr="003E0549">
              <w:rPr>
                <w:color w:val="auto"/>
                <w:sz w:val="36"/>
                <w:szCs w:val="36"/>
                <w:lang w:val="de-CH"/>
              </w:rPr>
              <w:t xml:space="preserve">an </w:t>
            </w:r>
            <w:hyperlink r:id="rId13" w:history="1">
              <w:r w:rsidRPr="003E0549">
                <w:rPr>
                  <w:rStyle w:val="Hyperlink"/>
                  <w:color w:val="auto"/>
                  <w:sz w:val="36"/>
                  <w:szCs w:val="36"/>
                  <w:lang w:val="de-CH"/>
                </w:rPr>
                <w:t>pfarrbuero@kathsennwald.ch</w:t>
              </w:r>
            </w:hyperlink>
          </w:p>
          <w:p w14:paraId="6E2B136E" w14:textId="6B4B7530" w:rsidR="003E0549" w:rsidRPr="008E5970" w:rsidRDefault="00CB0493" w:rsidP="00A44FF9">
            <w:pPr>
              <w:rPr>
                <w:rStyle w:val="Hyperlink"/>
                <w:color w:val="auto"/>
                <w:u w:val="none"/>
              </w:rPr>
            </w:pPr>
            <w:r w:rsidRPr="008E5970">
              <w:rPr>
                <w:rStyle w:val="Hyperlink"/>
                <w:color w:val="auto"/>
                <w:sz w:val="32"/>
                <w:szCs w:val="32"/>
                <w:u w:val="none"/>
                <w:lang w:val="de-CH"/>
              </w:rPr>
              <w:t>o</w:t>
            </w:r>
            <w:r w:rsidRPr="008E5970">
              <w:rPr>
                <w:rStyle w:val="Hyperlink"/>
                <w:color w:val="auto"/>
                <w:u w:val="none"/>
              </w:rPr>
              <w:t xml:space="preserve">der </w:t>
            </w:r>
            <w:r w:rsidR="003E0549" w:rsidRPr="008E5970">
              <w:rPr>
                <w:rStyle w:val="Hyperlink"/>
                <w:color w:val="auto"/>
                <w:u w:val="none"/>
              </w:rPr>
              <w:t xml:space="preserve">per </w:t>
            </w:r>
            <w:proofErr w:type="spellStart"/>
            <w:r w:rsidR="003E0549" w:rsidRPr="008E5970">
              <w:rPr>
                <w:rStyle w:val="Hyperlink"/>
                <w:color w:val="auto"/>
                <w:u w:val="none"/>
              </w:rPr>
              <w:t>Whatsapp</w:t>
            </w:r>
            <w:proofErr w:type="spellEnd"/>
            <w:r w:rsidR="003E0549" w:rsidRPr="008E5970">
              <w:rPr>
                <w:rStyle w:val="Hyperlink"/>
                <w:color w:val="auto"/>
                <w:u w:val="none"/>
              </w:rPr>
              <w:t xml:space="preserve"> Nachricht an</w:t>
            </w:r>
          </w:p>
          <w:p w14:paraId="14A23F63" w14:textId="119076D2" w:rsidR="00B5395A" w:rsidRPr="003E0549" w:rsidRDefault="00CB0493" w:rsidP="00A44FF9">
            <w:pPr>
              <w:rPr>
                <w:rStyle w:val="Hyperlink"/>
                <w:color w:val="auto"/>
                <w:sz w:val="32"/>
                <w:szCs w:val="32"/>
                <w:u w:val="none"/>
                <w:lang w:val="de-CH"/>
              </w:rPr>
            </w:pPr>
            <w:r w:rsidRPr="003E0549">
              <w:rPr>
                <w:rStyle w:val="Hyperlink"/>
                <w:color w:val="auto"/>
                <w:sz w:val="32"/>
                <w:szCs w:val="32"/>
                <w:u w:val="none"/>
                <w:lang w:val="de-CH"/>
              </w:rPr>
              <w:t>079 174 89 72</w:t>
            </w:r>
          </w:p>
          <w:p w14:paraId="1C6D8155" w14:textId="626F4B35" w:rsidR="000A3461" w:rsidRPr="003E0549" w:rsidRDefault="000A3461" w:rsidP="00A44FF9">
            <w:pPr>
              <w:rPr>
                <w:color w:val="auto"/>
              </w:rPr>
            </w:pPr>
            <w:r w:rsidRPr="003E0549">
              <w:rPr>
                <w:color w:val="auto"/>
                <w:sz w:val="32"/>
                <w:szCs w:val="32"/>
              </w:rPr>
              <w:t>K</w:t>
            </w:r>
            <w:r w:rsidRPr="003E0549">
              <w:rPr>
                <w:color w:val="auto"/>
              </w:rPr>
              <w:t>ontakt:</w:t>
            </w:r>
          </w:p>
          <w:p w14:paraId="73CE265E" w14:textId="2E2AB802" w:rsidR="000A3461" w:rsidRPr="003E0549" w:rsidRDefault="000A3461" w:rsidP="00A44FF9">
            <w:pPr>
              <w:rPr>
                <w:color w:val="auto"/>
                <w:sz w:val="32"/>
                <w:szCs w:val="32"/>
                <w:lang w:val="de-CH"/>
              </w:rPr>
            </w:pPr>
            <w:r w:rsidRPr="003E0549">
              <w:rPr>
                <w:color w:val="auto"/>
              </w:rPr>
              <w:t>Andrea Müntener</w:t>
            </w:r>
          </w:p>
          <w:p w14:paraId="621A8C4F" w14:textId="322A1042" w:rsidR="00B5395A" w:rsidRPr="00B5395A" w:rsidRDefault="00B5395A" w:rsidP="000A3461">
            <w:pPr>
              <w:jc w:val="both"/>
              <w:rPr>
                <w:lang w:val="de-CH"/>
              </w:rPr>
            </w:pPr>
          </w:p>
        </w:tc>
      </w:tr>
      <w:tr w:rsidR="00450A8F" w14:paraId="64FB27CD" w14:textId="77777777" w:rsidTr="009F3741">
        <w:trPr>
          <w:trHeight w:val="1435"/>
        </w:trPr>
        <w:tc>
          <w:tcPr>
            <w:tcW w:w="9602" w:type="dxa"/>
            <w:gridSpan w:val="2"/>
            <w:vAlign w:val="bottom"/>
          </w:tcPr>
          <w:p w14:paraId="68734F80" w14:textId="77777777" w:rsidR="003A0CA5" w:rsidRPr="00B5395A" w:rsidRDefault="003A0CA5" w:rsidP="004261BC">
            <w:pPr>
              <w:rPr>
                <w:color w:val="auto"/>
                <w:sz w:val="40"/>
                <w:szCs w:val="40"/>
                <w:lang w:val="de-CH"/>
              </w:rPr>
            </w:pPr>
          </w:p>
          <w:p w14:paraId="717032CF" w14:textId="77777777" w:rsidR="000D7F80" w:rsidRPr="0050490A" w:rsidRDefault="000D7F80" w:rsidP="0050490A">
            <w:pPr>
              <w:ind w:right="2975"/>
              <w:jc w:val="right"/>
              <w:rPr>
                <w:color w:val="auto"/>
                <w:sz w:val="40"/>
                <w:szCs w:val="40"/>
              </w:rPr>
            </w:pPr>
          </w:p>
          <w:p w14:paraId="619B9742" w14:textId="33E656F6" w:rsidR="003A0CA5" w:rsidRPr="00956692" w:rsidRDefault="003A0CA5" w:rsidP="00956692">
            <w:pPr>
              <w:jc w:val="left"/>
              <w:rPr>
                <w:sz w:val="40"/>
                <w:szCs w:val="40"/>
              </w:rPr>
            </w:pPr>
          </w:p>
          <w:p w14:paraId="4627F56C" w14:textId="5BE7E4A5" w:rsidR="002278C4" w:rsidRDefault="00856383" w:rsidP="002278C4">
            <w:pPr>
              <w:jc w:val="left"/>
              <w:rPr>
                <w:rFonts w:ascii="Arial" w:hAnsi="Arial" w:cs="Arial"/>
                <w:sz w:val="56"/>
                <w:szCs w:val="56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192B6808" wp14:editId="07A7F119">
                      <wp:simplePos x="0" y="0"/>
                      <wp:positionH relativeFrom="column">
                        <wp:posOffset>29210</wp:posOffset>
                      </wp:positionH>
                      <wp:positionV relativeFrom="paragraph">
                        <wp:posOffset>-1395730</wp:posOffset>
                      </wp:positionV>
                      <wp:extent cx="1414780" cy="2285365"/>
                      <wp:effectExtent l="0" t="0" r="0" b="0"/>
                      <wp:wrapNone/>
                      <wp:docPr id="282195900" name="Freihandform: Form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414780" cy="2285365"/>
                              </a:xfrm>
                              <a:custGeom>
                                <a:avLst/>
                                <a:gdLst>
                                  <a:gd name="connsiteX0" fmla="*/ 1138677 w 1183066"/>
                                  <a:gd name="connsiteY0" fmla="*/ 2037388 h 2059583"/>
                                  <a:gd name="connsiteX1" fmla="*/ 1160872 w 1183066"/>
                                  <a:gd name="connsiteY1" fmla="*/ 2015194 h 2059583"/>
                                  <a:gd name="connsiteX2" fmla="*/ 1183066 w 1183066"/>
                                  <a:gd name="connsiteY2" fmla="*/ 2037388 h 2059583"/>
                                  <a:gd name="connsiteX3" fmla="*/ 1160872 w 1183066"/>
                                  <a:gd name="connsiteY3" fmla="*/ 2059583 h 2059583"/>
                                  <a:gd name="connsiteX4" fmla="*/ 1138677 w 1183066"/>
                                  <a:gd name="connsiteY4" fmla="*/ 2037388 h 2059583"/>
                                  <a:gd name="connsiteX5" fmla="*/ 1138502 w 1183066"/>
                                  <a:gd name="connsiteY5" fmla="*/ 1889425 h 2059583"/>
                                  <a:gd name="connsiteX6" fmla="*/ 1160696 w 1183066"/>
                                  <a:gd name="connsiteY6" fmla="*/ 1867230 h 2059583"/>
                                  <a:gd name="connsiteX7" fmla="*/ 1182891 w 1183066"/>
                                  <a:gd name="connsiteY7" fmla="*/ 1889425 h 2059583"/>
                                  <a:gd name="connsiteX8" fmla="*/ 1160696 w 1183066"/>
                                  <a:gd name="connsiteY8" fmla="*/ 1911619 h 2059583"/>
                                  <a:gd name="connsiteX9" fmla="*/ 1138502 w 1183066"/>
                                  <a:gd name="connsiteY9" fmla="*/ 1889425 h 2059583"/>
                                  <a:gd name="connsiteX10" fmla="*/ 1137248 w 1183066"/>
                                  <a:gd name="connsiteY10" fmla="*/ 1738514 h 2059583"/>
                                  <a:gd name="connsiteX11" fmla="*/ 1159442 w 1183066"/>
                                  <a:gd name="connsiteY11" fmla="*/ 1716319 h 2059583"/>
                                  <a:gd name="connsiteX12" fmla="*/ 1181637 w 1183066"/>
                                  <a:gd name="connsiteY12" fmla="*/ 1738514 h 2059583"/>
                                  <a:gd name="connsiteX13" fmla="*/ 1159442 w 1183066"/>
                                  <a:gd name="connsiteY13" fmla="*/ 1760708 h 2059583"/>
                                  <a:gd name="connsiteX14" fmla="*/ 1137248 w 1183066"/>
                                  <a:gd name="connsiteY14" fmla="*/ 1738514 h 2059583"/>
                                  <a:gd name="connsiteX15" fmla="*/ 1137072 w 1183066"/>
                                  <a:gd name="connsiteY15" fmla="*/ 1590550 h 2059583"/>
                                  <a:gd name="connsiteX16" fmla="*/ 1159267 w 1183066"/>
                                  <a:gd name="connsiteY16" fmla="*/ 1568355 h 2059583"/>
                                  <a:gd name="connsiteX17" fmla="*/ 1181462 w 1183066"/>
                                  <a:gd name="connsiteY17" fmla="*/ 1590550 h 2059583"/>
                                  <a:gd name="connsiteX18" fmla="*/ 1159267 w 1183066"/>
                                  <a:gd name="connsiteY18" fmla="*/ 1612745 h 2059583"/>
                                  <a:gd name="connsiteX19" fmla="*/ 1137072 w 1183066"/>
                                  <a:gd name="connsiteY19" fmla="*/ 1590550 h 2059583"/>
                                  <a:gd name="connsiteX20" fmla="*/ 1135818 w 1183066"/>
                                  <a:gd name="connsiteY20" fmla="*/ 1439639 h 2059583"/>
                                  <a:gd name="connsiteX21" fmla="*/ 1158013 w 1183066"/>
                                  <a:gd name="connsiteY21" fmla="*/ 1417444 h 2059583"/>
                                  <a:gd name="connsiteX22" fmla="*/ 1180207 w 1183066"/>
                                  <a:gd name="connsiteY22" fmla="*/ 1439639 h 2059583"/>
                                  <a:gd name="connsiteX23" fmla="*/ 1158013 w 1183066"/>
                                  <a:gd name="connsiteY23" fmla="*/ 1461833 h 2059583"/>
                                  <a:gd name="connsiteX24" fmla="*/ 1135818 w 1183066"/>
                                  <a:gd name="connsiteY24" fmla="*/ 1439639 h 2059583"/>
                                  <a:gd name="connsiteX25" fmla="*/ 1135643 w 1183066"/>
                                  <a:gd name="connsiteY25" fmla="*/ 1291675 h 2059583"/>
                                  <a:gd name="connsiteX26" fmla="*/ 1157837 w 1183066"/>
                                  <a:gd name="connsiteY26" fmla="*/ 1269481 h 2059583"/>
                                  <a:gd name="connsiteX27" fmla="*/ 1180032 w 1183066"/>
                                  <a:gd name="connsiteY27" fmla="*/ 1291675 h 2059583"/>
                                  <a:gd name="connsiteX28" fmla="*/ 1157837 w 1183066"/>
                                  <a:gd name="connsiteY28" fmla="*/ 1313870 h 2059583"/>
                                  <a:gd name="connsiteX29" fmla="*/ 1135643 w 1183066"/>
                                  <a:gd name="connsiteY29" fmla="*/ 1291675 h 2059583"/>
                                  <a:gd name="connsiteX30" fmla="*/ 1134389 w 1183066"/>
                                  <a:gd name="connsiteY30" fmla="*/ 1140764 h 2059583"/>
                                  <a:gd name="connsiteX31" fmla="*/ 1156583 w 1183066"/>
                                  <a:gd name="connsiteY31" fmla="*/ 1118570 h 2059583"/>
                                  <a:gd name="connsiteX32" fmla="*/ 1178778 w 1183066"/>
                                  <a:gd name="connsiteY32" fmla="*/ 1140764 h 2059583"/>
                                  <a:gd name="connsiteX33" fmla="*/ 1156583 w 1183066"/>
                                  <a:gd name="connsiteY33" fmla="*/ 1162959 h 2059583"/>
                                  <a:gd name="connsiteX34" fmla="*/ 1134389 w 1183066"/>
                                  <a:gd name="connsiteY34" fmla="*/ 1140764 h 2059583"/>
                                  <a:gd name="connsiteX35" fmla="*/ 1134213 w 1183066"/>
                                  <a:gd name="connsiteY35" fmla="*/ 992800 h 2059583"/>
                                  <a:gd name="connsiteX36" fmla="*/ 1156408 w 1183066"/>
                                  <a:gd name="connsiteY36" fmla="*/ 970606 h 2059583"/>
                                  <a:gd name="connsiteX37" fmla="*/ 1178603 w 1183066"/>
                                  <a:gd name="connsiteY37" fmla="*/ 992800 h 2059583"/>
                                  <a:gd name="connsiteX38" fmla="*/ 1156408 w 1183066"/>
                                  <a:gd name="connsiteY38" fmla="*/ 1014995 h 2059583"/>
                                  <a:gd name="connsiteX39" fmla="*/ 1134213 w 1183066"/>
                                  <a:gd name="connsiteY39" fmla="*/ 992800 h 2059583"/>
                                  <a:gd name="connsiteX40" fmla="*/ 1132959 w 1183066"/>
                                  <a:gd name="connsiteY40" fmla="*/ 841889 h 2059583"/>
                                  <a:gd name="connsiteX41" fmla="*/ 1155154 w 1183066"/>
                                  <a:gd name="connsiteY41" fmla="*/ 819695 h 2059583"/>
                                  <a:gd name="connsiteX42" fmla="*/ 1177348 w 1183066"/>
                                  <a:gd name="connsiteY42" fmla="*/ 841889 h 2059583"/>
                                  <a:gd name="connsiteX43" fmla="*/ 1155154 w 1183066"/>
                                  <a:gd name="connsiteY43" fmla="*/ 864084 h 2059583"/>
                                  <a:gd name="connsiteX44" fmla="*/ 1132959 w 1183066"/>
                                  <a:gd name="connsiteY44" fmla="*/ 841889 h 2059583"/>
                                  <a:gd name="connsiteX45" fmla="*/ 1132784 w 1183066"/>
                                  <a:gd name="connsiteY45" fmla="*/ 693926 h 2059583"/>
                                  <a:gd name="connsiteX46" fmla="*/ 1154979 w 1183066"/>
                                  <a:gd name="connsiteY46" fmla="*/ 671731 h 2059583"/>
                                  <a:gd name="connsiteX47" fmla="*/ 1177173 w 1183066"/>
                                  <a:gd name="connsiteY47" fmla="*/ 693926 h 2059583"/>
                                  <a:gd name="connsiteX48" fmla="*/ 1154979 w 1183066"/>
                                  <a:gd name="connsiteY48" fmla="*/ 716121 h 2059583"/>
                                  <a:gd name="connsiteX49" fmla="*/ 1132784 w 1183066"/>
                                  <a:gd name="connsiteY49" fmla="*/ 693926 h 2059583"/>
                                  <a:gd name="connsiteX50" fmla="*/ 1131530 w 1183066"/>
                                  <a:gd name="connsiteY50" fmla="*/ 543015 h 2059583"/>
                                  <a:gd name="connsiteX51" fmla="*/ 1153724 w 1183066"/>
                                  <a:gd name="connsiteY51" fmla="*/ 520820 h 2059583"/>
                                  <a:gd name="connsiteX52" fmla="*/ 1175919 w 1183066"/>
                                  <a:gd name="connsiteY52" fmla="*/ 543015 h 2059583"/>
                                  <a:gd name="connsiteX53" fmla="*/ 1153724 w 1183066"/>
                                  <a:gd name="connsiteY53" fmla="*/ 565210 h 2059583"/>
                                  <a:gd name="connsiteX54" fmla="*/ 1131530 w 1183066"/>
                                  <a:gd name="connsiteY54" fmla="*/ 543015 h 2059583"/>
                                  <a:gd name="connsiteX55" fmla="*/ 1131354 w 1183066"/>
                                  <a:gd name="connsiteY55" fmla="*/ 395051 h 2059583"/>
                                  <a:gd name="connsiteX56" fmla="*/ 1153549 w 1183066"/>
                                  <a:gd name="connsiteY56" fmla="*/ 372857 h 2059583"/>
                                  <a:gd name="connsiteX57" fmla="*/ 1175744 w 1183066"/>
                                  <a:gd name="connsiteY57" fmla="*/ 395051 h 2059583"/>
                                  <a:gd name="connsiteX58" fmla="*/ 1153549 w 1183066"/>
                                  <a:gd name="connsiteY58" fmla="*/ 417246 h 2059583"/>
                                  <a:gd name="connsiteX59" fmla="*/ 1131354 w 1183066"/>
                                  <a:gd name="connsiteY59" fmla="*/ 395051 h 2059583"/>
                                  <a:gd name="connsiteX60" fmla="*/ 1130100 w 1183066"/>
                                  <a:gd name="connsiteY60" fmla="*/ 244140 h 2059583"/>
                                  <a:gd name="connsiteX61" fmla="*/ 1152295 w 1183066"/>
                                  <a:gd name="connsiteY61" fmla="*/ 221946 h 2059583"/>
                                  <a:gd name="connsiteX62" fmla="*/ 1174489 w 1183066"/>
                                  <a:gd name="connsiteY62" fmla="*/ 244140 h 2059583"/>
                                  <a:gd name="connsiteX63" fmla="*/ 1152295 w 1183066"/>
                                  <a:gd name="connsiteY63" fmla="*/ 266335 h 2059583"/>
                                  <a:gd name="connsiteX64" fmla="*/ 1130100 w 1183066"/>
                                  <a:gd name="connsiteY64" fmla="*/ 244140 h 2059583"/>
                                  <a:gd name="connsiteX65" fmla="*/ 1129925 w 1183066"/>
                                  <a:gd name="connsiteY65" fmla="*/ 96177 h 2059583"/>
                                  <a:gd name="connsiteX66" fmla="*/ 1152120 w 1183066"/>
                                  <a:gd name="connsiteY66" fmla="*/ 73982 h 2059583"/>
                                  <a:gd name="connsiteX67" fmla="*/ 1174314 w 1183066"/>
                                  <a:gd name="connsiteY67" fmla="*/ 96177 h 2059583"/>
                                  <a:gd name="connsiteX68" fmla="*/ 1152120 w 1183066"/>
                                  <a:gd name="connsiteY68" fmla="*/ 118371 h 2059583"/>
                                  <a:gd name="connsiteX69" fmla="*/ 1129925 w 1183066"/>
                                  <a:gd name="connsiteY69" fmla="*/ 96177 h 2059583"/>
                                  <a:gd name="connsiteX70" fmla="*/ 1064695 w 1183066"/>
                                  <a:gd name="connsiteY70" fmla="*/ 1963407 h 2059583"/>
                                  <a:gd name="connsiteX71" fmla="*/ 1086890 w 1183066"/>
                                  <a:gd name="connsiteY71" fmla="*/ 1941212 h 2059583"/>
                                  <a:gd name="connsiteX72" fmla="*/ 1109084 w 1183066"/>
                                  <a:gd name="connsiteY72" fmla="*/ 1963407 h 2059583"/>
                                  <a:gd name="connsiteX73" fmla="*/ 1086890 w 1183066"/>
                                  <a:gd name="connsiteY73" fmla="*/ 1985601 h 2059583"/>
                                  <a:gd name="connsiteX74" fmla="*/ 1064695 w 1183066"/>
                                  <a:gd name="connsiteY74" fmla="*/ 1963407 h 2059583"/>
                                  <a:gd name="connsiteX75" fmla="*/ 1064520 w 1183066"/>
                                  <a:gd name="connsiteY75" fmla="*/ 1815443 h 2059583"/>
                                  <a:gd name="connsiteX76" fmla="*/ 1086715 w 1183066"/>
                                  <a:gd name="connsiteY76" fmla="*/ 1793248 h 2059583"/>
                                  <a:gd name="connsiteX77" fmla="*/ 1108909 w 1183066"/>
                                  <a:gd name="connsiteY77" fmla="*/ 1815443 h 2059583"/>
                                  <a:gd name="connsiteX78" fmla="*/ 1086715 w 1183066"/>
                                  <a:gd name="connsiteY78" fmla="*/ 1837637 h 2059583"/>
                                  <a:gd name="connsiteX79" fmla="*/ 1064520 w 1183066"/>
                                  <a:gd name="connsiteY79" fmla="*/ 1815443 h 2059583"/>
                                  <a:gd name="connsiteX80" fmla="*/ 1063266 w 1183066"/>
                                  <a:gd name="connsiteY80" fmla="*/ 1664532 h 2059583"/>
                                  <a:gd name="connsiteX81" fmla="*/ 1085460 w 1183066"/>
                                  <a:gd name="connsiteY81" fmla="*/ 1642337 h 2059583"/>
                                  <a:gd name="connsiteX82" fmla="*/ 1107655 w 1183066"/>
                                  <a:gd name="connsiteY82" fmla="*/ 1664532 h 2059583"/>
                                  <a:gd name="connsiteX83" fmla="*/ 1085460 w 1183066"/>
                                  <a:gd name="connsiteY83" fmla="*/ 1686726 h 2059583"/>
                                  <a:gd name="connsiteX84" fmla="*/ 1063266 w 1183066"/>
                                  <a:gd name="connsiteY84" fmla="*/ 1664532 h 2059583"/>
                                  <a:gd name="connsiteX85" fmla="*/ 1063091 w 1183066"/>
                                  <a:gd name="connsiteY85" fmla="*/ 1516568 h 2059583"/>
                                  <a:gd name="connsiteX86" fmla="*/ 1085285 w 1183066"/>
                                  <a:gd name="connsiteY86" fmla="*/ 1494374 h 2059583"/>
                                  <a:gd name="connsiteX87" fmla="*/ 1107480 w 1183066"/>
                                  <a:gd name="connsiteY87" fmla="*/ 1516568 h 2059583"/>
                                  <a:gd name="connsiteX88" fmla="*/ 1085285 w 1183066"/>
                                  <a:gd name="connsiteY88" fmla="*/ 1538763 h 2059583"/>
                                  <a:gd name="connsiteX89" fmla="*/ 1063091 w 1183066"/>
                                  <a:gd name="connsiteY89" fmla="*/ 1516568 h 2059583"/>
                                  <a:gd name="connsiteX90" fmla="*/ 1061836 w 1183066"/>
                                  <a:gd name="connsiteY90" fmla="*/ 1365657 h 2059583"/>
                                  <a:gd name="connsiteX91" fmla="*/ 1084031 w 1183066"/>
                                  <a:gd name="connsiteY91" fmla="*/ 1343463 h 2059583"/>
                                  <a:gd name="connsiteX92" fmla="*/ 1106225 w 1183066"/>
                                  <a:gd name="connsiteY92" fmla="*/ 1365657 h 2059583"/>
                                  <a:gd name="connsiteX93" fmla="*/ 1084031 w 1183066"/>
                                  <a:gd name="connsiteY93" fmla="*/ 1387852 h 2059583"/>
                                  <a:gd name="connsiteX94" fmla="*/ 1061836 w 1183066"/>
                                  <a:gd name="connsiteY94" fmla="*/ 1365657 h 2059583"/>
                                  <a:gd name="connsiteX95" fmla="*/ 1061661 w 1183066"/>
                                  <a:gd name="connsiteY95" fmla="*/ 1217694 h 2059583"/>
                                  <a:gd name="connsiteX96" fmla="*/ 1083856 w 1183066"/>
                                  <a:gd name="connsiteY96" fmla="*/ 1195499 h 2059583"/>
                                  <a:gd name="connsiteX97" fmla="*/ 1106050 w 1183066"/>
                                  <a:gd name="connsiteY97" fmla="*/ 1217694 h 2059583"/>
                                  <a:gd name="connsiteX98" fmla="*/ 1083856 w 1183066"/>
                                  <a:gd name="connsiteY98" fmla="*/ 1239888 h 2059583"/>
                                  <a:gd name="connsiteX99" fmla="*/ 1061661 w 1183066"/>
                                  <a:gd name="connsiteY99" fmla="*/ 1217694 h 2059583"/>
                                  <a:gd name="connsiteX100" fmla="*/ 1060407 w 1183066"/>
                                  <a:gd name="connsiteY100" fmla="*/ 1066782 h 2059583"/>
                                  <a:gd name="connsiteX101" fmla="*/ 1082601 w 1183066"/>
                                  <a:gd name="connsiteY101" fmla="*/ 1044588 h 2059583"/>
                                  <a:gd name="connsiteX102" fmla="*/ 1104796 w 1183066"/>
                                  <a:gd name="connsiteY102" fmla="*/ 1066782 h 2059583"/>
                                  <a:gd name="connsiteX103" fmla="*/ 1082601 w 1183066"/>
                                  <a:gd name="connsiteY103" fmla="*/ 1088977 h 2059583"/>
                                  <a:gd name="connsiteX104" fmla="*/ 1060407 w 1183066"/>
                                  <a:gd name="connsiteY104" fmla="*/ 1066782 h 2059583"/>
                                  <a:gd name="connsiteX105" fmla="*/ 1060232 w 1183066"/>
                                  <a:gd name="connsiteY105" fmla="*/ 918819 h 2059583"/>
                                  <a:gd name="connsiteX106" fmla="*/ 1082426 w 1183066"/>
                                  <a:gd name="connsiteY106" fmla="*/ 896624 h 2059583"/>
                                  <a:gd name="connsiteX107" fmla="*/ 1104621 w 1183066"/>
                                  <a:gd name="connsiteY107" fmla="*/ 918819 h 2059583"/>
                                  <a:gd name="connsiteX108" fmla="*/ 1082426 w 1183066"/>
                                  <a:gd name="connsiteY108" fmla="*/ 941013 h 2059583"/>
                                  <a:gd name="connsiteX109" fmla="*/ 1060232 w 1183066"/>
                                  <a:gd name="connsiteY109" fmla="*/ 918819 h 2059583"/>
                                  <a:gd name="connsiteX110" fmla="*/ 1058977 w 1183066"/>
                                  <a:gd name="connsiteY110" fmla="*/ 767908 h 2059583"/>
                                  <a:gd name="connsiteX111" fmla="*/ 1081172 w 1183066"/>
                                  <a:gd name="connsiteY111" fmla="*/ 745713 h 2059583"/>
                                  <a:gd name="connsiteX112" fmla="*/ 1103366 w 1183066"/>
                                  <a:gd name="connsiteY112" fmla="*/ 767908 h 2059583"/>
                                  <a:gd name="connsiteX113" fmla="*/ 1081172 w 1183066"/>
                                  <a:gd name="connsiteY113" fmla="*/ 790102 h 2059583"/>
                                  <a:gd name="connsiteX114" fmla="*/ 1058977 w 1183066"/>
                                  <a:gd name="connsiteY114" fmla="*/ 767908 h 2059583"/>
                                  <a:gd name="connsiteX115" fmla="*/ 1058802 w 1183066"/>
                                  <a:gd name="connsiteY115" fmla="*/ 619944 h 2059583"/>
                                  <a:gd name="connsiteX116" fmla="*/ 1080997 w 1183066"/>
                                  <a:gd name="connsiteY116" fmla="*/ 597749 h 2059583"/>
                                  <a:gd name="connsiteX117" fmla="*/ 1103191 w 1183066"/>
                                  <a:gd name="connsiteY117" fmla="*/ 619944 h 2059583"/>
                                  <a:gd name="connsiteX118" fmla="*/ 1080997 w 1183066"/>
                                  <a:gd name="connsiteY118" fmla="*/ 642139 h 2059583"/>
                                  <a:gd name="connsiteX119" fmla="*/ 1058802 w 1183066"/>
                                  <a:gd name="connsiteY119" fmla="*/ 619944 h 2059583"/>
                                  <a:gd name="connsiteX120" fmla="*/ 1057548 w 1183066"/>
                                  <a:gd name="connsiteY120" fmla="*/ 469033 h 2059583"/>
                                  <a:gd name="connsiteX121" fmla="*/ 1079742 w 1183066"/>
                                  <a:gd name="connsiteY121" fmla="*/ 446839 h 2059583"/>
                                  <a:gd name="connsiteX122" fmla="*/ 1101937 w 1183066"/>
                                  <a:gd name="connsiteY122" fmla="*/ 469033 h 2059583"/>
                                  <a:gd name="connsiteX123" fmla="*/ 1079742 w 1183066"/>
                                  <a:gd name="connsiteY123" fmla="*/ 491228 h 2059583"/>
                                  <a:gd name="connsiteX124" fmla="*/ 1057548 w 1183066"/>
                                  <a:gd name="connsiteY124" fmla="*/ 469033 h 2059583"/>
                                  <a:gd name="connsiteX125" fmla="*/ 1057373 w 1183066"/>
                                  <a:gd name="connsiteY125" fmla="*/ 321069 h 2059583"/>
                                  <a:gd name="connsiteX126" fmla="*/ 1079567 w 1183066"/>
                                  <a:gd name="connsiteY126" fmla="*/ 298875 h 2059583"/>
                                  <a:gd name="connsiteX127" fmla="*/ 1101762 w 1183066"/>
                                  <a:gd name="connsiteY127" fmla="*/ 321069 h 2059583"/>
                                  <a:gd name="connsiteX128" fmla="*/ 1079567 w 1183066"/>
                                  <a:gd name="connsiteY128" fmla="*/ 343264 h 2059583"/>
                                  <a:gd name="connsiteX129" fmla="*/ 1057373 w 1183066"/>
                                  <a:gd name="connsiteY129" fmla="*/ 321069 h 2059583"/>
                                  <a:gd name="connsiteX130" fmla="*/ 1056118 w 1183066"/>
                                  <a:gd name="connsiteY130" fmla="*/ 170158 h 2059583"/>
                                  <a:gd name="connsiteX131" fmla="*/ 1078313 w 1183066"/>
                                  <a:gd name="connsiteY131" fmla="*/ 147964 h 2059583"/>
                                  <a:gd name="connsiteX132" fmla="*/ 1100507 w 1183066"/>
                                  <a:gd name="connsiteY132" fmla="*/ 170158 h 2059583"/>
                                  <a:gd name="connsiteX133" fmla="*/ 1078313 w 1183066"/>
                                  <a:gd name="connsiteY133" fmla="*/ 192353 h 2059583"/>
                                  <a:gd name="connsiteX134" fmla="*/ 1056118 w 1183066"/>
                                  <a:gd name="connsiteY134" fmla="*/ 170158 h 2059583"/>
                                  <a:gd name="connsiteX135" fmla="*/ 1055943 w 1183066"/>
                                  <a:gd name="connsiteY135" fmla="*/ 22194 h 2059583"/>
                                  <a:gd name="connsiteX136" fmla="*/ 1078138 w 1183066"/>
                                  <a:gd name="connsiteY136" fmla="*/ 0 h 2059583"/>
                                  <a:gd name="connsiteX137" fmla="*/ 1100332 w 1183066"/>
                                  <a:gd name="connsiteY137" fmla="*/ 22194 h 2059583"/>
                                  <a:gd name="connsiteX138" fmla="*/ 1078138 w 1183066"/>
                                  <a:gd name="connsiteY138" fmla="*/ 44389 h 2059583"/>
                                  <a:gd name="connsiteX139" fmla="*/ 1055943 w 1183066"/>
                                  <a:gd name="connsiteY139" fmla="*/ 22194 h 2059583"/>
                                  <a:gd name="connsiteX140" fmla="*/ 990888 w 1183066"/>
                                  <a:gd name="connsiteY140" fmla="*/ 2037388 h 2059583"/>
                                  <a:gd name="connsiteX141" fmla="*/ 1013083 w 1183066"/>
                                  <a:gd name="connsiteY141" fmla="*/ 2015194 h 2059583"/>
                                  <a:gd name="connsiteX142" fmla="*/ 1035277 w 1183066"/>
                                  <a:gd name="connsiteY142" fmla="*/ 2037388 h 2059583"/>
                                  <a:gd name="connsiteX143" fmla="*/ 1013083 w 1183066"/>
                                  <a:gd name="connsiteY143" fmla="*/ 2059583 h 2059583"/>
                                  <a:gd name="connsiteX144" fmla="*/ 990888 w 1183066"/>
                                  <a:gd name="connsiteY144" fmla="*/ 2037388 h 2059583"/>
                                  <a:gd name="connsiteX145" fmla="*/ 990713 w 1183066"/>
                                  <a:gd name="connsiteY145" fmla="*/ 1889425 h 2059583"/>
                                  <a:gd name="connsiteX146" fmla="*/ 1012908 w 1183066"/>
                                  <a:gd name="connsiteY146" fmla="*/ 1867230 h 2059583"/>
                                  <a:gd name="connsiteX147" fmla="*/ 1035102 w 1183066"/>
                                  <a:gd name="connsiteY147" fmla="*/ 1889425 h 2059583"/>
                                  <a:gd name="connsiteX148" fmla="*/ 1012908 w 1183066"/>
                                  <a:gd name="connsiteY148" fmla="*/ 1911619 h 2059583"/>
                                  <a:gd name="connsiteX149" fmla="*/ 990713 w 1183066"/>
                                  <a:gd name="connsiteY149" fmla="*/ 1889425 h 2059583"/>
                                  <a:gd name="connsiteX150" fmla="*/ 989459 w 1183066"/>
                                  <a:gd name="connsiteY150" fmla="*/ 1738514 h 2059583"/>
                                  <a:gd name="connsiteX151" fmla="*/ 1011654 w 1183066"/>
                                  <a:gd name="connsiteY151" fmla="*/ 1716319 h 2059583"/>
                                  <a:gd name="connsiteX152" fmla="*/ 1033848 w 1183066"/>
                                  <a:gd name="connsiteY152" fmla="*/ 1738514 h 2059583"/>
                                  <a:gd name="connsiteX153" fmla="*/ 1011654 w 1183066"/>
                                  <a:gd name="connsiteY153" fmla="*/ 1760708 h 2059583"/>
                                  <a:gd name="connsiteX154" fmla="*/ 989459 w 1183066"/>
                                  <a:gd name="connsiteY154" fmla="*/ 1738514 h 2059583"/>
                                  <a:gd name="connsiteX155" fmla="*/ 989284 w 1183066"/>
                                  <a:gd name="connsiteY155" fmla="*/ 1590550 h 2059583"/>
                                  <a:gd name="connsiteX156" fmla="*/ 1011478 w 1183066"/>
                                  <a:gd name="connsiteY156" fmla="*/ 1568355 h 2059583"/>
                                  <a:gd name="connsiteX157" fmla="*/ 1033673 w 1183066"/>
                                  <a:gd name="connsiteY157" fmla="*/ 1590550 h 2059583"/>
                                  <a:gd name="connsiteX158" fmla="*/ 1011478 w 1183066"/>
                                  <a:gd name="connsiteY158" fmla="*/ 1612745 h 2059583"/>
                                  <a:gd name="connsiteX159" fmla="*/ 989284 w 1183066"/>
                                  <a:gd name="connsiteY159" fmla="*/ 1590550 h 2059583"/>
                                  <a:gd name="connsiteX160" fmla="*/ 988029 w 1183066"/>
                                  <a:gd name="connsiteY160" fmla="*/ 1439639 h 2059583"/>
                                  <a:gd name="connsiteX161" fmla="*/ 1010224 w 1183066"/>
                                  <a:gd name="connsiteY161" fmla="*/ 1417444 h 2059583"/>
                                  <a:gd name="connsiteX162" fmla="*/ 1032419 w 1183066"/>
                                  <a:gd name="connsiteY162" fmla="*/ 1439639 h 2059583"/>
                                  <a:gd name="connsiteX163" fmla="*/ 1010224 w 1183066"/>
                                  <a:gd name="connsiteY163" fmla="*/ 1461833 h 2059583"/>
                                  <a:gd name="connsiteX164" fmla="*/ 988029 w 1183066"/>
                                  <a:gd name="connsiteY164" fmla="*/ 1439639 h 2059583"/>
                                  <a:gd name="connsiteX165" fmla="*/ 987854 w 1183066"/>
                                  <a:gd name="connsiteY165" fmla="*/ 1291675 h 2059583"/>
                                  <a:gd name="connsiteX166" fmla="*/ 1010049 w 1183066"/>
                                  <a:gd name="connsiteY166" fmla="*/ 1269481 h 2059583"/>
                                  <a:gd name="connsiteX167" fmla="*/ 1032243 w 1183066"/>
                                  <a:gd name="connsiteY167" fmla="*/ 1291675 h 2059583"/>
                                  <a:gd name="connsiteX168" fmla="*/ 1010049 w 1183066"/>
                                  <a:gd name="connsiteY168" fmla="*/ 1313870 h 2059583"/>
                                  <a:gd name="connsiteX169" fmla="*/ 987854 w 1183066"/>
                                  <a:gd name="connsiteY169" fmla="*/ 1291675 h 2059583"/>
                                  <a:gd name="connsiteX170" fmla="*/ 986600 w 1183066"/>
                                  <a:gd name="connsiteY170" fmla="*/ 1140764 h 2059583"/>
                                  <a:gd name="connsiteX171" fmla="*/ 1008794 w 1183066"/>
                                  <a:gd name="connsiteY171" fmla="*/ 1118570 h 2059583"/>
                                  <a:gd name="connsiteX172" fmla="*/ 1030989 w 1183066"/>
                                  <a:gd name="connsiteY172" fmla="*/ 1140764 h 2059583"/>
                                  <a:gd name="connsiteX173" fmla="*/ 1008794 w 1183066"/>
                                  <a:gd name="connsiteY173" fmla="*/ 1162959 h 2059583"/>
                                  <a:gd name="connsiteX174" fmla="*/ 986600 w 1183066"/>
                                  <a:gd name="connsiteY174" fmla="*/ 1140764 h 2059583"/>
                                  <a:gd name="connsiteX175" fmla="*/ 986425 w 1183066"/>
                                  <a:gd name="connsiteY175" fmla="*/ 992800 h 2059583"/>
                                  <a:gd name="connsiteX176" fmla="*/ 1008619 w 1183066"/>
                                  <a:gd name="connsiteY176" fmla="*/ 970606 h 2059583"/>
                                  <a:gd name="connsiteX177" fmla="*/ 1030814 w 1183066"/>
                                  <a:gd name="connsiteY177" fmla="*/ 992800 h 2059583"/>
                                  <a:gd name="connsiteX178" fmla="*/ 1008619 w 1183066"/>
                                  <a:gd name="connsiteY178" fmla="*/ 1014995 h 2059583"/>
                                  <a:gd name="connsiteX179" fmla="*/ 986425 w 1183066"/>
                                  <a:gd name="connsiteY179" fmla="*/ 992800 h 2059583"/>
                                  <a:gd name="connsiteX180" fmla="*/ 985170 w 1183066"/>
                                  <a:gd name="connsiteY180" fmla="*/ 841889 h 2059583"/>
                                  <a:gd name="connsiteX181" fmla="*/ 1007365 w 1183066"/>
                                  <a:gd name="connsiteY181" fmla="*/ 819695 h 2059583"/>
                                  <a:gd name="connsiteX182" fmla="*/ 1029559 w 1183066"/>
                                  <a:gd name="connsiteY182" fmla="*/ 841889 h 2059583"/>
                                  <a:gd name="connsiteX183" fmla="*/ 1007365 w 1183066"/>
                                  <a:gd name="connsiteY183" fmla="*/ 864084 h 2059583"/>
                                  <a:gd name="connsiteX184" fmla="*/ 985170 w 1183066"/>
                                  <a:gd name="connsiteY184" fmla="*/ 841889 h 2059583"/>
                                  <a:gd name="connsiteX185" fmla="*/ 984995 w 1183066"/>
                                  <a:gd name="connsiteY185" fmla="*/ 693926 h 2059583"/>
                                  <a:gd name="connsiteX186" fmla="*/ 1007190 w 1183066"/>
                                  <a:gd name="connsiteY186" fmla="*/ 671731 h 2059583"/>
                                  <a:gd name="connsiteX187" fmla="*/ 1029384 w 1183066"/>
                                  <a:gd name="connsiteY187" fmla="*/ 693926 h 2059583"/>
                                  <a:gd name="connsiteX188" fmla="*/ 1007190 w 1183066"/>
                                  <a:gd name="connsiteY188" fmla="*/ 716121 h 2059583"/>
                                  <a:gd name="connsiteX189" fmla="*/ 984995 w 1183066"/>
                                  <a:gd name="connsiteY189" fmla="*/ 693926 h 2059583"/>
                                  <a:gd name="connsiteX190" fmla="*/ 983741 w 1183066"/>
                                  <a:gd name="connsiteY190" fmla="*/ 543015 h 2059583"/>
                                  <a:gd name="connsiteX191" fmla="*/ 1005936 w 1183066"/>
                                  <a:gd name="connsiteY191" fmla="*/ 520820 h 2059583"/>
                                  <a:gd name="connsiteX192" fmla="*/ 1028130 w 1183066"/>
                                  <a:gd name="connsiteY192" fmla="*/ 543015 h 2059583"/>
                                  <a:gd name="connsiteX193" fmla="*/ 1005936 w 1183066"/>
                                  <a:gd name="connsiteY193" fmla="*/ 565210 h 2059583"/>
                                  <a:gd name="connsiteX194" fmla="*/ 983741 w 1183066"/>
                                  <a:gd name="connsiteY194" fmla="*/ 543015 h 2059583"/>
                                  <a:gd name="connsiteX195" fmla="*/ 983566 w 1183066"/>
                                  <a:gd name="connsiteY195" fmla="*/ 395051 h 2059583"/>
                                  <a:gd name="connsiteX196" fmla="*/ 1005760 w 1183066"/>
                                  <a:gd name="connsiteY196" fmla="*/ 372857 h 2059583"/>
                                  <a:gd name="connsiteX197" fmla="*/ 1027955 w 1183066"/>
                                  <a:gd name="connsiteY197" fmla="*/ 395051 h 2059583"/>
                                  <a:gd name="connsiteX198" fmla="*/ 1005760 w 1183066"/>
                                  <a:gd name="connsiteY198" fmla="*/ 417246 h 2059583"/>
                                  <a:gd name="connsiteX199" fmla="*/ 983566 w 1183066"/>
                                  <a:gd name="connsiteY199" fmla="*/ 395051 h 2059583"/>
                                  <a:gd name="connsiteX200" fmla="*/ 982311 w 1183066"/>
                                  <a:gd name="connsiteY200" fmla="*/ 244140 h 2059583"/>
                                  <a:gd name="connsiteX201" fmla="*/ 1004506 w 1183066"/>
                                  <a:gd name="connsiteY201" fmla="*/ 221946 h 2059583"/>
                                  <a:gd name="connsiteX202" fmla="*/ 1026701 w 1183066"/>
                                  <a:gd name="connsiteY202" fmla="*/ 244140 h 2059583"/>
                                  <a:gd name="connsiteX203" fmla="*/ 1004506 w 1183066"/>
                                  <a:gd name="connsiteY203" fmla="*/ 266335 h 2059583"/>
                                  <a:gd name="connsiteX204" fmla="*/ 982311 w 1183066"/>
                                  <a:gd name="connsiteY204" fmla="*/ 244140 h 2059583"/>
                                  <a:gd name="connsiteX205" fmla="*/ 982136 w 1183066"/>
                                  <a:gd name="connsiteY205" fmla="*/ 96177 h 2059583"/>
                                  <a:gd name="connsiteX206" fmla="*/ 1004331 w 1183066"/>
                                  <a:gd name="connsiteY206" fmla="*/ 73982 h 2059583"/>
                                  <a:gd name="connsiteX207" fmla="*/ 1026525 w 1183066"/>
                                  <a:gd name="connsiteY207" fmla="*/ 96177 h 2059583"/>
                                  <a:gd name="connsiteX208" fmla="*/ 1004331 w 1183066"/>
                                  <a:gd name="connsiteY208" fmla="*/ 118371 h 2059583"/>
                                  <a:gd name="connsiteX209" fmla="*/ 982136 w 1183066"/>
                                  <a:gd name="connsiteY209" fmla="*/ 96177 h 2059583"/>
                                  <a:gd name="connsiteX210" fmla="*/ 916907 w 1183066"/>
                                  <a:gd name="connsiteY210" fmla="*/ 1963407 h 2059583"/>
                                  <a:gd name="connsiteX211" fmla="*/ 939101 w 1183066"/>
                                  <a:gd name="connsiteY211" fmla="*/ 1941212 h 2059583"/>
                                  <a:gd name="connsiteX212" fmla="*/ 961296 w 1183066"/>
                                  <a:gd name="connsiteY212" fmla="*/ 1963407 h 2059583"/>
                                  <a:gd name="connsiteX213" fmla="*/ 939101 w 1183066"/>
                                  <a:gd name="connsiteY213" fmla="*/ 1985601 h 2059583"/>
                                  <a:gd name="connsiteX214" fmla="*/ 916907 w 1183066"/>
                                  <a:gd name="connsiteY214" fmla="*/ 1963407 h 2059583"/>
                                  <a:gd name="connsiteX215" fmla="*/ 916731 w 1183066"/>
                                  <a:gd name="connsiteY215" fmla="*/ 1815443 h 2059583"/>
                                  <a:gd name="connsiteX216" fmla="*/ 938926 w 1183066"/>
                                  <a:gd name="connsiteY216" fmla="*/ 1793248 h 2059583"/>
                                  <a:gd name="connsiteX217" fmla="*/ 961121 w 1183066"/>
                                  <a:gd name="connsiteY217" fmla="*/ 1815443 h 2059583"/>
                                  <a:gd name="connsiteX218" fmla="*/ 938926 w 1183066"/>
                                  <a:gd name="connsiteY218" fmla="*/ 1837637 h 2059583"/>
                                  <a:gd name="connsiteX219" fmla="*/ 916731 w 1183066"/>
                                  <a:gd name="connsiteY219" fmla="*/ 1815443 h 2059583"/>
                                  <a:gd name="connsiteX220" fmla="*/ 915477 w 1183066"/>
                                  <a:gd name="connsiteY220" fmla="*/ 1664532 h 2059583"/>
                                  <a:gd name="connsiteX221" fmla="*/ 937671 w 1183066"/>
                                  <a:gd name="connsiteY221" fmla="*/ 1642337 h 2059583"/>
                                  <a:gd name="connsiteX222" fmla="*/ 959866 w 1183066"/>
                                  <a:gd name="connsiteY222" fmla="*/ 1664532 h 2059583"/>
                                  <a:gd name="connsiteX223" fmla="*/ 937671 w 1183066"/>
                                  <a:gd name="connsiteY223" fmla="*/ 1686726 h 2059583"/>
                                  <a:gd name="connsiteX224" fmla="*/ 915477 w 1183066"/>
                                  <a:gd name="connsiteY224" fmla="*/ 1664532 h 2059583"/>
                                  <a:gd name="connsiteX225" fmla="*/ 915302 w 1183066"/>
                                  <a:gd name="connsiteY225" fmla="*/ 1516568 h 2059583"/>
                                  <a:gd name="connsiteX226" fmla="*/ 937497 w 1183066"/>
                                  <a:gd name="connsiteY226" fmla="*/ 1494374 h 2059583"/>
                                  <a:gd name="connsiteX227" fmla="*/ 959691 w 1183066"/>
                                  <a:gd name="connsiteY227" fmla="*/ 1516568 h 2059583"/>
                                  <a:gd name="connsiteX228" fmla="*/ 937497 w 1183066"/>
                                  <a:gd name="connsiteY228" fmla="*/ 1538763 h 2059583"/>
                                  <a:gd name="connsiteX229" fmla="*/ 915302 w 1183066"/>
                                  <a:gd name="connsiteY229" fmla="*/ 1516568 h 2059583"/>
                                  <a:gd name="connsiteX230" fmla="*/ 914048 w 1183066"/>
                                  <a:gd name="connsiteY230" fmla="*/ 1365657 h 2059583"/>
                                  <a:gd name="connsiteX231" fmla="*/ 936242 w 1183066"/>
                                  <a:gd name="connsiteY231" fmla="*/ 1343463 h 2059583"/>
                                  <a:gd name="connsiteX232" fmla="*/ 958437 w 1183066"/>
                                  <a:gd name="connsiteY232" fmla="*/ 1365657 h 2059583"/>
                                  <a:gd name="connsiteX233" fmla="*/ 936242 w 1183066"/>
                                  <a:gd name="connsiteY233" fmla="*/ 1387852 h 2059583"/>
                                  <a:gd name="connsiteX234" fmla="*/ 914048 w 1183066"/>
                                  <a:gd name="connsiteY234" fmla="*/ 1365657 h 2059583"/>
                                  <a:gd name="connsiteX235" fmla="*/ 913873 w 1183066"/>
                                  <a:gd name="connsiteY235" fmla="*/ 1217694 h 2059583"/>
                                  <a:gd name="connsiteX236" fmla="*/ 936067 w 1183066"/>
                                  <a:gd name="connsiteY236" fmla="*/ 1195499 h 2059583"/>
                                  <a:gd name="connsiteX237" fmla="*/ 958262 w 1183066"/>
                                  <a:gd name="connsiteY237" fmla="*/ 1217694 h 2059583"/>
                                  <a:gd name="connsiteX238" fmla="*/ 936067 w 1183066"/>
                                  <a:gd name="connsiteY238" fmla="*/ 1239888 h 2059583"/>
                                  <a:gd name="connsiteX239" fmla="*/ 913873 w 1183066"/>
                                  <a:gd name="connsiteY239" fmla="*/ 1217694 h 2059583"/>
                                  <a:gd name="connsiteX240" fmla="*/ 912618 w 1183066"/>
                                  <a:gd name="connsiteY240" fmla="*/ 1066782 h 2059583"/>
                                  <a:gd name="connsiteX241" fmla="*/ 934813 w 1183066"/>
                                  <a:gd name="connsiteY241" fmla="*/ 1044588 h 2059583"/>
                                  <a:gd name="connsiteX242" fmla="*/ 957007 w 1183066"/>
                                  <a:gd name="connsiteY242" fmla="*/ 1066782 h 2059583"/>
                                  <a:gd name="connsiteX243" fmla="*/ 934813 w 1183066"/>
                                  <a:gd name="connsiteY243" fmla="*/ 1088977 h 2059583"/>
                                  <a:gd name="connsiteX244" fmla="*/ 912618 w 1183066"/>
                                  <a:gd name="connsiteY244" fmla="*/ 1066782 h 2059583"/>
                                  <a:gd name="connsiteX245" fmla="*/ 912443 w 1183066"/>
                                  <a:gd name="connsiteY245" fmla="*/ 918819 h 2059583"/>
                                  <a:gd name="connsiteX246" fmla="*/ 934638 w 1183066"/>
                                  <a:gd name="connsiteY246" fmla="*/ 896624 h 2059583"/>
                                  <a:gd name="connsiteX247" fmla="*/ 956832 w 1183066"/>
                                  <a:gd name="connsiteY247" fmla="*/ 918819 h 2059583"/>
                                  <a:gd name="connsiteX248" fmla="*/ 934638 w 1183066"/>
                                  <a:gd name="connsiteY248" fmla="*/ 941013 h 2059583"/>
                                  <a:gd name="connsiteX249" fmla="*/ 912443 w 1183066"/>
                                  <a:gd name="connsiteY249" fmla="*/ 918819 h 2059583"/>
                                  <a:gd name="connsiteX250" fmla="*/ 911188 w 1183066"/>
                                  <a:gd name="connsiteY250" fmla="*/ 767908 h 2059583"/>
                                  <a:gd name="connsiteX251" fmla="*/ 933383 w 1183066"/>
                                  <a:gd name="connsiteY251" fmla="*/ 745713 h 2059583"/>
                                  <a:gd name="connsiteX252" fmla="*/ 955578 w 1183066"/>
                                  <a:gd name="connsiteY252" fmla="*/ 767908 h 2059583"/>
                                  <a:gd name="connsiteX253" fmla="*/ 933383 w 1183066"/>
                                  <a:gd name="connsiteY253" fmla="*/ 790102 h 2059583"/>
                                  <a:gd name="connsiteX254" fmla="*/ 911188 w 1183066"/>
                                  <a:gd name="connsiteY254" fmla="*/ 767908 h 2059583"/>
                                  <a:gd name="connsiteX255" fmla="*/ 911014 w 1183066"/>
                                  <a:gd name="connsiteY255" fmla="*/ 619944 h 2059583"/>
                                  <a:gd name="connsiteX256" fmla="*/ 933208 w 1183066"/>
                                  <a:gd name="connsiteY256" fmla="*/ 597749 h 2059583"/>
                                  <a:gd name="connsiteX257" fmla="*/ 955402 w 1183066"/>
                                  <a:gd name="connsiteY257" fmla="*/ 619944 h 2059583"/>
                                  <a:gd name="connsiteX258" fmla="*/ 933208 w 1183066"/>
                                  <a:gd name="connsiteY258" fmla="*/ 642139 h 2059583"/>
                                  <a:gd name="connsiteX259" fmla="*/ 911014 w 1183066"/>
                                  <a:gd name="connsiteY259" fmla="*/ 619944 h 2059583"/>
                                  <a:gd name="connsiteX260" fmla="*/ 909759 w 1183066"/>
                                  <a:gd name="connsiteY260" fmla="*/ 469033 h 2059583"/>
                                  <a:gd name="connsiteX261" fmla="*/ 931954 w 1183066"/>
                                  <a:gd name="connsiteY261" fmla="*/ 446839 h 2059583"/>
                                  <a:gd name="connsiteX262" fmla="*/ 954148 w 1183066"/>
                                  <a:gd name="connsiteY262" fmla="*/ 469033 h 2059583"/>
                                  <a:gd name="connsiteX263" fmla="*/ 931954 w 1183066"/>
                                  <a:gd name="connsiteY263" fmla="*/ 491228 h 2059583"/>
                                  <a:gd name="connsiteX264" fmla="*/ 909759 w 1183066"/>
                                  <a:gd name="connsiteY264" fmla="*/ 469033 h 2059583"/>
                                  <a:gd name="connsiteX265" fmla="*/ 909584 w 1183066"/>
                                  <a:gd name="connsiteY265" fmla="*/ 321069 h 2059583"/>
                                  <a:gd name="connsiteX266" fmla="*/ 931779 w 1183066"/>
                                  <a:gd name="connsiteY266" fmla="*/ 298875 h 2059583"/>
                                  <a:gd name="connsiteX267" fmla="*/ 953973 w 1183066"/>
                                  <a:gd name="connsiteY267" fmla="*/ 321069 h 2059583"/>
                                  <a:gd name="connsiteX268" fmla="*/ 931779 w 1183066"/>
                                  <a:gd name="connsiteY268" fmla="*/ 343264 h 2059583"/>
                                  <a:gd name="connsiteX269" fmla="*/ 909584 w 1183066"/>
                                  <a:gd name="connsiteY269" fmla="*/ 321069 h 2059583"/>
                                  <a:gd name="connsiteX270" fmla="*/ 908330 w 1183066"/>
                                  <a:gd name="connsiteY270" fmla="*/ 170158 h 2059583"/>
                                  <a:gd name="connsiteX271" fmla="*/ 930524 w 1183066"/>
                                  <a:gd name="connsiteY271" fmla="*/ 147964 h 2059583"/>
                                  <a:gd name="connsiteX272" fmla="*/ 952719 w 1183066"/>
                                  <a:gd name="connsiteY272" fmla="*/ 170158 h 2059583"/>
                                  <a:gd name="connsiteX273" fmla="*/ 930524 w 1183066"/>
                                  <a:gd name="connsiteY273" fmla="*/ 192353 h 2059583"/>
                                  <a:gd name="connsiteX274" fmla="*/ 908330 w 1183066"/>
                                  <a:gd name="connsiteY274" fmla="*/ 170158 h 2059583"/>
                                  <a:gd name="connsiteX275" fmla="*/ 908155 w 1183066"/>
                                  <a:gd name="connsiteY275" fmla="*/ 22194 h 2059583"/>
                                  <a:gd name="connsiteX276" fmla="*/ 930349 w 1183066"/>
                                  <a:gd name="connsiteY276" fmla="*/ 0 h 2059583"/>
                                  <a:gd name="connsiteX277" fmla="*/ 952544 w 1183066"/>
                                  <a:gd name="connsiteY277" fmla="*/ 22194 h 2059583"/>
                                  <a:gd name="connsiteX278" fmla="*/ 930349 w 1183066"/>
                                  <a:gd name="connsiteY278" fmla="*/ 44389 h 2059583"/>
                                  <a:gd name="connsiteX279" fmla="*/ 908155 w 1183066"/>
                                  <a:gd name="connsiteY279" fmla="*/ 22194 h 2059583"/>
                                  <a:gd name="connsiteX280" fmla="*/ 843100 w 1183066"/>
                                  <a:gd name="connsiteY280" fmla="*/ 2037388 h 2059583"/>
                                  <a:gd name="connsiteX281" fmla="*/ 865294 w 1183066"/>
                                  <a:gd name="connsiteY281" fmla="*/ 2015194 h 2059583"/>
                                  <a:gd name="connsiteX282" fmla="*/ 887489 w 1183066"/>
                                  <a:gd name="connsiteY282" fmla="*/ 2037388 h 2059583"/>
                                  <a:gd name="connsiteX283" fmla="*/ 865294 w 1183066"/>
                                  <a:gd name="connsiteY283" fmla="*/ 2059583 h 2059583"/>
                                  <a:gd name="connsiteX284" fmla="*/ 843100 w 1183066"/>
                                  <a:gd name="connsiteY284" fmla="*/ 2037388 h 2059583"/>
                                  <a:gd name="connsiteX285" fmla="*/ 842925 w 1183066"/>
                                  <a:gd name="connsiteY285" fmla="*/ 1889425 h 2059583"/>
                                  <a:gd name="connsiteX286" fmla="*/ 865119 w 1183066"/>
                                  <a:gd name="connsiteY286" fmla="*/ 1867230 h 2059583"/>
                                  <a:gd name="connsiteX287" fmla="*/ 887314 w 1183066"/>
                                  <a:gd name="connsiteY287" fmla="*/ 1889425 h 2059583"/>
                                  <a:gd name="connsiteX288" fmla="*/ 865119 w 1183066"/>
                                  <a:gd name="connsiteY288" fmla="*/ 1911619 h 2059583"/>
                                  <a:gd name="connsiteX289" fmla="*/ 842925 w 1183066"/>
                                  <a:gd name="connsiteY289" fmla="*/ 1889425 h 2059583"/>
                                  <a:gd name="connsiteX290" fmla="*/ 841670 w 1183066"/>
                                  <a:gd name="connsiteY290" fmla="*/ 1738514 h 2059583"/>
                                  <a:gd name="connsiteX291" fmla="*/ 863865 w 1183066"/>
                                  <a:gd name="connsiteY291" fmla="*/ 1716319 h 2059583"/>
                                  <a:gd name="connsiteX292" fmla="*/ 886059 w 1183066"/>
                                  <a:gd name="connsiteY292" fmla="*/ 1738514 h 2059583"/>
                                  <a:gd name="connsiteX293" fmla="*/ 863865 w 1183066"/>
                                  <a:gd name="connsiteY293" fmla="*/ 1760708 h 2059583"/>
                                  <a:gd name="connsiteX294" fmla="*/ 841670 w 1183066"/>
                                  <a:gd name="connsiteY294" fmla="*/ 1738514 h 2059583"/>
                                  <a:gd name="connsiteX295" fmla="*/ 841495 w 1183066"/>
                                  <a:gd name="connsiteY295" fmla="*/ 1590550 h 2059583"/>
                                  <a:gd name="connsiteX296" fmla="*/ 863690 w 1183066"/>
                                  <a:gd name="connsiteY296" fmla="*/ 1568355 h 2059583"/>
                                  <a:gd name="connsiteX297" fmla="*/ 885884 w 1183066"/>
                                  <a:gd name="connsiteY297" fmla="*/ 1590550 h 2059583"/>
                                  <a:gd name="connsiteX298" fmla="*/ 863690 w 1183066"/>
                                  <a:gd name="connsiteY298" fmla="*/ 1612745 h 2059583"/>
                                  <a:gd name="connsiteX299" fmla="*/ 841495 w 1183066"/>
                                  <a:gd name="connsiteY299" fmla="*/ 1590550 h 2059583"/>
                                  <a:gd name="connsiteX300" fmla="*/ 840241 w 1183066"/>
                                  <a:gd name="connsiteY300" fmla="*/ 1439639 h 2059583"/>
                                  <a:gd name="connsiteX301" fmla="*/ 862435 w 1183066"/>
                                  <a:gd name="connsiteY301" fmla="*/ 1417444 h 2059583"/>
                                  <a:gd name="connsiteX302" fmla="*/ 884630 w 1183066"/>
                                  <a:gd name="connsiteY302" fmla="*/ 1439639 h 2059583"/>
                                  <a:gd name="connsiteX303" fmla="*/ 862435 w 1183066"/>
                                  <a:gd name="connsiteY303" fmla="*/ 1461833 h 2059583"/>
                                  <a:gd name="connsiteX304" fmla="*/ 840241 w 1183066"/>
                                  <a:gd name="connsiteY304" fmla="*/ 1439639 h 2059583"/>
                                  <a:gd name="connsiteX305" fmla="*/ 840066 w 1183066"/>
                                  <a:gd name="connsiteY305" fmla="*/ 1291675 h 2059583"/>
                                  <a:gd name="connsiteX306" fmla="*/ 862260 w 1183066"/>
                                  <a:gd name="connsiteY306" fmla="*/ 1269481 h 2059583"/>
                                  <a:gd name="connsiteX307" fmla="*/ 884455 w 1183066"/>
                                  <a:gd name="connsiteY307" fmla="*/ 1291675 h 2059583"/>
                                  <a:gd name="connsiteX308" fmla="*/ 862260 w 1183066"/>
                                  <a:gd name="connsiteY308" fmla="*/ 1313870 h 2059583"/>
                                  <a:gd name="connsiteX309" fmla="*/ 840066 w 1183066"/>
                                  <a:gd name="connsiteY309" fmla="*/ 1291675 h 2059583"/>
                                  <a:gd name="connsiteX310" fmla="*/ 838811 w 1183066"/>
                                  <a:gd name="connsiteY310" fmla="*/ 1140764 h 2059583"/>
                                  <a:gd name="connsiteX311" fmla="*/ 861006 w 1183066"/>
                                  <a:gd name="connsiteY311" fmla="*/ 1118570 h 2059583"/>
                                  <a:gd name="connsiteX312" fmla="*/ 883200 w 1183066"/>
                                  <a:gd name="connsiteY312" fmla="*/ 1140764 h 2059583"/>
                                  <a:gd name="connsiteX313" fmla="*/ 861006 w 1183066"/>
                                  <a:gd name="connsiteY313" fmla="*/ 1162959 h 2059583"/>
                                  <a:gd name="connsiteX314" fmla="*/ 838811 w 1183066"/>
                                  <a:gd name="connsiteY314" fmla="*/ 1140764 h 2059583"/>
                                  <a:gd name="connsiteX315" fmla="*/ 838636 w 1183066"/>
                                  <a:gd name="connsiteY315" fmla="*/ 992800 h 2059583"/>
                                  <a:gd name="connsiteX316" fmla="*/ 860831 w 1183066"/>
                                  <a:gd name="connsiteY316" fmla="*/ 970606 h 2059583"/>
                                  <a:gd name="connsiteX317" fmla="*/ 883025 w 1183066"/>
                                  <a:gd name="connsiteY317" fmla="*/ 992800 h 2059583"/>
                                  <a:gd name="connsiteX318" fmla="*/ 860831 w 1183066"/>
                                  <a:gd name="connsiteY318" fmla="*/ 1014995 h 2059583"/>
                                  <a:gd name="connsiteX319" fmla="*/ 838636 w 1183066"/>
                                  <a:gd name="connsiteY319" fmla="*/ 992800 h 2059583"/>
                                  <a:gd name="connsiteX320" fmla="*/ 837382 w 1183066"/>
                                  <a:gd name="connsiteY320" fmla="*/ 841889 h 2059583"/>
                                  <a:gd name="connsiteX321" fmla="*/ 859576 w 1183066"/>
                                  <a:gd name="connsiteY321" fmla="*/ 819695 h 2059583"/>
                                  <a:gd name="connsiteX322" fmla="*/ 881771 w 1183066"/>
                                  <a:gd name="connsiteY322" fmla="*/ 841889 h 2059583"/>
                                  <a:gd name="connsiteX323" fmla="*/ 859576 w 1183066"/>
                                  <a:gd name="connsiteY323" fmla="*/ 864084 h 2059583"/>
                                  <a:gd name="connsiteX324" fmla="*/ 837382 w 1183066"/>
                                  <a:gd name="connsiteY324" fmla="*/ 841889 h 2059583"/>
                                  <a:gd name="connsiteX325" fmla="*/ 837207 w 1183066"/>
                                  <a:gd name="connsiteY325" fmla="*/ 693926 h 2059583"/>
                                  <a:gd name="connsiteX326" fmla="*/ 859401 w 1183066"/>
                                  <a:gd name="connsiteY326" fmla="*/ 671731 h 2059583"/>
                                  <a:gd name="connsiteX327" fmla="*/ 881596 w 1183066"/>
                                  <a:gd name="connsiteY327" fmla="*/ 693926 h 2059583"/>
                                  <a:gd name="connsiteX328" fmla="*/ 859401 w 1183066"/>
                                  <a:gd name="connsiteY328" fmla="*/ 716121 h 2059583"/>
                                  <a:gd name="connsiteX329" fmla="*/ 837207 w 1183066"/>
                                  <a:gd name="connsiteY329" fmla="*/ 693926 h 2059583"/>
                                  <a:gd name="connsiteX330" fmla="*/ 835952 w 1183066"/>
                                  <a:gd name="connsiteY330" fmla="*/ 543015 h 2059583"/>
                                  <a:gd name="connsiteX331" fmla="*/ 858147 w 1183066"/>
                                  <a:gd name="connsiteY331" fmla="*/ 520820 h 2059583"/>
                                  <a:gd name="connsiteX332" fmla="*/ 880341 w 1183066"/>
                                  <a:gd name="connsiteY332" fmla="*/ 543015 h 2059583"/>
                                  <a:gd name="connsiteX333" fmla="*/ 858147 w 1183066"/>
                                  <a:gd name="connsiteY333" fmla="*/ 565210 h 2059583"/>
                                  <a:gd name="connsiteX334" fmla="*/ 835952 w 1183066"/>
                                  <a:gd name="connsiteY334" fmla="*/ 543015 h 2059583"/>
                                  <a:gd name="connsiteX335" fmla="*/ 835777 w 1183066"/>
                                  <a:gd name="connsiteY335" fmla="*/ 395051 h 2059583"/>
                                  <a:gd name="connsiteX336" fmla="*/ 857972 w 1183066"/>
                                  <a:gd name="connsiteY336" fmla="*/ 372857 h 2059583"/>
                                  <a:gd name="connsiteX337" fmla="*/ 880166 w 1183066"/>
                                  <a:gd name="connsiteY337" fmla="*/ 395051 h 2059583"/>
                                  <a:gd name="connsiteX338" fmla="*/ 857972 w 1183066"/>
                                  <a:gd name="connsiteY338" fmla="*/ 417246 h 2059583"/>
                                  <a:gd name="connsiteX339" fmla="*/ 835777 w 1183066"/>
                                  <a:gd name="connsiteY339" fmla="*/ 395051 h 2059583"/>
                                  <a:gd name="connsiteX340" fmla="*/ 834523 w 1183066"/>
                                  <a:gd name="connsiteY340" fmla="*/ 244140 h 2059583"/>
                                  <a:gd name="connsiteX341" fmla="*/ 856717 w 1183066"/>
                                  <a:gd name="connsiteY341" fmla="*/ 221946 h 2059583"/>
                                  <a:gd name="connsiteX342" fmla="*/ 878912 w 1183066"/>
                                  <a:gd name="connsiteY342" fmla="*/ 244140 h 2059583"/>
                                  <a:gd name="connsiteX343" fmla="*/ 856717 w 1183066"/>
                                  <a:gd name="connsiteY343" fmla="*/ 266335 h 2059583"/>
                                  <a:gd name="connsiteX344" fmla="*/ 834523 w 1183066"/>
                                  <a:gd name="connsiteY344" fmla="*/ 244140 h 2059583"/>
                                  <a:gd name="connsiteX345" fmla="*/ 834348 w 1183066"/>
                                  <a:gd name="connsiteY345" fmla="*/ 96177 h 2059583"/>
                                  <a:gd name="connsiteX346" fmla="*/ 856542 w 1183066"/>
                                  <a:gd name="connsiteY346" fmla="*/ 73982 h 2059583"/>
                                  <a:gd name="connsiteX347" fmla="*/ 878737 w 1183066"/>
                                  <a:gd name="connsiteY347" fmla="*/ 96177 h 2059583"/>
                                  <a:gd name="connsiteX348" fmla="*/ 856542 w 1183066"/>
                                  <a:gd name="connsiteY348" fmla="*/ 118371 h 2059583"/>
                                  <a:gd name="connsiteX349" fmla="*/ 834348 w 1183066"/>
                                  <a:gd name="connsiteY349" fmla="*/ 96177 h 2059583"/>
                                  <a:gd name="connsiteX350" fmla="*/ 769118 w 1183066"/>
                                  <a:gd name="connsiteY350" fmla="*/ 1963407 h 2059583"/>
                                  <a:gd name="connsiteX351" fmla="*/ 791313 w 1183066"/>
                                  <a:gd name="connsiteY351" fmla="*/ 1941212 h 2059583"/>
                                  <a:gd name="connsiteX352" fmla="*/ 813507 w 1183066"/>
                                  <a:gd name="connsiteY352" fmla="*/ 1963407 h 2059583"/>
                                  <a:gd name="connsiteX353" fmla="*/ 791313 w 1183066"/>
                                  <a:gd name="connsiteY353" fmla="*/ 1985601 h 2059583"/>
                                  <a:gd name="connsiteX354" fmla="*/ 769118 w 1183066"/>
                                  <a:gd name="connsiteY354" fmla="*/ 1963407 h 2059583"/>
                                  <a:gd name="connsiteX355" fmla="*/ 768943 w 1183066"/>
                                  <a:gd name="connsiteY355" fmla="*/ 1815443 h 2059583"/>
                                  <a:gd name="connsiteX356" fmla="*/ 791137 w 1183066"/>
                                  <a:gd name="connsiteY356" fmla="*/ 1793248 h 2059583"/>
                                  <a:gd name="connsiteX357" fmla="*/ 813332 w 1183066"/>
                                  <a:gd name="connsiteY357" fmla="*/ 1815443 h 2059583"/>
                                  <a:gd name="connsiteX358" fmla="*/ 791137 w 1183066"/>
                                  <a:gd name="connsiteY358" fmla="*/ 1837637 h 2059583"/>
                                  <a:gd name="connsiteX359" fmla="*/ 768943 w 1183066"/>
                                  <a:gd name="connsiteY359" fmla="*/ 1815443 h 2059583"/>
                                  <a:gd name="connsiteX360" fmla="*/ 767689 w 1183066"/>
                                  <a:gd name="connsiteY360" fmla="*/ 1664532 h 2059583"/>
                                  <a:gd name="connsiteX361" fmla="*/ 789883 w 1183066"/>
                                  <a:gd name="connsiteY361" fmla="*/ 1642337 h 2059583"/>
                                  <a:gd name="connsiteX362" fmla="*/ 812077 w 1183066"/>
                                  <a:gd name="connsiteY362" fmla="*/ 1664532 h 2059583"/>
                                  <a:gd name="connsiteX363" fmla="*/ 789883 w 1183066"/>
                                  <a:gd name="connsiteY363" fmla="*/ 1686726 h 2059583"/>
                                  <a:gd name="connsiteX364" fmla="*/ 767689 w 1183066"/>
                                  <a:gd name="connsiteY364" fmla="*/ 1664532 h 2059583"/>
                                  <a:gd name="connsiteX365" fmla="*/ 767513 w 1183066"/>
                                  <a:gd name="connsiteY365" fmla="*/ 1516568 h 2059583"/>
                                  <a:gd name="connsiteX366" fmla="*/ 789708 w 1183066"/>
                                  <a:gd name="connsiteY366" fmla="*/ 1494374 h 2059583"/>
                                  <a:gd name="connsiteX367" fmla="*/ 811903 w 1183066"/>
                                  <a:gd name="connsiteY367" fmla="*/ 1516568 h 2059583"/>
                                  <a:gd name="connsiteX368" fmla="*/ 789708 w 1183066"/>
                                  <a:gd name="connsiteY368" fmla="*/ 1538763 h 2059583"/>
                                  <a:gd name="connsiteX369" fmla="*/ 767513 w 1183066"/>
                                  <a:gd name="connsiteY369" fmla="*/ 1516568 h 2059583"/>
                                  <a:gd name="connsiteX370" fmla="*/ 766259 w 1183066"/>
                                  <a:gd name="connsiteY370" fmla="*/ 1365657 h 2059583"/>
                                  <a:gd name="connsiteX371" fmla="*/ 788454 w 1183066"/>
                                  <a:gd name="connsiteY371" fmla="*/ 1343463 h 2059583"/>
                                  <a:gd name="connsiteX372" fmla="*/ 810648 w 1183066"/>
                                  <a:gd name="connsiteY372" fmla="*/ 1365657 h 2059583"/>
                                  <a:gd name="connsiteX373" fmla="*/ 788454 w 1183066"/>
                                  <a:gd name="connsiteY373" fmla="*/ 1387852 h 2059583"/>
                                  <a:gd name="connsiteX374" fmla="*/ 766259 w 1183066"/>
                                  <a:gd name="connsiteY374" fmla="*/ 1365657 h 2059583"/>
                                  <a:gd name="connsiteX375" fmla="*/ 766084 w 1183066"/>
                                  <a:gd name="connsiteY375" fmla="*/ 1217694 h 2059583"/>
                                  <a:gd name="connsiteX376" fmla="*/ 788279 w 1183066"/>
                                  <a:gd name="connsiteY376" fmla="*/ 1195499 h 2059583"/>
                                  <a:gd name="connsiteX377" fmla="*/ 810473 w 1183066"/>
                                  <a:gd name="connsiteY377" fmla="*/ 1217694 h 2059583"/>
                                  <a:gd name="connsiteX378" fmla="*/ 788279 w 1183066"/>
                                  <a:gd name="connsiteY378" fmla="*/ 1239888 h 2059583"/>
                                  <a:gd name="connsiteX379" fmla="*/ 766084 w 1183066"/>
                                  <a:gd name="connsiteY379" fmla="*/ 1217694 h 2059583"/>
                                  <a:gd name="connsiteX380" fmla="*/ 764830 w 1183066"/>
                                  <a:gd name="connsiteY380" fmla="*/ 1066782 h 2059583"/>
                                  <a:gd name="connsiteX381" fmla="*/ 787024 w 1183066"/>
                                  <a:gd name="connsiteY381" fmla="*/ 1044588 h 2059583"/>
                                  <a:gd name="connsiteX382" fmla="*/ 809219 w 1183066"/>
                                  <a:gd name="connsiteY382" fmla="*/ 1066782 h 2059583"/>
                                  <a:gd name="connsiteX383" fmla="*/ 787024 w 1183066"/>
                                  <a:gd name="connsiteY383" fmla="*/ 1088977 h 2059583"/>
                                  <a:gd name="connsiteX384" fmla="*/ 764830 w 1183066"/>
                                  <a:gd name="connsiteY384" fmla="*/ 1066782 h 2059583"/>
                                  <a:gd name="connsiteX385" fmla="*/ 764654 w 1183066"/>
                                  <a:gd name="connsiteY385" fmla="*/ 918819 h 2059583"/>
                                  <a:gd name="connsiteX386" fmla="*/ 786849 w 1183066"/>
                                  <a:gd name="connsiteY386" fmla="*/ 896624 h 2059583"/>
                                  <a:gd name="connsiteX387" fmla="*/ 809044 w 1183066"/>
                                  <a:gd name="connsiteY387" fmla="*/ 918819 h 2059583"/>
                                  <a:gd name="connsiteX388" fmla="*/ 786849 w 1183066"/>
                                  <a:gd name="connsiteY388" fmla="*/ 941013 h 2059583"/>
                                  <a:gd name="connsiteX389" fmla="*/ 764654 w 1183066"/>
                                  <a:gd name="connsiteY389" fmla="*/ 918819 h 2059583"/>
                                  <a:gd name="connsiteX390" fmla="*/ 763400 w 1183066"/>
                                  <a:gd name="connsiteY390" fmla="*/ 767908 h 2059583"/>
                                  <a:gd name="connsiteX391" fmla="*/ 785594 w 1183066"/>
                                  <a:gd name="connsiteY391" fmla="*/ 745713 h 2059583"/>
                                  <a:gd name="connsiteX392" fmla="*/ 807789 w 1183066"/>
                                  <a:gd name="connsiteY392" fmla="*/ 767908 h 2059583"/>
                                  <a:gd name="connsiteX393" fmla="*/ 785594 w 1183066"/>
                                  <a:gd name="connsiteY393" fmla="*/ 790102 h 2059583"/>
                                  <a:gd name="connsiteX394" fmla="*/ 763400 w 1183066"/>
                                  <a:gd name="connsiteY394" fmla="*/ 767908 h 2059583"/>
                                  <a:gd name="connsiteX395" fmla="*/ 763225 w 1183066"/>
                                  <a:gd name="connsiteY395" fmla="*/ 619944 h 2059583"/>
                                  <a:gd name="connsiteX396" fmla="*/ 785420 w 1183066"/>
                                  <a:gd name="connsiteY396" fmla="*/ 597749 h 2059583"/>
                                  <a:gd name="connsiteX397" fmla="*/ 807614 w 1183066"/>
                                  <a:gd name="connsiteY397" fmla="*/ 619944 h 2059583"/>
                                  <a:gd name="connsiteX398" fmla="*/ 785420 w 1183066"/>
                                  <a:gd name="connsiteY398" fmla="*/ 642139 h 2059583"/>
                                  <a:gd name="connsiteX399" fmla="*/ 763225 w 1183066"/>
                                  <a:gd name="connsiteY399" fmla="*/ 619944 h 2059583"/>
                                  <a:gd name="connsiteX400" fmla="*/ 761971 w 1183066"/>
                                  <a:gd name="connsiteY400" fmla="*/ 469033 h 2059583"/>
                                  <a:gd name="connsiteX401" fmla="*/ 784165 w 1183066"/>
                                  <a:gd name="connsiteY401" fmla="*/ 446839 h 2059583"/>
                                  <a:gd name="connsiteX402" fmla="*/ 806360 w 1183066"/>
                                  <a:gd name="connsiteY402" fmla="*/ 469033 h 2059583"/>
                                  <a:gd name="connsiteX403" fmla="*/ 784165 w 1183066"/>
                                  <a:gd name="connsiteY403" fmla="*/ 491228 h 2059583"/>
                                  <a:gd name="connsiteX404" fmla="*/ 761971 w 1183066"/>
                                  <a:gd name="connsiteY404" fmla="*/ 469033 h 2059583"/>
                                  <a:gd name="connsiteX405" fmla="*/ 761795 w 1183066"/>
                                  <a:gd name="connsiteY405" fmla="*/ 321069 h 2059583"/>
                                  <a:gd name="connsiteX406" fmla="*/ 783990 w 1183066"/>
                                  <a:gd name="connsiteY406" fmla="*/ 298875 h 2059583"/>
                                  <a:gd name="connsiteX407" fmla="*/ 806185 w 1183066"/>
                                  <a:gd name="connsiteY407" fmla="*/ 321069 h 2059583"/>
                                  <a:gd name="connsiteX408" fmla="*/ 783990 w 1183066"/>
                                  <a:gd name="connsiteY408" fmla="*/ 343264 h 2059583"/>
                                  <a:gd name="connsiteX409" fmla="*/ 761795 w 1183066"/>
                                  <a:gd name="connsiteY409" fmla="*/ 321069 h 2059583"/>
                                  <a:gd name="connsiteX410" fmla="*/ 760541 w 1183066"/>
                                  <a:gd name="connsiteY410" fmla="*/ 170158 h 2059583"/>
                                  <a:gd name="connsiteX411" fmla="*/ 782736 w 1183066"/>
                                  <a:gd name="connsiteY411" fmla="*/ 147964 h 2059583"/>
                                  <a:gd name="connsiteX412" fmla="*/ 804930 w 1183066"/>
                                  <a:gd name="connsiteY412" fmla="*/ 170158 h 2059583"/>
                                  <a:gd name="connsiteX413" fmla="*/ 782736 w 1183066"/>
                                  <a:gd name="connsiteY413" fmla="*/ 192353 h 2059583"/>
                                  <a:gd name="connsiteX414" fmla="*/ 760541 w 1183066"/>
                                  <a:gd name="connsiteY414" fmla="*/ 170158 h 2059583"/>
                                  <a:gd name="connsiteX415" fmla="*/ 760366 w 1183066"/>
                                  <a:gd name="connsiteY415" fmla="*/ 22194 h 2059583"/>
                                  <a:gd name="connsiteX416" fmla="*/ 782561 w 1183066"/>
                                  <a:gd name="connsiteY416" fmla="*/ 0 h 2059583"/>
                                  <a:gd name="connsiteX417" fmla="*/ 804755 w 1183066"/>
                                  <a:gd name="connsiteY417" fmla="*/ 22194 h 2059583"/>
                                  <a:gd name="connsiteX418" fmla="*/ 782561 w 1183066"/>
                                  <a:gd name="connsiteY418" fmla="*/ 44389 h 2059583"/>
                                  <a:gd name="connsiteX419" fmla="*/ 760366 w 1183066"/>
                                  <a:gd name="connsiteY419" fmla="*/ 22194 h 2059583"/>
                                  <a:gd name="connsiteX420" fmla="*/ 695311 w 1183066"/>
                                  <a:gd name="connsiteY420" fmla="*/ 2037388 h 2059583"/>
                                  <a:gd name="connsiteX421" fmla="*/ 717506 w 1183066"/>
                                  <a:gd name="connsiteY421" fmla="*/ 2015194 h 2059583"/>
                                  <a:gd name="connsiteX422" fmla="*/ 739700 w 1183066"/>
                                  <a:gd name="connsiteY422" fmla="*/ 2037388 h 2059583"/>
                                  <a:gd name="connsiteX423" fmla="*/ 717506 w 1183066"/>
                                  <a:gd name="connsiteY423" fmla="*/ 2059583 h 2059583"/>
                                  <a:gd name="connsiteX424" fmla="*/ 695311 w 1183066"/>
                                  <a:gd name="connsiteY424" fmla="*/ 2037388 h 2059583"/>
                                  <a:gd name="connsiteX425" fmla="*/ 695136 w 1183066"/>
                                  <a:gd name="connsiteY425" fmla="*/ 1889425 h 2059583"/>
                                  <a:gd name="connsiteX426" fmla="*/ 717331 w 1183066"/>
                                  <a:gd name="connsiteY426" fmla="*/ 1867230 h 2059583"/>
                                  <a:gd name="connsiteX427" fmla="*/ 739525 w 1183066"/>
                                  <a:gd name="connsiteY427" fmla="*/ 1889425 h 2059583"/>
                                  <a:gd name="connsiteX428" fmla="*/ 717331 w 1183066"/>
                                  <a:gd name="connsiteY428" fmla="*/ 1911619 h 2059583"/>
                                  <a:gd name="connsiteX429" fmla="*/ 695136 w 1183066"/>
                                  <a:gd name="connsiteY429" fmla="*/ 1889425 h 2059583"/>
                                  <a:gd name="connsiteX430" fmla="*/ 693882 w 1183066"/>
                                  <a:gd name="connsiteY430" fmla="*/ 1738514 h 2059583"/>
                                  <a:gd name="connsiteX431" fmla="*/ 716076 w 1183066"/>
                                  <a:gd name="connsiteY431" fmla="*/ 1716319 h 2059583"/>
                                  <a:gd name="connsiteX432" fmla="*/ 738271 w 1183066"/>
                                  <a:gd name="connsiteY432" fmla="*/ 1738514 h 2059583"/>
                                  <a:gd name="connsiteX433" fmla="*/ 716076 w 1183066"/>
                                  <a:gd name="connsiteY433" fmla="*/ 1760708 h 2059583"/>
                                  <a:gd name="connsiteX434" fmla="*/ 693882 w 1183066"/>
                                  <a:gd name="connsiteY434" fmla="*/ 1738514 h 2059583"/>
                                  <a:gd name="connsiteX435" fmla="*/ 693707 w 1183066"/>
                                  <a:gd name="connsiteY435" fmla="*/ 1590550 h 2059583"/>
                                  <a:gd name="connsiteX436" fmla="*/ 715901 w 1183066"/>
                                  <a:gd name="connsiteY436" fmla="*/ 1568355 h 2059583"/>
                                  <a:gd name="connsiteX437" fmla="*/ 738096 w 1183066"/>
                                  <a:gd name="connsiteY437" fmla="*/ 1590550 h 2059583"/>
                                  <a:gd name="connsiteX438" fmla="*/ 715901 w 1183066"/>
                                  <a:gd name="connsiteY438" fmla="*/ 1612745 h 2059583"/>
                                  <a:gd name="connsiteX439" fmla="*/ 693707 w 1183066"/>
                                  <a:gd name="connsiteY439" fmla="*/ 1590550 h 2059583"/>
                                  <a:gd name="connsiteX440" fmla="*/ 692452 w 1183066"/>
                                  <a:gd name="connsiteY440" fmla="*/ 1439639 h 2059583"/>
                                  <a:gd name="connsiteX441" fmla="*/ 714647 w 1183066"/>
                                  <a:gd name="connsiteY441" fmla="*/ 1417444 h 2059583"/>
                                  <a:gd name="connsiteX442" fmla="*/ 736841 w 1183066"/>
                                  <a:gd name="connsiteY442" fmla="*/ 1439639 h 2059583"/>
                                  <a:gd name="connsiteX443" fmla="*/ 714647 w 1183066"/>
                                  <a:gd name="connsiteY443" fmla="*/ 1461833 h 2059583"/>
                                  <a:gd name="connsiteX444" fmla="*/ 692452 w 1183066"/>
                                  <a:gd name="connsiteY444" fmla="*/ 1439639 h 2059583"/>
                                  <a:gd name="connsiteX445" fmla="*/ 692277 w 1183066"/>
                                  <a:gd name="connsiteY445" fmla="*/ 1291675 h 2059583"/>
                                  <a:gd name="connsiteX446" fmla="*/ 714472 w 1183066"/>
                                  <a:gd name="connsiteY446" fmla="*/ 1269481 h 2059583"/>
                                  <a:gd name="connsiteX447" fmla="*/ 736666 w 1183066"/>
                                  <a:gd name="connsiteY447" fmla="*/ 1291675 h 2059583"/>
                                  <a:gd name="connsiteX448" fmla="*/ 714472 w 1183066"/>
                                  <a:gd name="connsiteY448" fmla="*/ 1313870 h 2059583"/>
                                  <a:gd name="connsiteX449" fmla="*/ 692277 w 1183066"/>
                                  <a:gd name="connsiteY449" fmla="*/ 1291675 h 2059583"/>
                                  <a:gd name="connsiteX450" fmla="*/ 691023 w 1183066"/>
                                  <a:gd name="connsiteY450" fmla="*/ 1140764 h 2059583"/>
                                  <a:gd name="connsiteX451" fmla="*/ 713217 w 1183066"/>
                                  <a:gd name="connsiteY451" fmla="*/ 1118570 h 2059583"/>
                                  <a:gd name="connsiteX452" fmla="*/ 735412 w 1183066"/>
                                  <a:gd name="connsiteY452" fmla="*/ 1140764 h 2059583"/>
                                  <a:gd name="connsiteX453" fmla="*/ 713217 w 1183066"/>
                                  <a:gd name="connsiteY453" fmla="*/ 1162959 h 2059583"/>
                                  <a:gd name="connsiteX454" fmla="*/ 691023 w 1183066"/>
                                  <a:gd name="connsiteY454" fmla="*/ 1140764 h 2059583"/>
                                  <a:gd name="connsiteX455" fmla="*/ 690848 w 1183066"/>
                                  <a:gd name="connsiteY455" fmla="*/ 992800 h 2059583"/>
                                  <a:gd name="connsiteX456" fmla="*/ 713042 w 1183066"/>
                                  <a:gd name="connsiteY456" fmla="*/ 970606 h 2059583"/>
                                  <a:gd name="connsiteX457" fmla="*/ 735237 w 1183066"/>
                                  <a:gd name="connsiteY457" fmla="*/ 992800 h 2059583"/>
                                  <a:gd name="connsiteX458" fmla="*/ 713042 w 1183066"/>
                                  <a:gd name="connsiteY458" fmla="*/ 1014995 h 2059583"/>
                                  <a:gd name="connsiteX459" fmla="*/ 690848 w 1183066"/>
                                  <a:gd name="connsiteY459" fmla="*/ 992800 h 2059583"/>
                                  <a:gd name="connsiteX460" fmla="*/ 689593 w 1183066"/>
                                  <a:gd name="connsiteY460" fmla="*/ 841889 h 2059583"/>
                                  <a:gd name="connsiteX461" fmla="*/ 711788 w 1183066"/>
                                  <a:gd name="connsiteY461" fmla="*/ 819695 h 2059583"/>
                                  <a:gd name="connsiteX462" fmla="*/ 733982 w 1183066"/>
                                  <a:gd name="connsiteY462" fmla="*/ 841889 h 2059583"/>
                                  <a:gd name="connsiteX463" fmla="*/ 711788 w 1183066"/>
                                  <a:gd name="connsiteY463" fmla="*/ 864084 h 2059583"/>
                                  <a:gd name="connsiteX464" fmla="*/ 689593 w 1183066"/>
                                  <a:gd name="connsiteY464" fmla="*/ 841889 h 2059583"/>
                                  <a:gd name="connsiteX465" fmla="*/ 689418 w 1183066"/>
                                  <a:gd name="connsiteY465" fmla="*/ 693926 h 2059583"/>
                                  <a:gd name="connsiteX466" fmla="*/ 711613 w 1183066"/>
                                  <a:gd name="connsiteY466" fmla="*/ 671731 h 2059583"/>
                                  <a:gd name="connsiteX467" fmla="*/ 733807 w 1183066"/>
                                  <a:gd name="connsiteY467" fmla="*/ 693926 h 2059583"/>
                                  <a:gd name="connsiteX468" fmla="*/ 711613 w 1183066"/>
                                  <a:gd name="connsiteY468" fmla="*/ 716121 h 2059583"/>
                                  <a:gd name="connsiteX469" fmla="*/ 689418 w 1183066"/>
                                  <a:gd name="connsiteY469" fmla="*/ 693926 h 2059583"/>
                                  <a:gd name="connsiteX470" fmla="*/ 688164 w 1183066"/>
                                  <a:gd name="connsiteY470" fmla="*/ 543015 h 2059583"/>
                                  <a:gd name="connsiteX471" fmla="*/ 710358 w 1183066"/>
                                  <a:gd name="connsiteY471" fmla="*/ 520820 h 2059583"/>
                                  <a:gd name="connsiteX472" fmla="*/ 732553 w 1183066"/>
                                  <a:gd name="connsiteY472" fmla="*/ 543015 h 2059583"/>
                                  <a:gd name="connsiteX473" fmla="*/ 710358 w 1183066"/>
                                  <a:gd name="connsiteY473" fmla="*/ 565210 h 2059583"/>
                                  <a:gd name="connsiteX474" fmla="*/ 688164 w 1183066"/>
                                  <a:gd name="connsiteY474" fmla="*/ 543015 h 2059583"/>
                                  <a:gd name="connsiteX475" fmla="*/ 687988 w 1183066"/>
                                  <a:gd name="connsiteY475" fmla="*/ 395051 h 2059583"/>
                                  <a:gd name="connsiteX476" fmla="*/ 710183 w 1183066"/>
                                  <a:gd name="connsiteY476" fmla="*/ 372857 h 2059583"/>
                                  <a:gd name="connsiteX477" fmla="*/ 732378 w 1183066"/>
                                  <a:gd name="connsiteY477" fmla="*/ 395051 h 2059583"/>
                                  <a:gd name="connsiteX478" fmla="*/ 710183 w 1183066"/>
                                  <a:gd name="connsiteY478" fmla="*/ 417246 h 2059583"/>
                                  <a:gd name="connsiteX479" fmla="*/ 687988 w 1183066"/>
                                  <a:gd name="connsiteY479" fmla="*/ 395051 h 2059583"/>
                                  <a:gd name="connsiteX480" fmla="*/ 686734 w 1183066"/>
                                  <a:gd name="connsiteY480" fmla="*/ 244140 h 2059583"/>
                                  <a:gd name="connsiteX481" fmla="*/ 708929 w 1183066"/>
                                  <a:gd name="connsiteY481" fmla="*/ 221946 h 2059583"/>
                                  <a:gd name="connsiteX482" fmla="*/ 731123 w 1183066"/>
                                  <a:gd name="connsiteY482" fmla="*/ 244140 h 2059583"/>
                                  <a:gd name="connsiteX483" fmla="*/ 708929 w 1183066"/>
                                  <a:gd name="connsiteY483" fmla="*/ 266335 h 2059583"/>
                                  <a:gd name="connsiteX484" fmla="*/ 686734 w 1183066"/>
                                  <a:gd name="connsiteY484" fmla="*/ 244140 h 2059583"/>
                                  <a:gd name="connsiteX485" fmla="*/ 686559 w 1183066"/>
                                  <a:gd name="connsiteY485" fmla="*/ 96177 h 2059583"/>
                                  <a:gd name="connsiteX486" fmla="*/ 708754 w 1183066"/>
                                  <a:gd name="connsiteY486" fmla="*/ 73982 h 2059583"/>
                                  <a:gd name="connsiteX487" fmla="*/ 730948 w 1183066"/>
                                  <a:gd name="connsiteY487" fmla="*/ 96177 h 2059583"/>
                                  <a:gd name="connsiteX488" fmla="*/ 708754 w 1183066"/>
                                  <a:gd name="connsiteY488" fmla="*/ 118371 h 2059583"/>
                                  <a:gd name="connsiteX489" fmla="*/ 686559 w 1183066"/>
                                  <a:gd name="connsiteY489" fmla="*/ 96177 h 2059583"/>
                                  <a:gd name="connsiteX490" fmla="*/ 621329 w 1183066"/>
                                  <a:gd name="connsiteY490" fmla="*/ 1963407 h 2059583"/>
                                  <a:gd name="connsiteX491" fmla="*/ 643524 w 1183066"/>
                                  <a:gd name="connsiteY491" fmla="*/ 1941212 h 2059583"/>
                                  <a:gd name="connsiteX492" fmla="*/ 665719 w 1183066"/>
                                  <a:gd name="connsiteY492" fmla="*/ 1963407 h 2059583"/>
                                  <a:gd name="connsiteX493" fmla="*/ 643524 w 1183066"/>
                                  <a:gd name="connsiteY493" fmla="*/ 1985601 h 2059583"/>
                                  <a:gd name="connsiteX494" fmla="*/ 621329 w 1183066"/>
                                  <a:gd name="connsiteY494" fmla="*/ 1963407 h 2059583"/>
                                  <a:gd name="connsiteX495" fmla="*/ 621154 w 1183066"/>
                                  <a:gd name="connsiteY495" fmla="*/ 1815443 h 2059583"/>
                                  <a:gd name="connsiteX496" fmla="*/ 643349 w 1183066"/>
                                  <a:gd name="connsiteY496" fmla="*/ 1793248 h 2059583"/>
                                  <a:gd name="connsiteX497" fmla="*/ 665543 w 1183066"/>
                                  <a:gd name="connsiteY497" fmla="*/ 1815443 h 2059583"/>
                                  <a:gd name="connsiteX498" fmla="*/ 643349 w 1183066"/>
                                  <a:gd name="connsiteY498" fmla="*/ 1837637 h 2059583"/>
                                  <a:gd name="connsiteX499" fmla="*/ 621154 w 1183066"/>
                                  <a:gd name="connsiteY499" fmla="*/ 1815443 h 2059583"/>
                                  <a:gd name="connsiteX500" fmla="*/ 619900 w 1183066"/>
                                  <a:gd name="connsiteY500" fmla="*/ 1664532 h 2059583"/>
                                  <a:gd name="connsiteX501" fmla="*/ 642095 w 1183066"/>
                                  <a:gd name="connsiteY501" fmla="*/ 1642337 h 2059583"/>
                                  <a:gd name="connsiteX502" fmla="*/ 664289 w 1183066"/>
                                  <a:gd name="connsiteY502" fmla="*/ 1664532 h 2059583"/>
                                  <a:gd name="connsiteX503" fmla="*/ 642095 w 1183066"/>
                                  <a:gd name="connsiteY503" fmla="*/ 1686726 h 2059583"/>
                                  <a:gd name="connsiteX504" fmla="*/ 619900 w 1183066"/>
                                  <a:gd name="connsiteY504" fmla="*/ 1664532 h 2059583"/>
                                  <a:gd name="connsiteX505" fmla="*/ 619725 w 1183066"/>
                                  <a:gd name="connsiteY505" fmla="*/ 1516568 h 2059583"/>
                                  <a:gd name="connsiteX506" fmla="*/ 641919 w 1183066"/>
                                  <a:gd name="connsiteY506" fmla="*/ 1494374 h 2059583"/>
                                  <a:gd name="connsiteX507" fmla="*/ 664114 w 1183066"/>
                                  <a:gd name="connsiteY507" fmla="*/ 1516568 h 2059583"/>
                                  <a:gd name="connsiteX508" fmla="*/ 641919 w 1183066"/>
                                  <a:gd name="connsiteY508" fmla="*/ 1538763 h 2059583"/>
                                  <a:gd name="connsiteX509" fmla="*/ 619725 w 1183066"/>
                                  <a:gd name="connsiteY509" fmla="*/ 1516568 h 2059583"/>
                                  <a:gd name="connsiteX510" fmla="*/ 618470 w 1183066"/>
                                  <a:gd name="connsiteY510" fmla="*/ 1365657 h 2059583"/>
                                  <a:gd name="connsiteX511" fmla="*/ 640665 w 1183066"/>
                                  <a:gd name="connsiteY511" fmla="*/ 1343463 h 2059583"/>
                                  <a:gd name="connsiteX512" fmla="*/ 662860 w 1183066"/>
                                  <a:gd name="connsiteY512" fmla="*/ 1365657 h 2059583"/>
                                  <a:gd name="connsiteX513" fmla="*/ 640665 w 1183066"/>
                                  <a:gd name="connsiteY513" fmla="*/ 1387852 h 2059583"/>
                                  <a:gd name="connsiteX514" fmla="*/ 618470 w 1183066"/>
                                  <a:gd name="connsiteY514" fmla="*/ 1365657 h 2059583"/>
                                  <a:gd name="connsiteX515" fmla="*/ 618295 w 1183066"/>
                                  <a:gd name="connsiteY515" fmla="*/ 1217694 h 2059583"/>
                                  <a:gd name="connsiteX516" fmla="*/ 640490 w 1183066"/>
                                  <a:gd name="connsiteY516" fmla="*/ 1195499 h 2059583"/>
                                  <a:gd name="connsiteX517" fmla="*/ 662684 w 1183066"/>
                                  <a:gd name="connsiteY517" fmla="*/ 1217694 h 2059583"/>
                                  <a:gd name="connsiteX518" fmla="*/ 640490 w 1183066"/>
                                  <a:gd name="connsiteY518" fmla="*/ 1239888 h 2059583"/>
                                  <a:gd name="connsiteX519" fmla="*/ 618295 w 1183066"/>
                                  <a:gd name="connsiteY519" fmla="*/ 1217694 h 2059583"/>
                                  <a:gd name="connsiteX520" fmla="*/ 617041 w 1183066"/>
                                  <a:gd name="connsiteY520" fmla="*/ 1066782 h 2059583"/>
                                  <a:gd name="connsiteX521" fmla="*/ 639236 w 1183066"/>
                                  <a:gd name="connsiteY521" fmla="*/ 1044588 h 2059583"/>
                                  <a:gd name="connsiteX522" fmla="*/ 661430 w 1183066"/>
                                  <a:gd name="connsiteY522" fmla="*/ 1066782 h 2059583"/>
                                  <a:gd name="connsiteX523" fmla="*/ 639236 w 1183066"/>
                                  <a:gd name="connsiteY523" fmla="*/ 1088977 h 2059583"/>
                                  <a:gd name="connsiteX524" fmla="*/ 617041 w 1183066"/>
                                  <a:gd name="connsiteY524" fmla="*/ 1066782 h 2059583"/>
                                  <a:gd name="connsiteX525" fmla="*/ 616866 w 1183066"/>
                                  <a:gd name="connsiteY525" fmla="*/ 918819 h 2059583"/>
                                  <a:gd name="connsiteX526" fmla="*/ 639060 w 1183066"/>
                                  <a:gd name="connsiteY526" fmla="*/ 896624 h 2059583"/>
                                  <a:gd name="connsiteX527" fmla="*/ 661255 w 1183066"/>
                                  <a:gd name="connsiteY527" fmla="*/ 918819 h 2059583"/>
                                  <a:gd name="connsiteX528" fmla="*/ 639060 w 1183066"/>
                                  <a:gd name="connsiteY528" fmla="*/ 941013 h 2059583"/>
                                  <a:gd name="connsiteX529" fmla="*/ 616866 w 1183066"/>
                                  <a:gd name="connsiteY529" fmla="*/ 918819 h 2059583"/>
                                  <a:gd name="connsiteX530" fmla="*/ 615611 w 1183066"/>
                                  <a:gd name="connsiteY530" fmla="*/ 767908 h 2059583"/>
                                  <a:gd name="connsiteX531" fmla="*/ 637806 w 1183066"/>
                                  <a:gd name="connsiteY531" fmla="*/ 745713 h 2059583"/>
                                  <a:gd name="connsiteX532" fmla="*/ 660000 w 1183066"/>
                                  <a:gd name="connsiteY532" fmla="*/ 767908 h 2059583"/>
                                  <a:gd name="connsiteX533" fmla="*/ 637806 w 1183066"/>
                                  <a:gd name="connsiteY533" fmla="*/ 790102 h 2059583"/>
                                  <a:gd name="connsiteX534" fmla="*/ 615611 w 1183066"/>
                                  <a:gd name="connsiteY534" fmla="*/ 767908 h 2059583"/>
                                  <a:gd name="connsiteX535" fmla="*/ 615436 w 1183066"/>
                                  <a:gd name="connsiteY535" fmla="*/ 619944 h 2059583"/>
                                  <a:gd name="connsiteX536" fmla="*/ 637631 w 1183066"/>
                                  <a:gd name="connsiteY536" fmla="*/ 597749 h 2059583"/>
                                  <a:gd name="connsiteX537" fmla="*/ 659825 w 1183066"/>
                                  <a:gd name="connsiteY537" fmla="*/ 619944 h 2059583"/>
                                  <a:gd name="connsiteX538" fmla="*/ 637631 w 1183066"/>
                                  <a:gd name="connsiteY538" fmla="*/ 642139 h 2059583"/>
                                  <a:gd name="connsiteX539" fmla="*/ 615436 w 1183066"/>
                                  <a:gd name="connsiteY539" fmla="*/ 619944 h 2059583"/>
                                  <a:gd name="connsiteX540" fmla="*/ 614182 w 1183066"/>
                                  <a:gd name="connsiteY540" fmla="*/ 469033 h 2059583"/>
                                  <a:gd name="connsiteX541" fmla="*/ 636377 w 1183066"/>
                                  <a:gd name="connsiteY541" fmla="*/ 446839 h 2059583"/>
                                  <a:gd name="connsiteX542" fmla="*/ 658571 w 1183066"/>
                                  <a:gd name="connsiteY542" fmla="*/ 469033 h 2059583"/>
                                  <a:gd name="connsiteX543" fmla="*/ 636377 w 1183066"/>
                                  <a:gd name="connsiteY543" fmla="*/ 491228 h 2059583"/>
                                  <a:gd name="connsiteX544" fmla="*/ 614182 w 1183066"/>
                                  <a:gd name="connsiteY544" fmla="*/ 469033 h 2059583"/>
                                  <a:gd name="connsiteX545" fmla="*/ 614007 w 1183066"/>
                                  <a:gd name="connsiteY545" fmla="*/ 321069 h 2059583"/>
                                  <a:gd name="connsiteX546" fmla="*/ 636201 w 1183066"/>
                                  <a:gd name="connsiteY546" fmla="*/ 298875 h 2059583"/>
                                  <a:gd name="connsiteX547" fmla="*/ 658396 w 1183066"/>
                                  <a:gd name="connsiteY547" fmla="*/ 321069 h 2059583"/>
                                  <a:gd name="connsiteX548" fmla="*/ 636201 w 1183066"/>
                                  <a:gd name="connsiteY548" fmla="*/ 343264 h 2059583"/>
                                  <a:gd name="connsiteX549" fmla="*/ 614007 w 1183066"/>
                                  <a:gd name="connsiteY549" fmla="*/ 321069 h 2059583"/>
                                  <a:gd name="connsiteX550" fmla="*/ 612752 w 1183066"/>
                                  <a:gd name="connsiteY550" fmla="*/ 170158 h 2059583"/>
                                  <a:gd name="connsiteX551" fmla="*/ 634947 w 1183066"/>
                                  <a:gd name="connsiteY551" fmla="*/ 147964 h 2059583"/>
                                  <a:gd name="connsiteX552" fmla="*/ 657142 w 1183066"/>
                                  <a:gd name="connsiteY552" fmla="*/ 170158 h 2059583"/>
                                  <a:gd name="connsiteX553" fmla="*/ 634947 w 1183066"/>
                                  <a:gd name="connsiteY553" fmla="*/ 192353 h 2059583"/>
                                  <a:gd name="connsiteX554" fmla="*/ 612752 w 1183066"/>
                                  <a:gd name="connsiteY554" fmla="*/ 170158 h 2059583"/>
                                  <a:gd name="connsiteX555" fmla="*/ 612577 w 1183066"/>
                                  <a:gd name="connsiteY555" fmla="*/ 22194 h 2059583"/>
                                  <a:gd name="connsiteX556" fmla="*/ 634772 w 1183066"/>
                                  <a:gd name="connsiteY556" fmla="*/ 0 h 2059583"/>
                                  <a:gd name="connsiteX557" fmla="*/ 656967 w 1183066"/>
                                  <a:gd name="connsiteY557" fmla="*/ 22194 h 2059583"/>
                                  <a:gd name="connsiteX558" fmla="*/ 634772 w 1183066"/>
                                  <a:gd name="connsiteY558" fmla="*/ 44389 h 2059583"/>
                                  <a:gd name="connsiteX559" fmla="*/ 612577 w 1183066"/>
                                  <a:gd name="connsiteY559" fmla="*/ 22194 h 2059583"/>
                                  <a:gd name="connsiteX560" fmla="*/ 547523 w 1183066"/>
                                  <a:gd name="connsiteY560" fmla="*/ 2037388 h 2059583"/>
                                  <a:gd name="connsiteX561" fmla="*/ 569717 w 1183066"/>
                                  <a:gd name="connsiteY561" fmla="*/ 2015194 h 2059583"/>
                                  <a:gd name="connsiteX562" fmla="*/ 591912 w 1183066"/>
                                  <a:gd name="connsiteY562" fmla="*/ 2037388 h 2059583"/>
                                  <a:gd name="connsiteX563" fmla="*/ 569717 w 1183066"/>
                                  <a:gd name="connsiteY563" fmla="*/ 2059583 h 2059583"/>
                                  <a:gd name="connsiteX564" fmla="*/ 547523 w 1183066"/>
                                  <a:gd name="connsiteY564" fmla="*/ 2037388 h 2059583"/>
                                  <a:gd name="connsiteX565" fmla="*/ 547348 w 1183066"/>
                                  <a:gd name="connsiteY565" fmla="*/ 1889425 h 2059583"/>
                                  <a:gd name="connsiteX566" fmla="*/ 569542 w 1183066"/>
                                  <a:gd name="connsiteY566" fmla="*/ 1867230 h 2059583"/>
                                  <a:gd name="connsiteX567" fmla="*/ 591737 w 1183066"/>
                                  <a:gd name="connsiteY567" fmla="*/ 1889425 h 2059583"/>
                                  <a:gd name="connsiteX568" fmla="*/ 569542 w 1183066"/>
                                  <a:gd name="connsiteY568" fmla="*/ 1911619 h 2059583"/>
                                  <a:gd name="connsiteX569" fmla="*/ 547348 w 1183066"/>
                                  <a:gd name="connsiteY569" fmla="*/ 1889425 h 2059583"/>
                                  <a:gd name="connsiteX570" fmla="*/ 546093 w 1183066"/>
                                  <a:gd name="connsiteY570" fmla="*/ 1738514 h 2059583"/>
                                  <a:gd name="connsiteX571" fmla="*/ 568288 w 1183066"/>
                                  <a:gd name="connsiteY571" fmla="*/ 1716319 h 2059583"/>
                                  <a:gd name="connsiteX572" fmla="*/ 590482 w 1183066"/>
                                  <a:gd name="connsiteY572" fmla="*/ 1738514 h 2059583"/>
                                  <a:gd name="connsiteX573" fmla="*/ 568288 w 1183066"/>
                                  <a:gd name="connsiteY573" fmla="*/ 1760708 h 2059583"/>
                                  <a:gd name="connsiteX574" fmla="*/ 546093 w 1183066"/>
                                  <a:gd name="connsiteY574" fmla="*/ 1738514 h 2059583"/>
                                  <a:gd name="connsiteX575" fmla="*/ 545918 w 1183066"/>
                                  <a:gd name="connsiteY575" fmla="*/ 1590550 h 2059583"/>
                                  <a:gd name="connsiteX576" fmla="*/ 568113 w 1183066"/>
                                  <a:gd name="connsiteY576" fmla="*/ 1568355 h 2059583"/>
                                  <a:gd name="connsiteX577" fmla="*/ 590307 w 1183066"/>
                                  <a:gd name="connsiteY577" fmla="*/ 1590550 h 2059583"/>
                                  <a:gd name="connsiteX578" fmla="*/ 568113 w 1183066"/>
                                  <a:gd name="connsiteY578" fmla="*/ 1612745 h 2059583"/>
                                  <a:gd name="connsiteX579" fmla="*/ 545918 w 1183066"/>
                                  <a:gd name="connsiteY579" fmla="*/ 1590550 h 2059583"/>
                                  <a:gd name="connsiteX580" fmla="*/ 544663 w 1183066"/>
                                  <a:gd name="connsiteY580" fmla="*/ 1439639 h 2059583"/>
                                  <a:gd name="connsiteX581" fmla="*/ 566858 w 1183066"/>
                                  <a:gd name="connsiteY581" fmla="*/ 1417444 h 2059583"/>
                                  <a:gd name="connsiteX582" fmla="*/ 589053 w 1183066"/>
                                  <a:gd name="connsiteY582" fmla="*/ 1439639 h 2059583"/>
                                  <a:gd name="connsiteX583" fmla="*/ 566858 w 1183066"/>
                                  <a:gd name="connsiteY583" fmla="*/ 1461833 h 2059583"/>
                                  <a:gd name="connsiteX584" fmla="*/ 544663 w 1183066"/>
                                  <a:gd name="connsiteY584" fmla="*/ 1439639 h 2059583"/>
                                  <a:gd name="connsiteX585" fmla="*/ 544489 w 1183066"/>
                                  <a:gd name="connsiteY585" fmla="*/ 1291675 h 2059583"/>
                                  <a:gd name="connsiteX586" fmla="*/ 566683 w 1183066"/>
                                  <a:gd name="connsiteY586" fmla="*/ 1269481 h 2059583"/>
                                  <a:gd name="connsiteX587" fmla="*/ 588877 w 1183066"/>
                                  <a:gd name="connsiteY587" fmla="*/ 1291675 h 2059583"/>
                                  <a:gd name="connsiteX588" fmla="*/ 566683 w 1183066"/>
                                  <a:gd name="connsiteY588" fmla="*/ 1313870 h 2059583"/>
                                  <a:gd name="connsiteX589" fmla="*/ 544489 w 1183066"/>
                                  <a:gd name="connsiteY589" fmla="*/ 1291675 h 2059583"/>
                                  <a:gd name="connsiteX590" fmla="*/ 543234 w 1183066"/>
                                  <a:gd name="connsiteY590" fmla="*/ 1140764 h 2059583"/>
                                  <a:gd name="connsiteX591" fmla="*/ 565429 w 1183066"/>
                                  <a:gd name="connsiteY591" fmla="*/ 1118570 h 2059583"/>
                                  <a:gd name="connsiteX592" fmla="*/ 587623 w 1183066"/>
                                  <a:gd name="connsiteY592" fmla="*/ 1140764 h 2059583"/>
                                  <a:gd name="connsiteX593" fmla="*/ 565429 w 1183066"/>
                                  <a:gd name="connsiteY593" fmla="*/ 1162959 h 2059583"/>
                                  <a:gd name="connsiteX594" fmla="*/ 543234 w 1183066"/>
                                  <a:gd name="connsiteY594" fmla="*/ 1140764 h 2059583"/>
                                  <a:gd name="connsiteX595" fmla="*/ 543059 w 1183066"/>
                                  <a:gd name="connsiteY595" fmla="*/ 992800 h 2059583"/>
                                  <a:gd name="connsiteX596" fmla="*/ 565254 w 1183066"/>
                                  <a:gd name="connsiteY596" fmla="*/ 970606 h 2059583"/>
                                  <a:gd name="connsiteX597" fmla="*/ 587448 w 1183066"/>
                                  <a:gd name="connsiteY597" fmla="*/ 992800 h 2059583"/>
                                  <a:gd name="connsiteX598" fmla="*/ 565254 w 1183066"/>
                                  <a:gd name="connsiteY598" fmla="*/ 1014995 h 2059583"/>
                                  <a:gd name="connsiteX599" fmla="*/ 543059 w 1183066"/>
                                  <a:gd name="connsiteY599" fmla="*/ 992800 h 2059583"/>
                                  <a:gd name="connsiteX600" fmla="*/ 541805 w 1183066"/>
                                  <a:gd name="connsiteY600" fmla="*/ 841889 h 2059583"/>
                                  <a:gd name="connsiteX601" fmla="*/ 563999 w 1183066"/>
                                  <a:gd name="connsiteY601" fmla="*/ 819695 h 2059583"/>
                                  <a:gd name="connsiteX602" fmla="*/ 586194 w 1183066"/>
                                  <a:gd name="connsiteY602" fmla="*/ 841889 h 2059583"/>
                                  <a:gd name="connsiteX603" fmla="*/ 563999 w 1183066"/>
                                  <a:gd name="connsiteY603" fmla="*/ 864084 h 2059583"/>
                                  <a:gd name="connsiteX604" fmla="*/ 541805 w 1183066"/>
                                  <a:gd name="connsiteY604" fmla="*/ 841889 h 2059583"/>
                                  <a:gd name="connsiteX605" fmla="*/ 541630 w 1183066"/>
                                  <a:gd name="connsiteY605" fmla="*/ 693926 h 2059583"/>
                                  <a:gd name="connsiteX606" fmla="*/ 563824 w 1183066"/>
                                  <a:gd name="connsiteY606" fmla="*/ 671731 h 2059583"/>
                                  <a:gd name="connsiteX607" fmla="*/ 586019 w 1183066"/>
                                  <a:gd name="connsiteY607" fmla="*/ 693926 h 2059583"/>
                                  <a:gd name="connsiteX608" fmla="*/ 563824 w 1183066"/>
                                  <a:gd name="connsiteY608" fmla="*/ 716121 h 2059583"/>
                                  <a:gd name="connsiteX609" fmla="*/ 541630 w 1183066"/>
                                  <a:gd name="connsiteY609" fmla="*/ 693926 h 2059583"/>
                                  <a:gd name="connsiteX610" fmla="*/ 540375 w 1183066"/>
                                  <a:gd name="connsiteY610" fmla="*/ 543015 h 2059583"/>
                                  <a:gd name="connsiteX611" fmla="*/ 562570 w 1183066"/>
                                  <a:gd name="connsiteY611" fmla="*/ 520820 h 2059583"/>
                                  <a:gd name="connsiteX612" fmla="*/ 584764 w 1183066"/>
                                  <a:gd name="connsiteY612" fmla="*/ 543015 h 2059583"/>
                                  <a:gd name="connsiteX613" fmla="*/ 562570 w 1183066"/>
                                  <a:gd name="connsiteY613" fmla="*/ 565210 h 2059583"/>
                                  <a:gd name="connsiteX614" fmla="*/ 540375 w 1183066"/>
                                  <a:gd name="connsiteY614" fmla="*/ 543015 h 2059583"/>
                                  <a:gd name="connsiteX615" fmla="*/ 540200 w 1183066"/>
                                  <a:gd name="connsiteY615" fmla="*/ 395051 h 2059583"/>
                                  <a:gd name="connsiteX616" fmla="*/ 562394 w 1183066"/>
                                  <a:gd name="connsiteY616" fmla="*/ 372857 h 2059583"/>
                                  <a:gd name="connsiteX617" fmla="*/ 584589 w 1183066"/>
                                  <a:gd name="connsiteY617" fmla="*/ 395051 h 2059583"/>
                                  <a:gd name="connsiteX618" fmla="*/ 562394 w 1183066"/>
                                  <a:gd name="connsiteY618" fmla="*/ 417246 h 2059583"/>
                                  <a:gd name="connsiteX619" fmla="*/ 540200 w 1183066"/>
                                  <a:gd name="connsiteY619" fmla="*/ 395051 h 2059583"/>
                                  <a:gd name="connsiteX620" fmla="*/ 538946 w 1183066"/>
                                  <a:gd name="connsiteY620" fmla="*/ 244140 h 2059583"/>
                                  <a:gd name="connsiteX621" fmla="*/ 561140 w 1183066"/>
                                  <a:gd name="connsiteY621" fmla="*/ 221946 h 2059583"/>
                                  <a:gd name="connsiteX622" fmla="*/ 583335 w 1183066"/>
                                  <a:gd name="connsiteY622" fmla="*/ 244140 h 2059583"/>
                                  <a:gd name="connsiteX623" fmla="*/ 561140 w 1183066"/>
                                  <a:gd name="connsiteY623" fmla="*/ 266335 h 2059583"/>
                                  <a:gd name="connsiteX624" fmla="*/ 538946 w 1183066"/>
                                  <a:gd name="connsiteY624" fmla="*/ 244140 h 2059583"/>
                                  <a:gd name="connsiteX625" fmla="*/ 538771 w 1183066"/>
                                  <a:gd name="connsiteY625" fmla="*/ 96177 h 2059583"/>
                                  <a:gd name="connsiteX626" fmla="*/ 560965 w 1183066"/>
                                  <a:gd name="connsiteY626" fmla="*/ 73982 h 2059583"/>
                                  <a:gd name="connsiteX627" fmla="*/ 583160 w 1183066"/>
                                  <a:gd name="connsiteY627" fmla="*/ 96177 h 2059583"/>
                                  <a:gd name="connsiteX628" fmla="*/ 560965 w 1183066"/>
                                  <a:gd name="connsiteY628" fmla="*/ 118371 h 2059583"/>
                                  <a:gd name="connsiteX629" fmla="*/ 538771 w 1183066"/>
                                  <a:gd name="connsiteY629" fmla="*/ 96177 h 2059583"/>
                                  <a:gd name="connsiteX630" fmla="*/ 473541 w 1183066"/>
                                  <a:gd name="connsiteY630" fmla="*/ 1963407 h 2059583"/>
                                  <a:gd name="connsiteX631" fmla="*/ 495735 w 1183066"/>
                                  <a:gd name="connsiteY631" fmla="*/ 1941212 h 2059583"/>
                                  <a:gd name="connsiteX632" fmla="*/ 517930 w 1183066"/>
                                  <a:gd name="connsiteY632" fmla="*/ 1963407 h 2059583"/>
                                  <a:gd name="connsiteX633" fmla="*/ 495735 w 1183066"/>
                                  <a:gd name="connsiteY633" fmla="*/ 1985601 h 2059583"/>
                                  <a:gd name="connsiteX634" fmla="*/ 473541 w 1183066"/>
                                  <a:gd name="connsiteY634" fmla="*/ 1963407 h 2059583"/>
                                  <a:gd name="connsiteX635" fmla="*/ 473366 w 1183066"/>
                                  <a:gd name="connsiteY635" fmla="*/ 1815443 h 2059583"/>
                                  <a:gd name="connsiteX636" fmla="*/ 495560 w 1183066"/>
                                  <a:gd name="connsiteY636" fmla="*/ 1793248 h 2059583"/>
                                  <a:gd name="connsiteX637" fmla="*/ 517755 w 1183066"/>
                                  <a:gd name="connsiteY637" fmla="*/ 1815443 h 2059583"/>
                                  <a:gd name="connsiteX638" fmla="*/ 495560 w 1183066"/>
                                  <a:gd name="connsiteY638" fmla="*/ 1837637 h 2059583"/>
                                  <a:gd name="connsiteX639" fmla="*/ 473366 w 1183066"/>
                                  <a:gd name="connsiteY639" fmla="*/ 1815443 h 2059583"/>
                                  <a:gd name="connsiteX640" fmla="*/ 472111 w 1183066"/>
                                  <a:gd name="connsiteY640" fmla="*/ 1664532 h 2059583"/>
                                  <a:gd name="connsiteX641" fmla="*/ 494306 w 1183066"/>
                                  <a:gd name="connsiteY641" fmla="*/ 1642337 h 2059583"/>
                                  <a:gd name="connsiteX642" fmla="*/ 516500 w 1183066"/>
                                  <a:gd name="connsiteY642" fmla="*/ 1664532 h 2059583"/>
                                  <a:gd name="connsiteX643" fmla="*/ 494306 w 1183066"/>
                                  <a:gd name="connsiteY643" fmla="*/ 1686726 h 2059583"/>
                                  <a:gd name="connsiteX644" fmla="*/ 472111 w 1183066"/>
                                  <a:gd name="connsiteY644" fmla="*/ 1664532 h 2059583"/>
                                  <a:gd name="connsiteX645" fmla="*/ 471936 w 1183066"/>
                                  <a:gd name="connsiteY645" fmla="*/ 1516568 h 2059583"/>
                                  <a:gd name="connsiteX646" fmla="*/ 494131 w 1183066"/>
                                  <a:gd name="connsiteY646" fmla="*/ 1494374 h 2059583"/>
                                  <a:gd name="connsiteX647" fmla="*/ 516325 w 1183066"/>
                                  <a:gd name="connsiteY647" fmla="*/ 1516568 h 2059583"/>
                                  <a:gd name="connsiteX648" fmla="*/ 494131 w 1183066"/>
                                  <a:gd name="connsiteY648" fmla="*/ 1538763 h 2059583"/>
                                  <a:gd name="connsiteX649" fmla="*/ 471936 w 1183066"/>
                                  <a:gd name="connsiteY649" fmla="*/ 1516568 h 2059583"/>
                                  <a:gd name="connsiteX650" fmla="*/ 470682 w 1183066"/>
                                  <a:gd name="connsiteY650" fmla="*/ 1365657 h 2059583"/>
                                  <a:gd name="connsiteX651" fmla="*/ 492876 w 1183066"/>
                                  <a:gd name="connsiteY651" fmla="*/ 1343463 h 2059583"/>
                                  <a:gd name="connsiteX652" fmla="*/ 515071 w 1183066"/>
                                  <a:gd name="connsiteY652" fmla="*/ 1365657 h 2059583"/>
                                  <a:gd name="connsiteX653" fmla="*/ 492876 w 1183066"/>
                                  <a:gd name="connsiteY653" fmla="*/ 1387852 h 2059583"/>
                                  <a:gd name="connsiteX654" fmla="*/ 470682 w 1183066"/>
                                  <a:gd name="connsiteY654" fmla="*/ 1365657 h 2059583"/>
                                  <a:gd name="connsiteX655" fmla="*/ 470507 w 1183066"/>
                                  <a:gd name="connsiteY655" fmla="*/ 1217694 h 2059583"/>
                                  <a:gd name="connsiteX656" fmla="*/ 492701 w 1183066"/>
                                  <a:gd name="connsiteY656" fmla="*/ 1195499 h 2059583"/>
                                  <a:gd name="connsiteX657" fmla="*/ 514896 w 1183066"/>
                                  <a:gd name="connsiteY657" fmla="*/ 1217694 h 2059583"/>
                                  <a:gd name="connsiteX658" fmla="*/ 492701 w 1183066"/>
                                  <a:gd name="connsiteY658" fmla="*/ 1239888 h 2059583"/>
                                  <a:gd name="connsiteX659" fmla="*/ 470507 w 1183066"/>
                                  <a:gd name="connsiteY659" fmla="*/ 1217694 h 2059583"/>
                                  <a:gd name="connsiteX660" fmla="*/ 469252 w 1183066"/>
                                  <a:gd name="connsiteY660" fmla="*/ 1066782 h 2059583"/>
                                  <a:gd name="connsiteX661" fmla="*/ 491447 w 1183066"/>
                                  <a:gd name="connsiteY661" fmla="*/ 1044588 h 2059583"/>
                                  <a:gd name="connsiteX662" fmla="*/ 513641 w 1183066"/>
                                  <a:gd name="connsiteY662" fmla="*/ 1066782 h 2059583"/>
                                  <a:gd name="connsiteX663" fmla="*/ 491447 w 1183066"/>
                                  <a:gd name="connsiteY663" fmla="*/ 1088977 h 2059583"/>
                                  <a:gd name="connsiteX664" fmla="*/ 469252 w 1183066"/>
                                  <a:gd name="connsiteY664" fmla="*/ 1066782 h 2059583"/>
                                  <a:gd name="connsiteX665" fmla="*/ 469077 w 1183066"/>
                                  <a:gd name="connsiteY665" fmla="*/ 918819 h 2059583"/>
                                  <a:gd name="connsiteX666" fmla="*/ 491272 w 1183066"/>
                                  <a:gd name="connsiteY666" fmla="*/ 896624 h 2059583"/>
                                  <a:gd name="connsiteX667" fmla="*/ 513466 w 1183066"/>
                                  <a:gd name="connsiteY667" fmla="*/ 918819 h 2059583"/>
                                  <a:gd name="connsiteX668" fmla="*/ 491272 w 1183066"/>
                                  <a:gd name="connsiteY668" fmla="*/ 941013 h 2059583"/>
                                  <a:gd name="connsiteX669" fmla="*/ 469077 w 1183066"/>
                                  <a:gd name="connsiteY669" fmla="*/ 918819 h 2059583"/>
                                  <a:gd name="connsiteX670" fmla="*/ 467823 w 1183066"/>
                                  <a:gd name="connsiteY670" fmla="*/ 767908 h 2059583"/>
                                  <a:gd name="connsiteX671" fmla="*/ 490017 w 1183066"/>
                                  <a:gd name="connsiteY671" fmla="*/ 745713 h 2059583"/>
                                  <a:gd name="connsiteX672" fmla="*/ 512212 w 1183066"/>
                                  <a:gd name="connsiteY672" fmla="*/ 767908 h 2059583"/>
                                  <a:gd name="connsiteX673" fmla="*/ 490017 w 1183066"/>
                                  <a:gd name="connsiteY673" fmla="*/ 790102 h 2059583"/>
                                  <a:gd name="connsiteX674" fmla="*/ 467823 w 1183066"/>
                                  <a:gd name="connsiteY674" fmla="*/ 767908 h 2059583"/>
                                  <a:gd name="connsiteX675" fmla="*/ 467648 w 1183066"/>
                                  <a:gd name="connsiteY675" fmla="*/ 619944 h 2059583"/>
                                  <a:gd name="connsiteX676" fmla="*/ 489842 w 1183066"/>
                                  <a:gd name="connsiteY676" fmla="*/ 597749 h 2059583"/>
                                  <a:gd name="connsiteX677" fmla="*/ 512037 w 1183066"/>
                                  <a:gd name="connsiteY677" fmla="*/ 619944 h 2059583"/>
                                  <a:gd name="connsiteX678" fmla="*/ 489842 w 1183066"/>
                                  <a:gd name="connsiteY678" fmla="*/ 642139 h 2059583"/>
                                  <a:gd name="connsiteX679" fmla="*/ 467648 w 1183066"/>
                                  <a:gd name="connsiteY679" fmla="*/ 619944 h 2059583"/>
                                  <a:gd name="connsiteX680" fmla="*/ 466393 w 1183066"/>
                                  <a:gd name="connsiteY680" fmla="*/ 469033 h 2059583"/>
                                  <a:gd name="connsiteX681" fmla="*/ 488588 w 1183066"/>
                                  <a:gd name="connsiteY681" fmla="*/ 446839 h 2059583"/>
                                  <a:gd name="connsiteX682" fmla="*/ 510783 w 1183066"/>
                                  <a:gd name="connsiteY682" fmla="*/ 469033 h 2059583"/>
                                  <a:gd name="connsiteX683" fmla="*/ 488588 w 1183066"/>
                                  <a:gd name="connsiteY683" fmla="*/ 491228 h 2059583"/>
                                  <a:gd name="connsiteX684" fmla="*/ 466393 w 1183066"/>
                                  <a:gd name="connsiteY684" fmla="*/ 469033 h 2059583"/>
                                  <a:gd name="connsiteX685" fmla="*/ 466218 w 1183066"/>
                                  <a:gd name="connsiteY685" fmla="*/ 321069 h 2059583"/>
                                  <a:gd name="connsiteX686" fmla="*/ 488413 w 1183066"/>
                                  <a:gd name="connsiteY686" fmla="*/ 298875 h 2059583"/>
                                  <a:gd name="connsiteX687" fmla="*/ 510607 w 1183066"/>
                                  <a:gd name="connsiteY687" fmla="*/ 321069 h 2059583"/>
                                  <a:gd name="connsiteX688" fmla="*/ 488413 w 1183066"/>
                                  <a:gd name="connsiteY688" fmla="*/ 343264 h 2059583"/>
                                  <a:gd name="connsiteX689" fmla="*/ 466218 w 1183066"/>
                                  <a:gd name="connsiteY689" fmla="*/ 321069 h 2059583"/>
                                  <a:gd name="connsiteX690" fmla="*/ 464964 w 1183066"/>
                                  <a:gd name="connsiteY690" fmla="*/ 170158 h 2059583"/>
                                  <a:gd name="connsiteX691" fmla="*/ 487158 w 1183066"/>
                                  <a:gd name="connsiteY691" fmla="*/ 147964 h 2059583"/>
                                  <a:gd name="connsiteX692" fmla="*/ 509353 w 1183066"/>
                                  <a:gd name="connsiteY692" fmla="*/ 170158 h 2059583"/>
                                  <a:gd name="connsiteX693" fmla="*/ 487158 w 1183066"/>
                                  <a:gd name="connsiteY693" fmla="*/ 192353 h 2059583"/>
                                  <a:gd name="connsiteX694" fmla="*/ 464964 w 1183066"/>
                                  <a:gd name="connsiteY694" fmla="*/ 170158 h 2059583"/>
                                  <a:gd name="connsiteX695" fmla="*/ 464789 w 1183066"/>
                                  <a:gd name="connsiteY695" fmla="*/ 22194 h 2059583"/>
                                  <a:gd name="connsiteX696" fmla="*/ 486983 w 1183066"/>
                                  <a:gd name="connsiteY696" fmla="*/ 0 h 2059583"/>
                                  <a:gd name="connsiteX697" fmla="*/ 509178 w 1183066"/>
                                  <a:gd name="connsiteY697" fmla="*/ 22194 h 2059583"/>
                                  <a:gd name="connsiteX698" fmla="*/ 486983 w 1183066"/>
                                  <a:gd name="connsiteY698" fmla="*/ 44389 h 2059583"/>
                                  <a:gd name="connsiteX699" fmla="*/ 464789 w 1183066"/>
                                  <a:gd name="connsiteY699" fmla="*/ 22194 h 2059583"/>
                                  <a:gd name="connsiteX700" fmla="*/ 399734 w 1183066"/>
                                  <a:gd name="connsiteY700" fmla="*/ 2037388 h 2059583"/>
                                  <a:gd name="connsiteX701" fmla="*/ 421929 w 1183066"/>
                                  <a:gd name="connsiteY701" fmla="*/ 2015194 h 2059583"/>
                                  <a:gd name="connsiteX702" fmla="*/ 444123 w 1183066"/>
                                  <a:gd name="connsiteY702" fmla="*/ 2037388 h 2059583"/>
                                  <a:gd name="connsiteX703" fmla="*/ 421929 w 1183066"/>
                                  <a:gd name="connsiteY703" fmla="*/ 2059583 h 2059583"/>
                                  <a:gd name="connsiteX704" fmla="*/ 399734 w 1183066"/>
                                  <a:gd name="connsiteY704" fmla="*/ 2037388 h 2059583"/>
                                  <a:gd name="connsiteX705" fmla="*/ 399559 w 1183066"/>
                                  <a:gd name="connsiteY705" fmla="*/ 1889425 h 2059583"/>
                                  <a:gd name="connsiteX706" fmla="*/ 421754 w 1183066"/>
                                  <a:gd name="connsiteY706" fmla="*/ 1867230 h 2059583"/>
                                  <a:gd name="connsiteX707" fmla="*/ 443948 w 1183066"/>
                                  <a:gd name="connsiteY707" fmla="*/ 1889425 h 2059583"/>
                                  <a:gd name="connsiteX708" fmla="*/ 421754 w 1183066"/>
                                  <a:gd name="connsiteY708" fmla="*/ 1911619 h 2059583"/>
                                  <a:gd name="connsiteX709" fmla="*/ 399559 w 1183066"/>
                                  <a:gd name="connsiteY709" fmla="*/ 1889425 h 2059583"/>
                                  <a:gd name="connsiteX710" fmla="*/ 398305 w 1183066"/>
                                  <a:gd name="connsiteY710" fmla="*/ 1738514 h 2059583"/>
                                  <a:gd name="connsiteX711" fmla="*/ 420499 w 1183066"/>
                                  <a:gd name="connsiteY711" fmla="*/ 1716319 h 2059583"/>
                                  <a:gd name="connsiteX712" fmla="*/ 442694 w 1183066"/>
                                  <a:gd name="connsiteY712" fmla="*/ 1738514 h 2059583"/>
                                  <a:gd name="connsiteX713" fmla="*/ 420499 w 1183066"/>
                                  <a:gd name="connsiteY713" fmla="*/ 1760708 h 2059583"/>
                                  <a:gd name="connsiteX714" fmla="*/ 398305 w 1183066"/>
                                  <a:gd name="connsiteY714" fmla="*/ 1738514 h 2059583"/>
                                  <a:gd name="connsiteX715" fmla="*/ 398129 w 1183066"/>
                                  <a:gd name="connsiteY715" fmla="*/ 1590550 h 2059583"/>
                                  <a:gd name="connsiteX716" fmla="*/ 420324 w 1183066"/>
                                  <a:gd name="connsiteY716" fmla="*/ 1568355 h 2059583"/>
                                  <a:gd name="connsiteX717" fmla="*/ 442519 w 1183066"/>
                                  <a:gd name="connsiteY717" fmla="*/ 1590550 h 2059583"/>
                                  <a:gd name="connsiteX718" fmla="*/ 420324 w 1183066"/>
                                  <a:gd name="connsiteY718" fmla="*/ 1612745 h 2059583"/>
                                  <a:gd name="connsiteX719" fmla="*/ 398129 w 1183066"/>
                                  <a:gd name="connsiteY719" fmla="*/ 1590550 h 2059583"/>
                                  <a:gd name="connsiteX720" fmla="*/ 396875 w 1183066"/>
                                  <a:gd name="connsiteY720" fmla="*/ 1439639 h 2059583"/>
                                  <a:gd name="connsiteX721" fmla="*/ 419069 w 1183066"/>
                                  <a:gd name="connsiteY721" fmla="*/ 1417444 h 2059583"/>
                                  <a:gd name="connsiteX722" fmla="*/ 441264 w 1183066"/>
                                  <a:gd name="connsiteY722" fmla="*/ 1439639 h 2059583"/>
                                  <a:gd name="connsiteX723" fmla="*/ 419069 w 1183066"/>
                                  <a:gd name="connsiteY723" fmla="*/ 1461833 h 2059583"/>
                                  <a:gd name="connsiteX724" fmla="*/ 396875 w 1183066"/>
                                  <a:gd name="connsiteY724" fmla="*/ 1439639 h 2059583"/>
                                  <a:gd name="connsiteX725" fmla="*/ 396700 w 1183066"/>
                                  <a:gd name="connsiteY725" fmla="*/ 1291675 h 2059583"/>
                                  <a:gd name="connsiteX726" fmla="*/ 418894 w 1183066"/>
                                  <a:gd name="connsiteY726" fmla="*/ 1269481 h 2059583"/>
                                  <a:gd name="connsiteX727" fmla="*/ 441089 w 1183066"/>
                                  <a:gd name="connsiteY727" fmla="*/ 1291675 h 2059583"/>
                                  <a:gd name="connsiteX728" fmla="*/ 418894 w 1183066"/>
                                  <a:gd name="connsiteY728" fmla="*/ 1313870 h 2059583"/>
                                  <a:gd name="connsiteX729" fmla="*/ 396700 w 1183066"/>
                                  <a:gd name="connsiteY729" fmla="*/ 1291675 h 2059583"/>
                                  <a:gd name="connsiteX730" fmla="*/ 395446 w 1183066"/>
                                  <a:gd name="connsiteY730" fmla="*/ 1140764 h 2059583"/>
                                  <a:gd name="connsiteX731" fmla="*/ 417640 w 1183066"/>
                                  <a:gd name="connsiteY731" fmla="*/ 1118570 h 2059583"/>
                                  <a:gd name="connsiteX732" fmla="*/ 439834 w 1183066"/>
                                  <a:gd name="connsiteY732" fmla="*/ 1140764 h 2059583"/>
                                  <a:gd name="connsiteX733" fmla="*/ 417640 w 1183066"/>
                                  <a:gd name="connsiteY733" fmla="*/ 1162959 h 2059583"/>
                                  <a:gd name="connsiteX734" fmla="*/ 395446 w 1183066"/>
                                  <a:gd name="connsiteY734" fmla="*/ 1140764 h 2059583"/>
                                  <a:gd name="connsiteX735" fmla="*/ 395271 w 1183066"/>
                                  <a:gd name="connsiteY735" fmla="*/ 992800 h 2059583"/>
                                  <a:gd name="connsiteX736" fmla="*/ 417465 w 1183066"/>
                                  <a:gd name="connsiteY736" fmla="*/ 970606 h 2059583"/>
                                  <a:gd name="connsiteX737" fmla="*/ 439660 w 1183066"/>
                                  <a:gd name="connsiteY737" fmla="*/ 992800 h 2059583"/>
                                  <a:gd name="connsiteX738" fmla="*/ 417465 w 1183066"/>
                                  <a:gd name="connsiteY738" fmla="*/ 1014995 h 2059583"/>
                                  <a:gd name="connsiteX739" fmla="*/ 395271 w 1183066"/>
                                  <a:gd name="connsiteY739" fmla="*/ 992800 h 2059583"/>
                                  <a:gd name="connsiteX740" fmla="*/ 394016 w 1183066"/>
                                  <a:gd name="connsiteY740" fmla="*/ 841889 h 2059583"/>
                                  <a:gd name="connsiteX741" fmla="*/ 416211 w 1183066"/>
                                  <a:gd name="connsiteY741" fmla="*/ 819695 h 2059583"/>
                                  <a:gd name="connsiteX742" fmla="*/ 438405 w 1183066"/>
                                  <a:gd name="connsiteY742" fmla="*/ 841889 h 2059583"/>
                                  <a:gd name="connsiteX743" fmla="*/ 416211 w 1183066"/>
                                  <a:gd name="connsiteY743" fmla="*/ 864084 h 2059583"/>
                                  <a:gd name="connsiteX744" fmla="*/ 394016 w 1183066"/>
                                  <a:gd name="connsiteY744" fmla="*/ 841889 h 2059583"/>
                                  <a:gd name="connsiteX745" fmla="*/ 393841 w 1183066"/>
                                  <a:gd name="connsiteY745" fmla="*/ 693926 h 2059583"/>
                                  <a:gd name="connsiteX746" fmla="*/ 416036 w 1183066"/>
                                  <a:gd name="connsiteY746" fmla="*/ 671731 h 2059583"/>
                                  <a:gd name="connsiteX747" fmla="*/ 438230 w 1183066"/>
                                  <a:gd name="connsiteY747" fmla="*/ 693926 h 2059583"/>
                                  <a:gd name="connsiteX748" fmla="*/ 416036 w 1183066"/>
                                  <a:gd name="connsiteY748" fmla="*/ 716121 h 2059583"/>
                                  <a:gd name="connsiteX749" fmla="*/ 393841 w 1183066"/>
                                  <a:gd name="connsiteY749" fmla="*/ 693926 h 2059583"/>
                                  <a:gd name="connsiteX750" fmla="*/ 392586 w 1183066"/>
                                  <a:gd name="connsiteY750" fmla="*/ 543015 h 2059583"/>
                                  <a:gd name="connsiteX751" fmla="*/ 414781 w 1183066"/>
                                  <a:gd name="connsiteY751" fmla="*/ 520820 h 2059583"/>
                                  <a:gd name="connsiteX752" fmla="*/ 436976 w 1183066"/>
                                  <a:gd name="connsiteY752" fmla="*/ 543015 h 2059583"/>
                                  <a:gd name="connsiteX753" fmla="*/ 414781 w 1183066"/>
                                  <a:gd name="connsiteY753" fmla="*/ 565210 h 2059583"/>
                                  <a:gd name="connsiteX754" fmla="*/ 392586 w 1183066"/>
                                  <a:gd name="connsiteY754" fmla="*/ 543015 h 2059583"/>
                                  <a:gd name="connsiteX755" fmla="*/ 392411 w 1183066"/>
                                  <a:gd name="connsiteY755" fmla="*/ 395051 h 2059583"/>
                                  <a:gd name="connsiteX756" fmla="*/ 414606 w 1183066"/>
                                  <a:gd name="connsiteY756" fmla="*/ 372857 h 2059583"/>
                                  <a:gd name="connsiteX757" fmla="*/ 436800 w 1183066"/>
                                  <a:gd name="connsiteY757" fmla="*/ 395051 h 2059583"/>
                                  <a:gd name="connsiteX758" fmla="*/ 414606 w 1183066"/>
                                  <a:gd name="connsiteY758" fmla="*/ 417246 h 2059583"/>
                                  <a:gd name="connsiteX759" fmla="*/ 392411 w 1183066"/>
                                  <a:gd name="connsiteY759" fmla="*/ 395051 h 2059583"/>
                                  <a:gd name="connsiteX760" fmla="*/ 391157 w 1183066"/>
                                  <a:gd name="connsiteY760" fmla="*/ 244140 h 2059583"/>
                                  <a:gd name="connsiteX761" fmla="*/ 413351 w 1183066"/>
                                  <a:gd name="connsiteY761" fmla="*/ 221946 h 2059583"/>
                                  <a:gd name="connsiteX762" fmla="*/ 435546 w 1183066"/>
                                  <a:gd name="connsiteY762" fmla="*/ 244140 h 2059583"/>
                                  <a:gd name="connsiteX763" fmla="*/ 413351 w 1183066"/>
                                  <a:gd name="connsiteY763" fmla="*/ 266335 h 2059583"/>
                                  <a:gd name="connsiteX764" fmla="*/ 391157 w 1183066"/>
                                  <a:gd name="connsiteY764" fmla="*/ 244140 h 2059583"/>
                                  <a:gd name="connsiteX765" fmla="*/ 390982 w 1183066"/>
                                  <a:gd name="connsiteY765" fmla="*/ 96177 h 2059583"/>
                                  <a:gd name="connsiteX766" fmla="*/ 413177 w 1183066"/>
                                  <a:gd name="connsiteY766" fmla="*/ 73982 h 2059583"/>
                                  <a:gd name="connsiteX767" fmla="*/ 435371 w 1183066"/>
                                  <a:gd name="connsiteY767" fmla="*/ 96177 h 2059583"/>
                                  <a:gd name="connsiteX768" fmla="*/ 413177 w 1183066"/>
                                  <a:gd name="connsiteY768" fmla="*/ 118371 h 2059583"/>
                                  <a:gd name="connsiteX769" fmla="*/ 390982 w 1183066"/>
                                  <a:gd name="connsiteY769" fmla="*/ 96177 h 2059583"/>
                                  <a:gd name="connsiteX770" fmla="*/ 325752 w 1183066"/>
                                  <a:gd name="connsiteY770" fmla="*/ 1963407 h 2059583"/>
                                  <a:gd name="connsiteX771" fmla="*/ 347947 w 1183066"/>
                                  <a:gd name="connsiteY771" fmla="*/ 1941212 h 2059583"/>
                                  <a:gd name="connsiteX772" fmla="*/ 370141 w 1183066"/>
                                  <a:gd name="connsiteY772" fmla="*/ 1963407 h 2059583"/>
                                  <a:gd name="connsiteX773" fmla="*/ 347947 w 1183066"/>
                                  <a:gd name="connsiteY773" fmla="*/ 1985601 h 2059583"/>
                                  <a:gd name="connsiteX774" fmla="*/ 325752 w 1183066"/>
                                  <a:gd name="connsiteY774" fmla="*/ 1963407 h 2059583"/>
                                  <a:gd name="connsiteX775" fmla="*/ 325577 w 1183066"/>
                                  <a:gd name="connsiteY775" fmla="*/ 1815443 h 2059583"/>
                                  <a:gd name="connsiteX776" fmla="*/ 347772 w 1183066"/>
                                  <a:gd name="connsiteY776" fmla="*/ 1793248 h 2059583"/>
                                  <a:gd name="connsiteX777" fmla="*/ 369966 w 1183066"/>
                                  <a:gd name="connsiteY777" fmla="*/ 1815443 h 2059583"/>
                                  <a:gd name="connsiteX778" fmla="*/ 347772 w 1183066"/>
                                  <a:gd name="connsiteY778" fmla="*/ 1837637 h 2059583"/>
                                  <a:gd name="connsiteX779" fmla="*/ 325577 w 1183066"/>
                                  <a:gd name="connsiteY779" fmla="*/ 1815443 h 2059583"/>
                                  <a:gd name="connsiteX780" fmla="*/ 324323 w 1183066"/>
                                  <a:gd name="connsiteY780" fmla="*/ 1664532 h 2059583"/>
                                  <a:gd name="connsiteX781" fmla="*/ 346517 w 1183066"/>
                                  <a:gd name="connsiteY781" fmla="*/ 1642337 h 2059583"/>
                                  <a:gd name="connsiteX782" fmla="*/ 368712 w 1183066"/>
                                  <a:gd name="connsiteY782" fmla="*/ 1664532 h 2059583"/>
                                  <a:gd name="connsiteX783" fmla="*/ 346517 w 1183066"/>
                                  <a:gd name="connsiteY783" fmla="*/ 1686726 h 2059583"/>
                                  <a:gd name="connsiteX784" fmla="*/ 324323 w 1183066"/>
                                  <a:gd name="connsiteY784" fmla="*/ 1664532 h 2059583"/>
                                  <a:gd name="connsiteX785" fmla="*/ 324148 w 1183066"/>
                                  <a:gd name="connsiteY785" fmla="*/ 1516568 h 2059583"/>
                                  <a:gd name="connsiteX786" fmla="*/ 346342 w 1183066"/>
                                  <a:gd name="connsiteY786" fmla="*/ 1494374 h 2059583"/>
                                  <a:gd name="connsiteX787" fmla="*/ 368537 w 1183066"/>
                                  <a:gd name="connsiteY787" fmla="*/ 1516568 h 2059583"/>
                                  <a:gd name="connsiteX788" fmla="*/ 346342 w 1183066"/>
                                  <a:gd name="connsiteY788" fmla="*/ 1538763 h 2059583"/>
                                  <a:gd name="connsiteX789" fmla="*/ 324148 w 1183066"/>
                                  <a:gd name="connsiteY789" fmla="*/ 1516568 h 2059583"/>
                                  <a:gd name="connsiteX790" fmla="*/ 322893 w 1183066"/>
                                  <a:gd name="connsiteY790" fmla="*/ 1365657 h 2059583"/>
                                  <a:gd name="connsiteX791" fmla="*/ 345088 w 1183066"/>
                                  <a:gd name="connsiteY791" fmla="*/ 1343463 h 2059583"/>
                                  <a:gd name="connsiteX792" fmla="*/ 367282 w 1183066"/>
                                  <a:gd name="connsiteY792" fmla="*/ 1365657 h 2059583"/>
                                  <a:gd name="connsiteX793" fmla="*/ 345088 w 1183066"/>
                                  <a:gd name="connsiteY793" fmla="*/ 1387852 h 2059583"/>
                                  <a:gd name="connsiteX794" fmla="*/ 322893 w 1183066"/>
                                  <a:gd name="connsiteY794" fmla="*/ 1365657 h 2059583"/>
                                  <a:gd name="connsiteX795" fmla="*/ 322718 w 1183066"/>
                                  <a:gd name="connsiteY795" fmla="*/ 1217694 h 2059583"/>
                                  <a:gd name="connsiteX796" fmla="*/ 344913 w 1183066"/>
                                  <a:gd name="connsiteY796" fmla="*/ 1195499 h 2059583"/>
                                  <a:gd name="connsiteX797" fmla="*/ 367107 w 1183066"/>
                                  <a:gd name="connsiteY797" fmla="*/ 1217694 h 2059583"/>
                                  <a:gd name="connsiteX798" fmla="*/ 344913 w 1183066"/>
                                  <a:gd name="connsiteY798" fmla="*/ 1239888 h 2059583"/>
                                  <a:gd name="connsiteX799" fmla="*/ 322718 w 1183066"/>
                                  <a:gd name="connsiteY799" fmla="*/ 1217694 h 2059583"/>
                                  <a:gd name="connsiteX800" fmla="*/ 321464 w 1183066"/>
                                  <a:gd name="connsiteY800" fmla="*/ 1066782 h 2059583"/>
                                  <a:gd name="connsiteX801" fmla="*/ 343658 w 1183066"/>
                                  <a:gd name="connsiteY801" fmla="*/ 1044588 h 2059583"/>
                                  <a:gd name="connsiteX802" fmla="*/ 365853 w 1183066"/>
                                  <a:gd name="connsiteY802" fmla="*/ 1066782 h 2059583"/>
                                  <a:gd name="connsiteX803" fmla="*/ 343658 w 1183066"/>
                                  <a:gd name="connsiteY803" fmla="*/ 1088977 h 2059583"/>
                                  <a:gd name="connsiteX804" fmla="*/ 321464 w 1183066"/>
                                  <a:gd name="connsiteY804" fmla="*/ 1066782 h 2059583"/>
                                  <a:gd name="connsiteX805" fmla="*/ 321289 w 1183066"/>
                                  <a:gd name="connsiteY805" fmla="*/ 918819 h 2059583"/>
                                  <a:gd name="connsiteX806" fmla="*/ 343483 w 1183066"/>
                                  <a:gd name="connsiteY806" fmla="*/ 896624 h 2059583"/>
                                  <a:gd name="connsiteX807" fmla="*/ 365678 w 1183066"/>
                                  <a:gd name="connsiteY807" fmla="*/ 918819 h 2059583"/>
                                  <a:gd name="connsiteX808" fmla="*/ 343483 w 1183066"/>
                                  <a:gd name="connsiteY808" fmla="*/ 941013 h 2059583"/>
                                  <a:gd name="connsiteX809" fmla="*/ 321289 w 1183066"/>
                                  <a:gd name="connsiteY809" fmla="*/ 918819 h 2059583"/>
                                  <a:gd name="connsiteX810" fmla="*/ 320034 w 1183066"/>
                                  <a:gd name="connsiteY810" fmla="*/ 767908 h 2059583"/>
                                  <a:gd name="connsiteX811" fmla="*/ 342229 w 1183066"/>
                                  <a:gd name="connsiteY811" fmla="*/ 745713 h 2059583"/>
                                  <a:gd name="connsiteX812" fmla="*/ 364423 w 1183066"/>
                                  <a:gd name="connsiteY812" fmla="*/ 767908 h 2059583"/>
                                  <a:gd name="connsiteX813" fmla="*/ 342229 w 1183066"/>
                                  <a:gd name="connsiteY813" fmla="*/ 790102 h 2059583"/>
                                  <a:gd name="connsiteX814" fmla="*/ 320034 w 1183066"/>
                                  <a:gd name="connsiteY814" fmla="*/ 767908 h 2059583"/>
                                  <a:gd name="connsiteX815" fmla="*/ 319859 w 1183066"/>
                                  <a:gd name="connsiteY815" fmla="*/ 619944 h 2059583"/>
                                  <a:gd name="connsiteX816" fmla="*/ 342054 w 1183066"/>
                                  <a:gd name="connsiteY816" fmla="*/ 597749 h 2059583"/>
                                  <a:gd name="connsiteX817" fmla="*/ 364248 w 1183066"/>
                                  <a:gd name="connsiteY817" fmla="*/ 619944 h 2059583"/>
                                  <a:gd name="connsiteX818" fmla="*/ 342054 w 1183066"/>
                                  <a:gd name="connsiteY818" fmla="*/ 642139 h 2059583"/>
                                  <a:gd name="connsiteX819" fmla="*/ 319859 w 1183066"/>
                                  <a:gd name="connsiteY819" fmla="*/ 619944 h 2059583"/>
                                  <a:gd name="connsiteX820" fmla="*/ 318605 w 1183066"/>
                                  <a:gd name="connsiteY820" fmla="*/ 469033 h 2059583"/>
                                  <a:gd name="connsiteX821" fmla="*/ 340799 w 1183066"/>
                                  <a:gd name="connsiteY821" fmla="*/ 446839 h 2059583"/>
                                  <a:gd name="connsiteX822" fmla="*/ 362994 w 1183066"/>
                                  <a:gd name="connsiteY822" fmla="*/ 469033 h 2059583"/>
                                  <a:gd name="connsiteX823" fmla="*/ 340799 w 1183066"/>
                                  <a:gd name="connsiteY823" fmla="*/ 491228 h 2059583"/>
                                  <a:gd name="connsiteX824" fmla="*/ 318605 w 1183066"/>
                                  <a:gd name="connsiteY824" fmla="*/ 469033 h 2059583"/>
                                  <a:gd name="connsiteX825" fmla="*/ 318430 w 1183066"/>
                                  <a:gd name="connsiteY825" fmla="*/ 321069 h 2059583"/>
                                  <a:gd name="connsiteX826" fmla="*/ 340624 w 1183066"/>
                                  <a:gd name="connsiteY826" fmla="*/ 298875 h 2059583"/>
                                  <a:gd name="connsiteX827" fmla="*/ 362819 w 1183066"/>
                                  <a:gd name="connsiteY827" fmla="*/ 321069 h 2059583"/>
                                  <a:gd name="connsiteX828" fmla="*/ 340624 w 1183066"/>
                                  <a:gd name="connsiteY828" fmla="*/ 343264 h 2059583"/>
                                  <a:gd name="connsiteX829" fmla="*/ 318430 w 1183066"/>
                                  <a:gd name="connsiteY829" fmla="*/ 321069 h 2059583"/>
                                  <a:gd name="connsiteX830" fmla="*/ 317175 w 1183066"/>
                                  <a:gd name="connsiteY830" fmla="*/ 170158 h 2059583"/>
                                  <a:gd name="connsiteX831" fmla="*/ 339370 w 1183066"/>
                                  <a:gd name="connsiteY831" fmla="*/ 147964 h 2059583"/>
                                  <a:gd name="connsiteX832" fmla="*/ 361564 w 1183066"/>
                                  <a:gd name="connsiteY832" fmla="*/ 170158 h 2059583"/>
                                  <a:gd name="connsiteX833" fmla="*/ 339370 w 1183066"/>
                                  <a:gd name="connsiteY833" fmla="*/ 192353 h 2059583"/>
                                  <a:gd name="connsiteX834" fmla="*/ 317175 w 1183066"/>
                                  <a:gd name="connsiteY834" fmla="*/ 170158 h 2059583"/>
                                  <a:gd name="connsiteX835" fmla="*/ 317000 w 1183066"/>
                                  <a:gd name="connsiteY835" fmla="*/ 22194 h 2059583"/>
                                  <a:gd name="connsiteX836" fmla="*/ 339195 w 1183066"/>
                                  <a:gd name="connsiteY836" fmla="*/ 0 h 2059583"/>
                                  <a:gd name="connsiteX837" fmla="*/ 361389 w 1183066"/>
                                  <a:gd name="connsiteY837" fmla="*/ 22194 h 2059583"/>
                                  <a:gd name="connsiteX838" fmla="*/ 339195 w 1183066"/>
                                  <a:gd name="connsiteY838" fmla="*/ 44389 h 2059583"/>
                                  <a:gd name="connsiteX839" fmla="*/ 317000 w 1183066"/>
                                  <a:gd name="connsiteY839" fmla="*/ 22194 h 2059583"/>
                                  <a:gd name="connsiteX840" fmla="*/ 251945 w 1183066"/>
                                  <a:gd name="connsiteY840" fmla="*/ 2037388 h 2059583"/>
                                  <a:gd name="connsiteX841" fmla="*/ 274140 w 1183066"/>
                                  <a:gd name="connsiteY841" fmla="*/ 2015194 h 2059583"/>
                                  <a:gd name="connsiteX842" fmla="*/ 296334 w 1183066"/>
                                  <a:gd name="connsiteY842" fmla="*/ 2037388 h 2059583"/>
                                  <a:gd name="connsiteX843" fmla="*/ 274140 w 1183066"/>
                                  <a:gd name="connsiteY843" fmla="*/ 2059583 h 2059583"/>
                                  <a:gd name="connsiteX844" fmla="*/ 251945 w 1183066"/>
                                  <a:gd name="connsiteY844" fmla="*/ 2037388 h 2059583"/>
                                  <a:gd name="connsiteX845" fmla="*/ 251770 w 1183066"/>
                                  <a:gd name="connsiteY845" fmla="*/ 1889425 h 2059583"/>
                                  <a:gd name="connsiteX846" fmla="*/ 273965 w 1183066"/>
                                  <a:gd name="connsiteY846" fmla="*/ 1867230 h 2059583"/>
                                  <a:gd name="connsiteX847" fmla="*/ 296159 w 1183066"/>
                                  <a:gd name="connsiteY847" fmla="*/ 1889425 h 2059583"/>
                                  <a:gd name="connsiteX848" fmla="*/ 273965 w 1183066"/>
                                  <a:gd name="connsiteY848" fmla="*/ 1911619 h 2059583"/>
                                  <a:gd name="connsiteX849" fmla="*/ 251770 w 1183066"/>
                                  <a:gd name="connsiteY849" fmla="*/ 1889425 h 2059583"/>
                                  <a:gd name="connsiteX850" fmla="*/ 250516 w 1183066"/>
                                  <a:gd name="connsiteY850" fmla="*/ 1738514 h 2059583"/>
                                  <a:gd name="connsiteX851" fmla="*/ 272711 w 1183066"/>
                                  <a:gd name="connsiteY851" fmla="*/ 1716319 h 2059583"/>
                                  <a:gd name="connsiteX852" fmla="*/ 294905 w 1183066"/>
                                  <a:gd name="connsiteY852" fmla="*/ 1738514 h 2059583"/>
                                  <a:gd name="connsiteX853" fmla="*/ 272711 w 1183066"/>
                                  <a:gd name="connsiteY853" fmla="*/ 1760708 h 2059583"/>
                                  <a:gd name="connsiteX854" fmla="*/ 250516 w 1183066"/>
                                  <a:gd name="connsiteY854" fmla="*/ 1738514 h 2059583"/>
                                  <a:gd name="connsiteX855" fmla="*/ 250341 w 1183066"/>
                                  <a:gd name="connsiteY855" fmla="*/ 1590550 h 2059583"/>
                                  <a:gd name="connsiteX856" fmla="*/ 272535 w 1183066"/>
                                  <a:gd name="connsiteY856" fmla="*/ 1568355 h 2059583"/>
                                  <a:gd name="connsiteX857" fmla="*/ 294730 w 1183066"/>
                                  <a:gd name="connsiteY857" fmla="*/ 1590550 h 2059583"/>
                                  <a:gd name="connsiteX858" fmla="*/ 272535 w 1183066"/>
                                  <a:gd name="connsiteY858" fmla="*/ 1612745 h 2059583"/>
                                  <a:gd name="connsiteX859" fmla="*/ 250341 w 1183066"/>
                                  <a:gd name="connsiteY859" fmla="*/ 1590550 h 2059583"/>
                                  <a:gd name="connsiteX860" fmla="*/ 249086 w 1183066"/>
                                  <a:gd name="connsiteY860" fmla="*/ 1439639 h 2059583"/>
                                  <a:gd name="connsiteX861" fmla="*/ 271281 w 1183066"/>
                                  <a:gd name="connsiteY861" fmla="*/ 1417444 h 2059583"/>
                                  <a:gd name="connsiteX862" fmla="*/ 293475 w 1183066"/>
                                  <a:gd name="connsiteY862" fmla="*/ 1439639 h 2059583"/>
                                  <a:gd name="connsiteX863" fmla="*/ 271281 w 1183066"/>
                                  <a:gd name="connsiteY863" fmla="*/ 1461833 h 2059583"/>
                                  <a:gd name="connsiteX864" fmla="*/ 249086 w 1183066"/>
                                  <a:gd name="connsiteY864" fmla="*/ 1439639 h 2059583"/>
                                  <a:gd name="connsiteX865" fmla="*/ 248911 w 1183066"/>
                                  <a:gd name="connsiteY865" fmla="*/ 1291675 h 2059583"/>
                                  <a:gd name="connsiteX866" fmla="*/ 271106 w 1183066"/>
                                  <a:gd name="connsiteY866" fmla="*/ 1269481 h 2059583"/>
                                  <a:gd name="connsiteX867" fmla="*/ 293300 w 1183066"/>
                                  <a:gd name="connsiteY867" fmla="*/ 1291675 h 2059583"/>
                                  <a:gd name="connsiteX868" fmla="*/ 271106 w 1183066"/>
                                  <a:gd name="connsiteY868" fmla="*/ 1313870 h 2059583"/>
                                  <a:gd name="connsiteX869" fmla="*/ 248911 w 1183066"/>
                                  <a:gd name="connsiteY869" fmla="*/ 1291675 h 2059583"/>
                                  <a:gd name="connsiteX870" fmla="*/ 247657 w 1183066"/>
                                  <a:gd name="connsiteY870" fmla="*/ 1140764 h 2059583"/>
                                  <a:gd name="connsiteX871" fmla="*/ 269852 w 1183066"/>
                                  <a:gd name="connsiteY871" fmla="*/ 1118570 h 2059583"/>
                                  <a:gd name="connsiteX872" fmla="*/ 292046 w 1183066"/>
                                  <a:gd name="connsiteY872" fmla="*/ 1140764 h 2059583"/>
                                  <a:gd name="connsiteX873" fmla="*/ 269852 w 1183066"/>
                                  <a:gd name="connsiteY873" fmla="*/ 1162959 h 2059583"/>
                                  <a:gd name="connsiteX874" fmla="*/ 247657 w 1183066"/>
                                  <a:gd name="connsiteY874" fmla="*/ 1140764 h 2059583"/>
                                  <a:gd name="connsiteX875" fmla="*/ 247482 w 1183066"/>
                                  <a:gd name="connsiteY875" fmla="*/ 992800 h 2059583"/>
                                  <a:gd name="connsiteX876" fmla="*/ 269676 w 1183066"/>
                                  <a:gd name="connsiteY876" fmla="*/ 970606 h 2059583"/>
                                  <a:gd name="connsiteX877" fmla="*/ 291871 w 1183066"/>
                                  <a:gd name="connsiteY877" fmla="*/ 992800 h 2059583"/>
                                  <a:gd name="connsiteX878" fmla="*/ 269676 w 1183066"/>
                                  <a:gd name="connsiteY878" fmla="*/ 1014995 h 2059583"/>
                                  <a:gd name="connsiteX879" fmla="*/ 247482 w 1183066"/>
                                  <a:gd name="connsiteY879" fmla="*/ 992800 h 2059583"/>
                                  <a:gd name="connsiteX880" fmla="*/ 246228 w 1183066"/>
                                  <a:gd name="connsiteY880" fmla="*/ 841889 h 2059583"/>
                                  <a:gd name="connsiteX881" fmla="*/ 268422 w 1183066"/>
                                  <a:gd name="connsiteY881" fmla="*/ 819695 h 2059583"/>
                                  <a:gd name="connsiteX882" fmla="*/ 290617 w 1183066"/>
                                  <a:gd name="connsiteY882" fmla="*/ 841889 h 2059583"/>
                                  <a:gd name="connsiteX883" fmla="*/ 268422 w 1183066"/>
                                  <a:gd name="connsiteY883" fmla="*/ 864084 h 2059583"/>
                                  <a:gd name="connsiteX884" fmla="*/ 246228 w 1183066"/>
                                  <a:gd name="connsiteY884" fmla="*/ 841889 h 2059583"/>
                                  <a:gd name="connsiteX885" fmla="*/ 246052 w 1183066"/>
                                  <a:gd name="connsiteY885" fmla="*/ 693926 h 2059583"/>
                                  <a:gd name="connsiteX886" fmla="*/ 268247 w 1183066"/>
                                  <a:gd name="connsiteY886" fmla="*/ 671731 h 2059583"/>
                                  <a:gd name="connsiteX887" fmla="*/ 290442 w 1183066"/>
                                  <a:gd name="connsiteY887" fmla="*/ 693926 h 2059583"/>
                                  <a:gd name="connsiteX888" fmla="*/ 268247 w 1183066"/>
                                  <a:gd name="connsiteY888" fmla="*/ 716121 h 2059583"/>
                                  <a:gd name="connsiteX889" fmla="*/ 246052 w 1183066"/>
                                  <a:gd name="connsiteY889" fmla="*/ 693926 h 2059583"/>
                                  <a:gd name="connsiteX890" fmla="*/ 244798 w 1183066"/>
                                  <a:gd name="connsiteY890" fmla="*/ 543015 h 2059583"/>
                                  <a:gd name="connsiteX891" fmla="*/ 266992 w 1183066"/>
                                  <a:gd name="connsiteY891" fmla="*/ 520820 h 2059583"/>
                                  <a:gd name="connsiteX892" fmla="*/ 289187 w 1183066"/>
                                  <a:gd name="connsiteY892" fmla="*/ 543015 h 2059583"/>
                                  <a:gd name="connsiteX893" fmla="*/ 266992 w 1183066"/>
                                  <a:gd name="connsiteY893" fmla="*/ 565210 h 2059583"/>
                                  <a:gd name="connsiteX894" fmla="*/ 244798 w 1183066"/>
                                  <a:gd name="connsiteY894" fmla="*/ 543015 h 2059583"/>
                                  <a:gd name="connsiteX895" fmla="*/ 244623 w 1183066"/>
                                  <a:gd name="connsiteY895" fmla="*/ 395051 h 2059583"/>
                                  <a:gd name="connsiteX896" fmla="*/ 266817 w 1183066"/>
                                  <a:gd name="connsiteY896" fmla="*/ 372857 h 2059583"/>
                                  <a:gd name="connsiteX897" fmla="*/ 289012 w 1183066"/>
                                  <a:gd name="connsiteY897" fmla="*/ 395051 h 2059583"/>
                                  <a:gd name="connsiteX898" fmla="*/ 266817 w 1183066"/>
                                  <a:gd name="connsiteY898" fmla="*/ 417246 h 2059583"/>
                                  <a:gd name="connsiteX899" fmla="*/ 244623 w 1183066"/>
                                  <a:gd name="connsiteY899" fmla="*/ 395051 h 2059583"/>
                                  <a:gd name="connsiteX900" fmla="*/ 243369 w 1183066"/>
                                  <a:gd name="connsiteY900" fmla="*/ 244140 h 2059583"/>
                                  <a:gd name="connsiteX901" fmla="*/ 265563 w 1183066"/>
                                  <a:gd name="connsiteY901" fmla="*/ 221946 h 2059583"/>
                                  <a:gd name="connsiteX902" fmla="*/ 287757 w 1183066"/>
                                  <a:gd name="connsiteY902" fmla="*/ 244140 h 2059583"/>
                                  <a:gd name="connsiteX903" fmla="*/ 265563 w 1183066"/>
                                  <a:gd name="connsiteY903" fmla="*/ 266335 h 2059583"/>
                                  <a:gd name="connsiteX904" fmla="*/ 243369 w 1183066"/>
                                  <a:gd name="connsiteY904" fmla="*/ 244140 h 2059583"/>
                                  <a:gd name="connsiteX905" fmla="*/ 243193 w 1183066"/>
                                  <a:gd name="connsiteY905" fmla="*/ 96177 h 2059583"/>
                                  <a:gd name="connsiteX906" fmla="*/ 265388 w 1183066"/>
                                  <a:gd name="connsiteY906" fmla="*/ 73982 h 2059583"/>
                                  <a:gd name="connsiteX907" fmla="*/ 287583 w 1183066"/>
                                  <a:gd name="connsiteY907" fmla="*/ 96177 h 2059583"/>
                                  <a:gd name="connsiteX908" fmla="*/ 265388 w 1183066"/>
                                  <a:gd name="connsiteY908" fmla="*/ 118371 h 2059583"/>
                                  <a:gd name="connsiteX909" fmla="*/ 243193 w 1183066"/>
                                  <a:gd name="connsiteY909" fmla="*/ 96177 h 2059583"/>
                                  <a:gd name="connsiteX910" fmla="*/ 177964 w 1183066"/>
                                  <a:gd name="connsiteY910" fmla="*/ 1963407 h 2059583"/>
                                  <a:gd name="connsiteX911" fmla="*/ 200158 w 1183066"/>
                                  <a:gd name="connsiteY911" fmla="*/ 1941212 h 2059583"/>
                                  <a:gd name="connsiteX912" fmla="*/ 222353 w 1183066"/>
                                  <a:gd name="connsiteY912" fmla="*/ 1963407 h 2059583"/>
                                  <a:gd name="connsiteX913" fmla="*/ 200158 w 1183066"/>
                                  <a:gd name="connsiteY913" fmla="*/ 1985601 h 2059583"/>
                                  <a:gd name="connsiteX914" fmla="*/ 177964 w 1183066"/>
                                  <a:gd name="connsiteY914" fmla="*/ 1963407 h 2059583"/>
                                  <a:gd name="connsiteX915" fmla="*/ 177789 w 1183066"/>
                                  <a:gd name="connsiteY915" fmla="*/ 1815443 h 2059583"/>
                                  <a:gd name="connsiteX916" fmla="*/ 199983 w 1183066"/>
                                  <a:gd name="connsiteY916" fmla="*/ 1793248 h 2059583"/>
                                  <a:gd name="connsiteX917" fmla="*/ 222178 w 1183066"/>
                                  <a:gd name="connsiteY917" fmla="*/ 1815443 h 2059583"/>
                                  <a:gd name="connsiteX918" fmla="*/ 199983 w 1183066"/>
                                  <a:gd name="connsiteY918" fmla="*/ 1837637 h 2059583"/>
                                  <a:gd name="connsiteX919" fmla="*/ 177789 w 1183066"/>
                                  <a:gd name="connsiteY919" fmla="*/ 1815443 h 2059583"/>
                                  <a:gd name="connsiteX920" fmla="*/ 176534 w 1183066"/>
                                  <a:gd name="connsiteY920" fmla="*/ 1664532 h 2059583"/>
                                  <a:gd name="connsiteX921" fmla="*/ 198729 w 1183066"/>
                                  <a:gd name="connsiteY921" fmla="*/ 1642337 h 2059583"/>
                                  <a:gd name="connsiteX922" fmla="*/ 220923 w 1183066"/>
                                  <a:gd name="connsiteY922" fmla="*/ 1664532 h 2059583"/>
                                  <a:gd name="connsiteX923" fmla="*/ 198729 w 1183066"/>
                                  <a:gd name="connsiteY923" fmla="*/ 1686726 h 2059583"/>
                                  <a:gd name="connsiteX924" fmla="*/ 176534 w 1183066"/>
                                  <a:gd name="connsiteY924" fmla="*/ 1664532 h 2059583"/>
                                  <a:gd name="connsiteX925" fmla="*/ 176359 w 1183066"/>
                                  <a:gd name="connsiteY925" fmla="*/ 1516568 h 2059583"/>
                                  <a:gd name="connsiteX926" fmla="*/ 198554 w 1183066"/>
                                  <a:gd name="connsiteY926" fmla="*/ 1494374 h 2059583"/>
                                  <a:gd name="connsiteX927" fmla="*/ 220748 w 1183066"/>
                                  <a:gd name="connsiteY927" fmla="*/ 1516568 h 2059583"/>
                                  <a:gd name="connsiteX928" fmla="*/ 198554 w 1183066"/>
                                  <a:gd name="connsiteY928" fmla="*/ 1538763 h 2059583"/>
                                  <a:gd name="connsiteX929" fmla="*/ 176359 w 1183066"/>
                                  <a:gd name="connsiteY929" fmla="*/ 1516568 h 2059583"/>
                                  <a:gd name="connsiteX930" fmla="*/ 175105 w 1183066"/>
                                  <a:gd name="connsiteY930" fmla="*/ 1365657 h 2059583"/>
                                  <a:gd name="connsiteX931" fmla="*/ 197299 w 1183066"/>
                                  <a:gd name="connsiteY931" fmla="*/ 1343463 h 2059583"/>
                                  <a:gd name="connsiteX932" fmla="*/ 219494 w 1183066"/>
                                  <a:gd name="connsiteY932" fmla="*/ 1365657 h 2059583"/>
                                  <a:gd name="connsiteX933" fmla="*/ 197299 w 1183066"/>
                                  <a:gd name="connsiteY933" fmla="*/ 1387852 h 2059583"/>
                                  <a:gd name="connsiteX934" fmla="*/ 175105 w 1183066"/>
                                  <a:gd name="connsiteY934" fmla="*/ 1365657 h 2059583"/>
                                  <a:gd name="connsiteX935" fmla="*/ 174929 w 1183066"/>
                                  <a:gd name="connsiteY935" fmla="*/ 1217694 h 2059583"/>
                                  <a:gd name="connsiteX936" fmla="*/ 197124 w 1183066"/>
                                  <a:gd name="connsiteY936" fmla="*/ 1195499 h 2059583"/>
                                  <a:gd name="connsiteX937" fmla="*/ 219319 w 1183066"/>
                                  <a:gd name="connsiteY937" fmla="*/ 1217694 h 2059583"/>
                                  <a:gd name="connsiteX938" fmla="*/ 197124 w 1183066"/>
                                  <a:gd name="connsiteY938" fmla="*/ 1239888 h 2059583"/>
                                  <a:gd name="connsiteX939" fmla="*/ 174929 w 1183066"/>
                                  <a:gd name="connsiteY939" fmla="*/ 1217694 h 2059583"/>
                                  <a:gd name="connsiteX940" fmla="*/ 173675 w 1183066"/>
                                  <a:gd name="connsiteY940" fmla="*/ 1066782 h 2059583"/>
                                  <a:gd name="connsiteX941" fmla="*/ 195870 w 1183066"/>
                                  <a:gd name="connsiteY941" fmla="*/ 1044588 h 2059583"/>
                                  <a:gd name="connsiteX942" fmla="*/ 218064 w 1183066"/>
                                  <a:gd name="connsiteY942" fmla="*/ 1066782 h 2059583"/>
                                  <a:gd name="connsiteX943" fmla="*/ 195870 w 1183066"/>
                                  <a:gd name="connsiteY943" fmla="*/ 1088977 h 2059583"/>
                                  <a:gd name="connsiteX944" fmla="*/ 173675 w 1183066"/>
                                  <a:gd name="connsiteY944" fmla="*/ 1066782 h 2059583"/>
                                  <a:gd name="connsiteX945" fmla="*/ 173500 w 1183066"/>
                                  <a:gd name="connsiteY945" fmla="*/ 918819 h 2059583"/>
                                  <a:gd name="connsiteX946" fmla="*/ 195695 w 1183066"/>
                                  <a:gd name="connsiteY946" fmla="*/ 896624 h 2059583"/>
                                  <a:gd name="connsiteX947" fmla="*/ 217889 w 1183066"/>
                                  <a:gd name="connsiteY947" fmla="*/ 918819 h 2059583"/>
                                  <a:gd name="connsiteX948" fmla="*/ 195695 w 1183066"/>
                                  <a:gd name="connsiteY948" fmla="*/ 941013 h 2059583"/>
                                  <a:gd name="connsiteX949" fmla="*/ 173500 w 1183066"/>
                                  <a:gd name="connsiteY949" fmla="*/ 918819 h 2059583"/>
                                  <a:gd name="connsiteX950" fmla="*/ 172246 w 1183066"/>
                                  <a:gd name="connsiteY950" fmla="*/ 767908 h 2059583"/>
                                  <a:gd name="connsiteX951" fmla="*/ 194440 w 1183066"/>
                                  <a:gd name="connsiteY951" fmla="*/ 745713 h 2059583"/>
                                  <a:gd name="connsiteX952" fmla="*/ 216635 w 1183066"/>
                                  <a:gd name="connsiteY952" fmla="*/ 767908 h 2059583"/>
                                  <a:gd name="connsiteX953" fmla="*/ 194440 w 1183066"/>
                                  <a:gd name="connsiteY953" fmla="*/ 790102 h 2059583"/>
                                  <a:gd name="connsiteX954" fmla="*/ 172246 w 1183066"/>
                                  <a:gd name="connsiteY954" fmla="*/ 767908 h 2059583"/>
                                  <a:gd name="connsiteX955" fmla="*/ 172071 w 1183066"/>
                                  <a:gd name="connsiteY955" fmla="*/ 619944 h 2059583"/>
                                  <a:gd name="connsiteX956" fmla="*/ 194265 w 1183066"/>
                                  <a:gd name="connsiteY956" fmla="*/ 597749 h 2059583"/>
                                  <a:gd name="connsiteX957" fmla="*/ 216460 w 1183066"/>
                                  <a:gd name="connsiteY957" fmla="*/ 619944 h 2059583"/>
                                  <a:gd name="connsiteX958" fmla="*/ 194265 w 1183066"/>
                                  <a:gd name="connsiteY958" fmla="*/ 642139 h 2059583"/>
                                  <a:gd name="connsiteX959" fmla="*/ 172071 w 1183066"/>
                                  <a:gd name="connsiteY959" fmla="*/ 619944 h 2059583"/>
                                  <a:gd name="connsiteX960" fmla="*/ 170816 w 1183066"/>
                                  <a:gd name="connsiteY960" fmla="*/ 469033 h 2059583"/>
                                  <a:gd name="connsiteX961" fmla="*/ 193011 w 1183066"/>
                                  <a:gd name="connsiteY961" fmla="*/ 446839 h 2059583"/>
                                  <a:gd name="connsiteX962" fmla="*/ 215205 w 1183066"/>
                                  <a:gd name="connsiteY962" fmla="*/ 469033 h 2059583"/>
                                  <a:gd name="connsiteX963" fmla="*/ 193011 w 1183066"/>
                                  <a:gd name="connsiteY963" fmla="*/ 491228 h 2059583"/>
                                  <a:gd name="connsiteX964" fmla="*/ 170816 w 1183066"/>
                                  <a:gd name="connsiteY964" fmla="*/ 469033 h 2059583"/>
                                  <a:gd name="connsiteX965" fmla="*/ 170641 w 1183066"/>
                                  <a:gd name="connsiteY965" fmla="*/ 321069 h 2059583"/>
                                  <a:gd name="connsiteX966" fmla="*/ 192836 w 1183066"/>
                                  <a:gd name="connsiteY966" fmla="*/ 298875 h 2059583"/>
                                  <a:gd name="connsiteX967" fmla="*/ 215030 w 1183066"/>
                                  <a:gd name="connsiteY967" fmla="*/ 321069 h 2059583"/>
                                  <a:gd name="connsiteX968" fmla="*/ 192836 w 1183066"/>
                                  <a:gd name="connsiteY968" fmla="*/ 343264 h 2059583"/>
                                  <a:gd name="connsiteX969" fmla="*/ 170641 w 1183066"/>
                                  <a:gd name="connsiteY969" fmla="*/ 321069 h 2059583"/>
                                  <a:gd name="connsiteX970" fmla="*/ 169387 w 1183066"/>
                                  <a:gd name="connsiteY970" fmla="*/ 170158 h 2059583"/>
                                  <a:gd name="connsiteX971" fmla="*/ 191581 w 1183066"/>
                                  <a:gd name="connsiteY971" fmla="*/ 147964 h 2059583"/>
                                  <a:gd name="connsiteX972" fmla="*/ 213776 w 1183066"/>
                                  <a:gd name="connsiteY972" fmla="*/ 170158 h 2059583"/>
                                  <a:gd name="connsiteX973" fmla="*/ 191581 w 1183066"/>
                                  <a:gd name="connsiteY973" fmla="*/ 192353 h 2059583"/>
                                  <a:gd name="connsiteX974" fmla="*/ 169387 w 1183066"/>
                                  <a:gd name="connsiteY974" fmla="*/ 170158 h 2059583"/>
                                  <a:gd name="connsiteX975" fmla="*/ 169211 w 1183066"/>
                                  <a:gd name="connsiteY975" fmla="*/ 22194 h 2059583"/>
                                  <a:gd name="connsiteX976" fmla="*/ 191406 w 1183066"/>
                                  <a:gd name="connsiteY976" fmla="*/ 0 h 2059583"/>
                                  <a:gd name="connsiteX977" fmla="*/ 213601 w 1183066"/>
                                  <a:gd name="connsiteY977" fmla="*/ 22194 h 2059583"/>
                                  <a:gd name="connsiteX978" fmla="*/ 191406 w 1183066"/>
                                  <a:gd name="connsiteY978" fmla="*/ 44389 h 2059583"/>
                                  <a:gd name="connsiteX979" fmla="*/ 169211 w 1183066"/>
                                  <a:gd name="connsiteY979" fmla="*/ 22194 h 2059583"/>
                                  <a:gd name="connsiteX980" fmla="*/ 104157 w 1183066"/>
                                  <a:gd name="connsiteY980" fmla="*/ 2037388 h 2059583"/>
                                  <a:gd name="connsiteX981" fmla="*/ 126351 w 1183066"/>
                                  <a:gd name="connsiteY981" fmla="*/ 2015194 h 2059583"/>
                                  <a:gd name="connsiteX982" fmla="*/ 148546 w 1183066"/>
                                  <a:gd name="connsiteY982" fmla="*/ 2037388 h 2059583"/>
                                  <a:gd name="connsiteX983" fmla="*/ 126351 w 1183066"/>
                                  <a:gd name="connsiteY983" fmla="*/ 2059583 h 2059583"/>
                                  <a:gd name="connsiteX984" fmla="*/ 104157 w 1183066"/>
                                  <a:gd name="connsiteY984" fmla="*/ 2037388 h 2059583"/>
                                  <a:gd name="connsiteX985" fmla="*/ 103982 w 1183066"/>
                                  <a:gd name="connsiteY985" fmla="*/ 1889425 h 2059583"/>
                                  <a:gd name="connsiteX986" fmla="*/ 126176 w 1183066"/>
                                  <a:gd name="connsiteY986" fmla="*/ 1867230 h 2059583"/>
                                  <a:gd name="connsiteX987" fmla="*/ 148371 w 1183066"/>
                                  <a:gd name="connsiteY987" fmla="*/ 1889425 h 2059583"/>
                                  <a:gd name="connsiteX988" fmla="*/ 126176 w 1183066"/>
                                  <a:gd name="connsiteY988" fmla="*/ 1911619 h 2059583"/>
                                  <a:gd name="connsiteX989" fmla="*/ 103982 w 1183066"/>
                                  <a:gd name="connsiteY989" fmla="*/ 1889425 h 2059583"/>
                                  <a:gd name="connsiteX990" fmla="*/ 102727 w 1183066"/>
                                  <a:gd name="connsiteY990" fmla="*/ 1738514 h 2059583"/>
                                  <a:gd name="connsiteX991" fmla="*/ 124922 w 1183066"/>
                                  <a:gd name="connsiteY991" fmla="*/ 1716319 h 2059583"/>
                                  <a:gd name="connsiteX992" fmla="*/ 147117 w 1183066"/>
                                  <a:gd name="connsiteY992" fmla="*/ 1738514 h 2059583"/>
                                  <a:gd name="connsiteX993" fmla="*/ 124922 w 1183066"/>
                                  <a:gd name="connsiteY993" fmla="*/ 1760708 h 2059583"/>
                                  <a:gd name="connsiteX994" fmla="*/ 102727 w 1183066"/>
                                  <a:gd name="connsiteY994" fmla="*/ 1738514 h 2059583"/>
                                  <a:gd name="connsiteX995" fmla="*/ 102552 w 1183066"/>
                                  <a:gd name="connsiteY995" fmla="*/ 1590550 h 2059583"/>
                                  <a:gd name="connsiteX996" fmla="*/ 124747 w 1183066"/>
                                  <a:gd name="connsiteY996" fmla="*/ 1568355 h 2059583"/>
                                  <a:gd name="connsiteX997" fmla="*/ 146941 w 1183066"/>
                                  <a:gd name="connsiteY997" fmla="*/ 1590550 h 2059583"/>
                                  <a:gd name="connsiteX998" fmla="*/ 124747 w 1183066"/>
                                  <a:gd name="connsiteY998" fmla="*/ 1612745 h 2059583"/>
                                  <a:gd name="connsiteX999" fmla="*/ 102552 w 1183066"/>
                                  <a:gd name="connsiteY999" fmla="*/ 1590550 h 2059583"/>
                                  <a:gd name="connsiteX1000" fmla="*/ 101298 w 1183066"/>
                                  <a:gd name="connsiteY1000" fmla="*/ 1439639 h 2059583"/>
                                  <a:gd name="connsiteX1001" fmla="*/ 123492 w 1183066"/>
                                  <a:gd name="connsiteY1001" fmla="*/ 1417444 h 2059583"/>
                                  <a:gd name="connsiteX1002" fmla="*/ 145687 w 1183066"/>
                                  <a:gd name="connsiteY1002" fmla="*/ 1439639 h 2059583"/>
                                  <a:gd name="connsiteX1003" fmla="*/ 123492 w 1183066"/>
                                  <a:gd name="connsiteY1003" fmla="*/ 1461833 h 2059583"/>
                                  <a:gd name="connsiteX1004" fmla="*/ 101298 w 1183066"/>
                                  <a:gd name="connsiteY1004" fmla="*/ 1439639 h 2059583"/>
                                  <a:gd name="connsiteX1005" fmla="*/ 101123 w 1183066"/>
                                  <a:gd name="connsiteY1005" fmla="*/ 1291675 h 2059583"/>
                                  <a:gd name="connsiteX1006" fmla="*/ 123317 w 1183066"/>
                                  <a:gd name="connsiteY1006" fmla="*/ 1269481 h 2059583"/>
                                  <a:gd name="connsiteX1007" fmla="*/ 145512 w 1183066"/>
                                  <a:gd name="connsiteY1007" fmla="*/ 1291675 h 2059583"/>
                                  <a:gd name="connsiteX1008" fmla="*/ 123317 w 1183066"/>
                                  <a:gd name="connsiteY1008" fmla="*/ 1313870 h 2059583"/>
                                  <a:gd name="connsiteX1009" fmla="*/ 101123 w 1183066"/>
                                  <a:gd name="connsiteY1009" fmla="*/ 1291675 h 2059583"/>
                                  <a:gd name="connsiteX1010" fmla="*/ 99868 w 1183066"/>
                                  <a:gd name="connsiteY1010" fmla="*/ 1140764 h 2059583"/>
                                  <a:gd name="connsiteX1011" fmla="*/ 122063 w 1183066"/>
                                  <a:gd name="connsiteY1011" fmla="*/ 1118570 h 2059583"/>
                                  <a:gd name="connsiteX1012" fmla="*/ 144258 w 1183066"/>
                                  <a:gd name="connsiteY1012" fmla="*/ 1140764 h 2059583"/>
                                  <a:gd name="connsiteX1013" fmla="*/ 122063 w 1183066"/>
                                  <a:gd name="connsiteY1013" fmla="*/ 1162959 h 2059583"/>
                                  <a:gd name="connsiteX1014" fmla="*/ 99868 w 1183066"/>
                                  <a:gd name="connsiteY1014" fmla="*/ 1140764 h 2059583"/>
                                  <a:gd name="connsiteX1015" fmla="*/ 99693 w 1183066"/>
                                  <a:gd name="connsiteY1015" fmla="*/ 992800 h 2059583"/>
                                  <a:gd name="connsiteX1016" fmla="*/ 121888 w 1183066"/>
                                  <a:gd name="connsiteY1016" fmla="*/ 970606 h 2059583"/>
                                  <a:gd name="connsiteX1017" fmla="*/ 144082 w 1183066"/>
                                  <a:gd name="connsiteY1017" fmla="*/ 992800 h 2059583"/>
                                  <a:gd name="connsiteX1018" fmla="*/ 121888 w 1183066"/>
                                  <a:gd name="connsiteY1018" fmla="*/ 1014995 h 2059583"/>
                                  <a:gd name="connsiteX1019" fmla="*/ 99693 w 1183066"/>
                                  <a:gd name="connsiteY1019" fmla="*/ 992800 h 2059583"/>
                                  <a:gd name="connsiteX1020" fmla="*/ 98439 w 1183066"/>
                                  <a:gd name="connsiteY1020" fmla="*/ 841889 h 2059583"/>
                                  <a:gd name="connsiteX1021" fmla="*/ 120633 w 1183066"/>
                                  <a:gd name="connsiteY1021" fmla="*/ 819695 h 2059583"/>
                                  <a:gd name="connsiteX1022" fmla="*/ 142828 w 1183066"/>
                                  <a:gd name="connsiteY1022" fmla="*/ 841889 h 2059583"/>
                                  <a:gd name="connsiteX1023" fmla="*/ 120633 w 1183066"/>
                                  <a:gd name="connsiteY1023" fmla="*/ 864084 h 2059583"/>
                                  <a:gd name="connsiteX1024" fmla="*/ 98439 w 1183066"/>
                                  <a:gd name="connsiteY1024" fmla="*/ 841889 h 2059583"/>
                                  <a:gd name="connsiteX1025" fmla="*/ 98264 w 1183066"/>
                                  <a:gd name="connsiteY1025" fmla="*/ 693926 h 2059583"/>
                                  <a:gd name="connsiteX1026" fmla="*/ 120458 w 1183066"/>
                                  <a:gd name="connsiteY1026" fmla="*/ 671731 h 2059583"/>
                                  <a:gd name="connsiteX1027" fmla="*/ 142653 w 1183066"/>
                                  <a:gd name="connsiteY1027" fmla="*/ 693926 h 2059583"/>
                                  <a:gd name="connsiteX1028" fmla="*/ 120458 w 1183066"/>
                                  <a:gd name="connsiteY1028" fmla="*/ 716121 h 2059583"/>
                                  <a:gd name="connsiteX1029" fmla="*/ 98264 w 1183066"/>
                                  <a:gd name="connsiteY1029" fmla="*/ 693926 h 2059583"/>
                                  <a:gd name="connsiteX1030" fmla="*/ 97009 w 1183066"/>
                                  <a:gd name="connsiteY1030" fmla="*/ 543015 h 2059583"/>
                                  <a:gd name="connsiteX1031" fmla="*/ 119204 w 1183066"/>
                                  <a:gd name="connsiteY1031" fmla="*/ 520820 h 2059583"/>
                                  <a:gd name="connsiteX1032" fmla="*/ 141398 w 1183066"/>
                                  <a:gd name="connsiteY1032" fmla="*/ 543015 h 2059583"/>
                                  <a:gd name="connsiteX1033" fmla="*/ 119204 w 1183066"/>
                                  <a:gd name="connsiteY1033" fmla="*/ 565210 h 2059583"/>
                                  <a:gd name="connsiteX1034" fmla="*/ 97009 w 1183066"/>
                                  <a:gd name="connsiteY1034" fmla="*/ 543015 h 2059583"/>
                                  <a:gd name="connsiteX1035" fmla="*/ 96834 w 1183066"/>
                                  <a:gd name="connsiteY1035" fmla="*/ 395051 h 2059583"/>
                                  <a:gd name="connsiteX1036" fmla="*/ 119029 w 1183066"/>
                                  <a:gd name="connsiteY1036" fmla="*/ 372857 h 2059583"/>
                                  <a:gd name="connsiteX1037" fmla="*/ 141223 w 1183066"/>
                                  <a:gd name="connsiteY1037" fmla="*/ 395051 h 2059583"/>
                                  <a:gd name="connsiteX1038" fmla="*/ 119029 w 1183066"/>
                                  <a:gd name="connsiteY1038" fmla="*/ 417246 h 2059583"/>
                                  <a:gd name="connsiteX1039" fmla="*/ 96834 w 1183066"/>
                                  <a:gd name="connsiteY1039" fmla="*/ 395051 h 2059583"/>
                                  <a:gd name="connsiteX1040" fmla="*/ 95580 w 1183066"/>
                                  <a:gd name="connsiteY1040" fmla="*/ 244140 h 2059583"/>
                                  <a:gd name="connsiteX1041" fmla="*/ 117774 w 1183066"/>
                                  <a:gd name="connsiteY1041" fmla="*/ 221946 h 2059583"/>
                                  <a:gd name="connsiteX1042" fmla="*/ 139969 w 1183066"/>
                                  <a:gd name="connsiteY1042" fmla="*/ 244140 h 2059583"/>
                                  <a:gd name="connsiteX1043" fmla="*/ 117774 w 1183066"/>
                                  <a:gd name="connsiteY1043" fmla="*/ 266335 h 2059583"/>
                                  <a:gd name="connsiteX1044" fmla="*/ 95580 w 1183066"/>
                                  <a:gd name="connsiteY1044" fmla="*/ 244140 h 2059583"/>
                                  <a:gd name="connsiteX1045" fmla="*/ 95405 w 1183066"/>
                                  <a:gd name="connsiteY1045" fmla="*/ 96177 h 2059583"/>
                                  <a:gd name="connsiteX1046" fmla="*/ 117599 w 1183066"/>
                                  <a:gd name="connsiteY1046" fmla="*/ 73982 h 2059583"/>
                                  <a:gd name="connsiteX1047" fmla="*/ 139794 w 1183066"/>
                                  <a:gd name="connsiteY1047" fmla="*/ 96177 h 2059583"/>
                                  <a:gd name="connsiteX1048" fmla="*/ 117599 w 1183066"/>
                                  <a:gd name="connsiteY1048" fmla="*/ 118371 h 2059583"/>
                                  <a:gd name="connsiteX1049" fmla="*/ 95405 w 1183066"/>
                                  <a:gd name="connsiteY1049" fmla="*/ 96177 h 2059583"/>
                                  <a:gd name="connsiteX1050" fmla="*/ 30175 w 1183066"/>
                                  <a:gd name="connsiteY1050" fmla="*/ 1963407 h 2059583"/>
                                  <a:gd name="connsiteX1051" fmla="*/ 52369 w 1183066"/>
                                  <a:gd name="connsiteY1051" fmla="*/ 1941212 h 2059583"/>
                                  <a:gd name="connsiteX1052" fmla="*/ 74564 w 1183066"/>
                                  <a:gd name="connsiteY1052" fmla="*/ 1963407 h 2059583"/>
                                  <a:gd name="connsiteX1053" fmla="*/ 52369 w 1183066"/>
                                  <a:gd name="connsiteY1053" fmla="*/ 1985601 h 2059583"/>
                                  <a:gd name="connsiteX1054" fmla="*/ 30175 w 1183066"/>
                                  <a:gd name="connsiteY1054" fmla="*/ 1963407 h 2059583"/>
                                  <a:gd name="connsiteX1055" fmla="*/ 30000 w 1183066"/>
                                  <a:gd name="connsiteY1055" fmla="*/ 1815443 h 2059583"/>
                                  <a:gd name="connsiteX1056" fmla="*/ 52195 w 1183066"/>
                                  <a:gd name="connsiteY1056" fmla="*/ 1793248 h 2059583"/>
                                  <a:gd name="connsiteX1057" fmla="*/ 74389 w 1183066"/>
                                  <a:gd name="connsiteY1057" fmla="*/ 1815443 h 2059583"/>
                                  <a:gd name="connsiteX1058" fmla="*/ 52195 w 1183066"/>
                                  <a:gd name="connsiteY1058" fmla="*/ 1837637 h 2059583"/>
                                  <a:gd name="connsiteX1059" fmla="*/ 30000 w 1183066"/>
                                  <a:gd name="connsiteY1059" fmla="*/ 1815443 h 2059583"/>
                                  <a:gd name="connsiteX1060" fmla="*/ 28746 w 1183066"/>
                                  <a:gd name="connsiteY1060" fmla="*/ 1664532 h 2059583"/>
                                  <a:gd name="connsiteX1061" fmla="*/ 50940 w 1183066"/>
                                  <a:gd name="connsiteY1061" fmla="*/ 1642337 h 2059583"/>
                                  <a:gd name="connsiteX1062" fmla="*/ 73135 w 1183066"/>
                                  <a:gd name="connsiteY1062" fmla="*/ 1664532 h 2059583"/>
                                  <a:gd name="connsiteX1063" fmla="*/ 50940 w 1183066"/>
                                  <a:gd name="connsiteY1063" fmla="*/ 1686726 h 2059583"/>
                                  <a:gd name="connsiteX1064" fmla="*/ 28746 w 1183066"/>
                                  <a:gd name="connsiteY1064" fmla="*/ 1664532 h 2059583"/>
                                  <a:gd name="connsiteX1065" fmla="*/ 28570 w 1183066"/>
                                  <a:gd name="connsiteY1065" fmla="*/ 1516568 h 2059583"/>
                                  <a:gd name="connsiteX1066" fmla="*/ 50765 w 1183066"/>
                                  <a:gd name="connsiteY1066" fmla="*/ 1494374 h 2059583"/>
                                  <a:gd name="connsiteX1067" fmla="*/ 72960 w 1183066"/>
                                  <a:gd name="connsiteY1067" fmla="*/ 1516568 h 2059583"/>
                                  <a:gd name="connsiteX1068" fmla="*/ 50765 w 1183066"/>
                                  <a:gd name="connsiteY1068" fmla="*/ 1538763 h 2059583"/>
                                  <a:gd name="connsiteX1069" fmla="*/ 28570 w 1183066"/>
                                  <a:gd name="connsiteY1069" fmla="*/ 1516568 h 2059583"/>
                                  <a:gd name="connsiteX1070" fmla="*/ 27316 w 1183066"/>
                                  <a:gd name="connsiteY1070" fmla="*/ 1365657 h 2059583"/>
                                  <a:gd name="connsiteX1071" fmla="*/ 49511 w 1183066"/>
                                  <a:gd name="connsiteY1071" fmla="*/ 1343463 h 2059583"/>
                                  <a:gd name="connsiteX1072" fmla="*/ 71705 w 1183066"/>
                                  <a:gd name="connsiteY1072" fmla="*/ 1365657 h 2059583"/>
                                  <a:gd name="connsiteX1073" fmla="*/ 49511 w 1183066"/>
                                  <a:gd name="connsiteY1073" fmla="*/ 1387852 h 2059583"/>
                                  <a:gd name="connsiteX1074" fmla="*/ 27316 w 1183066"/>
                                  <a:gd name="connsiteY1074" fmla="*/ 1365657 h 2059583"/>
                                  <a:gd name="connsiteX1075" fmla="*/ 27141 w 1183066"/>
                                  <a:gd name="connsiteY1075" fmla="*/ 1217694 h 2059583"/>
                                  <a:gd name="connsiteX1076" fmla="*/ 49335 w 1183066"/>
                                  <a:gd name="connsiteY1076" fmla="*/ 1195499 h 2059583"/>
                                  <a:gd name="connsiteX1077" fmla="*/ 71530 w 1183066"/>
                                  <a:gd name="connsiteY1077" fmla="*/ 1217694 h 2059583"/>
                                  <a:gd name="connsiteX1078" fmla="*/ 49335 w 1183066"/>
                                  <a:gd name="connsiteY1078" fmla="*/ 1239888 h 2059583"/>
                                  <a:gd name="connsiteX1079" fmla="*/ 27141 w 1183066"/>
                                  <a:gd name="connsiteY1079" fmla="*/ 1217694 h 2059583"/>
                                  <a:gd name="connsiteX1080" fmla="*/ 25886 w 1183066"/>
                                  <a:gd name="connsiteY1080" fmla="*/ 1066782 h 2059583"/>
                                  <a:gd name="connsiteX1081" fmla="*/ 48081 w 1183066"/>
                                  <a:gd name="connsiteY1081" fmla="*/ 1044588 h 2059583"/>
                                  <a:gd name="connsiteX1082" fmla="*/ 70276 w 1183066"/>
                                  <a:gd name="connsiteY1082" fmla="*/ 1066782 h 2059583"/>
                                  <a:gd name="connsiteX1083" fmla="*/ 48081 w 1183066"/>
                                  <a:gd name="connsiteY1083" fmla="*/ 1088977 h 2059583"/>
                                  <a:gd name="connsiteX1084" fmla="*/ 25886 w 1183066"/>
                                  <a:gd name="connsiteY1084" fmla="*/ 1066782 h 2059583"/>
                                  <a:gd name="connsiteX1085" fmla="*/ 25711 w 1183066"/>
                                  <a:gd name="connsiteY1085" fmla="*/ 918819 h 2059583"/>
                                  <a:gd name="connsiteX1086" fmla="*/ 47906 w 1183066"/>
                                  <a:gd name="connsiteY1086" fmla="*/ 896624 h 2059583"/>
                                  <a:gd name="connsiteX1087" fmla="*/ 70100 w 1183066"/>
                                  <a:gd name="connsiteY1087" fmla="*/ 918819 h 2059583"/>
                                  <a:gd name="connsiteX1088" fmla="*/ 47906 w 1183066"/>
                                  <a:gd name="connsiteY1088" fmla="*/ 941013 h 2059583"/>
                                  <a:gd name="connsiteX1089" fmla="*/ 25711 w 1183066"/>
                                  <a:gd name="connsiteY1089" fmla="*/ 918819 h 2059583"/>
                                  <a:gd name="connsiteX1090" fmla="*/ 24457 w 1183066"/>
                                  <a:gd name="connsiteY1090" fmla="*/ 767908 h 2059583"/>
                                  <a:gd name="connsiteX1091" fmla="*/ 46652 w 1183066"/>
                                  <a:gd name="connsiteY1091" fmla="*/ 745713 h 2059583"/>
                                  <a:gd name="connsiteX1092" fmla="*/ 68846 w 1183066"/>
                                  <a:gd name="connsiteY1092" fmla="*/ 767908 h 2059583"/>
                                  <a:gd name="connsiteX1093" fmla="*/ 46652 w 1183066"/>
                                  <a:gd name="connsiteY1093" fmla="*/ 790102 h 2059583"/>
                                  <a:gd name="connsiteX1094" fmla="*/ 24457 w 1183066"/>
                                  <a:gd name="connsiteY1094" fmla="*/ 767908 h 2059583"/>
                                  <a:gd name="connsiteX1095" fmla="*/ 24282 w 1183066"/>
                                  <a:gd name="connsiteY1095" fmla="*/ 619944 h 2059583"/>
                                  <a:gd name="connsiteX1096" fmla="*/ 46477 w 1183066"/>
                                  <a:gd name="connsiteY1096" fmla="*/ 597749 h 2059583"/>
                                  <a:gd name="connsiteX1097" fmla="*/ 68671 w 1183066"/>
                                  <a:gd name="connsiteY1097" fmla="*/ 619944 h 2059583"/>
                                  <a:gd name="connsiteX1098" fmla="*/ 46477 w 1183066"/>
                                  <a:gd name="connsiteY1098" fmla="*/ 642139 h 2059583"/>
                                  <a:gd name="connsiteX1099" fmla="*/ 24282 w 1183066"/>
                                  <a:gd name="connsiteY1099" fmla="*/ 619944 h 2059583"/>
                                  <a:gd name="connsiteX1100" fmla="*/ 23028 w 1183066"/>
                                  <a:gd name="connsiteY1100" fmla="*/ 469033 h 2059583"/>
                                  <a:gd name="connsiteX1101" fmla="*/ 45222 w 1183066"/>
                                  <a:gd name="connsiteY1101" fmla="*/ 446839 h 2059583"/>
                                  <a:gd name="connsiteX1102" fmla="*/ 67417 w 1183066"/>
                                  <a:gd name="connsiteY1102" fmla="*/ 469033 h 2059583"/>
                                  <a:gd name="connsiteX1103" fmla="*/ 45222 w 1183066"/>
                                  <a:gd name="connsiteY1103" fmla="*/ 491228 h 2059583"/>
                                  <a:gd name="connsiteX1104" fmla="*/ 23028 w 1183066"/>
                                  <a:gd name="connsiteY1104" fmla="*/ 469033 h 2059583"/>
                                  <a:gd name="connsiteX1105" fmla="*/ 22852 w 1183066"/>
                                  <a:gd name="connsiteY1105" fmla="*/ 321069 h 2059583"/>
                                  <a:gd name="connsiteX1106" fmla="*/ 45047 w 1183066"/>
                                  <a:gd name="connsiteY1106" fmla="*/ 298875 h 2059583"/>
                                  <a:gd name="connsiteX1107" fmla="*/ 67242 w 1183066"/>
                                  <a:gd name="connsiteY1107" fmla="*/ 321069 h 2059583"/>
                                  <a:gd name="connsiteX1108" fmla="*/ 45047 w 1183066"/>
                                  <a:gd name="connsiteY1108" fmla="*/ 343264 h 2059583"/>
                                  <a:gd name="connsiteX1109" fmla="*/ 22852 w 1183066"/>
                                  <a:gd name="connsiteY1109" fmla="*/ 321069 h 2059583"/>
                                  <a:gd name="connsiteX1110" fmla="*/ 21598 w 1183066"/>
                                  <a:gd name="connsiteY1110" fmla="*/ 170158 h 2059583"/>
                                  <a:gd name="connsiteX1111" fmla="*/ 43793 w 1183066"/>
                                  <a:gd name="connsiteY1111" fmla="*/ 147964 h 2059583"/>
                                  <a:gd name="connsiteX1112" fmla="*/ 65987 w 1183066"/>
                                  <a:gd name="connsiteY1112" fmla="*/ 170158 h 2059583"/>
                                  <a:gd name="connsiteX1113" fmla="*/ 43793 w 1183066"/>
                                  <a:gd name="connsiteY1113" fmla="*/ 192353 h 2059583"/>
                                  <a:gd name="connsiteX1114" fmla="*/ 21598 w 1183066"/>
                                  <a:gd name="connsiteY1114" fmla="*/ 170158 h 2059583"/>
                                  <a:gd name="connsiteX1115" fmla="*/ 21423 w 1183066"/>
                                  <a:gd name="connsiteY1115" fmla="*/ 22194 h 2059583"/>
                                  <a:gd name="connsiteX1116" fmla="*/ 43617 w 1183066"/>
                                  <a:gd name="connsiteY1116" fmla="*/ 0 h 2059583"/>
                                  <a:gd name="connsiteX1117" fmla="*/ 65812 w 1183066"/>
                                  <a:gd name="connsiteY1117" fmla="*/ 22194 h 2059583"/>
                                  <a:gd name="connsiteX1118" fmla="*/ 43617 w 1183066"/>
                                  <a:gd name="connsiteY1118" fmla="*/ 44389 h 2059583"/>
                                  <a:gd name="connsiteX1119" fmla="*/ 21423 w 1183066"/>
                                  <a:gd name="connsiteY1119" fmla="*/ 22194 h 2059583"/>
                                  <a:gd name="connsiteX1120" fmla="*/ 0 w 1183066"/>
                                  <a:gd name="connsiteY1120" fmla="*/ 1890831 h 2059583"/>
                                  <a:gd name="connsiteX1121" fmla="*/ 0 w 1183066"/>
                                  <a:gd name="connsiteY1121" fmla="*/ 1888018 h 2059583"/>
                                  <a:gd name="connsiteX1122" fmla="*/ 582 w 1183066"/>
                                  <a:gd name="connsiteY1122" fmla="*/ 1889425 h 2059583"/>
                                  <a:gd name="connsiteX1123" fmla="*/ 0 w 1183066"/>
                                  <a:gd name="connsiteY1123" fmla="*/ 2039218 h 2059583"/>
                                  <a:gd name="connsiteX1124" fmla="*/ 0 w 1183066"/>
                                  <a:gd name="connsiteY1124" fmla="*/ 2035559 h 2059583"/>
                                  <a:gd name="connsiteX1125" fmla="*/ 757 w 1183066"/>
                                  <a:gd name="connsiteY1125" fmla="*/ 2037388 h 205958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</a:cxnLst>
                                <a:rect l="l" t="t" r="r" b="b"/>
                                <a:pathLst>
                                  <a:path w="1183066" h="2059583">
                                    <a:moveTo>
                                      <a:pt x="1138677" y="2037388"/>
                                    </a:moveTo>
                                    <a:cubicBezTo>
                                      <a:pt x="1138677" y="2025131"/>
                                      <a:pt x="1148614" y="2015194"/>
                                      <a:pt x="1160872" y="2015194"/>
                                    </a:cubicBezTo>
                                    <a:cubicBezTo>
                                      <a:pt x="1173129" y="2015194"/>
                                      <a:pt x="1183066" y="2025131"/>
                                      <a:pt x="1183066" y="2037388"/>
                                    </a:cubicBezTo>
                                    <a:cubicBezTo>
                                      <a:pt x="1183066" y="2049646"/>
                                      <a:pt x="1173129" y="2059583"/>
                                      <a:pt x="1160872" y="2059583"/>
                                    </a:cubicBezTo>
                                    <a:cubicBezTo>
                                      <a:pt x="1148614" y="2059583"/>
                                      <a:pt x="1138677" y="2049646"/>
                                      <a:pt x="1138677" y="2037388"/>
                                    </a:cubicBezTo>
                                    <a:close/>
                                    <a:moveTo>
                                      <a:pt x="1138502" y="1889425"/>
                                    </a:moveTo>
                                    <a:cubicBezTo>
                                      <a:pt x="1138502" y="1877167"/>
                                      <a:pt x="1148439" y="1867230"/>
                                      <a:pt x="1160696" y="1867230"/>
                                    </a:cubicBezTo>
                                    <a:cubicBezTo>
                                      <a:pt x="1172954" y="1867230"/>
                                      <a:pt x="1182891" y="1877167"/>
                                      <a:pt x="1182891" y="1889425"/>
                                    </a:cubicBezTo>
                                    <a:cubicBezTo>
                                      <a:pt x="1182891" y="1901682"/>
                                      <a:pt x="1172954" y="1911619"/>
                                      <a:pt x="1160696" y="1911619"/>
                                    </a:cubicBezTo>
                                    <a:cubicBezTo>
                                      <a:pt x="1148439" y="1911619"/>
                                      <a:pt x="1138502" y="1901682"/>
                                      <a:pt x="1138502" y="1889425"/>
                                    </a:cubicBezTo>
                                    <a:close/>
                                    <a:moveTo>
                                      <a:pt x="1137248" y="1738514"/>
                                    </a:moveTo>
                                    <a:cubicBezTo>
                                      <a:pt x="1137248" y="1726256"/>
                                      <a:pt x="1147185" y="1716319"/>
                                      <a:pt x="1159442" y="1716319"/>
                                    </a:cubicBezTo>
                                    <a:cubicBezTo>
                                      <a:pt x="1171700" y="1716319"/>
                                      <a:pt x="1181637" y="1726256"/>
                                      <a:pt x="1181637" y="1738514"/>
                                    </a:cubicBezTo>
                                    <a:cubicBezTo>
                                      <a:pt x="1181637" y="1750771"/>
                                      <a:pt x="1171700" y="1760708"/>
                                      <a:pt x="1159442" y="1760708"/>
                                    </a:cubicBezTo>
                                    <a:cubicBezTo>
                                      <a:pt x="1147185" y="1760708"/>
                                      <a:pt x="1137248" y="1750771"/>
                                      <a:pt x="1137248" y="1738514"/>
                                    </a:cubicBezTo>
                                    <a:close/>
                                    <a:moveTo>
                                      <a:pt x="1137072" y="1590550"/>
                                    </a:moveTo>
                                    <a:cubicBezTo>
                                      <a:pt x="1137072" y="1578292"/>
                                      <a:pt x="1147009" y="1568355"/>
                                      <a:pt x="1159267" y="1568355"/>
                                    </a:cubicBezTo>
                                    <a:cubicBezTo>
                                      <a:pt x="1171525" y="1568355"/>
                                      <a:pt x="1181462" y="1578292"/>
                                      <a:pt x="1181462" y="1590550"/>
                                    </a:cubicBezTo>
                                    <a:cubicBezTo>
                                      <a:pt x="1181462" y="1602808"/>
                                      <a:pt x="1171525" y="1612745"/>
                                      <a:pt x="1159267" y="1612745"/>
                                    </a:cubicBezTo>
                                    <a:cubicBezTo>
                                      <a:pt x="1147009" y="1612745"/>
                                      <a:pt x="1137072" y="1602808"/>
                                      <a:pt x="1137072" y="1590550"/>
                                    </a:cubicBezTo>
                                    <a:close/>
                                    <a:moveTo>
                                      <a:pt x="1135818" y="1439639"/>
                                    </a:moveTo>
                                    <a:cubicBezTo>
                                      <a:pt x="1135818" y="1427381"/>
                                      <a:pt x="1145755" y="1417444"/>
                                      <a:pt x="1158013" y="1417444"/>
                                    </a:cubicBezTo>
                                    <a:cubicBezTo>
                                      <a:pt x="1170270" y="1417444"/>
                                      <a:pt x="1180207" y="1427381"/>
                                      <a:pt x="1180207" y="1439639"/>
                                    </a:cubicBezTo>
                                    <a:cubicBezTo>
                                      <a:pt x="1180207" y="1451896"/>
                                      <a:pt x="1170270" y="1461833"/>
                                      <a:pt x="1158013" y="1461833"/>
                                    </a:cubicBezTo>
                                    <a:cubicBezTo>
                                      <a:pt x="1145755" y="1461833"/>
                                      <a:pt x="1135818" y="1451896"/>
                                      <a:pt x="1135818" y="1439639"/>
                                    </a:cubicBezTo>
                                    <a:close/>
                                    <a:moveTo>
                                      <a:pt x="1135643" y="1291675"/>
                                    </a:moveTo>
                                    <a:cubicBezTo>
                                      <a:pt x="1135643" y="1279418"/>
                                      <a:pt x="1145580" y="1269481"/>
                                      <a:pt x="1157837" y="1269481"/>
                                    </a:cubicBezTo>
                                    <a:cubicBezTo>
                                      <a:pt x="1170095" y="1269481"/>
                                      <a:pt x="1180032" y="1279418"/>
                                      <a:pt x="1180032" y="1291675"/>
                                    </a:cubicBezTo>
                                    <a:cubicBezTo>
                                      <a:pt x="1180032" y="1303933"/>
                                      <a:pt x="1170095" y="1313870"/>
                                      <a:pt x="1157837" y="1313870"/>
                                    </a:cubicBezTo>
                                    <a:cubicBezTo>
                                      <a:pt x="1145580" y="1313870"/>
                                      <a:pt x="1135643" y="1303933"/>
                                      <a:pt x="1135643" y="1291675"/>
                                    </a:cubicBezTo>
                                    <a:close/>
                                    <a:moveTo>
                                      <a:pt x="1134389" y="1140764"/>
                                    </a:moveTo>
                                    <a:cubicBezTo>
                                      <a:pt x="1134389" y="1128507"/>
                                      <a:pt x="1144326" y="1118570"/>
                                      <a:pt x="1156583" y="1118570"/>
                                    </a:cubicBezTo>
                                    <a:cubicBezTo>
                                      <a:pt x="1168841" y="1118570"/>
                                      <a:pt x="1178778" y="1128507"/>
                                      <a:pt x="1178778" y="1140764"/>
                                    </a:cubicBezTo>
                                    <a:cubicBezTo>
                                      <a:pt x="1178778" y="1153022"/>
                                      <a:pt x="1168841" y="1162959"/>
                                      <a:pt x="1156583" y="1162959"/>
                                    </a:cubicBezTo>
                                    <a:cubicBezTo>
                                      <a:pt x="1144326" y="1162959"/>
                                      <a:pt x="1134389" y="1153022"/>
                                      <a:pt x="1134389" y="1140764"/>
                                    </a:cubicBezTo>
                                    <a:close/>
                                    <a:moveTo>
                                      <a:pt x="1134213" y="992800"/>
                                    </a:moveTo>
                                    <a:cubicBezTo>
                                      <a:pt x="1134213" y="980543"/>
                                      <a:pt x="1144150" y="970606"/>
                                      <a:pt x="1156408" y="970606"/>
                                    </a:cubicBezTo>
                                    <a:cubicBezTo>
                                      <a:pt x="1168666" y="970606"/>
                                      <a:pt x="1178603" y="980543"/>
                                      <a:pt x="1178603" y="992800"/>
                                    </a:cubicBezTo>
                                    <a:cubicBezTo>
                                      <a:pt x="1178603" y="1005058"/>
                                      <a:pt x="1168666" y="1014995"/>
                                      <a:pt x="1156408" y="1014995"/>
                                    </a:cubicBezTo>
                                    <a:cubicBezTo>
                                      <a:pt x="1144150" y="1014995"/>
                                      <a:pt x="1134213" y="1005058"/>
                                      <a:pt x="1134213" y="992800"/>
                                    </a:cubicBezTo>
                                    <a:close/>
                                    <a:moveTo>
                                      <a:pt x="1132959" y="841889"/>
                                    </a:moveTo>
                                    <a:cubicBezTo>
                                      <a:pt x="1132959" y="829632"/>
                                      <a:pt x="1142896" y="819695"/>
                                      <a:pt x="1155154" y="819695"/>
                                    </a:cubicBezTo>
                                    <a:cubicBezTo>
                                      <a:pt x="1167411" y="819695"/>
                                      <a:pt x="1177348" y="829632"/>
                                      <a:pt x="1177348" y="841889"/>
                                    </a:cubicBezTo>
                                    <a:cubicBezTo>
                                      <a:pt x="1177348" y="854147"/>
                                      <a:pt x="1167411" y="864084"/>
                                      <a:pt x="1155154" y="864084"/>
                                    </a:cubicBezTo>
                                    <a:cubicBezTo>
                                      <a:pt x="1142896" y="864084"/>
                                      <a:pt x="1132959" y="854147"/>
                                      <a:pt x="1132959" y="841889"/>
                                    </a:cubicBezTo>
                                    <a:close/>
                                    <a:moveTo>
                                      <a:pt x="1132784" y="693926"/>
                                    </a:moveTo>
                                    <a:cubicBezTo>
                                      <a:pt x="1132784" y="681668"/>
                                      <a:pt x="1142721" y="671731"/>
                                      <a:pt x="1154979" y="671731"/>
                                    </a:cubicBezTo>
                                    <a:cubicBezTo>
                                      <a:pt x="1167236" y="671731"/>
                                      <a:pt x="1177173" y="681668"/>
                                      <a:pt x="1177173" y="693926"/>
                                    </a:cubicBezTo>
                                    <a:cubicBezTo>
                                      <a:pt x="1177173" y="706183"/>
                                      <a:pt x="1167236" y="716121"/>
                                      <a:pt x="1154979" y="716121"/>
                                    </a:cubicBezTo>
                                    <a:cubicBezTo>
                                      <a:pt x="1142721" y="716121"/>
                                      <a:pt x="1132784" y="706183"/>
                                      <a:pt x="1132784" y="693926"/>
                                    </a:cubicBezTo>
                                    <a:close/>
                                    <a:moveTo>
                                      <a:pt x="1131530" y="543015"/>
                                    </a:moveTo>
                                    <a:cubicBezTo>
                                      <a:pt x="1131530" y="530757"/>
                                      <a:pt x="1141467" y="520820"/>
                                      <a:pt x="1153724" y="520820"/>
                                    </a:cubicBezTo>
                                    <a:cubicBezTo>
                                      <a:pt x="1165982" y="520820"/>
                                      <a:pt x="1175919" y="530757"/>
                                      <a:pt x="1175919" y="543015"/>
                                    </a:cubicBezTo>
                                    <a:cubicBezTo>
                                      <a:pt x="1175919" y="555273"/>
                                      <a:pt x="1165982" y="565210"/>
                                      <a:pt x="1153724" y="565210"/>
                                    </a:cubicBezTo>
                                    <a:cubicBezTo>
                                      <a:pt x="1141467" y="565210"/>
                                      <a:pt x="1131530" y="555273"/>
                                      <a:pt x="1131530" y="543015"/>
                                    </a:cubicBezTo>
                                    <a:close/>
                                    <a:moveTo>
                                      <a:pt x="1131354" y="395051"/>
                                    </a:moveTo>
                                    <a:cubicBezTo>
                                      <a:pt x="1131354" y="382794"/>
                                      <a:pt x="1141291" y="372857"/>
                                      <a:pt x="1153549" y="372857"/>
                                    </a:cubicBezTo>
                                    <a:cubicBezTo>
                                      <a:pt x="1165807" y="372857"/>
                                      <a:pt x="1175744" y="382794"/>
                                      <a:pt x="1175744" y="395051"/>
                                    </a:cubicBezTo>
                                    <a:cubicBezTo>
                                      <a:pt x="1175744" y="407309"/>
                                      <a:pt x="1165807" y="417246"/>
                                      <a:pt x="1153549" y="417246"/>
                                    </a:cubicBezTo>
                                    <a:cubicBezTo>
                                      <a:pt x="1141291" y="417246"/>
                                      <a:pt x="1131354" y="407309"/>
                                      <a:pt x="1131354" y="395051"/>
                                    </a:cubicBezTo>
                                    <a:close/>
                                    <a:moveTo>
                                      <a:pt x="1130100" y="244140"/>
                                    </a:moveTo>
                                    <a:cubicBezTo>
                                      <a:pt x="1130100" y="231883"/>
                                      <a:pt x="1140037" y="221946"/>
                                      <a:pt x="1152295" y="221946"/>
                                    </a:cubicBezTo>
                                    <a:cubicBezTo>
                                      <a:pt x="1164552" y="221946"/>
                                      <a:pt x="1174489" y="231883"/>
                                      <a:pt x="1174489" y="244140"/>
                                    </a:cubicBezTo>
                                    <a:cubicBezTo>
                                      <a:pt x="1174489" y="256398"/>
                                      <a:pt x="1164552" y="266335"/>
                                      <a:pt x="1152295" y="266335"/>
                                    </a:cubicBezTo>
                                    <a:cubicBezTo>
                                      <a:pt x="1140037" y="266335"/>
                                      <a:pt x="1130100" y="256398"/>
                                      <a:pt x="1130100" y="244140"/>
                                    </a:cubicBezTo>
                                    <a:close/>
                                    <a:moveTo>
                                      <a:pt x="1129925" y="96177"/>
                                    </a:moveTo>
                                    <a:cubicBezTo>
                                      <a:pt x="1129925" y="83919"/>
                                      <a:pt x="1139862" y="73982"/>
                                      <a:pt x="1152120" y="73982"/>
                                    </a:cubicBezTo>
                                    <a:cubicBezTo>
                                      <a:pt x="1164377" y="73982"/>
                                      <a:pt x="1174314" y="83919"/>
                                      <a:pt x="1174314" y="96177"/>
                                    </a:cubicBezTo>
                                    <a:cubicBezTo>
                                      <a:pt x="1174314" y="108434"/>
                                      <a:pt x="1164377" y="118371"/>
                                      <a:pt x="1152120" y="118371"/>
                                    </a:cubicBezTo>
                                    <a:cubicBezTo>
                                      <a:pt x="1139862" y="118371"/>
                                      <a:pt x="1129925" y="108434"/>
                                      <a:pt x="1129925" y="96177"/>
                                    </a:cubicBezTo>
                                    <a:close/>
                                    <a:moveTo>
                                      <a:pt x="1064695" y="1963407"/>
                                    </a:moveTo>
                                    <a:cubicBezTo>
                                      <a:pt x="1064695" y="1951149"/>
                                      <a:pt x="1074632" y="1941212"/>
                                      <a:pt x="1086890" y="1941212"/>
                                    </a:cubicBezTo>
                                    <a:cubicBezTo>
                                      <a:pt x="1099147" y="1941212"/>
                                      <a:pt x="1109084" y="1951149"/>
                                      <a:pt x="1109084" y="1963407"/>
                                    </a:cubicBezTo>
                                    <a:cubicBezTo>
                                      <a:pt x="1109084" y="1975664"/>
                                      <a:pt x="1099147" y="1985601"/>
                                      <a:pt x="1086890" y="1985601"/>
                                    </a:cubicBezTo>
                                    <a:cubicBezTo>
                                      <a:pt x="1074632" y="1985601"/>
                                      <a:pt x="1064695" y="1975664"/>
                                      <a:pt x="1064695" y="1963407"/>
                                    </a:cubicBezTo>
                                    <a:close/>
                                    <a:moveTo>
                                      <a:pt x="1064520" y="1815443"/>
                                    </a:moveTo>
                                    <a:cubicBezTo>
                                      <a:pt x="1064520" y="1803185"/>
                                      <a:pt x="1074457" y="1793248"/>
                                      <a:pt x="1086715" y="1793248"/>
                                    </a:cubicBezTo>
                                    <a:cubicBezTo>
                                      <a:pt x="1098972" y="1793248"/>
                                      <a:pt x="1108909" y="1803185"/>
                                      <a:pt x="1108909" y="1815443"/>
                                    </a:cubicBezTo>
                                    <a:cubicBezTo>
                                      <a:pt x="1108909" y="1827700"/>
                                      <a:pt x="1098972" y="1837637"/>
                                      <a:pt x="1086715" y="1837637"/>
                                    </a:cubicBezTo>
                                    <a:cubicBezTo>
                                      <a:pt x="1074457" y="1837637"/>
                                      <a:pt x="1064520" y="1827700"/>
                                      <a:pt x="1064520" y="1815443"/>
                                    </a:cubicBezTo>
                                    <a:close/>
                                    <a:moveTo>
                                      <a:pt x="1063266" y="1664532"/>
                                    </a:moveTo>
                                    <a:cubicBezTo>
                                      <a:pt x="1063266" y="1652274"/>
                                      <a:pt x="1073203" y="1642337"/>
                                      <a:pt x="1085460" y="1642337"/>
                                    </a:cubicBezTo>
                                    <a:cubicBezTo>
                                      <a:pt x="1097718" y="1642337"/>
                                      <a:pt x="1107655" y="1652274"/>
                                      <a:pt x="1107655" y="1664532"/>
                                    </a:cubicBezTo>
                                    <a:cubicBezTo>
                                      <a:pt x="1107655" y="1676789"/>
                                      <a:pt x="1097718" y="1686726"/>
                                      <a:pt x="1085460" y="1686726"/>
                                    </a:cubicBezTo>
                                    <a:cubicBezTo>
                                      <a:pt x="1073203" y="1686726"/>
                                      <a:pt x="1063266" y="1676789"/>
                                      <a:pt x="1063266" y="1664532"/>
                                    </a:cubicBezTo>
                                    <a:close/>
                                    <a:moveTo>
                                      <a:pt x="1063091" y="1516568"/>
                                    </a:moveTo>
                                    <a:cubicBezTo>
                                      <a:pt x="1063091" y="1504311"/>
                                      <a:pt x="1073028" y="1494374"/>
                                      <a:pt x="1085285" y="1494374"/>
                                    </a:cubicBezTo>
                                    <a:cubicBezTo>
                                      <a:pt x="1097543" y="1494374"/>
                                      <a:pt x="1107480" y="1504311"/>
                                      <a:pt x="1107480" y="1516568"/>
                                    </a:cubicBezTo>
                                    <a:cubicBezTo>
                                      <a:pt x="1107480" y="1528826"/>
                                      <a:pt x="1097543" y="1538763"/>
                                      <a:pt x="1085285" y="1538763"/>
                                    </a:cubicBezTo>
                                    <a:cubicBezTo>
                                      <a:pt x="1073028" y="1538763"/>
                                      <a:pt x="1063091" y="1528826"/>
                                      <a:pt x="1063091" y="1516568"/>
                                    </a:cubicBezTo>
                                    <a:close/>
                                    <a:moveTo>
                                      <a:pt x="1061836" y="1365657"/>
                                    </a:moveTo>
                                    <a:cubicBezTo>
                                      <a:pt x="1061836" y="1353400"/>
                                      <a:pt x="1071773" y="1343463"/>
                                      <a:pt x="1084031" y="1343463"/>
                                    </a:cubicBezTo>
                                    <a:cubicBezTo>
                                      <a:pt x="1096288" y="1343463"/>
                                      <a:pt x="1106225" y="1353400"/>
                                      <a:pt x="1106225" y="1365657"/>
                                    </a:cubicBezTo>
                                    <a:cubicBezTo>
                                      <a:pt x="1106225" y="1377915"/>
                                      <a:pt x="1096288" y="1387852"/>
                                      <a:pt x="1084031" y="1387852"/>
                                    </a:cubicBezTo>
                                    <a:cubicBezTo>
                                      <a:pt x="1071773" y="1387852"/>
                                      <a:pt x="1061836" y="1377915"/>
                                      <a:pt x="1061836" y="1365657"/>
                                    </a:cubicBezTo>
                                    <a:close/>
                                    <a:moveTo>
                                      <a:pt x="1061661" y="1217694"/>
                                    </a:moveTo>
                                    <a:cubicBezTo>
                                      <a:pt x="1061661" y="1205436"/>
                                      <a:pt x="1071598" y="1195499"/>
                                      <a:pt x="1083856" y="1195499"/>
                                    </a:cubicBezTo>
                                    <a:cubicBezTo>
                                      <a:pt x="1096113" y="1195499"/>
                                      <a:pt x="1106050" y="1205436"/>
                                      <a:pt x="1106050" y="1217694"/>
                                    </a:cubicBezTo>
                                    <a:cubicBezTo>
                                      <a:pt x="1106050" y="1229951"/>
                                      <a:pt x="1096113" y="1239888"/>
                                      <a:pt x="1083856" y="1239888"/>
                                    </a:cubicBezTo>
                                    <a:cubicBezTo>
                                      <a:pt x="1071598" y="1239888"/>
                                      <a:pt x="1061661" y="1229951"/>
                                      <a:pt x="1061661" y="1217694"/>
                                    </a:cubicBezTo>
                                    <a:close/>
                                    <a:moveTo>
                                      <a:pt x="1060407" y="1066782"/>
                                    </a:moveTo>
                                    <a:cubicBezTo>
                                      <a:pt x="1060407" y="1054525"/>
                                      <a:pt x="1070344" y="1044588"/>
                                      <a:pt x="1082601" y="1044588"/>
                                    </a:cubicBezTo>
                                    <a:cubicBezTo>
                                      <a:pt x="1094859" y="1044588"/>
                                      <a:pt x="1104796" y="1054525"/>
                                      <a:pt x="1104796" y="1066782"/>
                                    </a:cubicBezTo>
                                    <a:cubicBezTo>
                                      <a:pt x="1104796" y="1079040"/>
                                      <a:pt x="1094859" y="1088977"/>
                                      <a:pt x="1082601" y="1088977"/>
                                    </a:cubicBezTo>
                                    <a:cubicBezTo>
                                      <a:pt x="1070344" y="1088977"/>
                                      <a:pt x="1060407" y="1079040"/>
                                      <a:pt x="1060407" y="1066782"/>
                                    </a:cubicBezTo>
                                    <a:close/>
                                    <a:moveTo>
                                      <a:pt x="1060232" y="918819"/>
                                    </a:moveTo>
                                    <a:cubicBezTo>
                                      <a:pt x="1060232" y="906561"/>
                                      <a:pt x="1070169" y="896624"/>
                                      <a:pt x="1082426" y="896624"/>
                                    </a:cubicBezTo>
                                    <a:cubicBezTo>
                                      <a:pt x="1094684" y="896624"/>
                                      <a:pt x="1104621" y="906561"/>
                                      <a:pt x="1104621" y="918819"/>
                                    </a:cubicBezTo>
                                    <a:cubicBezTo>
                                      <a:pt x="1104621" y="931076"/>
                                      <a:pt x="1094684" y="941013"/>
                                      <a:pt x="1082426" y="941013"/>
                                    </a:cubicBezTo>
                                    <a:cubicBezTo>
                                      <a:pt x="1070169" y="941013"/>
                                      <a:pt x="1060232" y="931076"/>
                                      <a:pt x="1060232" y="918819"/>
                                    </a:cubicBezTo>
                                    <a:close/>
                                    <a:moveTo>
                                      <a:pt x="1058977" y="767908"/>
                                    </a:moveTo>
                                    <a:cubicBezTo>
                                      <a:pt x="1058977" y="755650"/>
                                      <a:pt x="1068914" y="745713"/>
                                      <a:pt x="1081172" y="745713"/>
                                    </a:cubicBezTo>
                                    <a:cubicBezTo>
                                      <a:pt x="1093429" y="745713"/>
                                      <a:pt x="1103366" y="755650"/>
                                      <a:pt x="1103366" y="767908"/>
                                    </a:cubicBezTo>
                                    <a:cubicBezTo>
                                      <a:pt x="1103366" y="780165"/>
                                      <a:pt x="1093429" y="790102"/>
                                      <a:pt x="1081172" y="790102"/>
                                    </a:cubicBezTo>
                                    <a:cubicBezTo>
                                      <a:pt x="1068914" y="790102"/>
                                      <a:pt x="1058977" y="780165"/>
                                      <a:pt x="1058977" y="767908"/>
                                    </a:cubicBezTo>
                                    <a:close/>
                                    <a:moveTo>
                                      <a:pt x="1058802" y="619944"/>
                                    </a:moveTo>
                                    <a:cubicBezTo>
                                      <a:pt x="1058802" y="607687"/>
                                      <a:pt x="1068739" y="597749"/>
                                      <a:pt x="1080997" y="597749"/>
                                    </a:cubicBezTo>
                                    <a:cubicBezTo>
                                      <a:pt x="1093254" y="597749"/>
                                      <a:pt x="1103191" y="607687"/>
                                      <a:pt x="1103191" y="619944"/>
                                    </a:cubicBezTo>
                                    <a:cubicBezTo>
                                      <a:pt x="1103191" y="632201"/>
                                      <a:pt x="1093254" y="642139"/>
                                      <a:pt x="1080997" y="642139"/>
                                    </a:cubicBezTo>
                                    <a:cubicBezTo>
                                      <a:pt x="1068739" y="642139"/>
                                      <a:pt x="1058802" y="632201"/>
                                      <a:pt x="1058802" y="619944"/>
                                    </a:cubicBezTo>
                                    <a:close/>
                                    <a:moveTo>
                                      <a:pt x="1057548" y="469033"/>
                                    </a:moveTo>
                                    <a:cubicBezTo>
                                      <a:pt x="1057548" y="456776"/>
                                      <a:pt x="1067485" y="446839"/>
                                      <a:pt x="1079742" y="446839"/>
                                    </a:cubicBezTo>
                                    <a:cubicBezTo>
                                      <a:pt x="1092000" y="446839"/>
                                      <a:pt x="1101937" y="456776"/>
                                      <a:pt x="1101937" y="469033"/>
                                    </a:cubicBezTo>
                                    <a:cubicBezTo>
                                      <a:pt x="1101937" y="481291"/>
                                      <a:pt x="1092000" y="491228"/>
                                      <a:pt x="1079742" y="491228"/>
                                    </a:cubicBezTo>
                                    <a:cubicBezTo>
                                      <a:pt x="1067485" y="491228"/>
                                      <a:pt x="1057548" y="481291"/>
                                      <a:pt x="1057548" y="469033"/>
                                    </a:cubicBezTo>
                                    <a:close/>
                                    <a:moveTo>
                                      <a:pt x="1057373" y="321069"/>
                                    </a:moveTo>
                                    <a:cubicBezTo>
                                      <a:pt x="1057373" y="308812"/>
                                      <a:pt x="1067310" y="298875"/>
                                      <a:pt x="1079567" y="298875"/>
                                    </a:cubicBezTo>
                                    <a:cubicBezTo>
                                      <a:pt x="1091825" y="298875"/>
                                      <a:pt x="1101762" y="308812"/>
                                      <a:pt x="1101762" y="321069"/>
                                    </a:cubicBezTo>
                                    <a:cubicBezTo>
                                      <a:pt x="1101762" y="333327"/>
                                      <a:pt x="1091825" y="343264"/>
                                      <a:pt x="1079567" y="343264"/>
                                    </a:cubicBezTo>
                                    <a:cubicBezTo>
                                      <a:pt x="1067310" y="343264"/>
                                      <a:pt x="1057373" y="333327"/>
                                      <a:pt x="1057373" y="321069"/>
                                    </a:cubicBezTo>
                                    <a:close/>
                                    <a:moveTo>
                                      <a:pt x="1056118" y="170158"/>
                                    </a:moveTo>
                                    <a:cubicBezTo>
                                      <a:pt x="1056118" y="157901"/>
                                      <a:pt x="1066055" y="147964"/>
                                      <a:pt x="1078313" y="147964"/>
                                    </a:cubicBezTo>
                                    <a:cubicBezTo>
                                      <a:pt x="1090570" y="147964"/>
                                      <a:pt x="1100507" y="157901"/>
                                      <a:pt x="1100507" y="170158"/>
                                    </a:cubicBezTo>
                                    <a:cubicBezTo>
                                      <a:pt x="1100507" y="182416"/>
                                      <a:pt x="1090570" y="192353"/>
                                      <a:pt x="1078313" y="192353"/>
                                    </a:cubicBezTo>
                                    <a:cubicBezTo>
                                      <a:pt x="1066055" y="192353"/>
                                      <a:pt x="1056118" y="182416"/>
                                      <a:pt x="1056118" y="170158"/>
                                    </a:cubicBezTo>
                                    <a:close/>
                                    <a:moveTo>
                                      <a:pt x="1055943" y="22194"/>
                                    </a:moveTo>
                                    <a:cubicBezTo>
                                      <a:pt x="1055943" y="9937"/>
                                      <a:pt x="1065880" y="0"/>
                                      <a:pt x="1078138" y="0"/>
                                    </a:cubicBezTo>
                                    <a:cubicBezTo>
                                      <a:pt x="1090395" y="0"/>
                                      <a:pt x="1100332" y="9937"/>
                                      <a:pt x="1100332" y="22194"/>
                                    </a:cubicBezTo>
                                    <a:cubicBezTo>
                                      <a:pt x="1100332" y="34452"/>
                                      <a:pt x="1090395" y="44389"/>
                                      <a:pt x="1078138" y="44389"/>
                                    </a:cubicBezTo>
                                    <a:cubicBezTo>
                                      <a:pt x="1065880" y="44389"/>
                                      <a:pt x="1055943" y="34452"/>
                                      <a:pt x="1055943" y="22194"/>
                                    </a:cubicBezTo>
                                    <a:close/>
                                    <a:moveTo>
                                      <a:pt x="990888" y="2037388"/>
                                    </a:moveTo>
                                    <a:cubicBezTo>
                                      <a:pt x="990888" y="2025131"/>
                                      <a:pt x="1000825" y="2015194"/>
                                      <a:pt x="1013083" y="2015194"/>
                                    </a:cubicBezTo>
                                    <a:cubicBezTo>
                                      <a:pt x="1025341" y="2015194"/>
                                      <a:pt x="1035277" y="2025131"/>
                                      <a:pt x="1035277" y="2037388"/>
                                    </a:cubicBezTo>
                                    <a:cubicBezTo>
                                      <a:pt x="1035277" y="2049646"/>
                                      <a:pt x="1025341" y="2059583"/>
                                      <a:pt x="1013083" y="2059583"/>
                                    </a:cubicBezTo>
                                    <a:cubicBezTo>
                                      <a:pt x="1000825" y="2059583"/>
                                      <a:pt x="990888" y="2049646"/>
                                      <a:pt x="990888" y="2037388"/>
                                    </a:cubicBezTo>
                                    <a:close/>
                                    <a:moveTo>
                                      <a:pt x="990713" y="1889425"/>
                                    </a:moveTo>
                                    <a:cubicBezTo>
                                      <a:pt x="990713" y="1877167"/>
                                      <a:pt x="1000650" y="1867230"/>
                                      <a:pt x="1012908" y="1867230"/>
                                    </a:cubicBezTo>
                                    <a:cubicBezTo>
                                      <a:pt x="1025165" y="1867230"/>
                                      <a:pt x="1035102" y="1877167"/>
                                      <a:pt x="1035102" y="1889425"/>
                                    </a:cubicBezTo>
                                    <a:cubicBezTo>
                                      <a:pt x="1035102" y="1901682"/>
                                      <a:pt x="1025165" y="1911619"/>
                                      <a:pt x="1012908" y="1911619"/>
                                    </a:cubicBezTo>
                                    <a:cubicBezTo>
                                      <a:pt x="1000650" y="1911619"/>
                                      <a:pt x="990713" y="1901682"/>
                                      <a:pt x="990713" y="1889425"/>
                                    </a:cubicBezTo>
                                    <a:close/>
                                    <a:moveTo>
                                      <a:pt x="989459" y="1738514"/>
                                    </a:moveTo>
                                    <a:cubicBezTo>
                                      <a:pt x="989459" y="1726256"/>
                                      <a:pt x="999396" y="1716319"/>
                                      <a:pt x="1011654" y="1716319"/>
                                    </a:cubicBezTo>
                                    <a:cubicBezTo>
                                      <a:pt x="1023911" y="1716319"/>
                                      <a:pt x="1033848" y="1726256"/>
                                      <a:pt x="1033848" y="1738514"/>
                                    </a:cubicBezTo>
                                    <a:cubicBezTo>
                                      <a:pt x="1033848" y="1750771"/>
                                      <a:pt x="1023911" y="1760708"/>
                                      <a:pt x="1011654" y="1760708"/>
                                    </a:cubicBezTo>
                                    <a:cubicBezTo>
                                      <a:pt x="999396" y="1760708"/>
                                      <a:pt x="989459" y="1750771"/>
                                      <a:pt x="989459" y="1738514"/>
                                    </a:cubicBezTo>
                                    <a:close/>
                                    <a:moveTo>
                                      <a:pt x="989284" y="1590550"/>
                                    </a:moveTo>
                                    <a:cubicBezTo>
                                      <a:pt x="989284" y="1578292"/>
                                      <a:pt x="999221" y="1568355"/>
                                      <a:pt x="1011478" y="1568355"/>
                                    </a:cubicBezTo>
                                    <a:cubicBezTo>
                                      <a:pt x="1023736" y="1568355"/>
                                      <a:pt x="1033673" y="1578292"/>
                                      <a:pt x="1033673" y="1590550"/>
                                    </a:cubicBezTo>
                                    <a:cubicBezTo>
                                      <a:pt x="1033673" y="1602808"/>
                                      <a:pt x="1023736" y="1612745"/>
                                      <a:pt x="1011478" y="1612745"/>
                                    </a:cubicBezTo>
                                    <a:cubicBezTo>
                                      <a:pt x="999221" y="1612745"/>
                                      <a:pt x="989284" y="1602808"/>
                                      <a:pt x="989284" y="1590550"/>
                                    </a:cubicBezTo>
                                    <a:close/>
                                    <a:moveTo>
                                      <a:pt x="988029" y="1439639"/>
                                    </a:moveTo>
                                    <a:cubicBezTo>
                                      <a:pt x="988029" y="1427381"/>
                                      <a:pt x="997966" y="1417444"/>
                                      <a:pt x="1010224" y="1417444"/>
                                    </a:cubicBezTo>
                                    <a:cubicBezTo>
                                      <a:pt x="1022481" y="1417444"/>
                                      <a:pt x="1032419" y="1427381"/>
                                      <a:pt x="1032419" y="1439639"/>
                                    </a:cubicBezTo>
                                    <a:cubicBezTo>
                                      <a:pt x="1032419" y="1451896"/>
                                      <a:pt x="1022481" y="1461833"/>
                                      <a:pt x="1010224" y="1461833"/>
                                    </a:cubicBezTo>
                                    <a:cubicBezTo>
                                      <a:pt x="997966" y="1461833"/>
                                      <a:pt x="988029" y="1451896"/>
                                      <a:pt x="988029" y="1439639"/>
                                    </a:cubicBezTo>
                                    <a:close/>
                                    <a:moveTo>
                                      <a:pt x="987854" y="1291675"/>
                                    </a:moveTo>
                                    <a:cubicBezTo>
                                      <a:pt x="987854" y="1279418"/>
                                      <a:pt x="997791" y="1269481"/>
                                      <a:pt x="1010049" y="1269481"/>
                                    </a:cubicBezTo>
                                    <a:cubicBezTo>
                                      <a:pt x="1022306" y="1269481"/>
                                      <a:pt x="1032243" y="1279418"/>
                                      <a:pt x="1032243" y="1291675"/>
                                    </a:cubicBezTo>
                                    <a:cubicBezTo>
                                      <a:pt x="1032243" y="1303933"/>
                                      <a:pt x="1022306" y="1313870"/>
                                      <a:pt x="1010049" y="1313870"/>
                                    </a:cubicBezTo>
                                    <a:cubicBezTo>
                                      <a:pt x="997791" y="1313870"/>
                                      <a:pt x="987854" y="1303933"/>
                                      <a:pt x="987854" y="1291675"/>
                                    </a:cubicBezTo>
                                    <a:close/>
                                    <a:moveTo>
                                      <a:pt x="986600" y="1140764"/>
                                    </a:moveTo>
                                    <a:cubicBezTo>
                                      <a:pt x="986600" y="1128507"/>
                                      <a:pt x="996537" y="1118570"/>
                                      <a:pt x="1008794" y="1118570"/>
                                    </a:cubicBezTo>
                                    <a:cubicBezTo>
                                      <a:pt x="1021052" y="1118570"/>
                                      <a:pt x="1030989" y="1128507"/>
                                      <a:pt x="1030989" y="1140764"/>
                                    </a:cubicBezTo>
                                    <a:cubicBezTo>
                                      <a:pt x="1030989" y="1153022"/>
                                      <a:pt x="1021052" y="1162959"/>
                                      <a:pt x="1008794" y="1162959"/>
                                    </a:cubicBezTo>
                                    <a:cubicBezTo>
                                      <a:pt x="996537" y="1162959"/>
                                      <a:pt x="986600" y="1153022"/>
                                      <a:pt x="986600" y="1140764"/>
                                    </a:cubicBezTo>
                                    <a:close/>
                                    <a:moveTo>
                                      <a:pt x="986425" y="992800"/>
                                    </a:moveTo>
                                    <a:cubicBezTo>
                                      <a:pt x="986425" y="980543"/>
                                      <a:pt x="996362" y="970606"/>
                                      <a:pt x="1008619" y="970606"/>
                                    </a:cubicBezTo>
                                    <a:cubicBezTo>
                                      <a:pt x="1020877" y="970606"/>
                                      <a:pt x="1030814" y="980543"/>
                                      <a:pt x="1030814" y="992800"/>
                                    </a:cubicBezTo>
                                    <a:cubicBezTo>
                                      <a:pt x="1030814" y="1005058"/>
                                      <a:pt x="1020877" y="1014995"/>
                                      <a:pt x="1008619" y="1014995"/>
                                    </a:cubicBezTo>
                                    <a:cubicBezTo>
                                      <a:pt x="996362" y="1014995"/>
                                      <a:pt x="986425" y="1005058"/>
                                      <a:pt x="986425" y="992800"/>
                                    </a:cubicBezTo>
                                    <a:close/>
                                    <a:moveTo>
                                      <a:pt x="985170" y="841889"/>
                                    </a:moveTo>
                                    <a:cubicBezTo>
                                      <a:pt x="985170" y="829632"/>
                                      <a:pt x="995107" y="819695"/>
                                      <a:pt x="1007365" y="819695"/>
                                    </a:cubicBezTo>
                                    <a:cubicBezTo>
                                      <a:pt x="1019623" y="819695"/>
                                      <a:pt x="1029559" y="829632"/>
                                      <a:pt x="1029559" y="841889"/>
                                    </a:cubicBezTo>
                                    <a:cubicBezTo>
                                      <a:pt x="1029559" y="854147"/>
                                      <a:pt x="1019623" y="864084"/>
                                      <a:pt x="1007365" y="864084"/>
                                    </a:cubicBezTo>
                                    <a:cubicBezTo>
                                      <a:pt x="995107" y="864084"/>
                                      <a:pt x="985170" y="854147"/>
                                      <a:pt x="985170" y="841889"/>
                                    </a:cubicBezTo>
                                    <a:close/>
                                    <a:moveTo>
                                      <a:pt x="984995" y="693926"/>
                                    </a:moveTo>
                                    <a:cubicBezTo>
                                      <a:pt x="984995" y="681668"/>
                                      <a:pt x="994932" y="671731"/>
                                      <a:pt x="1007190" y="671731"/>
                                    </a:cubicBezTo>
                                    <a:cubicBezTo>
                                      <a:pt x="1019447" y="671731"/>
                                      <a:pt x="1029384" y="681668"/>
                                      <a:pt x="1029384" y="693926"/>
                                    </a:cubicBezTo>
                                    <a:cubicBezTo>
                                      <a:pt x="1029384" y="706183"/>
                                      <a:pt x="1019447" y="716121"/>
                                      <a:pt x="1007190" y="716121"/>
                                    </a:cubicBezTo>
                                    <a:cubicBezTo>
                                      <a:pt x="994932" y="716121"/>
                                      <a:pt x="984995" y="706183"/>
                                      <a:pt x="984995" y="693926"/>
                                    </a:cubicBezTo>
                                    <a:close/>
                                    <a:moveTo>
                                      <a:pt x="983741" y="543015"/>
                                    </a:moveTo>
                                    <a:cubicBezTo>
                                      <a:pt x="983741" y="530757"/>
                                      <a:pt x="993678" y="520820"/>
                                      <a:pt x="1005936" y="520820"/>
                                    </a:cubicBezTo>
                                    <a:cubicBezTo>
                                      <a:pt x="1018193" y="520820"/>
                                      <a:pt x="1028130" y="530757"/>
                                      <a:pt x="1028130" y="543015"/>
                                    </a:cubicBezTo>
                                    <a:cubicBezTo>
                                      <a:pt x="1028130" y="555273"/>
                                      <a:pt x="1018193" y="565210"/>
                                      <a:pt x="1005936" y="565210"/>
                                    </a:cubicBezTo>
                                    <a:cubicBezTo>
                                      <a:pt x="993678" y="565210"/>
                                      <a:pt x="983741" y="555273"/>
                                      <a:pt x="983741" y="543015"/>
                                    </a:cubicBezTo>
                                    <a:close/>
                                    <a:moveTo>
                                      <a:pt x="983566" y="395051"/>
                                    </a:moveTo>
                                    <a:cubicBezTo>
                                      <a:pt x="983566" y="382794"/>
                                      <a:pt x="993503" y="372857"/>
                                      <a:pt x="1005760" y="372857"/>
                                    </a:cubicBezTo>
                                    <a:cubicBezTo>
                                      <a:pt x="1018018" y="372857"/>
                                      <a:pt x="1027955" y="382794"/>
                                      <a:pt x="1027955" y="395051"/>
                                    </a:cubicBezTo>
                                    <a:cubicBezTo>
                                      <a:pt x="1027955" y="407309"/>
                                      <a:pt x="1018018" y="417246"/>
                                      <a:pt x="1005760" y="417246"/>
                                    </a:cubicBezTo>
                                    <a:cubicBezTo>
                                      <a:pt x="993503" y="417246"/>
                                      <a:pt x="983566" y="407309"/>
                                      <a:pt x="983566" y="395051"/>
                                    </a:cubicBezTo>
                                    <a:close/>
                                    <a:moveTo>
                                      <a:pt x="982311" y="244140"/>
                                    </a:moveTo>
                                    <a:cubicBezTo>
                                      <a:pt x="982311" y="231883"/>
                                      <a:pt x="992248" y="221946"/>
                                      <a:pt x="1004506" y="221946"/>
                                    </a:cubicBezTo>
                                    <a:cubicBezTo>
                                      <a:pt x="1016763" y="221946"/>
                                      <a:pt x="1026701" y="231883"/>
                                      <a:pt x="1026701" y="244140"/>
                                    </a:cubicBezTo>
                                    <a:cubicBezTo>
                                      <a:pt x="1026701" y="256398"/>
                                      <a:pt x="1016763" y="266335"/>
                                      <a:pt x="1004506" y="266335"/>
                                    </a:cubicBezTo>
                                    <a:cubicBezTo>
                                      <a:pt x="992248" y="266335"/>
                                      <a:pt x="982311" y="256398"/>
                                      <a:pt x="982311" y="244140"/>
                                    </a:cubicBezTo>
                                    <a:close/>
                                    <a:moveTo>
                                      <a:pt x="982136" y="96177"/>
                                    </a:moveTo>
                                    <a:cubicBezTo>
                                      <a:pt x="982136" y="83919"/>
                                      <a:pt x="992073" y="73982"/>
                                      <a:pt x="1004331" y="73982"/>
                                    </a:cubicBezTo>
                                    <a:cubicBezTo>
                                      <a:pt x="1016589" y="73982"/>
                                      <a:pt x="1026525" y="83919"/>
                                      <a:pt x="1026525" y="96177"/>
                                    </a:cubicBezTo>
                                    <a:cubicBezTo>
                                      <a:pt x="1026525" y="108434"/>
                                      <a:pt x="1016589" y="118371"/>
                                      <a:pt x="1004331" y="118371"/>
                                    </a:cubicBezTo>
                                    <a:cubicBezTo>
                                      <a:pt x="992073" y="118371"/>
                                      <a:pt x="982136" y="108434"/>
                                      <a:pt x="982136" y="96177"/>
                                    </a:cubicBezTo>
                                    <a:close/>
                                    <a:moveTo>
                                      <a:pt x="916907" y="1963407"/>
                                    </a:moveTo>
                                    <a:cubicBezTo>
                                      <a:pt x="916907" y="1951149"/>
                                      <a:pt x="926844" y="1941212"/>
                                      <a:pt x="939101" y="1941212"/>
                                    </a:cubicBezTo>
                                    <a:cubicBezTo>
                                      <a:pt x="951358" y="1941212"/>
                                      <a:pt x="961296" y="1951149"/>
                                      <a:pt x="961296" y="1963407"/>
                                    </a:cubicBezTo>
                                    <a:cubicBezTo>
                                      <a:pt x="961296" y="1975664"/>
                                      <a:pt x="951358" y="1985601"/>
                                      <a:pt x="939101" y="1985601"/>
                                    </a:cubicBezTo>
                                    <a:cubicBezTo>
                                      <a:pt x="926844" y="1985601"/>
                                      <a:pt x="916907" y="1975664"/>
                                      <a:pt x="916907" y="1963407"/>
                                    </a:cubicBezTo>
                                    <a:close/>
                                    <a:moveTo>
                                      <a:pt x="916731" y="1815443"/>
                                    </a:moveTo>
                                    <a:cubicBezTo>
                                      <a:pt x="916731" y="1803185"/>
                                      <a:pt x="926669" y="1793248"/>
                                      <a:pt x="938926" y="1793248"/>
                                    </a:cubicBezTo>
                                    <a:cubicBezTo>
                                      <a:pt x="951184" y="1793248"/>
                                      <a:pt x="961121" y="1803185"/>
                                      <a:pt x="961121" y="1815443"/>
                                    </a:cubicBezTo>
                                    <a:cubicBezTo>
                                      <a:pt x="961121" y="1827700"/>
                                      <a:pt x="951184" y="1837637"/>
                                      <a:pt x="938926" y="1837637"/>
                                    </a:cubicBezTo>
                                    <a:cubicBezTo>
                                      <a:pt x="926669" y="1837637"/>
                                      <a:pt x="916731" y="1827700"/>
                                      <a:pt x="916731" y="1815443"/>
                                    </a:cubicBezTo>
                                    <a:close/>
                                    <a:moveTo>
                                      <a:pt x="915477" y="1664532"/>
                                    </a:moveTo>
                                    <a:cubicBezTo>
                                      <a:pt x="915477" y="1652274"/>
                                      <a:pt x="925414" y="1642337"/>
                                      <a:pt x="937671" y="1642337"/>
                                    </a:cubicBezTo>
                                    <a:cubicBezTo>
                                      <a:pt x="949929" y="1642337"/>
                                      <a:pt x="959866" y="1652274"/>
                                      <a:pt x="959866" y="1664532"/>
                                    </a:cubicBezTo>
                                    <a:cubicBezTo>
                                      <a:pt x="959866" y="1676789"/>
                                      <a:pt x="949929" y="1686726"/>
                                      <a:pt x="937671" y="1686726"/>
                                    </a:cubicBezTo>
                                    <a:cubicBezTo>
                                      <a:pt x="925414" y="1686726"/>
                                      <a:pt x="915477" y="1676789"/>
                                      <a:pt x="915477" y="1664532"/>
                                    </a:cubicBezTo>
                                    <a:close/>
                                    <a:moveTo>
                                      <a:pt x="915302" y="1516568"/>
                                    </a:moveTo>
                                    <a:cubicBezTo>
                                      <a:pt x="915302" y="1504311"/>
                                      <a:pt x="925239" y="1494374"/>
                                      <a:pt x="937497" y="1494374"/>
                                    </a:cubicBezTo>
                                    <a:cubicBezTo>
                                      <a:pt x="949754" y="1494374"/>
                                      <a:pt x="959691" y="1504311"/>
                                      <a:pt x="959691" y="1516568"/>
                                    </a:cubicBezTo>
                                    <a:cubicBezTo>
                                      <a:pt x="959691" y="1528826"/>
                                      <a:pt x="949754" y="1538763"/>
                                      <a:pt x="937497" y="1538763"/>
                                    </a:cubicBezTo>
                                    <a:cubicBezTo>
                                      <a:pt x="925239" y="1538763"/>
                                      <a:pt x="915302" y="1528826"/>
                                      <a:pt x="915302" y="1516568"/>
                                    </a:cubicBezTo>
                                    <a:close/>
                                    <a:moveTo>
                                      <a:pt x="914048" y="1365657"/>
                                    </a:moveTo>
                                    <a:cubicBezTo>
                                      <a:pt x="914048" y="1353400"/>
                                      <a:pt x="923984" y="1343463"/>
                                      <a:pt x="936242" y="1343463"/>
                                    </a:cubicBezTo>
                                    <a:cubicBezTo>
                                      <a:pt x="948500" y="1343463"/>
                                      <a:pt x="958437" y="1353400"/>
                                      <a:pt x="958437" y="1365657"/>
                                    </a:cubicBezTo>
                                    <a:cubicBezTo>
                                      <a:pt x="958437" y="1377915"/>
                                      <a:pt x="948500" y="1387852"/>
                                      <a:pt x="936242" y="1387852"/>
                                    </a:cubicBezTo>
                                    <a:cubicBezTo>
                                      <a:pt x="923984" y="1387852"/>
                                      <a:pt x="914048" y="1377915"/>
                                      <a:pt x="914048" y="1365657"/>
                                    </a:cubicBezTo>
                                    <a:close/>
                                    <a:moveTo>
                                      <a:pt x="913873" y="1217694"/>
                                    </a:moveTo>
                                    <a:cubicBezTo>
                                      <a:pt x="913873" y="1205436"/>
                                      <a:pt x="923810" y="1195499"/>
                                      <a:pt x="936067" y="1195499"/>
                                    </a:cubicBezTo>
                                    <a:cubicBezTo>
                                      <a:pt x="948325" y="1195499"/>
                                      <a:pt x="958262" y="1205436"/>
                                      <a:pt x="958262" y="1217694"/>
                                    </a:cubicBezTo>
                                    <a:cubicBezTo>
                                      <a:pt x="958262" y="1229951"/>
                                      <a:pt x="948325" y="1239888"/>
                                      <a:pt x="936067" y="1239888"/>
                                    </a:cubicBezTo>
                                    <a:cubicBezTo>
                                      <a:pt x="923810" y="1239888"/>
                                      <a:pt x="913873" y="1229951"/>
                                      <a:pt x="913873" y="1217694"/>
                                    </a:cubicBezTo>
                                    <a:close/>
                                    <a:moveTo>
                                      <a:pt x="912618" y="1066782"/>
                                    </a:moveTo>
                                    <a:cubicBezTo>
                                      <a:pt x="912618" y="1054525"/>
                                      <a:pt x="922555" y="1044588"/>
                                      <a:pt x="934813" y="1044588"/>
                                    </a:cubicBezTo>
                                    <a:cubicBezTo>
                                      <a:pt x="947070" y="1044588"/>
                                      <a:pt x="957007" y="1054525"/>
                                      <a:pt x="957007" y="1066782"/>
                                    </a:cubicBezTo>
                                    <a:cubicBezTo>
                                      <a:pt x="957007" y="1079040"/>
                                      <a:pt x="947070" y="1088977"/>
                                      <a:pt x="934813" y="1088977"/>
                                    </a:cubicBezTo>
                                    <a:cubicBezTo>
                                      <a:pt x="922555" y="1088977"/>
                                      <a:pt x="912618" y="1079040"/>
                                      <a:pt x="912618" y="1066782"/>
                                    </a:cubicBezTo>
                                    <a:close/>
                                    <a:moveTo>
                                      <a:pt x="912443" y="918819"/>
                                    </a:moveTo>
                                    <a:cubicBezTo>
                                      <a:pt x="912443" y="906561"/>
                                      <a:pt x="922380" y="896624"/>
                                      <a:pt x="934638" y="896624"/>
                                    </a:cubicBezTo>
                                    <a:cubicBezTo>
                                      <a:pt x="946895" y="896624"/>
                                      <a:pt x="956832" y="906561"/>
                                      <a:pt x="956832" y="918819"/>
                                    </a:cubicBezTo>
                                    <a:cubicBezTo>
                                      <a:pt x="956832" y="931076"/>
                                      <a:pt x="946895" y="941013"/>
                                      <a:pt x="934638" y="941013"/>
                                    </a:cubicBezTo>
                                    <a:cubicBezTo>
                                      <a:pt x="922380" y="941013"/>
                                      <a:pt x="912443" y="931076"/>
                                      <a:pt x="912443" y="918819"/>
                                    </a:cubicBezTo>
                                    <a:close/>
                                    <a:moveTo>
                                      <a:pt x="911188" y="767908"/>
                                    </a:moveTo>
                                    <a:cubicBezTo>
                                      <a:pt x="911188" y="755650"/>
                                      <a:pt x="921126" y="745713"/>
                                      <a:pt x="933383" y="745713"/>
                                    </a:cubicBezTo>
                                    <a:cubicBezTo>
                                      <a:pt x="945641" y="745713"/>
                                      <a:pt x="955578" y="755650"/>
                                      <a:pt x="955578" y="767908"/>
                                    </a:cubicBezTo>
                                    <a:cubicBezTo>
                                      <a:pt x="955578" y="780165"/>
                                      <a:pt x="945641" y="790102"/>
                                      <a:pt x="933383" y="790102"/>
                                    </a:cubicBezTo>
                                    <a:cubicBezTo>
                                      <a:pt x="921126" y="790102"/>
                                      <a:pt x="911188" y="780165"/>
                                      <a:pt x="911188" y="767908"/>
                                    </a:cubicBezTo>
                                    <a:close/>
                                    <a:moveTo>
                                      <a:pt x="911014" y="619944"/>
                                    </a:moveTo>
                                    <a:cubicBezTo>
                                      <a:pt x="911014" y="607687"/>
                                      <a:pt x="920951" y="597749"/>
                                      <a:pt x="933208" y="597749"/>
                                    </a:cubicBezTo>
                                    <a:cubicBezTo>
                                      <a:pt x="945466" y="597749"/>
                                      <a:pt x="955402" y="607687"/>
                                      <a:pt x="955402" y="619944"/>
                                    </a:cubicBezTo>
                                    <a:cubicBezTo>
                                      <a:pt x="955402" y="632201"/>
                                      <a:pt x="945466" y="642139"/>
                                      <a:pt x="933208" y="642139"/>
                                    </a:cubicBezTo>
                                    <a:cubicBezTo>
                                      <a:pt x="920951" y="642139"/>
                                      <a:pt x="911014" y="632201"/>
                                      <a:pt x="911014" y="619944"/>
                                    </a:cubicBezTo>
                                    <a:close/>
                                    <a:moveTo>
                                      <a:pt x="909759" y="469033"/>
                                    </a:moveTo>
                                    <a:cubicBezTo>
                                      <a:pt x="909759" y="456776"/>
                                      <a:pt x="919696" y="446839"/>
                                      <a:pt x="931954" y="446839"/>
                                    </a:cubicBezTo>
                                    <a:cubicBezTo>
                                      <a:pt x="944211" y="446839"/>
                                      <a:pt x="954148" y="456776"/>
                                      <a:pt x="954148" y="469033"/>
                                    </a:cubicBezTo>
                                    <a:cubicBezTo>
                                      <a:pt x="954148" y="481291"/>
                                      <a:pt x="944211" y="491228"/>
                                      <a:pt x="931954" y="491228"/>
                                    </a:cubicBezTo>
                                    <a:cubicBezTo>
                                      <a:pt x="919696" y="491228"/>
                                      <a:pt x="909759" y="481291"/>
                                      <a:pt x="909759" y="469033"/>
                                    </a:cubicBezTo>
                                    <a:close/>
                                    <a:moveTo>
                                      <a:pt x="909584" y="321069"/>
                                    </a:moveTo>
                                    <a:cubicBezTo>
                                      <a:pt x="909584" y="308812"/>
                                      <a:pt x="919521" y="298875"/>
                                      <a:pt x="931779" y="298875"/>
                                    </a:cubicBezTo>
                                    <a:cubicBezTo>
                                      <a:pt x="944036" y="298875"/>
                                      <a:pt x="953973" y="308812"/>
                                      <a:pt x="953973" y="321069"/>
                                    </a:cubicBezTo>
                                    <a:cubicBezTo>
                                      <a:pt x="953973" y="333327"/>
                                      <a:pt x="944036" y="343264"/>
                                      <a:pt x="931779" y="343264"/>
                                    </a:cubicBezTo>
                                    <a:cubicBezTo>
                                      <a:pt x="919521" y="343264"/>
                                      <a:pt x="909584" y="333327"/>
                                      <a:pt x="909584" y="321069"/>
                                    </a:cubicBezTo>
                                    <a:close/>
                                    <a:moveTo>
                                      <a:pt x="908330" y="170158"/>
                                    </a:moveTo>
                                    <a:cubicBezTo>
                                      <a:pt x="908330" y="157901"/>
                                      <a:pt x="918267" y="147964"/>
                                      <a:pt x="930524" y="147964"/>
                                    </a:cubicBezTo>
                                    <a:cubicBezTo>
                                      <a:pt x="942782" y="147964"/>
                                      <a:pt x="952719" y="157901"/>
                                      <a:pt x="952719" y="170158"/>
                                    </a:cubicBezTo>
                                    <a:cubicBezTo>
                                      <a:pt x="952719" y="182416"/>
                                      <a:pt x="942782" y="192353"/>
                                      <a:pt x="930524" y="192353"/>
                                    </a:cubicBezTo>
                                    <a:cubicBezTo>
                                      <a:pt x="918267" y="192353"/>
                                      <a:pt x="908330" y="182416"/>
                                      <a:pt x="908330" y="170158"/>
                                    </a:cubicBezTo>
                                    <a:close/>
                                    <a:moveTo>
                                      <a:pt x="908155" y="22194"/>
                                    </a:moveTo>
                                    <a:cubicBezTo>
                                      <a:pt x="908155" y="9937"/>
                                      <a:pt x="918092" y="0"/>
                                      <a:pt x="930349" y="0"/>
                                    </a:cubicBezTo>
                                    <a:cubicBezTo>
                                      <a:pt x="942607" y="0"/>
                                      <a:pt x="952544" y="9937"/>
                                      <a:pt x="952544" y="22194"/>
                                    </a:cubicBezTo>
                                    <a:cubicBezTo>
                                      <a:pt x="952544" y="34452"/>
                                      <a:pt x="942607" y="44389"/>
                                      <a:pt x="930349" y="44389"/>
                                    </a:cubicBezTo>
                                    <a:cubicBezTo>
                                      <a:pt x="918092" y="44389"/>
                                      <a:pt x="908155" y="34452"/>
                                      <a:pt x="908155" y="22194"/>
                                    </a:cubicBezTo>
                                    <a:close/>
                                    <a:moveTo>
                                      <a:pt x="843100" y="2037388"/>
                                    </a:moveTo>
                                    <a:cubicBezTo>
                                      <a:pt x="843100" y="2025131"/>
                                      <a:pt x="853037" y="2015194"/>
                                      <a:pt x="865294" y="2015194"/>
                                    </a:cubicBezTo>
                                    <a:cubicBezTo>
                                      <a:pt x="877552" y="2015194"/>
                                      <a:pt x="887489" y="2025131"/>
                                      <a:pt x="887489" y="2037388"/>
                                    </a:cubicBezTo>
                                    <a:cubicBezTo>
                                      <a:pt x="887489" y="2049646"/>
                                      <a:pt x="877552" y="2059583"/>
                                      <a:pt x="865294" y="2059583"/>
                                    </a:cubicBezTo>
                                    <a:cubicBezTo>
                                      <a:pt x="853037" y="2059583"/>
                                      <a:pt x="843100" y="2049646"/>
                                      <a:pt x="843100" y="2037388"/>
                                    </a:cubicBezTo>
                                    <a:close/>
                                    <a:moveTo>
                                      <a:pt x="842925" y="1889425"/>
                                    </a:moveTo>
                                    <a:cubicBezTo>
                                      <a:pt x="842925" y="1877167"/>
                                      <a:pt x="852862" y="1867230"/>
                                      <a:pt x="865119" y="1867230"/>
                                    </a:cubicBezTo>
                                    <a:cubicBezTo>
                                      <a:pt x="877377" y="1867230"/>
                                      <a:pt x="887314" y="1877167"/>
                                      <a:pt x="887314" y="1889425"/>
                                    </a:cubicBezTo>
                                    <a:cubicBezTo>
                                      <a:pt x="887314" y="1901682"/>
                                      <a:pt x="877377" y="1911619"/>
                                      <a:pt x="865119" y="1911619"/>
                                    </a:cubicBezTo>
                                    <a:cubicBezTo>
                                      <a:pt x="852862" y="1911619"/>
                                      <a:pt x="842925" y="1901682"/>
                                      <a:pt x="842925" y="1889425"/>
                                    </a:cubicBezTo>
                                    <a:close/>
                                    <a:moveTo>
                                      <a:pt x="841670" y="1738514"/>
                                    </a:moveTo>
                                    <a:cubicBezTo>
                                      <a:pt x="841670" y="1726256"/>
                                      <a:pt x="851607" y="1716319"/>
                                      <a:pt x="863865" y="1716319"/>
                                    </a:cubicBezTo>
                                    <a:cubicBezTo>
                                      <a:pt x="876122" y="1716319"/>
                                      <a:pt x="886059" y="1726256"/>
                                      <a:pt x="886059" y="1738514"/>
                                    </a:cubicBezTo>
                                    <a:cubicBezTo>
                                      <a:pt x="886059" y="1750771"/>
                                      <a:pt x="876122" y="1760708"/>
                                      <a:pt x="863865" y="1760708"/>
                                    </a:cubicBezTo>
                                    <a:cubicBezTo>
                                      <a:pt x="851607" y="1760708"/>
                                      <a:pt x="841670" y="1750771"/>
                                      <a:pt x="841670" y="1738514"/>
                                    </a:cubicBezTo>
                                    <a:close/>
                                    <a:moveTo>
                                      <a:pt x="841495" y="1590550"/>
                                    </a:moveTo>
                                    <a:cubicBezTo>
                                      <a:pt x="841495" y="1578292"/>
                                      <a:pt x="851432" y="1568355"/>
                                      <a:pt x="863690" y="1568355"/>
                                    </a:cubicBezTo>
                                    <a:cubicBezTo>
                                      <a:pt x="875947" y="1568355"/>
                                      <a:pt x="885884" y="1578292"/>
                                      <a:pt x="885884" y="1590550"/>
                                    </a:cubicBezTo>
                                    <a:cubicBezTo>
                                      <a:pt x="885884" y="1602808"/>
                                      <a:pt x="875947" y="1612745"/>
                                      <a:pt x="863690" y="1612745"/>
                                    </a:cubicBezTo>
                                    <a:cubicBezTo>
                                      <a:pt x="851432" y="1612745"/>
                                      <a:pt x="841495" y="1602808"/>
                                      <a:pt x="841495" y="1590550"/>
                                    </a:cubicBezTo>
                                    <a:close/>
                                    <a:moveTo>
                                      <a:pt x="840241" y="1439639"/>
                                    </a:moveTo>
                                    <a:cubicBezTo>
                                      <a:pt x="840241" y="1427381"/>
                                      <a:pt x="850178" y="1417444"/>
                                      <a:pt x="862435" y="1417444"/>
                                    </a:cubicBezTo>
                                    <a:cubicBezTo>
                                      <a:pt x="874693" y="1417444"/>
                                      <a:pt x="884630" y="1427381"/>
                                      <a:pt x="884630" y="1439639"/>
                                    </a:cubicBezTo>
                                    <a:cubicBezTo>
                                      <a:pt x="884630" y="1451896"/>
                                      <a:pt x="874693" y="1461833"/>
                                      <a:pt x="862435" y="1461833"/>
                                    </a:cubicBezTo>
                                    <a:cubicBezTo>
                                      <a:pt x="850178" y="1461833"/>
                                      <a:pt x="840241" y="1451896"/>
                                      <a:pt x="840241" y="1439639"/>
                                    </a:cubicBezTo>
                                    <a:close/>
                                    <a:moveTo>
                                      <a:pt x="840066" y="1291675"/>
                                    </a:moveTo>
                                    <a:cubicBezTo>
                                      <a:pt x="840066" y="1279418"/>
                                      <a:pt x="850003" y="1269481"/>
                                      <a:pt x="862260" y="1269481"/>
                                    </a:cubicBezTo>
                                    <a:cubicBezTo>
                                      <a:pt x="874518" y="1269481"/>
                                      <a:pt x="884455" y="1279418"/>
                                      <a:pt x="884455" y="1291675"/>
                                    </a:cubicBezTo>
                                    <a:cubicBezTo>
                                      <a:pt x="884455" y="1303933"/>
                                      <a:pt x="874518" y="1313870"/>
                                      <a:pt x="862260" y="1313870"/>
                                    </a:cubicBezTo>
                                    <a:cubicBezTo>
                                      <a:pt x="850003" y="1313870"/>
                                      <a:pt x="840066" y="1303933"/>
                                      <a:pt x="840066" y="1291675"/>
                                    </a:cubicBezTo>
                                    <a:close/>
                                    <a:moveTo>
                                      <a:pt x="838811" y="1140764"/>
                                    </a:moveTo>
                                    <a:cubicBezTo>
                                      <a:pt x="838811" y="1128507"/>
                                      <a:pt x="848748" y="1118570"/>
                                      <a:pt x="861006" y="1118570"/>
                                    </a:cubicBezTo>
                                    <a:cubicBezTo>
                                      <a:pt x="873263" y="1118570"/>
                                      <a:pt x="883200" y="1128507"/>
                                      <a:pt x="883200" y="1140764"/>
                                    </a:cubicBezTo>
                                    <a:cubicBezTo>
                                      <a:pt x="883200" y="1153022"/>
                                      <a:pt x="873263" y="1162959"/>
                                      <a:pt x="861006" y="1162959"/>
                                    </a:cubicBezTo>
                                    <a:cubicBezTo>
                                      <a:pt x="848748" y="1162959"/>
                                      <a:pt x="838811" y="1153022"/>
                                      <a:pt x="838811" y="1140764"/>
                                    </a:cubicBezTo>
                                    <a:close/>
                                    <a:moveTo>
                                      <a:pt x="838636" y="992800"/>
                                    </a:moveTo>
                                    <a:cubicBezTo>
                                      <a:pt x="838636" y="980543"/>
                                      <a:pt x="848573" y="970606"/>
                                      <a:pt x="860831" y="970606"/>
                                    </a:cubicBezTo>
                                    <a:cubicBezTo>
                                      <a:pt x="873088" y="970606"/>
                                      <a:pt x="883025" y="980543"/>
                                      <a:pt x="883025" y="992800"/>
                                    </a:cubicBezTo>
                                    <a:cubicBezTo>
                                      <a:pt x="883025" y="1005058"/>
                                      <a:pt x="873088" y="1014995"/>
                                      <a:pt x="860831" y="1014995"/>
                                    </a:cubicBezTo>
                                    <a:cubicBezTo>
                                      <a:pt x="848573" y="1014995"/>
                                      <a:pt x="838636" y="1005058"/>
                                      <a:pt x="838636" y="992800"/>
                                    </a:cubicBezTo>
                                    <a:close/>
                                    <a:moveTo>
                                      <a:pt x="837382" y="841889"/>
                                    </a:moveTo>
                                    <a:cubicBezTo>
                                      <a:pt x="837382" y="829632"/>
                                      <a:pt x="847319" y="819695"/>
                                      <a:pt x="859576" y="819695"/>
                                    </a:cubicBezTo>
                                    <a:cubicBezTo>
                                      <a:pt x="871834" y="819695"/>
                                      <a:pt x="881771" y="829632"/>
                                      <a:pt x="881771" y="841889"/>
                                    </a:cubicBezTo>
                                    <a:cubicBezTo>
                                      <a:pt x="881771" y="854147"/>
                                      <a:pt x="871834" y="864084"/>
                                      <a:pt x="859576" y="864084"/>
                                    </a:cubicBezTo>
                                    <a:cubicBezTo>
                                      <a:pt x="847319" y="864084"/>
                                      <a:pt x="837382" y="854147"/>
                                      <a:pt x="837382" y="841889"/>
                                    </a:cubicBezTo>
                                    <a:close/>
                                    <a:moveTo>
                                      <a:pt x="837207" y="693926"/>
                                    </a:moveTo>
                                    <a:cubicBezTo>
                                      <a:pt x="837207" y="681668"/>
                                      <a:pt x="847144" y="671731"/>
                                      <a:pt x="859401" y="671731"/>
                                    </a:cubicBezTo>
                                    <a:cubicBezTo>
                                      <a:pt x="871659" y="671731"/>
                                      <a:pt x="881596" y="681668"/>
                                      <a:pt x="881596" y="693926"/>
                                    </a:cubicBezTo>
                                    <a:cubicBezTo>
                                      <a:pt x="881596" y="706183"/>
                                      <a:pt x="871659" y="716121"/>
                                      <a:pt x="859401" y="716121"/>
                                    </a:cubicBezTo>
                                    <a:cubicBezTo>
                                      <a:pt x="847144" y="716121"/>
                                      <a:pt x="837207" y="706183"/>
                                      <a:pt x="837207" y="693926"/>
                                    </a:cubicBezTo>
                                    <a:close/>
                                    <a:moveTo>
                                      <a:pt x="835952" y="543015"/>
                                    </a:moveTo>
                                    <a:cubicBezTo>
                                      <a:pt x="835952" y="530757"/>
                                      <a:pt x="845889" y="520820"/>
                                      <a:pt x="858147" y="520820"/>
                                    </a:cubicBezTo>
                                    <a:cubicBezTo>
                                      <a:pt x="870405" y="520820"/>
                                      <a:pt x="880341" y="530757"/>
                                      <a:pt x="880341" y="543015"/>
                                    </a:cubicBezTo>
                                    <a:cubicBezTo>
                                      <a:pt x="880341" y="555273"/>
                                      <a:pt x="870405" y="565210"/>
                                      <a:pt x="858147" y="565210"/>
                                    </a:cubicBezTo>
                                    <a:cubicBezTo>
                                      <a:pt x="845889" y="565210"/>
                                      <a:pt x="835952" y="555273"/>
                                      <a:pt x="835952" y="543015"/>
                                    </a:cubicBezTo>
                                    <a:close/>
                                    <a:moveTo>
                                      <a:pt x="835777" y="395051"/>
                                    </a:moveTo>
                                    <a:cubicBezTo>
                                      <a:pt x="835777" y="382794"/>
                                      <a:pt x="845714" y="372857"/>
                                      <a:pt x="857972" y="372857"/>
                                    </a:cubicBezTo>
                                    <a:cubicBezTo>
                                      <a:pt x="870229" y="372857"/>
                                      <a:pt x="880166" y="382794"/>
                                      <a:pt x="880166" y="395051"/>
                                    </a:cubicBezTo>
                                    <a:cubicBezTo>
                                      <a:pt x="880166" y="407309"/>
                                      <a:pt x="870229" y="417246"/>
                                      <a:pt x="857972" y="417246"/>
                                    </a:cubicBezTo>
                                    <a:cubicBezTo>
                                      <a:pt x="845714" y="417246"/>
                                      <a:pt x="835777" y="407309"/>
                                      <a:pt x="835777" y="395051"/>
                                    </a:cubicBezTo>
                                    <a:close/>
                                    <a:moveTo>
                                      <a:pt x="834523" y="244140"/>
                                    </a:moveTo>
                                    <a:cubicBezTo>
                                      <a:pt x="834523" y="231883"/>
                                      <a:pt x="844460" y="221946"/>
                                      <a:pt x="856717" y="221946"/>
                                    </a:cubicBezTo>
                                    <a:cubicBezTo>
                                      <a:pt x="868975" y="221946"/>
                                      <a:pt x="878912" y="231883"/>
                                      <a:pt x="878912" y="244140"/>
                                    </a:cubicBezTo>
                                    <a:cubicBezTo>
                                      <a:pt x="878912" y="256398"/>
                                      <a:pt x="868975" y="266335"/>
                                      <a:pt x="856717" y="266335"/>
                                    </a:cubicBezTo>
                                    <a:cubicBezTo>
                                      <a:pt x="844460" y="266335"/>
                                      <a:pt x="834523" y="256398"/>
                                      <a:pt x="834523" y="244140"/>
                                    </a:cubicBezTo>
                                    <a:close/>
                                    <a:moveTo>
                                      <a:pt x="834348" y="96177"/>
                                    </a:moveTo>
                                    <a:cubicBezTo>
                                      <a:pt x="834348" y="83919"/>
                                      <a:pt x="844285" y="73982"/>
                                      <a:pt x="856542" y="73982"/>
                                    </a:cubicBezTo>
                                    <a:cubicBezTo>
                                      <a:pt x="868800" y="73982"/>
                                      <a:pt x="878737" y="83919"/>
                                      <a:pt x="878737" y="96177"/>
                                    </a:cubicBezTo>
                                    <a:cubicBezTo>
                                      <a:pt x="878737" y="108434"/>
                                      <a:pt x="868800" y="118371"/>
                                      <a:pt x="856542" y="118371"/>
                                    </a:cubicBezTo>
                                    <a:cubicBezTo>
                                      <a:pt x="844285" y="118371"/>
                                      <a:pt x="834348" y="108434"/>
                                      <a:pt x="834348" y="96177"/>
                                    </a:cubicBezTo>
                                    <a:close/>
                                    <a:moveTo>
                                      <a:pt x="769118" y="1963407"/>
                                    </a:moveTo>
                                    <a:cubicBezTo>
                                      <a:pt x="769118" y="1951149"/>
                                      <a:pt x="779055" y="1941212"/>
                                      <a:pt x="791313" y="1941212"/>
                                    </a:cubicBezTo>
                                    <a:cubicBezTo>
                                      <a:pt x="803570" y="1941212"/>
                                      <a:pt x="813507" y="1951149"/>
                                      <a:pt x="813507" y="1963407"/>
                                    </a:cubicBezTo>
                                    <a:cubicBezTo>
                                      <a:pt x="813507" y="1975664"/>
                                      <a:pt x="803570" y="1985601"/>
                                      <a:pt x="791313" y="1985601"/>
                                    </a:cubicBezTo>
                                    <a:cubicBezTo>
                                      <a:pt x="779055" y="1985601"/>
                                      <a:pt x="769118" y="1975664"/>
                                      <a:pt x="769118" y="1963407"/>
                                    </a:cubicBezTo>
                                    <a:close/>
                                    <a:moveTo>
                                      <a:pt x="768943" y="1815443"/>
                                    </a:moveTo>
                                    <a:cubicBezTo>
                                      <a:pt x="768943" y="1803185"/>
                                      <a:pt x="778880" y="1793248"/>
                                      <a:pt x="791137" y="1793248"/>
                                    </a:cubicBezTo>
                                    <a:cubicBezTo>
                                      <a:pt x="803395" y="1793248"/>
                                      <a:pt x="813332" y="1803185"/>
                                      <a:pt x="813332" y="1815443"/>
                                    </a:cubicBezTo>
                                    <a:cubicBezTo>
                                      <a:pt x="813332" y="1827700"/>
                                      <a:pt x="803395" y="1837637"/>
                                      <a:pt x="791137" y="1837637"/>
                                    </a:cubicBezTo>
                                    <a:cubicBezTo>
                                      <a:pt x="778880" y="1837637"/>
                                      <a:pt x="768943" y="1827700"/>
                                      <a:pt x="768943" y="1815443"/>
                                    </a:cubicBezTo>
                                    <a:close/>
                                    <a:moveTo>
                                      <a:pt x="767689" y="1664532"/>
                                    </a:moveTo>
                                    <a:cubicBezTo>
                                      <a:pt x="767689" y="1652274"/>
                                      <a:pt x="777626" y="1642337"/>
                                      <a:pt x="789883" y="1642337"/>
                                    </a:cubicBezTo>
                                    <a:cubicBezTo>
                                      <a:pt x="802141" y="1642337"/>
                                      <a:pt x="812077" y="1652274"/>
                                      <a:pt x="812077" y="1664532"/>
                                    </a:cubicBezTo>
                                    <a:cubicBezTo>
                                      <a:pt x="812077" y="1676789"/>
                                      <a:pt x="802141" y="1686726"/>
                                      <a:pt x="789883" y="1686726"/>
                                    </a:cubicBezTo>
                                    <a:cubicBezTo>
                                      <a:pt x="777626" y="1686726"/>
                                      <a:pt x="767689" y="1676789"/>
                                      <a:pt x="767689" y="1664532"/>
                                    </a:cubicBezTo>
                                    <a:close/>
                                    <a:moveTo>
                                      <a:pt x="767513" y="1516568"/>
                                    </a:moveTo>
                                    <a:cubicBezTo>
                                      <a:pt x="767513" y="1504311"/>
                                      <a:pt x="777450" y="1494374"/>
                                      <a:pt x="789708" y="1494374"/>
                                    </a:cubicBezTo>
                                    <a:cubicBezTo>
                                      <a:pt x="801966" y="1494374"/>
                                      <a:pt x="811903" y="1504311"/>
                                      <a:pt x="811903" y="1516568"/>
                                    </a:cubicBezTo>
                                    <a:cubicBezTo>
                                      <a:pt x="811903" y="1528826"/>
                                      <a:pt x="801966" y="1538763"/>
                                      <a:pt x="789708" y="1538763"/>
                                    </a:cubicBezTo>
                                    <a:cubicBezTo>
                                      <a:pt x="777450" y="1538763"/>
                                      <a:pt x="767513" y="1528826"/>
                                      <a:pt x="767513" y="1516568"/>
                                    </a:cubicBezTo>
                                    <a:close/>
                                    <a:moveTo>
                                      <a:pt x="766259" y="1365657"/>
                                    </a:moveTo>
                                    <a:cubicBezTo>
                                      <a:pt x="766259" y="1353400"/>
                                      <a:pt x="776196" y="1343463"/>
                                      <a:pt x="788454" y="1343463"/>
                                    </a:cubicBezTo>
                                    <a:cubicBezTo>
                                      <a:pt x="800711" y="1343463"/>
                                      <a:pt x="810648" y="1353400"/>
                                      <a:pt x="810648" y="1365657"/>
                                    </a:cubicBezTo>
                                    <a:cubicBezTo>
                                      <a:pt x="810648" y="1377915"/>
                                      <a:pt x="800711" y="1387852"/>
                                      <a:pt x="788454" y="1387852"/>
                                    </a:cubicBezTo>
                                    <a:cubicBezTo>
                                      <a:pt x="776196" y="1387852"/>
                                      <a:pt x="766259" y="1377915"/>
                                      <a:pt x="766259" y="1365657"/>
                                    </a:cubicBezTo>
                                    <a:close/>
                                    <a:moveTo>
                                      <a:pt x="766084" y="1217694"/>
                                    </a:moveTo>
                                    <a:cubicBezTo>
                                      <a:pt x="766084" y="1205436"/>
                                      <a:pt x="776021" y="1195499"/>
                                      <a:pt x="788279" y="1195499"/>
                                    </a:cubicBezTo>
                                    <a:cubicBezTo>
                                      <a:pt x="800536" y="1195499"/>
                                      <a:pt x="810473" y="1205436"/>
                                      <a:pt x="810473" y="1217694"/>
                                    </a:cubicBezTo>
                                    <a:cubicBezTo>
                                      <a:pt x="810473" y="1229951"/>
                                      <a:pt x="800536" y="1239888"/>
                                      <a:pt x="788279" y="1239888"/>
                                    </a:cubicBezTo>
                                    <a:cubicBezTo>
                                      <a:pt x="776021" y="1239888"/>
                                      <a:pt x="766084" y="1229951"/>
                                      <a:pt x="766084" y="1217694"/>
                                    </a:cubicBezTo>
                                    <a:close/>
                                    <a:moveTo>
                                      <a:pt x="764830" y="1066782"/>
                                    </a:moveTo>
                                    <a:cubicBezTo>
                                      <a:pt x="764830" y="1054525"/>
                                      <a:pt x="774767" y="1044588"/>
                                      <a:pt x="787024" y="1044588"/>
                                    </a:cubicBezTo>
                                    <a:cubicBezTo>
                                      <a:pt x="799281" y="1044588"/>
                                      <a:pt x="809219" y="1054525"/>
                                      <a:pt x="809219" y="1066782"/>
                                    </a:cubicBezTo>
                                    <a:cubicBezTo>
                                      <a:pt x="809219" y="1079040"/>
                                      <a:pt x="799281" y="1088977"/>
                                      <a:pt x="787024" y="1088977"/>
                                    </a:cubicBezTo>
                                    <a:cubicBezTo>
                                      <a:pt x="774767" y="1088977"/>
                                      <a:pt x="764830" y="1079040"/>
                                      <a:pt x="764830" y="1066782"/>
                                    </a:cubicBezTo>
                                    <a:close/>
                                    <a:moveTo>
                                      <a:pt x="764654" y="918819"/>
                                    </a:moveTo>
                                    <a:cubicBezTo>
                                      <a:pt x="764654" y="906561"/>
                                      <a:pt x="774591" y="896624"/>
                                      <a:pt x="786849" y="896624"/>
                                    </a:cubicBezTo>
                                    <a:cubicBezTo>
                                      <a:pt x="799107" y="896624"/>
                                      <a:pt x="809044" y="906561"/>
                                      <a:pt x="809044" y="918819"/>
                                    </a:cubicBezTo>
                                    <a:cubicBezTo>
                                      <a:pt x="809044" y="931076"/>
                                      <a:pt x="799107" y="941013"/>
                                      <a:pt x="786849" y="941013"/>
                                    </a:cubicBezTo>
                                    <a:cubicBezTo>
                                      <a:pt x="774591" y="941013"/>
                                      <a:pt x="764654" y="931076"/>
                                      <a:pt x="764654" y="918819"/>
                                    </a:cubicBezTo>
                                    <a:close/>
                                    <a:moveTo>
                                      <a:pt x="763400" y="767908"/>
                                    </a:moveTo>
                                    <a:cubicBezTo>
                                      <a:pt x="763400" y="755650"/>
                                      <a:pt x="773337" y="745713"/>
                                      <a:pt x="785594" y="745713"/>
                                    </a:cubicBezTo>
                                    <a:cubicBezTo>
                                      <a:pt x="797852" y="745713"/>
                                      <a:pt x="807789" y="755650"/>
                                      <a:pt x="807789" y="767908"/>
                                    </a:cubicBezTo>
                                    <a:cubicBezTo>
                                      <a:pt x="807789" y="780165"/>
                                      <a:pt x="797852" y="790102"/>
                                      <a:pt x="785594" y="790102"/>
                                    </a:cubicBezTo>
                                    <a:cubicBezTo>
                                      <a:pt x="773337" y="790102"/>
                                      <a:pt x="763400" y="780165"/>
                                      <a:pt x="763400" y="767908"/>
                                    </a:cubicBezTo>
                                    <a:close/>
                                    <a:moveTo>
                                      <a:pt x="763225" y="619944"/>
                                    </a:moveTo>
                                    <a:cubicBezTo>
                                      <a:pt x="763225" y="607687"/>
                                      <a:pt x="773162" y="597749"/>
                                      <a:pt x="785420" y="597749"/>
                                    </a:cubicBezTo>
                                    <a:cubicBezTo>
                                      <a:pt x="797677" y="597749"/>
                                      <a:pt x="807614" y="607687"/>
                                      <a:pt x="807614" y="619944"/>
                                    </a:cubicBezTo>
                                    <a:cubicBezTo>
                                      <a:pt x="807614" y="632201"/>
                                      <a:pt x="797677" y="642139"/>
                                      <a:pt x="785420" y="642139"/>
                                    </a:cubicBezTo>
                                    <a:cubicBezTo>
                                      <a:pt x="773162" y="642139"/>
                                      <a:pt x="763225" y="632201"/>
                                      <a:pt x="763225" y="619944"/>
                                    </a:cubicBezTo>
                                    <a:close/>
                                    <a:moveTo>
                                      <a:pt x="761971" y="469033"/>
                                    </a:moveTo>
                                    <a:cubicBezTo>
                                      <a:pt x="761971" y="456776"/>
                                      <a:pt x="771907" y="446839"/>
                                      <a:pt x="784165" y="446839"/>
                                    </a:cubicBezTo>
                                    <a:cubicBezTo>
                                      <a:pt x="796423" y="446839"/>
                                      <a:pt x="806360" y="456776"/>
                                      <a:pt x="806360" y="469033"/>
                                    </a:cubicBezTo>
                                    <a:cubicBezTo>
                                      <a:pt x="806360" y="481291"/>
                                      <a:pt x="796423" y="491228"/>
                                      <a:pt x="784165" y="491228"/>
                                    </a:cubicBezTo>
                                    <a:cubicBezTo>
                                      <a:pt x="771907" y="491228"/>
                                      <a:pt x="761971" y="481291"/>
                                      <a:pt x="761971" y="469033"/>
                                    </a:cubicBezTo>
                                    <a:close/>
                                    <a:moveTo>
                                      <a:pt x="761795" y="321069"/>
                                    </a:moveTo>
                                    <a:cubicBezTo>
                                      <a:pt x="761795" y="308812"/>
                                      <a:pt x="771732" y="298875"/>
                                      <a:pt x="783990" y="298875"/>
                                    </a:cubicBezTo>
                                    <a:cubicBezTo>
                                      <a:pt x="796248" y="298875"/>
                                      <a:pt x="806185" y="308812"/>
                                      <a:pt x="806185" y="321069"/>
                                    </a:cubicBezTo>
                                    <a:cubicBezTo>
                                      <a:pt x="806185" y="333327"/>
                                      <a:pt x="796248" y="343264"/>
                                      <a:pt x="783990" y="343264"/>
                                    </a:cubicBezTo>
                                    <a:cubicBezTo>
                                      <a:pt x="771732" y="343264"/>
                                      <a:pt x="761795" y="333327"/>
                                      <a:pt x="761795" y="321069"/>
                                    </a:cubicBezTo>
                                    <a:close/>
                                    <a:moveTo>
                                      <a:pt x="760541" y="170158"/>
                                    </a:moveTo>
                                    <a:cubicBezTo>
                                      <a:pt x="760541" y="157901"/>
                                      <a:pt x="770478" y="147964"/>
                                      <a:pt x="782736" y="147964"/>
                                    </a:cubicBezTo>
                                    <a:cubicBezTo>
                                      <a:pt x="794993" y="147964"/>
                                      <a:pt x="804930" y="157901"/>
                                      <a:pt x="804930" y="170158"/>
                                    </a:cubicBezTo>
                                    <a:cubicBezTo>
                                      <a:pt x="804930" y="182416"/>
                                      <a:pt x="794993" y="192353"/>
                                      <a:pt x="782736" y="192353"/>
                                    </a:cubicBezTo>
                                    <a:cubicBezTo>
                                      <a:pt x="770478" y="192353"/>
                                      <a:pt x="760541" y="182416"/>
                                      <a:pt x="760541" y="170158"/>
                                    </a:cubicBezTo>
                                    <a:close/>
                                    <a:moveTo>
                                      <a:pt x="760366" y="22194"/>
                                    </a:moveTo>
                                    <a:cubicBezTo>
                                      <a:pt x="760366" y="9937"/>
                                      <a:pt x="770303" y="0"/>
                                      <a:pt x="782561" y="0"/>
                                    </a:cubicBezTo>
                                    <a:cubicBezTo>
                                      <a:pt x="794818" y="0"/>
                                      <a:pt x="804755" y="9937"/>
                                      <a:pt x="804755" y="22194"/>
                                    </a:cubicBezTo>
                                    <a:cubicBezTo>
                                      <a:pt x="804755" y="34452"/>
                                      <a:pt x="794818" y="44389"/>
                                      <a:pt x="782561" y="44389"/>
                                    </a:cubicBezTo>
                                    <a:cubicBezTo>
                                      <a:pt x="770303" y="44389"/>
                                      <a:pt x="760366" y="34452"/>
                                      <a:pt x="760366" y="22194"/>
                                    </a:cubicBezTo>
                                    <a:close/>
                                    <a:moveTo>
                                      <a:pt x="695311" y="2037388"/>
                                    </a:moveTo>
                                    <a:cubicBezTo>
                                      <a:pt x="695311" y="2025131"/>
                                      <a:pt x="705248" y="2015194"/>
                                      <a:pt x="717506" y="2015194"/>
                                    </a:cubicBezTo>
                                    <a:cubicBezTo>
                                      <a:pt x="729763" y="2015194"/>
                                      <a:pt x="739700" y="2025131"/>
                                      <a:pt x="739700" y="2037388"/>
                                    </a:cubicBezTo>
                                    <a:cubicBezTo>
                                      <a:pt x="739700" y="2049646"/>
                                      <a:pt x="729763" y="2059583"/>
                                      <a:pt x="717506" y="2059583"/>
                                    </a:cubicBezTo>
                                    <a:cubicBezTo>
                                      <a:pt x="705248" y="2059583"/>
                                      <a:pt x="695311" y="2049646"/>
                                      <a:pt x="695311" y="2037388"/>
                                    </a:cubicBezTo>
                                    <a:close/>
                                    <a:moveTo>
                                      <a:pt x="695136" y="1889425"/>
                                    </a:moveTo>
                                    <a:cubicBezTo>
                                      <a:pt x="695136" y="1877167"/>
                                      <a:pt x="705073" y="1867230"/>
                                      <a:pt x="717331" y="1867230"/>
                                    </a:cubicBezTo>
                                    <a:cubicBezTo>
                                      <a:pt x="729588" y="1867230"/>
                                      <a:pt x="739525" y="1877167"/>
                                      <a:pt x="739525" y="1889425"/>
                                    </a:cubicBezTo>
                                    <a:cubicBezTo>
                                      <a:pt x="739525" y="1901682"/>
                                      <a:pt x="729588" y="1911619"/>
                                      <a:pt x="717331" y="1911619"/>
                                    </a:cubicBezTo>
                                    <a:cubicBezTo>
                                      <a:pt x="705073" y="1911619"/>
                                      <a:pt x="695136" y="1901682"/>
                                      <a:pt x="695136" y="1889425"/>
                                    </a:cubicBezTo>
                                    <a:close/>
                                    <a:moveTo>
                                      <a:pt x="693882" y="1738514"/>
                                    </a:moveTo>
                                    <a:cubicBezTo>
                                      <a:pt x="693882" y="1726256"/>
                                      <a:pt x="703819" y="1716319"/>
                                      <a:pt x="716076" y="1716319"/>
                                    </a:cubicBezTo>
                                    <a:cubicBezTo>
                                      <a:pt x="728334" y="1716319"/>
                                      <a:pt x="738271" y="1726256"/>
                                      <a:pt x="738271" y="1738514"/>
                                    </a:cubicBezTo>
                                    <a:cubicBezTo>
                                      <a:pt x="738271" y="1750771"/>
                                      <a:pt x="728334" y="1760708"/>
                                      <a:pt x="716076" y="1760708"/>
                                    </a:cubicBezTo>
                                    <a:cubicBezTo>
                                      <a:pt x="703819" y="1760708"/>
                                      <a:pt x="693882" y="1750771"/>
                                      <a:pt x="693882" y="1738514"/>
                                    </a:cubicBezTo>
                                    <a:close/>
                                    <a:moveTo>
                                      <a:pt x="693707" y="1590550"/>
                                    </a:moveTo>
                                    <a:cubicBezTo>
                                      <a:pt x="693707" y="1578292"/>
                                      <a:pt x="703644" y="1568355"/>
                                      <a:pt x="715901" y="1568355"/>
                                    </a:cubicBezTo>
                                    <a:cubicBezTo>
                                      <a:pt x="728159" y="1568355"/>
                                      <a:pt x="738096" y="1578292"/>
                                      <a:pt x="738096" y="1590550"/>
                                    </a:cubicBezTo>
                                    <a:cubicBezTo>
                                      <a:pt x="738096" y="1602808"/>
                                      <a:pt x="728159" y="1612745"/>
                                      <a:pt x="715901" y="1612745"/>
                                    </a:cubicBezTo>
                                    <a:cubicBezTo>
                                      <a:pt x="703644" y="1612745"/>
                                      <a:pt x="693707" y="1602808"/>
                                      <a:pt x="693707" y="1590550"/>
                                    </a:cubicBezTo>
                                    <a:close/>
                                    <a:moveTo>
                                      <a:pt x="692452" y="1439639"/>
                                    </a:moveTo>
                                    <a:cubicBezTo>
                                      <a:pt x="692452" y="1427381"/>
                                      <a:pt x="702389" y="1417444"/>
                                      <a:pt x="714647" y="1417444"/>
                                    </a:cubicBezTo>
                                    <a:cubicBezTo>
                                      <a:pt x="726904" y="1417444"/>
                                      <a:pt x="736841" y="1427381"/>
                                      <a:pt x="736841" y="1439639"/>
                                    </a:cubicBezTo>
                                    <a:cubicBezTo>
                                      <a:pt x="736841" y="1451896"/>
                                      <a:pt x="726904" y="1461833"/>
                                      <a:pt x="714647" y="1461833"/>
                                    </a:cubicBezTo>
                                    <a:cubicBezTo>
                                      <a:pt x="702389" y="1461833"/>
                                      <a:pt x="692452" y="1451896"/>
                                      <a:pt x="692452" y="1439639"/>
                                    </a:cubicBezTo>
                                    <a:close/>
                                    <a:moveTo>
                                      <a:pt x="692277" y="1291675"/>
                                    </a:moveTo>
                                    <a:cubicBezTo>
                                      <a:pt x="692277" y="1279418"/>
                                      <a:pt x="702214" y="1269481"/>
                                      <a:pt x="714472" y="1269481"/>
                                    </a:cubicBezTo>
                                    <a:cubicBezTo>
                                      <a:pt x="726729" y="1269481"/>
                                      <a:pt x="736666" y="1279418"/>
                                      <a:pt x="736666" y="1291675"/>
                                    </a:cubicBezTo>
                                    <a:cubicBezTo>
                                      <a:pt x="736666" y="1303933"/>
                                      <a:pt x="726729" y="1313870"/>
                                      <a:pt x="714472" y="1313870"/>
                                    </a:cubicBezTo>
                                    <a:cubicBezTo>
                                      <a:pt x="702214" y="1313870"/>
                                      <a:pt x="692277" y="1303933"/>
                                      <a:pt x="692277" y="1291675"/>
                                    </a:cubicBezTo>
                                    <a:close/>
                                    <a:moveTo>
                                      <a:pt x="691023" y="1140764"/>
                                    </a:moveTo>
                                    <a:cubicBezTo>
                                      <a:pt x="691023" y="1128507"/>
                                      <a:pt x="700960" y="1118570"/>
                                      <a:pt x="713217" y="1118570"/>
                                    </a:cubicBezTo>
                                    <a:cubicBezTo>
                                      <a:pt x="725475" y="1118570"/>
                                      <a:pt x="735412" y="1128507"/>
                                      <a:pt x="735412" y="1140764"/>
                                    </a:cubicBezTo>
                                    <a:cubicBezTo>
                                      <a:pt x="735412" y="1153022"/>
                                      <a:pt x="725475" y="1162959"/>
                                      <a:pt x="713217" y="1162959"/>
                                    </a:cubicBezTo>
                                    <a:cubicBezTo>
                                      <a:pt x="700960" y="1162959"/>
                                      <a:pt x="691023" y="1153022"/>
                                      <a:pt x="691023" y="1140764"/>
                                    </a:cubicBezTo>
                                    <a:close/>
                                    <a:moveTo>
                                      <a:pt x="690848" y="992800"/>
                                    </a:moveTo>
                                    <a:cubicBezTo>
                                      <a:pt x="690848" y="980543"/>
                                      <a:pt x="700784" y="970606"/>
                                      <a:pt x="713042" y="970606"/>
                                    </a:cubicBezTo>
                                    <a:cubicBezTo>
                                      <a:pt x="725300" y="970606"/>
                                      <a:pt x="735237" y="980543"/>
                                      <a:pt x="735237" y="992800"/>
                                    </a:cubicBezTo>
                                    <a:cubicBezTo>
                                      <a:pt x="735237" y="1005058"/>
                                      <a:pt x="725300" y="1014995"/>
                                      <a:pt x="713042" y="1014995"/>
                                    </a:cubicBezTo>
                                    <a:cubicBezTo>
                                      <a:pt x="700784" y="1014995"/>
                                      <a:pt x="690848" y="1005058"/>
                                      <a:pt x="690848" y="992800"/>
                                    </a:cubicBezTo>
                                    <a:close/>
                                    <a:moveTo>
                                      <a:pt x="689593" y="841889"/>
                                    </a:moveTo>
                                    <a:cubicBezTo>
                                      <a:pt x="689593" y="829632"/>
                                      <a:pt x="699530" y="819695"/>
                                      <a:pt x="711788" y="819695"/>
                                    </a:cubicBezTo>
                                    <a:cubicBezTo>
                                      <a:pt x="724045" y="819695"/>
                                      <a:pt x="733982" y="829632"/>
                                      <a:pt x="733982" y="841889"/>
                                    </a:cubicBezTo>
                                    <a:cubicBezTo>
                                      <a:pt x="733982" y="854147"/>
                                      <a:pt x="724045" y="864084"/>
                                      <a:pt x="711788" y="864084"/>
                                    </a:cubicBezTo>
                                    <a:cubicBezTo>
                                      <a:pt x="699530" y="864084"/>
                                      <a:pt x="689593" y="854147"/>
                                      <a:pt x="689593" y="841889"/>
                                    </a:cubicBezTo>
                                    <a:close/>
                                    <a:moveTo>
                                      <a:pt x="689418" y="693926"/>
                                    </a:moveTo>
                                    <a:cubicBezTo>
                                      <a:pt x="689418" y="681668"/>
                                      <a:pt x="699355" y="671731"/>
                                      <a:pt x="711613" y="671731"/>
                                    </a:cubicBezTo>
                                    <a:cubicBezTo>
                                      <a:pt x="723870" y="671731"/>
                                      <a:pt x="733807" y="681668"/>
                                      <a:pt x="733807" y="693926"/>
                                    </a:cubicBezTo>
                                    <a:cubicBezTo>
                                      <a:pt x="733807" y="706183"/>
                                      <a:pt x="723870" y="716121"/>
                                      <a:pt x="711613" y="716121"/>
                                    </a:cubicBezTo>
                                    <a:cubicBezTo>
                                      <a:pt x="699355" y="716121"/>
                                      <a:pt x="689418" y="706183"/>
                                      <a:pt x="689418" y="693926"/>
                                    </a:cubicBezTo>
                                    <a:close/>
                                    <a:moveTo>
                                      <a:pt x="688164" y="543015"/>
                                    </a:moveTo>
                                    <a:cubicBezTo>
                                      <a:pt x="688164" y="530757"/>
                                      <a:pt x="698101" y="520820"/>
                                      <a:pt x="710358" y="520820"/>
                                    </a:cubicBezTo>
                                    <a:cubicBezTo>
                                      <a:pt x="722616" y="520820"/>
                                      <a:pt x="732553" y="530757"/>
                                      <a:pt x="732553" y="543015"/>
                                    </a:cubicBezTo>
                                    <a:cubicBezTo>
                                      <a:pt x="732553" y="555273"/>
                                      <a:pt x="722616" y="565210"/>
                                      <a:pt x="710358" y="565210"/>
                                    </a:cubicBezTo>
                                    <a:cubicBezTo>
                                      <a:pt x="698101" y="565210"/>
                                      <a:pt x="688164" y="555273"/>
                                      <a:pt x="688164" y="543015"/>
                                    </a:cubicBezTo>
                                    <a:close/>
                                    <a:moveTo>
                                      <a:pt x="687988" y="395051"/>
                                    </a:moveTo>
                                    <a:cubicBezTo>
                                      <a:pt x="687988" y="382794"/>
                                      <a:pt x="697926" y="372857"/>
                                      <a:pt x="710183" y="372857"/>
                                    </a:cubicBezTo>
                                    <a:cubicBezTo>
                                      <a:pt x="722441" y="372857"/>
                                      <a:pt x="732378" y="382794"/>
                                      <a:pt x="732378" y="395051"/>
                                    </a:cubicBezTo>
                                    <a:cubicBezTo>
                                      <a:pt x="732378" y="407309"/>
                                      <a:pt x="722441" y="417246"/>
                                      <a:pt x="710183" y="417246"/>
                                    </a:cubicBezTo>
                                    <a:cubicBezTo>
                                      <a:pt x="697926" y="417246"/>
                                      <a:pt x="687988" y="407309"/>
                                      <a:pt x="687988" y="395051"/>
                                    </a:cubicBezTo>
                                    <a:close/>
                                    <a:moveTo>
                                      <a:pt x="686734" y="244140"/>
                                    </a:moveTo>
                                    <a:cubicBezTo>
                                      <a:pt x="686734" y="231883"/>
                                      <a:pt x="696671" y="221946"/>
                                      <a:pt x="708929" y="221946"/>
                                    </a:cubicBezTo>
                                    <a:cubicBezTo>
                                      <a:pt x="721186" y="221946"/>
                                      <a:pt x="731123" y="231883"/>
                                      <a:pt x="731123" y="244140"/>
                                    </a:cubicBezTo>
                                    <a:cubicBezTo>
                                      <a:pt x="731123" y="256398"/>
                                      <a:pt x="721186" y="266335"/>
                                      <a:pt x="708929" y="266335"/>
                                    </a:cubicBezTo>
                                    <a:cubicBezTo>
                                      <a:pt x="696671" y="266335"/>
                                      <a:pt x="686734" y="256398"/>
                                      <a:pt x="686734" y="244140"/>
                                    </a:cubicBezTo>
                                    <a:close/>
                                    <a:moveTo>
                                      <a:pt x="686559" y="96177"/>
                                    </a:moveTo>
                                    <a:cubicBezTo>
                                      <a:pt x="686559" y="83919"/>
                                      <a:pt x="696496" y="73982"/>
                                      <a:pt x="708754" y="73982"/>
                                    </a:cubicBezTo>
                                    <a:cubicBezTo>
                                      <a:pt x="721011" y="73982"/>
                                      <a:pt x="730948" y="83919"/>
                                      <a:pt x="730948" y="96177"/>
                                    </a:cubicBezTo>
                                    <a:cubicBezTo>
                                      <a:pt x="730948" y="108434"/>
                                      <a:pt x="721011" y="118371"/>
                                      <a:pt x="708754" y="118371"/>
                                    </a:cubicBezTo>
                                    <a:cubicBezTo>
                                      <a:pt x="696496" y="118371"/>
                                      <a:pt x="686559" y="108434"/>
                                      <a:pt x="686559" y="96177"/>
                                    </a:cubicBezTo>
                                    <a:close/>
                                    <a:moveTo>
                                      <a:pt x="621329" y="1963407"/>
                                    </a:moveTo>
                                    <a:cubicBezTo>
                                      <a:pt x="621329" y="1951149"/>
                                      <a:pt x="631266" y="1941212"/>
                                      <a:pt x="643524" y="1941212"/>
                                    </a:cubicBezTo>
                                    <a:cubicBezTo>
                                      <a:pt x="655782" y="1941212"/>
                                      <a:pt x="665719" y="1951149"/>
                                      <a:pt x="665719" y="1963407"/>
                                    </a:cubicBezTo>
                                    <a:cubicBezTo>
                                      <a:pt x="665719" y="1975664"/>
                                      <a:pt x="655782" y="1985601"/>
                                      <a:pt x="643524" y="1985601"/>
                                    </a:cubicBezTo>
                                    <a:cubicBezTo>
                                      <a:pt x="631266" y="1985601"/>
                                      <a:pt x="621329" y="1975664"/>
                                      <a:pt x="621329" y="1963407"/>
                                    </a:cubicBezTo>
                                    <a:close/>
                                    <a:moveTo>
                                      <a:pt x="621154" y="1815443"/>
                                    </a:moveTo>
                                    <a:cubicBezTo>
                                      <a:pt x="621154" y="1803185"/>
                                      <a:pt x="631091" y="1793248"/>
                                      <a:pt x="643349" y="1793248"/>
                                    </a:cubicBezTo>
                                    <a:cubicBezTo>
                                      <a:pt x="655606" y="1793248"/>
                                      <a:pt x="665543" y="1803185"/>
                                      <a:pt x="665543" y="1815443"/>
                                    </a:cubicBezTo>
                                    <a:cubicBezTo>
                                      <a:pt x="665543" y="1827700"/>
                                      <a:pt x="655606" y="1837637"/>
                                      <a:pt x="643349" y="1837637"/>
                                    </a:cubicBezTo>
                                    <a:cubicBezTo>
                                      <a:pt x="631091" y="1837637"/>
                                      <a:pt x="621154" y="1827700"/>
                                      <a:pt x="621154" y="1815443"/>
                                    </a:cubicBezTo>
                                    <a:close/>
                                    <a:moveTo>
                                      <a:pt x="619900" y="1664532"/>
                                    </a:moveTo>
                                    <a:cubicBezTo>
                                      <a:pt x="619900" y="1652274"/>
                                      <a:pt x="629837" y="1642337"/>
                                      <a:pt x="642095" y="1642337"/>
                                    </a:cubicBezTo>
                                    <a:cubicBezTo>
                                      <a:pt x="654352" y="1642337"/>
                                      <a:pt x="664289" y="1652274"/>
                                      <a:pt x="664289" y="1664532"/>
                                    </a:cubicBezTo>
                                    <a:cubicBezTo>
                                      <a:pt x="664289" y="1676789"/>
                                      <a:pt x="654352" y="1686726"/>
                                      <a:pt x="642095" y="1686726"/>
                                    </a:cubicBezTo>
                                    <a:cubicBezTo>
                                      <a:pt x="629837" y="1686726"/>
                                      <a:pt x="619900" y="1676789"/>
                                      <a:pt x="619900" y="1664532"/>
                                    </a:cubicBezTo>
                                    <a:close/>
                                    <a:moveTo>
                                      <a:pt x="619725" y="1516568"/>
                                    </a:moveTo>
                                    <a:cubicBezTo>
                                      <a:pt x="619725" y="1504311"/>
                                      <a:pt x="629662" y="1494374"/>
                                      <a:pt x="641919" y="1494374"/>
                                    </a:cubicBezTo>
                                    <a:cubicBezTo>
                                      <a:pt x="654177" y="1494374"/>
                                      <a:pt x="664114" y="1504311"/>
                                      <a:pt x="664114" y="1516568"/>
                                    </a:cubicBezTo>
                                    <a:cubicBezTo>
                                      <a:pt x="664114" y="1528826"/>
                                      <a:pt x="654177" y="1538763"/>
                                      <a:pt x="641919" y="1538763"/>
                                    </a:cubicBezTo>
                                    <a:cubicBezTo>
                                      <a:pt x="629662" y="1538763"/>
                                      <a:pt x="619725" y="1528826"/>
                                      <a:pt x="619725" y="1516568"/>
                                    </a:cubicBezTo>
                                    <a:close/>
                                    <a:moveTo>
                                      <a:pt x="618470" y="1365657"/>
                                    </a:moveTo>
                                    <a:cubicBezTo>
                                      <a:pt x="618470" y="1353400"/>
                                      <a:pt x="628407" y="1343463"/>
                                      <a:pt x="640665" y="1343463"/>
                                    </a:cubicBezTo>
                                    <a:cubicBezTo>
                                      <a:pt x="652923" y="1343463"/>
                                      <a:pt x="662860" y="1353400"/>
                                      <a:pt x="662860" y="1365657"/>
                                    </a:cubicBezTo>
                                    <a:cubicBezTo>
                                      <a:pt x="662860" y="1377915"/>
                                      <a:pt x="652923" y="1387852"/>
                                      <a:pt x="640665" y="1387852"/>
                                    </a:cubicBezTo>
                                    <a:cubicBezTo>
                                      <a:pt x="628407" y="1387852"/>
                                      <a:pt x="618470" y="1377915"/>
                                      <a:pt x="618470" y="1365657"/>
                                    </a:cubicBezTo>
                                    <a:close/>
                                    <a:moveTo>
                                      <a:pt x="618295" y="1217694"/>
                                    </a:moveTo>
                                    <a:cubicBezTo>
                                      <a:pt x="618295" y="1205436"/>
                                      <a:pt x="628232" y="1195499"/>
                                      <a:pt x="640490" y="1195499"/>
                                    </a:cubicBezTo>
                                    <a:cubicBezTo>
                                      <a:pt x="652747" y="1195499"/>
                                      <a:pt x="662684" y="1205436"/>
                                      <a:pt x="662684" y="1217694"/>
                                    </a:cubicBezTo>
                                    <a:cubicBezTo>
                                      <a:pt x="662684" y="1229951"/>
                                      <a:pt x="652747" y="1239888"/>
                                      <a:pt x="640490" y="1239888"/>
                                    </a:cubicBezTo>
                                    <a:cubicBezTo>
                                      <a:pt x="628232" y="1239888"/>
                                      <a:pt x="618295" y="1229951"/>
                                      <a:pt x="618295" y="1217694"/>
                                    </a:cubicBezTo>
                                    <a:close/>
                                    <a:moveTo>
                                      <a:pt x="617041" y="1066782"/>
                                    </a:moveTo>
                                    <a:cubicBezTo>
                                      <a:pt x="617041" y="1054525"/>
                                      <a:pt x="626978" y="1044588"/>
                                      <a:pt x="639236" y="1044588"/>
                                    </a:cubicBezTo>
                                    <a:cubicBezTo>
                                      <a:pt x="651493" y="1044588"/>
                                      <a:pt x="661430" y="1054525"/>
                                      <a:pt x="661430" y="1066782"/>
                                    </a:cubicBezTo>
                                    <a:cubicBezTo>
                                      <a:pt x="661430" y="1079040"/>
                                      <a:pt x="651493" y="1088977"/>
                                      <a:pt x="639236" y="1088977"/>
                                    </a:cubicBezTo>
                                    <a:cubicBezTo>
                                      <a:pt x="626978" y="1088977"/>
                                      <a:pt x="617041" y="1079040"/>
                                      <a:pt x="617041" y="1066782"/>
                                    </a:cubicBezTo>
                                    <a:close/>
                                    <a:moveTo>
                                      <a:pt x="616866" y="918819"/>
                                    </a:moveTo>
                                    <a:cubicBezTo>
                                      <a:pt x="616866" y="906561"/>
                                      <a:pt x="626803" y="896624"/>
                                      <a:pt x="639060" y="896624"/>
                                    </a:cubicBezTo>
                                    <a:cubicBezTo>
                                      <a:pt x="651318" y="896624"/>
                                      <a:pt x="661255" y="906561"/>
                                      <a:pt x="661255" y="918819"/>
                                    </a:cubicBezTo>
                                    <a:cubicBezTo>
                                      <a:pt x="661255" y="931076"/>
                                      <a:pt x="651318" y="941013"/>
                                      <a:pt x="639060" y="941013"/>
                                    </a:cubicBezTo>
                                    <a:cubicBezTo>
                                      <a:pt x="626803" y="941013"/>
                                      <a:pt x="616866" y="931076"/>
                                      <a:pt x="616866" y="918819"/>
                                    </a:cubicBezTo>
                                    <a:close/>
                                    <a:moveTo>
                                      <a:pt x="615611" y="767908"/>
                                    </a:moveTo>
                                    <a:cubicBezTo>
                                      <a:pt x="615611" y="755650"/>
                                      <a:pt x="625548" y="745713"/>
                                      <a:pt x="637806" y="745713"/>
                                    </a:cubicBezTo>
                                    <a:cubicBezTo>
                                      <a:pt x="650064" y="745713"/>
                                      <a:pt x="660000" y="755650"/>
                                      <a:pt x="660000" y="767908"/>
                                    </a:cubicBezTo>
                                    <a:cubicBezTo>
                                      <a:pt x="660000" y="780165"/>
                                      <a:pt x="650064" y="790102"/>
                                      <a:pt x="637806" y="790102"/>
                                    </a:cubicBezTo>
                                    <a:cubicBezTo>
                                      <a:pt x="625548" y="790102"/>
                                      <a:pt x="615611" y="780165"/>
                                      <a:pt x="615611" y="767908"/>
                                    </a:cubicBezTo>
                                    <a:close/>
                                    <a:moveTo>
                                      <a:pt x="615436" y="619944"/>
                                    </a:moveTo>
                                    <a:cubicBezTo>
                                      <a:pt x="615436" y="607687"/>
                                      <a:pt x="625373" y="597749"/>
                                      <a:pt x="637631" y="597749"/>
                                    </a:cubicBezTo>
                                    <a:cubicBezTo>
                                      <a:pt x="649888" y="597749"/>
                                      <a:pt x="659825" y="607687"/>
                                      <a:pt x="659825" y="619944"/>
                                    </a:cubicBezTo>
                                    <a:cubicBezTo>
                                      <a:pt x="659825" y="632201"/>
                                      <a:pt x="649888" y="642139"/>
                                      <a:pt x="637631" y="642139"/>
                                    </a:cubicBezTo>
                                    <a:cubicBezTo>
                                      <a:pt x="625373" y="642139"/>
                                      <a:pt x="615436" y="632201"/>
                                      <a:pt x="615436" y="619944"/>
                                    </a:cubicBezTo>
                                    <a:close/>
                                    <a:moveTo>
                                      <a:pt x="614182" y="469033"/>
                                    </a:moveTo>
                                    <a:cubicBezTo>
                                      <a:pt x="614182" y="456776"/>
                                      <a:pt x="624119" y="446839"/>
                                      <a:pt x="636377" y="446839"/>
                                    </a:cubicBezTo>
                                    <a:cubicBezTo>
                                      <a:pt x="648634" y="446839"/>
                                      <a:pt x="658571" y="456776"/>
                                      <a:pt x="658571" y="469033"/>
                                    </a:cubicBezTo>
                                    <a:cubicBezTo>
                                      <a:pt x="658571" y="481291"/>
                                      <a:pt x="648634" y="491228"/>
                                      <a:pt x="636377" y="491228"/>
                                    </a:cubicBezTo>
                                    <a:cubicBezTo>
                                      <a:pt x="624119" y="491228"/>
                                      <a:pt x="614182" y="481291"/>
                                      <a:pt x="614182" y="469033"/>
                                    </a:cubicBezTo>
                                    <a:close/>
                                    <a:moveTo>
                                      <a:pt x="614007" y="321069"/>
                                    </a:moveTo>
                                    <a:cubicBezTo>
                                      <a:pt x="614007" y="308812"/>
                                      <a:pt x="623944" y="298875"/>
                                      <a:pt x="636201" y="298875"/>
                                    </a:cubicBezTo>
                                    <a:cubicBezTo>
                                      <a:pt x="648459" y="298875"/>
                                      <a:pt x="658396" y="308812"/>
                                      <a:pt x="658396" y="321069"/>
                                    </a:cubicBezTo>
                                    <a:cubicBezTo>
                                      <a:pt x="658396" y="333327"/>
                                      <a:pt x="648459" y="343264"/>
                                      <a:pt x="636201" y="343264"/>
                                    </a:cubicBezTo>
                                    <a:cubicBezTo>
                                      <a:pt x="623944" y="343264"/>
                                      <a:pt x="614007" y="333327"/>
                                      <a:pt x="614007" y="321069"/>
                                    </a:cubicBezTo>
                                    <a:close/>
                                    <a:moveTo>
                                      <a:pt x="612752" y="170158"/>
                                    </a:moveTo>
                                    <a:cubicBezTo>
                                      <a:pt x="612752" y="157901"/>
                                      <a:pt x="622689" y="147964"/>
                                      <a:pt x="634947" y="147964"/>
                                    </a:cubicBezTo>
                                    <a:cubicBezTo>
                                      <a:pt x="647205" y="147964"/>
                                      <a:pt x="657142" y="157901"/>
                                      <a:pt x="657142" y="170158"/>
                                    </a:cubicBezTo>
                                    <a:cubicBezTo>
                                      <a:pt x="657142" y="182416"/>
                                      <a:pt x="647205" y="192353"/>
                                      <a:pt x="634947" y="192353"/>
                                    </a:cubicBezTo>
                                    <a:cubicBezTo>
                                      <a:pt x="622689" y="192353"/>
                                      <a:pt x="612752" y="182416"/>
                                      <a:pt x="612752" y="170158"/>
                                    </a:cubicBezTo>
                                    <a:close/>
                                    <a:moveTo>
                                      <a:pt x="612577" y="22194"/>
                                    </a:moveTo>
                                    <a:cubicBezTo>
                                      <a:pt x="612577" y="9937"/>
                                      <a:pt x="622514" y="0"/>
                                      <a:pt x="634772" y="0"/>
                                    </a:cubicBezTo>
                                    <a:cubicBezTo>
                                      <a:pt x="647029" y="0"/>
                                      <a:pt x="656967" y="9937"/>
                                      <a:pt x="656967" y="22194"/>
                                    </a:cubicBezTo>
                                    <a:cubicBezTo>
                                      <a:pt x="656967" y="34452"/>
                                      <a:pt x="647029" y="44389"/>
                                      <a:pt x="634772" y="44389"/>
                                    </a:cubicBezTo>
                                    <a:cubicBezTo>
                                      <a:pt x="622514" y="44389"/>
                                      <a:pt x="612577" y="34452"/>
                                      <a:pt x="612577" y="22194"/>
                                    </a:cubicBezTo>
                                    <a:close/>
                                    <a:moveTo>
                                      <a:pt x="547523" y="2037388"/>
                                    </a:moveTo>
                                    <a:cubicBezTo>
                                      <a:pt x="547523" y="2025131"/>
                                      <a:pt x="557460" y="2015194"/>
                                      <a:pt x="569717" y="2015194"/>
                                    </a:cubicBezTo>
                                    <a:cubicBezTo>
                                      <a:pt x="581975" y="2015194"/>
                                      <a:pt x="591912" y="2025131"/>
                                      <a:pt x="591912" y="2037388"/>
                                    </a:cubicBezTo>
                                    <a:cubicBezTo>
                                      <a:pt x="591912" y="2049646"/>
                                      <a:pt x="581975" y="2059583"/>
                                      <a:pt x="569717" y="2059583"/>
                                    </a:cubicBezTo>
                                    <a:cubicBezTo>
                                      <a:pt x="557460" y="2059583"/>
                                      <a:pt x="547523" y="2049646"/>
                                      <a:pt x="547523" y="2037388"/>
                                    </a:cubicBezTo>
                                    <a:close/>
                                    <a:moveTo>
                                      <a:pt x="547348" y="1889425"/>
                                    </a:moveTo>
                                    <a:cubicBezTo>
                                      <a:pt x="547348" y="1877167"/>
                                      <a:pt x="557285" y="1867230"/>
                                      <a:pt x="569542" y="1867230"/>
                                    </a:cubicBezTo>
                                    <a:cubicBezTo>
                                      <a:pt x="581800" y="1867230"/>
                                      <a:pt x="591737" y="1877167"/>
                                      <a:pt x="591737" y="1889425"/>
                                    </a:cubicBezTo>
                                    <a:cubicBezTo>
                                      <a:pt x="591737" y="1901682"/>
                                      <a:pt x="581800" y="1911619"/>
                                      <a:pt x="569542" y="1911619"/>
                                    </a:cubicBezTo>
                                    <a:cubicBezTo>
                                      <a:pt x="557285" y="1911619"/>
                                      <a:pt x="547348" y="1901682"/>
                                      <a:pt x="547348" y="1889425"/>
                                    </a:cubicBezTo>
                                    <a:close/>
                                    <a:moveTo>
                                      <a:pt x="546093" y="1738514"/>
                                    </a:moveTo>
                                    <a:cubicBezTo>
                                      <a:pt x="546093" y="1726256"/>
                                      <a:pt x="556030" y="1716319"/>
                                      <a:pt x="568288" y="1716319"/>
                                    </a:cubicBezTo>
                                    <a:cubicBezTo>
                                      <a:pt x="580545" y="1716319"/>
                                      <a:pt x="590482" y="1726256"/>
                                      <a:pt x="590482" y="1738514"/>
                                    </a:cubicBezTo>
                                    <a:cubicBezTo>
                                      <a:pt x="590482" y="1750771"/>
                                      <a:pt x="580545" y="1760708"/>
                                      <a:pt x="568288" y="1760708"/>
                                    </a:cubicBezTo>
                                    <a:cubicBezTo>
                                      <a:pt x="556030" y="1760708"/>
                                      <a:pt x="546093" y="1750771"/>
                                      <a:pt x="546093" y="1738514"/>
                                    </a:cubicBezTo>
                                    <a:close/>
                                    <a:moveTo>
                                      <a:pt x="545918" y="1590550"/>
                                    </a:moveTo>
                                    <a:cubicBezTo>
                                      <a:pt x="545918" y="1578292"/>
                                      <a:pt x="555855" y="1568355"/>
                                      <a:pt x="568113" y="1568355"/>
                                    </a:cubicBezTo>
                                    <a:cubicBezTo>
                                      <a:pt x="580370" y="1568355"/>
                                      <a:pt x="590307" y="1578292"/>
                                      <a:pt x="590307" y="1590550"/>
                                    </a:cubicBezTo>
                                    <a:cubicBezTo>
                                      <a:pt x="590307" y="1602808"/>
                                      <a:pt x="580370" y="1612745"/>
                                      <a:pt x="568113" y="1612745"/>
                                    </a:cubicBezTo>
                                    <a:cubicBezTo>
                                      <a:pt x="555855" y="1612745"/>
                                      <a:pt x="545918" y="1602808"/>
                                      <a:pt x="545918" y="1590550"/>
                                    </a:cubicBezTo>
                                    <a:close/>
                                    <a:moveTo>
                                      <a:pt x="544663" y="1439639"/>
                                    </a:moveTo>
                                    <a:cubicBezTo>
                                      <a:pt x="544663" y="1427381"/>
                                      <a:pt x="554601" y="1417444"/>
                                      <a:pt x="566858" y="1417444"/>
                                    </a:cubicBezTo>
                                    <a:cubicBezTo>
                                      <a:pt x="579116" y="1417444"/>
                                      <a:pt x="589053" y="1427381"/>
                                      <a:pt x="589053" y="1439639"/>
                                    </a:cubicBezTo>
                                    <a:cubicBezTo>
                                      <a:pt x="589053" y="1451896"/>
                                      <a:pt x="579116" y="1461833"/>
                                      <a:pt x="566858" y="1461833"/>
                                    </a:cubicBezTo>
                                    <a:cubicBezTo>
                                      <a:pt x="554601" y="1461833"/>
                                      <a:pt x="544663" y="1451896"/>
                                      <a:pt x="544663" y="1439639"/>
                                    </a:cubicBezTo>
                                    <a:close/>
                                    <a:moveTo>
                                      <a:pt x="544489" y="1291675"/>
                                    </a:moveTo>
                                    <a:cubicBezTo>
                                      <a:pt x="544489" y="1279418"/>
                                      <a:pt x="554426" y="1269481"/>
                                      <a:pt x="566683" y="1269481"/>
                                    </a:cubicBezTo>
                                    <a:cubicBezTo>
                                      <a:pt x="578941" y="1269481"/>
                                      <a:pt x="588877" y="1279418"/>
                                      <a:pt x="588877" y="1291675"/>
                                    </a:cubicBezTo>
                                    <a:cubicBezTo>
                                      <a:pt x="588877" y="1303933"/>
                                      <a:pt x="578941" y="1313870"/>
                                      <a:pt x="566683" y="1313870"/>
                                    </a:cubicBezTo>
                                    <a:cubicBezTo>
                                      <a:pt x="554426" y="1313870"/>
                                      <a:pt x="544489" y="1303933"/>
                                      <a:pt x="544489" y="1291675"/>
                                    </a:cubicBezTo>
                                    <a:close/>
                                    <a:moveTo>
                                      <a:pt x="543234" y="1140764"/>
                                    </a:moveTo>
                                    <a:cubicBezTo>
                                      <a:pt x="543234" y="1128507"/>
                                      <a:pt x="553171" y="1118570"/>
                                      <a:pt x="565429" y="1118570"/>
                                    </a:cubicBezTo>
                                    <a:cubicBezTo>
                                      <a:pt x="577686" y="1118570"/>
                                      <a:pt x="587623" y="1128507"/>
                                      <a:pt x="587623" y="1140764"/>
                                    </a:cubicBezTo>
                                    <a:cubicBezTo>
                                      <a:pt x="587623" y="1153022"/>
                                      <a:pt x="577686" y="1162959"/>
                                      <a:pt x="565429" y="1162959"/>
                                    </a:cubicBezTo>
                                    <a:cubicBezTo>
                                      <a:pt x="553171" y="1162959"/>
                                      <a:pt x="543234" y="1153022"/>
                                      <a:pt x="543234" y="1140764"/>
                                    </a:cubicBezTo>
                                    <a:close/>
                                    <a:moveTo>
                                      <a:pt x="543059" y="992800"/>
                                    </a:moveTo>
                                    <a:cubicBezTo>
                                      <a:pt x="543059" y="980543"/>
                                      <a:pt x="552996" y="970606"/>
                                      <a:pt x="565254" y="970606"/>
                                    </a:cubicBezTo>
                                    <a:cubicBezTo>
                                      <a:pt x="577511" y="970606"/>
                                      <a:pt x="587448" y="980543"/>
                                      <a:pt x="587448" y="992800"/>
                                    </a:cubicBezTo>
                                    <a:cubicBezTo>
                                      <a:pt x="587448" y="1005058"/>
                                      <a:pt x="577511" y="1014995"/>
                                      <a:pt x="565254" y="1014995"/>
                                    </a:cubicBezTo>
                                    <a:cubicBezTo>
                                      <a:pt x="552996" y="1014995"/>
                                      <a:pt x="543059" y="1005058"/>
                                      <a:pt x="543059" y="992800"/>
                                    </a:cubicBezTo>
                                    <a:close/>
                                    <a:moveTo>
                                      <a:pt x="541805" y="841889"/>
                                    </a:moveTo>
                                    <a:cubicBezTo>
                                      <a:pt x="541805" y="829632"/>
                                      <a:pt x="551742" y="819695"/>
                                      <a:pt x="563999" y="819695"/>
                                    </a:cubicBezTo>
                                    <a:cubicBezTo>
                                      <a:pt x="576257" y="819695"/>
                                      <a:pt x="586194" y="829632"/>
                                      <a:pt x="586194" y="841889"/>
                                    </a:cubicBezTo>
                                    <a:cubicBezTo>
                                      <a:pt x="586194" y="854147"/>
                                      <a:pt x="576257" y="864084"/>
                                      <a:pt x="563999" y="864084"/>
                                    </a:cubicBezTo>
                                    <a:cubicBezTo>
                                      <a:pt x="551742" y="864084"/>
                                      <a:pt x="541805" y="854147"/>
                                      <a:pt x="541805" y="841889"/>
                                    </a:cubicBezTo>
                                    <a:close/>
                                    <a:moveTo>
                                      <a:pt x="541630" y="693926"/>
                                    </a:moveTo>
                                    <a:cubicBezTo>
                                      <a:pt x="541630" y="681668"/>
                                      <a:pt x="551567" y="671731"/>
                                      <a:pt x="563824" y="671731"/>
                                    </a:cubicBezTo>
                                    <a:cubicBezTo>
                                      <a:pt x="576081" y="671731"/>
                                      <a:pt x="586019" y="681668"/>
                                      <a:pt x="586019" y="693926"/>
                                    </a:cubicBezTo>
                                    <a:cubicBezTo>
                                      <a:pt x="586019" y="706183"/>
                                      <a:pt x="576081" y="716121"/>
                                      <a:pt x="563824" y="716121"/>
                                    </a:cubicBezTo>
                                    <a:cubicBezTo>
                                      <a:pt x="551567" y="716121"/>
                                      <a:pt x="541630" y="706183"/>
                                      <a:pt x="541630" y="693926"/>
                                    </a:cubicBezTo>
                                    <a:close/>
                                    <a:moveTo>
                                      <a:pt x="540375" y="543015"/>
                                    </a:moveTo>
                                    <a:cubicBezTo>
                                      <a:pt x="540375" y="530757"/>
                                      <a:pt x="550312" y="520820"/>
                                      <a:pt x="562570" y="520820"/>
                                    </a:cubicBezTo>
                                    <a:cubicBezTo>
                                      <a:pt x="574827" y="520820"/>
                                      <a:pt x="584764" y="530757"/>
                                      <a:pt x="584764" y="543015"/>
                                    </a:cubicBezTo>
                                    <a:cubicBezTo>
                                      <a:pt x="584764" y="555273"/>
                                      <a:pt x="574827" y="565210"/>
                                      <a:pt x="562570" y="565210"/>
                                    </a:cubicBezTo>
                                    <a:cubicBezTo>
                                      <a:pt x="550312" y="565210"/>
                                      <a:pt x="540375" y="555273"/>
                                      <a:pt x="540375" y="543015"/>
                                    </a:cubicBezTo>
                                    <a:close/>
                                    <a:moveTo>
                                      <a:pt x="540200" y="395051"/>
                                    </a:moveTo>
                                    <a:cubicBezTo>
                                      <a:pt x="540200" y="382794"/>
                                      <a:pt x="550137" y="372857"/>
                                      <a:pt x="562394" y="372857"/>
                                    </a:cubicBezTo>
                                    <a:cubicBezTo>
                                      <a:pt x="574652" y="372857"/>
                                      <a:pt x="584589" y="382794"/>
                                      <a:pt x="584589" y="395051"/>
                                    </a:cubicBezTo>
                                    <a:cubicBezTo>
                                      <a:pt x="584589" y="407309"/>
                                      <a:pt x="574652" y="417246"/>
                                      <a:pt x="562394" y="417246"/>
                                    </a:cubicBezTo>
                                    <a:cubicBezTo>
                                      <a:pt x="550137" y="417246"/>
                                      <a:pt x="540200" y="407309"/>
                                      <a:pt x="540200" y="395051"/>
                                    </a:cubicBezTo>
                                    <a:close/>
                                    <a:moveTo>
                                      <a:pt x="538946" y="244140"/>
                                    </a:moveTo>
                                    <a:cubicBezTo>
                                      <a:pt x="538946" y="231883"/>
                                      <a:pt x="548883" y="221946"/>
                                      <a:pt x="561140" y="221946"/>
                                    </a:cubicBezTo>
                                    <a:cubicBezTo>
                                      <a:pt x="573398" y="221946"/>
                                      <a:pt x="583335" y="231883"/>
                                      <a:pt x="583335" y="244140"/>
                                    </a:cubicBezTo>
                                    <a:cubicBezTo>
                                      <a:pt x="583335" y="256398"/>
                                      <a:pt x="573398" y="266335"/>
                                      <a:pt x="561140" y="266335"/>
                                    </a:cubicBezTo>
                                    <a:cubicBezTo>
                                      <a:pt x="548883" y="266335"/>
                                      <a:pt x="538946" y="256398"/>
                                      <a:pt x="538946" y="244140"/>
                                    </a:cubicBezTo>
                                    <a:close/>
                                    <a:moveTo>
                                      <a:pt x="538771" y="96177"/>
                                    </a:moveTo>
                                    <a:cubicBezTo>
                                      <a:pt x="538771" y="83919"/>
                                      <a:pt x="548707" y="73982"/>
                                      <a:pt x="560965" y="73982"/>
                                    </a:cubicBezTo>
                                    <a:cubicBezTo>
                                      <a:pt x="573223" y="73982"/>
                                      <a:pt x="583160" y="83919"/>
                                      <a:pt x="583160" y="96177"/>
                                    </a:cubicBezTo>
                                    <a:cubicBezTo>
                                      <a:pt x="583160" y="108434"/>
                                      <a:pt x="573223" y="118371"/>
                                      <a:pt x="560965" y="118371"/>
                                    </a:cubicBezTo>
                                    <a:cubicBezTo>
                                      <a:pt x="548707" y="118371"/>
                                      <a:pt x="538771" y="108434"/>
                                      <a:pt x="538771" y="96177"/>
                                    </a:cubicBezTo>
                                    <a:close/>
                                    <a:moveTo>
                                      <a:pt x="473541" y="1963407"/>
                                    </a:moveTo>
                                    <a:cubicBezTo>
                                      <a:pt x="473541" y="1951149"/>
                                      <a:pt x="483478" y="1941212"/>
                                      <a:pt x="495735" y="1941212"/>
                                    </a:cubicBezTo>
                                    <a:cubicBezTo>
                                      <a:pt x="507993" y="1941212"/>
                                      <a:pt x="517930" y="1951149"/>
                                      <a:pt x="517930" y="1963407"/>
                                    </a:cubicBezTo>
                                    <a:cubicBezTo>
                                      <a:pt x="517930" y="1975664"/>
                                      <a:pt x="507993" y="1985601"/>
                                      <a:pt x="495735" y="1985601"/>
                                    </a:cubicBezTo>
                                    <a:cubicBezTo>
                                      <a:pt x="483478" y="1985601"/>
                                      <a:pt x="473541" y="1975664"/>
                                      <a:pt x="473541" y="1963407"/>
                                    </a:cubicBezTo>
                                    <a:close/>
                                    <a:moveTo>
                                      <a:pt x="473366" y="1815443"/>
                                    </a:moveTo>
                                    <a:cubicBezTo>
                                      <a:pt x="473366" y="1803185"/>
                                      <a:pt x="483303" y="1793248"/>
                                      <a:pt x="495560" y="1793248"/>
                                    </a:cubicBezTo>
                                    <a:cubicBezTo>
                                      <a:pt x="507818" y="1793248"/>
                                      <a:pt x="517755" y="1803185"/>
                                      <a:pt x="517755" y="1815443"/>
                                    </a:cubicBezTo>
                                    <a:cubicBezTo>
                                      <a:pt x="517755" y="1827700"/>
                                      <a:pt x="507818" y="1837637"/>
                                      <a:pt x="495560" y="1837637"/>
                                    </a:cubicBezTo>
                                    <a:cubicBezTo>
                                      <a:pt x="483303" y="1837637"/>
                                      <a:pt x="473366" y="1827700"/>
                                      <a:pt x="473366" y="1815443"/>
                                    </a:cubicBezTo>
                                    <a:close/>
                                    <a:moveTo>
                                      <a:pt x="472111" y="1664532"/>
                                    </a:moveTo>
                                    <a:cubicBezTo>
                                      <a:pt x="472111" y="1652274"/>
                                      <a:pt x="482048" y="1642337"/>
                                      <a:pt x="494306" y="1642337"/>
                                    </a:cubicBezTo>
                                    <a:cubicBezTo>
                                      <a:pt x="506563" y="1642337"/>
                                      <a:pt x="516500" y="1652274"/>
                                      <a:pt x="516500" y="1664532"/>
                                    </a:cubicBezTo>
                                    <a:cubicBezTo>
                                      <a:pt x="516500" y="1676789"/>
                                      <a:pt x="506563" y="1686726"/>
                                      <a:pt x="494306" y="1686726"/>
                                    </a:cubicBezTo>
                                    <a:cubicBezTo>
                                      <a:pt x="482048" y="1686726"/>
                                      <a:pt x="472111" y="1676789"/>
                                      <a:pt x="472111" y="1664532"/>
                                    </a:cubicBezTo>
                                    <a:close/>
                                    <a:moveTo>
                                      <a:pt x="471936" y="1516568"/>
                                    </a:moveTo>
                                    <a:cubicBezTo>
                                      <a:pt x="471936" y="1504311"/>
                                      <a:pt x="481873" y="1494374"/>
                                      <a:pt x="494131" y="1494374"/>
                                    </a:cubicBezTo>
                                    <a:cubicBezTo>
                                      <a:pt x="506388" y="1494374"/>
                                      <a:pt x="516325" y="1504311"/>
                                      <a:pt x="516325" y="1516568"/>
                                    </a:cubicBezTo>
                                    <a:cubicBezTo>
                                      <a:pt x="516325" y="1528826"/>
                                      <a:pt x="506388" y="1538763"/>
                                      <a:pt x="494131" y="1538763"/>
                                    </a:cubicBezTo>
                                    <a:cubicBezTo>
                                      <a:pt x="481873" y="1538763"/>
                                      <a:pt x="471936" y="1528826"/>
                                      <a:pt x="471936" y="1516568"/>
                                    </a:cubicBezTo>
                                    <a:close/>
                                    <a:moveTo>
                                      <a:pt x="470682" y="1365657"/>
                                    </a:moveTo>
                                    <a:cubicBezTo>
                                      <a:pt x="470682" y="1353400"/>
                                      <a:pt x="480619" y="1343463"/>
                                      <a:pt x="492876" y="1343463"/>
                                    </a:cubicBezTo>
                                    <a:cubicBezTo>
                                      <a:pt x="505134" y="1343463"/>
                                      <a:pt x="515071" y="1353400"/>
                                      <a:pt x="515071" y="1365657"/>
                                    </a:cubicBezTo>
                                    <a:cubicBezTo>
                                      <a:pt x="515071" y="1377915"/>
                                      <a:pt x="505134" y="1387852"/>
                                      <a:pt x="492876" y="1387852"/>
                                    </a:cubicBezTo>
                                    <a:cubicBezTo>
                                      <a:pt x="480619" y="1387852"/>
                                      <a:pt x="470682" y="1377915"/>
                                      <a:pt x="470682" y="1365657"/>
                                    </a:cubicBezTo>
                                    <a:close/>
                                    <a:moveTo>
                                      <a:pt x="470507" y="1217694"/>
                                    </a:moveTo>
                                    <a:cubicBezTo>
                                      <a:pt x="470507" y="1205436"/>
                                      <a:pt x="480444" y="1195499"/>
                                      <a:pt x="492701" y="1195499"/>
                                    </a:cubicBezTo>
                                    <a:cubicBezTo>
                                      <a:pt x="504959" y="1195499"/>
                                      <a:pt x="514896" y="1205436"/>
                                      <a:pt x="514896" y="1217694"/>
                                    </a:cubicBezTo>
                                    <a:cubicBezTo>
                                      <a:pt x="514896" y="1229951"/>
                                      <a:pt x="504959" y="1239888"/>
                                      <a:pt x="492701" y="1239888"/>
                                    </a:cubicBezTo>
                                    <a:cubicBezTo>
                                      <a:pt x="480444" y="1239888"/>
                                      <a:pt x="470507" y="1229951"/>
                                      <a:pt x="470507" y="1217694"/>
                                    </a:cubicBezTo>
                                    <a:close/>
                                    <a:moveTo>
                                      <a:pt x="469252" y="1066782"/>
                                    </a:moveTo>
                                    <a:cubicBezTo>
                                      <a:pt x="469252" y="1054525"/>
                                      <a:pt x="479189" y="1044588"/>
                                      <a:pt x="491447" y="1044588"/>
                                    </a:cubicBezTo>
                                    <a:cubicBezTo>
                                      <a:pt x="503704" y="1044588"/>
                                      <a:pt x="513641" y="1054525"/>
                                      <a:pt x="513641" y="1066782"/>
                                    </a:cubicBezTo>
                                    <a:cubicBezTo>
                                      <a:pt x="513641" y="1079040"/>
                                      <a:pt x="503704" y="1088977"/>
                                      <a:pt x="491447" y="1088977"/>
                                    </a:cubicBezTo>
                                    <a:cubicBezTo>
                                      <a:pt x="479189" y="1088977"/>
                                      <a:pt x="469252" y="1079040"/>
                                      <a:pt x="469252" y="1066782"/>
                                    </a:cubicBezTo>
                                    <a:close/>
                                    <a:moveTo>
                                      <a:pt x="469077" y="918819"/>
                                    </a:moveTo>
                                    <a:cubicBezTo>
                                      <a:pt x="469077" y="906561"/>
                                      <a:pt x="479014" y="896624"/>
                                      <a:pt x="491272" y="896624"/>
                                    </a:cubicBezTo>
                                    <a:cubicBezTo>
                                      <a:pt x="503529" y="896624"/>
                                      <a:pt x="513466" y="906561"/>
                                      <a:pt x="513466" y="918819"/>
                                    </a:cubicBezTo>
                                    <a:cubicBezTo>
                                      <a:pt x="513466" y="931076"/>
                                      <a:pt x="503529" y="941013"/>
                                      <a:pt x="491272" y="941013"/>
                                    </a:cubicBezTo>
                                    <a:cubicBezTo>
                                      <a:pt x="479014" y="941013"/>
                                      <a:pt x="469077" y="931076"/>
                                      <a:pt x="469077" y="918819"/>
                                    </a:cubicBezTo>
                                    <a:close/>
                                    <a:moveTo>
                                      <a:pt x="467823" y="767908"/>
                                    </a:moveTo>
                                    <a:cubicBezTo>
                                      <a:pt x="467823" y="755650"/>
                                      <a:pt x="477760" y="745713"/>
                                      <a:pt x="490017" y="745713"/>
                                    </a:cubicBezTo>
                                    <a:cubicBezTo>
                                      <a:pt x="502275" y="745713"/>
                                      <a:pt x="512212" y="755650"/>
                                      <a:pt x="512212" y="767908"/>
                                    </a:cubicBezTo>
                                    <a:cubicBezTo>
                                      <a:pt x="512212" y="780165"/>
                                      <a:pt x="502275" y="790102"/>
                                      <a:pt x="490017" y="790102"/>
                                    </a:cubicBezTo>
                                    <a:cubicBezTo>
                                      <a:pt x="477760" y="790102"/>
                                      <a:pt x="467823" y="780165"/>
                                      <a:pt x="467823" y="767908"/>
                                    </a:cubicBezTo>
                                    <a:close/>
                                    <a:moveTo>
                                      <a:pt x="467648" y="619944"/>
                                    </a:moveTo>
                                    <a:cubicBezTo>
                                      <a:pt x="467648" y="607687"/>
                                      <a:pt x="477585" y="597749"/>
                                      <a:pt x="489842" y="597749"/>
                                    </a:cubicBezTo>
                                    <a:cubicBezTo>
                                      <a:pt x="502100" y="597749"/>
                                      <a:pt x="512037" y="607687"/>
                                      <a:pt x="512037" y="619944"/>
                                    </a:cubicBezTo>
                                    <a:cubicBezTo>
                                      <a:pt x="512037" y="632201"/>
                                      <a:pt x="502100" y="642139"/>
                                      <a:pt x="489842" y="642139"/>
                                    </a:cubicBezTo>
                                    <a:cubicBezTo>
                                      <a:pt x="477585" y="642139"/>
                                      <a:pt x="467648" y="632201"/>
                                      <a:pt x="467648" y="619944"/>
                                    </a:cubicBezTo>
                                    <a:close/>
                                    <a:moveTo>
                                      <a:pt x="466393" y="469033"/>
                                    </a:moveTo>
                                    <a:cubicBezTo>
                                      <a:pt x="466393" y="456776"/>
                                      <a:pt x="476330" y="446839"/>
                                      <a:pt x="488588" y="446839"/>
                                    </a:cubicBezTo>
                                    <a:cubicBezTo>
                                      <a:pt x="500846" y="446839"/>
                                      <a:pt x="510783" y="456776"/>
                                      <a:pt x="510783" y="469033"/>
                                    </a:cubicBezTo>
                                    <a:cubicBezTo>
                                      <a:pt x="510783" y="481291"/>
                                      <a:pt x="500846" y="491228"/>
                                      <a:pt x="488588" y="491228"/>
                                    </a:cubicBezTo>
                                    <a:cubicBezTo>
                                      <a:pt x="476330" y="491228"/>
                                      <a:pt x="466393" y="481291"/>
                                      <a:pt x="466393" y="469033"/>
                                    </a:cubicBezTo>
                                    <a:close/>
                                    <a:moveTo>
                                      <a:pt x="466218" y="321069"/>
                                    </a:moveTo>
                                    <a:cubicBezTo>
                                      <a:pt x="466218" y="308812"/>
                                      <a:pt x="476155" y="298875"/>
                                      <a:pt x="488413" y="298875"/>
                                    </a:cubicBezTo>
                                    <a:cubicBezTo>
                                      <a:pt x="500670" y="298875"/>
                                      <a:pt x="510607" y="308812"/>
                                      <a:pt x="510607" y="321069"/>
                                    </a:cubicBezTo>
                                    <a:cubicBezTo>
                                      <a:pt x="510607" y="333327"/>
                                      <a:pt x="500670" y="343264"/>
                                      <a:pt x="488413" y="343264"/>
                                    </a:cubicBezTo>
                                    <a:cubicBezTo>
                                      <a:pt x="476155" y="343264"/>
                                      <a:pt x="466218" y="333327"/>
                                      <a:pt x="466218" y="321069"/>
                                    </a:cubicBezTo>
                                    <a:close/>
                                    <a:moveTo>
                                      <a:pt x="464964" y="170158"/>
                                    </a:moveTo>
                                    <a:cubicBezTo>
                                      <a:pt x="464964" y="157901"/>
                                      <a:pt x="474901" y="147964"/>
                                      <a:pt x="487158" y="147964"/>
                                    </a:cubicBezTo>
                                    <a:cubicBezTo>
                                      <a:pt x="499416" y="147964"/>
                                      <a:pt x="509353" y="157901"/>
                                      <a:pt x="509353" y="170158"/>
                                    </a:cubicBezTo>
                                    <a:cubicBezTo>
                                      <a:pt x="509353" y="182416"/>
                                      <a:pt x="499416" y="192353"/>
                                      <a:pt x="487158" y="192353"/>
                                    </a:cubicBezTo>
                                    <a:cubicBezTo>
                                      <a:pt x="474901" y="192353"/>
                                      <a:pt x="464964" y="182416"/>
                                      <a:pt x="464964" y="170158"/>
                                    </a:cubicBezTo>
                                    <a:close/>
                                    <a:moveTo>
                                      <a:pt x="464789" y="22194"/>
                                    </a:moveTo>
                                    <a:cubicBezTo>
                                      <a:pt x="464789" y="9937"/>
                                      <a:pt x="474726" y="0"/>
                                      <a:pt x="486983" y="0"/>
                                    </a:cubicBezTo>
                                    <a:cubicBezTo>
                                      <a:pt x="499241" y="0"/>
                                      <a:pt x="509178" y="9937"/>
                                      <a:pt x="509178" y="22194"/>
                                    </a:cubicBezTo>
                                    <a:cubicBezTo>
                                      <a:pt x="509178" y="34452"/>
                                      <a:pt x="499241" y="44389"/>
                                      <a:pt x="486983" y="44389"/>
                                    </a:cubicBezTo>
                                    <a:cubicBezTo>
                                      <a:pt x="474726" y="44389"/>
                                      <a:pt x="464789" y="34452"/>
                                      <a:pt x="464789" y="22194"/>
                                    </a:cubicBezTo>
                                    <a:close/>
                                    <a:moveTo>
                                      <a:pt x="399734" y="2037388"/>
                                    </a:moveTo>
                                    <a:cubicBezTo>
                                      <a:pt x="399734" y="2025131"/>
                                      <a:pt x="409671" y="2015194"/>
                                      <a:pt x="421929" y="2015194"/>
                                    </a:cubicBezTo>
                                    <a:cubicBezTo>
                                      <a:pt x="434186" y="2015194"/>
                                      <a:pt x="444123" y="2025131"/>
                                      <a:pt x="444123" y="2037388"/>
                                    </a:cubicBezTo>
                                    <a:cubicBezTo>
                                      <a:pt x="444123" y="2049646"/>
                                      <a:pt x="434186" y="2059583"/>
                                      <a:pt x="421929" y="2059583"/>
                                    </a:cubicBezTo>
                                    <a:cubicBezTo>
                                      <a:pt x="409671" y="2059583"/>
                                      <a:pt x="399734" y="2049646"/>
                                      <a:pt x="399734" y="2037388"/>
                                    </a:cubicBezTo>
                                    <a:close/>
                                    <a:moveTo>
                                      <a:pt x="399559" y="1889425"/>
                                    </a:moveTo>
                                    <a:cubicBezTo>
                                      <a:pt x="399559" y="1877167"/>
                                      <a:pt x="409496" y="1867230"/>
                                      <a:pt x="421754" y="1867230"/>
                                    </a:cubicBezTo>
                                    <a:cubicBezTo>
                                      <a:pt x="434011" y="1867230"/>
                                      <a:pt x="443948" y="1877167"/>
                                      <a:pt x="443948" y="1889425"/>
                                    </a:cubicBezTo>
                                    <a:cubicBezTo>
                                      <a:pt x="443948" y="1901682"/>
                                      <a:pt x="434011" y="1911619"/>
                                      <a:pt x="421754" y="1911619"/>
                                    </a:cubicBezTo>
                                    <a:cubicBezTo>
                                      <a:pt x="409496" y="1911619"/>
                                      <a:pt x="399559" y="1901682"/>
                                      <a:pt x="399559" y="1889425"/>
                                    </a:cubicBezTo>
                                    <a:close/>
                                    <a:moveTo>
                                      <a:pt x="398305" y="1738514"/>
                                    </a:moveTo>
                                    <a:cubicBezTo>
                                      <a:pt x="398305" y="1726256"/>
                                      <a:pt x="408242" y="1716319"/>
                                      <a:pt x="420499" y="1716319"/>
                                    </a:cubicBezTo>
                                    <a:cubicBezTo>
                                      <a:pt x="432756" y="1716319"/>
                                      <a:pt x="442694" y="1726256"/>
                                      <a:pt x="442694" y="1738514"/>
                                    </a:cubicBezTo>
                                    <a:cubicBezTo>
                                      <a:pt x="442694" y="1750771"/>
                                      <a:pt x="432756" y="1760708"/>
                                      <a:pt x="420499" y="1760708"/>
                                    </a:cubicBezTo>
                                    <a:cubicBezTo>
                                      <a:pt x="408242" y="1760708"/>
                                      <a:pt x="398305" y="1750771"/>
                                      <a:pt x="398305" y="1738514"/>
                                    </a:cubicBezTo>
                                    <a:close/>
                                    <a:moveTo>
                                      <a:pt x="398129" y="1590550"/>
                                    </a:moveTo>
                                    <a:cubicBezTo>
                                      <a:pt x="398129" y="1578292"/>
                                      <a:pt x="408067" y="1568355"/>
                                      <a:pt x="420324" y="1568355"/>
                                    </a:cubicBezTo>
                                    <a:cubicBezTo>
                                      <a:pt x="432581" y="1568355"/>
                                      <a:pt x="442519" y="1578292"/>
                                      <a:pt x="442519" y="1590550"/>
                                    </a:cubicBezTo>
                                    <a:cubicBezTo>
                                      <a:pt x="442519" y="1602808"/>
                                      <a:pt x="432581" y="1612745"/>
                                      <a:pt x="420324" y="1612745"/>
                                    </a:cubicBezTo>
                                    <a:cubicBezTo>
                                      <a:pt x="408067" y="1612745"/>
                                      <a:pt x="398129" y="1602808"/>
                                      <a:pt x="398129" y="1590550"/>
                                    </a:cubicBezTo>
                                    <a:close/>
                                    <a:moveTo>
                                      <a:pt x="396875" y="1439639"/>
                                    </a:moveTo>
                                    <a:cubicBezTo>
                                      <a:pt x="396875" y="1427381"/>
                                      <a:pt x="406812" y="1417444"/>
                                      <a:pt x="419069" y="1417444"/>
                                    </a:cubicBezTo>
                                    <a:cubicBezTo>
                                      <a:pt x="431327" y="1417444"/>
                                      <a:pt x="441264" y="1427381"/>
                                      <a:pt x="441264" y="1439639"/>
                                    </a:cubicBezTo>
                                    <a:cubicBezTo>
                                      <a:pt x="441264" y="1451896"/>
                                      <a:pt x="431327" y="1461833"/>
                                      <a:pt x="419069" y="1461833"/>
                                    </a:cubicBezTo>
                                    <a:cubicBezTo>
                                      <a:pt x="406812" y="1461833"/>
                                      <a:pt x="396875" y="1451896"/>
                                      <a:pt x="396875" y="1439639"/>
                                    </a:cubicBezTo>
                                    <a:close/>
                                    <a:moveTo>
                                      <a:pt x="396700" y="1291675"/>
                                    </a:moveTo>
                                    <a:cubicBezTo>
                                      <a:pt x="396700" y="1279418"/>
                                      <a:pt x="406637" y="1269481"/>
                                      <a:pt x="418894" y="1269481"/>
                                    </a:cubicBezTo>
                                    <a:cubicBezTo>
                                      <a:pt x="431152" y="1269481"/>
                                      <a:pt x="441089" y="1279418"/>
                                      <a:pt x="441089" y="1291675"/>
                                    </a:cubicBezTo>
                                    <a:cubicBezTo>
                                      <a:pt x="441089" y="1303933"/>
                                      <a:pt x="431152" y="1313870"/>
                                      <a:pt x="418894" y="1313870"/>
                                    </a:cubicBezTo>
                                    <a:cubicBezTo>
                                      <a:pt x="406637" y="1313870"/>
                                      <a:pt x="396700" y="1303933"/>
                                      <a:pt x="396700" y="1291675"/>
                                    </a:cubicBezTo>
                                    <a:close/>
                                    <a:moveTo>
                                      <a:pt x="395446" y="1140764"/>
                                    </a:moveTo>
                                    <a:cubicBezTo>
                                      <a:pt x="395446" y="1128507"/>
                                      <a:pt x="405382" y="1118570"/>
                                      <a:pt x="417640" y="1118570"/>
                                    </a:cubicBezTo>
                                    <a:cubicBezTo>
                                      <a:pt x="429898" y="1118570"/>
                                      <a:pt x="439834" y="1128507"/>
                                      <a:pt x="439834" y="1140764"/>
                                    </a:cubicBezTo>
                                    <a:cubicBezTo>
                                      <a:pt x="439834" y="1153022"/>
                                      <a:pt x="429898" y="1162959"/>
                                      <a:pt x="417640" y="1162959"/>
                                    </a:cubicBezTo>
                                    <a:cubicBezTo>
                                      <a:pt x="405382" y="1162959"/>
                                      <a:pt x="395446" y="1153022"/>
                                      <a:pt x="395446" y="1140764"/>
                                    </a:cubicBezTo>
                                    <a:close/>
                                    <a:moveTo>
                                      <a:pt x="395271" y="992800"/>
                                    </a:moveTo>
                                    <a:cubicBezTo>
                                      <a:pt x="395271" y="980543"/>
                                      <a:pt x="405207" y="970606"/>
                                      <a:pt x="417465" y="970606"/>
                                    </a:cubicBezTo>
                                    <a:cubicBezTo>
                                      <a:pt x="429723" y="970606"/>
                                      <a:pt x="439660" y="980543"/>
                                      <a:pt x="439660" y="992800"/>
                                    </a:cubicBezTo>
                                    <a:cubicBezTo>
                                      <a:pt x="439660" y="1005058"/>
                                      <a:pt x="429723" y="1014995"/>
                                      <a:pt x="417465" y="1014995"/>
                                    </a:cubicBezTo>
                                    <a:cubicBezTo>
                                      <a:pt x="405207" y="1014995"/>
                                      <a:pt x="395271" y="1005058"/>
                                      <a:pt x="395271" y="992800"/>
                                    </a:cubicBezTo>
                                    <a:close/>
                                    <a:moveTo>
                                      <a:pt x="394016" y="841889"/>
                                    </a:moveTo>
                                    <a:cubicBezTo>
                                      <a:pt x="394016" y="829632"/>
                                      <a:pt x="403953" y="819695"/>
                                      <a:pt x="416211" y="819695"/>
                                    </a:cubicBezTo>
                                    <a:cubicBezTo>
                                      <a:pt x="428468" y="819695"/>
                                      <a:pt x="438405" y="829632"/>
                                      <a:pt x="438405" y="841889"/>
                                    </a:cubicBezTo>
                                    <a:cubicBezTo>
                                      <a:pt x="438405" y="854147"/>
                                      <a:pt x="428468" y="864084"/>
                                      <a:pt x="416211" y="864084"/>
                                    </a:cubicBezTo>
                                    <a:cubicBezTo>
                                      <a:pt x="403953" y="864084"/>
                                      <a:pt x="394016" y="854147"/>
                                      <a:pt x="394016" y="841889"/>
                                    </a:cubicBezTo>
                                    <a:close/>
                                    <a:moveTo>
                                      <a:pt x="393841" y="693926"/>
                                    </a:moveTo>
                                    <a:cubicBezTo>
                                      <a:pt x="393841" y="681668"/>
                                      <a:pt x="403778" y="671731"/>
                                      <a:pt x="416036" y="671731"/>
                                    </a:cubicBezTo>
                                    <a:cubicBezTo>
                                      <a:pt x="428293" y="671731"/>
                                      <a:pt x="438230" y="681668"/>
                                      <a:pt x="438230" y="693926"/>
                                    </a:cubicBezTo>
                                    <a:cubicBezTo>
                                      <a:pt x="438230" y="706183"/>
                                      <a:pt x="428293" y="716121"/>
                                      <a:pt x="416036" y="716121"/>
                                    </a:cubicBezTo>
                                    <a:cubicBezTo>
                                      <a:pt x="403778" y="716121"/>
                                      <a:pt x="393841" y="706183"/>
                                      <a:pt x="393841" y="693926"/>
                                    </a:cubicBezTo>
                                    <a:close/>
                                    <a:moveTo>
                                      <a:pt x="392586" y="543015"/>
                                    </a:moveTo>
                                    <a:cubicBezTo>
                                      <a:pt x="392586" y="530757"/>
                                      <a:pt x="402524" y="520820"/>
                                      <a:pt x="414781" y="520820"/>
                                    </a:cubicBezTo>
                                    <a:cubicBezTo>
                                      <a:pt x="427039" y="520820"/>
                                      <a:pt x="436976" y="530757"/>
                                      <a:pt x="436976" y="543015"/>
                                    </a:cubicBezTo>
                                    <a:cubicBezTo>
                                      <a:pt x="436976" y="555273"/>
                                      <a:pt x="427039" y="565210"/>
                                      <a:pt x="414781" y="565210"/>
                                    </a:cubicBezTo>
                                    <a:cubicBezTo>
                                      <a:pt x="402524" y="565210"/>
                                      <a:pt x="392586" y="555273"/>
                                      <a:pt x="392586" y="543015"/>
                                    </a:cubicBezTo>
                                    <a:close/>
                                    <a:moveTo>
                                      <a:pt x="392411" y="395051"/>
                                    </a:moveTo>
                                    <a:cubicBezTo>
                                      <a:pt x="392411" y="382794"/>
                                      <a:pt x="402349" y="372857"/>
                                      <a:pt x="414606" y="372857"/>
                                    </a:cubicBezTo>
                                    <a:cubicBezTo>
                                      <a:pt x="426864" y="372857"/>
                                      <a:pt x="436800" y="382794"/>
                                      <a:pt x="436800" y="395051"/>
                                    </a:cubicBezTo>
                                    <a:cubicBezTo>
                                      <a:pt x="436800" y="407309"/>
                                      <a:pt x="426864" y="417246"/>
                                      <a:pt x="414606" y="417246"/>
                                    </a:cubicBezTo>
                                    <a:cubicBezTo>
                                      <a:pt x="402349" y="417246"/>
                                      <a:pt x="392411" y="407309"/>
                                      <a:pt x="392411" y="395051"/>
                                    </a:cubicBezTo>
                                    <a:close/>
                                    <a:moveTo>
                                      <a:pt x="391157" y="244140"/>
                                    </a:moveTo>
                                    <a:cubicBezTo>
                                      <a:pt x="391157" y="231883"/>
                                      <a:pt x="401094" y="221946"/>
                                      <a:pt x="413351" y="221946"/>
                                    </a:cubicBezTo>
                                    <a:cubicBezTo>
                                      <a:pt x="425609" y="221946"/>
                                      <a:pt x="435546" y="231883"/>
                                      <a:pt x="435546" y="244140"/>
                                    </a:cubicBezTo>
                                    <a:cubicBezTo>
                                      <a:pt x="435546" y="256398"/>
                                      <a:pt x="425609" y="266335"/>
                                      <a:pt x="413351" y="266335"/>
                                    </a:cubicBezTo>
                                    <a:cubicBezTo>
                                      <a:pt x="401094" y="266335"/>
                                      <a:pt x="391157" y="256398"/>
                                      <a:pt x="391157" y="244140"/>
                                    </a:cubicBezTo>
                                    <a:close/>
                                    <a:moveTo>
                                      <a:pt x="390982" y="96177"/>
                                    </a:moveTo>
                                    <a:cubicBezTo>
                                      <a:pt x="390982" y="83919"/>
                                      <a:pt x="400919" y="73982"/>
                                      <a:pt x="413177" y="73982"/>
                                    </a:cubicBezTo>
                                    <a:cubicBezTo>
                                      <a:pt x="425434" y="73982"/>
                                      <a:pt x="435371" y="83919"/>
                                      <a:pt x="435371" y="96177"/>
                                    </a:cubicBezTo>
                                    <a:cubicBezTo>
                                      <a:pt x="435371" y="108434"/>
                                      <a:pt x="425434" y="118371"/>
                                      <a:pt x="413177" y="118371"/>
                                    </a:cubicBezTo>
                                    <a:cubicBezTo>
                                      <a:pt x="400919" y="118371"/>
                                      <a:pt x="390982" y="108434"/>
                                      <a:pt x="390982" y="96177"/>
                                    </a:cubicBezTo>
                                    <a:close/>
                                    <a:moveTo>
                                      <a:pt x="325752" y="1963407"/>
                                    </a:moveTo>
                                    <a:cubicBezTo>
                                      <a:pt x="325752" y="1951149"/>
                                      <a:pt x="335689" y="1941212"/>
                                      <a:pt x="347947" y="1941212"/>
                                    </a:cubicBezTo>
                                    <a:cubicBezTo>
                                      <a:pt x="360204" y="1941212"/>
                                      <a:pt x="370141" y="1951149"/>
                                      <a:pt x="370141" y="1963407"/>
                                    </a:cubicBezTo>
                                    <a:cubicBezTo>
                                      <a:pt x="370141" y="1975664"/>
                                      <a:pt x="360204" y="1985601"/>
                                      <a:pt x="347947" y="1985601"/>
                                    </a:cubicBezTo>
                                    <a:cubicBezTo>
                                      <a:pt x="335689" y="1985601"/>
                                      <a:pt x="325752" y="1975664"/>
                                      <a:pt x="325752" y="1963407"/>
                                    </a:cubicBezTo>
                                    <a:close/>
                                    <a:moveTo>
                                      <a:pt x="325577" y="1815443"/>
                                    </a:moveTo>
                                    <a:cubicBezTo>
                                      <a:pt x="325577" y="1803185"/>
                                      <a:pt x="335514" y="1793248"/>
                                      <a:pt x="347772" y="1793248"/>
                                    </a:cubicBezTo>
                                    <a:cubicBezTo>
                                      <a:pt x="360029" y="1793248"/>
                                      <a:pt x="369966" y="1803185"/>
                                      <a:pt x="369966" y="1815443"/>
                                    </a:cubicBezTo>
                                    <a:cubicBezTo>
                                      <a:pt x="369966" y="1827700"/>
                                      <a:pt x="360029" y="1837637"/>
                                      <a:pt x="347772" y="1837637"/>
                                    </a:cubicBezTo>
                                    <a:cubicBezTo>
                                      <a:pt x="335514" y="1837637"/>
                                      <a:pt x="325577" y="1827700"/>
                                      <a:pt x="325577" y="1815443"/>
                                    </a:cubicBezTo>
                                    <a:close/>
                                    <a:moveTo>
                                      <a:pt x="324323" y="1664532"/>
                                    </a:moveTo>
                                    <a:cubicBezTo>
                                      <a:pt x="324323" y="1652274"/>
                                      <a:pt x="334260" y="1642337"/>
                                      <a:pt x="346517" y="1642337"/>
                                    </a:cubicBezTo>
                                    <a:cubicBezTo>
                                      <a:pt x="358775" y="1642337"/>
                                      <a:pt x="368712" y="1652274"/>
                                      <a:pt x="368712" y="1664532"/>
                                    </a:cubicBezTo>
                                    <a:cubicBezTo>
                                      <a:pt x="368712" y="1676789"/>
                                      <a:pt x="358775" y="1686726"/>
                                      <a:pt x="346517" y="1686726"/>
                                    </a:cubicBezTo>
                                    <a:cubicBezTo>
                                      <a:pt x="334260" y="1686726"/>
                                      <a:pt x="324323" y="1676789"/>
                                      <a:pt x="324323" y="1664532"/>
                                    </a:cubicBezTo>
                                    <a:close/>
                                    <a:moveTo>
                                      <a:pt x="324148" y="1516568"/>
                                    </a:moveTo>
                                    <a:cubicBezTo>
                                      <a:pt x="324148" y="1504311"/>
                                      <a:pt x="334085" y="1494374"/>
                                      <a:pt x="346342" y="1494374"/>
                                    </a:cubicBezTo>
                                    <a:cubicBezTo>
                                      <a:pt x="358600" y="1494374"/>
                                      <a:pt x="368537" y="1504311"/>
                                      <a:pt x="368537" y="1516568"/>
                                    </a:cubicBezTo>
                                    <a:cubicBezTo>
                                      <a:pt x="368537" y="1528826"/>
                                      <a:pt x="358600" y="1538763"/>
                                      <a:pt x="346342" y="1538763"/>
                                    </a:cubicBezTo>
                                    <a:cubicBezTo>
                                      <a:pt x="334085" y="1538763"/>
                                      <a:pt x="324148" y="1528826"/>
                                      <a:pt x="324148" y="1516568"/>
                                    </a:cubicBezTo>
                                    <a:close/>
                                    <a:moveTo>
                                      <a:pt x="322893" y="1365657"/>
                                    </a:moveTo>
                                    <a:cubicBezTo>
                                      <a:pt x="322893" y="1353400"/>
                                      <a:pt x="332830" y="1343463"/>
                                      <a:pt x="345088" y="1343463"/>
                                    </a:cubicBezTo>
                                    <a:cubicBezTo>
                                      <a:pt x="357345" y="1343463"/>
                                      <a:pt x="367282" y="1353400"/>
                                      <a:pt x="367282" y="1365657"/>
                                    </a:cubicBezTo>
                                    <a:cubicBezTo>
                                      <a:pt x="367282" y="1377915"/>
                                      <a:pt x="357345" y="1387852"/>
                                      <a:pt x="345088" y="1387852"/>
                                    </a:cubicBezTo>
                                    <a:cubicBezTo>
                                      <a:pt x="332830" y="1387852"/>
                                      <a:pt x="322893" y="1377915"/>
                                      <a:pt x="322893" y="1365657"/>
                                    </a:cubicBezTo>
                                    <a:close/>
                                    <a:moveTo>
                                      <a:pt x="322718" y="1217694"/>
                                    </a:moveTo>
                                    <a:cubicBezTo>
                                      <a:pt x="322718" y="1205436"/>
                                      <a:pt x="332655" y="1195499"/>
                                      <a:pt x="344913" y="1195499"/>
                                    </a:cubicBezTo>
                                    <a:cubicBezTo>
                                      <a:pt x="357170" y="1195499"/>
                                      <a:pt x="367107" y="1205436"/>
                                      <a:pt x="367107" y="1217694"/>
                                    </a:cubicBezTo>
                                    <a:cubicBezTo>
                                      <a:pt x="367107" y="1229951"/>
                                      <a:pt x="357170" y="1239888"/>
                                      <a:pt x="344913" y="1239888"/>
                                    </a:cubicBezTo>
                                    <a:cubicBezTo>
                                      <a:pt x="332655" y="1239888"/>
                                      <a:pt x="322718" y="1229951"/>
                                      <a:pt x="322718" y="1217694"/>
                                    </a:cubicBezTo>
                                    <a:close/>
                                    <a:moveTo>
                                      <a:pt x="321464" y="1066782"/>
                                    </a:moveTo>
                                    <a:cubicBezTo>
                                      <a:pt x="321464" y="1054525"/>
                                      <a:pt x="331401" y="1044588"/>
                                      <a:pt x="343658" y="1044588"/>
                                    </a:cubicBezTo>
                                    <a:cubicBezTo>
                                      <a:pt x="355916" y="1044588"/>
                                      <a:pt x="365853" y="1054525"/>
                                      <a:pt x="365853" y="1066782"/>
                                    </a:cubicBezTo>
                                    <a:cubicBezTo>
                                      <a:pt x="365853" y="1079040"/>
                                      <a:pt x="355916" y="1088977"/>
                                      <a:pt x="343658" y="1088977"/>
                                    </a:cubicBezTo>
                                    <a:cubicBezTo>
                                      <a:pt x="331401" y="1088977"/>
                                      <a:pt x="321464" y="1079040"/>
                                      <a:pt x="321464" y="1066782"/>
                                    </a:cubicBezTo>
                                    <a:close/>
                                    <a:moveTo>
                                      <a:pt x="321289" y="918819"/>
                                    </a:moveTo>
                                    <a:cubicBezTo>
                                      <a:pt x="321289" y="906561"/>
                                      <a:pt x="331226" y="896624"/>
                                      <a:pt x="343483" y="896624"/>
                                    </a:cubicBezTo>
                                    <a:cubicBezTo>
                                      <a:pt x="355741" y="896624"/>
                                      <a:pt x="365678" y="906561"/>
                                      <a:pt x="365678" y="918819"/>
                                    </a:cubicBezTo>
                                    <a:cubicBezTo>
                                      <a:pt x="365678" y="931076"/>
                                      <a:pt x="355741" y="941013"/>
                                      <a:pt x="343483" y="941013"/>
                                    </a:cubicBezTo>
                                    <a:cubicBezTo>
                                      <a:pt x="331226" y="941013"/>
                                      <a:pt x="321289" y="931076"/>
                                      <a:pt x="321289" y="918819"/>
                                    </a:cubicBezTo>
                                    <a:close/>
                                    <a:moveTo>
                                      <a:pt x="320034" y="767908"/>
                                    </a:moveTo>
                                    <a:cubicBezTo>
                                      <a:pt x="320034" y="755650"/>
                                      <a:pt x="329971" y="745713"/>
                                      <a:pt x="342229" y="745713"/>
                                    </a:cubicBezTo>
                                    <a:cubicBezTo>
                                      <a:pt x="354486" y="745713"/>
                                      <a:pt x="364423" y="755650"/>
                                      <a:pt x="364423" y="767908"/>
                                    </a:cubicBezTo>
                                    <a:cubicBezTo>
                                      <a:pt x="364423" y="780165"/>
                                      <a:pt x="354486" y="790102"/>
                                      <a:pt x="342229" y="790102"/>
                                    </a:cubicBezTo>
                                    <a:cubicBezTo>
                                      <a:pt x="329971" y="790102"/>
                                      <a:pt x="320034" y="780165"/>
                                      <a:pt x="320034" y="767908"/>
                                    </a:cubicBezTo>
                                    <a:close/>
                                    <a:moveTo>
                                      <a:pt x="319859" y="619944"/>
                                    </a:moveTo>
                                    <a:cubicBezTo>
                                      <a:pt x="319859" y="607687"/>
                                      <a:pt x="329796" y="597749"/>
                                      <a:pt x="342054" y="597749"/>
                                    </a:cubicBezTo>
                                    <a:cubicBezTo>
                                      <a:pt x="354311" y="597749"/>
                                      <a:pt x="364248" y="607687"/>
                                      <a:pt x="364248" y="619944"/>
                                    </a:cubicBezTo>
                                    <a:cubicBezTo>
                                      <a:pt x="364248" y="632201"/>
                                      <a:pt x="354311" y="642139"/>
                                      <a:pt x="342054" y="642139"/>
                                    </a:cubicBezTo>
                                    <a:cubicBezTo>
                                      <a:pt x="329796" y="642139"/>
                                      <a:pt x="319859" y="632201"/>
                                      <a:pt x="319859" y="619944"/>
                                    </a:cubicBezTo>
                                    <a:close/>
                                    <a:moveTo>
                                      <a:pt x="318605" y="469033"/>
                                    </a:moveTo>
                                    <a:cubicBezTo>
                                      <a:pt x="318605" y="456776"/>
                                      <a:pt x="328542" y="446839"/>
                                      <a:pt x="340799" y="446839"/>
                                    </a:cubicBezTo>
                                    <a:cubicBezTo>
                                      <a:pt x="353057" y="446839"/>
                                      <a:pt x="362994" y="456776"/>
                                      <a:pt x="362994" y="469033"/>
                                    </a:cubicBezTo>
                                    <a:cubicBezTo>
                                      <a:pt x="362994" y="481291"/>
                                      <a:pt x="353057" y="491228"/>
                                      <a:pt x="340799" y="491228"/>
                                    </a:cubicBezTo>
                                    <a:cubicBezTo>
                                      <a:pt x="328542" y="491228"/>
                                      <a:pt x="318605" y="481291"/>
                                      <a:pt x="318605" y="469033"/>
                                    </a:cubicBezTo>
                                    <a:close/>
                                    <a:moveTo>
                                      <a:pt x="318430" y="321069"/>
                                    </a:moveTo>
                                    <a:cubicBezTo>
                                      <a:pt x="318430" y="308812"/>
                                      <a:pt x="328367" y="298875"/>
                                      <a:pt x="340624" y="298875"/>
                                    </a:cubicBezTo>
                                    <a:cubicBezTo>
                                      <a:pt x="352882" y="298875"/>
                                      <a:pt x="362819" y="308812"/>
                                      <a:pt x="362819" y="321069"/>
                                    </a:cubicBezTo>
                                    <a:cubicBezTo>
                                      <a:pt x="362819" y="333327"/>
                                      <a:pt x="352882" y="343264"/>
                                      <a:pt x="340624" y="343264"/>
                                    </a:cubicBezTo>
                                    <a:cubicBezTo>
                                      <a:pt x="328367" y="343264"/>
                                      <a:pt x="318430" y="333327"/>
                                      <a:pt x="318430" y="321069"/>
                                    </a:cubicBezTo>
                                    <a:close/>
                                    <a:moveTo>
                                      <a:pt x="317175" y="170158"/>
                                    </a:moveTo>
                                    <a:cubicBezTo>
                                      <a:pt x="317175" y="157901"/>
                                      <a:pt x="327112" y="147964"/>
                                      <a:pt x="339370" y="147964"/>
                                    </a:cubicBezTo>
                                    <a:cubicBezTo>
                                      <a:pt x="351627" y="147964"/>
                                      <a:pt x="361564" y="157901"/>
                                      <a:pt x="361564" y="170158"/>
                                    </a:cubicBezTo>
                                    <a:cubicBezTo>
                                      <a:pt x="361564" y="182416"/>
                                      <a:pt x="351627" y="192353"/>
                                      <a:pt x="339370" y="192353"/>
                                    </a:cubicBezTo>
                                    <a:cubicBezTo>
                                      <a:pt x="327112" y="192353"/>
                                      <a:pt x="317175" y="182416"/>
                                      <a:pt x="317175" y="170158"/>
                                    </a:cubicBezTo>
                                    <a:close/>
                                    <a:moveTo>
                                      <a:pt x="317000" y="22194"/>
                                    </a:moveTo>
                                    <a:cubicBezTo>
                                      <a:pt x="317000" y="9937"/>
                                      <a:pt x="326937" y="0"/>
                                      <a:pt x="339195" y="0"/>
                                    </a:cubicBezTo>
                                    <a:cubicBezTo>
                                      <a:pt x="351452" y="0"/>
                                      <a:pt x="361389" y="9937"/>
                                      <a:pt x="361389" y="22194"/>
                                    </a:cubicBezTo>
                                    <a:cubicBezTo>
                                      <a:pt x="361389" y="34452"/>
                                      <a:pt x="351452" y="44389"/>
                                      <a:pt x="339195" y="44389"/>
                                    </a:cubicBezTo>
                                    <a:cubicBezTo>
                                      <a:pt x="326937" y="44389"/>
                                      <a:pt x="317000" y="34452"/>
                                      <a:pt x="317000" y="22194"/>
                                    </a:cubicBezTo>
                                    <a:close/>
                                    <a:moveTo>
                                      <a:pt x="251945" y="2037388"/>
                                    </a:moveTo>
                                    <a:cubicBezTo>
                                      <a:pt x="251945" y="2025131"/>
                                      <a:pt x="261882" y="2015194"/>
                                      <a:pt x="274140" y="2015194"/>
                                    </a:cubicBezTo>
                                    <a:cubicBezTo>
                                      <a:pt x="286398" y="2015194"/>
                                      <a:pt x="296334" y="2025131"/>
                                      <a:pt x="296334" y="2037388"/>
                                    </a:cubicBezTo>
                                    <a:cubicBezTo>
                                      <a:pt x="296334" y="2049646"/>
                                      <a:pt x="286398" y="2059583"/>
                                      <a:pt x="274140" y="2059583"/>
                                    </a:cubicBezTo>
                                    <a:cubicBezTo>
                                      <a:pt x="261882" y="2059583"/>
                                      <a:pt x="251945" y="2049646"/>
                                      <a:pt x="251945" y="2037388"/>
                                    </a:cubicBezTo>
                                    <a:close/>
                                    <a:moveTo>
                                      <a:pt x="251770" y="1889425"/>
                                    </a:moveTo>
                                    <a:cubicBezTo>
                                      <a:pt x="251770" y="1877167"/>
                                      <a:pt x="261707" y="1867230"/>
                                      <a:pt x="273965" y="1867230"/>
                                    </a:cubicBezTo>
                                    <a:cubicBezTo>
                                      <a:pt x="286222" y="1867230"/>
                                      <a:pt x="296159" y="1877167"/>
                                      <a:pt x="296159" y="1889425"/>
                                    </a:cubicBezTo>
                                    <a:cubicBezTo>
                                      <a:pt x="296159" y="1901682"/>
                                      <a:pt x="286222" y="1911619"/>
                                      <a:pt x="273965" y="1911619"/>
                                    </a:cubicBezTo>
                                    <a:cubicBezTo>
                                      <a:pt x="261707" y="1911619"/>
                                      <a:pt x="251770" y="1901682"/>
                                      <a:pt x="251770" y="1889425"/>
                                    </a:cubicBezTo>
                                    <a:close/>
                                    <a:moveTo>
                                      <a:pt x="250516" y="1738514"/>
                                    </a:moveTo>
                                    <a:cubicBezTo>
                                      <a:pt x="250516" y="1726256"/>
                                      <a:pt x="260453" y="1716319"/>
                                      <a:pt x="272711" y="1716319"/>
                                    </a:cubicBezTo>
                                    <a:cubicBezTo>
                                      <a:pt x="284968" y="1716319"/>
                                      <a:pt x="294905" y="1726256"/>
                                      <a:pt x="294905" y="1738514"/>
                                    </a:cubicBezTo>
                                    <a:cubicBezTo>
                                      <a:pt x="294905" y="1750771"/>
                                      <a:pt x="284968" y="1760708"/>
                                      <a:pt x="272711" y="1760708"/>
                                    </a:cubicBezTo>
                                    <a:cubicBezTo>
                                      <a:pt x="260453" y="1760708"/>
                                      <a:pt x="250516" y="1750771"/>
                                      <a:pt x="250516" y="1738514"/>
                                    </a:cubicBezTo>
                                    <a:close/>
                                    <a:moveTo>
                                      <a:pt x="250341" y="1590550"/>
                                    </a:moveTo>
                                    <a:cubicBezTo>
                                      <a:pt x="250341" y="1578292"/>
                                      <a:pt x="260278" y="1568355"/>
                                      <a:pt x="272535" y="1568355"/>
                                    </a:cubicBezTo>
                                    <a:cubicBezTo>
                                      <a:pt x="284793" y="1568355"/>
                                      <a:pt x="294730" y="1578292"/>
                                      <a:pt x="294730" y="1590550"/>
                                    </a:cubicBezTo>
                                    <a:cubicBezTo>
                                      <a:pt x="294730" y="1602808"/>
                                      <a:pt x="284793" y="1612745"/>
                                      <a:pt x="272535" y="1612745"/>
                                    </a:cubicBezTo>
                                    <a:cubicBezTo>
                                      <a:pt x="260278" y="1612745"/>
                                      <a:pt x="250341" y="1602808"/>
                                      <a:pt x="250341" y="1590550"/>
                                    </a:cubicBezTo>
                                    <a:close/>
                                    <a:moveTo>
                                      <a:pt x="249086" y="1439639"/>
                                    </a:moveTo>
                                    <a:cubicBezTo>
                                      <a:pt x="249086" y="1427381"/>
                                      <a:pt x="259023" y="1417444"/>
                                      <a:pt x="271281" y="1417444"/>
                                    </a:cubicBezTo>
                                    <a:cubicBezTo>
                                      <a:pt x="283538" y="1417444"/>
                                      <a:pt x="293475" y="1427381"/>
                                      <a:pt x="293475" y="1439639"/>
                                    </a:cubicBezTo>
                                    <a:cubicBezTo>
                                      <a:pt x="293475" y="1451896"/>
                                      <a:pt x="283538" y="1461833"/>
                                      <a:pt x="271281" y="1461833"/>
                                    </a:cubicBezTo>
                                    <a:cubicBezTo>
                                      <a:pt x="259023" y="1461833"/>
                                      <a:pt x="249086" y="1451896"/>
                                      <a:pt x="249086" y="1439639"/>
                                    </a:cubicBezTo>
                                    <a:close/>
                                    <a:moveTo>
                                      <a:pt x="248911" y="1291675"/>
                                    </a:moveTo>
                                    <a:cubicBezTo>
                                      <a:pt x="248911" y="1279418"/>
                                      <a:pt x="258848" y="1269481"/>
                                      <a:pt x="271106" y="1269481"/>
                                    </a:cubicBezTo>
                                    <a:cubicBezTo>
                                      <a:pt x="283364" y="1269481"/>
                                      <a:pt x="293300" y="1279418"/>
                                      <a:pt x="293300" y="1291675"/>
                                    </a:cubicBezTo>
                                    <a:cubicBezTo>
                                      <a:pt x="293300" y="1303933"/>
                                      <a:pt x="283364" y="1313870"/>
                                      <a:pt x="271106" y="1313870"/>
                                    </a:cubicBezTo>
                                    <a:cubicBezTo>
                                      <a:pt x="258848" y="1313870"/>
                                      <a:pt x="248911" y="1303933"/>
                                      <a:pt x="248911" y="1291675"/>
                                    </a:cubicBezTo>
                                    <a:close/>
                                    <a:moveTo>
                                      <a:pt x="247657" y="1140764"/>
                                    </a:moveTo>
                                    <a:cubicBezTo>
                                      <a:pt x="247657" y="1128507"/>
                                      <a:pt x="257594" y="1118570"/>
                                      <a:pt x="269852" y="1118570"/>
                                    </a:cubicBezTo>
                                    <a:cubicBezTo>
                                      <a:pt x="282109" y="1118570"/>
                                      <a:pt x="292046" y="1128507"/>
                                      <a:pt x="292046" y="1140764"/>
                                    </a:cubicBezTo>
                                    <a:cubicBezTo>
                                      <a:pt x="292046" y="1153022"/>
                                      <a:pt x="282109" y="1162959"/>
                                      <a:pt x="269852" y="1162959"/>
                                    </a:cubicBezTo>
                                    <a:cubicBezTo>
                                      <a:pt x="257594" y="1162959"/>
                                      <a:pt x="247657" y="1153022"/>
                                      <a:pt x="247657" y="1140764"/>
                                    </a:cubicBezTo>
                                    <a:close/>
                                    <a:moveTo>
                                      <a:pt x="247482" y="992800"/>
                                    </a:moveTo>
                                    <a:cubicBezTo>
                                      <a:pt x="247482" y="980543"/>
                                      <a:pt x="257419" y="970606"/>
                                      <a:pt x="269676" y="970606"/>
                                    </a:cubicBezTo>
                                    <a:cubicBezTo>
                                      <a:pt x="281934" y="970606"/>
                                      <a:pt x="291871" y="980543"/>
                                      <a:pt x="291871" y="992800"/>
                                    </a:cubicBezTo>
                                    <a:cubicBezTo>
                                      <a:pt x="291871" y="1005058"/>
                                      <a:pt x="281934" y="1014995"/>
                                      <a:pt x="269676" y="1014995"/>
                                    </a:cubicBezTo>
                                    <a:cubicBezTo>
                                      <a:pt x="257419" y="1014995"/>
                                      <a:pt x="247482" y="1005058"/>
                                      <a:pt x="247482" y="992800"/>
                                    </a:cubicBezTo>
                                    <a:close/>
                                    <a:moveTo>
                                      <a:pt x="246228" y="841889"/>
                                    </a:moveTo>
                                    <a:cubicBezTo>
                                      <a:pt x="246228" y="829632"/>
                                      <a:pt x="256165" y="819695"/>
                                      <a:pt x="268422" y="819695"/>
                                    </a:cubicBezTo>
                                    <a:cubicBezTo>
                                      <a:pt x="280679" y="819695"/>
                                      <a:pt x="290617" y="829632"/>
                                      <a:pt x="290617" y="841889"/>
                                    </a:cubicBezTo>
                                    <a:cubicBezTo>
                                      <a:pt x="290617" y="854147"/>
                                      <a:pt x="280679" y="864084"/>
                                      <a:pt x="268422" y="864084"/>
                                    </a:cubicBezTo>
                                    <a:cubicBezTo>
                                      <a:pt x="256165" y="864084"/>
                                      <a:pt x="246228" y="854147"/>
                                      <a:pt x="246228" y="841889"/>
                                    </a:cubicBezTo>
                                    <a:close/>
                                    <a:moveTo>
                                      <a:pt x="246052" y="693926"/>
                                    </a:moveTo>
                                    <a:cubicBezTo>
                                      <a:pt x="246052" y="681668"/>
                                      <a:pt x="255989" y="671731"/>
                                      <a:pt x="268247" y="671731"/>
                                    </a:cubicBezTo>
                                    <a:cubicBezTo>
                                      <a:pt x="280504" y="671731"/>
                                      <a:pt x="290442" y="681668"/>
                                      <a:pt x="290442" y="693926"/>
                                    </a:cubicBezTo>
                                    <a:cubicBezTo>
                                      <a:pt x="290442" y="706183"/>
                                      <a:pt x="280504" y="716121"/>
                                      <a:pt x="268247" y="716121"/>
                                    </a:cubicBezTo>
                                    <a:cubicBezTo>
                                      <a:pt x="255989" y="716121"/>
                                      <a:pt x="246052" y="706183"/>
                                      <a:pt x="246052" y="693926"/>
                                    </a:cubicBezTo>
                                    <a:close/>
                                    <a:moveTo>
                                      <a:pt x="244798" y="543015"/>
                                    </a:moveTo>
                                    <a:cubicBezTo>
                                      <a:pt x="244798" y="530757"/>
                                      <a:pt x="254735" y="520820"/>
                                      <a:pt x="266992" y="520820"/>
                                    </a:cubicBezTo>
                                    <a:cubicBezTo>
                                      <a:pt x="279250" y="520820"/>
                                      <a:pt x="289187" y="530757"/>
                                      <a:pt x="289187" y="543015"/>
                                    </a:cubicBezTo>
                                    <a:cubicBezTo>
                                      <a:pt x="289187" y="555273"/>
                                      <a:pt x="279250" y="565210"/>
                                      <a:pt x="266992" y="565210"/>
                                    </a:cubicBezTo>
                                    <a:cubicBezTo>
                                      <a:pt x="254735" y="565210"/>
                                      <a:pt x="244798" y="555273"/>
                                      <a:pt x="244798" y="543015"/>
                                    </a:cubicBezTo>
                                    <a:close/>
                                    <a:moveTo>
                                      <a:pt x="244623" y="395051"/>
                                    </a:moveTo>
                                    <a:cubicBezTo>
                                      <a:pt x="244623" y="382794"/>
                                      <a:pt x="254560" y="372857"/>
                                      <a:pt x="266817" y="372857"/>
                                    </a:cubicBezTo>
                                    <a:cubicBezTo>
                                      <a:pt x="279075" y="372857"/>
                                      <a:pt x="289012" y="382794"/>
                                      <a:pt x="289012" y="395051"/>
                                    </a:cubicBezTo>
                                    <a:cubicBezTo>
                                      <a:pt x="289012" y="407309"/>
                                      <a:pt x="279075" y="417246"/>
                                      <a:pt x="266817" y="417246"/>
                                    </a:cubicBezTo>
                                    <a:cubicBezTo>
                                      <a:pt x="254560" y="417246"/>
                                      <a:pt x="244623" y="407309"/>
                                      <a:pt x="244623" y="395051"/>
                                    </a:cubicBezTo>
                                    <a:close/>
                                    <a:moveTo>
                                      <a:pt x="243369" y="244140"/>
                                    </a:moveTo>
                                    <a:cubicBezTo>
                                      <a:pt x="243369" y="231883"/>
                                      <a:pt x="253305" y="221946"/>
                                      <a:pt x="265563" y="221946"/>
                                    </a:cubicBezTo>
                                    <a:cubicBezTo>
                                      <a:pt x="277821" y="221946"/>
                                      <a:pt x="287757" y="231883"/>
                                      <a:pt x="287757" y="244140"/>
                                    </a:cubicBezTo>
                                    <a:cubicBezTo>
                                      <a:pt x="287757" y="256398"/>
                                      <a:pt x="277821" y="266335"/>
                                      <a:pt x="265563" y="266335"/>
                                    </a:cubicBezTo>
                                    <a:cubicBezTo>
                                      <a:pt x="253305" y="266335"/>
                                      <a:pt x="243369" y="256398"/>
                                      <a:pt x="243369" y="244140"/>
                                    </a:cubicBezTo>
                                    <a:close/>
                                    <a:moveTo>
                                      <a:pt x="243193" y="96177"/>
                                    </a:moveTo>
                                    <a:cubicBezTo>
                                      <a:pt x="243193" y="83919"/>
                                      <a:pt x="253130" y="73982"/>
                                      <a:pt x="265388" y="73982"/>
                                    </a:cubicBezTo>
                                    <a:cubicBezTo>
                                      <a:pt x="277646" y="73982"/>
                                      <a:pt x="287583" y="83919"/>
                                      <a:pt x="287583" y="96177"/>
                                    </a:cubicBezTo>
                                    <a:cubicBezTo>
                                      <a:pt x="287583" y="108434"/>
                                      <a:pt x="277646" y="118371"/>
                                      <a:pt x="265388" y="118371"/>
                                    </a:cubicBezTo>
                                    <a:cubicBezTo>
                                      <a:pt x="253130" y="118371"/>
                                      <a:pt x="243193" y="108434"/>
                                      <a:pt x="243193" y="96177"/>
                                    </a:cubicBezTo>
                                    <a:close/>
                                    <a:moveTo>
                                      <a:pt x="177964" y="1963407"/>
                                    </a:moveTo>
                                    <a:cubicBezTo>
                                      <a:pt x="177964" y="1951149"/>
                                      <a:pt x="187901" y="1941212"/>
                                      <a:pt x="200158" y="1941212"/>
                                    </a:cubicBezTo>
                                    <a:cubicBezTo>
                                      <a:pt x="212416" y="1941212"/>
                                      <a:pt x="222353" y="1951149"/>
                                      <a:pt x="222353" y="1963407"/>
                                    </a:cubicBezTo>
                                    <a:cubicBezTo>
                                      <a:pt x="222353" y="1975664"/>
                                      <a:pt x="212416" y="1985601"/>
                                      <a:pt x="200158" y="1985601"/>
                                    </a:cubicBezTo>
                                    <a:cubicBezTo>
                                      <a:pt x="187901" y="1985601"/>
                                      <a:pt x="177964" y="1975664"/>
                                      <a:pt x="177964" y="1963407"/>
                                    </a:cubicBezTo>
                                    <a:close/>
                                    <a:moveTo>
                                      <a:pt x="177789" y="1815443"/>
                                    </a:moveTo>
                                    <a:cubicBezTo>
                                      <a:pt x="177789" y="1803185"/>
                                      <a:pt x="187725" y="1793248"/>
                                      <a:pt x="199983" y="1793248"/>
                                    </a:cubicBezTo>
                                    <a:cubicBezTo>
                                      <a:pt x="212241" y="1793248"/>
                                      <a:pt x="222178" y="1803185"/>
                                      <a:pt x="222178" y="1815443"/>
                                    </a:cubicBezTo>
                                    <a:cubicBezTo>
                                      <a:pt x="222178" y="1827700"/>
                                      <a:pt x="212241" y="1837637"/>
                                      <a:pt x="199983" y="1837637"/>
                                    </a:cubicBezTo>
                                    <a:cubicBezTo>
                                      <a:pt x="187725" y="1837637"/>
                                      <a:pt x="177789" y="1827700"/>
                                      <a:pt x="177789" y="1815443"/>
                                    </a:cubicBezTo>
                                    <a:close/>
                                    <a:moveTo>
                                      <a:pt x="176534" y="1664532"/>
                                    </a:moveTo>
                                    <a:cubicBezTo>
                                      <a:pt x="176534" y="1652274"/>
                                      <a:pt x="186471" y="1642337"/>
                                      <a:pt x="198729" y="1642337"/>
                                    </a:cubicBezTo>
                                    <a:cubicBezTo>
                                      <a:pt x="210986" y="1642337"/>
                                      <a:pt x="220923" y="1652274"/>
                                      <a:pt x="220923" y="1664532"/>
                                    </a:cubicBezTo>
                                    <a:cubicBezTo>
                                      <a:pt x="220923" y="1676789"/>
                                      <a:pt x="210986" y="1686726"/>
                                      <a:pt x="198729" y="1686726"/>
                                    </a:cubicBezTo>
                                    <a:cubicBezTo>
                                      <a:pt x="186471" y="1686726"/>
                                      <a:pt x="176534" y="1676789"/>
                                      <a:pt x="176534" y="1664532"/>
                                    </a:cubicBezTo>
                                    <a:close/>
                                    <a:moveTo>
                                      <a:pt x="176359" y="1516568"/>
                                    </a:moveTo>
                                    <a:cubicBezTo>
                                      <a:pt x="176359" y="1504311"/>
                                      <a:pt x="186296" y="1494374"/>
                                      <a:pt x="198554" y="1494374"/>
                                    </a:cubicBezTo>
                                    <a:cubicBezTo>
                                      <a:pt x="210811" y="1494374"/>
                                      <a:pt x="220748" y="1504311"/>
                                      <a:pt x="220748" y="1516568"/>
                                    </a:cubicBezTo>
                                    <a:cubicBezTo>
                                      <a:pt x="220748" y="1528826"/>
                                      <a:pt x="210811" y="1538763"/>
                                      <a:pt x="198554" y="1538763"/>
                                    </a:cubicBezTo>
                                    <a:cubicBezTo>
                                      <a:pt x="186296" y="1538763"/>
                                      <a:pt x="176359" y="1528826"/>
                                      <a:pt x="176359" y="1516568"/>
                                    </a:cubicBezTo>
                                    <a:close/>
                                    <a:moveTo>
                                      <a:pt x="175105" y="1365657"/>
                                    </a:moveTo>
                                    <a:cubicBezTo>
                                      <a:pt x="175105" y="1353400"/>
                                      <a:pt x="185042" y="1343463"/>
                                      <a:pt x="197299" y="1343463"/>
                                    </a:cubicBezTo>
                                    <a:cubicBezTo>
                                      <a:pt x="209557" y="1343463"/>
                                      <a:pt x="219494" y="1353400"/>
                                      <a:pt x="219494" y="1365657"/>
                                    </a:cubicBezTo>
                                    <a:cubicBezTo>
                                      <a:pt x="219494" y="1377915"/>
                                      <a:pt x="209557" y="1387852"/>
                                      <a:pt x="197299" y="1387852"/>
                                    </a:cubicBezTo>
                                    <a:cubicBezTo>
                                      <a:pt x="185042" y="1387852"/>
                                      <a:pt x="175105" y="1377915"/>
                                      <a:pt x="175105" y="1365657"/>
                                    </a:cubicBezTo>
                                    <a:close/>
                                    <a:moveTo>
                                      <a:pt x="174929" y="1217694"/>
                                    </a:moveTo>
                                    <a:cubicBezTo>
                                      <a:pt x="174929" y="1205436"/>
                                      <a:pt x="184867" y="1195499"/>
                                      <a:pt x="197124" y="1195499"/>
                                    </a:cubicBezTo>
                                    <a:cubicBezTo>
                                      <a:pt x="209382" y="1195499"/>
                                      <a:pt x="219319" y="1205436"/>
                                      <a:pt x="219319" y="1217694"/>
                                    </a:cubicBezTo>
                                    <a:cubicBezTo>
                                      <a:pt x="219319" y="1229951"/>
                                      <a:pt x="209382" y="1239888"/>
                                      <a:pt x="197124" y="1239888"/>
                                    </a:cubicBezTo>
                                    <a:cubicBezTo>
                                      <a:pt x="184867" y="1239888"/>
                                      <a:pt x="174929" y="1229951"/>
                                      <a:pt x="174929" y="1217694"/>
                                    </a:cubicBezTo>
                                    <a:close/>
                                    <a:moveTo>
                                      <a:pt x="173675" y="1066782"/>
                                    </a:moveTo>
                                    <a:cubicBezTo>
                                      <a:pt x="173675" y="1054525"/>
                                      <a:pt x="183612" y="1044588"/>
                                      <a:pt x="195870" y="1044588"/>
                                    </a:cubicBezTo>
                                    <a:cubicBezTo>
                                      <a:pt x="208127" y="1044588"/>
                                      <a:pt x="218064" y="1054525"/>
                                      <a:pt x="218064" y="1066782"/>
                                    </a:cubicBezTo>
                                    <a:cubicBezTo>
                                      <a:pt x="218064" y="1079040"/>
                                      <a:pt x="208127" y="1088977"/>
                                      <a:pt x="195870" y="1088977"/>
                                    </a:cubicBezTo>
                                    <a:cubicBezTo>
                                      <a:pt x="183612" y="1088977"/>
                                      <a:pt x="173675" y="1079040"/>
                                      <a:pt x="173675" y="1066782"/>
                                    </a:cubicBezTo>
                                    <a:close/>
                                    <a:moveTo>
                                      <a:pt x="173500" y="918819"/>
                                    </a:moveTo>
                                    <a:cubicBezTo>
                                      <a:pt x="173500" y="906561"/>
                                      <a:pt x="183437" y="896624"/>
                                      <a:pt x="195695" y="896624"/>
                                    </a:cubicBezTo>
                                    <a:cubicBezTo>
                                      <a:pt x="207952" y="896624"/>
                                      <a:pt x="217889" y="906561"/>
                                      <a:pt x="217889" y="918819"/>
                                    </a:cubicBezTo>
                                    <a:cubicBezTo>
                                      <a:pt x="217889" y="931076"/>
                                      <a:pt x="207952" y="941013"/>
                                      <a:pt x="195695" y="941013"/>
                                    </a:cubicBezTo>
                                    <a:cubicBezTo>
                                      <a:pt x="183437" y="941013"/>
                                      <a:pt x="173500" y="931076"/>
                                      <a:pt x="173500" y="918819"/>
                                    </a:cubicBezTo>
                                    <a:close/>
                                    <a:moveTo>
                                      <a:pt x="172246" y="767908"/>
                                    </a:moveTo>
                                    <a:cubicBezTo>
                                      <a:pt x="172246" y="755650"/>
                                      <a:pt x="182183" y="745713"/>
                                      <a:pt x="194440" y="745713"/>
                                    </a:cubicBezTo>
                                    <a:cubicBezTo>
                                      <a:pt x="206698" y="745713"/>
                                      <a:pt x="216635" y="755650"/>
                                      <a:pt x="216635" y="767908"/>
                                    </a:cubicBezTo>
                                    <a:cubicBezTo>
                                      <a:pt x="216635" y="780165"/>
                                      <a:pt x="206698" y="790102"/>
                                      <a:pt x="194440" y="790102"/>
                                    </a:cubicBezTo>
                                    <a:cubicBezTo>
                                      <a:pt x="182183" y="790102"/>
                                      <a:pt x="172246" y="780165"/>
                                      <a:pt x="172246" y="767908"/>
                                    </a:cubicBezTo>
                                    <a:close/>
                                    <a:moveTo>
                                      <a:pt x="172071" y="619944"/>
                                    </a:moveTo>
                                    <a:cubicBezTo>
                                      <a:pt x="172071" y="607687"/>
                                      <a:pt x="182007" y="597749"/>
                                      <a:pt x="194265" y="597749"/>
                                    </a:cubicBezTo>
                                    <a:cubicBezTo>
                                      <a:pt x="206523" y="597749"/>
                                      <a:pt x="216460" y="607687"/>
                                      <a:pt x="216460" y="619944"/>
                                    </a:cubicBezTo>
                                    <a:cubicBezTo>
                                      <a:pt x="216460" y="632201"/>
                                      <a:pt x="206523" y="642139"/>
                                      <a:pt x="194265" y="642139"/>
                                    </a:cubicBezTo>
                                    <a:cubicBezTo>
                                      <a:pt x="182007" y="642139"/>
                                      <a:pt x="172071" y="632201"/>
                                      <a:pt x="172071" y="619944"/>
                                    </a:cubicBezTo>
                                    <a:close/>
                                    <a:moveTo>
                                      <a:pt x="170816" y="469033"/>
                                    </a:moveTo>
                                    <a:cubicBezTo>
                                      <a:pt x="170816" y="456776"/>
                                      <a:pt x="180753" y="446839"/>
                                      <a:pt x="193011" y="446839"/>
                                    </a:cubicBezTo>
                                    <a:cubicBezTo>
                                      <a:pt x="205268" y="446839"/>
                                      <a:pt x="215205" y="456776"/>
                                      <a:pt x="215205" y="469033"/>
                                    </a:cubicBezTo>
                                    <a:cubicBezTo>
                                      <a:pt x="215205" y="481291"/>
                                      <a:pt x="205268" y="491228"/>
                                      <a:pt x="193011" y="491228"/>
                                    </a:cubicBezTo>
                                    <a:cubicBezTo>
                                      <a:pt x="180753" y="491228"/>
                                      <a:pt x="170816" y="481291"/>
                                      <a:pt x="170816" y="469033"/>
                                    </a:cubicBezTo>
                                    <a:close/>
                                    <a:moveTo>
                                      <a:pt x="170641" y="321069"/>
                                    </a:moveTo>
                                    <a:cubicBezTo>
                                      <a:pt x="170641" y="308812"/>
                                      <a:pt x="180578" y="298875"/>
                                      <a:pt x="192836" y="298875"/>
                                    </a:cubicBezTo>
                                    <a:cubicBezTo>
                                      <a:pt x="205093" y="298875"/>
                                      <a:pt x="215030" y="308812"/>
                                      <a:pt x="215030" y="321069"/>
                                    </a:cubicBezTo>
                                    <a:cubicBezTo>
                                      <a:pt x="215030" y="333327"/>
                                      <a:pt x="205093" y="343264"/>
                                      <a:pt x="192836" y="343264"/>
                                    </a:cubicBezTo>
                                    <a:cubicBezTo>
                                      <a:pt x="180578" y="343264"/>
                                      <a:pt x="170641" y="333327"/>
                                      <a:pt x="170641" y="321069"/>
                                    </a:cubicBezTo>
                                    <a:close/>
                                    <a:moveTo>
                                      <a:pt x="169387" y="170158"/>
                                    </a:moveTo>
                                    <a:cubicBezTo>
                                      <a:pt x="169387" y="157901"/>
                                      <a:pt x="179324" y="147964"/>
                                      <a:pt x="191581" y="147964"/>
                                    </a:cubicBezTo>
                                    <a:cubicBezTo>
                                      <a:pt x="203839" y="147964"/>
                                      <a:pt x="213776" y="157901"/>
                                      <a:pt x="213776" y="170158"/>
                                    </a:cubicBezTo>
                                    <a:cubicBezTo>
                                      <a:pt x="213776" y="182416"/>
                                      <a:pt x="203839" y="192353"/>
                                      <a:pt x="191581" y="192353"/>
                                    </a:cubicBezTo>
                                    <a:cubicBezTo>
                                      <a:pt x="179324" y="192353"/>
                                      <a:pt x="169387" y="182416"/>
                                      <a:pt x="169387" y="170158"/>
                                    </a:cubicBezTo>
                                    <a:close/>
                                    <a:moveTo>
                                      <a:pt x="169211" y="22194"/>
                                    </a:moveTo>
                                    <a:cubicBezTo>
                                      <a:pt x="169211" y="9937"/>
                                      <a:pt x="179149" y="0"/>
                                      <a:pt x="191406" y="0"/>
                                    </a:cubicBezTo>
                                    <a:cubicBezTo>
                                      <a:pt x="203664" y="0"/>
                                      <a:pt x="213601" y="9937"/>
                                      <a:pt x="213601" y="22194"/>
                                    </a:cubicBezTo>
                                    <a:cubicBezTo>
                                      <a:pt x="213601" y="34452"/>
                                      <a:pt x="203664" y="44389"/>
                                      <a:pt x="191406" y="44389"/>
                                    </a:cubicBezTo>
                                    <a:cubicBezTo>
                                      <a:pt x="179149" y="44389"/>
                                      <a:pt x="169211" y="34452"/>
                                      <a:pt x="169211" y="22194"/>
                                    </a:cubicBezTo>
                                    <a:close/>
                                    <a:moveTo>
                                      <a:pt x="104157" y="2037388"/>
                                    </a:moveTo>
                                    <a:cubicBezTo>
                                      <a:pt x="104157" y="2025131"/>
                                      <a:pt x="114094" y="2015194"/>
                                      <a:pt x="126351" y="2015194"/>
                                    </a:cubicBezTo>
                                    <a:cubicBezTo>
                                      <a:pt x="138609" y="2015194"/>
                                      <a:pt x="148546" y="2025131"/>
                                      <a:pt x="148546" y="2037388"/>
                                    </a:cubicBezTo>
                                    <a:cubicBezTo>
                                      <a:pt x="148546" y="2049646"/>
                                      <a:pt x="138609" y="2059583"/>
                                      <a:pt x="126351" y="2059583"/>
                                    </a:cubicBezTo>
                                    <a:cubicBezTo>
                                      <a:pt x="114094" y="2059583"/>
                                      <a:pt x="104157" y="2049646"/>
                                      <a:pt x="104157" y="2037388"/>
                                    </a:cubicBezTo>
                                    <a:close/>
                                    <a:moveTo>
                                      <a:pt x="103982" y="1889425"/>
                                    </a:moveTo>
                                    <a:cubicBezTo>
                                      <a:pt x="103982" y="1877167"/>
                                      <a:pt x="113919" y="1867230"/>
                                      <a:pt x="126176" y="1867230"/>
                                    </a:cubicBezTo>
                                    <a:cubicBezTo>
                                      <a:pt x="138434" y="1867230"/>
                                      <a:pt x="148371" y="1877167"/>
                                      <a:pt x="148371" y="1889425"/>
                                    </a:cubicBezTo>
                                    <a:cubicBezTo>
                                      <a:pt x="148371" y="1901682"/>
                                      <a:pt x="138434" y="1911619"/>
                                      <a:pt x="126176" y="1911619"/>
                                    </a:cubicBezTo>
                                    <a:cubicBezTo>
                                      <a:pt x="113919" y="1911619"/>
                                      <a:pt x="103982" y="1901682"/>
                                      <a:pt x="103982" y="1889425"/>
                                    </a:cubicBezTo>
                                    <a:close/>
                                    <a:moveTo>
                                      <a:pt x="102727" y="1738514"/>
                                    </a:moveTo>
                                    <a:cubicBezTo>
                                      <a:pt x="102727" y="1726256"/>
                                      <a:pt x="112664" y="1716319"/>
                                      <a:pt x="124922" y="1716319"/>
                                    </a:cubicBezTo>
                                    <a:cubicBezTo>
                                      <a:pt x="137179" y="1716319"/>
                                      <a:pt x="147117" y="1726256"/>
                                      <a:pt x="147117" y="1738514"/>
                                    </a:cubicBezTo>
                                    <a:cubicBezTo>
                                      <a:pt x="147117" y="1750771"/>
                                      <a:pt x="137179" y="1760708"/>
                                      <a:pt x="124922" y="1760708"/>
                                    </a:cubicBezTo>
                                    <a:cubicBezTo>
                                      <a:pt x="112664" y="1760708"/>
                                      <a:pt x="102727" y="1750771"/>
                                      <a:pt x="102727" y="1738514"/>
                                    </a:cubicBezTo>
                                    <a:close/>
                                    <a:moveTo>
                                      <a:pt x="102552" y="1590550"/>
                                    </a:moveTo>
                                    <a:cubicBezTo>
                                      <a:pt x="102552" y="1578292"/>
                                      <a:pt x="112489" y="1568355"/>
                                      <a:pt x="124747" y="1568355"/>
                                    </a:cubicBezTo>
                                    <a:cubicBezTo>
                                      <a:pt x="137004" y="1568355"/>
                                      <a:pt x="146941" y="1578292"/>
                                      <a:pt x="146941" y="1590550"/>
                                    </a:cubicBezTo>
                                    <a:cubicBezTo>
                                      <a:pt x="146941" y="1602808"/>
                                      <a:pt x="137004" y="1612745"/>
                                      <a:pt x="124747" y="1612745"/>
                                    </a:cubicBezTo>
                                    <a:cubicBezTo>
                                      <a:pt x="112489" y="1612745"/>
                                      <a:pt x="102552" y="1602808"/>
                                      <a:pt x="102552" y="1590550"/>
                                    </a:cubicBezTo>
                                    <a:close/>
                                    <a:moveTo>
                                      <a:pt x="101298" y="1439639"/>
                                    </a:moveTo>
                                    <a:cubicBezTo>
                                      <a:pt x="101298" y="1427381"/>
                                      <a:pt x="111235" y="1417444"/>
                                      <a:pt x="123492" y="1417444"/>
                                    </a:cubicBezTo>
                                    <a:cubicBezTo>
                                      <a:pt x="135750" y="1417444"/>
                                      <a:pt x="145687" y="1427381"/>
                                      <a:pt x="145687" y="1439639"/>
                                    </a:cubicBezTo>
                                    <a:cubicBezTo>
                                      <a:pt x="145687" y="1451896"/>
                                      <a:pt x="135750" y="1461833"/>
                                      <a:pt x="123492" y="1461833"/>
                                    </a:cubicBezTo>
                                    <a:cubicBezTo>
                                      <a:pt x="111235" y="1461833"/>
                                      <a:pt x="101298" y="1451896"/>
                                      <a:pt x="101298" y="1439639"/>
                                    </a:cubicBezTo>
                                    <a:close/>
                                    <a:moveTo>
                                      <a:pt x="101123" y="1291675"/>
                                    </a:moveTo>
                                    <a:cubicBezTo>
                                      <a:pt x="101123" y="1279418"/>
                                      <a:pt x="111060" y="1269481"/>
                                      <a:pt x="123317" y="1269481"/>
                                    </a:cubicBezTo>
                                    <a:cubicBezTo>
                                      <a:pt x="135575" y="1269481"/>
                                      <a:pt x="145512" y="1279418"/>
                                      <a:pt x="145512" y="1291675"/>
                                    </a:cubicBezTo>
                                    <a:cubicBezTo>
                                      <a:pt x="145512" y="1303933"/>
                                      <a:pt x="135575" y="1313870"/>
                                      <a:pt x="123317" y="1313870"/>
                                    </a:cubicBezTo>
                                    <a:cubicBezTo>
                                      <a:pt x="111060" y="1313870"/>
                                      <a:pt x="101123" y="1303933"/>
                                      <a:pt x="101123" y="1291675"/>
                                    </a:cubicBezTo>
                                    <a:close/>
                                    <a:moveTo>
                                      <a:pt x="99868" y="1140764"/>
                                    </a:moveTo>
                                    <a:cubicBezTo>
                                      <a:pt x="99868" y="1128507"/>
                                      <a:pt x="109805" y="1118570"/>
                                      <a:pt x="122063" y="1118570"/>
                                    </a:cubicBezTo>
                                    <a:cubicBezTo>
                                      <a:pt x="134321" y="1118570"/>
                                      <a:pt x="144258" y="1128507"/>
                                      <a:pt x="144258" y="1140764"/>
                                    </a:cubicBezTo>
                                    <a:cubicBezTo>
                                      <a:pt x="144258" y="1153022"/>
                                      <a:pt x="134321" y="1162959"/>
                                      <a:pt x="122063" y="1162959"/>
                                    </a:cubicBezTo>
                                    <a:cubicBezTo>
                                      <a:pt x="109805" y="1162959"/>
                                      <a:pt x="99868" y="1153022"/>
                                      <a:pt x="99868" y="1140764"/>
                                    </a:cubicBezTo>
                                    <a:close/>
                                    <a:moveTo>
                                      <a:pt x="99693" y="992800"/>
                                    </a:moveTo>
                                    <a:cubicBezTo>
                                      <a:pt x="99693" y="980543"/>
                                      <a:pt x="109630" y="970606"/>
                                      <a:pt x="121888" y="970606"/>
                                    </a:cubicBezTo>
                                    <a:cubicBezTo>
                                      <a:pt x="134145" y="970606"/>
                                      <a:pt x="144082" y="980543"/>
                                      <a:pt x="144082" y="992800"/>
                                    </a:cubicBezTo>
                                    <a:cubicBezTo>
                                      <a:pt x="144082" y="1005058"/>
                                      <a:pt x="134145" y="1014995"/>
                                      <a:pt x="121888" y="1014995"/>
                                    </a:cubicBezTo>
                                    <a:cubicBezTo>
                                      <a:pt x="109630" y="1014995"/>
                                      <a:pt x="99693" y="1005058"/>
                                      <a:pt x="99693" y="992800"/>
                                    </a:cubicBezTo>
                                    <a:close/>
                                    <a:moveTo>
                                      <a:pt x="98439" y="841889"/>
                                    </a:moveTo>
                                    <a:cubicBezTo>
                                      <a:pt x="98439" y="829632"/>
                                      <a:pt x="108376" y="819695"/>
                                      <a:pt x="120633" y="819695"/>
                                    </a:cubicBezTo>
                                    <a:cubicBezTo>
                                      <a:pt x="132891" y="819695"/>
                                      <a:pt x="142828" y="829632"/>
                                      <a:pt x="142828" y="841889"/>
                                    </a:cubicBezTo>
                                    <a:cubicBezTo>
                                      <a:pt x="142828" y="854147"/>
                                      <a:pt x="132891" y="864084"/>
                                      <a:pt x="120633" y="864084"/>
                                    </a:cubicBezTo>
                                    <a:cubicBezTo>
                                      <a:pt x="108376" y="864084"/>
                                      <a:pt x="98439" y="854147"/>
                                      <a:pt x="98439" y="841889"/>
                                    </a:cubicBezTo>
                                    <a:close/>
                                    <a:moveTo>
                                      <a:pt x="98264" y="693926"/>
                                    </a:moveTo>
                                    <a:cubicBezTo>
                                      <a:pt x="98264" y="681668"/>
                                      <a:pt x="108201" y="671731"/>
                                      <a:pt x="120458" y="671731"/>
                                    </a:cubicBezTo>
                                    <a:cubicBezTo>
                                      <a:pt x="132716" y="671731"/>
                                      <a:pt x="142653" y="681668"/>
                                      <a:pt x="142653" y="693926"/>
                                    </a:cubicBezTo>
                                    <a:cubicBezTo>
                                      <a:pt x="142653" y="706183"/>
                                      <a:pt x="132716" y="716121"/>
                                      <a:pt x="120458" y="716121"/>
                                    </a:cubicBezTo>
                                    <a:cubicBezTo>
                                      <a:pt x="108201" y="716121"/>
                                      <a:pt x="98264" y="706183"/>
                                      <a:pt x="98264" y="693926"/>
                                    </a:cubicBezTo>
                                    <a:close/>
                                    <a:moveTo>
                                      <a:pt x="97009" y="543015"/>
                                    </a:moveTo>
                                    <a:cubicBezTo>
                                      <a:pt x="97009" y="530757"/>
                                      <a:pt x="106946" y="520820"/>
                                      <a:pt x="119204" y="520820"/>
                                    </a:cubicBezTo>
                                    <a:cubicBezTo>
                                      <a:pt x="131462" y="520820"/>
                                      <a:pt x="141398" y="530757"/>
                                      <a:pt x="141398" y="543015"/>
                                    </a:cubicBezTo>
                                    <a:cubicBezTo>
                                      <a:pt x="141398" y="555273"/>
                                      <a:pt x="131462" y="565210"/>
                                      <a:pt x="119204" y="565210"/>
                                    </a:cubicBezTo>
                                    <a:cubicBezTo>
                                      <a:pt x="106946" y="565210"/>
                                      <a:pt x="97009" y="555273"/>
                                      <a:pt x="97009" y="543015"/>
                                    </a:cubicBezTo>
                                    <a:close/>
                                    <a:moveTo>
                                      <a:pt x="96834" y="395051"/>
                                    </a:moveTo>
                                    <a:cubicBezTo>
                                      <a:pt x="96834" y="382794"/>
                                      <a:pt x="106771" y="372857"/>
                                      <a:pt x="119029" y="372857"/>
                                    </a:cubicBezTo>
                                    <a:cubicBezTo>
                                      <a:pt x="131286" y="372857"/>
                                      <a:pt x="141223" y="382794"/>
                                      <a:pt x="141223" y="395051"/>
                                    </a:cubicBezTo>
                                    <a:cubicBezTo>
                                      <a:pt x="141223" y="407309"/>
                                      <a:pt x="131286" y="417246"/>
                                      <a:pt x="119029" y="417246"/>
                                    </a:cubicBezTo>
                                    <a:cubicBezTo>
                                      <a:pt x="106771" y="417246"/>
                                      <a:pt x="96834" y="407309"/>
                                      <a:pt x="96834" y="395051"/>
                                    </a:cubicBezTo>
                                    <a:close/>
                                    <a:moveTo>
                                      <a:pt x="95580" y="244140"/>
                                    </a:moveTo>
                                    <a:cubicBezTo>
                                      <a:pt x="95580" y="231883"/>
                                      <a:pt x="105517" y="221946"/>
                                      <a:pt x="117774" y="221946"/>
                                    </a:cubicBezTo>
                                    <a:cubicBezTo>
                                      <a:pt x="130032" y="221946"/>
                                      <a:pt x="139969" y="231883"/>
                                      <a:pt x="139969" y="244140"/>
                                    </a:cubicBezTo>
                                    <a:cubicBezTo>
                                      <a:pt x="139969" y="256398"/>
                                      <a:pt x="130032" y="266335"/>
                                      <a:pt x="117774" y="266335"/>
                                    </a:cubicBezTo>
                                    <a:cubicBezTo>
                                      <a:pt x="105517" y="266335"/>
                                      <a:pt x="95580" y="256398"/>
                                      <a:pt x="95580" y="244140"/>
                                    </a:cubicBezTo>
                                    <a:close/>
                                    <a:moveTo>
                                      <a:pt x="95405" y="96177"/>
                                    </a:moveTo>
                                    <a:cubicBezTo>
                                      <a:pt x="95405" y="83919"/>
                                      <a:pt x="105342" y="73982"/>
                                      <a:pt x="117599" y="73982"/>
                                    </a:cubicBezTo>
                                    <a:cubicBezTo>
                                      <a:pt x="129857" y="73982"/>
                                      <a:pt x="139794" y="83919"/>
                                      <a:pt x="139794" y="96177"/>
                                    </a:cubicBezTo>
                                    <a:cubicBezTo>
                                      <a:pt x="139794" y="108434"/>
                                      <a:pt x="129857" y="118371"/>
                                      <a:pt x="117599" y="118371"/>
                                    </a:cubicBezTo>
                                    <a:cubicBezTo>
                                      <a:pt x="105342" y="118371"/>
                                      <a:pt x="95405" y="108434"/>
                                      <a:pt x="95405" y="96177"/>
                                    </a:cubicBezTo>
                                    <a:close/>
                                    <a:moveTo>
                                      <a:pt x="30175" y="1963407"/>
                                    </a:moveTo>
                                    <a:cubicBezTo>
                                      <a:pt x="30175" y="1951149"/>
                                      <a:pt x="40112" y="1941212"/>
                                      <a:pt x="52369" y="1941212"/>
                                    </a:cubicBezTo>
                                    <a:cubicBezTo>
                                      <a:pt x="64627" y="1941212"/>
                                      <a:pt x="74564" y="1951149"/>
                                      <a:pt x="74564" y="1963407"/>
                                    </a:cubicBezTo>
                                    <a:cubicBezTo>
                                      <a:pt x="74564" y="1975664"/>
                                      <a:pt x="64627" y="1985601"/>
                                      <a:pt x="52369" y="1985601"/>
                                    </a:cubicBezTo>
                                    <a:cubicBezTo>
                                      <a:pt x="40112" y="1985601"/>
                                      <a:pt x="30175" y="1975664"/>
                                      <a:pt x="30175" y="1963407"/>
                                    </a:cubicBezTo>
                                    <a:close/>
                                    <a:moveTo>
                                      <a:pt x="30000" y="1815443"/>
                                    </a:moveTo>
                                    <a:cubicBezTo>
                                      <a:pt x="30000" y="1803185"/>
                                      <a:pt x="39937" y="1793248"/>
                                      <a:pt x="52195" y="1793248"/>
                                    </a:cubicBezTo>
                                    <a:cubicBezTo>
                                      <a:pt x="64452" y="1793248"/>
                                      <a:pt x="74389" y="1803185"/>
                                      <a:pt x="74389" y="1815443"/>
                                    </a:cubicBezTo>
                                    <a:cubicBezTo>
                                      <a:pt x="74389" y="1827700"/>
                                      <a:pt x="64452" y="1837637"/>
                                      <a:pt x="52195" y="1837637"/>
                                    </a:cubicBezTo>
                                    <a:cubicBezTo>
                                      <a:pt x="39937" y="1837637"/>
                                      <a:pt x="30000" y="1827700"/>
                                      <a:pt x="30000" y="1815443"/>
                                    </a:cubicBezTo>
                                    <a:close/>
                                    <a:moveTo>
                                      <a:pt x="28746" y="1664532"/>
                                    </a:moveTo>
                                    <a:cubicBezTo>
                                      <a:pt x="28746" y="1652274"/>
                                      <a:pt x="38682" y="1642337"/>
                                      <a:pt x="50940" y="1642337"/>
                                    </a:cubicBezTo>
                                    <a:cubicBezTo>
                                      <a:pt x="63198" y="1642337"/>
                                      <a:pt x="73135" y="1652274"/>
                                      <a:pt x="73135" y="1664532"/>
                                    </a:cubicBezTo>
                                    <a:cubicBezTo>
                                      <a:pt x="73135" y="1676789"/>
                                      <a:pt x="63198" y="1686726"/>
                                      <a:pt x="50940" y="1686726"/>
                                    </a:cubicBezTo>
                                    <a:cubicBezTo>
                                      <a:pt x="38682" y="1686726"/>
                                      <a:pt x="28746" y="1676789"/>
                                      <a:pt x="28746" y="1664532"/>
                                    </a:cubicBezTo>
                                    <a:close/>
                                    <a:moveTo>
                                      <a:pt x="28570" y="1516568"/>
                                    </a:moveTo>
                                    <a:cubicBezTo>
                                      <a:pt x="28570" y="1504311"/>
                                      <a:pt x="38507" y="1494374"/>
                                      <a:pt x="50765" y="1494374"/>
                                    </a:cubicBezTo>
                                    <a:cubicBezTo>
                                      <a:pt x="63022" y="1494374"/>
                                      <a:pt x="72960" y="1504311"/>
                                      <a:pt x="72960" y="1516568"/>
                                    </a:cubicBezTo>
                                    <a:cubicBezTo>
                                      <a:pt x="72960" y="1528826"/>
                                      <a:pt x="63022" y="1538763"/>
                                      <a:pt x="50765" y="1538763"/>
                                    </a:cubicBezTo>
                                    <a:cubicBezTo>
                                      <a:pt x="38507" y="1538763"/>
                                      <a:pt x="28570" y="1528826"/>
                                      <a:pt x="28570" y="1516568"/>
                                    </a:cubicBezTo>
                                    <a:close/>
                                    <a:moveTo>
                                      <a:pt x="27316" y="1365657"/>
                                    </a:moveTo>
                                    <a:cubicBezTo>
                                      <a:pt x="27316" y="1353400"/>
                                      <a:pt x="37253" y="1343463"/>
                                      <a:pt x="49511" y="1343463"/>
                                    </a:cubicBezTo>
                                    <a:cubicBezTo>
                                      <a:pt x="61768" y="1343463"/>
                                      <a:pt x="71705" y="1353400"/>
                                      <a:pt x="71705" y="1365657"/>
                                    </a:cubicBezTo>
                                    <a:cubicBezTo>
                                      <a:pt x="71705" y="1377915"/>
                                      <a:pt x="61768" y="1387852"/>
                                      <a:pt x="49511" y="1387852"/>
                                    </a:cubicBezTo>
                                    <a:cubicBezTo>
                                      <a:pt x="37253" y="1387852"/>
                                      <a:pt x="27316" y="1377915"/>
                                      <a:pt x="27316" y="1365657"/>
                                    </a:cubicBezTo>
                                    <a:close/>
                                    <a:moveTo>
                                      <a:pt x="27141" y="1217694"/>
                                    </a:moveTo>
                                    <a:cubicBezTo>
                                      <a:pt x="27141" y="1205436"/>
                                      <a:pt x="37078" y="1195499"/>
                                      <a:pt x="49335" y="1195499"/>
                                    </a:cubicBezTo>
                                    <a:cubicBezTo>
                                      <a:pt x="61593" y="1195499"/>
                                      <a:pt x="71530" y="1205436"/>
                                      <a:pt x="71530" y="1217694"/>
                                    </a:cubicBezTo>
                                    <a:cubicBezTo>
                                      <a:pt x="71530" y="1229951"/>
                                      <a:pt x="61593" y="1239888"/>
                                      <a:pt x="49335" y="1239888"/>
                                    </a:cubicBezTo>
                                    <a:cubicBezTo>
                                      <a:pt x="37078" y="1239888"/>
                                      <a:pt x="27141" y="1229951"/>
                                      <a:pt x="27141" y="1217694"/>
                                    </a:cubicBezTo>
                                    <a:close/>
                                    <a:moveTo>
                                      <a:pt x="25886" y="1066782"/>
                                    </a:moveTo>
                                    <a:cubicBezTo>
                                      <a:pt x="25886" y="1054525"/>
                                      <a:pt x="35823" y="1044588"/>
                                      <a:pt x="48081" y="1044588"/>
                                    </a:cubicBezTo>
                                    <a:cubicBezTo>
                                      <a:pt x="60339" y="1044588"/>
                                      <a:pt x="70276" y="1054525"/>
                                      <a:pt x="70276" y="1066782"/>
                                    </a:cubicBezTo>
                                    <a:cubicBezTo>
                                      <a:pt x="70276" y="1079040"/>
                                      <a:pt x="60339" y="1088977"/>
                                      <a:pt x="48081" y="1088977"/>
                                    </a:cubicBezTo>
                                    <a:cubicBezTo>
                                      <a:pt x="35823" y="1088977"/>
                                      <a:pt x="25886" y="1079040"/>
                                      <a:pt x="25886" y="1066782"/>
                                    </a:cubicBezTo>
                                    <a:close/>
                                    <a:moveTo>
                                      <a:pt x="25711" y="918819"/>
                                    </a:moveTo>
                                    <a:cubicBezTo>
                                      <a:pt x="25711" y="906561"/>
                                      <a:pt x="35648" y="896624"/>
                                      <a:pt x="47906" y="896624"/>
                                    </a:cubicBezTo>
                                    <a:cubicBezTo>
                                      <a:pt x="60164" y="896624"/>
                                      <a:pt x="70100" y="906561"/>
                                      <a:pt x="70100" y="918819"/>
                                    </a:cubicBezTo>
                                    <a:cubicBezTo>
                                      <a:pt x="70100" y="931076"/>
                                      <a:pt x="60164" y="941013"/>
                                      <a:pt x="47906" y="941013"/>
                                    </a:cubicBezTo>
                                    <a:cubicBezTo>
                                      <a:pt x="35648" y="941013"/>
                                      <a:pt x="25711" y="931076"/>
                                      <a:pt x="25711" y="918819"/>
                                    </a:cubicBezTo>
                                    <a:close/>
                                    <a:moveTo>
                                      <a:pt x="24457" y="767908"/>
                                    </a:moveTo>
                                    <a:cubicBezTo>
                                      <a:pt x="24457" y="755650"/>
                                      <a:pt x="34394" y="745713"/>
                                      <a:pt x="46652" y="745713"/>
                                    </a:cubicBezTo>
                                    <a:cubicBezTo>
                                      <a:pt x="58909" y="745713"/>
                                      <a:pt x="68846" y="755650"/>
                                      <a:pt x="68846" y="767908"/>
                                    </a:cubicBezTo>
                                    <a:cubicBezTo>
                                      <a:pt x="68846" y="780165"/>
                                      <a:pt x="58909" y="790102"/>
                                      <a:pt x="46652" y="790102"/>
                                    </a:cubicBezTo>
                                    <a:cubicBezTo>
                                      <a:pt x="34394" y="790102"/>
                                      <a:pt x="24457" y="780165"/>
                                      <a:pt x="24457" y="767908"/>
                                    </a:cubicBezTo>
                                    <a:close/>
                                    <a:moveTo>
                                      <a:pt x="24282" y="619944"/>
                                    </a:moveTo>
                                    <a:cubicBezTo>
                                      <a:pt x="24282" y="607687"/>
                                      <a:pt x="34219" y="597749"/>
                                      <a:pt x="46477" y="597749"/>
                                    </a:cubicBezTo>
                                    <a:cubicBezTo>
                                      <a:pt x="58734" y="597749"/>
                                      <a:pt x="68671" y="607687"/>
                                      <a:pt x="68671" y="619944"/>
                                    </a:cubicBezTo>
                                    <a:cubicBezTo>
                                      <a:pt x="68671" y="632201"/>
                                      <a:pt x="58734" y="642139"/>
                                      <a:pt x="46477" y="642139"/>
                                    </a:cubicBezTo>
                                    <a:cubicBezTo>
                                      <a:pt x="34219" y="642139"/>
                                      <a:pt x="24282" y="632201"/>
                                      <a:pt x="24282" y="619944"/>
                                    </a:cubicBezTo>
                                    <a:close/>
                                    <a:moveTo>
                                      <a:pt x="23028" y="469033"/>
                                    </a:moveTo>
                                    <a:cubicBezTo>
                                      <a:pt x="23028" y="456776"/>
                                      <a:pt x="32965" y="446839"/>
                                      <a:pt x="45222" y="446839"/>
                                    </a:cubicBezTo>
                                    <a:cubicBezTo>
                                      <a:pt x="57480" y="446839"/>
                                      <a:pt x="67417" y="456776"/>
                                      <a:pt x="67417" y="469033"/>
                                    </a:cubicBezTo>
                                    <a:cubicBezTo>
                                      <a:pt x="67417" y="481291"/>
                                      <a:pt x="57480" y="491228"/>
                                      <a:pt x="45222" y="491228"/>
                                    </a:cubicBezTo>
                                    <a:cubicBezTo>
                                      <a:pt x="32965" y="491228"/>
                                      <a:pt x="23028" y="481291"/>
                                      <a:pt x="23028" y="469033"/>
                                    </a:cubicBezTo>
                                    <a:close/>
                                    <a:moveTo>
                                      <a:pt x="22852" y="321069"/>
                                    </a:moveTo>
                                    <a:cubicBezTo>
                                      <a:pt x="22852" y="308812"/>
                                      <a:pt x="32790" y="298875"/>
                                      <a:pt x="45047" y="298875"/>
                                    </a:cubicBezTo>
                                    <a:cubicBezTo>
                                      <a:pt x="57304" y="298875"/>
                                      <a:pt x="67242" y="308812"/>
                                      <a:pt x="67242" y="321069"/>
                                    </a:cubicBezTo>
                                    <a:cubicBezTo>
                                      <a:pt x="67242" y="333327"/>
                                      <a:pt x="57304" y="343264"/>
                                      <a:pt x="45047" y="343264"/>
                                    </a:cubicBezTo>
                                    <a:cubicBezTo>
                                      <a:pt x="32790" y="343264"/>
                                      <a:pt x="22852" y="333327"/>
                                      <a:pt x="22852" y="321069"/>
                                    </a:cubicBezTo>
                                    <a:close/>
                                    <a:moveTo>
                                      <a:pt x="21598" y="170158"/>
                                    </a:moveTo>
                                    <a:cubicBezTo>
                                      <a:pt x="21598" y="157901"/>
                                      <a:pt x="31535" y="147964"/>
                                      <a:pt x="43793" y="147964"/>
                                    </a:cubicBezTo>
                                    <a:cubicBezTo>
                                      <a:pt x="56050" y="147964"/>
                                      <a:pt x="65987" y="157901"/>
                                      <a:pt x="65987" y="170158"/>
                                    </a:cubicBezTo>
                                    <a:cubicBezTo>
                                      <a:pt x="65987" y="182416"/>
                                      <a:pt x="56050" y="192353"/>
                                      <a:pt x="43793" y="192353"/>
                                    </a:cubicBezTo>
                                    <a:cubicBezTo>
                                      <a:pt x="31535" y="192353"/>
                                      <a:pt x="21598" y="182416"/>
                                      <a:pt x="21598" y="170158"/>
                                    </a:cubicBezTo>
                                    <a:close/>
                                    <a:moveTo>
                                      <a:pt x="21423" y="22194"/>
                                    </a:moveTo>
                                    <a:cubicBezTo>
                                      <a:pt x="21423" y="9937"/>
                                      <a:pt x="31360" y="0"/>
                                      <a:pt x="43617" y="0"/>
                                    </a:cubicBezTo>
                                    <a:cubicBezTo>
                                      <a:pt x="55875" y="0"/>
                                      <a:pt x="65812" y="9937"/>
                                      <a:pt x="65812" y="22194"/>
                                    </a:cubicBezTo>
                                    <a:cubicBezTo>
                                      <a:pt x="65812" y="34452"/>
                                      <a:pt x="55875" y="44389"/>
                                      <a:pt x="43617" y="44389"/>
                                    </a:cubicBezTo>
                                    <a:cubicBezTo>
                                      <a:pt x="31360" y="44389"/>
                                      <a:pt x="21423" y="34452"/>
                                      <a:pt x="21423" y="22194"/>
                                    </a:cubicBezTo>
                                    <a:close/>
                                    <a:moveTo>
                                      <a:pt x="0" y="1890831"/>
                                    </a:moveTo>
                                    <a:lnTo>
                                      <a:pt x="0" y="1888018"/>
                                    </a:lnTo>
                                    <a:lnTo>
                                      <a:pt x="582" y="1889425"/>
                                    </a:lnTo>
                                    <a:close/>
                                    <a:moveTo>
                                      <a:pt x="0" y="2039218"/>
                                    </a:moveTo>
                                    <a:lnTo>
                                      <a:pt x="0" y="2035559"/>
                                    </a:lnTo>
                                    <a:lnTo>
                                      <a:pt x="757" y="20373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BC470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wrap="square" rtlCol="0" anchor="ctr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867114" id="Freihandform: Form 1" o:spid="_x0000_s1026" style="position:absolute;margin-left:2.3pt;margin-top:-109.9pt;width:111.4pt;height:179.95pt;rotation:9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83066,20595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#f9a018" stroked="f" strokeweight="1pt">
                      <v:stroke joinstyle="miter"/>
                      <v:path arrowok="t" o:connecttype="custom" o:connectlocs="1361697,2260737;1388239,2236110;1414780,2260737;1388239,2285365;1361697,2260737;1361488,2096553;1388029,2071925;1414571,2096553;1388029,2121180;1361488,2096553;1359988,1929099;1386529,1904471;1413071,1929099;1386529,1953726;1359988,1929099;1359778,1764914;1386320,1740286;1412862,1764914;1386320,1789542;1359778,1764914;1358278,1597460;1384820,1572831;1411361,1597460;1384820,1622087;1358278,1597460;1358069,1433275;1384610,1408648;1411152,1433275;1384610,1457903;1358069,1433275;1356569,1265820;1383110,1241193;1409652,1265820;1383110,1290449;1356569,1265820;1356359,1101636;1382901,1077009;1409443,1101636;1382901,1126264;1356359,1101636;1354859,934181;1381401,909554;1407942,934181;1381401,958809;1354859,934181;1354650,769998;1381192,745370;1407733,769998;1381192,794626;1354650,769998;1353150,602543;1379691,577915;1406233,602543;1379691,627171;1353150,602543;1352940,438359;1379482,413731;1406024,438359;1379482,462987;1352940,438359;1351440,270904;1377982,246277;1404523,270904;1377982,295532;1351440,270904;1351231,106720;1377773,82092;1404314,106720;1377773,131347;1351231,106720;1273225,2178646;1299767,2154018;1326308,2178646;1299767,2203273;1273225,2178646;1273016,2014461;1299558,1989833;1326099,2014461;1299558,2039088;1273016,2014461;1271516,1847006;1298057,1822378;1324599,1847006;1298057,1871634;1271516,1847006;1271307,1682822;1297848,1658195;1324390,1682822;1297848,1707450;1271307,1682822;1269806,1515367;1296348,1490740;1322889,1515367;1296348,1539995;1269806,1515367;1269597,1351184;1296139,1326556;1322680,1351184;1296139,1375811;1269597,1351184;1268097,1183728;1294638,1159101;1321180,1183728;1294638,1208356;1268097,1183728;1267888,1019545;1294429,994916;1320971,1019545;1294429,1044172;1267888,1019545;1266387,852090;1292929,827462;1319470,852090;1292929,876717;1266387,852090;1266178,687905;1292720,663277;1319261,687905;1292720,712534;1266178,687905;1264678,520451;1291219,495824;1317761,520451;1291219,545079;1264678,520451;1264469,356266;1291010,331639;1317552,356266;1291010,380894;1264469,356266;1262968,188812;1289510,164185;1316051,188812;1289510,213440;1262968,188812;1262759,24627;1289301,0;1315842,24627;1289301,49255;1262759,24627;1184962,2260737;1211504,2236110;1238045,2260737;1211504,2285365;1184962,2260737;1184753,2096553;1211295,2071925;1237836,2096553;1211295,2121180;1184753,2096553;1183253,1929099;1209795,1904471;1236336,1929099;1209795,1953726;1183253,1929099;1183044,1764914;1209585,1740286;1236127,1764914;1209585,1789542;1183044,1764914;1181543,1597460;1208085,1572831;1234627,1597460;1208085,1622087;1181543,1597460;1181334,1433275;1207876,1408648;1234417,1433275;1207876,1457903;1181334,1433275;1179834,1265820;1206375,1241193;1232917,1265820;1206375,1290449;1179834,1265820;1179625,1101636;1206166,1077009;1232708,1101636;1206166,1126264;1179625,1101636;1178124,934181;1204666,909554;1231207,934181;1204666,958809;1178124,934181;1177915,769998;1204457,745370;1230998,769998;1204457,794626;1177915,769998;1176415,602543;1202958,577915;1229498,602543;1202958,627171;1176415,602543;1176206,438359;1202747,413731;1229289,438359;1202747,462987;1176206,438359;1174705,270904;1201247,246277;1227790,270904;1201247,295532;1174705,270904;1174496,106720;1201038,82092;1227579,106720;1201038,131347;1174496,106720;1096491,2178646;1123032,2154018;1149574,2178646;1123032,2203273;1096491,2178646;1096281,2014461;1122823,1989833;1149365,2014461;1122823,2039088;1096281,2014461;1094781,1847006;1121322,1822378;1147864,1847006;1121322,1871634;1094781,1847006;1094572,1682822;1121114,1658195;1147655,1682822;1121114,1707450;1094572,1682822;1093072,1515367;1119613,1490740;1146155,1515367;1119613,1539995;1093072,1515367;1092863,1351184;1119404,1326556;1145946,1351184;1119404,1375811;1092863,1351184;1091362,1183728;1117904,1159101;1144445,1183728;1117904,1208356;1091362,1183728;1091153,1019545;1117695,994916;1144236,1019545;1117695,1044172;1091153,1019545;1089652,852090;1116194,827462;1142736,852090;1116194,876717;1089652,852090;1089444,687905;1115985,663277;1142526,687905;1115985,712534;1089444,687905;1087943,520451;1114485,495824;1141026,520451;1114485,545079;1087943,520451;1087734,356266;1114276,331639;1140817,356266;1114276,380894;1087734,356266;1086235,188812;1112775,164185;1139317,188812;1112775,213440;1086235,188812;1086025,24627;1112566,0;1139108,24627;1112566,49255;1086025,24627;1008229,2260737;1034770,2236110;1061312,2260737;1034770,2285365;1008229,2260737;1008019,2096553;1034560,2071925;1061102,2096553;1034560,2121180;1008019,2096553;1006519,1929099;1033061,1904471;1059602,1929099;1033061,1953726;1006519,1929099;1006309,1764914;1032851,1740286;1059392,1764914;1032851,1789542;1006309,1764914;1004810,1597460;1031351,1572831;1057893,1597460;1031351,1622087;1004810,1597460;1004600,1433275;1031141,1408648;1057683,1433275;1031141,1457903;1004600,1433275;1003100,1265820;1029642,1241193;1056183,1265820;1029642,1290449;1003100,1265820;1002890,1101636;1029432,1077009;1055973,1101636;1029432,1126264;1002890,1101636;1001391,934181;1027932,909554;1054474,934181;1027932,958809;1001391,934181;1001181,769998;1027722,745370;1054264,769998;1027722,794626;1001181,769998;999681,602543;1026223,577915;1052764,602543;1026223,627171;999681,602543;999471,438359;1026013,413731;1052554,438359;1026013,462987;999471,438359;997972,270904;1024513,246277;1051055,270904;1024513,295532;997972,270904;997762,106720;1024303,82092;1050845,106720;1024303,131347;997762,106720;919757,2178646;946299,2154018;972840,2178646;946299,2203273;919757,2178646;919547,2014461;946088,1989833;972630,2014461;946088,2039088;919547,2014461;918048,1847006;944589,1822378;971130,1847006;944589,1871634;918048,1847006;917837,1682822;944379,1658195;970921,1682822;944379,1707450;917837,1682822;916338,1515367;942880,1490740;969421,1515367;942880,1539995;916338,1515367;916128,1351184;942670,1326556;969211,1351184;942670,1375811;916128,1351184;914629,1183728;941170,1159101;967712,1183728;941170,1208356;914629,1183728;914418,1019545;940960,994916;967502,1019545;940960,1044172;914418,1019545;912919,852090;939460,827462;966002,852090;939460,876717;912919,852090;912709,687905;939251,663277;965792,687905;939251,712534;912709,687905;911210,520451;937751,495824;964293,520451;937751,545079;911210,520451;910999,356266;937541,331639;964084,356266;937541,380894;910999,356266;909500,188812;936042,164185;962583,188812;936042,213440;909500,188812;909290,24627;935833,0;962373,24627;935833,49255;909290,24627;831494,2260737;858036,2236110;884577,2260737;858036,2285365;831494,2260737;831285,2096553;857827,2071925;884368,2096553;857827,2121180;831285,2096553;829785,1929099;856326,1904471;882868,1929099;856326,1953726;829785,1929099;829576,1764914;856117,1740286;882659,1764914;856117,1789542;829576,1764914;828075,1597460;854617,1572831;881158,1597460;854617,1622087;828075,1597460;827866,1433275;854408,1408648;880949,1433275;854408,1457903;827866,1433275;826366,1265820;852907,1241193;879449,1265820;852907,1290449;826366,1265820;826157,1101636;852698,1077009;879240,1101636;852698,1126264;826157,1101636;824656,934181;851198,909554;877739,934181;851198,958809;824656,934181;824447,769998;850989,745370;877530,769998;850989,794626;824447,769998;822947,602543;849488,577915;876030,602543;849488,627171;822947,602543;822737,438359;849279,413731;875821,438359;849279,462987;822737,438359;821237,270904;847779,246277;874320,270904;847779,295532;821237,270904;821028,106720;847570,82092;874111,106720;847570,131347;821028,106720;743022,2178646;769564,2154018;796106,2178646;769564,2203273;743022,2178646;742813,2014461;769355,1989833;795896,2014461;769355,2039088;742813,2014461;741313,1847006;767855,1822378;794396,1847006;767855,1871634;741313,1847006;741104,1682822;767645,1658195;794187,1682822;767645,1707450;741104,1682822;739603,1515367;766145,1490740;792687,1515367;766145,1539995;739603,1515367;739394,1351184;765936,1326556;792477,1351184;765936,1375811;739394,1351184;737894,1183728;764436,1159101;790977,1183728;764436,1208356;737894,1183728;737685,1019545;764226,994916;790768,1019545;764226,1044172;737685,1019545;736184,852090;762726,827462;789267,852090;762726,876717;736184,852090;735975,687905;762517,663277;789058,687905;762517,712534;735975,687905;734475,520451;761017,495824;787558,520451;761017,545079;734475,520451;734266,356266;760807,331639;787349,356266;760807,380894;734266,356266;732765,188812;759307,164185;785849,188812;759307,213440;732765,188812;732556,24627;759098,0;785640,24627;759098,49255;732556,24627;654760,2260737;681301,2236110;707843,2260737;681301,2285365;654760,2260737;654551,2096553;681092,2071925;707634,2096553;681092,2121180;654551,2096553;653050,1929099;679592,1904471;706133,1929099;679592,1953726;653050,1929099;652841,1764914;679383,1740286;705924,1764914;679383,1789542;652841,1764914;651340,1597460;677882,1572831;704424,1597460;677882,1622087;651340,1597460;651132,1433275;677673,1408648;704214,1433275;677673,1457903;651132,1433275;649631,1265820;676173,1241193;702714,1265820;676173,1290449;649631,1265820;649422,1101636;675964,1077009;702505,1101636;675964,1126264;649422,1101636;647922,934181;674463,909554;701005,934181;674463,958809;647922,934181;647713,769998;674254,745370;700796,769998;674254,794626;647713,769998;646212,602543;672754,577915;699295,602543;672754,627171;646212,602543;646003,438359;672544,413731;699086,438359;672544,462987;646003,438359;644503,270904;671044,246277;697586,270904;671044,295532;644503,270904;644294,106720;670835,82092;697377,106720;670835,131347;644294,106720;566288,2178646;592829,2154018;619371,2178646;592829,2203273;566288,2178646;566079,2014461;592620,1989833;619162,2014461;592620,2039088;566079,2014461;564578,1847006;591120,1822378;617661,1847006;591120,1871634;564578,1847006;564369,1682822;590911,1658195;617452,1682822;590911,1707450;564369,1682822;562869,1515367;589410,1490740;615952,1515367;589410,1539995;562869,1515367;562660,1351184;589201,1326556;615743,1351184;589201,1375811;562660,1351184;561159,1183728;587701,1159101;614242,1183728;587701,1208356;561159,1183728;560950,1019545;587492,994916;614033,1019545;587492,1044172;560950,1019545;559450,852090;585991,827462;612533,852090;585991,876717;559450,852090;559241,687905;585782,663277;612324,687905;585782,712534;559241,687905;557740,520451;584282,495824;610824,520451;584282,545079;557740,520451;557531,356266;584073,331639;610614,356266;584073,380894;557531,356266;556031,188812;582572,164185;609114,188812;582572,213440;556031,188812;555822,24627;582363,0;608905,24627;582363,49255;555822,24627;478025,2260737;504568,2236110;531108,2260737;504568,2285365;478025,2260737;477816,2096553;504358,2071925;530899,2096553;504358,2121180;477816,2096553;476317,1929099;502857,1904471;529400,1929099;502857,1953726;476317,1929099;476106,1764914;502648,1740286;529190,1764914;502648,1789542;476106,1764914;474606,1597460;501147,1572831;527689,1597460;501147,1622087;474606,1597460;474397,1433275;500938,1408648;527480,1433275;500938,1457903;474397,1433275;472898,1265820;499439,1241193;525979,1265820;499439,1290449;472898,1265820;472688,1101636;499229,1077009;525771,1101636;499229,1126264;472688,1101636;471188,934181;497730,909554;524271,934181;497730,958809;471188,934181;470978,769998;497520,745370;524061,769998;497520,794626;470978,769998;469477,602543;496020,577915;522562,602543;496020,627171;469477,602543;469268,438359;495810,413731;522351,438359;495810,462987;469268,438359;467769,270904;494309,246277;520852,270904;494309,295532;467769,270904;467559,106720;494101,82092;520642,106720;494101,131347;467559,106720;389553,2178646;416096,2154018;442636,2178646;416096,2203273;389553,2178646;389344,2014461;415886,1989833;442427,2014461;415886,2039088;389344,2014461;387845,1847006;414385,1822378;440928,1847006;414385,1871634;387845,1847006;387635,1682822;414176,1658195;440718,1682822;414176,1707450;387635,1682822;386134,1515367;412677,1490740;439217,1515367;412677,1539995;386134,1515367;385925,1351184;412467,1326556;439008,1351184;412467,1375811;385925,1351184;384426,1183728;410966,1159101;437509,1183728;410966,1208356;384426,1183728;384216,1019545;410757,994916;437299,1019545;410757,1044172;384216,1019545;382716,852090;409258,827462;435798,852090;409258,876717;382716,852090;382506,687905;409048,663277;435589,687905;409048,712534;382506,687905;381007,520451;407548,495824;434090,520451;407548,545079;381007,520451;380797,356266;407338,331639;433880,356266;407338,380894;380797,356266;379297,188812;405839,164185;432380,188812;405839,213440;379297,188812;379087,24627;405629,0;432170,24627;405629,49255;379087,24627;301291,2260737;327833,2236110;354374,2260737;327833,2285365;301291,2260737;301081,2096553;327623,2071925;354164,2096553;327623,2121180;301081,2096553;299582,1929099;326124,1904471;352665,1929099;326124,1953726;299582,1929099;299373,1764914;325913,1740286;352455,1764914;325913,1789542;299373,1764914;297872,1597460;324414,1572831;350955,1597460;324414,1622087;297872,1597460;297662,1433275;324205,1408648;350745,1433275;324205,1457903;297662,1433275;296163,1265820;322705,1241193;349246,1265820;322705,1290449;296163,1265820;295954,1101636;322494,1077009;349037,1101636;322494,1126264;295954,1101636;294454,934181;320995,909554;347537,934181;320995,958809;294454,934181;294243,769998;320786,745370;347328,769998;320786,794626;294243,769998;292744,602543;319285,577915;345827,602543;319285,627171;292744,602543;292535,438359;319075,413731;345618,438359;319075,462987;292535,438359;291035,270904;317576,246277;344117,270904;317576,295532;291035,270904;290825,106720;317367,82092;343909,106720;317367,131347;290825,106720;212820,2178646;239361,2154018;265903,2178646;239361,2203273;212820,2178646;212611,2014461;239151,1989833;265694,2014461;239151,2039088;212611,2014461;211110,1847006;237652,1822378;264193,1847006;237652,1871634;211110,1847006;210900,1682822;237443,1658195;263983,1682822;237443,1707450;210900,1682822;209401,1515367;235942,1490740;262484,1515367;235942,1539995;209401,1515367;209190,1351184;235732,1326556;262275,1351184;235732,1375811;209190,1351184;207691,1183728;234233,1159101;260774,1183728;234233,1208356;207691,1183728;207482,1019545;234024,994916;260564,1019545;234024,1044172;207482,1019545;205982,852090;232523,827462;259065,852090;232523,876717;205982,852090;205773,687905;232314,663277;258856,687905;232314,712534;205773,687905;204272,520451;230814,495824;257355,520451;230814,545079;204272,520451;204063,356266;230605,331639;257146,356266;230605,380894;204063,356266;202563,188812;229104,164185;255646,188812;229104,213440;202563,188812;202352,24627;228895,0;255437,24627;228895,49255;202352,24627;124557,2260737;151098,2236110;177640,2260737;151098,2285365;124557,2260737;124348,2096553;150889,2071925;177431,2096553;150889,2121180;124348,2096553;122847,1929099;149389,1904471;175931,1929099;149389,1953726;122847,1929099;122638,1764914;149180,1740286;175721,1764914;149180,1789542;122638,1764914;121138,1597460;147679,1572831;174221,1597460;147679,1622087;121138,1597460;120929,1433275;147470,1408648;174012,1433275;147470,1457903;120929,1433275;119428,1265820;145970,1241193;172512,1265820;145970,1290449;119428,1265820;119219,1101636;145761,1077009;172302,1101636;145761,1126264;119219,1101636;117719,934181;144260,909554;170802,934181;144260,958809;117719,934181;117510,769998;144051,745370;170593,769998;144051,794626;117510,769998;116009,602543;142551,577915;169092,602543;142551,627171;116009,602543;115800,438359;142342,413731;168883,438359;142342,462987;115800,438359;114300,270904;140841,246277;167383,270904;140841,295532;114300,270904;114091,106720;140632,82092;167174,106720;140632,131347;114091,106720;36085,2178646;62626,2154018;89168,2178646;62626,2203273;36085,2178646;35876,2014461;62418,1989833;88959,2014461;62418,2039088;35876,2014461;34376,1847006;60917,1822378;87459,1847006;60917,1871634;34376,1847006;34166,1682822;60708,1658195;87250,1682822;60708,1707450;34166,1682822;32666,1515367;59208,1490740;85749,1515367;59208,1539995;32666,1515367;32457,1351184;58998,1326556;85540,1351184;58998,1375811;32457,1351184;30956,1183728;57498,1159101;84040,1183728;57498,1208356;30956,1183728;30747,1019545;57289,994916;83830,1019545;57289,1044172;30747,1019545;29247,852090;55789,827462;82330,852090;55789,876717;29247,852090;29038,687905;55580,663277;82121,687905;55580,712534;29038,687905;27538,520451;54079,495824;80621,520451;54079,545079;27538,520451;27328,356266;53870,331639;80412,356266;53870,380894;27328,356266;25828,188812;52370,164185;78911,188812;52370,213440;25828,188812;25619,24627;52160,0;78702,24627;52160,49255;25619,24627;0,2098114;0,2094992;696,2096553;0,2262767;0,2258707;905,226073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  <w:p w14:paraId="3192BA20" w14:textId="73CE232A" w:rsidR="003A0CA5" w:rsidRPr="00952CC7" w:rsidRDefault="00B36284" w:rsidP="002278C4">
            <w:pPr>
              <w:jc w:val="left"/>
              <w:rPr>
                <w:rFonts w:ascii="Arial" w:hAnsi="Arial" w:cs="Arial"/>
                <w:b/>
                <w:bCs/>
                <w:sz w:val="56"/>
                <w:szCs w:val="56"/>
              </w:rPr>
            </w:pPr>
            <w:r w:rsidRPr="00952CC7">
              <w:rPr>
                <w:rFonts w:ascii="Arial" w:hAnsi="Arial" w:cs="Arial"/>
                <w:b/>
                <w:bCs/>
                <w:sz w:val="56"/>
                <w:szCs w:val="56"/>
              </w:rPr>
              <w:t>INFOS</w:t>
            </w:r>
          </w:p>
        </w:tc>
      </w:tr>
      <w:tr w:rsidR="00B36284" w14:paraId="205F6DEE" w14:textId="77777777" w:rsidTr="009F3741">
        <w:trPr>
          <w:trHeight w:val="1435"/>
        </w:trPr>
        <w:tc>
          <w:tcPr>
            <w:tcW w:w="9602" w:type="dxa"/>
            <w:gridSpan w:val="2"/>
            <w:vAlign w:val="bottom"/>
          </w:tcPr>
          <w:p w14:paraId="74A4EA32" w14:textId="77777777" w:rsidR="000A3461" w:rsidRDefault="000A3461" w:rsidP="001B08A1">
            <w:pPr>
              <w:jc w:val="left"/>
              <w:rPr>
                <w:b/>
                <w:bCs/>
                <w:color w:val="auto"/>
                <w:sz w:val="36"/>
                <w:szCs w:val="36"/>
              </w:rPr>
            </w:pPr>
          </w:p>
          <w:p w14:paraId="6227EB10" w14:textId="37E20349" w:rsidR="00271BF1" w:rsidRDefault="00271BF1" w:rsidP="001B08A1">
            <w:pPr>
              <w:jc w:val="left"/>
              <w:rPr>
                <w:b/>
                <w:bCs/>
                <w:color w:val="auto"/>
                <w:sz w:val="36"/>
                <w:szCs w:val="36"/>
              </w:rPr>
            </w:pPr>
            <w:r>
              <w:rPr>
                <w:b/>
                <w:bCs/>
                <w:color w:val="auto"/>
                <w:sz w:val="36"/>
                <w:szCs w:val="36"/>
              </w:rPr>
              <w:t>Programm:</w:t>
            </w:r>
          </w:p>
          <w:p w14:paraId="649BC6E0" w14:textId="687A1AFE" w:rsidR="001B08A1" w:rsidRPr="002278C4" w:rsidRDefault="002278C4" w:rsidP="001B08A1">
            <w:pPr>
              <w:jc w:val="left"/>
              <w:rPr>
                <w:b/>
                <w:bCs/>
                <w:i/>
                <w:iCs/>
                <w:color w:val="auto"/>
                <w:sz w:val="36"/>
                <w:szCs w:val="36"/>
              </w:rPr>
            </w:pPr>
            <w:r w:rsidRPr="002278C4">
              <w:rPr>
                <w:b/>
                <w:bCs/>
                <w:i/>
                <w:iCs/>
                <w:color w:val="auto"/>
                <w:sz w:val="36"/>
                <w:szCs w:val="36"/>
              </w:rPr>
              <w:t>„</w:t>
            </w:r>
            <w:r w:rsidR="00271BF1" w:rsidRPr="002278C4">
              <w:rPr>
                <w:b/>
                <w:bCs/>
                <w:i/>
                <w:iCs/>
                <w:color w:val="auto"/>
                <w:sz w:val="36"/>
                <w:szCs w:val="36"/>
              </w:rPr>
              <w:t>Gastgeber*in sein, 1-2 Freund*innen einladen, zusammen ein Festessen gestalten</w:t>
            </w:r>
            <w:r w:rsidRPr="002278C4">
              <w:rPr>
                <w:b/>
                <w:bCs/>
                <w:i/>
                <w:iCs/>
                <w:color w:val="auto"/>
                <w:sz w:val="36"/>
                <w:szCs w:val="36"/>
              </w:rPr>
              <w:t>“</w:t>
            </w:r>
          </w:p>
          <w:p w14:paraId="5CCB3709" w14:textId="49B150D6" w:rsidR="00E20C4E" w:rsidRPr="00271BF1" w:rsidRDefault="0050490A" w:rsidP="001B08A1">
            <w:pPr>
              <w:jc w:val="left"/>
              <w:rPr>
                <w:b/>
                <w:bCs/>
                <w:color w:val="auto"/>
                <w:sz w:val="36"/>
                <w:szCs w:val="36"/>
              </w:rPr>
            </w:pPr>
            <w:r w:rsidRPr="00271BF1">
              <w:rPr>
                <w:b/>
                <w:bCs/>
                <w:color w:val="auto"/>
                <w:sz w:val="36"/>
                <w:szCs w:val="36"/>
              </w:rPr>
              <w:t xml:space="preserve">Wir treffen uns </w:t>
            </w:r>
            <w:r w:rsidR="00DD2B36" w:rsidRPr="00271BF1">
              <w:rPr>
                <w:b/>
                <w:bCs/>
                <w:color w:val="auto"/>
                <w:sz w:val="36"/>
                <w:szCs w:val="36"/>
              </w:rPr>
              <w:t xml:space="preserve">am 2. September </w:t>
            </w:r>
            <w:r w:rsidRPr="00271BF1">
              <w:rPr>
                <w:b/>
                <w:bCs/>
                <w:color w:val="auto"/>
                <w:sz w:val="36"/>
                <w:szCs w:val="36"/>
              </w:rPr>
              <w:t xml:space="preserve">um 14 Uhr </w:t>
            </w:r>
            <w:r w:rsidR="00E20C4E" w:rsidRPr="00271BF1">
              <w:rPr>
                <w:b/>
                <w:bCs/>
                <w:color w:val="auto"/>
                <w:sz w:val="36"/>
                <w:szCs w:val="36"/>
              </w:rPr>
              <w:t>bei der katholischen Kirche Sennwald.</w:t>
            </w:r>
          </w:p>
          <w:p w14:paraId="6731A323" w14:textId="3071BB33" w:rsidR="0050490A" w:rsidRPr="00271BF1" w:rsidRDefault="00E20C4E" w:rsidP="001B08A1">
            <w:pPr>
              <w:jc w:val="left"/>
              <w:rPr>
                <w:b/>
                <w:bCs/>
                <w:color w:val="auto"/>
                <w:sz w:val="36"/>
                <w:szCs w:val="36"/>
              </w:rPr>
            </w:pPr>
            <w:r w:rsidRPr="00271BF1">
              <w:rPr>
                <w:b/>
                <w:bCs/>
                <w:color w:val="auto"/>
                <w:sz w:val="36"/>
                <w:szCs w:val="36"/>
              </w:rPr>
              <w:t>Wir</w:t>
            </w:r>
            <w:r w:rsidR="0050490A" w:rsidRPr="00271BF1">
              <w:rPr>
                <w:b/>
                <w:bCs/>
                <w:color w:val="auto"/>
                <w:sz w:val="36"/>
                <w:szCs w:val="36"/>
              </w:rPr>
              <w:t xml:space="preserve"> teilen uns in Interessengruppen ein</w:t>
            </w:r>
            <w:r w:rsidRPr="00271BF1">
              <w:rPr>
                <w:b/>
                <w:bCs/>
                <w:color w:val="auto"/>
                <w:sz w:val="36"/>
                <w:szCs w:val="36"/>
              </w:rPr>
              <w:t>:</w:t>
            </w:r>
          </w:p>
          <w:p w14:paraId="62CC5692" w14:textId="2F2DC1A1" w:rsidR="0050490A" w:rsidRPr="00271BF1" w:rsidRDefault="0050490A" w:rsidP="001B08A1">
            <w:pPr>
              <w:jc w:val="left"/>
              <w:rPr>
                <w:b/>
                <w:bCs/>
                <w:color w:val="auto"/>
                <w:sz w:val="36"/>
                <w:szCs w:val="36"/>
              </w:rPr>
            </w:pPr>
            <w:r w:rsidRPr="00271BF1">
              <w:rPr>
                <w:b/>
                <w:bCs/>
                <w:color w:val="auto"/>
                <w:sz w:val="36"/>
                <w:szCs w:val="36"/>
              </w:rPr>
              <w:t>Z.B. Kochen, Raumgestaltung und Deko, Blumen und Menuekarte, Tischgebet und geistigen Impuls formulieren</w:t>
            </w:r>
            <w:r w:rsidR="00E20C4E" w:rsidRPr="00271BF1">
              <w:rPr>
                <w:b/>
                <w:bCs/>
                <w:color w:val="auto"/>
                <w:sz w:val="36"/>
                <w:szCs w:val="36"/>
              </w:rPr>
              <w:t>, Musik für den gemütlichen Teil nach d. Essen, Pressestelle/Fotos, Bauliches</w:t>
            </w:r>
            <w:r w:rsidR="00DD455F" w:rsidRPr="00271BF1">
              <w:rPr>
                <w:b/>
                <w:bCs/>
                <w:color w:val="auto"/>
                <w:sz w:val="36"/>
                <w:szCs w:val="36"/>
              </w:rPr>
              <w:t>…</w:t>
            </w:r>
          </w:p>
          <w:p w14:paraId="21CE4FF1" w14:textId="4D31862A" w:rsidR="001B08A1" w:rsidRPr="00271BF1" w:rsidRDefault="00E20C4E" w:rsidP="001B08A1">
            <w:pPr>
              <w:jc w:val="left"/>
              <w:rPr>
                <w:color w:val="auto"/>
                <w:sz w:val="36"/>
                <w:szCs w:val="36"/>
              </w:rPr>
            </w:pPr>
            <w:r w:rsidRPr="00271BF1">
              <w:rPr>
                <w:color w:val="auto"/>
                <w:sz w:val="36"/>
                <w:szCs w:val="36"/>
              </w:rPr>
              <w:t xml:space="preserve">Dann bereiten wir gemeinsam </w:t>
            </w:r>
            <w:r w:rsidR="00342033" w:rsidRPr="00271BF1">
              <w:rPr>
                <w:color w:val="auto"/>
                <w:sz w:val="36"/>
                <w:szCs w:val="36"/>
              </w:rPr>
              <w:t xml:space="preserve">das Festessen und den </w:t>
            </w:r>
            <w:proofErr w:type="spellStart"/>
            <w:r w:rsidR="003D615C" w:rsidRPr="00271BF1">
              <w:rPr>
                <w:color w:val="auto"/>
                <w:sz w:val="36"/>
                <w:szCs w:val="36"/>
              </w:rPr>
              <w:t>anschlie</w:t>
            </w:r>
            <w:r w:rsidR="008E5970">
              <w:rPr>
                <w:color w:val="auto"/>
                <w:sz w:val="36"/>
                <w:szCs w:val="36"/>
              </w:rPr>
              <w:t>ss</w:t>
            </w:r>
            <w:r w:rsidR="003D615C" w:rsidRPr="00271BF1">
              <w:rPr>
                <w:color w:val="auto"/>
                <w:sz w:val="36"/>
                <w:szCs w:val="36"/>
              </w:rPr>
              <w:t>enden</w:t>
            </w:r>
            <w:proofErr w:type="spellEnd"/>
            <w:r w:rsidR="00342033" w:rsidRPr="00271BF1">
              <w:rPr>
                <w:color w:val="auto"/>
                <w:sz w:val="36"/>
                <w:szCs w:val="36"/>
              </w:rPr>
              <w:t>, gemütlichen Teil vor.</w:t>
            </w:r>
          </w:p>
          <w:p w14:paraId="4717F425" w14:textId="39F8B4A4" w:rsidR="004C1690" w:rsidRPr="00271BF1" w:rsidRDefault="004C1690" w:rsidP="001B08A1">
            <w:pPr>
              <w:jc w:val="left"/>
              <w:rPr>
                <w:color w:val="auto"/>
                <w:sz w:val="36"/>
                <w:szCs w:val="36"/>
              </w:rPr>
            </w:pPr>
            <w:r w:rsidRPr="00271BF1">
              <w:rPr>
                <w:color w:val="auto"/>
                <w:sz w:val="36"/>
                <w:szCs w:val="36"/>
              </w:rPr>
              <w:t xml:space="preserve">Wir werden noch eine Überraschung zusammen basteln und den schönen Tag um ca. 20 Uhr mit einer kleinen Segnungsfeier in der Kirche </w:t>
            </w:r>
            <w:proofErr w:type="spellStart"/>
            <w:r w:rsidRPr="00271BF1">
              <w:rPr>
                <w:color w:val="auto"/>
                <w:sz w:val="36"/>
                <w:szCs w:val="36"/>
              </w:rPr>
              <w:t>abschlie</w:t>
            </w:r>
            <w:r w:rsidR="007B144E">
              <w:rPr>
                <w:color w:val="auto"/>
                <w:sz w:val="36"/>
                <w:szCs w:val="36"/>
              </w:rPr>
              <w:t>ss</w:t>
            </w:r>
            <w:r w:rsidRPr="00271BF1">
              <w:rPr>
                <w:color w:val="auto"/>
                <w:sz w:val="36"/>
                <w:szCs w:val="36"/>
              </w:rPr>
              <w:t>en</w:t>
            </w:r>
            <w:proofErr w:type="spellEnd"/>
            <w:r w:rsidRPr="00271BF1">
              <w:rPr>
                <w:color w:val="auto"/>
                <w:sz w:val="36"/>
                <w:szCs w:val="36"/>
              </w:rPr>
              <w:t>.</w:t>
            </w:r>
          </w:p>
          <w:p w14:paraId="02DD96FD" w14:textId="111C2C32" w:rsidR="001B08A1" w:rsidRDefault="0050490A" w:rsidP="001B08A1">
            <w:pPr>
              <w:jc w:val="left"/>
              <w:rPr>
                <w:color w:val="auto"/>
                <w:sz w:val="36"/>
                <w:szCs w:val="36"/>
              </w:rPr>
            </w:pPr>
            <w:r w:rsidRPr="00271BF1">
              <w:rPr>
                <w:color w:val="auto"/>
                <w:sz w:val="36"/>
                <w:szCs w:val="36"/>
              </w:rPr>
              <w:t>Nach eingegangener Anmeldung nehmen wir zu Euch Kontakt auf, um Eure Menuewünsche zu erfahren und weitere Details mit Euch abzusprechen.</w:t>
            </w:r>
          </w:p>
          <w:p w14:paraId="7D98EB0A" w14:textId="04D3F853" w:rsidR="002E32E5" w:rsidRPr="00271BF1" w:rsidRDefault="002E32E5" w:rsidP="001B08A1">
            <w:pPr>
              <w:jc w:val="left"/>
              <w:rPr>
                <w:color w:val="auto"/>
                <w:sz w:val="36"/>
                <w:szCs w:val="36"/>
              </w:rPr>
            </w:pPr>
            <w:r>
              <w:rPr>
                <w:color w:val="auto"/>
                <w:sz w:val="36"/>
                <w:szCs w:val="36"/>
              </w:rPr>
              <w:t xml:space="preserve">Wegen der Sommerferienpause ist die Anmeldefrist sehr kurz. Wir sind Euch trotzdem sehr dankbar, wenn wir Eure Anmeldung baldmöglichst erhalten! </w:t>
            </w:r>
            <w:proofErr w:type="gramStart"/>
            <w:r>
              <w:rPr>
                <w:color w:val="auto"/>
                <w:sz w:val="36"/>
                <w:szCs w:val="36"/>
              </w:rPr>
              <w:t>(</w:t>
            </w:r>
            <w:proofErr w:type="gramEnd"/>
            <w:r>
              <w:rPr>
                <w:color w:val="auto"/>
                <w:sz w:val="36"/>
                <w:szCs w:val="36"/>
              </w:rPr>
              <w:t>Die Unkosten werden von den Kirchgemeinden finanziert)</w:t>
            </w:r>
          </w:p>
          <w:p w14:paraId="3FFE7871" w14:textId="52D8EFA7" w:rsidR="00B36284" w:rsidRDefault="001B08A1" w:rsidP="001B08A1">
            <w:pPr>
              <w:jc w:val="left"/>
              <w:rPr>
                <w:color w:val="auto"/>
                <w:sz w:val="40"/>
                <w:szCs w:val="40"/>
              </w:rPr>
            </w:pPr>
            <w:r w:rsidRPr="001B08A1">
              <w:rPr>
                <w:color w:val="auto"/>
                <w:sz w:val="40"/>
                <w:szCs w:val="40"/>
              </w:rPr>
              <w:t xml:space="preserve"> </w:t>
            </w:r>
          </w:p>
        </w:tc>
      </w:tr>
      <w:tr w:rsidR="00D85451" w14:paraId="20363819" w14:textId="77777777" w:rsidTr="009F3741">
        <w:trPr>
          <w:trHeight w:val="1435"/>
        </w:trPr>
        <w:tc>
          <w:tcPr>
            <w:tcW w:w="9602" w:type="dxa"/>
            <w:gridSpan w:val="2"/>
            <w:vAlign w:val="bottom"/>
          </w:tcPr>
          <w:p w14:paraId="09ABD5D0" w14:textId="17CDC241" w:rsidR="00D85451" w:rsidRPr="001B08A1" w:rsidRDefault="00E94E40" w:rsidP="001B08A1">
            <w:pPr>
              <w:jc w:val="left"/>
              <w:rPr>
                <w:b/>
                <w:bCs/>
                <w:color w:val="auto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4BA1FE45" wp14:editId="7151FAFD">
                  <wp:extent cx="4461779" cy="1991360"/>
                  <wp:effectExtent l="0" t="0" r="0" b="8890"/>
                  <wp:docPr id="1431531215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1531215" name="Grafik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7981" cy="203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32DCEF" w14:textId="1FD8D173" w:rsidR="005A20B8" w:rsidRDefault="002278C4" w:rsidP="00795A6F">
      <w:pPr>
        <w:pStyle w:val="KeinLeerraum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6062F98" wp14:editId="497958B2">
                <wp:simplePos x="0" y="0"/>
                <wp:positionH relativeFrom="column">
                  <wp:posOffset>4530725</wp:posOffset>
                </wp:positionH>
                <wp:positionV relativeFrom="paragraph">
                  <wp:posOffset>-109220</wp:posOffset>
                </wp:positionV>
                <wp:extent cx="1721743" cy="1762360"/>
                <wp:effectExtent l="0" t="0" r="0" b="0"/>
                <wp:wrapNone/>
                <wp:docPr id="2077256952" name="Freihandform: For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21743" cy="1762360"/>
                        </a:xfrm>
                        <a:custGeom>
                          <a:avLst/>
                          <a:gdLst>
                            <a:gd name="connsiteX0" fmla="*/ 1431368 w 1439234"/>
                            <a:gd name="connsiteY0" fmla="*/ 1571089 h 1588204"/>
                            <a:gd name="connsiteX1" fmla="*/ 1436380 w 1439234"/>
                            <a:gd name="connsiteY1" fmla="*/ 1558987 h 1588204"/>
                            <a:gd name="connsiteX2" fmla="*/ 1439234 w 1439234"/>
                            <a:gd name="connsiteY2" fmla="*/ 1557805 h 1588204"/>
                            <a:gd name="connsiteX3" fmla="*/ 1439234 w 1439234"/>
                            <a:gd name="connsiteY3" fmla="*/ 1584373 h 1588204"/>
                            <a:gd name="connsiteX4" fmla="*/ 1436380 w 1439234"/>
                            <a:gd name="connsiteY4" fmla="*/ 1583191 h 1588204"/>
                            <a:gd name="connsiteX5" fmla="*/ 1431368 w 1439234"/>
                            <a:gd name="connsiteY5" fmla="*/ 1571089 h 1588204"/>
                            <a:gd name="connsiteX6" fmla="*/ 1431232 w 1439234"/>
                            <a:gd name="connsiteY6" fmla="*/ 1456990 h 1588204"/>
                            <a:gd name="connsiteX7" fmla="*/ 1436245 w 1439234"/>
                            <a:gd name="connsiteY7" fmla="*/ 1444889 h 1588204"/>
                            <a:gd name="connsiteX8" fmla="*/ 1439234 w 1439234"/>
                            <a:gd name="connsiteY8" fmla="*/ 1443650 h 1588204"/>
                            <a:gd name="connsiteX9" fmla="*/ 1439234 w 1439234"/>
                            <a:gd name="connsiteY9" fmla="*/ 1470330 h 1588204"/>
                            <a:gd name="connsiteX10" fmla="*/ 1436245 w 1439234"/>
                            <a:gd name="connsiteY10" fmla="*/ 1469092 h 1588204"/>
                            <a:gd name="connsiteX11" fmla="*/ 1431232 w 1439234"/>
                            <a:gd name="connsiteY11" fmla="*/ 1456990 h 1588204"/>
                            <a:gd name="connsiteX12" fmla="*/ 1430265 w 1439234"/>
                            <a:gd name="connsiteY12" fmla="*/ 1340619 h 1588204"/>
                            <a:gd name="connsiteX13" fmla="*/ 1435278 w 1439234"/>
                            <a:gd name="connsiteY13" fmla="*/ 1328517 h 1588204"/>
                            <a:gd name="connsiteX14" fmla="*/ 1439234 w 1439234"/>
                            <a:gd name="connsiteY14" fmla="*/ 1326878 h 1588204"/>
                            <a:gd name="connsiteX15" fmla="*/ 1439234 w 1439234"/>
                            <a:gd name="connsiteY15" fmla="*/ 1354359 h 1588204"/>
                            <a:gd name="connsiteX16" fmla="*/ 1435278 w 1439234"/>
                            <a:gd name="connsiteY16" fmla="*/ 1352721 h 1588204"/>
                            <a:gd name="connsiteX17" fmla="*/ 1430265 w 1439234"/>
                            <a:gd name="connsiteY17" fmla="*/ 1340619 h 1588204"/>
                            <a:gd name="connsiteX18" fmla="*/ 1430130 w 1439234"/>
                            <a:gd name="connsiteY18" fmla="*/ 1226519 h 1588204"/>
                            <a:gd name="connsiteX19" fmla="*/ 1435143 w 1439234"/>
                            <a:gd name="connsiteY19" fmla="*/ 1214417 h 1588204"/>
                            <a:gd name="connsiteX20" fmla="*/ 1439234 w 1439234"/>
                            <a:gd name="connsiteY20" fmla="*/ 1212723 h 1588204"/>
                            <a:gd name="connsiteX21" fmla="*/ 1439234 w 1439234"/>
                            <a:gd name="connsiteY21" fmla="*/ 1240316 h 1588204"/>
                            <a:gd name="connsiteX22" fmla="*/ 1435143 w 1439234"/>
                            <a:gd name="connsiteY22" fmla="*/ 1238621 h 1588204"/>
                            <a:gd name="connsiteX23" fmla="*/ 1430130 w 1439234"/>
                            <a:gd name="connsiteY23" fmla="*/ 1226519 h 1588204"/>
                            <a:gd name="connsiteX24" fmla="*/ 1429163 w 1439234"/>
                            <a:gd name="connsiteY24" fmla="*/ 1110148 h 1588204"/>
                            <a:gd name="connsiteX25" fmla="*/ 1434176 w 1439234"/>
                            <a:gd name="connsiteY25" fmla="*/ 1098046 h 1588204"/>
                            <a:gd name="connsiteX26" fmla="*/ 1439234 w 1439234"/>
                            <a:gd name="connsiteY26" fmla="*/ 1095951 h 1588204"/>
                            <a:gd name="connsiteX27" fmla="*/ 1439234 w 1439234"/>
                            <a:gd name="connsiteY27" fmla="*/ 1124345 h 1588204"/>
                            <a:gd name="connsiteX28" fmla="*/ 1434176 w 1439234"/>
                            <a:gd name="connsiteY28" fmla="*/ 1122249 h 1588204"/>
                            <a:gd name="connsiteX29" fmla="*/ 1429163 w 1439234"/>
                            <a:gd name="connsiteY29" fmla="*/ 1110148 h 1588204"/>
                            <a:gd name="connsiteX30" fmla="*/ 1429028 w 1439234"/>
                            <a:gd name="connsiteY30" fmla="*/ 996048 h 1588204"/>
                            <a:gd name="connsiteX31" fmla="*/ 1434041 w 1439234"/>
                            <a:gd name="connsiteY31" fmla="*/ 983946 h 1588204"/>
                            <a:gd name="connsiteX32" fmla="*/ 1439234 w 1439234"/>
                            <a:gd name="connsiteY32" fmla="*/ 981795 h 1588204"/>
                            <a:gd name="connsiteX33" fmla="*/ 1439234 w 1439234"/>
                            <a:gd name="connsiteY33" fmla="*/ 1010302 h 1588204"/>
                            <a:gd name="connsiteX34" fmla="*/ 1434041 w 1439234"/>
                            <a:gd name="connsiteY34" fmla="*/ 1008150 h 1588204"/>
                            <a:gd name="connsiteX35" fmla="*/ 1429028 w 1439234"/>
                            <a:gd name="connsiteY35" fmla="*/ 996048 h 1588204"/>
                            <a:gd name="connsiteX36" fmla="*/ 1428060 w 1439234"/>
                            <a:gd name="connsiteY36" fmla="*/ 879677 h 1588204"/>
                            <a:gd name="connsiteX37" fmla="*/ 1433073 w 1439234"/>
                            <a:gd name="connsiteY37" fmla="*/ 867575 h 1588204"/>
                            <a:gd name="connsiteX38" fmla="*/ 1439234 w 1439234"/>
                            <a:gd name="connsiteY38" fmla="*/ 865023 h 1588204"/>
                            <a:gd name="connsiteX39" fmla="*/ 1439234 w 1439234"/>
                            <a:gd name="connsiteY39" fmla="*/ 894330 h 1588204"/>
                            <a:gd name="connsiteX40" fmla="*/ 1433073 w 1439234"/>
                            <a:gd name="connsiteY40" fmla="*/ 891779 h 1588204"/>
                            <a:gd name="connsiteX41" fmla="*/ 1428060 w 1439234"/>
                            <a:gd name="connsiteY41" fmla="*/ 879677 h 1588204"/>
                            <a:gd name="connsiteX42" fmla="*/ 1427926 w 1439234"/>
                            <a:gd name="connsiteY42" fmla="*/ 765578 h 1588204"/>
                            <a:gd name="connsiteX43" fmla="*/ 1432939 w 1439234"/>
                            <a:gd name="connsiteY43" fmla="*/ 753476 h 1588204"/>
                            <a:gd name="connsiteX44" fmla="*/ 1439234 w 1439234"/>
                            <a:gd name="connsiteY44" fmla="*/ 750868 h 1588204"/>
                            <a:gd name="connsiteX45" fmla="*/ 1439234 w 1439234"/>
                            <a:gd name="connsiteY45" fmla="*/ 780287 h 1588204"/>
                            <a:gd name="connsiteX46" fmla="*/ 1432939 w 1439234"/>
                            <a:gd name="connsiteY46" fmla="*/ 777680 h 1588204"/>
                            <a:gd name="connsiteX47" fmla="*/ 1427926 w 1439234"/>
                            <a:gd name="connsiteY47" fmla="*/ 765578 h 1588204"/>
                            <a:gd name="connsiteX48" fmla="*/ 1426958 w 1439234"/>
                            <a:gd name="connsiteY48" fmla="*/ 649206 h 1588204"/>
                            <a:gd name="connsiteX49" fmla="*/ 1431971 w 1439234"/>
                            <a:gd name="connsiteY49" fmla="*/ 637104 h 1588204"/>
                            <a:gd name="connsiteX50" fmla="*/ 1439234 w 1439234"/>
                            <a:gd name="connsiteY50" fmla="*/ 634095 h 1588204"/>
                            <a:gd name="connsiteX51" fmla="*/ 1439234 w 1439234"/>
                            <a:gd name="connsiteY51" fmla="*/ 664316 h 1588204"/>
                            <a:gd name="connsiteX52" fmla="*/ 1431971 w 1439234"/>
                            <a:gd name="connsiteY52" fmla="*/ 661308 h 1588204"/>
                            <a:gd name="connsiteX53" fmla="*/ 1426958 w 1439234"/>
                            <a:gd name="connsiteY53" fmla="*/ 649206 h 1588204"/>
                            <a:gd name="connsiteX54" fmla="*/ 1426823 w 1439234"/>
                            <a:gd name="connsiteY54" fmla="*/ 535107 h 1588204"/>
                            <a:gd name="connsiteX55" fmla="*/ 1431836 w 1439234"/>
                            <a:gd name="connsiteY55" fmla="*/ 523005 h 1588204"/>
                            <a:gd name="connsiteX56" fmla="*/ 1439234 w 1439234"/>
                            <a:gd name="connsiteY56" fmla="*/ 519940 h 1588204"/>
                            <a:gd name="connsiteX57" fmla="*/ 1439234 w 1439234"/>
                            <a:gd name="connsiteY57" fmla="*/ 550273 h 1588204"/>
                            <a:gd name="connsiteX58" fmla="*/ 1431836 w 1439234"/>
                            <a:gd name="connsiteY58" fmla="*/ 547208 h 1588204"/>
                            <a:gd name="connsiteX59" fmla="*/ 1426823 w 1439234"/>
                            <a:gd name="connsiteY59" fmla="*/ 535107 h 1588204"/>
                            <a:gd name="connsiteX60" fmla="*/ 1425856 w 1439234"/>
                            <a:gd name="connsiteY60" fmla="*/ 418735 h 1588204"/>
                            <a:gd name="connsiteX61" fmla="*/ 1430869 w 1439234"/>
                            <a:gd name="connsiteY61" fmla="*/ 406633 h 1588204"/>
                            <a:gd name="connsiteX62" fmla="*/ 1439234 w 1439234"/>
                            <a:gd name="connsiteY62" fmla="*/ 403168 h 1588204"/>
                            <a:gd name="connsiteX63" fmla="*/ 1439234 w 1439234"/>
                            <a:gd name="connsiteY63" fmla="*/ 434302 h 1588204"/>
                            <a:gd name="connsiteX64" fmla="*/ 1430869 w 1439234"/>
                            <a:gd name="connsiteY64" fmla="*/ 430837 h 1588204"/>
                            <a:gd name="connsiteX65" fmla="*/ 1425856 w 1439234"/>
                            <a:gd name="connsiteY65" fmla="*/ 418735 h 1588204"/>
                            <a:gd name="connsiteX66" fmla="*/ 1425721 w 1439234"/>
                            <a:gd name="connsiteY66" fmla="*/ 304636 h 1588204"/>
                            <a:gd name="connsiteX67" fmla="*/ 1430734 w 1439234"/>
                            <a:gd name="connsiteY67" fmla="*/ 292534 h 1588204"/>
                            <a:gd name="connsiteX68" fmla="*/ 1439234 w 1439234"/>
                            <a:gd name="connsiteY68" fmla="*/ 289013 h 1588204"/>
                            <a:gd name="connsiteX69" fmla="*/ 1439234 w 1439234"/>
                            <a:gd name="connsiteY69" fmla="*/ 320258 h 1588204"/>
                            <a:gd name="connsiteX70" fmla="*/ 1430734 w 1439234"/>
                            <a:gd name="connsiteY70" fmla="*/ 316738 h 1588204"/>
                            <a:gd name="connsiteX71" fmla="*/ 1425721 w 1439234"/>
                            <a:gd name="connsiteY71" fmla="*/ 304636 h 1588204"/>
                            <a:gd name="connsiteX72" fmla="*/ 1424754 w 1439234"/>
                            <a:gd name="connsiteY72" fmla="*/ 188264 h 1588204"/>
                            <a:gd name="connsiteX73" fmla="*/ 1429766 w 1439234"/>
                            <a:gd name="connsiteY73" fmla="*/ 176162 h 1588204"/>
                            <a:gd name="connsiteX74" fmla="*/ 1439234 w 1439234"/>
                            <a:gd name="connsiteY74" fmla="*/ 172240 h 1588204"/>
                            <a:gd name="connsiteX75" fmla="*/ 1439234 w 1439234"/>
                            <a:gd name="connsiteY75" fmla="*/ 204288 h 1588204"/>
                            <a:gd name="connsiteX76" fmla="*/ 1429766 w 1439234"/>
                            <a:gd name="connsiteY76" fmla="*/ 200366 h 1588204"/>
                            <a:gd name="connsiteX77" fmla="*/ 1424754 w 1439234"/>
                            <a:gd name="connsiteY77" fmla="*/ 188264 h 1588204"/>
                            <a:gd name="connsiteX78" fmla="*/ 1424618 w 1439234"/>
                            <a:gd name="connsiteY78" fmla="*/ 74165 h 1588204"/>
                            <a:gd name="connsiteX79" fmla="*/ 1429631 w 1439234"/>
                            <a:gd name="connsiteY79" fmla="*/ 62063 h 1588204"/>
                            <a:gd name="connsiteX80" fmla="*/ 1439234 w 1439234"/>
                            <a:gd name="connsiteY80" fmla="*/ 58085 h 1588204"/>
                            <a:gd name="connsiteX81" fmla="*/ 1439234 w 1439234"/>
                            <a:gd name="connsiteY81" fmla="*/ 90245 h 1588204"/>
                            <a:gd name="connsiteX82" fmla="*/ 1429631 w 1439234"/>
                            <a:gd name="connsiteY82" fmla="*/ 86267 h 1588204"/>
                            <a:gd name="connsiteX83" fmla="*/ 1424618 w 1439234"/>
                            <a:gd name="connsiteY83" fmla="*/ 74165 h 1588204"/>
                            <a:gd name="connsiteX84" fmla="*/ 1374318 w 1439234"/>
                            <a:gd name="connsiteY84" fmla="*/ 1514040 h 1588204"/>
                            <a:gd name="connsiteX85" fmla="*/ 1391433 w 1439234"/>
                            <a:gd name="connsiteY85" fmla="*/ 1496925 h 1588204"/>
                            <a:gd name="connsiteX86" fmla="*/ 1408548 w 1439234"/>
                            <a:gd name="connsiteY86" fmla="*/ 1514040 h 1588204"/>
                            <a:gd name="connsiteX87" fmla="*/ 1391433 w 1439234"/>
                            <a:gd name="connsiteY87" fmla="*/ 1531155 h 1588204"/>
                            <a:gd name="connsiteX88" fmla="*/ 1374318 w 1439234"/>
                            <a:gd name="connsiteY88" fmla="*/ 1514040 h 1588204"/>
                            <a:gd name="connsiteX89" fmla="*/ 1374183 w 1439234"/>
                            <a:gd name="connsiteY89" fmla="*/ 1399941 h 1588204"/>
                            <a:gd name="connsiteX90" fmla="*/ 1391298 w 1439234"/>
                            <a:gd name="connsiteY90" fmla="*/ 1382826 h 1588204"/>
                            <a:gd name="connsiteX91" fmla="*/ 1408413 w 1439234"/>
                            <a:gd name="connsiteY91" fmla="*/ 1399941 h 1588204"/>
                            <a:gd name="connsiteX92" fmla="*/ 1391298 w 1439234"/>
                            <a:gd name="connsiteY92" fmla="*/ 1417056 h 1588204"/>
                            <a:gd name="connsiteX93" fmla="*/ 1374183 w 1439234"/>
                            <a:gd name="connsiteY93" fmla="*/ 1399941 h 1588204"/>
                            <a:gd name="connsiteX94" fmla="*/ 1373216 w 1439234"/>
                            <a:gd name="connsiteY94" fmla="*/ 1283569 h 1588204"/>
                            <a:gd name="connsiteX95" fmla="*/ 1390330 w 1439234"/>
                            <a:gd name="connsiteY95" fmla="*/ 1266454 h 1588204"/>
                            <a:gd name="connsiteX96" fmla="*/ 1407445 w 1439234"/>
                            <a:gd name="connsiteY96" fmla="*/ 1283569 h 1588204"/>
                            <a:gd name="connsiteX97" fmla="*/ 1390330 w 1439234"/>
                            <a:gd name="connsiteY97" fmla="*/ 1300684 h 1588204"/>
                            <a:gd name="connsiteX98" fmla="*/ 1373216 w 1439234"/>
                            <a:gd name="connsiteY98" fmla="*/ 1283569 h 1588204"/>
                            <a:gd name="connsiteX99" fmla="*/ 1373081 w 1439234"/>
                            <a:gd name="connsiteY99" fmla="*/ 1169470 h 1588204"/>
                            <a:gd name="connsiteX100" fmla="*/ 1390196 w 1439234"/>
                            <a:gd name="connsiteY100" fmla="*/ 1152355 h 1588204"/>
                            <a:gd name="connsiteX101" fmla="*/ 1407310 w 1439234"/>
                            <a:gd name="connsiteY101" fmla="*/ 1169470 h 1588204"/>
                            <a:gd name="connsiteX102" fmla="*/ 1390196 w 1439234"/>
                            <a:gd name="connsiteY102" fmla="*/ 1186585 h 1588204"/>
                            <a:gd name="connsiteX103" fmla="*/ 1373081 w 1439234"/>
                            <a:gd name="connsiteY103" fmla="*/ 1169470 h 1588204"/>
                            <a:gd name="connsiteX104" fmla="*/ 1372113 w 1439234"/>
                            <a:gd name="connsiteY104" fmla="*/ 1053098 h 1588204"/>
                            <a:gd name="connsiteX105" fmla="*/ 1389228 w 1439234"/>
                            <a:gd name="connsiteY105" fmla="*/ 1035983 h 1588204"/>
                            <a:gd name="connsiteX106" fmla="*/ 1406343 w 1439234"/>
                            <a:gd name="connsiteY106" fmla="*/ 1053098 h 1588204"/>
                            <a:gd name="connsiteX107" fmla="*/ 1389228 w 1439234"/>
                            <a:gd name="connsiteY107" fmla="*/ 1070213 h 1588204"/>
                            <a:gd name="connsiteX108" fmla="*/ 1372113 w 1439234"/>
                            <a:gd name="connsiteY108" fmla="*/ 1053098 h 1588204"/>
                            <a:gd name="connsiteX109" fmla="*/ 1371978 w 1439234"/>
                            <a:gd name="connsiteY109" fmla="*/ 938999 h 1588204"/>
                            <a:gd name="connsiteX110" fmla="*/ 1389093 w 1439234"/>
                            <a:gd name="connsiteY110" fmla="*/ 921884 h 1588204"/>
                            <a:gd name="connsiteX111" fmla="*/ 1406208 w 1439234"/>
                            <a:gd name="connsiteY111" fmla="*/ 938999 h 1588204"/>
                            <a:gd name="connsiteX112" fmla="*/ 1389093 w 1439234"/>
                            <a:gd name="connsiteY112" fmla="*/ 956114 h 1588204"/>
                            <a:gd name="connsiteX113" fmla="*/ 1371978 w 1439234"/>
                            <a:gd name="connsiteY113" fmla="*/ 938999 h 1588204"/>
                            <a:gd name="connsiteX114" fmla="*/ 1371011 w 1439234"/>
                            <a:gd name="connsiteY114" fmla="*/ 822627 h 1588204"/>
                            <a:gd name="connsiteX115" fmla="*/ 1388126 w 1439234"/>
                            <a:gd name="connsiteY115" fmla="*/ 805512 h 1588204"/>
                            <a:gd name="connsiteX116" fmla="*/ 1405241 w 1439234"/>
                            <a:gd name="connsiteY116" fmla="*/ 822627 h 1588204"/>
                            <a:gd name="connsiteX117" fmla="*/ 1388126 w 1439234"/>
                            <a:gd name="connsiteY117" fmla="*/ 839742 h 1588204"/>
                            <a:gd name="connsiteX118" fmla="*/ 1371011 w 1439234"/>
                            <a:gd name="connsiteY118" fmla="*/ 822627 h 1588204"/>
                            <a:gd name="connsiteX119" fmla="*/ 1370876 w 1439234"/>
                            <a:gd name="connsiteY119" fmla="*/ 708528 h 1588204"/>
                            <a:gd name="connsiteX120" fmla="*/ 1387991 w 1439234"/>
                            <a:gd name="connsiteY120" fmla="*/ 691413 h 1588204"/>
                            <a:gd name="connsiteX121" fmla="*/ 1405106 w 1439234"/>
                            <a:gd name="connsiteY121" fmla="*/ 708528 h 1588204"/>
                            <a:gd name="connsiteX122" fmla="*/ 1387991 w 1439234"/>
                            <a:gd name="connsiteY122" fmla="*/ 725643 h 1588204"/>
                            <a:gd name="connsiteX123" fmla="*/ 1370876 w 1439234"/>
                            <a:gd name="connsiteY123" fmla="*/ 708528 h 1588204"/>
                            <a:gd name="connsiteX124" fmla="*/ 1369909 w 1439234"/>
                            <a:gd name="connsiteY124" fmla="*/ 592156 h 1588204"/>
                            <a:gd name="connsiteX125" fmla="*/ 1387024 w 1439234"/>
                            <a:gd name="connsiteY125" fmla="*/ 575041 h 1588204"/>
                            <a:gd name="connsiteX126" fmla="*/ 1404138 w 1439234"/>
                            <a:gd name="connsiteY126" fmla="*/ 592156 h 1588204"/>
                            <a:gd name="connsiteX127" fmla="*/ 1387024 w 1439234"/>
                            <a:gd name="connsiteY127" fmla="*/ 609271 h 1588204"/>
                            <a:gd name="connsiteX128" fmla="*/ 1369909 w 1439234"/>
                            <a:gd name="connsiteY128" fmla="*/ 592156 h 1588204"/>
                            <a:gd name="connsiteX129" fmla="*/ 1369774 w 1439234"/>
                            <a:gd name="connsiteY129" fmla="*/ 478057 h 1588204"/>
                            <a:gd name="connsiteX130" fmla="*/ 1386888 w 1439234"/>
                            <a:gd name="connsiteY130" fmla="*/ 460942 h 1588204"/>
                            <a:gd name="connsiteX131" fmla="*/ 1404003 w 1439234"/>
                            <a:gd name="connsiteY131" fmla="*/ 478057 h 1588204"/>
                            <a:gd name="connsiteX132" fmla="*/ 1386888 w 1439234"/>
                            <a:gd name="connsiteY132" fmla="*/ 495172 h 1588204"/>
                            <a:gd name="connsiteX133" fmla="*/ 1369774 w 1439234"/>
                            <a:gd name="connsiteY133" fmla="*/ 478057 h 1588204"/>
                            <a:gd name="connsiteX134" fmla="*/ 1368806 w 1439234"/>
                            <a:gd name="connsiteY134" fmla="*/ 361685 h 1588204"/>
                            <a:gd name="connsiteX135" fmla="*/ 1385921 w 1439234"/>
                            <a:gd name="connsiteY135" fmla="*/ 344570 h 1588204"/>
                            <a:gd name="connsiteX136" fmla="*/ 1403036 w 1439234"/>
                            <a:gd name="connsiteY136" fmla="*/ 361685 h 1588204"/>
                            <a:gd name="connsiteX137" fmla="*/ 1385921 w 1439234"/>
                            <a:gd name="connsiteY137" fmla="*/ 378800 h 1588204"/>
                            <a:gd name="connsiteX138" fmla="*/ 1368806 w 1439234"/>
                            <a:gd name="connsiteY138" fmla="*/ 361685 h 1588204"/>
                            <a:gd name="connsiteX139" fmla="*/ 1368671 w 1439234"/>
                            <a:gd name="connsiteY139" fmla="*/ 247586 h 1588204"/>
                            <a:gd name="connsiteX140" fmla="*/ 1385786 w 1439234"/>
                            <a:gd name="connsiteY140" fmla="*/ 230471 h 1588204"/>
                            <a:gd name="connsiteX141" fmla="*/ 1402901 w 1439234"/>
                            <a:gd name="connsiteY141" fmla="*/ 247586 h 1588204"/>
                            <a:gd name="connsiteX142" fmla="*/ 1385786 w 1439234"/>
                            <a:gd name="connsiteY142" fmla="*/ 264701 h 1588204"/>
                            <a:gd name="connsiteX143" fmla="*/ 1368671 w 1439234"/>
                            <a:gd name="connsiteY143" fmla="*/ 247586 h 1588204"/>
                            <a:gd name="connsiteX144" fmla="*/ 1367704 w 1439234"/>
                            <a:gd name="connsiteY144" fmla="*/ 131214 h 1588204"/>
                            <a:gd name="connsiteX145" fmla="*/ 1384819 w 1439234"/>
                            <a:gd name="connsiteY145" fmla="*/ 114099 h 1588204"/>
                            <a:gd name="connsiteX146" fmla="*/ 1401934 w 1439234"/>
                            <a:gd name="connsiteY146" fmla="*/ 131214 h 1588204"/>
                            <a:gd name="connsiteX147" fmla="*/ 1384819 w 1439234"/>
                            <a:gd name="connsiteY147" fmla="*/ 148329 h 1588204"/>
                            <a:gd name="connsiteX148" fmla="*/ 1367704 w 1439234"/>
                            <a:gd name="connsiteY148" fmla="*/ 131214 h 1588204"/>
                            <a:gd name="connsiteX149" fmla="*/ 1367569 w 1439234"/>
                            <a:gd name="connsiteY149" fmla="*/ 17115 h 1588204"/>
                            <a:gd name="connsiteX150" fmla="*/ 1384684 w 1439234"/>
                            <a:gd name="connsiteY150" fmla="*/ 0 h 1588204"/>
                            <a:gd name="connsiteX151" fmla="*/ 1401799 w 1439234"/>
                            <a:gd name="connsiteY151" fmla="*/ 17115 h 1588204"/>
                            <a:gd name="connsiteX152" fmla="*/ 1384684 w 1439234"/>
                            <a:gd name="connsiteY152" fmla="*/ 34230 h 1588204"/>
                            <a:gd name="connsiteX153" fmla="*/ 1367569 w 1439234"/>
                            <a:gd name="connsiteY153" fmla="*/ 17115 h 1588204"/>
                            <a:gd name="connsiteX154" fmla="*/ 1317404 w 1439234"/>
                            <a:gd name="connsiteY154" fmla="*/ 1571089 h 1588204"/>
                            <a:gd name="connsiteX155" fmla="*/ 1334518 w 1439234"/>
                            <a:gd name="connsiteY155" fmla="*/ 1553975 h 1588204"/>
                            <a:gd name="connsiteX156" fmla="*/ 1351633 w 1439234"/>
                            <a:gd name="connsiteY156" fmla="*/ 1571089 h 1588204"/>
                            <a:gd name="connsiteX157" fmla="*/ 1334518 w 1439234"/>
                            <a:gd name="connsiteY157" fmla="*/ 1588204 h 1588204"/>
                            <a:gd name="connsiteX158" fmla="*/ 1317404 w 1439234"/>
                            <a:gd name="connsiteY158" fmla="*/ 1571089 h 1588204"/>
                            <a:gd name="connsiteX159" fmla="*/ 1317268 w 1439234"/>
                            <a:gd name="connsiteY159" fmla="*/ 1456990 h 1588204"/>
                            <a:gd name="connsiteX160" fmla="*/ 1334383 w 1439234"/>
                            <a:gd name="connsiteY160" fmla="*/ 1439876 h 1588204"/>
                            <a:gd name="connsiteX161" fmla="*/ 1351498 w 1439234"/>
                            <a:gd name="connsiteY161" fmla="*/ 1456990 h 1588204"/>
                            <a:gd name="connsiteX162" fmla="*/ 1334383 w 1439234"/>
                            <a:gd name="connsiteY162" fmla="*/ 1474105 h 1588204"/>
                            <a:gd name="connsiteX163" fmla="*/ 1317268 w 1439234"/>
                            <a:gd name="connsiteY163" fmla="*/ 1456990 h 1588204"/>
                            <a:gd name="connsiteX164" fmla="*/ 1316301 w 1439234"/>
                            <a:gd name="connsiteY164" fmla="*/ 1340619 h 1588204"/>
                            <a:gd name="connsiteX165" fmla="*/ 1333416 w 1439234"/>
                            <a:gd name="connsiteY165" fmla="*/ 1323504 h 1588204"/>
                            <a:gd name="connsiteX166" fmla="*/ 1350531 w 1439234"/>
                            <a:gd name="connsiteY166" fmla="*/ 1340619 h 1588204"/>
                            <a:gd name="connsiteX167" fmla="*/ 1333416 w 1439234"/>
                            <a:gd name="connsiteY167" fmla="*/ 1357733 h 1588204"/>
                            <a:gd name="connsiteX168" fmla="*/ 1316301 w 1439234"/>
                            <a:gd name="connsiteY168" fmla="*/ 1340619 h 1588204"/>
                            <a:gd name="connsiteX169" fmla="*/ 1316166 w 1439234"/>
                            <a:gd name="connsiteY169" fmla="*/ 1226519 h 1588204"/>
                            <a:gd name="connsiteX170" fmla="*/ 1333281 w 1439234"/>
                            <a:gd name="connsiteY170" fmla="*/ 1209405 h 1588204"/>
                            <a:gd name="connsiteX171" fmla="*/ 1350396 w 1439234"/>
                            <a:gd name="connsiteY171" fmla="*/ 1226519 h 1588204"/>
                            <a:gd name="connsiteX172" fmla="*/ 1333281 w 1439234"/>
                            <a:gd name="connsiteY172" fmla="*/ 1243634 h 1588204"/>
                            <a:gd name="connsiteX173" fmla="*/ 1316166 w 1439234"/>
                            <a:gd name="connsiteY173" fmla="*/ 1226519 h 1588204"/>
                            <a:gd name="connsiteX174" fmla="*/ 1315199 w 1439234"/>
                            <a:gd name="connsiteY174" fmla="*/ 1110148 h 1588204"/>
                            <a:gd name="connsiteX175" fmla="*/ 1332314 w 1439234"/>
                            <a:gd name="connsiteY175" fmla="*/ 1093033 h 1588204"/>
                            <a:gd name="connsiteX176" fmla="*/ 1349428 w 1439234"/>
                            <a:gd name="connsiteY176" fmla="*/ 1110148 h 1588204"/>
                            <a:gd name="connsiteX177" fmla="*/ 1332314 w 1439234"/>
                            <a:gd name="connsiteY177" fmla="*/ 1127262 h 1588204"/>
                            <a:gd name="connsiteX178" fmla="*/ 1315199 w 1439234"/>
                            <a:gd name="connsiteY178" fmla="*/ 1110148 h 1588204"/>
                            <a:gd name="connsiteX179" fmla="*/ 1315064 w 1439234"/>
                            <a:gd name="connsiteY179" fmla="*/ 996048 h 1588204"/>
                            <a:gd name="connsiteX180" fmla="*/ 1332179 w 1439234"/>
                            <a:gd name="connsiteY180" fmla="*/ 978934 h 1588204"/>
                            <a:gd name="connsiteX181" fmla="*/ 1349294 w 1439234"/>
                            <a:gd name="connsiteY181" fmla="*/ 996048 h 1588204"/>
                            <a:gd name="connsiteX182" fmla="*/ 1332179 w 1439234"/>
                            <a:gd name="connsiteY182" fmla="*/ 1013163 h 1588204"/>
                            <a:gd name="connsiteX183" fmla="*/ 1315064 w 1439234"/>
                            <a:gd name="connsiteY183" fmla="*/ 996048 h 1588204"/>
                            <a:gd name="connsiteX184" fmla="*/ 1314096 w 1439234"/>
                            <a:gd name="connsiteY184" fmla="*/ 879677 h 1588204"/>
                            <a:gd name="connsiteX185" fmla="*/ 1331211 w 1439234"/>
                            <a:gd name="connsiteY185" fmla="*/ 862562 h 1588204"/>
                            <a:gd name="connsiteX186" fmla="*/ 1348326 w 1439234"/>
                            <a:gd name="connsiteY186" fmla="*/ 879677 h 1588204"/>
                            <a:gd name="connsiteX187" fmla="*/ 1331211 w 1439234"/>
                            <a:gd name="connsiteY187" fmla="*/ 896791 h 1588204"/>
                            <a:gd name="connsiteX188" fmla="*/ 1314096 w 1439234"/>
                            <a:gd name="connsiteY188" fmla="*/ 879677 h 1588204"/>
                            <a:gd name="connsiteX189" fmla="*/ 1313962 w 1439234"/>
                            <a:gd name="connsiteY189" fmla="*/ 765578 h 1588204"/>
                            <a:gd name="connsiteX190" fmla="*/ 1331076 w 1439234"/>
                            <a:gd name="connsiteY190" fmla="*/ 748463 h 1588204"/>
                            <a:gd name="connsiteX191" fmla="*/ 1348191 w 1439234"/>
                            <a:gd name="connsiteY191" fmla="*/ 765578 h 1588204"/>
                            <a:gd name="connsiteX192" fmla="*/ 1331076 w 1439234"/>
                            <a:gd name="connsiteY192" fmla="*/ 782692 h 1588204"/>
                            <a:gd name="connsiteX193" fmla="*/ 1313962 w 1439234"/>
                            <a:gd name="connsiteY193" fmla="*/ 765578 h 1588204"/>
                            <a:gd name="connsiteX194" fmla="*/ 1312994 w 1439234"/>
                            <a:gd name="connsiteY194" fmla="*/ 649206 h 1588204"/>
                            <a:gd name="connsiteX195" fmla="*/ 1330109 w 1439234"/>
                            <a:gd name="connsiteY195" fmla="*/ 632091 h 1588204"/>
                            <a:gd name="connsiteX196" fmla="*/ 1347224 w 1439234"/>
                            <a:gd name="connsiteY196" fmla="*/ 649206 h 1588204"/>
                            <a:gd name="connsiteX197" fmla="*/ 1330109 w 1439234"/>
                            <a:gd name="connsiteY197" fmla="*/ 666321 h 1588204"/>
                            <a:gd name="connsiteX198" fmla="*/ 1312994 w 1439234"/>
                            <a:gd name="connsiteY198" fmla="*/ 649206 h 1588204"/>
                            <a:gd name="connsiteX199" fmla="*/ 1312859 w 1439234"/>
                            <a:gd name="connsiteY199" fmla="*/ 535107 h 1588204"/>
                            <a:gd name="connsiteX200" fmla="*/ 1329974 w 1439234"/>
                            <a:gd name="connsiteY200" fmla="*/ 517992 h 1588204"/>
                            <a:gd name="connsiteX201" fmla="*/ 1347089 w 1439234"/>
                            <a:gd name="connsiteY201" fmla="*/ 535107 h 1588204"/>
                            <a:gd name="connsiteX202" fmla="*/ 1329974 w 1439234"/>
                            <a:gd name="connsiteY202" fmla="*/ 552221 h 1588204"/>
                            <a:gd name="connsiteX203" fmla="*/ 1312859 w 1439234"/>
                            <a:gd name="connsiteY203" fmla="*/ 535107 h 1588204"/>
                            <a:gd name="connsiteX204" fmla="*/ 1311892 w 1439234"/>
                            <a:gd name="connsiteY204" fmla="*/ 418735 h 1588204"/>
                            <a:gd name="connsiteX205" fmla="*/ 1329007 w 1439234"/>
                            <a:gd name="connsiteY205" fmla="*/ 401620 h 1588204"/>
                            <a:gd name="connsiteX206" fmla="*/ 1346122 w 1439234"/>
                            <a:gd name="connsiteY206" fmla="*/ 418735 h 1588204"/>
                            <a:gd name="connsiteX207" fmla="*/ 1329007 w 1439234"/>
                            <a:gd name="connsiteY207" fmla="*/ 435850 h 1588204"/>
                            <a:gd name="connsiteX208" fmla="*/ 1311892 w 1439234"/>
                            <a:gd name="connsiteY208" fmla="*/ 418735 h 1588204"/>
                            <a:gd name="connsiteX209" fmla="*/ 1311757 w 1439234"/>
                            <a:gd name="connsiteY209" fmla="*/ 304636 h 1588204"/>
                            <a:gd name="connsiteX210" fmla="*/ 1328872 w 1439234"/>
                            <a:gd name="connsiteY210" fmla="*/ 287521 h 1588204"/>
                            <a:gd name="connsiteX211" fmla="*/ 1345986 w 1439234"/>
                            <a:gd name="connsiteY211" fmla="*/ 304636 h 1588204"/>
                            <a:gd name="connsiteX212" fmla="*/ 1328872 w 1439234"/>
                            <a:gd name="connsiteY212" fmla="*/ 321750 h 1588204"/>
                            <a:gd name="connsiteX213" fmla="*/ 1311757 w 1439234"/>
                            <a:gd name="connsiteY213" fmla="*/ 304636 h 1588204"/>
                            <a:gd name="connsiteX214" fmla="*/ 1310790 w 1439234"/>
                            <a:gd name="connsiteY214" fmla="*/ 188264 h 1588204"/>
                            <a:gd name="connsiteX215" fmla="*/ 1327904 w 1439234"/>
                            <a:gd name="connsiteY215" fmla="*/ 171149 h 1588204"/>
                            <a:gd name="connsiteX216" fmla="*/ 1345019 w 1439234"/>
                            <a:gd name="connsiteY216" fmla="*/ 188264 h 1588204"/>
                            <a:gd name="connsiteX217" fmla="*/ 1327904 w 1439234"/>
                            <a:gd name="connsiteY217" fmla="*/ 205379 h 1588204"/>
                            <a:gd name="connsiteX218" fmla="*/ 1310790 w 1439234"/>
                            <a:gd name="connsiteY218" fmla="*/ 188264 h 1588204"/>
                            <a:gd name="connsiteX219" fmla="*/ 1310654 w 1439234"/>
                            <a:gd name="connsiteY219" fmla="*/ 74165 h 1588204"/>
                            <a:gd name="connsiteX220" fmla="*/ 1327769 w 1439234"/>
                            <a:gd name="connsiteY220" fmla="*/ 57050 h 1588204"/>
                            <a:gd name="connsiteX221" fmla="*/ 1344884 w 1439234"/>
                            <a:gd name="connsiteY221" fmla="*/ 74165 h 1588204"/>
                            <a:gd name="connsiteX222" fmla="*/ 1327769 w 1439234"/>
                            <a:gd name="connsiteY222" fmla="*/ 91280 h 1588204"/>
                            <a:gd name="connsiteX223" fmla="*/ 1310654 w 1439234"/>
                            <a:gd name="connsiteY223" fmla="*/ 74165 h 1588204"/>
                            <a:gd name="connsiteX224" fmla="*/ 1260354 w 1439234"/>
                            <a:gd name="connsiteY224" fmla="*/ 1514040 h 1588204"/>
                            <a:gd name="connsiteX225" fmla="*/ 1277469 w 1439234"/>
                            <a:gd name="connsiteY225" fmla="*/ 1496925 h 1588204"/>
                            <a:gd name="connsiteX226" fmla="*/ 1294584 w 1439234"/>
                            <a:gd name="connsiteY226" fmla="*/ 1514040 h 1588204"/>
                            <a:gd name="connsiteX227" fmla="*/ 1277469 w 1439234"/>
                            <a:gd name="connsiteY227" fmla="*/ 1531155 h 1588204"/>
                            <a:gd name="connsiteX228" fmla="*/ 1260354 w 1439234"/>
                            <a:gd name="connsiteY228" fmla="*/ 1514040 h 1588204"/>
                            <a:gd name="connsiteX229" fmla="*/ 1260219 w 1439234"/>
                            <a:gd name="connsiteY229" fmla="*/ 1399941 h 1588204"/>
                            <a:gd name="connsiteX230" fmla="*/ 1277334 w 1439234"/>
                            <a:gd name="connsiteY230" fmla="*/ 1382826 h 1588204"/>
                            <a:gd name="connsiteX231" fmla="*/ 1294449 w 1439234"/>
                            <a:gd name="connsiteY231" fmla="*/ 1399941 h 1588204"/>
                            <a:gd name="connsiteX232" fmla="*/ 1277334 w 1439234"/>
                            <a:gd name="connsiteY232" fmla="*/ 1417056 h 1588204"/>
                            <a:gd name="connsiteX233" fmla="*/ 1260219 w 1439234"/>
                            <a:gd name="connsiteY233" fmla="*/ 1399941 h 1588204"/>
                            <a:gd name="connsiteX234" fmla="*/ 1259252 w 1439234"/>
                            <a:gd name="connsiteY234" fmla="*/ 1283569 h 1588204"/>
                            <a:gd name="connsiteX235" fmla="*/ 1276366 w 1439234"/>
                            <a:gd name="connsiteY235" fmla="*/ 1266454 h 1588204"/>
                            <a:gd name="connsiteX236" fmla="*/ 1293481 w 1439234"/>
                            <a:gd name="connsiteY236" fmla="*/ 1283569 h 1588204"/>
                            <a:gd name="connsiteX237" fmla="*/ 1276366 w 1439234"/>
                            <a:gd name="connsiteY237" fmla="*/ 1300684 h 1588204"/>
                            <a:gd name="connsiteX238" fmla="*/ 1259252 w 1439234"/>
                            <a:gd name="connsiteY238" fmla="*/ 1283569 h 1588204"/>
                            <a:gd name="connsiteX239" fmla="*/ 1259117 w 1439234"/>
                            <a:gd name="connsiteY239" fmla="*/ 1169470 h 1588204"/>
                            <a:gd name="connsiteX240" fmla="*/ 1276231 w 1439234"/>
                            <a:gd name="connsiteY240" fmla="*/ 1152355 h 1588204"/>
                            <a:gd name="connsiteX241" fmla="*/ 1293346 w 1439234"/>
                            <a:gd name="connsiteY241" fmla="*/ 1169470 h 1588204"/>
                            <a:gd name="connsiteX242" fmla="*/ 1276231 w 1439234"/>
                            <a:gd name="connsiteY242" fmla="*/ 1186585 h 1588204"/>
                            <a:gd name="connsiteX243" fmla="*/ 1259117 w 1439234"/>
                            <a:gd name="connsiteY243" fmla="*/ 1169470 h 1588204"/>
                            <a:gd name="connsiteX244" fmla="*/ 1258149 w 1439234"/>
                            <a:gd name="connsiteY244" fmla="*/ 1053098 h 1588204"/>
                            <a:gd name="connsiteX245" fmla="*/ 1275264 w 1439234"/>
                            <a:gd name="connsiteY245" fmla="*/ 1035983 h 1588204"/>
                            <a:gd name="connsiteX246" fmla="*/ 1292379 w 1439234"/>
                            <a:gd name="connsiteY246" fmla="*/ 1053098 h 1588204"/>
                            <a:gd name="connsiteX247" fmla="*/ 1275264 w 1439234"/>
                            <a:gd name="connsiteY247" fmla="*/ 1070213 h 1588204"/>
                            <a:gd name="connsiteX248" fmla="*/ 1258149 w 1439234"/>
                            <a:gd name="connsiteY248" fmla="*/ 1053098 h 1588204"/>
                            <a:gd name="connsiteX249" fmla="*/ 1258014 w 1439234"/>
                            <a:gd name="connsiteY249" fmla="*/ 938999 h 1588204"/>
                            <a:gd name="connsiteX250" fmla="*/ 1275129 w 1439234"/>
                            <a:gd name="connsiteY250" fmla="*/ 921884 h 1588204"/>
                            <a:gd name="connsiteX251" fmla="*/ 1292244 w 1439234"/>
                            <a:gd name="connsiteY251" fmla="*/ 938999 h 1588204"/>
                            <a:gd name="connsiteX252" fmla="*/ 1275129 w 1439234"/>
                            <a:gd name="connsiteY252" fmla="*/ 956114 h 1588204"/>
                            <a:gd name="connsiteX253" fmla="*/ 1258014 w 1439234"/>
                            <a:gd name="connsiteY253" fmla="*/ 938999 h 1588204"/>
                            <a:gd name="connsiteX254" fmla="*/ 1257047 w 1439234"/>
                            <a:gd name="connsiteY254" fmla="*/ 822627 h 1588204"/>
                            <a:gd name="connsiteX255" fmla="*/ 1274162 w 1439234"/>
                            <a:gd name="connsiteY255" fmla="*/ 805512 h 1588204"/>
                            <a:gd name="connsiteX256" fmla="*/ 1291277 w 1439234"/>
                            <a:gd name="connsiteY256" fmla="*/ 822627 h 1588204"/>
                            <a:gd name="connsiteX257" fmla="*/ 1274162 w 1439234"/>
                            <a:gd name="connsiteY257" fmla="*/ 839742 h 1588204"/>
                            <a:gd name="connsiteX258" fmla="*/ 1257047 w 1439234"/>
                            <a:gd name="connsiteY258" fmla="*/ 822627 h 1588204"/>
                            <a:gd name="connsiteX259" fmla="*/ 1256912 w 1439234"/>
                            <a:gd name="connsiteY259" fmla="*/ 708528 h 1588204"/>
                            <a:gd name="connsiteX260" fmla="*/ 1274027 w 1439234"/>
                            <a:gd name="connsiteY260" fmla="*/ 691413 h 1588204"/>
                            <a:gd name="connsiteX261" fmla="*/ 1291142 w 1439234"/>
                            <a:gd name="connsiteY261" fmla="*/ 708528 h 1588204"/>
                            <a:gd name="connsiteX262" fmla="*/ 1274027 w 1439234"/>
                            <a:gd name="connsiteY262" fmla="*/ 725643 h 1588204"/>
                            <a:gd name="connsiteX263" fmla="*/ 1256912 w 1439234"/>
                            <a:gd name="connsiteY263" fmla="*/ 708528 h 1588204"/>
                            <a:gd name="connsiteX264" fmla="*/ 1255945 w 1439234"/>
                            <a:gd name="connsiteY264" fmla="*/ 592156 h 1588204"/>
                            <a:gd name="connsiteX265" fmla="*/ 1273060 w 1439234"/>
                            <a:gd name="connsiteY265" fmla="*/ 575041 h 1588204"/>
                            <a:gd name="connsiteX266" fmla="*/ 1290174 w 1439234"/>
                            <a:gd name="connsiteY266" fmla="*/ 592156 h 1588204"/>
                            <a:gd name="connsiteX267" fmla="*/ 1273060 w 1439234"/>
                            <a:gd name="connsiteY267" fmla="*/ 609271 h 1588204"/>
                            <a:gd name="connsiteX268" fmla="*/ 1255945 w 1439234"/>
                            <a:gd name="connsiteY268" fmla="*/ 592156 h 1588204"/>
                            <a:gd name="connsiteX269" fmla="*/ 1255810 w 1439234"/>
                            <a:gd name="connsiteY269" fmla="*/ 478057 h 1588204"/>
                            <a:gd name="connsiteX270" fmla="*/ 1272924 w 1439234"/>
                            <a:gd name="connsiteY270" fmla="*/ 460942 h 1588204"/>
                            <a:gd name="connsiteX271" fmla="*/ 1290039 w 1439234"/>
                            <a:gd name="connsiteY271" fmla="*/ 478057 h 1588204"/>
                            <a:gd name="connsiteX272" fmla="*/ 1272924 w 1439234"/>
                            <a:gd name="connsiteY272" fmla="*/ 495172 h 1588204"/>
                            <a:gd name="connsiteX273" fmla="*/ 1255810 w 1439234"/>
                            <a:gd name="connsiteY273" fmla="*/ 478057 h 1588204"/>
                            <a:gd name="connsiteX274" fmla="*/ 1254842 w 1439234"/>
                            <a:gd name="connsiteY274" fmla="*/ 361685 h 1588204"/>
                            <a:gd name="connsiteX275" fmla="*/ 1271957 w 1439234"/>
                            <a:gd name="connsiteY275" fmla="*/ 344570 h 1588204"/>
                            <a:gd name="connsiteX276" fmla="*/ 1289072 w 1439234"/>
                            <a:gd name="connsiteY276" fmla="*/ 361685 h 1588204"/>
                            <a:gd name="connsiteX277" fmla="*/ 1271957 w 1439234"/>
                            <a:gd name="connsiteY277" fmla="*/ 378800 h 1588204"/>
                            <a:gd name="connsiteX278" fmla="*/ 1254842 w 1439234"/>
                            <a:gd name="connsiteY278" fmla="*/ 361685 h 1588204"/>
                            <a:gd name="connsiteX279" fmla="*/ 1254707 w 1439234"/>
                            <a:gd name="connsiteY279" fmla="*/ 247586 h 1588204"/>
                            <a:gd name="connsiteX280" fmla="*/ 1271822 w 1439234"/>
                            <a:gd name="connsiteY280" fmla="*/ 230471 h 1588204"/>
                            <a:gd name="connsiteX281" fmla="*/ 1288937 w 1439234"/>
                            <a:gd name="connsiteY281" fmla="*/ 247586 h 1588204"/>
                            <a:gd name="connsiteX282" fmla="*/ 1271822 w 1439234"/>
                            <a:gd name="connsiteY282" fmla="*/ 264701 h 1588204"/>
                            <a:gd name="connsiteX283" fmla="*/ 1254707 w 1439234"/>
                            <a:gd name="connsiteY283" fmla="*/ 247586 h 1588204"/>
                            <a:gd name="connsiteX284" fmla="*/ 1253740 w 1439234"/>
                            <a:gd name="connsiteY284" fmla="*/ 131214 h 1588204"/>
                            <a:gd name="connsiteX285" fmla="*/ 1270855 w 1439234"/>
                            <a:gd name="connsiteY285" fmla="*/ 114099 h 1588204"/>
                            <a:gd name="connsiteX286" fmla="*/ 1287970 w 1439234"/>
                            <a:gd name="connsiteY286" fmla="*/ 131214 h 1588204"/>
                            <a:gd name="connsiteX287" fmla="*/ 1270855 w 1439234"/>
                            <a:gd name="connsiteY287" fmla="*/ 148329 h 1588204"/>
                            <a:gd name="connsiteX288" fmla="*/ 1253740 w 1439234"/>
                            <a:gd name="connsiteY288" fmla="*/ 131214 h 1588204"/>
                            <a:gd name="connsiteX289" fmla="*/ 1253605 w 1439234"/>
                            <a:gd name="connsiteY289" fmla="*/ 17115 h 1588204"/>
                            <a:gd name="connsiteX290" fmla="*/ 1270720 w 1439234"/>
                            <a:gd name="connsiteY290" fmla="*/ 0 h 1588204"/>
                            <a:gd name="connsiteX291" fmla="*/ 1287835 w 1439234"/>
                            <a:gd name="connsiteY291" fmla="*/ 17115 h 1588204"/>
                            <a:gd name="connsiteX292" fmla="*/ 1270720 w 1439234"/>
                            <a:gd name="connsiteY292" fmla="*/ 34230 h 1588204"/>
                            <a:gd name="connsiteX293" fmla="*/ 1253605 w 1439234"/>
                            <a:gd name="connsiteY293" fmla="*/ 17115 h 1588204"/>
                            <a:gd name="connsiteX294" fmla="*/ 1203439 w 1439234"/>
                            <a:gd name="connsiteY294" fmla="*/ 1571089 h 1588204"/>
                            <a:gd name="connsiteX295" fmla="*/ 1220554 w 1439234"/>
                            <a:gd name="connsiteY295" fmla="*/ 1553975 h 1588204"/>
                            <a:gd name="connsiteX296" fmla="*/ 1237669 w 1439234"/>
                            <a:gd name="connsiteY296" fmla="*/ 1571089 h 1588204"/>
                            <a:gd name="connsiteX297" fmla="*/ 1220554 w 1439234"/>
                            <a:gd name="connsiteY297" fmla="*/ 1588204 h 1588204"/>
                            <a:gd name="connsiteX298" fmla="*/ 1203439 w 1439234"/>
                            <a:gd name="connsiteY298" fmla="*/ 1571089 h 1588204"/>
                            <a:gd name="connsiteX299" fmla="*/ 1203304 w 1439234"/>
                            <a:gd name="connsiteY299" fmla="*/ 1456990 h 1588204"/>
                            <a:gd name="connsiteX300" fmla="*/ 1220419 w 1439234"/>
                            <a:gd name="connsiteY300" fmla="*/ 1439876 h 1588204"/>
                            <a:gd name="connsiteX301" fmla="*/ 1237534 w 1439234"/>
                            <a:gd name="connsiteY301" fmla="*/ 1456990 h 1588204"/>
                            <a:gd name="connsiteX302" fmla="*/ 1220419 w 1439234"/>
                            <a:gd name="connsiteY302" fmla="*/ 1474105 h 1588204"/>
                            <a:gd name="connsiteX303" fmla="*/ 1203304 w 1439234"/>
                            <a:gd name="connsiteY303" fmla="*/ 1456990 h 1588204"/>
                            <a:gd name="connsiteX304" fmla="*/ 1202337 w 1439234"/>
                            <a:gd name="connsiteY304" fmla="*/ 1340619 h 1588204"/>
                            <a:gd name="connsiteX305" fmla="*/ 1219452 w 1439234"/>
                            <a:gd name="connsiteY305" fmla="*/ 1323504 h 1588204"/>
                            <a:gd name="connsiteX306" fmla="*/ 1236567 w 1439234"/>
                            <a:gd name="connsiteY306" fmla="*/ 1340619 h 1588204"/>
                            <a:gd name="connsiteX307" fmla="*/ 1219452 w 1439234"/>
                            <a:gd name="connsiteY307" fmla="*/ 1357733 h 1588204"/>
                            <a:gd name="connsiteX308" fmla="*/ 1202337 w 1439234"/>
                            <a:gd name="connsiteY308" fmla="*/ 1340619 h 1588204"/>
                            <a:gd name="connsiteX309" fmla="*/ 1202202 w 1439234"/>
                            <a:gd name="connsiteY309" fmla="*/ 1226519 h 1588204"/>
                            <a:gd name="connsiteX310" fmla="*/ 1219317 w 1439234"/>
                            <a:gd name="connsiteY310" fmla="*/ 1209405 h 1588204"/>
                            <a:gd name="connsiteX311" fmla="*/ 1236432 w 1439234"/>
                            <a:gd name="connsiteY311" fmla="*/ 1226519 h 1588204"/>
                            <a:gd name="connsiteX312" fmla="*/ 1219317 w 1439234"/>
                            <a:gd name="connsiteY312" fmla="*/ 1243634 h 1588204"/>
                            <a:gd name="connsiteX313" fmla="*/ 1202202 w 1439234"/>
                            <a:gd name="connsiteY313" fmla="*/ 1226519 h 1588204"/>
                            <a:gd name="connsiteX314" fmla="*/ 1201235 w 1439234"/>
                            <a:gd name="connsiteY314" fmla="*/ 1110148 h 1588204"/>
                            <a:gd name="connsiteX315" fmla="*/ 1218350 w 1439234"/>
                            <a:gd name="connsiteY315" fmla="*/ 1093033 h 1588204"/>
                            <a:gd name="connsiteX316" fmla="*/ 1235464 w 1439234"/>
                            <a:gd name="connsiteY316" fmla="*/ 1110148 h 1588204"/>
                            <a:gd name="connsiteX317" fmla="*/ 1218350 w 1439234"/>
                            <a:gd name="connsiteY317" fmla="*/ 1127262 h 1588204"/>
                            <a:gd name="connsiteX318" fmla="*/ 1201235 w 1439234"/>
                            <a:gd name="connsiteY318" fmla="*/ 1110148 h 1588204"/>
                            <a:gd name="connsiteX319" fmla="*/ 1201100 w 1439234"/>
                            <a:gd name="connsiteY319" fmla="*/ 996048 h 1588204"/>
                            <a:gd name="connsiteX320" fmla="*/ 1218215 w 1439234"/>
                            <a:gd name="connsiteY320" fmla="*/ 978934 h 1588204"/>
                            <a:gd name="connsiteX321" fmla="*/ 1235330 w 1439234"/>
                            <a:gd name="connsiteY321" fmla="*/ 996048 h 1588204"/>
                            <a:gd name="connsiteX322" fmla="*/ 1218215 w 1439234"/>
                            <a:gd name="connsiteY322" fmla="*/ 1013163 h 1588204"/>
                            <a:gd name="connsiteX323" fmla="*/ 1201100 w 1439234"/>
                            <a:gd name="connsiteY323" fmla="*/ 996048 h 1588204"/>
                            <a:gd name="connsiteX324" fmla="*/ 1200132 w 1439234"/>
                            <a:gd name="connsiteY324" fmla="*/ 879677 h 1588204"/>
                            <a:gd name="connsiteX325" fmla="*/ 1217247 w 1439234"/>
                            <a:gd name="connsiteY325" fmla="*/ 862562 h 1588204"/>
                            <a:gd name="connsiteX326" fmla="*/ 1234362 w 1439234"/>
                            <a:gd name="connsiteY326" fmla="*/ 879677 h 1588204"/>
                            <a:gd name="connsiteX327" fmla="*/ 1217247 w 1439234"/>
                            <a:gd name="connsiteY327" fmla="*/ 896791 h 1588204"/>
                            <a:gd name="connsiteX328" fmla="*/ 1200132 w 1439234"/>
                            <a:gd name="connsiteY328" fmla="*/ 879677 h 1588204"/>
                            <a:gd name="connsiteX329" fmla="*/ 1199997 w 1439234"/>
                            <a:gd name="connsiteY329" fmla="*/ 765578 h 1588204"/>
                            <a:gd name="connsiteX330" fmla="*/ 1217112 w 1439234"/>
                            <a:gd name="connsiteY330" fmla="*/ 748463 h 1588204"/>
                            <a:gd name="connsiteX331" fmla="*/ 1234227 w 1439234"/>
                            <a:gd name="connsiteY331" fmla="*/ 765578 h 1588204"/>
                            <a:gd name="connsiteX332" fmla="*/ 1217112 w 1439234"/>
                            <a:gd name="connsiteY332" fmla="*/ 782692 h 1588204"/>
                            <a:gd name="connsiteX333" fmla="*/ 1199997 w 1439234"/>
                            <a:gd name="connsiteY333" fmla="*/ 765578 h 1588204"/>
                            <a:gd name="connsiteX334" fmla="*/ 1199030 w 1439234"/>
                            <a:gd name="connsiteY334" fmla="*/ 649206 h 1588204"/>
                            <a:gd name="connsiteX335" fmla="*/ 1216145 w 1439234"/>
                            <a:gd name="connsiteY335" fmla="*/ 632091 h 1588204"/>
                            <a:gd name="connsiteX336" fmla="*/ 1233260 w 1439234"/>
                            <a:gd name="connsiteY336" fmla="*/ 649206 h 1588204"/>
                            <a:gd name="connsiteX337" fmla="*/ 1216145 w 1439234"/>
                            <a:gd name="connsiteY337" fmla="*/ 666321 h 1588204"/>
                            <a:gd name="connsiteX338" fmla="*/ 1199030 w 1439234"/>
                            <a:gd name="connsiteY338" fmla="*/ 649206 h 1588204"/>
                            <a:gd name="connsiteX339" fmla="*/ 1198895 w 1439234"/>
                            <a:gd name="connsiteY339" fmla="*/ 535107 h 1588204"/>
                            <a:gd name="connsiteX340" fmla="*/ 1216010 w 1439234"/>
                            <a:gd name="connsiteY340" fmla="*/ 517992 h 1588204"/>
                            <a:gd name="connsiteX341" fmla="*/ 1233125 w 1439234"/>
                            <a:gd name="connsiteY341" fmla="*/ 535107 h 1588204"/>
                            <a:gd name="connsiteX342" fmla="*/ 1216010 w 1439234"/>
                            <a:gd name="connsiteY342" fmla="*/ 552221 h 1588204"/>
                            <a:gd name="connsiteX343" fmla="*/ 1198895 w 1439234"/>
                            <a:gd name="connsiteY343" fmla="*/ 535107 h 1588204"/>
                            <a:gd name="connsiteX344" fmla="*/ 1197928 w 1439234"/>
                            <a:gd name="connsiteY344" fmla="*/ 418735 h 1588204"/>
                            <a:gd name="connsiteX345" fmla="*/ 1215043 w 1439234"/>
                            <a:gd name="connsiteY345" fmla="*/ 401620 h 1588204"/>
                            <a:gd name="connsiteX346" fmla="*/ 1232158 w 1439234"/>
                            <a:gd name="connsiteY346" fmla="*/ 418735 h 1588204"/>
                            <a:gd name="connsiteX347" fmla="*/ 1215043 w 1439234"/>
                            <a:gd name="connsiteY347" fmla="*/ 435850 h 1588204"/>
                            <a:gd name="connsiteX348" fmla="*/ 1197928 w 1439234"/>
                            <a:gd name="connsiteY348" fmla="*/ 418735 h 1588204"/>
                            <a:gd name="connsiteX349" fmla="*/ 1197793 w 1439234"/>
                            <a:gd name="connsiteY349" fmla="*/ 304636 h 1588204"/>
                            <a:gd name="connsiteX350" fmla="*/ 1214908 w 1439234"/>
                            <a:gd name="connsiteY350" fmla="*/ 287521 h 1588204"/>
                            <a:gd name="connsiteX351" fmla="*/ 1232022 w 1439234"/>
                            <a:gd name="connsiteY351" fmla="*/ 304636 h 1588204"/>
                            <a:gd name="connsiteX352" fmla="*/ 1214908 w 1439234"/>
                            <a:gd name="connsiteY352" fmla="*/ 321750 h 1588204"/>
                            <a:gd name="connsiteX353" fmla="*/ 1197793 w 1439234"/>
                            <a:gd name="connsiteY353" fmla="*/ 304636 h 1588204"/>
                            <a:gd name="connsiteX354" fmla="*/ 1196826 w 1439234"/>
                            <a:gd name="connsiteY354" fmla="*/ 188264 h 1588204"/>
                            <a:gd name="connsiteX355" fmla="*/ 1213940 w 1439234"/>
                            <a:gd name="connsiteY355" fmla="*/ 171149 h 1588204"/>
                            <a:gd name="connsiteX356" fmla="*/ 1231055 w 1439234"/>
                            <a:gd name="connsiteY356" fmla="*/ 188264 h 1588204"/>
                            <a:gd name="connsiteX357" fmla="*/ 1213940 w 1439234"/>
                            <a:gd name="connsiteY357" fmla="*/ 205379 h 1588204"/>
                            <a:gd name="connsiteX358" fmla="*/ 1196826 w 1439234"/>
                            <a:gd name="connsiteY358" fmla="*/ 188264 h 1588204"/>
                            <a:gd name="connsiteX359" fmla="*/ 1196690 w 1439234"/>
                            <a:gd name="connsiteY359" fmla="*/ 74165 h 1588204"/>
                            <a:gd name="connsiteX360" fmla="*/ 1213805 w 1439234"/>
                            <a:gd name="connsiteY360" fmla="*/ 57050 h 1588204"/>
                            <a:gd name="connsiteX361" fmla="*/ 1230920 w 1439234"/>
                            <a:gd name="connsiteY361" fmla="*/ 74165 h 1588204"/>
                            <a:gd name="connsiteX362" fmla="*/ 1213805 w 1439234"/>
                            <a:gd name="connsiteY362" fmla="*/ 91280 h 1588204"/>
                            <a:gd name="connsiteX363" fmla="*/ 1196690 w 1439234"/>
                            <a:gd name="connsiteY363" fmla="*/ 74165 h 1588204"/>
                            <a:gd name="connsiteX364" fmla="*/ 1146390 w 1439234"/>
                            <a:gd name="connsiteY364" fmla="*/ 1514040 h 1588204"/>
                            <a:gd name="connsiteX365" fmla="*/ 1163505 w 1439234"/>
                            <a:gd name="connsiteY365" fmla="*/ 1496925 h 1588204"/>
                            <a:gd name="connsiteX366" fmla="*/ 1180620 w 1439234"/>
                            <a:gd name="connsiteY366" fmla="*/ 1514040 h 1588204"/>
                            <a:gd name="connsiteX367" fmla="*/ 1163505 w 1439234"/>
                            <a:gd name="connsiteY367" fmla="*/ 1531155 h 1588204"/>
                            <a:gd name="connsiteX368" fmla="*/ 1146390 w 1439234"/>
                            <a:gd name="connsiteY368" fmla="*/ 1514040 h 1588204"/>
                            <a:gd name="connsiteX369" fmla="*/ 1146255 w 1439234"/>
                            <a:gd name="connsiteY369" fmla="*/ 1399941 h 1588204"/>
                            <a:gd name="connsiteX370" fmla="*/ 1163370 w 1439234"/>
                            <a:gd name="connsiteY370" fmla="*/ 1382826 h 1588204"/>
                            <a:gd name="connsiteX371" fmla="*/ 1180485 w 1439234"/>
                            <a:gd name="connsiteY371" fmla="*/ 1399941 h 1588204"/>
                            <a:gd name="connsiteX372" fmla="*/ 1163370 w 1439234"/>
                            <a:gd name="connsiteY372" fmla="*/ 1417056 h 1588204"/>
                            <a:gd name="connsiteX373" fmla="*/ 1146255 w 1439234"/>
                            <a:gd name="connsiteY373" fmla="*/ 1399941 h 1588204"/>
                            <a:gd name="connsiteX374" fmla="*/ 1145288 w 1439234"/>
                            <a:gd name="connsiteY374" fmla="*/ 1283569 h 1588204"/>
                            <a:gd name="connsiteX375" fmla="*/ 1162402 w 1439234"/>
                            <a:gd name="connsiteY375" fmla="*/ 1266454 h 1588204"/>
                            <a:gd name="connsiteX376" fmla="*/ 1179517 w 1439234"/>
                            <a:gd name="connsiteY376" fmla="*/ 1283569 h 1588204"/>
                            <a:gd name="connsiteX377" fmla="*/ 1162402 w 1439234"/>
                            <a:gd name="connsiteY377" fmla="*/ 1300684 h 1588204"/>
                            <a:gd name="connsiteX378" fmla="*/ 1145288 w 1439234"/>
                            <a:gd name="connsiteY378" fmla="*/ 1283569 h 1588204"/>
                            <a:gd name="connsiteX379" fmla="*/ 1145152 w 1439234"/>
                            <a:gd name="connsiteY379" fmla="*/ 1169470 h 1588204"/>
                            <a:gd name="connsiteX380" fmla="*/ 1162267 w 1439234"/>
                            <a:gd name="connsiteY380" fmla="*/ 1152355 h 1588204"/>
                            <a:gd name="connsiteX381" fmla="*/ 1179382 w 1439234"/>
                            <a:gd name="connsiteY381" fmla="*/ 1169470 h 1588204"/>
                            <a:gd name="connsiteX382" fmla="*/ 1162267 w 1439234"/>
                            <a:gd name="connsiteY382" fmla="*/ 1186585 h 1588204"/>
                            <a:gd name="connsiteX383" fmla="*/ 1145152 w 1439234"/>
                            <a:gd name="connsiteY383" fmla="*/ 1169470 h 1588204"/>
                            <a:gd name="connsiteX384" fmla="*/ 1144185 w 1439234"/>
                            <a:gd name="connsiteY384" fmla="*/ 1053098 h 1588204"/>
                            <a:gd name="connsiteX385" fmla="*/ 1161300 w 1439234"/>
                            <a:gd name="connsiteY385" fmla="*/ 1035983 h 1588204"/>
                            <a:gd name="connsiteX386" fmla="*/ 1178415 w 1439234"/>
                            <a:gd name="connsiteY386" fmla="*/ 1053098 h 1588204"/>
                            <a:gd name="connsiteX387" fmla="*/ 1161300 w 1439234"/>
                            <a:gd name="connsiteY387" fmla="*/ 1070213 h 1588204"/>
                            <a:gd name="connsiteX388" fmla="*/ 1144185 w 1439234"/>
                            <a:gd name="connsiteY388" fmla="*/ 1053098 h 1588204"/>
                            <a:gd name="connsiteX389" fmla="*/ 1144050 w 1439234"/>
                            <a:gd name="connsiteY389" fmla="*/ 938999 h 1588204"/>
                            <a:gd name="connsiteX390" fmla="*/ 1161165 w 1439234"/>
                            <a:gd name="connsiteY390" fmla="*/ 921884 h 1588204"/>
                            <a:gd name="connsiteX391" fmla="*/ 1178280 w 1439234"/>
                            <a:gd name="connsiteY391" fmla="*/ 938999 h 1588204"/>
                            <a:gd name="connsiteX392" fmla="*/ 1161165 w 1439234"/>
                            <a:gd name="connsiteY392" fmla="*/ 956114 h 1588204"/>
                            <a:gd name="connsiteX393" fmla="*/ 1144050 w 1439234"/>
                            <a:gd name="connsiteY393" fmla="*/ 938999 h 1588204"/>
                            <a:gd name="connsiteX394" fmla="*/ 1143083 w 1439234"/>
                            <a:gd name="connsiteY394" fmla="*/ 822627 h 1588204"/>
                            <a:gd name="connsiteX395" fmla="*/ 1160198 w 1439234"/>
                            <a:gd name="connsiteY395" fmla="*/ 805512 h 1588204"/>
                            <a:gd name="connsiteX396" fmla="*/ 1177313 w 1439234"/>
                            <a:gd name="connsiteY396" fmla="*/ 822627 h 1588204"/>
                            <a:gd name="connsiteX397" fmla="*/ 1160198 w 1439234"/>
                            <a:gd name="connsiteY397" fmla="*/ 839742 h 1588204"/>
                            <a:gd name="connsiteX398" fmla="*/ 1143083 w 1439234"/>
                            <a:gd name="connsiteY398" fmla="*/ 822627 h 1588204"/>
                            <a:gd name="connsiteX399" fmla="*/ 1142948 w 1439234"/>
                            <a:gd name="connsiteY399" fmla="*/ 708528 h 1588204"/>
                            <a:gd name="connsiteX400" fmla="*/ 1160063 w 1439234"/>
                            <a:gd name="connsiteY400" fmla="*/ 691413 h 1588204"/>
                            <a:gd name="connsiteX401" fmla="*/ 1177178 w 1439234"/>
                            <a:gd name="connsiteY401" fmla="*/ 708528 h 1588204"/>
                            <a:gd name="connsiteX402" fmla="*/ 1160063 w 1439234"/>
                            <a:gd name="connsiteY402" fmla="*/ 725643 h 1588204"/>
                            <a:gd name="connsiteX403" fmla="*/ 1142948 w 1439234"/>
                            <a:gd name="connsiteY403" fmla="*/ 708528 h 1588204"/>
                            <a:gd name="connsiteX404" fmla="*/ 1141981 w 1439234"/>
                            <a:gd name="connsiteY404" fmla="*/ 592156 h 1588204"/>
                            <a:gd name="connsiteX405" fmla="*/ 1159096 w 1439234"/>
                            <a:gd name="connsiteY405" fmla="*/ 575041 h 1588204"/>
                            <a:gd name="connsiteX406" fmla="*/ 1176210 w 1439234"/>
                            <a:gd name="connsiteY406" fmla="*/ 592156 h 1588204"/>
                            <a:gd name="connsiteX407" fmla="*/ 1159096 w 1439234"/>
                            <a:gd name="connsiteY407" fmla="*/ 609271 h 1588204"/>
                            <a:gd name="connsiteX408" fmla="*/ 1141981 w 1439234"/>
                            <a:gd name="connsiteY408" fmla="*/ 592156 h 1588204"/>
                            <a:gd name="connsiteX409" fmla="*/ 1141846 w 1439234"/>
                            <a:gd name="connsiteY409" fmla="*/ 478057 h 1588204"/>
                            <a:gd name="connsiteX410" fmla="*/ 1158960 w 1439234"/>
                            <a:gd name="connsiteY410" fmla="*/ 460942 h 1588204"/>
                            <a:gd name="connsiteX411" fmla="*/ 1176075 w 1439234"/>
                            <a:gd name="connsiteY411" fmla="*/ 478057 h 1588204"/>
                            <a:gd name="connsiteX412" fmla="*/ 1158960 w 1439234"/>
                            <a:gd name="connsiteY412" fmla="*/ 495172 h 1588204"/>
                            <a:gd name="connsiteX413" fmla="*/ 1141846 w 1439234"/>
                            <a:gd name="connsiteY413" fmla="*/ 478057 h 1588204"/>
                            <a:gd name="connsiteX414" fmla="*/ 1140878 w 1439234"/>
                            <a:gd name="connsiteY414" fmla="*/ 361685 h 1588204"/>
                            <a:gd name="connsiteX415" fmla="*/ 1157993 w 1439234"/>
                            <a:gd name="connsiteY415" fmla="*/ 344570 h 1588204"/>
                            <a:gd name="connsiteX416" fmla="*/ 1175108 w 1439234"/>
                            <a:gd name="connsiteY416" fmla="*/ 361685 h 1588204"/>
                            <a:gd name="connsiteX417" fmla="*/ 1157993 w 1439234"/>
                            <a:gd name="connsiteY417" fmla="*/ 378800 h 1588204"/>
                            <a:gd name="connsiteX418" fmla="*/ 1140878 w 1439234"/>
                            <a:gd name="connsiteY418" fmla="*/ 361685 h 1588204"/>
                            <a:gd name="connsiteX419" fmla="*/ 1140743 w 1439234"/>
                            <a:gd name="connsiteY419" fmla="*/ 247586 h 1588204"/>
                            <a:gd name="connsiteX420" fmla="*/ 1157858 w 1439234"/>
                            <a:gd name="connsiteY420" fmla="*/ 230471 h 1588204"/>
                            <a:gd name="connsiteX421" fmla="*/ 1174973 w 1439234"/>
                            <a:gd name="connsiteY421" fmla="*/ 247586 h 1588204"/>
                            <a:gd name="connsiteX422" fmla="*/ 1157858 w 1439234"/>
                            <a:gd name="connsiteY422" fmla="*/ 264701 h 1588204"/>
                            <a:gd name="connsiteX423" fmla="*/ 1140743 w 1439234"/>
                            <a:gd name="connsiteY423" fmla="*/ 247586 h 1588204"/>
                            <a:gd name="connsiteX424" fmla="*/ 1139776 w 1439234"/>
                            <a:gd name="connsiteY424" fmla="*/ 131214 h 1588204"/>
                            <a:gd name="connsiteX425" fmla="*/ 1156891 w 1439234"/>
                            <a:gd name="connsiteY425" fmla="*/ 114099 h 1588204"/>
                            <a:gd name="connsiteX426" fmla="*/ 1174006 w 1439234"/>
                            <a:gd name="connsiteY426" fmla="*/ 131214 h 1588204"/>
                            <a:gd name="connsiteX427" fmla="*/ 1156891 w 1439234"/>
                            <a:gd name="connsiteY427" fmla="*/ 148329 h 1588204"/>
                            <a:gd name="connsiteX428" fmla="*/ 1139776 w 1439234"/>
                            <a:gd name="connsiteY428" fmla="*/ 131214 h 1588204"/>
                            <a:gd name="connsiteX429" fmla="*/ 1139641 w 1439234"/>
                            <a:gd name="connsiteY429" fmla="*/ 17115 h 1588204"/>
                            <a:gd name="connsiteX430" fmla="*/ 1156756 w 1439234"/>
                            <a:gd name="connsiteY430" fmla="*/ 0 h 1588204"/>
                            <a:gd name="connsiteX431" fmla="*/ 1173871 w 1439234"/>
                            <a:gd name="connsiteY431" fmla="*/ 17115 h 1588204"/>
                            <a:gd name="connsiteX432" fmla="*/ 1156756 w 1439234"/>
                            <a:gd name="connsiteY432" fmla="*/ 34230 h 1588204"/>
                            <a:gd name="connsiteX433" fmla="*/ 1139641 w 1439234"/>
                            <a:gd name="connsiteY433" fmla="*/ 17115 h 1588204"/>
                            <a:gd name="connsiteX434" fmla="*/ 1089475 w 1439234"/>
                            <a:gd name="connsiteY434" fmla="*/ 1571089 h 1588204"/>
                            <a:gd name="connsiteX435" fmla="*/ 1106590 w 1439234"/>
                            <a:gd name="connsiteY435" fmla="*/ 1553975 h 1588204"/>
                            <a:gd name="connsiteX436" fmla="*/ 1123705 w 1439234"/>
                            <a:gd name="connsiteY436" fmla="*/ 1571089 h 1588204"/>
                            <a:gd name="connsiteX437" fmla="*/ 1106590 w 1439234"/>
                            <a:gd name="connsiteY437" fmla="*/ 1588204 h 1588204"/>
                            <a:gd name="connsiteX438" fmla="*/ 1089475 w 1439234"/>
                            <a:gd name="connsiteY438" fmla="*/ 1571089 h 1588204"/>
                            <a:gd name="connsiteX439" fmla="*/ 1089340 w 1439234"/>
                            <a:gd name="connsiteY439" fmla="*/ 1456990 h 1588204"/>
                            <a:gd name="connsiteX440" fmla="*/ 1106455 w 1439234"/>
                            <a:gd name="connsiteY440" fmla="*/ 1439876 h 1588204"/>
                            <a:gd name="connsiteX441" fmla="*/ 1123570 w 1439234"/>
                            <a:gd name="connsiteY441" fmla="*/ 1456990 h 1588204"/>
                            <a:gd name="connsiteX442" fmla="*/ 1106455 w 1439234"/>
                            <a:gd name="connsiteY442" fmla="*/ 1474105 h 1588204"/>
                            <a:gd name="connsiteX443" fmla="*/ 1089340 w 1439234"/>
                            <a:gd name="connsiteY443" fmla="*/ 1456990 h 1588204"/>
                            <a:gd name="connsiteX444" fmla="*/ 1088373 w 1439234"/>
                            <a:gd name="connsiteY444" fmla="*/ 1340619 h 1588204"/>
                            <a:gd name="connsiteX445" fmla="*/ 1105488 w 1439234"/>
                            <a:gd name="connsiteY445" fmla="*/ 1323504 h 1588204"/>
                            <a:gd name="connsiteX446" fmla="*/ 1122603 w 1439234"/>
                            <a:gd name="connsiteY446" fmla="*/ 1340619 h 1588204"/>
                            <a:gd name="connsiteX447" fmla="*/ 1105488 w 1439234"/>
                            <a:gd name="connsiteY447" fmla="*/ 1357733 h 1588204"/>
                            <a:gd name="connsiteX448" fmla="*/ 1088373 w 1439234"/>
                            <a:gd name="connsiteY448" fmla="*/ 1340619 h 1588204"/>
                            <a:gd name="connsiteX449" fmla="*/ 1088238 w 1439234"/>
                            <a:gd name="connsiteY449" fmla="*/ 1226519 h 1588204"/>
                            <a:gd name="connsiteX450" fmla="*/ 1105353 w 1439234"/>
                            <a:gd name="connsiteY450" fmla="*/ 1209405 h 1588204"/>
                            <a:gd name="connsiteX451" fmla="*/ 1122468 w 1439234"/>
                            <a:gd name="connsiteY451" fmla="*/ 1226519 h 1588204"/>
                            <a:gd name="connsiteX452" fmla="*/ 1105353 w 1439234"/>
                            <a:gd name="connsiteY452" fmla="*/ 1243634 h 1588204"/>
                            <a:gd name="connsiteX453" fmla="*/ 1088238 w 1439234"/>
                            <a:gd name="connsiteY453" fmla="*/ 1226519 h 1588204"/>
                            <a:gd name="connsiteX454" fmla="*/ 1087271 w 1439234"/>
                            <a:gd name="connsiteY454" fmla="*/ 1110148 h 1588204"/>
                            <a:gd name="connsiteX455" fmla="*/ 1104386 w 1439234"/>
                            <a:gd name="connsiteY455" fmla="*/ 1093033 h 1588204"/>
                            <a:gd name="connsiteX456" fmla="*/ 1121500 w 1439234"/>
                            <a:gd name="connsiteY456" fmla="*/ 1110148 h 1588204"/>
                            <a:gd name="connsiteX457" fmla="*/ 1104386 w 1439234"/>
                            <a:gd name="connsiteY457" fmla="*/ 1127262 h 1588204"/>
                            <a:gd name="connsiteX458" fmla="*/ 1087271 w 1439234"/>
                            <a:gd name="connsiteY458" fmla="*/ 1110148 h 1588204"/>
                            <a:gd name="connsiteX459" fmla="*/ 1087136 w 1439234"/>
                            <a:gd name="connsiteY459" fmla="*/ 996048 h 1588204"/>
                            <a:gd name="connsiteX460" fmla="*/ 1104250 w 1439234"/>
                            <a:gd name="connsiteY460" fmla="*/ 978934 h 1588204"/>
                            <a:gd name="connsiteX461" fmla="*/ 1121365 w 1439234"/>
                            <a:gd name="connsiteY461" fmla="*/ 996048 h 1588204"/>
                            <a:gd name="connsiteX462" fmla="*/ 1104250 w 1439234"/>
                            <a:gd name="connsiteY462" fmla="*/ 1013163 h 1588204"/>
                            <a:gd name="connsiteX463" fmla="*/ 1087136 w 1439234"/>
                            <a:gd name="connsiteY463" fmla="*/ 996048 h 1588204"/>
                            <a:gd name="connsiteX464" fmla="*/ 1086168 w 1439234"/>
                            <a:gd name="connsiteY464" fmla="*/ 879677 h 1588204"/>
                            <a:gd name="connsiteX465" fmla="*/ 1103283 w 1439234"/>
                            <a:gd name="connsiteY465" fmla="*/ 862562 h 1588204"/>
                            <a:gd name="connsiteX466" fmla="*/ 1120398 w 1439234"/>
                            <a:gd name="connsiteY466" fmla="*/ 879677 h 1588204"/>
                            <a:gd name="connsiteX467" fmla="*/ 1103283 w 1439234"/>
                            <a:gd name="connsiteY467" fmla="*/ 896791 h 1588204"/>
                            <a:gd name="connsiteX468" fmla="*/ 1086168 w 1439234"/>
                            <a:gd name="connsiteY468" fmla="*/ 879677 h 1588204"/>
                            <a:gd name="connsiteX469" fmla="*/ 1086033 w 1439234"/>
                            <a:gd name="connsiteY469" fmla="*/ 765578 h 1588204"/>
                            <a:gd name="connsiteX470" fmla="*/ 1103148 w 1439234"/>
                            <a:gd name="connsiteY470" fmla="*/ 748463 h 1588204"/>
                            <a:gd name="connsiteX471" fmla="*/ 1120263 w 1439234"/>
                            <a:gd name="connsiteY471" fmla="*/ 765578 h 1588204"/>
                            <a:gd name="connsiteX472" fmla="*/ 1103148 w 1439234"/>
                            <a:gd name="connsiteY472" fmla="*/ 782692 h 1588204"/>
                            <a:gd name="connsiteX473" fmla="*/ 1086033 w 1439234"/>
                            <a:gd name="connsiteY473" fmla="*/ 765578 h 1588204"/>
                            <a:gd name="connsiteX474" fmla="*/ 1085066 w 1439234"/>
                            <a:gd name="connsiteY474" fmla="*/ 649206 h 1588204"/>
                            <a:gd name="connsiteX475" fmla="*/ 1102181 w 1439234"/>
                            <a:gd name="connsiteY475" fmla="*/ 632091 h 1588204"/>
                            <a:gd name="connsiteX476" fmla="*/ 1119296 w 1439234"/>
                            <a:gd name="connsiteY476" fmla="*/ 649206 h 1588204"/>
                            <a:gd name="connsiteX477" fmla="*/ 1102181 w 1439234"/>
                            <a:gd name="connsiteY477" fmla="*/ 666321 h 1588204"/>
                            <a:gd name="connsiteX478" fmla="*/ 1085066 w 1439234"/>
                            <a:gd name="connsiteY478" fmla="*/ 649206 h 1588204"/>
                            <a:gd name="connsiteX479" fmla="*/ 1084931 w 1439234"/>
                            <a:gd name="connsiteY479" fmla="*/ 535107 h 1588204"/>
                            <a:gd name="connsiteX480" fmla="*/ 1102046 w 1439234"/>
                            <a:gd name="connsiteY480" fmla="*/ 517992 h 1588204"/>
                            <a:gd name="connsiteX481" fmla="*/ 1119161 w 1439234"/>
                            <a:gd name="connsiteY481" fmla="*/ 535107 h 1588204"/>
                            <a:gd name="connsiteX482" fmla="*/ 1102046 w 1439234"/>
                            <a:gd name="connsiteY482" fmla="*/ 552221 h 1588204"/>
                            <a:gd name="connsiteX483" fmla="*/ 1084931 w 1439234"/>
                            <a:gd name="connsiteY483" fmla="*/ 535107 h 1588204"/>
                            <a:gd name="connsiteX484" fmla="*/ 1083964 w 1439234"/>
                            <a:gd name="connsiteY484" fmla="*/ 418735 h 1588204"/>
                            <a:gd name="connsiteX485" fmla="*/ 1101079 w 1439234"/>
                            <a:gd name="connsiteY485" fmla="*/ 401620 h 1588204"/>
                            <a:gd name="connsiteX486" fmla="*/ 1118194 w 1439234"/>
                            <a:gd name="connsiteY486" fmla="*/ 418735 h 1588204"/>
                            <a:gd name="connsiteX487" fmla="*/ 1101079 w 1439234"/>
                            <a:gd name="connsiteY487" fmla="*/ 435850 h 1588204"/>
                            <a:gd name="connsiteX488" fmla="*/ 1083964 w 1439234"/>
                            <a:gd name="connsiteY488" fmla="*/ 418735 h 1588204"/>
                            <a:gd name="connsiteX489" fmla="*/ 1083829 w 1439234"/>
                            <a:gd name="connsiteY489" fmla="*/ 304636 h 1588204"/>
                            <a:gd name="connsiteX490" fmla="*/ 1100944 w 1439234"/>
                            <a:gd name="connsiteY490" fmla="*/ 287521 h 1588204"/>
                            <a:gd name="connsiteX491" fmla="*/ 1118058 w 1439234"/>
                            <a:gd name="connsiteY491" fmla="*/ 304636 h 1588204"/>
                            <a:gd name="connsiteX492" fmla="*/ 1100944 w 1439234"/>
                            <a:gd name="connsiteY492" fmla="*/ 321750 h 1588204"/>
                            <a:gd name="connsiteX493" fmla="*/ 1083829 w 1439234"/>
                            <a:gd name="connsiteY493" fmla="*/ 304636 h 1588204"/>
                            <a:gd name="connsiteX494" fmla="*/ 1082861 w 1439234"/>
                            <a:gd name="connsiteY494" fmla="*/ 188264 h 1588204"/>
                            <a:gd name="connsiteX495" fmla="*/ 1099976 w 1439234"/>
                            <a:gd name="connsiteY495" fmla="*/ 171149 h 1588204"/>
                            <a:gd name="connsiteX496" fmla="*/ 1117091 w 1439234"/>
                            <a:gd name="connsiteY496" fmla="*/ 188264 h 1588204"/>
                            <a:gd name="connsiteX497" fmla="*/ 1099976 w 1439234"/>
                            <a:gd name="connsiteY497" fmla="*/ 205379 h 1588204"/>
                            <a:gd name="connsiteX498" fmla="*/ 1082861 w 1439234"/>
                            <a:gd name="connsiteY498" fmla="*/ 188264 h 1588204"/>
                            <a:gd name="connsiteX499" fmla="*/ 1082726 w 1439234"/>
                            <a:gd name="connsiteY499" fmla="*/ 74165 h 1588204"/>
                            <a:gd name="connsiteX500" fmla="*/ 1099841 w 1439234"/>
                            <a:gd name="connsiteY500" fmla="*/ 57050 h 1588204"/>
                            <a:gd name="connsiteX501" fmla="*/ 1116956 w 1439234"/>
                            <a:gd name="connsiteY501" fmla="*/ 74165 h 1588204"/>
                            <a:gd name="connsiteX502" fmla="*/ 1099841 w 1439234"/>
                            <a:gd name="connsiteY502" fmla="*/ 91280 h 1588204"/>
                            <a:gd name="connsiteX503" fmla="*/ 1082726 w 1439234"/>
                            <a:gd name="connsiteY503" fmla="*/ 74165 h 1588204"/>
                            <a:gd name="connsiteX504" fmla="*/ 1032426 w 1439234"/>
                            <a:gd name="connsiteY504" fmla="*/ 1514040 h 1588204"/>
                            <a:gd name="connsiteX505" fmla="*/ 1049541 w 1439234"/>
                            <a:gd name="connsiteY505" fmla="*/ 1496925 h 1588204"/>
                            <a:gd name="connsiteX506" fmla="*/ 1066656 w 1439234"/>
                            <a:gd name="connsiteY506" fmla="*/ 1514040 h 1588204"/>
                            <a:gd name="connsiteX507" fmla="*/ 1049541 w 1439234"/>
                            <a:gd name="connsiteY507" fmla="*/ 1531155 h 1588204"/>
                            <a:gd name="connsiteX508" fmla="*/ 1032426 w 1439234"/>
                            <a:gd name="connsiteY508" fmla="*/ 1514040 h 1588204"/>
                            <a:gd name="connsiteX509" fmla="*/ 1032291 w 1439234"/>
                            <a:gd name="connsiteY509" fmla="*/ 1399941 h 1588204"/>
                            <a:gd name="connsiteX510" fmla="*/ 1049406 w 1439234"/>
                            <a:gd name="connsiteY510" fmla="*/ 1382826 h 1588204"/>
                            <a:gd name="connsiteX511" fmla="*/ 1066520 w 1439234"/>
                            <a:gd name="connsiteY511" fmla="*/ 1399941 h 1588204"/>
                            <a:gd name="connsiteX512" fmla="*/ 1049406 w 1439234"/>
                            <a:gd name="connsiteY512" fmla="*/ 1417056 h 1588204"/>
                            <a:gd name="connsiteX513" fmla="*/ 1032291 w 1439234"/>
                            <a:gd name="connsiteY513" fmla="*/ 1399941 h 1588204"/>
                            <a:gd name="connsiteX514" fmla="*/ 1031324 w 1439234"/>
                            <a:gd name="connsiteY514" fmla="*/ 1283569 h 1588204"/>
                            <a:gd name="connsiteX515" fmla="*/ 1048438 w 1439234"/>
                            <a:gd name="connsiteY515" fmla="*/ 1266454 h 1588204"/>
                            <a:gd name="connsiteX516" fmla="*/ 1065553 w 1439234"/>
                            <a:gd name="connsiteY516" fmla="*/ 1283569 h 1588204"/>
                            <a:gd name="connsiteX517" fmla="*/ 1048438 w 1439234"/>
                            <a:gd name="connsiteY517" fmla="*/ 1300684 h 1588204"/>
                            <a:gd name="connsiteX518" fmla="*/ 1031324 w 1439234"/>
                            <a:gd name="connsiteY518" fmla="*/ 1283569 h 1588204"/>
                            <a:gd name="connsiteX519" fmla="*/ 1031188 w 1439234"/>
                            <a:gd name="connsiteY519" fmla="*/ 1169470 h 1588204"/>
                            <a:gd name="connsiteX520" fmla="*/ 1048303 w 1439234"/>
                            <a:gd name="connsiteY520" fmla="*/ 1152355 h 1588204"/>
                            <a:gd name="connsiteX521" fmla="*/ 1065418 w 1439234"/>
                            <a:gd name="connsiteY521" fmla="*/ 1169470 h 1588204"/>
                            <a:gd name="connsiteX522" fmla="*/ 1048303 w 1439234"/>
                            <a:gd name="connsiteY522" fmla="*/ 1186585 h 1588204"/>
                            <a:gd name="connsiteX523" fmla="*/ 1031188 w 1439234"/>
                            <a:gd name="connsiteY523" fmla="*/ 1169470 h 1588204"/>
                            <a:gd name="connsiteX524" fmla="*/ 1030221 w 1439234"/>
                            <a:gd name="connsiteY524" fmla="*/ 1053098 h 1588204"/>
                            <a:gd name="connsiteX525" fmla="*/ 1047336 w 1439234"/>
                            <a:gd name="connsiteY525" fmla="*/ 1035983 h 1588204"/>
                            <a:gd name="connsiteX526" fmla="*/ 1064451 w 1439234"/>
                            <a:gd name="connsiteY526" fmla="*/ 1053098 h 1588204"/>
                            <a:gd name="connsiteX527" fmla="*/ 1047336 w 1439234"/>
                            <a:gd name="connsiteY527" fmla="*/ 1070213 h 1588204"/>
                            <a:gd name="connsiteX528" fmla="*/ 1030221 w 1439234"/>
                            <a:gd name="connsiteY528" fmla="*/ 1053098 h 1588204"/>
                            <a:gd name="connsiteX529" fmla="*/ 1030086 w 1439234"/>
                            <a:gd name="connsiteY529" fmla="*/ 938999 h 1588204"/>
                            <a:gd name="connsiteX530" fmla="*/ 1047201 w 1439234"/>
                            <a:gd name="connsiteY530" fmla="*/ 921884 h 1588204"/>
                            <a:gd name="connsiteX531" fmla="*/ 1064316 w 1439234"/>
                            <a:gd name="connsiteY531" fmla="*/ 938999 h 1588204"/>
                            <a:gd name="connsiteX532" fmla="*/ 1047201 w 1439234"/>
                            <a:gd name="connsiteY532" fmla="*/ 956114 h 1588204"/>
                            <a:gd name="connsiteX533" fmla="*/ 1030086 w 1439234"/>
                            <a:gd name="connsiteY533" fmla="*/ 938999 h 1588204"/>
                            <a:gd name="connsiteX534" fmla="*/ 1029119 w 1439234"/>
                            <a:gd name="connsiteY534" fmla="*/ 822627 h 1588204"/>
                            <a:gd name="connsiteX535" fmla="*/ 1046234 w 1439234"/>
                            <a:gd name="connsiteY535" fmla="*/ 805512 h 1588204"/>
                            <a:gd name="connsiteX536" fmla="*/ 1063349 w 1439234"/>
                            <a:gd name="connsiteY536" fmla="*/ 822627 h 1588204"/>
                            <a:gd name="connsiteX537" fmla="*/ 1046234 w 1439234"/>
                            <a:gd name="connsiteY537" fmla="*/ 839742 h 1588204"/>
                            <a:gd name="connsiteX538" fmla="*/ 1029119 w 1439234"/>
                            <a:gd name="connsiteY538" fmla="*/ 822627 h 1588204"/>
                            <a:gd name="connsiteX539" fmla="*/ 1028984 w 1439234"/>
                            <a:gd name="connsiteY539" fmla="*/ 708528 h 1588204"/>
                            <a:gd name="connsiteX540" fmla="*/ 1046099 w 1439234"/>
                            <a:gd name="connsiteY540" fmla="*/ 691413 h 1588204"/>
                            <a:gd name="connsiteX541" fmla="*/ 1063214 w 1439234"/>
                            <a:gd name="connsiteY541" fmla="*/ 708528 h 1588204"/>
                            <a:gd name="connsiteX542" fmla="*/ 1046099 w 1439234"/>
                            <a:gd name="connsiteY542" fmla="*/ 725643 h 1588204"/>
                            <a:gd name="connsiteX543" fmla="*/ 1028984 w 1439234"/>
                            <a:gd name="connsiteY543" fmla="*/ 708528 h 1588204"/>
                            <a:gd name="connsiteX544" fmla="*/ 1028017 w 1439234"/>
                            <a:gd name="connsiteY544" fmla="*/ 592156 h 1588204"/>
                            <a:gd name="connsiteX545" fmla="*/ 1045131 w 1439234"/>
                            <a:gd name="connsiteY545" fmla="*/ 575041 h 1588204"/>
                            <a:gd name="connsiteX546" fmla="*/ 1062246 w 1439234"/>
                            <a:gd name="connsiteY546" fmla="*/ 592156 h 1588204"/>
                            <a:gd name="connsiteX547" fmla="*/ 1045131 w 1439234"/>
                            <a:gd name="connsiteY547" fmla="*/ 609271 h 1588204"/>
                            <a:gd name="connsiteX548" fmla="*/ 1028017 w 1439234"/>
                            <a:gd name="connsiteY548" fmla="*/ 592156 h 1588204"/>
                            <a:gd name="connsiteX549" fmla="*/ 1027882 w 1439234"/>
                            <a:gd name="connsiteY549" fmla="*/ 478057 h 1588204"/>
                            <a:gd name="connsiteX550" fmla="*/ 1044996 w 1439234"/>
                            <a:gd name="connsiteY550" fmla="*/ 460942 h 1588204"/>
                            <a:gd name="connsiteX551" fmla="*/ 1062111 w 1439234"/>
                            <a:gd name="connsiteY551" fmla="*/ 478057 h 1588204"/>
                            <a:gd name="connsiteX552" fmla="*/ 1044996 w 1439234"/>
                            <a:gd name="connsiteY552" fmla="*/ 495172 h 1588204"/>
                            <a:gd name="connsiteX553" fmla="*/ 1027882 w 1439234"/>
                            <a:gd name="connsiteY553" fmla="*/ 478057 h 1588204"/>
                            <a:gd name="connsiteX554" fmla="*/ 1026914 w 1439234"/>
                            <a:gd name="connsiteY554" fmla="*/ 361685 h 1588204"/>
                            <a:gd name="connsiteX555" fmla="*/ 1044029 w 1439234"/>
                            <a:gd name="connsiteY555" fmla="*/ 344570 h 1588204"/>
                            <a:gd name="connsiteX556" fmla="*/ 1061144 w 1439234"/>
                            <a:gd name="connsiteY556" fmla="*/ 361685 h 1588204"/>
                            <a:gd name="connsiteX557" fmla="*/ 1044029 w 1439234"/>
                            <a:gd name="connsiteY557" fmla="*/ 378800 h 1588204"/>
                            <a:gd name="connsiteX558" fmla="*/ 1026914 w 1439234"/>
                            <a:gd name="connsiteY558" fmla="*/ 361685 h 1588204"/>
                            <a:gd name="connsiteX559" fmla="*/ 1026779 w 1439234"/>
                            <a:gd name="connsiteY559" fmla="*/ 247586 h 1588204"/>
                            <a:gd name="connsiteX560" fmla="*/ 1043894 w 1439234"/>
                            <a:gd name="connsiteY560" fmla="*/ 230471 h 1588204"/>
                            <a:gd name="connsiteX561" fmla="*/ 1061009 w 1439234"/>
                            <a:gd name="connsiteY561" fmla="*/ 247586 h 1588204"/>
                            <a:gd name="connsiteX562" fmla="*/ 1043894 w 1439234"/>
                            <a:gd name="connsiteY562" fmla="*/ 264701 h 1588204"/>
                            <a:gd name="connsiteX563" fmla="*/ 1026779 w 1439234"/>
                            <a:gd name="connsiteY563" fmla="*/ 247586 h 1588204"/>
                            <a:gd name="connsiteX564" fmla="*/ 1025812 w 1439234"/>
                            <a:gd name="connsiteY564" fmla="*/ 131214 h 1588204"/>
                            <a:gd name="connsiteX565" fmla="*/ 1042927 w 1439234"/>
                            <a:gd name="connsiteY565" fmla="*/ 114099 h 1588204"/>
                            <a:gd name="connsiteX566" fmla="*/ 1060042 w 1439234"/>
                            <a:gd name="connsiteY566" fmla="*/ 131214 h 1588204"/>
                            <a:gd name="connsiteX567" fmla="*/ 1042927 w 1439234"/>
                            <a:gd name="connsiteY567" fmla="*/ 148329 h 1588204"/>
                            <a:gd name="connsiteX568" fmla="*/ 1025812 w 1439234"/>
                            <a:gd name="connsiteY568" fmla="*/ 131214 h 1588204"/>
                            <a:gd name="connsiteX569" fmla="*/ 1025677 w 1439234"/>
                            <a:gd name="connsiteY569" fmla="*/ 17115 h 1588204"/>
                            <a:gd name="connsiteX570" fmla="*/ 1042792 w 1439234"/>
                            <a:gd name="connsiteY570" fmla="*/ 0 h 1588204"/>
                            <a:gd name="connsiteX571" fmla="*/ 1059907 w 1439234"/>
                            <a:gd name="connsiteY571" fmla="*/ 17115 h 1588204"/>
                            <a:gd name="connsiteX572" fmla="*/ 1042792 w 1439234"/>
                            <a:gd name="connsiteY572" fmla="*/ 34230 h 1588204"/>
                            <a:gd name="connsiteX573" fmla="*/ 1025677 w 1439234"/>
                            <a:gd name="connsiteY573" fmla="*/ 17115 h 1588204"/>
                            <a:gd name="connsiteX574" fmla="*/ 975511 w 1439234"/>
                            <a:gd name="connsiteY574" fmla="*/ 1571089 h 1588204"/>
                            <a:gd name="connsiteX575" fmla="*/ 992626 w 1439234"/>
                            <a:gd name="connsiteY575" fmla="*/ 1553975 h 1588204"/>
                            <a:gd name="connsiteX576" fmla="*/ 1009741 w 1439234"/>
                            <a:gd name="connsiteY576" fmla="*/ 1571089 h 1588204"/>
                            <a:gd name="connsiteX577" fmla="*/ 992626 w 1439234"/>
                            <a:gd name="connsiteY577" fmla="*/ 1588204 h 1588204"/>
                            <a:gd name="connsiteX578" fmla="*/ 975511 w 1439234"/>
                            <a:gd name="connsiteY578" fmla="*/ 1571089 h 1588204"/>
                            <a:gd name="connsiteX579" fmla="*/ 975376 w 1439234"/>
                            <a:gd name="connsiteY579" fmla="*/ 1456990 h 1588204"/>
                            <a:gd name="connsiteX580" fmla="*/ 992491 w 1439234"/>
                            <a:gd name="connsiteY580" fmla="*/ 1439876 h 1588204"/>
                            <a:gd name="connsiteX581" fmla="*/ 1009606 w 1439234"/>
                            <a:gd name="connsiteY581" fmla="*/ 1456990 h 1588204"/>
                            <a:gd name="connsiteX582" fmla="*/ 992491 w 1439234"/>
                            <a:gd name="connsiteY582" fmla="*/ 1474105 h 1588204"/>
                            <a:gd name="connsiteX583" fmla="*/ 975376 w 1439234"/>
                            <a:gd name="connsiteY583" fmla="*/ 1456990 h 1588204"/>
                            <a:gd name="connsiteX584" fmla="*/ 974409 w 1439234"/>
                            <a:gd name="connsiteY584" fmla="*/ 1340619 h 1588204"/>
                            <a:gd name="connsiteX585" fmla="*/ 991524 w 1439234"/>
                            <a:gd name="connsiteY585" fmla="*/ 1323504 h 1588204"/>
                            <a:gd name="connsiteX586" fmla="*/ 1008639 w 1439234"/>
                            <a:gd name="connsiteY586" fmla="*/ 1340619 h 1588204"/>
                            <a:gd name="connsiteX587" fmla="*/ 991524 w 1439234"/>
                            <a:gd name="connsiteY587" fmla="*/ 1357733 h 1588204"/>
                            <a:gd name="connsiteX588" fmla="*/ 974409 w 1439234"/>
                            <a:gd name="connsiteY588" fmla="*/ 1340619 h 1588204"/>
                            <a:gd name="connsiteX589" fmla="*/ 974274 w 1439234"/>
                            <a:gd name="connsiteY589" fmla="*/ 1226519 h 1588204"/>
                            <a:gd name="connsiteX590" fmla="*/ 991389 w 1439234"/>
                            <a:gd name="connsiteY590" fmla="*/ 1209405 h 1588204"/>
                            <a:gd name="connsiteX591" fmla="*/ 1008504 w 1439234"/>
                            <a:gd name="connsiteY591" fmla="*/ 1226519 h 1588204"/>
                            <a:gd name="connsiteX592" fmla="*/ 991389 w 1439234"/>
                            <a:gd name="connsiteY592" fmla="*/ 1243634 h 1588204"/>
                            <a:gd name="connsiteX593" fmla="*/ 974274 w 1439234"/>
                            <a:gd name="connsiteY593" fmla="*/ 1226519 h 1588204"/>
                            <a:gd name="connsiteX594" fmla="*/ 973307 w 1439234"/>
                            <a:gd name="connsiteY594" fmla="*/ 1110148 h 1588204"/>
                            <a:gd name="connsiteX595" fmla="*/ 990422 w 1439234"/>
                            <a:gd name="connsiteY595" fmla="*/ 1093033 h 1588204"/>
                            <a:gd name="connsiteX596" fmla="*/ 1007536 w 1439234"/>
                            <a:gd name="connsiteY596" fmla="*/ 1110148 h 1588204"/>
                            <a:gd name="connsiteX597" fmla="*/ 990422 w 1439234"/>
                            <a:gd name="connsiteY597" fmla="*/ 1127262 h 1588204"/>
                            <a:gd name="connsiteX598" fmla="*/ 973307 w 1439234"/>
                            <a:gd name="connsiteY598" fmla="*/ 1110148 h 1588204"/>
                            <a:gd name="connsiteX599" fmla="*/ 973172 w 1439234"/>
                            <a:gd name="connsiteY599" fmla="*/ 996048 h 1588204"/>
                            <a:gd name="connsiteX600" fmla="*/ 990286 w 1439234"/>
                            <a:gd name="connsiteY600" fmla="*/ 978934 h 1588204"/>
                            <a:gd name="connsiteX601" fmla="*/ 1007401 w 1439234"/>
                            <a:gd name="connsiteY601" fmla="*/ 996048 h 1588204"/>
                            <a:gd name="connsiteX602" fmla="*/ 990286 w 1439234"/>
                            <a:gd name="connsiteY602" fmla="*/ 1013163 h 1588204"/>
                            <a:gd name="connsiteX603" fmla="*/ 973172 w 1439234"/>
                            <a:gd name="connsiteY603" fmla="*/ 996048 h 1588204"/>
                            <a:gd name="connsiteX604" fmla="*/ 972204 w 1439234"/>
                            <a:gd name="connsiteY604" fmla="*/ 879677 h 1588204"/>
                            <a:gd name="connsiteX605" fmla="*/ 989319 w 1439234"/>
                            <a:gd name="connsiteY605" fmla="*/ 862562 h 1588204"/>
                            <a:gd name="connsiteX606" fmla="*/ 1006434 w 1439234"/>
                            <a:gd name="connsiteY606" fmla="*/ 879677 h 1588204"/>
                            <a:gd name="connsiteX607" fmla="*/ 989319 w 1439234"/>
                            <a:gd name="connsiteY607" fmla="*/ 896791 h 1588204"/>
                            <a:gd name="connsiteX608" fmla="*/ 972204 w 1439234"/>
                            <a:gd name="connsiteY608" fmla="*/ 879677 h 1588204"/>
                            <a:gd name="connsiteX609" fmla="*/ 972069 w 1439234"/>
                            <a:gd name="connsiteY609" fmla="*/ 765578 h 1588204"/>
                            <a:gd name="connsiteX610" fmla="*/ 989184 w 1439234"/>
                            <a:gd name="connsiteY610" fmla="*/ 748463 h 1588204"/>
                            <a:gd name="connsiteX611" fmla="*/ 1006299 w 1439234"/>
                            <a:gd name="connsiteY611" fmla="*/ 765578 h 1588204"/>
                            <a:gd name="connsiteX612" fmla="*/ 989184 w 1439234"/>
                            <a:gd name="connsiteY612" fmla="*/ 782692 h 1588204"/>
                            <a:gd name="connsiteX613" fmla="*/ 972069 w 1439234"/>
                            <a:gd name="connsiteY613" fmla="*/ 765578 h 1588204"/>
                            <a:gd name="connsiteX614" fmla="*/ 971102 w 1439234"/>
                            <a:gd name="connsiteY614" fmla="*/ 649206 h 1588204"/>
                            <a:gd name="connsiteX615" fmla="*/ 988217 w 1439234"/>
                            <a:gd name="connsiteY615" fmla="*/ 632091 h 1588204"/>
                            <a:gd name="connsiteX616" fmla="*/ 1005332 w 1439234"/>
                            <a:gd name="connsiteY616" fmla="*/ 649206 h 1588204"/>
                            <a:gd name="connsiteX617" fmla="*/ 988217 w 1439234"/>
                            <a:gd name="connsiteY617" fmla="*/ 666321 h 1588204"/>
                            <a:gd name="connsiteX618" fmla="*/ 971102 w 1439234"/>
                            <a:gd name="connsiteY618" fmla="*/ 649206 h 1588204"/>
                            <a:gd name="connsiteX619" fmla="*/ 970967 w 1439234"/>
                            <a:gd name="connsiteY619" fmla="*/ 535107 h 1588204"/>
                            <a:gd name="connsiteX620" fmla="*/ 988082 w 1439234"/>
                            <a:gd name="connsiteY620" fmla="*/ 517992 h 1588204"/>
                            <a:gd name="connsiteX621" fmla="*/ 1005197 w 1439234"/>
                            <a:gd name="connsiteY621" fmla="*/ 535107 h 1588204"/>
                            <a:gd name="connsiteX622" fmla="*/ 988082 w 1439234"/>
                            <a:gd name="connsiteY622" fmla="*/ 552221 h 1588204"/>
                            <a:gd name="connsiteX623" fmla="*/ 970967 w 1439234"/>
                            <a:gd name="connsiteY623" fmla="*/ 535107 h 1588204"/>
                            <a:gd name="connsiteX624" fmla="*/ 970000 w 1439234"/>
                            <a:gd name="connsiteY624" fmla="*/ 418735 h 1588204"/>
                            <a:gd name="connsiteX625" fmla="*/ 987115 w 1439234"/>
                            <a:gd name="connsiteY625" fmla="*/ 401620 h 1588204"/>
                            <a:gd name="connsiteX626" fmla="*/ 1004229 w 1439234"/>
                            <a:gd name="connsiteY626" fmla="*/ 418735 h 1588204"/>
                            <a:gd name="connsiteX627" fmla="*/ 987115 w 1439234"/>
                            <a:gd name="connsiteY627" fmla="*/ 435850 h 1588204"/>
                            <a:gd name="connsiteX628" fmla="*/ 970000 w 1439234"/>
                            <a:gd name="connsiteY628" fmla="*/ 418735 h 1588204"/>
                            <a:gd name="connsiteX629" fmla="*/ 969865 w 1439234"/>
                            <a:gd name="connsiteY629" fmla="*/ 304636 h 1588204"/>
                            <a:gd name="connsiteX630" fmla="*/ 986980 w 1439234"/>
                            <a:gd name="connsiteY630" fmla="*/ 287521 h 1588204"/>
                            <a:gd name="connsiteX631" fmla="*/ 1004094 w 1439234"/>
                            <a:gd name="connsiteY631" fmla="*/ 304636 h 1588204"/>
                            <a:gd name="connsiteX632" fmla="*/ 986980 w 1439234"/>
                            <a:gd name="connsiteY632" fmla="*/ 321750 h 1588204"/>
                            <a:gd name="connsiteX633" fmla="*/ 969865 w 1439234"/>
                            <a:gd name="connsiteY633" fmla="*/ 304636 h 1588204"/>
                            <a:gd name="connsiteX634" fmla="*/ 968897 w 1439234"/>
                            <a:gd name="connsiteY634" fmla="*/ 188264 h 1588204"/>
                            <a:gd name="connsiteX635" fmla="*/ 986012 w 1439234"/>
                            <a:gd name="connsiteY635" fmla="*/ 171149 h 1588204"/>
                            <a:gd name="connsiteX636" fmla="*/ 1003127 w 1439234"/>
                            <a:gd name="connsiteY636" fmla="*/ 188264 h 1588204"/>
                            <a:gd name="connsiteX637" fmla="*/ 986012 w 1439234"/>
                            <a:gd name="connsiteY637" fmla="*/ 205379 h 1588204"/>
                            <a:gd name="connsiteX638" fmla="*/ 968897 w 1439234"/>
                            <a:gd name="connsiteY638" fmla="*/ 188264 h 1588204"/>
                            <a:gd name="connsiteX639" fmla="*/ 968762 w 1439234"/>
                            <a:gd name="connsiteY639" fmla="*/ 74165 h 1588204"/>
                            <a:gd name="connsiteX640" fmla="*/ 985877 w 1439234"/>
                            <a:gd name="connsiteY640" fmla="*/ 57050 h 1588204"/>
                            <a:gd name="connsiteX641" fmla="*/ 1002992 w 1439234"/>
                            <a:gd name="connsiteY641" fmla="*/ 74165 h 1588204"/>
                            <a:gd name="connsiteX642" fmla="*/ 985877 w 1439234"/>
                            <a:gd name="connsiteY642" fmla="*/ 91280 h 1588204"/>
                            <a:gd name="connsiteX643" fmla="*/ 968762 w 1439234"/>
                            <a:gd name="connsiteY643" fmla="*/ 74165 h 1588204"/>
                            <a:gd name="connsiteX644" fmla="*/ 918462 w 1439234"/>
                            <a:gd name="connsiteY644" fmla="*/ 1514040 h 1588204"/>
                            <a:gd name="connsiteX645" fmla="*/ 935577 w 1439234"/>
                            <a:gd name="connsiteY645" fmla="*/ 1496925 h 1588204"/>
                            <a:gd name="connsiteX646" fmla="*/ 952692 w 1439234"/>
                            <a:gd name="connsiteY646" fmla="*/ 1514040 h 1588204"/>
                            <a:gd name="connsiteX647" fmla="*/ 935577 w 1439234"/>
                            <a:gd name="connsiteY647" fmla="*/ 1531155 h 1588204"/>
                            <a:gd name="connsiteX648" fmla="*/ 918462 w 1439234"/>
                            <a:gd name="connsiteY648" fmla="*/ 1514040 h 1588204"/>
                            <a:gd name="connsiteX649" fmla="*/ 918327 w 1439234"/>
                            <a:gd name="connsiteY649" fmla="*/ 1399941 h 1588204"/>
                            <a:gd name="connsiteX650" fmla="*/ 935442 w 1439234"/>
                            <a:gd name="connsiteY650" fmla="*/ 1382826 h 1588204"/>
                            <a:gd name="connsiteX651" fmla="*/ 952556 w 1439234"/>
                            <a:gd name="connsiteY651" fmla="*/ 1399941 h 1588204"/>
                            <a:gd name="connsiteX652" fmla="*/ 935442 w 1439234"/>
                            <a:gd name="connsiteY652" fmla="*/ 1417056 h 1588204"/>
                            <a:gd name="connsiteX653" fmla="*/ 918327 w 1439234"/>
                            <a:gd name="connsiteY653" fmla="*/ 1399941 h 1588204"/>
                            <a:gd name="connsiteX654" fmla="*/ 917360 w 1439234"/>
                            <a:gd name="connsiteY654" fmla="*/ 1283569 h 1588204"/>
                            <a:gd name="connsiteX655" fmla="*/ 934474 w 1439234"/>
                            <a:gd name="connsiteY655" fmla="*/ 1266454 h 1588204"/>
                            <a:gd name="connsiteX656" fmla="*/ 951589 w 1439234"/>
                            <a:gd name="connsiteY656" fmla="*/ 1283569 h 1588204"/>
                            <a:gd name="connsiteX657" fmla="*/ 934474 w 1439234"/>
                            <a:gd name="connsiteY657" fmla="*/ 1300684 h 1588204"/>
                            <a:gd name="connsiteX658" fmla="*/ 917360 w 1439234"/>
                            <a:gd name="connsiteY658" fmla="*/ 1283569 h 1588204"/>
                            <a:gd name="connsiteX659" fmla="*/ 917224 w 1439234"/>
                            <a:gd name="connsiteY659" fmla="*/ 1169470 h 1588204"/>
                            <a:gd name="connsiteX660" fmla="*/ 934339 w 1439234"/>
                            <a:gd name="connsiteY660" fmla="*/ 1152355 h 1588204"/>
                            <a:gd name="connsiteX661" fmla="*/ 951454 w 1439234"/>
                            <a:gd name="connsiteY661" fmla="*/ 1169470 h 1588204"/>
                            <a:gd name="connsiteX662" fmla="*/ 934339 w 1439234"/>
                            <a:gd name="connsiteY662" fmla="*/ 1186585 h 1588204"/>
                            <a:gd name="connsiteX663" fmla="*/ 917224 w 1439234"/>
                            <a:gd name="connsiteY663" fmla="*/ 1169470 h 1588204"/>
                            <a:gd name="connsiteX664" fmla="*/ 916257 w 1439234"/>
                            <a:gd name="connsiteY664" fmla="*/ 1053098 h 1588204"/>
                            <a:gd name="connsiteX665" fmla="*/ 933372 w 1439234"/>
                            <a:gd name="connsiteY665" fmla="*/ 1035983 h 1588204"/>
                            <a:gd name="connsiteX666" fmla="*/ 950487 w 1439234"/>
                            <a:gd name="connsiteY666" fmla="*/ 1053098 h 1588204"/>
                            <a:gd name="connsiteX667" fmla="*/ 933372 w 1439234"/>
                            <a:gd name="connsiteY667" fmla="*/ 1070213 h 1588204"/>
                            <a:gd name="connsiteX668" fmla="*/ 916257 w 1439234"/>
                            <a:gd name="connsiteY668" fmla="*/ 1053098 h 1588204"/>
                            <a:gd name="connsiteX669" fmla="*/ 916122 w 1439234"/>
                            <a:gd name="connsiteY669" fmla="*/ 938999 h 1588204"/>
                            <a:gd name="connsiteX670" fmla="*/ 933237 w 1439234"/>
                            <a:gd name="connsiteY670" fmla="*/ 921884 h 1588204"/>
                            <a:gd name="connsiteX671" fmla="*/ 950352 w 1439234"/>
                            <a:gd name="connsiteY671" fmla="*/ 938999 h 1588204"/>
                            <a:gd name="connsiteX672" fmla="*/ 933237 w 1439234"/>
                            <a:gd name="connsiteY672" fmla="*/ 956114 h 1588204"/>
                            <a:gd name="connsiteX673" fmla="*/ 916122 w 1439234"/>
                            <a:gd name="connsiteY673" fmla="*/ 938999 h 1588204"/>
                            <a:gd name="connsiteX674" fmla="*/ 915155 w 1439234"/>
                            <a:gd name="connsiteY674" fmla="*/ 822627 h 1588204"/>
                            <a:gd name="connsiteX675" fmla="*/ 932270 w 1439234"/>
                            <a:gd name="connsiteY675" fmla="*/ 805512 h 1588204"/>
                            <a:gd name="connsiteX676" fmla="*/ 949385 w 1439234"/>
                            <a:gd name="connsiteY676" fmla="*/ 822627 h 1588204"/>
                            <a:gd name="connsiteX677" fmla="*/ 932270 w 1439234"/>
                            <a:gd name="connsiteY677" fmla="*/ 839742 h 1588204"/>
                            <a:gd name="connsiteX678" fmla="*/ 915155 w 1439234"/>
                            <a:gd name="connsiteY678" fmla="*/ 822627 h 1588204"/>
                            <a:gd name="connsiteX679" fmla="*/ 915020 w 1439234"/>
                            <a:gd name="connsiteY679" fmla="*/ 708528 h 1588204"/>
                            <a:gd name="connsiteX680" fmla="*/ 932135 w 1439234"/>
                            <a:gd name="connsiteY680" fmla="*/ 691413 h 1588204"/>
                            <a:gd name="connsiteX681" fmla="*/ 949250 w 1439234"/>
                            <a:gd name="connsiteY681" fmla="*/ 708528 h 1588204"/>
                            <a:gd name="connsiteX682" fmla="*/ 932135 w 1439234"/>
                            <a:gd name="connsiteY682" fmla="*/ 725643 h 1588204"/>
                            <a:gd name="connsiteX683" fmla="*/ 915020 w 1439234"/>
                            <a:gd name="connsiteY683" fmla="*/ 708528 h 1588204"/>
                            <a:gd name="connsiteX684" fmla="*/ 914052 w 1439234"/>
                            <a:gd name="connsiteY684" fmla="*/ 592156 h 1588204"/>
                            <a:gd name="connsiteX685" fmla="*/ 931167 w 1439234"/>
                            <a:gd name="connsiteY685" fmla="*/ 575041 h 1588204"/>
                            <a:gd name="connsiteX686" fmla="*/ 948282 w 1439234"/>
                            <a:gd name="connsiteY686" fmla="*/ 592156 h 1588204"/>
                            <a:gd name="connsiteX687" fmla="*/ 931167 w 1439234"/>
                            <a:gd name="connsiteY687" fmla="*/ 609271 h 1588204"/>
                            <a:gd name="connsiteX688" fmla="*/ 914052 w 1439234"/>
                            <a:gd name="connsiteY688" fmla="*/ 592156 h 1588204"/>
                            <a:gd name="connsiteX689" fmla="*/ 913918 w 1439234"/>
                            <a:gd name="connsiteY689" fmla="*/ 478057 h 1588204"/>
                            <a:gd name="connsiteX690" fmla="*/ 931032 w 1439234"/>
                            <a:gd name="connsiteY690" fmla="*/ 460942 h 1588204"/>
                            <a:gd name="connsiteX691" fmla="*/ 948147 w 1439234"/>
                            <a:gd name="connsiteY691" fmla="*/ 478057 h 1588204"/>
                            <a:gd name="connsiteX692" fmla="*/ 931032 w 1439234"/>
                            <a:gd name="connsiteY692" fmla="*/ 495172 h 1588204"/>
                            <a:gd name="connsiteX693" fmla="*/ 913918 w 1439234"/>
                            <a:gd name="connsiteY693" fmla="*/ 478057 h 1588204"/>
                            <a:gd name="connsiteX694" fmla="*/ 912950 w 1439234"/>
                            <a:gd name="connsiteY694" fmla="*/ 361685 h 1588204"/>
                            <a:gd name="connsiteX695" fmla="*/ 930065 w 1439234"/>
                            <a:gd name="connsiteY695" fmla="*/ 344570 h 1588204"/>
                            <a:gd name="connsiteX696" fmla="*/ 947180 w 1439234"/>
                            <a:gd name="connsiteY696" fmla="*/ 361685 h 1588204"/>
                            <a:gd name="connsiteX697" fmla="*/ 930065 w 1439234"/>
                            <a:gd name="connsiteY697" fmla="*/ 378800 h 1588204"/>
                            <a:gd name="connsiteX698" fmla="*/ 912950 w 1439234"/>
                            <a:gd name="connsiteY698" fmla="*/ 361685 h 1588204"/>
                            <a:gd name="connsiteX699" fmla="*/ 912815 w 1439234"/>
                            <a:gd name="connsiteY699" fmla="*/ 247586 h 1588204"/>
                            <a:gd name="connsiteX700" fmla="*/ 929930 w 1439234"/>
                            <a:gd name="connsiteY700" fmla="*/ 230471 h 1588204"/>
                            <a:gd name="connsiteX701" fmla="*/ 947045 w 1439234"/>
                            <a:gd name="connsiteY701" fmla="*/ 247586 h 1588204"/>
                            <a:gd name="connsiteX702" fmla="*/ 929930 w 1439234"/>
                            <a:gd name="connsiteY702" fmla="*/ 264701 h 1588204"/>
                            <a:gd name="connsiteX703" fmla="*/ 912815 w 1439234"/>
                            <a:gd name="connsiteY703" fmla="*/ 247586 h 1588204"/>
                            <a:gd name="connsiteX704" fmla="*/ 911848 w 1439234"/>
                            <a:gd name="connsiteY704" fmla="*/ 131214 h 1588204"/>
                            <a:gd name="connsiteX705" fmla="*/ 928963 w 1439234"/>
                            <a:gd name="connsiteY705" fmla="*/ 114099 h 1588204"/>
                            <a:gd name="connsiteX706" fmla="*/ 946078 w 1439234"/>
                            <a:gd name="connsiteY706" fmla="*/ 131214 h 1588204"/>
                            <a:gd name="connsiteX707" fmla="*/ 928963 w 1439234"/>
                            <a:gd name="connsiteY707" fmla="*/ 148329 h 1588204"/>
                            <a:gd name="connsiteX708" fmla="*/ 911848 w 1439234"/>
                            <a:gd name="connsiteY708" fmla="*/ 131214 h 1588204"/>
                            <a:gd name="connsiteX709" fmla="*/ 911713 w 1439234"/>
                            <a:gd name="connsiteY709" fmla="*/ 17115 h 1588204"/>
                            <a:gd name="connsiteX710" fmla="*/ 928828 w 1439234"/>
                            <a:gd name="connsiteY710" fmla="*/ 0 h 1588204"/>
                            <a:gd name="connsiteX711" fmla="*/ 945943 w 1439234"/>
                            <a:gd name="connsiteY711" fmla="*/ 17115 h 1588204"/>
                            <a:gd name="connsiteX712" fmla="*/ 928828 w 1439234"/>
                            <a:gd name="connsiteY712" fmla="*/ 34230 h 1588204"/>
                            <a:gd name="connsiteX713" fmla="*/ 911713 w 1439234"/>
                            <a:gd name="connsiteY713" fmla="*/ 17115 h 1588204"/>
                            <a:gd name="connsiteX714" fmla="*/ 861547 w 1439234"/>
                            <a:gd name="connsiteY714" fmla="*/ 1571089 h 1588204"/>
                            <a:gd name="connsiteX715" fmla="*/ 878662 w 1439234"/>
                            <a:gd name="connsiteY715" fmla="*/ 1553975 h 1588204"/>
                            <a:gd name="connsiteX716" fmla="*/ 895777 w 1439234"/>
                            <a:gd name="connsiteY716" fmla="*/ 1571089 h 1588204"/>
                            <a:gd name="connsiteX717" fmla="*/ 878662 w 1439234"/>
                            <a:gd name="connsiteY717" fmla="*/ 1588204 h 1588204"/>
                            <a:gd name="connsiteX718" fmla="*/ 861547 w 1439234"/>
                            <a:gd name="connsiteY718" fmla="*/ 1571089 h 1588204"/>
                            <a:gd name="connsiteX719" fmla="*/ 861412 w 1439234"/>
                            <a:gd name="connsiteY719" fmla="*/ 1456990 h 1588204"/>
                            <a:gd name="connsiteX720" fmla="*/ 878527 w 1439234"/>
                            <a:gd name="connsiteY720" fmla="*/ 1439876 h 1588204"/>
                            <a:gd name="connsiteX721" fmla="*/ 895642 w 1439234"/>
                            <a:gd name="connsiteY721" fmla="*/ 1456990 h 1588204"/>
                            <a:gd name="connsiteX722" fmla="*/ 878527 w 1439234"/>
                            <a:gd name="connsiteY722" fmla="*/ 1474105 h 1588204"/>
                            <a:gd name="connsiteX723" fmla="*/ 861412 w 1439234"/>
                            <a:gd name="connsiteY723" fmla="*/ 1456990 h 1588204"/>
                            <a:gd name="connsiteX724" fmla="*/ 860445 w 1439234"/>
                            <a:gd name="connsiteY724" fmla="*/ 1340619 h 1588204"/>
                            <a:gd name="connsiteX725" fmla="*/ 877560 w 1439234"/>
                            <a:gd name="connsiteY725" fmla="*/ 1323504 h 1588204"/>
                            <a:gd name="connsiteX726" fmla="*/ 894675 w 1439234"/>
                            <a:gd name="connsiteY726" fmla="*/ 1340619 h 1588204"/>
                            <a:gd name="connsiteX727" fmla="*/ 877560 w 1439234"/>
                            <a:gd name="connsiteY727" fmla="*/ 1357733 h 1588204"/>
                            <a:gd name="connsiteX728" fmla="*/ 860445 w 1439234"/>
                            <a:gd name="connsiteY728" fmla="*/ 1340619 h 1588204"/>
                            <a:gd name="connsiteX729" fmla="*/ 860310 w 1439234"/>
                            <a:gd name="connsiteY729" fmla="*/ 1226519 h 1588204"/>
                            <a:gd name="connsiteX730" fmla="*/ 877425 w 1439234"/>
                            <a:gd name="connsiteY730" fmla="*/ 1209405 h 1588204"/>
                            <a:gd name="connsiteX731" fmla="*/ 894540 w 1439234"/>
                            <a:gd name="connsiteY731" fmla="*/ 1226519 h 1588204"/>
                            <a:gd name="connsiteX732" fmla="*/ 877425 w 1439234"/>
                            <a:gd name="connsiteY732" fmla="*/ 1243634 h 1588204"/>
                            <a:gd name="connsiteX733" fmla="*/ 860310 w 1439234"/>
                            <a:gd name="connsiteY733" fmla="*/ 1226519 h 1588204"/>
                            <a:gd name="connsiteX734" fmla="*/ 859343 w 1439234"/>
                            <a:gd name="connsiteY734" fmla="*/ 1110148 h 1588204"/>
                            <a:gd name="connsiteX735" fmla="*/ 876458 w 1439234"/>
                            <a:gd name="connsiteY735" fmla="*/ 1093033 h 1588204"/>
                            <a:gd name="connsiteX736" fmla="*/ 893572 w 1439234"/>
                            <a:gd name="connsiteY736" fmla="*/ 1110148 h 1588204"/>
                            <a:gd name="connsiteX737" fmla="*/ 876458 w 1439234"/>
                            <a:gd name="connsiteY737" fmla="*/ 1127262 h 1588204"/>
                            <a:gd name="connsiteX738" fmla="*/ 859343 w 1439234"/>
                            <a:gd name="connsiteY738" fmla="*/ 1110148 h 1588204"/>
                            <a:gd name="connsiteX739" fmla="*/ 859208 w 1439234"/>
                            <a:gd name="connsiteY739" fmla="*/ 996048 h 1588204"/>
                            <a:gd name="connsiteX740" fmla="*/ 876322 w 1439234"/>
                            <a:gd name="connsiteY740" fmla="*/ 978934 h 1588204"/>
                            <a:gd name="connsiteX741" fmla="*/ 893437 w 1439234"/>
                            <a:gd name="connsiteY741" fmla="*/ 996048 h 1588204"/>
                            <a:gd name="connsiteX742" fmla="*/ 876322 w 1439234"/>
                            <a:gd name="connsiteY742" fmla="*/ 1013163 h 1588204"/>
                            <a:gd name="connsiteX743" fmla="*/ 859208 w 1439234"/>
                            <a:gd name="connsiteY743" fmla="*/ 996048 h 1588204"/>
                            <a:gd name="connsiteX744" fmla="*/ 858240 w 1439234"/>
                            <a:gd name="connsiteY744" fmla="*/ 879677 h 1588204"/>
                            <a:gd name="connsiteX745" fmla="*/ 875355 w 1439234"/>
                            <a:gd name="connsiteY745" fmla="*/ 862562 h 1588204"/>
                            <a:gd name="connsiteX746" fmla="*/ 892470 w 1439234"/>
                            <a:gd name="connsiteY746" fmla="*/ 879677 h 1588204"/>
                            <a:gd name="connsiteX747" fmla="*/ 875355 w 1439234"/>
                            <a:gd name="connsiteY747" fmla="*/ 896791 h 1588204"/>
                            <a:gd name="connsiteX748" fmla="*/ 858240 w 1439234"/>
                            <a:gd name="connsiteY748" fmla="*/ 879677 h 1588204"/>
                            <a:gd name="connsiteX749" fmla="*/ 858105 w 1439234"/>
                            <a:gd name="connsiteY749" fmla="*/ 765578 h 1588204"/>
                            <a:gd name="connsiteX750" fmla="*/ 875220 w 1439234"/>
                            <a:gd name="connsiteY750" fmla="*/ 748463 h 1588204"/>
                            <a:gd name="connsiteX751" fmla="*/ 892335 w 1439234"/>
                            <a:gd name="connsiteY751" fmla="*/ 765578 h 1588204"/>
                            <a:gd name="connsiteX752" fmla="*/ 875220 w 1439234"/>
                            <a:gd name="connsiteY752" fmla="*/ 782692 h 1588204"/>
                            <a:gd name="connsiteX753" fmla="*/ 858105 w 1439234"/>
                            <a:gd name="connsiteY753" fmla="*/ 765578 h 1588204"/>
                            <a:gd name="connsiteX754" fmla="*/ 857138 w 1439234"/>
                            <a:gd name="connsiteY754" fmla="*/ 649206 h 1588204"/>
                            <a:gd name="connsiteX755" fmla="*/ 874253 w 1439234"/>
                            <a:gd name="connsiteY755" fmla="*/ 632091 h 1588204"/>
                            <a:gd name="connsiteX756" fmla="*/ 891368 w 1439234"/>
                            <a:gd name="connsiteY756" fmla="*/ 649206 h 1588204"/>
                            <a:gd name="connsiteX757" fmla="*/ 874253 w 1439234"/>
                            <a:gd name="connsiteY757" fmla="*/ 666321 h 1588204"/>
                            <a:gd name="connsiteX758" fmla="*/ 857138 w 1439234"/>
                            <a:gd name="connsiteY758" fmla="*/ 649206 h 1588204"/>
                            <a:gd name="connsiteX759" fmla="*/ 857003 w 1439234"/>
                            <a:gd name="connsiteY759" fmla="*/ 535107 h 1588204"/>
                            <a:gd name="connsiteX760" fmla="*/ 874118 w 1439234"/>
                            <a:gd name="connsiteY760" fmla="*/ 517992 h 1588204"/>
                            <a:gd name="connsiteX761" fmla="*/ 891233 w 1439234"/>
                            <a:gd name="connsiteY761" fmla="*/ 535107 h 1588204"/>
                            <a:gd name="connsiteX762" fmla="*/ 874118 w 1439234"/>
                            <a:gd name="connsiteY762" fmla="*/ 552221 h 1588204"/>
                            <a:gd name="connsiteX763" fmla="*/ 857003 w 1439234"/>
                            <a:gd name="connsiteY763" fmla="*/ 535107 h 1588204"/>
                            <a:gd name="connsiteX764" fmla="*/ 856036 w 1439234"/>
                            <a:gd name="connsiteY764" fmla="*/ 418735 h 1588204"/>
                            <a:gd name="connsiteX765" fmla="*/ 873150 w 1439234"/>
                            <a:gd name="connsiteY765" fmla="*/ 401620 h 1588204"/>
                            <a:gd name="connsiteX766" fmla="*/ 890265 w 1439234"/>
                            <a:gd name="connsiteY766" fmla="*/ 418735 h 1588204"/>
                            <a:gd name="connsiteX767" fmla="*/ 873150 w 1439234"/>
                            <a:gd name="connsiteY767" fmla="*/ 435850 h 1588204"/>
                            <a:gd name="connsiteX768" fmla="*/ 856036 w 1439234"/>
                            <a:gd name="connsiteY768" fmla="*/ 418735 h 1588204"/>
                            <a:gd name="connsiteX769" fmla="*/ 855901 w 1439234"/>
                            <a:gd name="connsiteY769" fmla="*/ 304636 h 1588204"/>
                            <a:gd name="connsiteX770" fmla="*/ 873016 w 1439234"/>
                            <a:gd name="connsiteY770" fmla="*/ 287521 h 1588204"/>
                            <a:gd name="connsiteX771" fmla="*/ 890130 w 1439234"/>
                            <a:gd name="connsiteY771" fmla="*/ 304636 h 1588204"/>
                            <a:gd name="connsiteX772" fmla="*/ 873016 w 1439234"/>
                            <a:gd name="connsiteY772" fmla="*/ 321750 h 1588204"/>
                            <a:gd name="connsiteX773" fmla="*/ 855901 w 1439234"/>
                            <a:gd name="connsiteY773" fmla="*/ 304636 h 1588204"/>
                            <a:gd name="connsiteX774" fmla="*/ 854933 w 1439234"/>
                            <a:gd name="connsiteY774" fmla="*/ 188264 h 1588204"/>
                            <a:gd name="connsiteX775" fmla="*/ 872048 w 1439234"/>
                            <a:gd name="connsiteY775" fmla="*/ 171149 h 1588204"/>
                            <a:gd name="connsiteX776" fmla="*/ 889163 w 1439234"/>
                            <a:gd name="connsiteY776" fmla="*/ 188264 h 1588204"/>
                            <a:gd name="connsiteX777" fmla="*/ 872048 w 1439234"/>
                            <a:gd name="connsiteY777" fmla="*/ 205379 h 1588204"/>
                            <a:gd name="connsiteX778" fmla="*/ 854933 w 1439234"/>
                            <a:gd name="connsiteY778" fmla="*/ 188264 h 1588204"/>
                            <a:gd name="connsiteX779" fmla="*/ 854798 w 1439234"/>
                            <a:gd name="connsiteY779" fmla="*/ 74165 h 1588204"/>
                            <a:gd name="connsiteX780" fmla="*/ 871913 w 1439234"/>
                            <a:gd name="connsiteY780" fmla="*/ 57050 h 1588204"/>
                            <a:gd name="connsiteX781" fmla="*/ 889028 w 1439234"/>
                            <a:gd name="connsiteY781" fmla="*/ 74165 h 1588204"/>
                            <a:gd name="connsiteX782" fmla="*/ 871913 w 1439234"/>
                            <a:gd name="connsiteY782" fmla="*/ 91280 h 1588204"/>
                            <a:gd name="connsiteX783" fmla="*/ 854798 w 1439234"/>
                            <a:gd name="connsiteY783" fmla="*/ 74165 h 1588204"/>
                            <a:gd name="connsiteX784" fmla="*/ 804498 w 1439234"/>
                            <a:gd name="connsiteY784" fmla="*/ 1514040 h 1588204"/>
                            <a:gd name="connsiteX785" fmla="*/ 821613 w 1439234"/>
                            <a:gd name="connsiteY785" fmla="*/ 1496925 h 1588204"/>
                            <a:gd name="connsiteX786" fmla="*/ 838728 w 1439234"/>
                            <a:gd name="connsiteY786" fmla="*/ 1514040 h 1588204"/>
                            <a:gd name="connsiteX787" fmla="*/ 821613 w 1439234"/>
                            <a:gd name="connsiteY787" fmla="*/ 1531155 h 1588204"/>
                            <a:gd name="connsiteX788" fmla="*/ 804498 w 1439234"/>
                            <a:gd name="connsiteY788" fmla="*/ 1514040 h 1588204"/>
                            <a:gd name="connsiteX789" fmla="*/ 804363 w 1439234"/>
                            <a:gd name="connsiteY789" fmla="*/ 1399941 h 1588204"/>
                            <a:gd name="connsiteX790" fmla="*/ 821478 w 1439234"/>
                            <a:gd name="connsiteY790" fmla="*/ 1382826 h 1588204"/>
                            <a:gd name="connsiteX791" fmla="*/ 838592 w 1439234"/>
                            <a:gd name="connsiteY791" fmla="*/ 1399941 h 1588204"/>
                            <a:gd name="connsiteX792" fmla="*/ 821478 w 1439234"/>
                            <a:gd name="connsiteY792" fmla="*/ 1417056 h 1588204"/>
                            <a:gd name="connsiteX793" fmla="*/ 804363 w 1439234"/>
                            <a:gd name="connsiteY793" fmla="*/ 1399941 h 1588204"/>
                            <a:gd name="connsiteX794" fmla="*/ 803395 w 1439234"/>
                            <a:gd name="connsiteY794" fmla="*/ 1283569 h 1588204"/>
                            <a:gd name="connsiteX795" fmla="*/ 820510 w 1439234"/>
                            <a:gd name="connsiteY795" fmla="*/ 1266454 h 1588204"/>
                            <a:gd name="connsiteX796" fmla="*/ 837625 w 1439234"/>
                            <a:gd name="connsiteY796" fmla="*/ 1283569 h 1588204"/>
                            <a:gd name="connsiteX797" fmla="*/ 820510 w 1439234"/>
                            <a:gd name="connsiteY797" fmla="*/ 1300684 h 1588204"/>
                            <a:gd name="connsiteX798" fmla="*/ 803395 w 1439234"/>
                            <a:gd name="connsiteY798" fmla="*/ 1283569 h 1588204"/>
                            <a:gd name="connsiteX799" fmla="*/ 803260 w 1439234"/>
                            <a:gd name="connsiteY799" fmla="*/ 1169470 h 1588204"/>
                            <a:gd name="connsiteX800" fmla="*/ 820375 w 1439234"/>
                            <a:gd name="connsiteY800" fmla="*/ 1152355 h 1588204"/>
                            <a:gd name="connsiteX801" fmla="*/ 837490 w 1439234"/>
                            <a:gd name="connsiteY801" fmla="*/ 1169470 h 1588204"/>
                            <a:gd name="connsiteX802" fmla="*/ 820375 w 1439234"/>
                            <a:gd name="connsiteY802" fmla="*/ 1186585 h 1588204"/>
                            <a:gd name="connsiteX803" fmla="*/ 803260 w 1439234"/>
                            <a:gd name="connsiteY803" fmla="*/ 1169470 h 1588204"/>
                            <a:gd name="connsiteX804" fmla="*/ 802293 w 1439234"/>
                            <a:gd name="connsiteY804" fmla="*/ 1053098 h 1588204"/>
                            <a:gd name="connsiteX805" fmla="*/ 819408 w 1439234"/>
                            <a:gd name="connsiteY805" fmla="*/ 1035983 h 1588204"/>
                            <a:gd name="connsiteX806" fmla="*/ 836523 w 1439234"/>
                            <a:gd name="connsiteY806" fmla="*/ 1053098 h 1588204"/>
                            <a:gd name="connsiteX807" fmla="*/ 819408 w 1439234"/>
                            <a:gd name="connsiteY807" fmla="*/ 1070213 h 1588204"/>
                            <a:gd name="connsiteX808" fmla="*/ 802293 w 1439234"/>
                            <a:gd name="connsiteY808" fmla="*/ 1053098 h 1588204"/>
                            <a:gd name="connsiteX809" fmla="*/ 802158 w 1439234"/>
                            <a:gd name="connsiteY809" fmla="*/ 938999 h 1588204"/>
                            <a:gd name="connsiteX810" fmla="*/ 819273 w 1439234"/>
                            <a:gd name="connsiteY810" fmla="*/ 921884 h 1588204"/>
                            <a:gd name="connsiteX811" fmla="*/ 836388 w 1439234"/>
                            <a:gd name="connsiteY811" fmla="*/ 938999 h 1588204"/>
                            <a:gd name="connsiteX812" fmla="*/ 819273 w 1439234"/>
                            <a:gd name="connsiteY812" fmla="*/ 956114 h 1588204"/>
                            <a:gd name="connsiteX813" fmla="*/ 802158 w 1439234"/>
                            <a:gd name="connsiteY813" fmla="*/ 938999 h 1588204"/>
                            <a:gd name="connsiteX814" fmla="*/ 801191 w 1439234"/>
                            <a:gd name="connsiteY814" fmla="*/ 822627 h 1588204"/>
                            <a:gd name="connsiteX815" fmla="*/ 818306 w 1439234"/>
                            <a:gd name="connsiteY815" fmla="*/ 805512 h 1588204"/>
                            <a:gd name="connsiteX816" fmla="*/ 835420 w 1439234"/>
                            <a:gd name="connsiteY816" fmla="*/ 822627 h 1588204"/>
                            <a:gd name="connsiteX817" fmla="*/ 818306 w 1439234"/>
                            <a:gd name="connsiteY817" fmla="*/ 839742 h 1588204"/>
                            <a:gd name="connsiteX818" fmla="*/ 801191 w 1439234"/>
                            <a:gd name="connsiteY818" fmla="*/ 822627 h 1588204"/>
                            <a:gd name="connsiteX819" fmla="*/ 801056 w 1439234"/>
                            <a:gd name="connsiteY819" fmla="*/ 708528 h 1588204"/>
                            <a:gd name="connsiteX820" fmla="*/ 818171 w 1439234"/>
                            <a:gd name="connsiteY820" fmla="*/ 691413 h 1588204"/>
                            <a:gd name="connsiteX821" fmla="*/ 835286 w 1439234"/>
                            <a:gd name="connsiteY821" fmla="*/ 708528 h 1588204"/>
                            <a:gd name="connsiteX822" fmla="*/ 818171 w 1439234"/>
                            <a:gd name="connsiteY822" fmla="*/ 725643 h 1588204"/>
                            <a:gd name="connsiteX823" fmla="*/ 801056 w 1439234"/>
                            <a:gd name="connsiteY823" fmla="*/ 708528 h 1588204"/>
                            <a:gd name="connsiteX824" fmla="*/ 800088 w 1439234"/>
                            <a:gd name="connsiteY824" fmla="*/ 592156 h 1588204"/>
                            <a:gd name="connsiteX825" fmla="*/ 817203 w 1439234"/>
                            <a:gd name="connsiteY825" fmla="*/ 575041 h 1588204"/>
                            <a:gd name="connsiteX826" fmla="*/ 834318 w 1439234"/>
                            <a:gd name="connsiteY826" fmla="*/ 592156 h 1588204"/>
                            <a:gd name="connsiteX827" fmla="*/ 817203 w 1439234"/>
                            <a:gd name="connsiteY827" fmla="*/ 609271 h 1588204"/>
                            <a:gd name="connsiteX828" fmla="*/ 800088 w 1439234"/>
                            <a:gd name="connsiteY828" fmla="*/ 592156 h 1588204"/>
                            <a:gd name="connsiteX829" fmla="*/ 799953 w 1439234"/>
                            <a:gd name="connsiteY829" fmla="*/ 478057 h 1588204"/>
                            <a:gd name="connsiteX830" fmla="*/ 817068 w 1439234"/>
                            <a:gd name="connsiteY830" fmla="*/ 460942 h 1588204"/>
                            <a:gd name="connsiteX831" fmla="*/ 834183 w 1439234"/>
                            <a:gd name="connsiteY831" fmla="*/ 478057 h 1588204"/>
                            <a:gd name="connsiteX832" fmla="*/ 817068 w 1439234"/>
                            <a:gd name="connsiteY832" fmla="*/ 495172 h 1588204"/>
                            <a:gd name="connsiteX833" fmla="*/ 799953 w 1439234"/>
                            <a:gd name="connsiteY833" fmla="*/ 478057 h 1588204"/>
                            <a:gd name="connsiteX834" fmla="*/ 798986 w 1439234"/>
                            <a:gd name="connsiteY834" fmla="*/ 361685 h 1588204"/>
                            <a:gd name="connsiteX835" fmla="*/ 816101 w 1439234"/>
                            <a:gd name="connsiteY835" fmla="*/ 344570 h 1588204"/>
                            <a:gd name="connsiteX836" fmla="*/ 833216 w 1439234"/>
                            <a:gd name="connsiteY836" fmla="*/ 361685 h 1588204"/>
                            <a:gd name="connsiteX837" fmla="*/ 816101 w 1439234"/>
                            <a:gd name="connsiteY837" fmla="*/ 378800 h 1588204"/>
                            <a:gd name="connsiteX838" fmla="*/ 798986 w 1439234"/>
                            <a:gd name="connsiteY838" fmla="*/ 361685 h 1588204"/>
                            <a:gd name="connsiteX839" fmla="*/ 798851 w 1439234"/>
                            <a:gd name="connsiteY839" fmla="*/ 247586 h 1588204"/>
                            <a:gd name="connsiteX840" fmla="*/ 815966 w 1439234"/>
                            <a:gd name="connsiteY840" fmla="*/ 230471 h 1588204"/>
                            <a:gd name="connsiteX841" fmla="*/ 833081 w 1439234"/>
                            <a:gd name="connsiteY841" fmla="*/ 247586 h 1588204"/>
                            <a:gd name="connsiteX842" fmla="*/ 815966 w 1439234"/>
                            <a:gd name="connsiteY842" fmla="*/ 264701 h 1588204"/>
                            <a:gd name="connsiteX843" fmla="*/ 798851 w 1439234"/>
                            <a:gd name="connsiteY843" fmla="*/ 247586 h 1588204"/>
                            <a:gd name="connsiteX844" fmla="*/ 797884 w 1439234"/>
                            <a:gd name="connsiteY844" fmla="*/ 131214 h 1588204"/>
                            <a:gd name="connsiteX845" fmla="*/ 814999 w 1439234"/>
                            <a:gd name="connsiteY845" fmla="*/ 114099 h 1588204"/>
                            <a:gd name="connsiteX846" fmla="*/ 832114 w 1439234"/>
                            <a:gd name="connsiteY846" fmla="*/ 131214 h 1588204"/>
                            <a:gd name="connsiteX847" fmla="*/ 814999 w 1439234"/>
                            <a:gd name="connsiteY847" fmla="*/ 148329 h 1588204"/>
                            <a:gd name="connsiteX848" fmla="*/ 797884 w 1439234"/>
                            <a:gd name="connsiteY848" fmla="*/ 131214 h 1588204"/>
                            <a:gd name="connsiteX849" fmla="*/ 797749 w 1439234"/>
                            <a:gd name="connsiteY849" fmla="*/ 17115 h 1588204"/>
                            <a:gd name="connsiteX850" fmla="*/ 814864 w 1439234"/>
                            <a:gd name="connsiteY850" fmla="*/ 0 h 1588204"/>
                            <a:gd name="connsiteX851" fmla="*/ 831978 w 1439234"/>
                            <a:gd name="connsiteY851" fmla="*/ 17115 h 1588204"/>
                            <a:gd name="connsiteX852" fmla="*/ 814864 w 1439234"/>
                            <a:gd name="connsiteY852" fmla="*/ 34230 h 1588204"/>
                            <a:gd name="connsiteX853" fmla="*/ 797749 w 1439234"/>
                            <a:gd name="connsiteY853" fmla="*/ 17115 h 1588204"/>
                            <a:gd name="connsiteX854" fmla="*/ 747583 w 1439234"/>
                            <a:gd name="connsiteY854" fmla="*/ 1571089 h 1588204"/>
                            <a:gd name="connsiteX855" fmla="*/ 764698 w 1439234"/>
                            <a:gd name="connsiteY855" fmla="*/ 1553975 h 1588204"/>
                            <a:gd name="connsiteX856" fmla="*/ 781813 w 1439234"/>
                            <a:gd name="connsiteY856" fmla="*/ 1571089 h 1588204"/>
                            <a:gd name="connsiteX857" fmla="*/ 764698 w 1439234"/>
                            <a:gd name="connsiteY857" fmla="*/ 1588204 h 1588204"/>
                            <a:gd name="connsiteX858" fmla="*/ 747583 w 1439234"/>
                            <a:gd name="connsiteY858" fmla="*/ 1571089 h 1588204"/>
                            <a:gd name="connsiteX859" fmla="*/ 747448 w 1439234"/>
                            <a:gd name="connsiteY859" fmla="*/ 1456990 h 1588204"/>
                            <a:gd name="connsiteX860" fmla="*/ 764563 w 1439234"/>
                            <a:gd name="connsiteY860" fmla="*/ 1439876 h 1588204"/>
                            <a:gd name="connsiteX861" fmla="*/ 781678 w 1439234"/>
                            <a:gd name="connsiteY861" fmla="*/ 1456990 h 1588204"/>
                            <a:gd name="connsiteX862" fmla="*/ 764563 w 1439234"/>
                            <a:gd name="connsiteY862" fmla="*/ 1474105 h 1588204"/>
                            <a:gd name="connsiteX863" fmla="*/ 747448 w 1439234"/>
                            <a:gd name="connsiteY863" fmla="*/ 1456990 h 1588204"/>
                            <a:gd name="connsiteX864" fmla="*/ 746481 w 1439234"/>
                            <a:gd name="connsiteY864" fmla="*/ 1340619 h 1588204"/>
                            <a:gd name="connsiteX865" fmla="*/ 763596 w 1439234"/>
                            <a:gd name="connsiteY865" fmla="*/ 1323504 h 1588204"/>
                            <a:gd name="connsiteX866" fmla="*/ 780711 w 1439234"/>
                            <a:gd name="connsiteY866" fmla="*/ 1340619 h 1588204"/>
                            <a:gd name="connsiteX867" fmla="*/ 763596 w 1439234"/>
                            <a:gd name="connsiteY867" fmla="*/ 1357733 h 1588204"/>
                            <a:gd name="connsiteX868" fmla="*/ 746481 w 1439234"/>
                            <a:gd name="connsiteY868" fmla="*/ 1340619 h 1588204"/>
                            <a:gd name="connsiteX869" fmla="*/ 746346 w 1439234"/>
                            <a:gd name="connsiteY869" fmla="*/ 1226519 h 1588204"/>
                            <a:gd name="connsiteX870" fmla="*/ 763461 w 1439234"/>
                            <a:gd name="connsiteY870" fmla="*/ 1209405 h 1588204"/>
                            <a:gd name="connsiteX871" fmla="*/ 780576 w 1439234"/>
                            <a:gd name="connsiteY871" fmla="*/ 1226519 h 1588204"/>
                            <a:gd name="connsiteX872" fmla="*/ 763461 w 1439234"/>
                            <a:gd name="connsiteY872" fmla="*/ 1243634 h 1588204"/>
                            <a:gd name="connsiteX873" fmla="*/ 746346 w 1439234"/>
                            <a:gd name="connsiteY873" fmla="*/ 1226519 h 1588204"/>
                            <a:gd name="connsiteX874" fmla="*/ 745379 w 1439234"/>
                            <a:gd name="connsiteY874" fmla="*/ 1110148 h 1588204"/>
                            <a:gd name="connsiteX875" fmla="*/ 762493 w 1439234"/>
                            <a:gd name="connsiteY875" fmla="*/ 1093033 h 1588204"/>
                            <a:gd name="connsiteX876" fmla="*/ 779608 w 1439234"/>
                            <a:gd name="connsiteY876" fmla="*/ 1110148 h 1588204"/>
                            <a:gd name="connsiteX877" fmla="*/ 762493 w 1439234"/>
                            <a:gd name="connsiteY877" fmla="*/ 1127262 h 1588204"/>
                            <a:gd name="connsiteX878" fmla="*/ 745379 w 1439234"/>
                            <a:gd name="connsiteY878" fmla="*/ 1110148 h 1588204"/>
                            <a:gd name="connsiteX879" fmla="*/ 745244 w 1439234"/>
                            <a:gd name="connsiteY879" fmla="*/ 996048 h 1588204"/>
                            <a:gd name="connsiteX880" fmla="*/ 762358 w 1439234"/>
                            <a:gd name="connsiteY880" fmla="*/ 978934 h 1588204"/>
                            <a:gd name="connsiteX881" fmla="*/ 779473 w 1439234"/>
                            <a:gd name="connsiteY881" fmla="*/ 996048 h 1588204"/>
                            <a:gd name="connsiteX882" fmla="*/ 762358 w 1439234"/>
                            <a:gd name="connsiteY882" fmla="*/ 1013163 h 1588204"/>
                            <a:gd name="connsiteX883" fmla="*/ 745244 w 1439234"/>
                            <a:gd name="connsiteY883" fmla="*/ 996048 h 1588204"/>
                            <a:gd name="connsiteX884" fmla="*/ 744276 w 1439234"/>
                            <a:gd name="connsiteY884" fmla="*/ 879677 h 1588204"/>
                            <a:gd name="connsiteX885" fmla="*/ 761391 w 1439234"/>
                            <a:gd name="connsiteY885" fmla="*/ 862562 h 1588204"/>
                            <a:gd name="connsiteX886" fmla="*/ 778506 w 1439234"/>
                            <a:gd name="connsiteY886" fmla="*/ 879677 h 1588204"/>
                            <a:gd name="connsiteX887" fmla="*/ 761391 w 1439234"/>
                            <a:gd name="connsiteY887" fmla="*/ 896791 h 1588204"/>
                            <a:gd name="connsiteX888" fmla="*/ 744276 w 1439234"/>
                            <a:gd name="connsiteY888" fmla="*/ 879677 h 1588204"/>
                            <a:gd name="connsiteX889" fmla="*/ 744141 w 1439234"/>
                            <a:gd name="connsiteY889" fmla="*/ 765578 h 1588204"/>
                            <a:gd name="connsiteX890" fmla="*/ 761256 w 1439234"/>
                            <a:gd name="connsiteY890" fmla="*/ 748463 h 1588204"/>
                            <a:gd name="connsiteX891" fmla="*/ 778371 w 1439234"/>
                            <a:gd name="connsiteY891" fmla="*/ 765578 h 1588204"/>
                            <a:gd name="connsiteX892" fmla="*/ 761256 w 1439234"/>
                            <a:gd name="connsiteY892" fmla="*/ 782692 h 1588204"/>
                            <a:gd name="connsiteX893" fmla="*/ 744141 w 1439234"/>
                            <a:gd name="connsiteY893" fmla="*/ 765578 h 1588204"/>
                            <a:gd name="connsiteX894" fmla="*/ 743174 w 1439234"/>
                            <a:gd name="connsiteY894" fmla="*/ 649206 h 1588204"/>
                            <a:gd name="connsiteX895" fmla="*/ 760289 w 1439234"/>
                            <a:gd name="connsiteY895" fmla="*/ 632091 h 1588204"/>
                            <a:gd name="connsiteX896" fmla="*/ 777404 w 1439234"/>
                            <a:gd name="connsiteY896" fmla="*/ 649206 h 1588204"/>
                            <a:gd name="connsiteX897" fmla="*/ 760289 w 1439234"/>
                            <a:gd name="connsiteY897" fmla="*/ 666321 h 1588204"/>
                            <a:gd name="connsiteX898" fmla="*/ 743174 w 1439234"/>
                            <a:gd name="connsiteY898" fmla="*/ 649206 h 1588204"/>
                            <a:gd name="connsiteX899" fmla="*/ 743039 w 1439234"/>
                            <a:gd name="connsiteY899" fmla="*/ 535107 h 1588204"/>
                            <a:gd name="connsiteX900" fmla="*/ 760154 w 1439234"/>
                            <a:gd name="connsiteY900" fmla="*/ 517992 h 1588204"/>
                            <a:gd name="connsiteX901" fmla="*/ 777269 w 1439234"/>
                            <a:gd name="connsiteY901" fmla="*/ 535107 h 1588204"/>
                            <a:gd name="connsiteX902" fmla="*/ 760154 w 1439234"/>
                            <a:gd name="connsiteY902" fmla="*/ 552221 h 1588204"/>
                            <a:gd name="connsiteX903" fmla="*/ 743039 w 1439234"/>
                            <a:gd name="connsiteY903" fmla="*/ 535107 h 1588204"/>
                            <a:gd name="connsiteX904" fmla="*/ 742072 w 1439234"/>
                            <a:gd name="connsiteY904" fmla="*/ 418735 h 1588204"/>
                            <a:gd name="connsiteX905" fmla="*/ 759186 w 1439234"/>
                            <a:gd name="connsiteY905" fmla="*/ 401620 h 1588204"/>
                            <a:gd name="connsiteX906" fmla="*/ 776301 w 1439234"/>
                            <a:gd name="connsiteY906" fmla="*/ 418735 h 1588204"/>
                            <a:gd name="connsiteX907" fmla="*/ 759186 w 1439234"/>
                            <a:gd name="connsiteY907" fmla="*/ 435850 h 1588204"/>
                            <a:gd name="connsiteX908" fmla="*/ 742072 w 1439234"/>
                            <a:gd name="connsiteY908" fmla="*/ 418735 h 1588204"/>
                            <a:gd name="connsiteX909" fmla="*/ 741937 w 1439234"/>
                            <a:gd name="connsiteY909" fmla="*/ 304636 h 1588204"/>
                            <a:gd name="connsiteX910" fmla="*/ 759051 w 1439234"/>
                            <a:gd name="connsiteY910" fmla="*/ 287521 h 1588204"/>
                            <a:gd name="connsiteX911" fmla="*/ 776166 w 1439234"/>
                            <a:gd name="connsiteY911" fmla="*/ 304636 h 1588204"/>
                            <a:gd name="connsiteX912" fmla="*/ 759051 w 1439234"/>
                            <a:gd name="connsiteY912" fmla="*/ 321750 h 1588204"/>
                            <a:gd name="connsiteX913" fmla="*/ 741937 w 1439234"/>
                            <a:gd name="connsiteY913" fmla="*/ 304636 h 1588204"/>
                            <a:gd name="connsiteX914" fmla="*/ 740969 w 1439234"/>
                            <a:gd name="connsiteY914" fmla="*/ 188264 h 1588204"/>
                            <a:gd name="connsiteX915" fmla="*/ 758084 w 1439234"/>
                            <a:gd name="connsiteY915" fmla="*/ 171149 h 1588204"/>
                            <a:gd name="connsiteX916" fmla="*/ 775199 w 1439234"/>
                            <a:gd name="connsiteY916" fmla="*/ 188264 h 1588204"/>
                            <a:gd name="connsiteX917" fmla="*/ 758084 w 1439234"/>
                            <a:gd name="connsiteY917" fmla="*/ 205379 h 1588204"/>
                            <a:gd name="connsiteX918" fmla="*/ 740969 w 1439234"/>
                            <a:gd name="connsiteY918" fmla="*/ 188264 h 1588204"/>
                            <a:gd name="connsiteX919" fmla="*/ 740834 w 1439234"/>
                            <a:gd name="connsiteY919" fmla="*/ 74165 h 1588204"/>
                            <a:gd name="connsiteX920" fmla="*/ 757949 w 1439234"/>
                            <a:gd name="connsiteY920" fmla="*/ 57050 h 1588204"/>
                            <a:gd name="connsiteX921" fmla="*/ 775064 w 1439234"/>
                            <a:gd name="connsiteY921" fmla="*/ 74165 h 1588204"/>
                            <a:gd name="connsiteX922" fmla="*/ 757949 w 1439234"/>
                            <a:gd name="connsiteY922" fmla="*/ 91280 h 1588204"/>
                            <a:gd name="connsiteX923" fmla="*/ 740834 w 1439234"/>
                            <a:gd name="connsiteY923" fmla="*/ 74165 h 1588204"/>
                            <a:gd name="connsiteX924" fmla="*/ 690534 w 1439234"/>
                            <a:gd name="connsiteY924" fmla="*/ 1514040 h 1588204"/>
                            <a:gd name="connsiteX925" fmla="*/ 707649 w 1439234"/>
                            <a:gd name="connsiteY925" fmla="*/ 1496925 h 1588204"/>
                            <a:gd name="connsiteX926" fmla="*/ 724763 w 1439234"/>
                            <a:gd name="connsiteY926" fmla="*/ 1514040 h 1588204"/>
                            <a:gd name="connsiteX927" fmla="*/ 707649 w 1439234"/>
                            <a:gd name="connsiteY927" fmla="*/ 1531155 h 1588204"/>
                            <a:gd name="connsiteX928" fmla="*/ 690534 w 1439234"/>
                            <a:gd name="connsiteY928" fmla="*/ 1514040 h 1588204"/>
                            <a:gd name="connsiteX929" fmla="*/ 690399 w 1439234"/>
                            <a:gd name="connsiteY929" fmla="*/ 1399941 h 1588204"/>
                            <a:gd name="connsiteX930" fmla="*/ 707514 w 1439234"/>
                            <a:gd name="connsiteY930" fmla="*/ 1382826 h 1588204"/>
                            <a:gd name="connsiteX931" fmla="*/ 724628 w 1439234"/>
                            <a:gd name="connsiteY931" fmla="*/ 1399941 h 1588204"/>
                            <a:gd name="connsiteX932" fmla="*/ 707514 w 1439234"/>
                            <a:gd name="connsiteY932" fmla="*/ 1417056 h 1588204"/>
                            <a:gd name="connsiteX933" fmla="*/ 690399 w 1439234"/>
                            <a:gd name="connsiteY933" fmla="*/ 1399941 h 1588204"/>
                            <a:gd name="connsiteX934" fmla="*/ 689431 w 1439234"/>
                            <a:gd name="connsiteY934" fmla="*/ 1283569 h 1588204"/>
                            <a:gd name="connsiteX935" fmla="*/ 706546 w 1439234"/>
                            <a:gd name="connsiteY935" fmla="*/ 1266454 h 1588204"/>
                            <a:gd name="connsiteX936" fmla="*/ 723661 w 1439234"/>
                            <a:gd name="connsiteY936" fmla="*/ 1283569 h 1588204"/>
                            <a:gd name="connsiteX937" fmla="*/ 706546 w 1439234"/>
                            <a:gd name="connsiteY937" fmla="*/ 1300684 h 1588204"/>
                            <a:gd name="connsiteX938" fmla="*/ 689431 w 1439234"/>
                            <a:gd name="connsiteY938" fmla="*/ 1283569 h 1588204"/>
                            <a:gd name="connsiteX939" fmla="*/ 689296 w 1439234"/>
                            <a:gd name="connsiteY939" fmla="*/ 1169470 h 1588204"/>
                            <a:gd name="connsiteX940" fmla="*/ 706411 w 1439234"/>
                            <a:gd name="connsiteY940" fmla="*/ 1152355 h 1588204"/>
                            <a:gd name="connsiteX941" fmla="*/ 723526 w 1439234"/>
                            <a:gd name="connsiteY941" fmla="*/ 1169470 h 1588204"/>
                            <a:gd name="connsiteX942" fmla="*/ 706411 w 1439234"/>
                            <a:gd name="connsiteY942" fmla="*/ 1186585 h 1588204"/>
                            <a:gd name="connsiteX943" fmla="*/ 689296 w 1439234"/>
                            <a:gd name="connsiteY943" fmla="*/ 1169470 h 1588204"/>
                            <a:gd name="connsiteX944" fmla="*/ 688329 w 1439234"/>
                            <a:gd name="connsiteY944" fmla="*/ 1053098 h 1588204"/>
                            <a:gd name="connsiteX945" fmla="*/ 705444 w 1439234"/>
                            <a:gd name="connsiteY945" fmla="*/ 1035983 h 1588204"/>
                            <a:gd name="connsiteX946" fmla="*/ 722559 w 1439234"/>
                            <a:gd name="connsiteY946" fmla="*/ 1053098 h 1588204"/>
                            <a:gd name="connsiteX947" fmla="*/ 705444 w 1439234"/>
                            <a:gd name="connsiteY947" fmla="*/ 1070213 h 1588204"/>
                            <a:gd name="connsiteX948" fmla="*/ 688329 w 1439234"/>
                            <a:gd name="connsiteY948" fmla="*/ 1053098 h 1588204"/>
                            <a:gd name="connsiteX949" fmla="*/ 688194 w 1439234"/>
                            <a:gd name="connsiteY949" fmla="*/ 938999 h 1588204"/>
                            <a:gd name="connsiteX950" fmla="*/ 705309 w 1439234"/>
                            <a:gd name="connsiteY950" fmla="*/ 921884 h 1588204"/>
                            <a:gd name="connsiteX951" fmla="*/ 722424 w 1439234"/>
                            <a:gd name="connsiteY951" fmla="*/ 938999 h 1588204"/>
                            <a:gd name="connsiteX952" fmla="*/ 705309 w 1439234"/>
                            <a:gd name="connsiteY952" fmla="*/ 956114 h 1588204"/>
                            <a:gd name="connsiteX953" fmla="*/ 688194 w 1439234"/>
                            <a:gd name="connsiteY953" fmla="*/ 938999 h 1588204"/>
                            <a:gd name="connsiteX954" fmla="*/ 687227 w 1439234"/>
                            <a:gd name="connsiteY954" fmla="*/ 822627 h 1588204"/>
                            <a:gd name="connsiteX955" fmla="*/ 704342 w 1439234"/>
                            <a:gd name="connsiteY955" fmla="*/ 805512 h 1588204"/>
                            <a:gd name="connsiteX956" fmla="*/ 721456 w 1439234"/>
                            <a:gd name="connsiteY956" fmla="*/ 822627 h 1588204"/>
                            <a:gd name="connsiteX957" fmla="*/ 704342 w 1439234"/>
                            <a:gd name="connsiteY957" fmla="*/ 839742 h 1588204"/>
                            <a:gd name="connsiteX958" fmla="*/ 687227 w 1439234"/>
                            <a:gd name="connsiteY958" fmla="*/ 822627 h 1588204"/>
                            <a:gd name="connsiteX959" fmla="*/ 687092 w 1439234"/>
                            <a:gd name="connsiteY959" fmla="*/ 708528 h 1588204"/>
                            <a:gd name="connsiteX960" fmla="*/ 704207 w 1439234"/>
                            <a:gd name="connsiteY960" fmla="*/ 691413 h 1588204"/>
                            <a:gd name="connsiteX961" fmla="*/ 721321 w 1439234"/>
                            <a:gd name="connsiteY961" fmla="*/ 708528 h 1588204"/>
                            <a:gd name="connsiteX962" fmla="*/ 704207 w 1439234"/>
                            <a:gd name="connsiteY962" fmla="*/ 725643 h 1588204"/>
                            <a:gd name="connsiteX963" fmla="*/ 687092 w 1439234"/>
                            <a:gd name="connsiteY963" fmla="*/ 708528 h 1588204"/>
                            <a:gd name="connsiteX964" fmla="*/ 686124 w 1439234"/>
                            <a:gd name="connsiteY964" fmla="*/ 592156 h 1588204"/>
                            <a:gd name="connsiteX965" fmla="*/ 703239 w 1439234"/>
                            <a:gd name="connsiteY965" fmla="*/ 575041 h 1588204"/>
                            <a:gd name="connsiteX966" fmla="*/ 720354 w 1439234"/>
                            <a:gd name="connsiteY966" fmla="*/ 592156 h 1588204"/>
                            <a:gd name="connsiteX967" fmla="*/ 703239 w 1439234"/>
                            <a:gd name="connsiteY967" fmla="*/ 609271 h 1588204"/>
                            <a:gd name="connsiteX968" fmla="*/ 686124 w 1439234"/>
                            <a:gd name="connsiteY968" fmla="*/ 592156 h 1588204"/>
                            <a:gd name="connsiteX969" fmla="*/ 685989 w 1439234"/>
                            <a:gd name="connsiteY969" fmla="*/ 478057 h 1588204"/>
                            <a:gd name="connsiteX970" fmla="*/ 703104 w 1439234"/>
                            <a:gd name="connsiteY970" fmla="*/ 460942 h 1588204"/>
                            <a:gd name="connsiteX971" fmla="*/ 720219 w 1439234"/>
                            <a:gd name="connsiteY971" fmla="*/ 478057 h 1588204"/>
                            <a:gd name="connsiteX972" fmla="*/ 703104 w 1439234"/>
                            <a:gd name="connsiteY972" fmla="*/ 495172 h 1588204"/>
                            <a:gd name="connsiteX973" fmla="*/ 685989 w 1439234"/>
                            <a:gd name="connsiteY973" fmla="*/ 478057 h 1588204"/>
                            <a:gd name="connsiteX974" fmla="*/ 685022 w 1439234"/>
                            <a:gd name="connsiteY974" fmla="*/ 361685 h 1588204"/>
                            <a:gd name="connsiteX975" fmla="*/ 702137 w 1439234"/>
                            <a:gd name="connsiteY975" fmla="*/ 344570 h 1588204"/>
                            <a:gd name="connsiteX976" fmla="*/ 719252 w 1439234"/>
                            <a:gd name="connsiteY976" fmla="*/ 361685 h 1588204"/>
                            <a:gd name="connsiteX977" fmla="*/ 702137 w 1439234"/>
                            <a:gd name="connsiteY977" fmla="*/ 378800 h 1588204"/>
                            <a:gd name="connsiteX978" fmla="*/ 685022 w 1439234"/>
                            <a:gd name="connsiteY978" fmla="*/ 361685 h 1588204"/>
                            <a:gd name="connsiteX979" fmla="*/ 684887 w 1439234"/>
                            <a:gd name="connsiteY979" fmla="*/ 247586 h 1588204"/>
                            <a:gd name="connsiteX980" fmla="*/ 702002 w 1439234"/>
                            <a:gd name="connsiteY980" fmla="*/ 230471 h 1588204"/>
                            <a:gd name="connsiteX981" fmla="*/ 719117 w 1439234"/>
                            <a:gd name="connsiteY981" fmla="*/ 247586 h 1588204"/>
                            <a:gd name="connsiteX982" fmla="*/ 702002 w 1439234"/>
                            <a:gd name="connsiteY982" fmla="*/ 264701 h 1588204"/>
                            <a:gd name="connsiteX983" fmla="*/ 684887 w 1439234"/>
                            <a:gd name="connsiteY983" fmla="*/ 247586 h 1588204"/>
                            <a:gd name="connsiteX984" fmla="*/ 683920 w 1439234"/>
                            <a:gd name="connsiteY984" fmla="*/ 131214 h 1588204"/>
                            <a:gd name="connsiteX985" fmla="*/ 701035 w 1439234"/>
                            <a:gd name="connsiteY985" fmla="*/ 114099 h 1588204"/>
                            <a:gd name="connsiteX986" fmla="*/ 718150 w 1439234"/>
                            <a:gd name="connsiteY986" fmla="*/ 131214 h 1588204"/>
                            <a:gd name="connsiteX987" fmla="*/ 701035 w 1439234"/>
                            <a:gd name="connsiteY987" fmla="*/ 148329 h 1588204"/>
                            <a:gd name="connsiteX988" fmla="*/ 683920 w 1439234"/>
                            <a:gd name="connsiteY988" fmla="*/ 131214 h 1588204"/>
                            <a:gd name="connsiteX989" fmla="*/ 683785 w 1439234"/>
                            <a:gd name="connsiteY989" fmla="*/ 17115 h 1588204"/>
                            <a:gd name="connsiteX990" fmla="*/ 700900 w 1439234"/>
                            <a:gd name="connsiteY990" fmla="*/ 0 h 1588204"/>
                            <a:gd name="connsiteX991" fmla="*/ 718014 w 1439234"/>
                            <a:gd name="connsiteY991" fmla="*/ 17115 h 1588204"/>
                            <a:gd name="connsiteX992" fmla="*/ 700900 w 1439234"/>
                            <a:gd name="connsiteY992" fmla="*/ 34230 h 1588204"/>
                            <a:gd name="connsiteX993" fmla="*/ 683785 w 1439234"/>
                            <a:gd name="connsiteY993" fmla="*/ 17115 h 1588204"/>
                            <a:gd name="connsiteX994" fmla="*/ 633619 w 1439234"/>
                            <a:gd name="connsiteY994" fmla="*/ 1571089 h 1588204"/>
                            <a:gd name="connsiteX995" fmla="*/ 650734 w 1439234"/>
                            <a:gd name="connsiteY995" fmla="*/ 1553975 h 1588204"/>
                            <a:gd name="connsiteX996" fmla="*/ 667849 w 1439234"/>
                            <a:gd name="connsiteY996" fmla="*/ 1571089 h 1588204"/>
                            <a:gd name="connsiteX997" fmla="*/ 650734 w 1439234"/>
                            <a:gd name="connsiteY997" fmla="*/ 1588204 h 1588204"/>
                            <a:gd name="connsiteX998" fmla="*/ 633619 w 1439234"/>
                            <a:gd name="connsiteY998" fmla="*/ 1571089 h 1588204"/>
                            <a:gd name="connsiteX999" fmla="*/ 633484 w 1439234"/>
                            <a:gd name="connsiteY999" fmla="*/ 1456990 h 1588204"/>
                            <a:gd name="connsiteX1000" fmla="*/ 650599 w 1439234"/>
                            <a:gd name="connsiteY1000" fmla="*/ 1439876 h 1588204"/>
                            <a:gd name="connsiteX1001" fmla="*/ 667714 w 1439234"/>
                            <a:gd name="connsiteY1001" fmla="*/ 1456990 h 1588204"/>
                            <a:gd name="connsiteX1002" fmla="*/ 650599 w 1439234"/>
                            <a:gd name="connsiteY1002" fmla="*/ 1474105 h 1588204"/>
                            <a:gd name="connsiteX1003" fmla="*/ 633484 w 1439234"/>
                            <a:gd name="connsiteY1003" fmla="*/ 1456990 h 1588204"/>
                            <a:gd name="connsiteX1004" fmla="*/ 632517 w 1439234"/>
                            <a:gd name="connsiteY1004" fmla="*/ 1340619 h 1588204"/>
                            <a:gd name="connsiteX1005" fmla="*/ 649632 w 1439234"/>
                            <a:gd name="connsiteY1005" fmla="*/ 1323504 h 1588204"/>
                            <a:gd name="connsiteX1006" fmla="*/ 666746 w 1439234"/>
                            <a:gd name="connsiteY1006" fmla="*/ 1340619 h 1588204"/>
                            <a:gd name="connsiteX1007" fmla="*/ 649632 w 1439234"/>
                            <a:gd name="connsiteY1007" fmla="*/ 1357733 h 1588204"/>
                            <a:gd name="connsiteX1008" fmla="*/ 632517 w 1439234"/>
                            <a:gd name="connsiteY1008" fmla="*/ 1340619 h 1588204"/>
                            <a:gd name="connsiteX1009" fmla="*/ 632382 w 1439234"/>
                            <a:gd name="connsiteY1009" fmla="*/ 1226519 h 1588204"/>
                            <a:gd name="connsiteX1010" fmla="*/ 649496 w 1439234"/>
                            <a:gd name="connsiteY1010" fmla="*/ 1209405 h 1588204"/>
                            <a:gd name="connsiteX1011" fmla="*/ 666611 w 1439234"/>
                            <a:gd name="connsiteY1011" fmla="*/ 1226519 h 1588204"/>
                            <a:gd name="connsiteX1012" fmla="*/ 649496 w 1439234"/>
                            <a:gd name="connsiteY1012" fmla="*/ 1243634 h 1588204"/>
                            <a:gd name="connsiteX1013" fmla="*/ 632382 w 1439234"/>
                            <a:gd name="connsiteY1013" fmla="*/ 1226519 h 1588204"/>
                            <a:gd name="connsiteX1014" fmla="*/ 631414 w 1439234"/>
                            <a:gd name="connsiteY1014" fmla="*/ 1110148 h 1588204"/>
                            <a:gd name="connsiteX1015" fmla="*/ 648529 w 1439234"/>
                            <a:gd name="connsiteY1015" fmla="*/ 1093033 h 1588204"/>
                            <a:gd name="connsiteX1016" fmla="*/ 665644 w 1439234"/>
                            <a:gd name="connsiteY1016" fmla="*/ 1110148 h 1588204"/>
                            <a:gd name="connsiteX1017" fmla="*/ 648529 w 1439234"/>
                            <a:gd name="connsiteY1017" fmla="*/ 1127262 h 1588204"/>
                            <a:gd name="connsiteX1018" fmla="*/ 631414 w 1439234"/>
                            <a:gd name="connsiteY1018" fmla="*/ 1110148 h 1588204"/>
                            <a:gd name="connsiteX1019" fmla="*/ 631279 w 1439234"/>
                            <a:gd name="connsiteY1019" fmla="*/ 996048 h 1588204"/>
                            <a:gd name="connsiteX1020" fmla="*/ 648394 w 1439234"/>
                            <a:gd name="connsiteY1020" fmla="*/ 978934 h 1588204"/>
                            <a:gd name="connsiteX1021" fmla="*/ 665509 w 1439234"/>
                            <a:gd name="connsiteY1021" fmla="*/ 996048 h 1588204"/>
                            <a:gd name="connsiteX1022" fmla="*/ 648394 w 1439234"/>
                            <a:gd name="connsiteY1022" fmla="*/ 1013163 h 1588204"/>
                            <a:gd name="connsiteX1023" fmla="*/ 631279 w 1439234"/>
                            <a:gd name="connsiteY1023" fmla="*/ 996048 h 1588204"/>
                            <a:gd name="connsiteX1024" fmla="*/ 630312 w 1439234"/>
                            <a:gd name="connsiteY1024" fmla="*/ 879677 h 1588204"/>
                            <a:gd name="connsiteX1025" fmla="*/ 647427 w 1439234"/>
                            <a:gd name="connsiteY1025" fmla="*/ 862562 h 1588204"/>
                            <a:gd name="connsiteX1026" fmla="*/ 664542 w 1439234"/>
                            <a:gd name="connsiteY1026" fmla="*/ 879677 h 1588204"/>
                            <a:gd name="connsiteX1027" fmla="*/ 647427 w 1439234"/>
                            <a:gd name="connsiteY1027" fmla="*/ 896791 h 1588204"/>
                            <a:gd name="connsiteX1028" fmla="*/ 630312 w 1439234"/>
                            <a:gd name="connsiteY1028" fmla="*/ 879677 h 1588204"/>
                            <a:gd name="connsiteX1029" fmla="*/ 630177 w 1439234"/>
                            <a:gd name="connsiteY1029" fmla="*/ 765578 h 1588204"/>
                            <a:gd name="connsiteX1030" fmla="*/ 647292 w 1439234"/>
                            <a:gd name="connsiteY1030" fmla="*/ 748463 h 1588204"/>
                            <a:gd name="connsiteX1031" fmla="*/ 664407 w 1439234"/>
                            <a:gd name="connsiteY1031" fmla="*/ 765578 h 1588204"/>
                            <a:gd name="connsiteX1032" fmla="*/ 647292 w 1439234"/>
                            <a:gd name="connsiteY1032" fmla="*/ 782692 h 1588204"/>
                            <a:gd name="connsiteX1033" fmla="*/ 630177 w 1439234"/>
                            <a:gd name="connsiteY1033" fmla="*/ 765578 h 1588204"/>
                            <a:gd name="connsiteX1034" fmla="*/ 629210 w 1439234"/>
                            <a:gd name="connsiteY1034" fmla="*/ 649206 h 1588204"/>
                            <a:gd name="connsiteX1035" fmla="*/ 646325 w 1439234"/>
                            <a:gd name="connsiteY1035" fmla="*/ 632091 h 1588204"/>
                            <a:gd name="connsiteX1036" fmla="*/ 663439 w 1439234"/>
                            <a:gd name="connsiteY1036" fmla="*/ 649206 h 1588204"/>
                            <a:gd name="connsiteX1037" fmla="*/ 646325 w 1439234"/>
                            <a:gd name="connsiteY1037" fmla="*/ 666321 h 1588204"/>
                            <a:gd name="connsiteX1038" fmla="*/ 629210 w 1439234"/>
                            <a:gd name="connsiteY1038" fmla="*/ 649206 h 1588204"/>
                            <a:gd name="connsiteX1039" fmla="*/ 629075 w 1439234"/>
                            <a:gd name="connsiteY1039" fmla="*/ 535107 h 1588204"/>
                            <a:gd name="connsiteX1040" fmla="*/ 646190 w 1439234"/>
                            <a:gd name="connsiteY1040" fmla="*/ 517992 h 1588204"/>
                            <a:gd name="connsiteX1041" fmla="*/ 663304 w 1439234"/>
                            <a:gd name="connsiteY1041" fmla="*/ 535107 h 1588204"/>
                            <a:gd name="connsiteX1042" fmla="*/ 646190 w 1439234"/>
                            <a:gd name="connsiteY1042" fmla="*/ 552221 h 1588204"/>
                            <a:gd name="connsiteX1043" fmla="*/ 629075 w 1439234"/>
                            <a:gd name="connsiteY1043" fmla="*/ 535107 h 1588204"/>
                            <a:gd name="connsiteX1044" fmla="*/ 628107 w 1439234"/>
                            <a:gd name="connsiteY1044" fmla="*/ 418735 h 1588204"/>
                            <a:gd name="connsiteX1045" fmla="*/ 645222 w 1439234"/>
                            <a:gd name="connsiteY1045" fmla="*/ 401620 h 1588204"/>
                            <a:gd name="connsiteX1046" fmla="*/ 662337 w 1439234"/>
                            <a:gd name="connsiteY1046" fmla="*/ 418735 h 1588204"/>
                            <a:gd name="connsiteX1047" fmla="*/ 645222 w 1439234"/>
                            <a:gd name="connsiteY1047" fmla="*/ 435850 h 1588204"/>
                            <a:gd name="connsiteX1048" fmla="*/ 628107 w 1439234"/>
                            <a:gd name="connsiteY1048" fmla="*/ 418735 h 1588204"/>
                            <a:gd name="connsiteX1049" fmla="*/ 627972 w 1439234"/>
                            <a:gd name="connsiteY1049" fmla="*/ 304636 h 1588204"/>
                            <a:gd name="connsiteX1050" fmla="*/ 645087 w 1439234"/>
                            <a:gd name="connsiteY1050" fmla="*/ 287521 h 1588204"/>
                            <a:gd name="connsiteX1051" fmla="*/ 662202 w 1439234"/>
                            <a:gd name="connsiteY1051" fmla="*/ 304636 h 1588204"/>
                            <a:gd name="connsiteX1052" fmla="*/ 645087 w 1439234"/>
                            <a:gd name="connsiteY1052" fmla="*/ 321750 h 1588204"/>
                            <a:gd name="connsiteX1053" fmla="*/ 627972 w 1439234"/>
                            <a:gd name="connsiteY1053" fmla="*/ 304636 h 1588204"/>
                            <a:gd name="connsiteX1054" fmla="*/ 627005 w 1439234"/>
                            <a:gd name="connsiteY1054" fmla="*/ 188264 h 1588204"/>
                            <a:gd name="connsiteX1055" fmla="*/ 644120 w 1439234"/>
                            <a:gd name="connsiteY1055" fmla="*/ 171149 h 1588204"/>
                            <a:gd name="connsiteX1056" fmla="*/ 661235 w 1439234"/>
                            <a:gd name="connsiteY1056" fmla="*/ 188264 h 1588204"/>
                            <a:gd name="connsiteX1057" fmla="*/ 644120 w 1439234"/>
                            <a:gd name="connsiteY1057" fmla="*/ 205379 h 1588204"/>
                            <a:gd name="connsiteX1058" fmla="*/ 627005 w 1439234"/>
                            <a:gd name="connsiteY1058" fmla="*/ 188264 h 1588204"/>
                            <a:gd name="connsiteX1059" fmla="*/ 626870 w 1439234"/>
                            <a:gd name="connsiteY1059" fmla="*/ 74165 h 1588204"/>
                            <a:gd name="connsiteX1060" fmla="*/ 643985 w 1439234"/>
                            <a:gd name="connsiteY1060" fmla="*/ 57050 h 1588204"/>
                            <a:gd name="connsiteX1061" fmla="*/ 661100 w 1439234"/>
                            <a:gd name="connsiteY1061" fmla="*/ 74165 h 1588204"/>
                            <a:gd name="connsiteX1062" fmla="*/ 643985 w 1439234"/>
                            <a:gd name="connsiteY1062" fmla="*/ 91280 h 1588204"/>
                            <a:gd name="connsiteX1063" fmla="*/ 626870 w 1439234"/>
                            <a:gd name="connsiteY1063" fmla="*/ 74165 h 1588204"/>
                            <a:gd name="connsiteX1064" fmla="*/ 576569 w 1439234"/>
                            <a:gd name="connsiteY1064" fmla="*/ 1514040 h 1588204"/>
                            <a:gd name="connsiteX1065" fmla="*/ 593684 w 1439234"/>
                            <a:gd name="connsiteY1065" fmla="*/ 1496925 h 1588204"/>
                            <a:gd name="connsiteX1066" fmla="*/ 610799 w 1439234"/>
                            <a:gd name="connsiteY1066" fmla="*/ 1514040 h 1588204"/>
                            <a:gd name="connsiteX1067" fmla="*/ 593684 w 1439234"/>
                            <a:gd name="connsiteY1067" fmla="*/ 1531155 h 1588204"/>
                            <a:gd name="connsiteX1068" fmla="*/ 576569 w 1439234"/>
                            <a:gd name="connsiteY1068" fmla="*/ 1514040 h 1588204"/>
                            <a:gd name="connsiteX1069" fmla="*/ 576434 w 1439234"/>
                            <a:gd name="connsiteY1069" fmla="*/ 1399941 h 1588204"/>
                            <a:gd name="connsiteX1070" fmla="*/ 593549 w 1439234"/>
                            <a:gd name="connsiteY1070" fmla="*/ 1382826 h 1588204"/>
                            <a:gd name="connsiteX1071" fmla="*/ 610664 w 1439234"/>
                            <a:gd name="connsiteY1071" fmla="*/ 1399941 h 1588204"/>
                            <a:gd name="connsiteX1072" fmla="*/ 593549 w 1439234"/>
                            <a:gd name="connsiteY1072" fmla="*/ 1417056 h 1588204"/>
                            <a:gd name="connsiteX1073" fmla="*/ 576434 w 1439234"/>
                            <a:gd name="connsiteY1073" fmla="*/ 1399941 h 1588204"/>
                            <a:gd name="connsiteX1074" fmla="*/ 575467 w 1439234"/>
                            <a:gd name="connsiteY1074" fmla="*/ 1283569 h 1588204"/>
                            <a:gd name="connsiteX1075" fmla="*/ 592582 w 1439234"/>
                            <a:gd name="connsiteY1075" fmla="*/ 1266454 h 1588204"/>
                            <a:gd name="connsiteX1076" fmla="*/ 609697 w 1439234"/>
                            <a:gd name="connsiteY1076" fmla="*/ 1283569 h 1588204"/>
                            <a:gd name="connsiteX1077" fmla="*/ 592582 w 1439234"/>
                            <a:gd name="connsiteY1077" fmla="*/ 1300684 h 1588204"/>
                            <a:gd name="connsiteX1078" fmla="*/ 575467 w 1439234"/>
                            <a:gd name="connsiteY1078" fmla="*/ 1283569 h 1588204"/>
                            <a:gd name="connsiteX1079" fmla="*/ 575332 w 1439234"/>
                            <a:gd name="connsiteY1079" fmla="*/ 1169470 h 1588204"/>
                            <a:gd name="connsiteX1080" fmla="*/ 592447 w 1439234"/>
                            <a:gd name="connsiteY1080" fmla="*/ 1152355 h 1588204"/>
                            <a:gd name="connsiteX1081" fmla="*/ 609562 w 1439234"/>
                            <a:gd name="connsiteY1081" fmla="*/ 1169470 h 1588204"/>
                            <a:gd name="connsiteX1082" fmla="*/ 592447 w 1439234"/>
                            <a:gd name="connsiteY1082" fmla="*/ 1186585 h 1588204"/>
                            <a:gd name="connsiteX1083" fmla="*/ 575332 w 1439234"/>
                            <a:gd name="connsiteY1083" fmla="*/ 1169470 h 1588204"/>
                            <a:gd name="connsiteX1084" fmla="*/ 574365 w 1439234"/>
                            <a:gd name="connsiteY1084" fmla="*/ 1053098 h 1588204"/>
                            <a:gd name="connsiteX1085" fmla="*/ 591480 w 1439234"/>
                            <a:gd name="connsiteY1085" fmla="*/ 1035983 h 1588204"/>
                            <a:gd name="connsiteX1086" fmla="*/ 608595 w 1439234"/>
                            <a:gd name="connsiteY1086" fmla="*/ 1053098 h 1588204"/>
                            <a:gd name="connsiteX1087" fmla="*/ 591480 w 1439234"/>
                            <a:gd name="connsiteY1087" fmla="*/ 1070213 h 1588204"/>
                            <a:gd name="connsiteX1088" fmla="*/ 574365 w 1439234"/>
                            <a:gd name="connsiteY1088" fmla="*/ 1053098 h 1588204"/>
                            <a:gd name="connsiteX1089" fmla="*/ 574230 w 1439234"/>
                            <a:gd name="connsiteY1089" fmla="*/ 938999 h 1588204"/>
                            <a:gd name="connsiteX1090" fmla="*/ 591345 w 1439234"/>
                            <a:gd name="connsiteY1090" fmla="*/ 921884 h 1588204"/>
                            <a:gd name="connsiteX1091" fmla="*/ 608460 w 1439234"/>
                            <a:gd name="connsiteY1091" fmla="*/ 938999 h 1588204"/>
                            <a:gd name="connsiteX1092" fmla="*/ 591345 w 1439234"/>
                            <a:gd name="connsiteY1092" fmla="*/ 956114 h 1588204"/>
                            <a:gd name="connsiteX1093" fmla="*/ 574230 w 1439234"/>
                            <a:gd name="connsiteY1093" fmla="*/ 938999 h 1588204"/>
                            <a:gd name="connsiteX1094" fmla="*/ 573262 w 1439234"/>
                            <a:gd name="connsiteY1094" fmla="*/ 822627 h 1588204"/>
                            <a:gd name="connsiteX1095" fmla="*/ 590377 w 1439234"/>
                            <a:gd name="connsiteY1095" fmla="*/ 805512 h 1588204"/>
                            <a:gd name="connsiteX1096" fmla="*/ 607492 w 1439234"/>
                            <a:gd name="connsiteY1096" fmla="*/ 822627 h 1588204"/>
                            <a:gd name="connsiteX1097" fmla="*/ 590377 w 1439234"/>
                            <a:gd name="connsiteY1097" fmla="*/ 839742 h 1588204"/>
                            <a:gd name="connsiteX1098" fmla="*/ 573262 w 1439234"/>
                            <a:gd name="connsiteY1098" fmla="*/ 822627 h 1588204"/>
                            <a:gd name="connsiteX1099" fmla="*/ 573127 w 1439234"/>
                            <a:gd name="connsiteY1099" fmla="*/ 708528 h 1588204"/>
                            <a:gd name="connsiteX1100" fmla="*/ 590242 w 1439234"/>
                            <a:gd name="connsiteY1100" fmla="*/ 691413 h 1588204"/>
                            <a:gd name="connsiteX1101" fmla="*/ 607357 w 1439234"/>
                            <a:gd name="connsiteY1101" fmla="*/ 708528 h 1588204"/>
                            <a:gd name="connsiteX1102" fmla="*/ 590242 w 1439234"/>
                            <a:gd name="connsiteY1102" fmla="*/ 725643 h 1588204"/>
                            <a:gd name="connsiteX1103" fmla="*/ 573127 w 1439234"/>
                            <a:gd name="connsiteY1103" fmla="*/ 708528 h 1588204"/>
                            <a:gd name="connsiteX1104" fmla="*/ 572160 w 1439234"/>
                            <a:gd name="connsiteY1104" fmla="*/ 592156 h 1588204"/>
                            <a:gd name="connsiteX1105" fmla="*/ 589275 w 1439234"/>
                            <a:gd name="connsiteY1105" fmla="*/ 575041 h 1588204"/>
                            <a:gd name="connsiteX1106" fmla="*/ 606390 w 1439234"/>
                            <a:gd name="connsiteY1106" fmla="*/ 592156 h 1588204"/>
                            <a:gd name="connsiteX1107" fmla="*/ 589275 w 1439234"/>
                            <a:gd name="connsiteY1107" fmla="*/ 609271 h 1588204"/>
                            <a:gd name="connsiteX1108" fmla="*/ 572160 w 1439234"/>
                            <a:gd name="connsiteY1108" fmla="*/ 592156 h 1588204"/>
                            <a:gd name="connsiteX1109" fmla="*/ 572025 w 1439234"/>
                            <a:gd name="connsiteY1109" fmla="*/ 478057 h 1588204"/>
                            <a:gd name="connsiteX1110" fmla="*/ 589140 w 1439234"/>
                            <a:gd name="connsiteY1110" fmla="*/ 460942 h 1588204"/>
                            <a:gd name="connsiteX1111" fmla="*/ 606255 w 1439234"/>
                            <a:gd name="connsiteY1111" fmla="*/ 478057 h 1588204"/>
                            <a:gd name="connsiteX1112" fmla="*/ 589140 w 1439234"/>
                            <a:gd name="connsiteY1112" fmla="*/ 495172 h 1588204"/>
                            <a:gd name="connsiteX1113" fmla="*/ 572025 w 1439234"/>
                            <a:gd name="connsiteY1113" fmla="*/ 478057 h 1588204"/>
                            <a:gd name="connsiteX1114" fmla="*/ 571058 w 1439234"/>
                            <a:gd name="connsiteY1114" fmla="*/ 361685 h 1588204"/>
                            <a:gd name="connsiteX1115" fmla="*/ 588173 w 1439234"/>
                            <a:gd name="connsiteY1115" fmla="*/ 344570 h 1588204"/>
                            <a:gd name="connsiteX1116" fmla="*/ 605288 w 1439234"/>
                            <a:gd name="connsiteY1116" fmla="*/ 361685 h 1588204"/>
                            <a:gd name="connsiteX1117" fmla="*/ 588173 w 1439234"/>
                            <a:gd name="connsiteY1117" fmla="*/ 378800 h 1588204"/>
                            <a:gd name="connsiteX1118" fmla="*/ 571058 w 1439234"/>
                            <a:gd name="connsiteY1118" fmla="*/ 361685 h 1588204"/>
                            <a:gd name="connsiteX1119" fmla="*/ 570923 w 1439234"/>
                            <a:gd name="connsiteY1119" fmla="*/ 247586 h 1588204"/>
                            <a:gd name="connsiteX1120" fmla="*/ 588038 w 1439234"/>
                            <a:gd name="connsiteY1120" fmla="*/ 230471 h 1588204"/>
                            <a:gd name="connsiteX1121" fmla="*/ 605153 w 1439234"/>
                            <a:gd name="connsiteY1121" fmla="*/ 247586 h 1588204"/>
                            <a:gd name="connsiteX1122" fmla="*/ 588038 w 1439234"/>
                            <a:gd name="connsiteY1122" fmla="*/ 264701 h 1588204"/>
                            <a:gd name="connsiteX1123" fmla="*/ 570923 w 1439234"/>
                            <a:gd name="connsiteY1123" fmla="*/ 247586 h 1588204"/>
                            <a:gd name="connsiteX1124" fmla="*/ 569956 w 1439234"/>
                            <a:gd name="connsiteY1124" fmla="*/ 131214 h 1588204"/>
                            <a:gd name="connsiteX1125" fmla="*/ 587070 w 1439234"/>
                            <a:gd name="connsiteY1125" fmla="*/ 114099 h 1588204"/>
                            <a:gd name="connsiteX1126" fmla="*/ 604185 w 1439234"/>
                            <a:gd name="connsiteY1126" fmla="*/ 131214 h 1588204"/>
                            <a:gd name="connsiteX1127" fmla="*/ 587070 w 1439234"/>
                            <a:gd name="connsiteY1127" fmla="*/ 148329 h 1588204"/>
                            <a:gd name="connsiteX1128" fmla="*/ 569956 w 1439234"/>
                            <a:gd name="connsiteY1128" fmla="*/ 131214 h 1588204"/>
                            <a:gd name="connsiteX1129" fmla="*/ 569820 w 1439234"/>
                            <a:gd name="connsiteY1129" fmla="*/ 17115 h 1588204"/>
                            <a:gd name="connsiteX1130" fmla="*/ 586935 w 1439234"/>
                            <a:gd name="connsiteY1130" fmla="*/ 0 h 1588204"/>
                            <a:gd name="connsiteX1131" fmla="*/ 604050 w 1439234"/>
                            <a:gd name="connsiteY1131" fmla="*/ 17115 h 1588204"/>
                            <a:gd name="connsiteX1132" fmla="*/ 586935 w 1439234"/>
                            <a:gd name="connsiteY1132" fmla="*/ 34230 h 1588204"/>
                            <a:gd name="connsiteX1133" fmla="*/ 569820 w 1439234"/>
                            <a:gd name="connsiteY1133" fmla="*/ 17115 h 1588204"/>
                            <a:gd name="connsiteX1134" fmla="*/ 519655 w 1439234"/>
                            <a:gd name="connsiteY1134" fmla="*/ 1571089 h 1588204"/>
                            <a:gd name="connsiteX1135" fmla="*/ 536770 w 1439234"/>
                            <a:gd name="connsiteY1135" fmla="*/ 1553975 h 1588204"/>
                            <a:gd name="connsiteX1136" fmla="*/ 553885 w 1439234"/>
                            <a:gd name="connsiteY1136" fmla="*/ 1571089 h 1588204"/>
                            <a:gd name="connsiteX1137" fmla="*/ 536770 w 1439234"/>
                            <a:gd name="connsiteY1137" fmla="*/ 1588204 h 1588204"/>
                            <a:gd name="connsiteX1138" fmla="*/ 519655 w 1439234"/>
                            <a:gd name="connsiteY1138" fmla="*/ 1571089 h 1588204"/>
                            <a:gd name="connsiteX1139" fmla="*/ 519520 w 1439234"/>
                            <a:gd name="connsiteY1139" fmla="*/ 1456990 h 1588204"/>
                            <a:gd name="connsiteX1140" fmla="*/ 536635 w 1439234"/>
                            <a:gd name="connsiteY1140" fmla="*/ 1439876 h 1588204"/>
                            <a:gd name="connsiteX1141" fmla="*/ 553750 w 1439234"/>
                            <a:gd name="connsiteY1141" fmla="*/ 1456990 h 1588204"/>
                            <a:gd name="connsiteX1142" fmla="*/ 536635 w 1439234"/>
                            <a:gd name="connsiteY1142" fmla="*/ 1474105 h 1588204"/>
                            <a:gd name="connsiteX1143" fmla="*/ 519520 w 1439234"/>
                            <a:gd name="connsiteY1143" fmla="*/ 1456990 h 1588204"/>
                            <a:gd name="connsiteX1144" fmla="*/ 518553 w 1439234"/>
                            <a:gd name="connsiteY1144" fmla="*/ 1340619 h 1588204"/>
                            <a:gd name="connsiteX1145" fmla="*/ 535667 w 1439234"/>
                            <a:gd name="connsiteY1145" fmla="*/ 1323504 h 1588204"/>
                            <a:gd name="connsiteX1146" fmla="*/ 552782 w 1439234"/>
                            <a:gd name="connsiteY1146" fmla="*/ 1340619 h 1588204"/>
                            <a:gd name="connsiteX1147" fmla="*/ 535667 w 1439234"/>
                            <a:gd name="connsiteY1147" fmla="*/ 1357733 h 1588204"/>
                            <a:gd name="connsiteX1148" fmla="*/ 518553 w 1439234"/>
                            <a:gd name="connsiteY1148" fmla="*/ 1340619 h 1588204"/>
                            <a:gd name="connsiteX1149" fmla="*/ 518418 w 1439234"/>
                            <a:gd name="connsiteY1149" fmla="*/ 1226519 h 1588204"/>
                            <a:gd name="connsiteX1150" fmla="*/ 535532 w 1439234"/>
                            <a:gd name="connsiteY1150" fmla="*/ 1209405 h 1588204"/>
                            <a:gd name="connsiteX1151" fmla="*/ 552647 w 1439234"/>
                            <a:gd name="connsiteY1151" fmla="*/ 1226519 h 1588204"/>
                            <a:gd name="connsiteX1152" fmla="*/ 535532 w 1439234"/>
                            <a:gd name="connsiteY1152" fmla="*/ 1243634 h 1588204"/>
                            <a:gd name="connsiteX1153" fmla="*/ 518418 w 1439234"/>
                            <a:gd name="connsiteY1153" fmla="*/ 1226519 h 1588204"/>
                            <a:gd name="connsiteX1154" fmla="*/ 517450 w 1439234"/>
                            <a:gd name="connsiteY1154" fmla="*/ 1110148 h 1588204"/>
                            <a:gd name="connsiteX1155" fmla="*/ 534565 w 1439234"/>
                            <a:gd name="connsiteY1155" fmla="*/ 1093033 h 1588204"/>
                            <a:gd name="connsiteX1156" fmla="*/ 551680 w 1439234"/>
                            <a:gd name="connsiteY1156" fmla="*/ 1110148 h 1588204"/>
                            <a:gd name="connsiteX1157" fmla="*/ 534565 w 1439234"/>
                            <a:gd name="connsiteY1157" fmla="*/ 1127262 h 1588204"/>
                            <a:gd name="connsiteX1158" fmla="*/ 517450 w 1439234"/>
                            <a:gd name="connsiteY1158" fmla="*/ 1110148 h 1588204"/>
                            <a:gd name="connsiteX1159" fmla="*/ 517315 w 1439234"/>
                            <a:gd name="connsiteY1159" fmla="*/ 996048 h 1588204"/>
                            <a:gd name="connsiteX1160" fmla="*/ 534430 w 1439234"/>
                            <a:gd name="connsiteY1160" fmla="*/ 978934 h 1588204"/>
                            <a:gd name="connsiteX1161" fmla="*/ 551545 w 1439234"/>
                            <a:gd name="connsiteY1161" fmla="*/ 996048 h 1588204"/>
                            <a:gd name="connsiteX1162" fmla="*/ 534430 w 1439234"/>
                            <a:gd name="connsiteY1162" fmla="*/ 1013163 h 1588204"/>
                            <a:gd name="connsiteX1163" fmla="*/ 517315 w 1439234"/>
                            <a:gd name="connsiteY1163" fmla="*/ 996048 h 1588204"/>
                            <a:gd name="connsiteX1164" fmla="*/ 516348 w 1439234"/>
                            <a:gd name="connsiteY1164" fmla="*/ 879677 h 1588204"/>
                            <a:gd name="connsiteX1165" fmla="*/ 533463 w 1439234"/>
                            <a:gd name="connsiteY1165" fmla="*/ 862562 h 1588204"/>
                            <a:gd name="connsiteX1166" fmla="*/ 550578 w 1439234"/>
                            <a:gd name="connsiteY1166" fmla="*/ 879677 h 1588204"/>
                            <a:gd name="connsiteX1167" fmla="*/ 533463 w 1439234"/>
                            <a:gd name="connsiteY1167" fmla="*/ 896791 h 1588204"/>
                            <a:gd name="connsiteX1168" fmla="*/ 516348 w 1439234"/>
                            <a:gd name="connsiteY1168" fmla="*/ 879677 h 1588204"/>
                            <a:gd name="connsiteX1169" fmla="*/ 516213 w 1439234"/>
                            <a:gd name="connsiteY1169" fmla="*/ 765578 h 1588204"/>
                            <a:gd name="connsiteX1170" fmla="*/ 533328 w 1439234"/>
                            <a:gd name="connsiteY1170" fmla="*/ 748463 h 1588204"/>
                            <a:gd name="connsiteX1171" fmla="*/ 550443 w 1439234"/>
                            <a:gd name="connsiteY1171" fmla="*/ 765578 h 1588204"/>
                            <a:gd name="connsiteX1172" fmla="*/ 533328 w 1439234"/>
                            <a:gd name="connsiteY1172" fmla="*/ 782692 h 1588204"/>
                            <a:gd name="connsiteX1173" fmla="*/ 516213 w 1439234"/>
                            <a:gd name="connsiteY1173" fmla="*/ 765578 h 1588204"/>
                            <a:gd name="connsiteX1174" fmla="*/ 515246 w 1439234"/>
                            <a:gd name="connsiteY1174" fmla="*/ 649206 h 1588204"/>
                            <a:gd name="connsiteX1175" fmla="*/ 532361 w 1439234"/>
                            <a:gd name="connsiteY1175" fmla="*/ 632091 h 1588204"/>
                            <a:gd name="connsiteX1176" fmla="*/ 549475 w 1439234"/>
                            <a:gd name="connsiteY1176" fmla="*/ 649206 h 1588204"/>
                            <a:gd name="connsiteX1177" fmla="*/ 532361 w 1439234"/>
                            <a:gd name="connsiteY1177" fmla="*/ 666321 h 1588204"/>
                            <a:gd name="connsiteX1178" fmla="*/ 515246 w 1439234"/>
                            <a:gd name="connsiteY1178" fmla="*/ 649206 h 1588204"/>
                            <a:gd name="connsiteX1179" fmla="*/ 515111 w 1439234"/>
                            <a:gd name="connsiteY1179" fmla="*/ 535107 h 1588204"/>
                            <a:gd name="connsiteX1180" fmla="*/ 532225 w 1439234"/>
                            <a:gd name="connsiteY1180" fmla="*/ 517992 h 1588204"/>
                            <a:gd name="connsiteX1181" fmla="*/ 549340 w 1439234"/>
                            <a:gd name="connsiteY1181" fmla="*/ 535107 h 1588204"/>
                            <a:gd name="connsiteX1182" fmla="*/ 532225 w 1439234"/>
                            <a:gd name="connsiteY1182" fmla="*/ 552221 h 1588204"/>
                            <a:gd name="connsiteX1183" fmla="*/ 515111 w 1439234"/>
                            <a:gd name="connsiteY1183" fmla="*/ 535107 h 1588204"/>
                            <a:gd name="connsiteX1184" fmla="*/ 514143 w 1439234"/>
                            <a:gd name="connsiteY1184" fmla="*/ 418735 h 1588204"/>
                            <a:gd name="connsiteX1185" fmla="*/ 531258 w 1439234"/>
                            <a:gd name="connsiteY1185" fmla="*/ 401620 h 1588204"/>
                            <a:gd name="connsiteX1186" fmla="*/ 548373 w 1439234"/>
                            <a:gd name="connsiteY1186" fmla="*/ 418735 h 1588204"/>
                            <a:gd name="connsiteX1187" fmla="*/ 531258 w 1439234"/>
                            <a:gd name="connsiteY1187" fmla="*/ 435850 h 1588204"/>
                            <a:gd name="connsiteX1188" fmla="*/ 514143 w 1439234"/>
                            <a:gd name="connsiteY1188" fmla="*/ 418735 h 1588204"/>
                            <a:gd name="connsiteX1189" fmla="*/ 514008 w 1439234"/>
                            <a:gd name="connsiteY1189" fmla="*/ 304636 h 1588204"/>
                            <a:gd name="connsiteX1190" fmla="*/ 531123 w 1439234"/>
                            <a:gd name="connsiteY1190" fmla="*/ 287521 h 1588204"/>
                            <a:gd name="connsiteX1191" fmla="*/ 548238 w 1439234"/>
                            <a:gd name="connsiteY1191" fmla="*/ 304636 h 1588204"/>
                            <a:gd name="connsiteX1192" fmla="*/ 531123 w 1439234"/>
                            <a:gd name="connsiteY1192" fmla="*/ 321750 h 1588204"/>
                            <a:gd name="connsiteX1193" fmla="*/ 514008 w 1439234"/>
                            <a:gd name="connsiteY1193" fmla="*/ 304636 h 1588204"/>
                            <a:gd name="connsiteX1194" fmla="*/ 513041 w 1439234"/>
                            <a:gd name="connsiteY1194" fmla="*/ 188264 h 1588204"/>
                            <a:gd name="connsiteX1195" fmla="*/ 530156 w 1439234"/>
                            <a:gd name="connsiteY1195" fmla="*/ 171149 h 1588204"/>
                            <a:gd name="connsiteX1196" fmla="*/ 547271 w 1439234"/>
                            <a:gd name="connsiteY1196" fmla="*/ 188264 h 1588204"/>
                            <a:gd name="connsiteX1197" fmla="*/ 530156 w 1439234"/>
                            <a:gd name="connsiteY1197" fmla="*/ 205379 h 1588204"/>
                            <a:gd name="connsiteX1198" fmla="*/ 513041 w 1439234"/>
                            <a:gd name="connsiteY1198" fmla="*/ 188264 h 1588204"/>
                            <a:gd name="connsiteX1199" fmla="*/ 512906 w 1439234"/>
                            <a:gd name="connsiteY1199" fmla="*/ 74165 h 1588204"/>
                            <a:gd name="connsiteX1200" fmla="*/ 530021 w 1439234"/>
                            <a:gd name="connsiteY1200" fmla="*/ 57050 h 1588204"/>
                            <a:gd name="connsiteX1201" fmla="*/ 547136 w 1439234"/>
                            <a:gd name="connsiteY1201" fmla="*/ 74165 h 1588204"/>
                            <a:gd name="connsiteX1202" fmla="*/ 530021 w 1439234"/>
                            <a:gd name="connsiteY1202" fmla="*/ 91280 h 1588204"/>
                            <a:gd name="connsiteX1203" fmla="*/ 512906 w 1439234"/>
                            <a:gd name="connsiteY1203" fmla="*/ 74165 h 1588204"/>
                            <a:gd name="connsiteX1204" fmla="*/ 462605 w 1439234"/>
                            <a:gd name="connsiteY1204" fmla="*/ 1514040 h 1588204"/>
                            <a:gd name="connsiteX1205" fmla="*/ 479720 w 1439234"/>
                            <a:gd name="connsiteY1205" fmla="*/ 1496925 h 1588204"/>
                            <a:gd name="connsiteX1206" fmla="*/ 496835 w 1439234"/>
                            <a:gd name="connsiteY1206" fmla="*/ 1514040 h 1588204"/>
                            <a:gd name="connsiteX1207" fmla="*/ 479720 w 1439234"/>
                            <a:gd name="connsiteY1207" fmla="*/ 1531155 h 1588204"/>
                            <a:gd name="connsiteX1208" fmla="*/ 462605 w 1439234"/>
                            <a:gd name="connsiteY1208" fmla="*/ 1514040 h 1588204"/>
                            <a:gd name="connsiteX1209" fmla="*/ 462470 w 1439234"/>
                            <a:gd name="connsiteY1209" fmla="*/ 1399941 h 1588204"/>
                            <a:gd name="connsiteX1210" fmla="*/ 479585 w 1439234"/>
                            <a:gd name="connsiteY1210" fmla="*/ 1382826 h 1588204"/>
                            <a:gd name="connsiteX1211" fmla="*/ 496700 w 1439234"/>
                            <a:gd name="connsiteY1211" fmla="*/ 1399941 h 1588204"/>
                            <a:gd name="connsiteX1212" fmla="*/ 479585 w 1439234"/>
                            <a:gd name="connsiteY1212" fmla="*/ 1417056 h 1588204"/>
                            <a:gd name="connsiteX1213" fmla="*/ 462470 w 1439234"/>
                            <a:gd name="connsiteY1213" fmla="*/ 1399941 h 1588204"/>
                            <a:gd name="connsiteX1214" fmla="*/ 461503 w 1439234"/>
                            <a:gd name="connsiteY1214" fmla="*/ 1283569 h 1588204"/>
                            <a:gd name="connsiteX1215" fmla="*/ 478618 w 1439234"/>
                            <a:gd name="connsiteY1215" fmla="*/ 1266454 h 1588204"/>
                            <a:gd name="connsiteX1216" fmla="*/ 495733 w 1439234"/>
                            <a:gd name="connsiteY1216" fmla="*/ 1283569 h 1588204"/>
                            <a:gd name="connsiteX1217" fmla="*/ 478618 w 1439234"/>
                            <a:gd name="connsiteY1217" fmla="*/ 1300684 h 1588204"/>
                            <a:gd name="connsiteX1218" fmla="*/ 461503 w 1439234"/>
                            <a:gd name="connsiteY1218" fmla="*/ 1283569 h 1588204"/>
                            <a:gd name="connsiteX1219" fmla="*/ 461368 w 1439234"/>
                            <a:gd name="connsiteY1219" fmla="*/ 1169470 h 1588204"/>
                            <a:gd name="connsiteX1220" fmla="*/ 478483 w 1439234"/>
                            <a:gd name="connsiteY1220" fmla="*/ 1152355 h 1588204"/>
                            <a:gd name="connsiteX1221" fmla="*/ 495598 w 1439234"/>
                            <a:gd name="connsiteY1221" fmla="*/ 1169470 h 1588204"/>
                            <a:gd name="connsiteX1222" fmla="*/ 478483 w 1439234"/>
                            <a:gd name="connsiteY1222" fmla="*/ 1186585 h 1588204"/>
                            <a:gd name="connsiteX1223" fmla="*/ 461368 w 1439234"/>
                            <a:gd name="connsiteY1223" fmla="*/ 1169470 h 1588204"/>
                            <a:gd name="connsiteX1224" fmla="*/ 460401 w 1439234"/>
                            <a:gd name="connsiteY1224" fmla="*/ 1053098 h 1588204"/>
                            <a:gd name="connsiteX1225" fmla="*/ 477516 w 1439234"/>
                            <a:gd name="connsiteY1225" fmla="*/ 1035983 h 1588204"/>
                            <a:gd name="connsiteX1226" fmla="*/ 494630 w 1439234"/>
                            <a:gd name="connsiteY1226" fmla="*/ 1053098 h 1588204"/>
                            <a:gd name="connsiteX1227" fmla="*/ 477516 w 1439234"/>
                            <a:gd name="connsiteY1227" fmla="*/ 1070213 h 1588204"/>
                            <a:gd name="connsiteX1228" fmla="*/ 460401 w 1439234"/>
                            <a:gd name="connsiteY1228" fmla="*/ 1053098 h 1588204"/>
                            <a:gd name="connsiteX1229" fmla="*/ 460266 w 1439234"/>
                            <a:gd name="connsiteY1229" fmla="*/ 938999 h 1588204"/>
                            <a:gd name="connsiteX1230" fmla="*/ 477381 w 1439234"/>
                            <a:gd name="connsiteY1230" fmla="*/ 921884 h 1588204"/>
                            <a:gd name="connsiteX1231" fmla="*/ 494495 w 1439234"/>
                            <a:gd name="connsiteY1231" fmla="*/ 938999 h 1588204"/>
                            <a:gd name="connsiteX1232" fmla="*/ 477381 w 1439234"/>
                            <a:gd name="connsiteY1232" fmla="*/ 956114 h 1588204"/>
                            <a:gd name="connsiteX1233" fmla="*/ 460266 w 1439234"/>
                            <a:gd name="connsiteY1233" fmla="*/ 938999 h 1588204"/>
                            <a:gd name="connsiteX1234" fmla="*/ 459298 w 1439234"/>
                            <a:gd name="connsiteY1234" fmla="*/ 822627 h 1588204"/>
                            <a:gd name="connsiteX1235" fmla="*/ 476413 w 1439234"/>
                            <a:gd name="connsiteY1235" fmla="*/ 805512 h 1588204"/>
                            <a:gd name="connsiteX1236" fmla="*/ 493528 w 1439234"/>
                            <a:gd name="connsiteY1236" fmla="*/ 822627 h 1588204"/>
                            <a:gd name="connsiteX1237" fmla="*/ 476413 w 1439234"/>
                            <a:gd name="connsiteY1237" fmla="*/ 839742 h 1588204"/>
                            <a:gd name="connsiteX1238" fmla="*/ 459298 w 1439234"/>
                            <a:gd name="connsiteY1238" fmla="*/ 822627 h 1588204"/>
                            <a:gd name="connsiteX1239" fmla="*/ 459163 w 1439234"/>
                            <a:gd name="connsiteY1239" fmla="*/ 708528 h 1588204"/>
                            <a:gd name="connsiteX1240" fmla="*/ 476278 w 1439234"/>
                            <a:gd name="connsiteY1240" fmla="*/ 691413 h 1588204"/>
                            <a:gd name="connsiteX1241" fmla="*/ 493393 w 1439234"/>
                            <a:gd name="connsiteY1241" fmla="*/ 708528 h 1588204"/>
                            <a:gd name="connsiteX1242" fmla="*/ 476278 w 1439234"/>
                            <a:gd name="connsiteY1242" fmla="*/ 725643 h 1588204"/>
                            <a:gd name="connsiteX1243" fmla="*/ 459163 w 1439234"/>
                            <a:gd name="connsiteY1243" fmla="*/ 708528 h 1588204"/>
                            <a:gd name="connsiteX1244" fmla="*/ 458196 w 1439234"/>
                            <a:gd name="connsiteY1244" fmla="*/ 592156 h 1588204"/>
                            <a:gd name="connsiteX1245" fmla="*/ 475311 w 1439234"/>
                            <a:gd name="connsiteY1245" fmla="*/ 575041 h 1588204"/>
                            <a:gd name="connsiteX1246" fmla="*/ 492426 w 1439234"/>
                            <a:gd name="connsiteY1246" fmla="*/ 592156 h 1588204"/>
                            <a:gd name="connsiteX1247" fmla="*/ 475311 w 1439234"/>
                            <a:gd name="connsiteY1247" fmla="*/ 609271 h 1588204"/>
                            <a:gd name="connsiteX1248" fmla="*/ 458196 w 1439234"/>
                            <a:gd name="connsiteY1248" fmla="*/ 592156 h 1588204"/>
                            <a:gd name="connsiteX1249" fmla="*/ 458061 w 1439234"/>
                            <a:gd name="connsiteY1249" fmla="*/ 478057 h 1588204"/>
                            <a:gd name="connsiteX1250" fmla="*/ 475176 w 1439234"/>
                            <a:gd name="connsiteY1250" fmla="*/ 460942 h 1588204"/>
                            <a:gd name="connsiteX1251" fmla="*/ 492291 w 1439234"/>
                            <a:gd name="connsiteY1251" fmla="*/ 478057 h 1588204"/>
                            <a:gd name="connsiteX1252" fmla="*/ 475176 w 1439234"/>
                            <a:gd name="connsiteY1252" fmla="*/ 495172 h 1588204"/>
                            <a:gd name="connsiteX1253" fmla="*/ 458061 w 1439234"/>
                            <a:gd name="connsiteY1253" fmla="*/ 478057 h 1588204"/>
                            <a:gd name="connsiteX1254" fmla="*/ 457094 w 1439234"/>
                            <a:gd name="connsiteY1254" fmla="*/ 361685 h 1588204"/>
                            <a:gd name="connsiteX1255" fmla="*/ 474209 w 1439234"/>
                            <a:gd name="connsiteY1255" fmla="*/ 344570 h 1588204"/>
                            <a:gd name="connsiteX1256" fmla="*/ 491323 w 1439234"/>
                            <a:gd name="connsiteY1256" fmla="*/ 361685 h 1588204"/>
                            <a:gd name="connsiteX1257" fmla="*/ 474209 w 1439234"/>
                            <a:gd name="connsiteY1257" fmla="*/ 378800 h 1588204"/>
                            <a:gd name="connsiteX1258" fmla="*/ 457094 w 1439234"/>
                            <a:gd name="connsiteY1258" fmla="*/ 361685 h 1588204"/>
                            <a:gd name="connsiteX1259" fmla="*/ 456959 w 1439234"/>
                            <a:gd name="connsiteY1259" fmla="*/ 247586 h 1588204"/>
                            <a:gd name="connsiteX1260" fmla="*/ 474074 w 1439234"/>
                            <a:gd name="connsiteY1260" fmla="*/ 230471 h 1588204"/>
                            <a:gd name="connsiteX1261" fmla="*/ 491188 w 1439234"/>
                            <a:gd name="connsiteY1261" fmla="*/ 247586 h 1588204"/>
                            <a:gd name="connsiteX1262" fmla="*/ 474074 w 1439234"/>
                            <a:gd name="connsiteY1262" fmla="*/ 264701 h 1588204"/>
                            <a:gd name="connsiteX1263" fmla="*/ 456959 w 1439234"/>
                            <a:gd name="connsiteY1263" fmla="*/ 247586 h 1588204"/>
                            <a:gd name="connsiteX1264" fmla="*/ 455991 w 1439234"/>
                            <a:gd name="connsiteY1264" fmla="*/ 131214 h 1588204"/>
                            <a:gd name="connsiteX1265" fmla="*/ 473106 w 1439234"/>
                            <a:gd name="connsiteY1265" fmla="*/ 114099 h 1588204"/>
                            <a:gd name="connsiteX1266" fmla="*/ 490221 w 1439234"/>
                            <a:gd name="connsiteY1266" fmla="*/ 131214 h 1588204"/>
                            <a:gd name="connsiteX1267" fmla="*/ 473106 w 1439234"/>
                            <a:gd name="connsiteY1267" fmla="*/ 148329 h 1588204"/>
                            <a:gd name="connsiteX1268" fmla="*/ 455991 w 1439234"/>
                            <a:gd name="connsiteY1268" fmla="*/ 131214 h 1588204"/>
                            <a:gd name="connsiteX1269" fmla="*/ 455856 w 1439234"/>
                            <a:gd name="connsiteY1269" fmla="*/ 17115 h 1588204"/>
                            <a:gd name="connsiteX1270" fmla="*/ 472971 w 1439234"/>
                            <a:gd name="connsiteY1270" fmla="*/ 0 h 1588204"/>
                            <a:gd name="connsiteX1271" fmla="*/ 490086 w 1439234"/>
                            <a:gd name="connsiteY1271" fmla="*/ 17115 h 1588204"/>
                            <a:gd name="connsiteX1272" fmla="*/ 472971 w 1439234"/>
                            <a:gd name="connsiteY1272" fmla="*/ 34230 h 1588204"/>
                            <a:gd name="connsiteX1273" fmla="*/ 455856 w 1439234"/>
                            <a:gd name="connsiteY1273" fmla="*/ 17115 h 1588204"/>
                            <a:gd name="connsiteX1274" fmla="*/ 405691 w 1439234"/>
                            <a:gd name="connsiteY1274" fmla="*/ 1571089 h 1588204"/>
                            <a:gd name="connsiteX1275" fmla="*/ 422806 w 1439234"/>
                            <a:gd name="connsiteY1275" fmla="*/ 1553975 h 1588204"/>
                            <a:gd name="connsiteX1276" fmla="*/ 439921 w 1439234"/>
                            <a:gd name="connsiteY1276" fmla="*/ 1571089 h 1588204"/>
                            <a:gd name="connsiteX1277" fmla="*/ 422806 w 1439234"/>
                            <a:gd name="connsiteY1277" fmla="*/ 1588204 h 1588204"/>
                            <a:gd name="connsiteX1278" fmla="*/ 405691 w 1439234"/>
                            <a:gd name="connsiteY1278" fmla="*/ 1571089 h 1588204"/>
                            <a:gd name="connsiteX1279" fmla="*/ 405556 w 1439234"/>
                            <a:gd name="connsiteY1279" fmla="*/ 1456990 h 1588204"/>
                            <a:gd name="connsiteX1280" fmla="*/ 422671 w 1439234"/>
                            <a:gd name="connsiteY1280" fmla="*/ 1439876 h 1588204"/>
                            <a:gd name="connsiteX1281" fmla="*/ 439786 w 1439234"/>
                            <a:gd name="connsiteY1281" fmla="*/ 1456990 h 1588204"/>
                            <a:gd name="connsiteX1282" fmla="*/ 422671 w 1439234"/>
                            <a:gd name="connsiteY1282" fmla="*/ 1474105 h 1588204"/>
                            <a:gd name="connsiteX1283" fmla="*/ 405556 w 1439234"/>
                            <a:gd name="connsiteY1283" fmla="*/ 1456990 h 1588204"/>
                            <a:gd name="connsiteX1284" fmla="*/ 404589 w 1439234"/>
                            <a:gd name="connsiteY1284" fmla="*/ 1340619 h 1588204"/>
                            <a:gd name="connsiteX1285" fmla="*/ 421703 w 1439234"/>
                            <a:gd name="connsiteY1285" fmla="*/ 1323504 h 1588204"/>
                            <a:gd name="connsiteX1286" fmla="*/ 438818 w 1439234"/>
                            <a:gd name="connsiteY1286" fmla="*/ 1340619 h 1588204"/>
                            <a:gd name="connsiteX1287" fmla="*/ 421703 w 1439234"/>
                            <a:gd name="connsiteY1287" fmla="*/ 1357733 h 1588204"/>
                            <a:gd name="connsiteX1288" fmla="*/ 404589 w 1439234"/>
                            <a:gd name="connsiteY1288" fmla="*/ 1340619 h 1588204"/>
                            <a:gd name="connsiteX1289" fmla="*/ 404454 w 1439234"/>
                            <a:gd name="connsiteY1289" fmla="*/ 1226519 h 1588204"/>
                            <a:gd name="connsiteX1290" fmla="*/ 421568 w 1439234"/>
                            <a:gd name="connsiteY1290" fmla="*/ 1209405 h 1588204"/>
                            <a:gd name="connsiteX1291" fmla="*/ 438683 w 1439234"/>
                            <a:gd name="connsiteY1291" fmla="*/ 1226519 h 1588204"/>
                            <a:gd name="connsiteX1292" fmla="*/ 421568 w 1439234"/>
                            <a:gd name="connsiteY1292" fmla="*/ 1243634 h 1588204"/>
                            <a:gd name="connsiteX1293" fmla="*/ 404454 w 1439234"/>
                            <a:gd name="connsiteY1293" fmla="*/ 1226519 h 1588204"/>
                            <a:gd name="connsiteX1294" fmla="*/ 403486 w 1439234"/>
                            <a:gd name="connsiteY1294" fmla="*/ 1110148 h 1588204"/>
                            <a:gd name="connsiteX1295" fmla="*/ 420601 w 1439234"/>
                            <a:gd name="connsiteY1295" fmla="*/ 1093033 h 1588204"/>
                            <a:gd name="connsiteX1296" fmla="*/ 437716 w 1439234"/>
                            <a:gd name="connsiteY1296" fmla="*/ 1110148 h 1588204"/>
                            <a:gd name="connsiteX1297" fmla="*/ 420601 w 1439234"/>
                            <a:gd name="connsiteY1297" fmla="*/ 1127262 h 1588204"/>
                            <a:gd name="connsiteX1298" fmla="*/ 403486 w 1439234"/>
                            <a:gd name="connsiteY1298" fmla="*/ 1110148 h 1588204"/>
                            <a:gd name="connsiteX1299" fmla="*/ 403351 w 1439234"/>
                            <a:gd name="connsiteY1299" fmla="*/ 996048 h 1588204"/>
                            <a:gd name="connsiteX1300" fmla="*/ 420466 w 1439234"/>
                            <a:gd name="connsiteY1300" fmla="*/ 978934 h 1588204"/>
                            <a:gd name="connsiteX1301" fmla="*/ 437581 w 1439234"/>
                            <a:gd name="connsiteY1301" fmla="*/ 996048 h 1588204"/>
                            <a:gd name="connsiteX1302" fmla="*/ 420466 w 1439234"/>
                            <a:gd name="connsiteY1302" fmla="*/ 1013163 h 1588204"/>
                            <a:gd name="connsiteX1303" fmla="*/ 403351 w 1439234"/>
                            <a:gd name="connsiteY1303" fmla="*/ 996048 h 1588204"/>
                            <a:gd name="connsiteX1304" fmla="*/ 402384 w 1439234"/>
                            <a:gd name="connsiteY1304" fmla="*/ 879677 h 1588204"/>
                            <a:gd name="connsiteX1305" fmla="*/ 419499 w 1439234"/>
                            <a:gd name="connsiteY1305" fmla="*/ 862562 h 1588204"/>
                            <a:gd name="connsiteX1306" fmla="*/ 436614 w 1439234"/>
                            <a:gd name="connsiteY1306" fmla="*/ 879677 h 1588204"/>
                            <a:gd name="connsiteX1307" fmla="*/ 419499 w 1439234"/>
                            <a:gd name="connsiteY1307" fmla="*/ 896791 h 1588204"/>
                            <a:gd name="connsiteX1308" fmla="*/ 402384 w 1439234"/>
                            <a:gd name="connsiteY1308" fmla="*/ 879677 h 1588204"/>
                            <a:gd name="connsiteX1309" fmla="*/ 402249 w 1439234"/>
                            <a:gd name="connsiteY1309" fmla="*/ 765578 h 1588204"/>
                            <a:gd name="connsiteX1310" fmla="*/ 419364 w 1439234"/>
                            <a:gd name="connsiteY1310" fmla="*/ 748463 h 1588204"/>
                            <a:gd name="connsiteX1311" fmla="*/ 436479 w 1439234"/>
                            <a:gd name="connsiteY1311" fmla="*/ 765578 h 1588204"/>
                            <a:gd name="connsiteX1312" fmla="*/ 419364 w 1439234"/>
                            <a:gd name="connsiteY1312" fmla="*/ 782692 h 1588204"/>
                            <a:gd name="connsiteX1313" fmla="*/ 402249 w 1439234"/>
                            <a:gd name="connsiteY1313" fmla="*/ 765578 h 1588204"/>
                            <a:gd name="connsiteX1314" fmla="*/ 401282 w 1439234"/>
                            <a:gd name="connsiteY1314" fmla="*/ 649206 h 1588204"/>
                            <a:gd name="connsiteX1315" fmla="*/ 418396 w 1439234"/>
                            <a:gd name="connsiteY1315" fmla="*/ 632091 h 1588204"/>
                            <a:gd name="connsiteX1316" fmla="*/ 435511 w 1439234"/>
                            <a:gd name="connsiteY1316" fmla="*/ 649206 h 1588204"/>
                            <a:gd name="connsiteX1317" fmla="*/ 418396 w 1439234"/>
                            <a:gd name="connsiteY1317" fmla="*/ 666321 h 1588204"/>
                            <a:gd name="connsiteX1318" fmla="*/ 401282 w 1439234"/>
                            <a:gd name="connsiteY1318" fmla="*/ 649206 h 1588204"/>
                            <a:gd name="connsiteX1319" fmla="*/ 401147 w 1439234"/>
                            <a:gd name="connsiteY1319" fmla="*/ 535107 h 1588204"/>
                            <a:gd name="connsiteX1320" fmla="*/ 418261 w 1439234"/>
                            <a:gd name="connsiteY1320" fmla="*/ 517992 h 1588204"/>
                            <a:gd name="connsiteX1321" fmla="*/ 435376 w 1439234"/>
                            <a:gd name="connsiteY1321" fmla="*/ 535107 h 1588204"/>
                            <a:gd name="connsiteX1322" fmla="*/ 418261 w 1439234"/>
                            <a:gd name="connsiteY1322" fmla="*/ 552221 h 1588204"/>
                            <a:gd name="connsiteX1323" fmla="*/ 401147 w 1439234"/>
                            <a:gd name="connsiteY1323" fmla="*/ 535107 h 1588204"/>
                            <a:gd name="connsiteX1324" fmla="*/ 400179 w 1439234"/>
                            <a:gd name="connsiteY1324" fmla="*/ 418735 h 1588204"/>
                            <a:gd name="connsiteX1325" fmla="*/ 417294 w 1439234"/>
                            <a:gd name="connsiteY1325" fmla="*/ 401620 h 1588204"/>
                            <a:gd name="connsiteX1326" fmla="*/ 434409 w 1439234"/>
                            <a:gd name="connsiteY1326" fmla="*/ 418735 h 1588204"/>
                            <a:gd name="connsiteX1327" fmla="*/ 417294 w 1439234"/>
                            <a:gd name="connsiteY1327" fmla="*/ 435850 h 1588204"/>
                            <a:gd name="connsiteX1328" fmla="*/ 400179 w 1439234"/>
                            <a:gd name="connsiteY1328" fmla="*/ 418735 h 1588204"/>
                            <a:gd name="connsiteX1329" fmla="*/ 400044 w 1439234"/>
                            <a:gd name="connsiteY1329" fmla="*/ 304636 h 1588204"/>
                            <a:gd name="connsiteX1330" fmla="*/ 417159 w 1439234"/>
                            <a:gd name="connsiteY1330" fmla="*/ 287521 h 1588204"/>
                            <a:gd name="connsiteX1331" fmla="*/ 434274 w 1439234"/>
                            <a:gd name="connsiteY1331" fmla="*/ 304636 h 1588204"/>
                            <a:gd name="connsiteX1332" fmla="*/ 417159 w 1439234"/>
                            <a:gd name="connsiteY1332" fmla="*/ 321750 h 1588204"/>
                            <a:gd name="connsiteX1333" fmla="*/ 400044 w 1439234"/>
                            <a:gd name="connsiteY1333" fmla="*/ 304636 h 1588204"/>
                            <a:gd name="connsiteX1334" fmla="*/ 399077 w 1439234"/>
                            <a:gd name="connsiteY1334" fmla="*/ 188264 h 1588204"/>
                            <a:gd name="connsiteX1335" fmla="*/ 416192 w 1439234"/>
                            <a:gd name="connsiteY1335" fmla="*/ 171149 h 1588204"/>
                            <a:gd name="connsiteX1336" fmla="*/ 433307 w 1439234"/>
                            <a:gd name="connsiteY1336" fmla="*/ 188264 h 1588204"/>
                            <a:gd name="connsiteX1337" fmla="*/ 416192 w 1439234"/>
                            <a:gd name="connsiteY1337" fmla="*/ 205379 h 1588204"/>
                            <a:gd name="connsiteX1338" fmla="*/ 399077 w 1439234"/>
                            <a:gd name="connsiteY1338" fmla="*/ 188264 h 1588204"/>
                            <a:gd name="connsiteX1339" fmla="*/ 398942 w 1439234"/>
                            <a:gd name="connsiteY1339" fmla="*/ 74165 h 1588204"/>
                            <a:gd name="connsiteX1340" fmla="*/ 416057 w 1439234"/>
                            <a:gd name="connsiteY1340" fmla="*/ 57050 h 1588204"/>
                            <a:gd name="connsiteX1341" fmla="*/ 433172 w 1439234"/>
                            <a:gd name="connsiteY1341" fmla="*/ 74165 h 1588204"/>
                            <a:gd name="connsiteX1342" fmla="*/ 416057 w 1439234"/>
                            <a:gd name="connsiteY1342" fmla="*/ 91280 h 1588204"/>
                            <a:gd name="connsiteX1343" fmla="*/ 398942 w 1439234"/>
                            <a:gd name="connsiteY1343" fmla="*/ 74165 h 1588204"/>
                            <a:gd name="connsiteX1344" fmla="*/ 348641 w 1439234"/>
                            <a:gd name="connsiteY1344" fmla="*/ 1514040 h 1588204"/>
                            <a:gd name="connsiteX1345" fmla="*/ 365756 w 1439234"/>
                            <a:gd name="connsiteY1345" fmla="*/ 1496925 h 1588204"/>
                            <a:gd name="connsiteX1346" fmla="*/ 382871 w 1439234"/>
                            <a:gd name="connsiteY1346" fmla="*/ 1514040 h 1588204"/>
                            <a:gd name="connsiteX1347" fmla="*/ 365756 w 1439234"/>
                            <a:gd name="connsiteY1347" fmla="*/ 1531155 h 1588204"/>
                            <a:gd name="connsiteX1348" fmla="*/ 348641 w 1439234"/>
                            <a:gd name="connsiteY1348" fmla="*/ 1514040 h 1588204"/>
                            <a:gd name="connsiteX1349" fmla="*/ 348506 w 1439234"/>
                            <a:gd name="connsiteY1349" fmla="*/ 1399941 h 1588204"/>
                            <a:gd name="connsiteX1350" fmla="*/ 365621 w 1439234"/>
                            <a:gd name="connsiteY1350" fmla="*/ 1382826 h 1588204"/>
                            <a:gd name="connsiteX1351" fmla="*/ 382736 w 1439234"/>
                            <a:gd name="connsiteY1351" fmla="*/ 1399941 h 1588204"/>
                            <a:gd name="connsiteX1352" fmla="*/ 365621 w 1439234"/>
                            <a:gd name="connsiteY1352" fmla="*/ 1417056 h 1588204"/>
                            <a:gd name="connsiteX1353" fmla="*/ 348506 w 1439234"/>
                            <a:gd name="connsiteY1353" fmla="*/ 1399941 h 1588204"/>
                            <a:gd name="connsiteX1354" fmla="*/ 347539 w 1439234"/>
                            <a:gd name="connsiteY1354" fmla="*/ 1283569 h 1588204"/>
                            <a:gd name="connsiteX1355" fmla="*/ 364654 w 1439234"/>
                            <a:gd name="connsiteY1355" fmla="*/ 1266454 h 1588204"/>
                            <a:gd name="connsiteX1356" fmla="*/ 381769 w 1439234"/>
                            <a:gd name="connsiteY1356" fmla="*/ 1283569 h 1588204"/>
                            <a:gd name="connsiteX1357" fmla="*/ 364654 w 1439234"/>
                            <a:gd name="connsiteY1357" fmla="*/ 1300684 h 1588204"/>
                            <a:gd name="connsiteX1358" fmla="*/ 347539 w 1439234"/>
                            <a:gd name="connsiteY1358" fmla="*/ 1283569 h 1588204"/>
                            <a:gd name="connsiteX1359" fmla="*/ 347404 w 1439234"/>
                            <a:gd name="connsiteY1359" fmla="*/ 1169470 h 1588204"/>
                            <a:gd name="connsiteX1360" fmla="*/ 364519 w 1439234"/>
                            <a:gd name="connsiteY1360" fmla="*/ 1152355 h 1588204"/>
                            <a:gd name="connsiteX1361" fmla="*/ 381634 w 1439234"/>
                            <a:gd name="connsiteY1361" fmla="*/ 1169470 h 1588204"/>
                            <a:gd name="connsiteX1362" fmla="*/ 364519 w 1439234"/>
                            <a:gd name="connsiteY1362" fmla="*/ 1186585 h 1588204"/>
                            <a:gd name="connsiteX1363" fmla="*/ 347404 w 1439234"/>
                            <a:gd name="connsiteY1363" fmla="*/ 1169470 h 1588204"/>
                            <a:gd name="connsiteX1364" fmla="*/ 346437 w 1439234"/>
                            <a:gd name="connsiteY1364" fmla="*/ 1053098 h 1588204"/>
                            <a:gd name="connsiteX1365" fmla="*/ 363552 w 1439234"/>
                            <a:gd name="connsiteY1365" fmla="*/ 1035983 h 1588204"/>
                            <a:gd name="connsiteX1366" fmla="*/ 380666 w 1439234"/>
                            <a:gd name="connsiteY1366" fmla="*/ 1053098 h 1588204"/>
                            <a:gd name="connsiteX1367" fmla="*/ 363552 w 1439234"/>
                            <a:gd name="connsiteY1367" fmla="*/ 1070213 h 1588204"/>
                            <a:gd name="connsiteX1368" fmla="*/ 346437 w 1439234"/>
                            <a:gd name="connsiteY1368" fmla="*/ 1053098 h 1588204"/>
                            <a:gd name="connsiteX1369" fmla="*/ 346302 w 1439234"/>
                            <a:gd name="connsiteY1369" fmla="*/ 938999 h 1588204"/>
                            <a:gd name="connsiteX1370" fmla="*/ 363417 w 1439234"/>
                            <a:gd name="connsiteY1370" fmla="*/ 921884 h 1588204"/>
                            <a:gd name="connsiteX1371" fmla="*/ 380531 w 1439234"/>
                            <a:gd name="connsiteY1371" fmla="*/ 938999 h 1588204"/>
                            <a:gd name="connsiteX1372" fmla="*/ 363417 w 1439234"/>
                            <a:gd name="connsiteY1372" fmla="*/ 956114 h 1588204"/>
                            <a:gd name="connsiteX1373" fmla="*/ 346302 w 1439234"/>
                            <a:gd name="connsiteY1373" fmla="*/ 938999 h 1588204"/>
                            <a:gd name="connsiteX1374" fmla="*/ 345334 w 1439234"/>
                            <a:gd name="connsiteY1374" fmla="*/ 822627 h 1588204"/>
                            <a:gd name="connsiteX1375" fmla="*/ 362449 w 1439234"/>
                            <a:gd name="connsiteY1375" fmla="*/ 805512 h 1588204"/>
                            <a:gd name="connsiteX1376" fmla="*/ 379564 w 1439234"/>
                            <a:gd name="connsiteY1376" fmla="*/ 822627 h 1588204"/>
                            <a:gd name="connsiteX1377" fmla="*/ 362449 w 1439234"/>
                            <a:gd name="connsiteY1377" fmla="*/ 839742 h 1588204"/>
                            <a:gd name="connsiteX1378" fmla="*/ 345334 w 1439234"/>
                            <a:gd name="connsiteY1378" fmla="*/ 822627 h 1588204"/>
                            <a:gd name="connsiteX1379" fmla="*/ 345199 w 1439234"/>
                            <a:gd name="connsiteY1379" fmla="*/ 708528 h 1588204"/>
                            <a:gd name="connsiteX1380" fmla="*/ 362314 w 1439234"/>
                            <a:gd name="connsiteY1380" fmla="*/ 691413 h 1588204"/>
                            <a:gd name="connsiteX1381" fmla="*/ 379429 w 1439234"/>
                            <a:gd name="connsiteY1381" fmla="*/ 708528 h 1588204"/>
                            <a:gd name="connsiteX1382" fmla="*/ 362314 w 1439234"/>
                            <a:gd name="connsiteY1382" fmla="*/ 725643 h 1588204"/>
                            <a:gd name="connsiteX1383" fmla="*/ 345199 w 1439234"/>
                            <a:gd name="connsiteY1383" fmla="*/ 708528 h 1588204"/>
                            <a:gd name="connsiteX1384" fmla="*/ 344232 w 1439234"/>
                            <a:gd name="connsiteY1384" fmla="*/ 592156 h 1588204"/>
                            <a:gd name="connsiteX1385" fmla="*/ 361347 w 1439234"/>
                            <a:gd name="connsiteY1385" fmla="*/ 575041 h 1588204"/>
                            <a:gd name="connsiteX1386" fmla="*/ 378462 w 1439234"/>
                            <a:gd name="connsiteY1386" fmla="*/ 592156 h 1588204"/>
                            <a:gd name="connsiteX1387" fmla="*/ 361347 w 1439234"/>
                            <a:gd name="connsiteY1387" fmla="*/ 609271 h 1588204"/>
                            <a:gd name="connsiteX1388" fmla="*/ 344232 w 1439234"/>
                            <a:gd name="connsiteY1388" fmla="*/ 592156 h 1588204"/>
                            <a:gd name="connsiteX1389" fmla="*/ 344097 w 1439234"/>
                            <a:gd name="connsiteY1389" fmla="*/ 478057 h 1588204"/>
                            <a:gd name="connsiteX1390" fmla="*/ 361212 w 1439234"/>
                            <a:gd name="connsiteY1390" fmla="*/ 460942 h 1588204"/>
                            <a:gd name="connsiteX1391" fmla="*/ 378327 w 1439234"/>
                            <a:gd name="connsiteY1391" fmla="*/ 478057 h 1588204"/>
                            <a:gd name="connsiteX1392" fmla="*/ 361212 w 1439234"/>
                            <a:gd name="connsiteY1392" fmla="*/ 495172 h 1588204"/>
                            <a:gd name="connsiteX1393" fmla="*/ 344097 w 1439234"/>
                            <a:gd name="connsiteY1393" fmla="*/ 478057 h 1588204"/>
                            <a:gd name="connsiteX1394" fmla="*/ 343130 w 1439234"/>
                            <a:gd name="connsiteY1394" fmla="*/ 361685 h 1588204"/>
                            <a:gd name="connsiteX1395" fmla="*/ 360245 w 1439234"/>
                            <a:gd name="connsiteY1395" fmla="*/ 344570 h 1588204"/>
                            <a:gd name="connsiteX1396" fmla="*/ 377359 w 1439234"/>
                            <a:gd name="connsiteY1396" fmla="*/ 361685 h 1588204"/>
                            <a:gd name="connsiteX1397" fmla="*/ 360245 w 1439234"/>
                            <a:gd name="connsiteY1397" fmla="*/ 378800 h 1588204"/>
                            <a:gd name="connsiteX1398" fmla="*/ 343130 w 1439234"/>
                            <a:gd name="connsiteY1398" fmla="*/ 361685 h 1588204"/>
                            <a:gd name="connsiteX1399" fmla="*/ 342995 w 1439234"/>
                            <a:gd name="connsiteY1399" fmla="*/ 247586 h 1588204"/>
                            <a:gd name="connsiteX1400" fmla="*/ 360110 w 1439234"/>
                            <a:gd name="connsiteY1400" fmla="*/ 230471 h 1588204"/>
                            <a:gd name="connsiteX1401" fmla="*/ 377224 w 1439234"/>
                            <a:gd name="connsiteY1401" fmla="*/ 247586 h 1588204"/>
                            <a:gd name="connsiteX1402" fmla="*/ 360110 w 1439234"/>
                            <a:gd name="connsiteY1402" fmla="*/ 264701 h 1588204"/>
                            <a:gd name="connsiteX1403" fmla="*/ 342995 w 1439234"/>
                            <a:gd name="connsiteY1403" fmla="*/ 247586 h 1588204"/>
                            <a:gd name="connsiteX1404" fmla="*/ 342027 w 1439234"/>
                            <a:gd name="connsiteY1404" fmla="*/ 131214 h 1588204"/>
                            <a:gd name="connsiteX1405" fmla="*/ 359142 w 1439234"/>
                            <a:gd name="connsiteY1405" fmla="*/ 114099 h 1588204"/>
                            <a:gd name="connsiteX1406" fmla="*/ 376257 w 1439234"/>
                            <a:gd name="connsiteY1406" fmla="*/ 131214 h 1588204"/>
                            <a:gd name="connsiteX1407" fmla="*/ 359142 w 1439234"/>
                            <a:gd name="connsiteY1407" fmla="*/ 148329 h 1588204"/>
                            <a:gd name="connsiteX1408" fmla="*/ 342027 w 1439234"/>
                            <a:gd name="connsiteY1408" fmla="*/ 131214 h 1588204"/>
                            <a:gd name="connsiteX1409" fmla="*/ 341892 w 1439234"/>
                            <a:gd name="connsiteY1409" fmla="*/ 17115 h 1588204"/>
                            <a:gd name="connsiteX1410" fmla="*/ 359007 w 1439234"/>
                            <a:gd name="connsiteY1410" fmla="*/ 0 h 1588204"/>
                            <a:gd name="connsiteX1411" fmla="*/ 376122 w 1439234"/>
                            <a:gd name="connsiteY1411" fmla="*/ 17115 h 1588204"/>
                            <a:gd name="connsiteX1412" fmla="*/ 359007 w 1439234"/>
                            <a:gd name="connsiteY1412" fmla="*/ 34230 h 1588204"/>
                            <a:gd name="connsiteX1413" fmla="*/ 341892 w 1439234"/>
                            <a:gd name="connsiteY1413" fmla="*/ 17115 h 1588204"/>
                            <a:gd name="connsiteX1414" fmla="*/ 291727 w 1439234"/>
                            <a:gd name="connsiteY1414" fmla="*/ 1571089 h 1588204"/>
                            <a:gd name="connsiteX1415" fmla="*/ 308842 w 1439234"/>
                            <a:gd name="connsiteY1415" fmla="*/ 1553975 h 1588204"/>
                            <a:gd name="connsiteX1416" fmla="*/ 325957 w 1439234"/>
                            <a:gd name="connsiteY1416" fmla="*/ 1571089 h 1588204"/>
                            <a:gd name="connsiteX1417" fmla="*/ 308842 w 1439234"/>
                            <a:gd name="connsiteY1417" fmla="*/ 1588204 h 1588204"/>
                            <a:gd name="connsiteX1418" fmla="*/ 291727 w 1439234"/>
                            <a:gd name="connsiteY1418" fmla="*/ 1571089 h 1588204"/>
                            <a:gd name="connsiteX1419" fmla="*/ 291592 w 1439234"/>
                            <a:gd name="connsiteY1419" fmla="*/ 1456990 h 1588204"/>
                            <a:gd name="connsiteX1420" fmla="*/ 308707 w 1439234"/>
                            <a:gd name="connsiteY1420" fmla="*/ 1439876 h 1588204"/>
                            <a:gd name="connsiteX1421" fmla="*/ 325822 w 1439234"/>
                            <a:gd name="connsiteY1421" fmla="*/ 1456990 h 1588204"/>
                            <a:gd name="connsiteX1422" fmla="*/ 308707 w 1439234"/>
                            <a:gd name="connsiteY1422" fmla="*/ 1474105 h 1588204"/>
                            <a:gd name="connsiteX1423" fmla="*/ 291592 w 1439234"/>
                            <a:gd name="connsiteY1423" fmla="*/ 1456990 h 1588204"/>
                            <a:gd name="connsiteX1424" fmla="*/ 290625 w 1439234"/>
                            <a:gd name="connsiteY1424" fmla="*/ 1340619 h 1588204"/>
                            <a:gd name="connsiteX1425" fmla="*/ 307739 w 1439234"/>
                            <a:gd name="connsiteY1425" fmla="*/ 1323504 h 1588204"/>
                            <a:gd name="connsiteX1426" fmla="*/ 324854 w 1439234"/>
                            <a:gd name="connsiteY1426" fmla="*/ 1340619 h 1588204"/>
                            <a:gd name="connsiteX1427" fmla="*/ 307739 w 1439234"/>
                            <a:gd name="connsiteY1427" fmla="*/ 1357733 h 1588204"/>
                            <a:gd name="connsiteX1428" fmla="*/ 290625 w 1439234"/>
                            <a:gd name="connsiteY1428" fmla="*/ 1340619 h 1588204"/>
                            <a:gd name="connsiteX1429" fmla="*/ 290489 w 1439234"/>
                            <a:gd name="connsiteY1429" fmla="*/ 1226519 h 1588204"/>
                            <a:gd name="connsiteX1430" fmla="*/ 307604 w 1439234"/>
                            <a:gd name="connsiteY1430" fmla="*/ 1209405 h 1588204"/>
                            <a:gd name="connsiteX1431" fmla="*/ 324719 w 1439234"/>
                            <a:gd name="connsiteY1431" fmla="*/ 1226519 h 1588204"/>
                            <a:gd name="connsiteX1432" fmla="*/ 307604 w 1439234"/>
                            <a:gd name="connsiteY1432" fmla="*/ 1243634 h 1588204"/>
                            <a:gd name="connsiteX1433" fmla="*/ 290489 w 1439234"/>
                            <a:gd name="connsiteY1433" fmla="*/ 1226519 h 1588204"/>
                            <a:gd name="connsiteX1434" fmla="*/ 289522 w 1439234"/>
                            <a:gd name="connsiteY1434" fmla="*/ 1110148 h 1588204"/>
                            <a:gd name="connsiteX1435" fmla="*/ 306637 w 1439234"/>
                            <a:gd name="connsiteY1435" fmla="*/ 1093033 h 1588204"/>
                            <a:gd name="connsiteX1436" fmla="*/ 323752 w 1439234"/>
                            <a:gd name="connsiteY1436" fmla="*/ 1110148 h 1588204"/>
                            <a:gd name="connsiteX1437" fmla="*/ 306637 w 1439234"/>
                            <a:gd name="connsiteY1437" fmla="*/ 1127262 h 1588204"/>
                            <a:gd name="connsiteX1438" fmla="*/ 289522 w 1439234"/>
                            <a:gd name="connsiteY1438" fmla="*/ 1110148 h 1588204"/>
                            <a:gd name="connsiteX1439" fmla="*/ 289387 w 1439234"/>
                            <a:gd name="connsiteY1439" fmla="*/ 996048 h 1588204"/>
                            <a:gd name="connsiteX1440" fmla="*/ 306502 w 1439234"/>
                            <a:gd name="connsiteY1440" fmla="*/ 978934 h 1588204"/>
                            <a:gd name="connsiteX1441" fmla="*/ 323617 w 1439234"/>
                            <a:gd name="connsiteY1441" fmla="*/ 996048 h 1588204"/>
                            <a:gd name="connsiteX1442" fmla="*/ 306502 w 1439234"/>
                            <a:gd name="connsiteY1442" fmla="*/ 1013163 h 1588204"/>
                            <a:gd name="connsiteX1443" fmla="*/ 289387 w 1439234"/>
                            <a:gd name="connsiteY1443" fmla="*/ 996048 h 1588204"/>
                            <a:gd name="connsiteX1444" fmla="*/ 288420 w 1439234"/>
                            <a:gd name="connsiteY1444" fmla="*/ 879677 h 1588204"/>
                            <a:gd name="connsiteX1445" fmla="*/ 305535 w 1439234"/>
                            <a:gd name="connsiteY1445" fmla="*/ 862562 h 1588204"/>
                            <a:gd name="connsiteX1446" fmla="*/ 322650 w 1439234"/>
                            <a:gd name="connsiteY1446" fmla="*/ 879677 h 1588204"/>
                            <a:gd name="connsiteX1447" fmla="*/ 305535 w 1439234"/>
                            <a:gd name="connsiteY1447" fmla="*/ 896791 h 1588204"/>
                            <a:gd name="connsiteX1448" fmla="*/ 288420 w 1439234"/>
                            <a:gd name="connsiteY1448" fmla="*/ 879677 h 1588204"/>
                            <a:gd name="connsiteX1449" fmla="*/ 288285 w 1439234"/>
                            <a:gd name="connsiteY1449" fmla="*/ 765578 h 1588204"/>
                            <a:gd name="connsiteX1450" fmla="*/ 305400 w 1439234"/>
                            <a:gd name="connsiteY1450" fmla="*/ 748463 h 1588204"/>
                            <a:gd name="connsiteX1451" fmla="*/ 322515 w 1439234"/>
                            <a:gd name="connsiteY1451" fmla="*/ 765578 h 1588204"/>
                            <a:gd name="connsiteX1452" fmla="*/ 305400 w 1439234"/>
                            <a:gd name="connsiteY1452" fmla="*/ 782692 h 1588204"/>
                            <a:gd name="connsiteX1453" fmla="*/ 288285 w 1439234"/>
                            <a:gd name="connsiteY1453" fmla="*/ 765578 h 1588204"/>
                            <a:gd name="connsiteX1454" fmla="*/ 287318 w 1439234"/>
                            <a:gd name="connsiteY1454" fmla="*/ 649206 h 1588204"/>
                            <a:gd name="connsiteX1455" fmla="*/ 304432 w 1439234"/>
                            <a:gd name="connsiteY1455" fmla="*/ 632091 h 1588204"/>
                            <a:gd name="connsiteX1456" fmla="*/ 321547 w 1439234"/>
                            <a:gd name="connsiteY1456" fmla="*/ 649206 h 1588204"/>
                            <a:gd name="connsiteX1457" fmla="*/ 304432 w 1439234"/>
                            <a:gd name="connsiteY1457" fmla="*/ 666321 h 1588204"/>
                            <a:gd name="connsiteX1458" fmla="*/ 287318 w 1439234"/>
                            <a:gd name="connsiteY1458" fmla="*/ 649206 h 1588204"/>
                            <a:gd name="connsiteX1459" fmla="*/ 287183 w 1439234"/>
                            <a:gd name="connsiteY1459" fmla="*/ 535107 h 1588204"/>
                            <a:gd name="connsiteX1460" fmla="*/ 304297 w 1439234"/>
                            <a:gd name="connsiteY1460" fmla="*/ 517992 h 1588204"/>
                            <a:gd name="connsiteX1461" fmla="*/ 321412 w 1439234"/>
                            <a:gd name="connsiteY1461" fmla="*/ 535107 h 1588204"/>
                            <a:gd name="connsiteX1462" fmla="*/ 304297 w 1439234"/>
                            <a:gd name="connsiteY1462" fmla="*/ 552221 h 1588204"/>
                            <a:gd name="connsiteX1463" fmla="*/ 287183 w 1439234"/>
                            <a:gd name="connsiteY1463" fmla="*/ 535107 h 1588204"/>
                            <a:gd name="connsiteX1464" fmla="*/ 286215 w 1439234"/>
                            <a:gd name="connsiteY1464" fmla="*/ 418735 h 1588204"/>
                            <a:gd name="connsiteX1465" fmla="*/ 303330 w 1439234"/>
                            <a:gd name="connsiteY1465" fmla="*/ 401620 h 1588204"/>
                            <a:gd name="connsiteX1466" fmla="*/ 320445 w 1439234"/>
                            <a:gd name="connsiteY1466" fmla="*/ 418735 h 1588204"/>
                            <a:gd name="connsiteX1467" fmla="*/ 303330 w 1439234"/>
                            <a:gd name="connsiteY1467" fmla="*/ 435850 h 1588204"/>
                            <a:gd name="connsiteX1468" fmla="*/ 286215 w 1439234"/>
                            <a:gd name="connsiteY1468" fmla="*/ 418735 h 1588204"/>
                            <a:gd name="connsiteX1469" fmla="*/ 286080 w 1439234"/>
                            <a:gd name="connsiteY1469" fmla="*/ 304636 h 1588204"/>
                            <a:gd name="connsiteX1470" fmla="*/ 303195 w 1439234"/>
                            <a:gd name="connsiteY1470" fmla="*/ 287521 h 1588204"/>
                            <a:gd name="connsiteX1471" fmla="*/ 320310 w 1439234"/>
                            <a:gd name="connsiteY1471" fmla="*/ 304636 h 1588204"/>
                            <a:gd name="connsiteX1472" fmla="*/ 303195 w 1439234"/>
                            <a:gd name="connsiteY1472" fmla="*/ 321750 h 1588204"/>
                            <a:gd name="connsiteX1473" fmla="*/ 286080 w 1439234"/>
                            <a:gd name="connsiteY1473" fmla="*/ 304636 h 1588204"/>
                            <a:gd name="connsiteX1474" fmla="*/ 285113 w 1439234"/>
                            <a:gd name="connsiteY1474" fmla="*/ 188264 h 1588204"/>
                            <a:gd name="connsiteX1475" fmla="*/ 302228 w 1439234"/>
                            <a:gd name="connsiteY1475" fmla="*/ 171149 h 1588204"/>
                            <a:gd name="connsiteX1476" fmla="*/ 319343 w 1439234"/>
                            <a:gd name="connsiteY1476" fmla="*/ 188264 h 1588204"/>
                            <a:gd name="connsiteX1477" fmla="*/ 302228 w 1439234"/>
                            <a:gd name="connsiteY1477" fmla="*/ 205379 h 1588204"/>
                            <a:gd name="connsiteX1478" fmla="*/ 285113 w 1439234"/>
                            <a:gd name="connsiteY1478" fmla="*/ 188264 h 1588204"/>
                            <a:gd name="connsiteX1479" fmla="*/ 284978 w 1439234"/>
                            <a:gd name="connsiteY1479" fmla="*/ 74165 h 1588204"/>
                            <a:gd name="connsiteX1480" fmla="*/ 302093 w 1439234"/>
                            <a:gd name="connsiteY1480" fmla="*/ 57050 h 1588204"/>
                            <a:gd name="connsiteX1481" fmla="*/ 319208 w 1439234"/>
                            <a:gd name="connsiteY1481" fmla="*/ 74165 h 1588204"/>
                            <a:gd name="connsiteX1482" fmla="*/ 302093 w 1439234"/>
                            <a:gd name="connsiteY1482" fmla="*/ 91280 h 1588204"/>
                            <a:gd name="connsiteX1483" fmla="*/ 284978 w 1439234"/>
                            <a:gd name="connsiteY1483" fmla="*/ 74165 h 1588204"/>
                            <a:gd name="connsiteX1484" fmla="*/ 234677 w 1439234"/>
                            <a:gd name="connsiteY1484" fmla="*/ 1514040 h 1588204"/>
                            <a:gd name="connsiteX1485" fmla="*/ 251792 w 1439234"/>
                            <a:gd name="connsiteY1485" fmla="*/ 1496925 h 1588204"/>
                            <a:gd name="connsiteX1486" fmla="*/ 268907 w 1439234"/>
                            <a:gd name="connsiteY1486" fmla="*/ 1514040 h 1588204"/>
                            <a:gd name="connsiteX1487" fmla="*/ 251792 w 1439234"/>
                            <a:gd name="connsiteY1487" fmla="*/ 1531155 h 1588204"/>
                            <a:gd name="connsiteX1488" fmla="*/ 234677 w 1439234"/>
                            <a:gd name="connsiteY1488" fmla="*/ 1514040 h 1588204"/>
                            <a:gd name="connsiteX1489" fmla="*/ 234542 w 1439234"/>
                            <a:gd name="connsiteY1489" fmla="*/ 1399941 h 1588204"/>
                            <a:gd name="connsiteX1490" fmla="*/ 251657 w 1439234"/>
                            <a:gd name="connsiteY1490" fmla="*/ 1382826 h 1588204"/>
                            <a:gd name="connsiteX1491" fmla="*/ 268772 w 1439234"/>
                            <a:gd name="connsiteY1491" fmla="*/ 1399941 h 1588204"/>
                            <a:gd name="connsiteX1492" fmla="*/ 251657 w 1439234"/>
                            <a:gd name="connsiteY1492" fmla="*/ 1417056 h 1588204"/>
                            <a:gd name="connsiteX1493" fmla="*/ 234542 w 1439234"/>
                            <a:gd name="connsiteY1493" fmla="*/ 1399941 h 1588204"/>
                            <a:gd name="connsiteX1494" fmla="*/ 233575 w 1439234"/>
                            <a:gd name="connsiteY1494" fmla="*/ 1283569 h 1588204"/>
                            <a:gd name="connsiteX1495" fmla="*/ 250690 w 1439234"/>
                            <a:gd name="connsiteY1495" fmla="*/ 1266454 h 1588204"/>
                            <a:gd name="connsiteX1496" fmla="*/ 267805 w 1439234"/>
                            <a:gd name="connsiteY1496" fmla="*/ 1283569 h 1588204"/>
                            <a:gd name="connsiteX1497" fmla="*/ 250690 w 1439234"/>
                            <a:gd name="connsiteY1497" fmla="*/ 1300684 h 1588204"/>
                            <a:gd name="connsiteX1498" fmla="*/ 233575 w 1439234"/>
                            <a:gd name="connsiteY1498" fmla="*/ 1283569 h 1588204"/>
                            <a:gd name="connsiteX1499" fmla="*/ 233440 w 1439234"/>
                            <a:gd name="connsiteY1499" fmla="*/ 1169470 h 1588204"/>
                            <a:gd name="connsiteX1500" fmla="*/ 250555 w 1439234"/>
                            <a:gd name="connsiteY1500" fmla="*/ 1152355 h 1588204"/>
                            <a:gd name="connsiteX1501" fmla="*/ 267670 w 1439234"/>
                            <a:gd name="connsiteY1501" fmla="*/ 1169470 h 1588204"/>
                            <a:gd name="connsiteX1502" fmla="*/ 250555 w 1439234"/>
                            <a:gd name="connsiteY1502" fmla="*/ 1186585 h 1588204"/>
                            <a:gd name="connsiteX1503" fmla="*/ 233440 w 1439234"/>
                            <a:gd name="connsiteY1503" fmla="*/ 1169470 h 1588204"/>
                            <a:gd name="connsiteX1504" fmla="*/ 232473 w 1439234"/>
                            <a:gd name="connsiteY1504" fmla="*/ 1053098 h 1588204"/>
                            <a:gd name="connsiteX1505" fmla="*/ 249588 w 1439234"/>
                            <a:gd name="connsiteY1505" fmla="*/ 1035983 h 1588204"/>
                            <a:gd name="connsiteX1506" fmla="*/ 266702 w 1439234"/>
                            <a:gd name="connsiteY1506" fmla="*/ 1053098 h 1588204"/>
                            <a:gd name="connsiteX1507" fmla="*/ 249588 w 1439234"/>
                            <a:gd name="connsiteY1507" fmla="*/ 1070213 h 1588204"/>
                            <a:gd name="connsiteX1508" fmla="*/ 232473 w 1439234"/>
                            <a:gd name="connsiteY1508" fmla="*/ 1053098 h 1588204"/>
                            <a:gd name="connsiteX1509" fmla="*/ 232338 w 1439234"/>
                            <a:gd name="connsiteY1509" fmla="*/ 938999 h 1588204"/>
                            <a:gd name="connsiteX1510" fmla="*/ 249452 w 1439234"/>
                            <a:gd name="connsiteY1510" fmla="*/ 921884 h 1588204"/>
                            <a:gd name="connsiteX1511" fmla="*/ 266567 w 1439234"/>
                            <a:gd name="connsiteY1511" fmla="*/ 938999 h 1588204"/>
                            <a:gd name="connsiteX1512" fmla="*/ 249452 w 1439234"/>
                            <a:gd name="connsiteY1512" fmla="*/ 956114 h 1588204"/>
                            <a:gd name="connsiteX1513" fmla="*/ 232338 w 1439234"/>
                            <a:gd name="connsiteY1513" fmla="*/ 938999 h 1588204"/>
                            <a:gd name="connsiteX1514" fmla="*/ 231370 w 1439234"/>
                            <a:gd name="connsiteY1514" fmla="*/ 822627 h 1588204"/>
                            <a:gd name="connsiteX1515" fmla="*/ 248485 w 1439234"/>
                            <a:gd name="connsiteY1515" fmla="*/ 805512 h 1588204"/>
                            <a:gd name="connsiteX1516" fmla="*/ 265600 w 1439234"/>
                            <a:gd name="connsiteY1516" fmla="*/ 822627 h 1588204"/>
                            <a:gd name="connsiteX1517" fmla="*/ 248485 w 1439234"/>
                            <a:gd name="connsiteY1517" fmla="*/ 839742 h 1588204"/>
                            <a:gd name="connsiteX1518" fmla="*/ 231370 w 1439234"/>
                            <a:gd name="connsiteY1518" fmla="*/ 822627 h 1588204"/>
                            <a:gd name="connsiteX1519" fmla="*/ 231235 w 1439234"/>
                            <a:gd name="connsiteY1519" fmla="*/ 708528 h 1588204"/>
                            <a:gd name="connsiteX1520" fmla="*/ 248350 w 1439234"/>
                            <a:gd name="connsiteY1520" fmla="*/ 691413 h 1588204"/>
                            <a:gd name="connsiteX1521" fmla="*/ 265465 w 1439234"/>
                            <a:gd name="connsiteY1521" fmla="*/ 708528 h 1588204"/>
                            <a:gd name="connsiteX1522" fmla="*/ 248350 w 1439234"/>
                            <a:gd name="connsiteY1522" fmla="*/ 725643 h 1588204"/>
                            <a:gd name="connsiteX1523" fmla="*/ 231235 w 1439234"/>
                            <a:gd name="connsiteY1523" fmla="*/ 708528 h 1588204"/>
                            <a:gd name="connsiteX1524" fmla="*/ 230268 w 1439234"/>
                            <a:gd name="connsiteY1524" fmla="*/ 592156 h 1588204"/>
                            <a:gd name="connsiteX1525" fmla="*/ 247383 w 1439234"/>
                            <a:gd name="connsiteY1525" fmla="*/ 575041 h 1588204"/>
                            <a:gd name="connsiteX1526" fmla="*/ 264498 w 1439234"/>
                            <a:gd name="connsiteY1526" fmla="*/ 592156 h 1588204"/>
                            <a:gd name="connsiteX1527" fmla="*/ 247383 w 1439234"/>
                            <a:gd name="connsiteY1527" fmla="*/ 609271 h 1588204"/>
                            <a:gd name="connsiteX1528" fmla="*/ 230268 w 1439234"/>
                            <a:gd name="connsiteY1528" fmla="*/ 592156 h 1588204"/>
                            <a:gd name="connsiteX1529" fmla="*/ 230133 w 1439234"/>
                            <a:gd name="connsiteY1529" fmla="*/ 478057 h 1588204"/>
                            <a:gd name="connsiteX1530" fmla="*/ 247248 w 1439234"/>
                            <a:gd name="connsiteY1530" fmla="*/ 460942 h 1588204"/>
                            <a:gd name="connsiteX1531" fmla="*/ 264363 w 1439234"/>
                            <a:gd name="connsiteY1531" fmla="*/ 478057 h 1588204"/>
                            <a:gd name="connsiteX1532" fmla="*/ 247248 w 1439234"/>
                            <a:gd name="connsiteY1532" fmla="*/ 495172 h 1588204"/>
                            <a:gd name="connsiteX1533" fmla="*/ 230133 w 1439234"/>
                            <a:gd name="connsiteY1533" fmla="*/ 478057 h 1588204"/>
                            <a:gd name="connsiteX1534" fmla="*/ 229166 w 1439234"/>
                            <a:gd name="connsiteY1534" fmla="*/ 361685 h 1588204"/>
                            <a:gd name="connsiteX1535" fmla="*/ 246281 w 1439234"/>
                            <a:gd name="connsiteY1535" fmla="*/ 344570 h 1588204"/>
                            <a:gd name="connsiteX1536" fmla="*/ 263395 w 1439234"/>
                            <a:gd name="connsiteY1536" fmla="*/ 361685 h 1588204"/>
                            <a:gd name="connsiteX1537" fmla="*/ 246281 w 1439234"/>
                            <a:gd name="connsiteY1537" fmla="*/ 378800 h 1588204"/>
                            <a:gd name="connsiteX1538" fmla="*/ 229166 w 1439234"/>
                            <a:gd name="connsiteY1538" fmla="*/ 361685 h 1588204"/>
                            <a:gd name="connsiteX1539" fmla="*/ 229031 w 1439234"/>
                            <a:gd name="connsiteY1539" fmla="*/ 247586 h 1588204"/>
                            <a:gd name="connsiteX1540" fmla="*/ 246146 w 1439234"/>
                            <a:gd name="connsiteY1540" fmla="*/ 230471 h 1588204"/>
                            <a:gd name="connsiteX1541" fmla="*/ 263260 w 1439234"/>
                            <a:gd name="connsiteY1541" fmla="*/ 247586 h 1588204"/>
                            <a:gd name="connsiteX1542" fmla="*/ 246146 w 1439234"/>
                            <a:gd name="connsiteY1542" fmla="*/ 264701 h 1588204"/>
                            <a:gd name="connsiteX1543" fmla="*/ 229031 w 1439234"/>
                            <a:gd name="connsiteY1543" fmla="*/ 247586 h 1588204"/>
                            <a:gd name="connsiteX1544" fmla="*/ 228063 w 1439234"/>
                            <a:gd name="connsiteY1544" fmla="*/ 131214 h 1588204"/>
                            <a:gd name="connsiteX1545" fmla="*/ 245178 w 1439234"/>
                            <a:gd name="connsiteY1545" fmla="*/ 114099 h 1588204"/>
                            <a:gd name="connsiteX1546" fmla="*/ 262293 w 1439234"/>
                            <a:gd name="connsiteY1546" fmla="*/ 131214 h 1588204"/>
                            <a:gd name="connsiteX1547" fmla="*/ 245178 w 1439234"/>
                            <a:gd name="connsiteY1547" fmla="*/ 148329 h 1588204"/>
                            <a:gd name="connsiteX1548" fmla="*/ 228063 w 1439234"/>
                            <a:gd name="connsiteY1548" fmla="*/ 131214 h 1588204"/>
                            <a:gd name="connsiteX1549" fmla="*/ 227928 w 1439234"/>
                            <a:gd name="connsiteY1549" fmla="*/ 17115 h 1588204"/>
                            <a:gd name="connsiteX1550" fmla="*/ 245043 w 1439234"/>
                            <a:gd name="connsiteY1550" fmla="*/ 0 h 1588204"/>
                            <a:gd name="connsiteX1551" fmla="*/ 262158 w 1439234"/>
                            <a:gd name="connsiteY1551" fmla="*/ 17115 h 1588204"/>
                            <a:gd name="connsiteX1552" fmla="*/ 245043 w 1439234"/>
                            <a:gd name="connsiteY1552" fmla="*/ 34230 h 1588204"/>
                            <a:gd name="connsiteX1553" fmla="*/ 227928 w 1439234"/>
                            <a:gd name="connsiteY1553" fmla="*/ 17115 h 1588204"/>
                            <a:gd name="connsiteX1554" fmla="*/ 177763 w 1439234"/>
                            <a:gd name="connsiteY1554" fmla="*/ 1571089 h 1588204"/>
                            <a:gd name="connsiteX1555" fmla="*/ 194878 w 1439234"/>
                            <a:gd name="connsiteY1555" fmla="*/ 1553975 h 1588204"/>
                            <a:gd name="connsiteX1556" fmla="*/ 211993 w 1439234"/>
                            <a:gd name="connsiteY1556" fmla="*/ 1571089 h 1588204"/>
                            <a:gd name="connsiteX1557" fmla="*/ 194878 w 1439234"/>
                            <a:gd name="connsiteY1557" fmla="*/ 1588204 h 1588204"/>
                            <a:gd name="connsiteX1558" fmla="*/ 177763 w 1439234"/>
                            <a:gd name="connsiteY1558" fmla="*/ 1571089 h 1588204"/>
                            <a:gd name="connsiteX1559" fmla="*/ 177628 w 1439234"/>
                            <a:gd name="connsiteY1559" fmla="*/ 1456990 h 1588204"/>
                            <a:gd name="connsiteX1560" fmla="*/ 194743 w 1439234"/>
                            <a:gd name="connsiteY1560" fmla="*/ 1439876 h 1588204"/>
                            <a:gd name="connsiteX1561" fmla="*/ 211857 w 1439234"/>
                            <a:gd name="connsiteY1561" fmla="*/ 1456990 h 1588204"/>
                            <a:gd name="connsiteX1562" fmla="*/ 194743 w 1439234"/>
                            <a:gd name="connsiteY1562" fmla="*/ 1474105 h 1588204"/>
                            <a:gd name="connsiteX1563" fmla="*/ 177628 w 1439234"/>
                            <a:gd name="connsiteY1563" fmla="*/ 1456990 h 1588204"/>
                            <a:gd name="connsiteX1564" fmla="*/ 176660 w 1439234"/>
                            <a:gd name="connsiteY1564" fmla="*/ 1340619 h 1588204"/>
                            <a:gd name="connsiteX1565" fmla="*/ 193775 w 1439234"/>
                            <a:gd name="connsiteY1565" fmla="*/ 1323504 h 1588204"/>
                            <a:gd name="connsiteX1566" fmla="*/ 210890 w 1439234"/>
                            <a:gd name="connsiteY1566" fmla="*/ 1340619 h 1588204"/>
                            <a:gd name="connsiteX1567" fmla="*/ 193775 w 1439234"/>
                            <a:gd name="connsiteY1567" fmla="*/ 1357733 h 1588204"/>
                            <a:gd name="connsiteX1568" fmla="*/ 176660 w 1439234"/>
                            <a:gd name="connsiteY1568" fmla="*/ 1340619 h 1588204"/>
                            <a:gd name="connsiteX1569" fmla="*/ 176525 w 1439234"/>
                            <a:gd name="connsiteY1569" fmla="*/ 1226519 h 1588204"/>
                            <a:gd name="connsiteX1570" fmla="*/ 193640 w 1439234"/>
                            <a:gd name="connsiteY1570" fmla="*/ 1209405 h 1588204"/>
                            <a:gd name="connsiteX1571" fmla="*/ 210755 w 1439234"/>
                            <a:gd name="connsiteY1571" fmla="*/ 1226519 h 1588204"/>
                            <a:gd name="connsiteX1572" fmla="*/ 193640 w 1439234"/>
                            <a:gd name="connsiteY1572" fmla="*/ 1243634 h 1588204"/>
                            <a:gd name="connsiteX1573" fmla="*/ 176525 w 1439234"/>
                            <a:gd name="connsiteY1573" fmla="*/ 1226519 h 1588204"/>
                            <a:gd name="connsiteX1574" fmla="*/ 175558 w 1439234"/>
                            <a:gd name="connsiteY1574" fmla="*/ 1110148 h 1588204"/>
                            <a:gd name="connsiteX1575" fmla="*/ 192673 w 1439234"/>
                            <a:gd name="connsiteY1575" fmla="*/ 1093033 h 1588204"/>
                            <a:gd name="connsiteX1576" fmla="*/ 209788 w 1439234"/>
                            <a:gd name="connsiteY1576" fmla="*/ 1110148 h 1588204"/>
                            <a:gd name="connsiteX1577" fmla="*/ 192673 w 1439234"/>
                            <a:gd name="connsiteY1577" fmla="*/ 1127262 h 1588204"/>
                            <a:gd name="connsiteX1578" fmla="*/ 175558 w 1439234"/>
                            <a:gd name="connsiteY1578" fmla="*/ 1110148 h 1588204"/>
                            <a:gd name="connsiteX1579" fmla="*/ 175423 w 1439234"/>
                            <a:gd name="connsiteY1579" fmla="*/ 996048 h 1588204"/>
                            <a:gd name="connsiteX1580" fmla="*/ 192538 w 1439234"/>
                            <a:gd name="connsiteY1580" fmla="*/ 978934 h 1588204"/>
                            <a:gd name="connsiteX1581" fmla="*/ 209653 w 1439234"/>
                            <a:gd name="connsiteY1581" fmla="*/ 996048 h 1588204"/>
                            <a:gd name="connsiteX1582" fmla="*/ 192538 w 1439234"/>
                            <a:gd name="connsiteY1582" fmla="*/ 1013163 h 1588204"/>
                            <a:gd name="connsiteX1583" fmla="*/ 175423 w 1439234"/>
                            <a:gd name="connsiteY1583" fmla="*/ 996048 h 1588204"/>
                            <a:gd name="connsiteX1584" fmla="*/ 174456 w 1439234"/>
                            <a:gd name="connsiteY1584" fmla="*/ 879677 h 1588204"/>
                            <a:gd name="connsiteX1585" fmla="*/ 191571 w 1439234"/>
                            <a:gd name="connsiteY1585" fmla="*/ 862562 h 1588204"/>
                            <a:gd name="connsiteX1586" fmla="*/ 208686 w 1439234"/>
                            <a:gd name="connsiteY1586" fmla="*/ 879677 h 1588204"/>
                            <a:gd name="connsiteX1587" fmla="*/ 191571 w 1439234"/>
                            <a:gd name="connsiteY1587" fmla="*/ 896791 h 1588204"/>
                            <a:gd name="connsiteX1588" fmla="*/ 174456 w 1439234"/>
                            <a:gd name="connsiteY1588" fmla="*/ 879677 h 1588204"/>
                            <a:gd name="connsiteX1589" fmla="*/ 174321 w 1439234"/>
                            <a:gd name="connsiteY1589" fmla="*/ 765578 h 1588204"/>
                            <a:gd name="connsiteX1590" fmla="*/ 191436 w 1439234"/>
                            <a:gd name="connsiteY1590" fmla="*/ 748463 h 1588204"/>
                            <a:gd name="connsiteX1591" fmla="*/ 208551 w 1439234"/>
                            <a:gd name="connsiteY1591" fmla="*/ 765578 h 1588204"/>
                            <a:gd name="connsiteX1592" fmla="*/ 191436 w 1439234"/>
                            <a:gd name="connsiteY1592" fmla="*/ 782692 h 1588204"/>
                            <a:gd name="connsiteX1593" fmla="*/ 174321 w 1439234"/>
                            <a:gd name="connsiteY1593" fmla="*/ 765578 h 1588204"/>
                            <a:gd name="connsiteX1594" fmla="*/ 173353 w 1439234"/>
                            <a:gd name="connsiteY1594" fmla="*/ 649206 h 1588204"/>
                            <a:gd name="connsiteX1595" fmla="*/ 190468 w 1439234"/>
                            <a:gd name="connsiteY1595" fmla="*/ 632091 h 1588204"/>
                            <a:gd name="connsiteX1596" fmla="*/ 207583 w 1439234"/>
                            <a:gd name="connsiteY1596" fmla="*/ 649206 h 1588204"/>
                            <a:gd name="connsiteX1597" fmla="*/ 190468 w 1439234"/>
                            <a:gd name="connsiteY1597" fmla="*/ 666321 h 1588204"/>
                            <a:gd name="connsiteX1598" fmla="*/ 173353 w 1439234"/>
                            <a:gd name="connsiteY1598" fmla="*/ 649206 h 1588204"/>
                            <a:gd name="connsiteX1599" fmla="*/ 173218 w 1439234"/>
                            <a:gd name="connsiteY1599" fmla="*/ 535107 h 1588204"/>
                            <a:gd name="connsiteX1600" fmla="*/ 190333 w 1439234"/>
                            <a:gd name="connsiteY1600" fmla="*/ 517992 h 1588204"/>
                            <a:gd name="connsiteX1601" fmla="*/ 207448 w 1439234"/>
                            <a:gd name="connsiteY1601" fmla="*/ 535107 h 1588204"/>
                            <a:gd name="connsiteX1602" fmla="*/ 190333 w 1439234"/>
                            <a:gd name="connsiteY1602" fmla="*/ 552221 h 1588204"/>
                            <a:gd name="connsiteX1603" fmla="*/ 173218 w 1439234"/>
                            <a:gd name="connsiteY1603" fmla="*/ 535107 h 1588204"/>
                            <a:gd name="connsiteX1604" fmla="*/ 172251 w 1439234"/>
                            <a:gd name="connsiteY1604" fmla="*/ 418735 h 1588204"/>
                            <a:gd name="connsiteX1605" fmla="*/ 189366 w 1439234"/>
                            <a:gd name="connsiteY1605" fmla="*/ 401620 h 1588204"/>
                            <a:gd name="connsiteX1606" fmla="*/ 206481 w 1439234"/>
                            <a:gd name="connsiteY1606" fmla="*/ 418735 h 1588204"/>
                            <a:gd name="connsiteX1607" fmla="*/ 189366 w 1439234"/>
                            <a:gd name="connsiteY1607" fmla="*/ 435850 h 1588204"/>
                            <a:gd name="connsiteX1608" fmla="*/ 172251 w 1439234"/>
                            <a:gd name="connsiteY1608" fmla="*/ 418735 h 1588204"/>
                            <a:gd name="connsiteX1609" fmla="*/ 172116 w 1439234"/>
                            <a:gd name="connsiteY1609" fmla="*/ 304636 h 1588204"/>
                            <a:gd name="connsiteX1610" fmla="*/ 189231 w 1439234"/>
                            <a:gd name="connsiteY1610" fmla="*/ 287521 h 1588204"/>
                            <a:gd name="connsiteX1611" fmla="*/ 206346 w 1439234"/>
                            <a:gd name="connsiteY1611" fmla="*/ 304636 h 1588204"/>
                            <a:gd name="connsiteX1612" fmla="*/ 189231 w 1439234"/>
                            <a:gd name="connsiteY1612" fmla="*/ 321750 h 1588204"/>
                            <a:gd name="connsiteX1613" fmla="*/ 172116 w 1439234"/>
                            <a:gd name="connsiteY1613" fmla="*/ 304636 h 1588204"/>
                            <a:gd name="connsiteX1614" fmla="*/ 171149 w 1439234"/>
                            <a:gd name="connsiteY1614" fmla="*/ 188264 h 1588204"/>
                            <a:gd name="connsiteX1615" fmla="*/ 188264 w 1439234"/>
                            <a:gd name="connsiteY1615" fmla="*/ 171149 h 1588204"/>
                            <a:gd name="connsiteX1616" fmla="*/ 205379 w 1439234"/>
                            <a:gd name="connsiteY1616" fmla="*/ 188264 h 1588204"/>
                            <a:gd name="connsiteX1617" fmla="*/ 188264 w 1439234"/>
                            <a:gd name="connsiteY1617" fmla="*/ 205379 h 1588204"/>
                            <a:gd name="connsiteX1618" fmla="*/ 171149 w 1439234"/>
                            <a:gd name="connsiteY1618" fmla="*/ 188264 h 1588204"/>
                            <a:gd name="connsiteX1619" fmla="*/ 171014 w 1439234"/>
                            <a:gd name="connsiteY1619" fmla="*/ 74165 h 1588204"/>
                            <a:gd name="connsiteX1620" fmla="*/ 188129 w 1439234"/>
                            <a:gd name="connsiteY1620" fmla="*/ 57050 h 1588204"/>
                            <a:gd name="connsiteX1621" fmla="*/ 205244 w 1439234"/>
                            <a:gd name="connsiteY1621" fmla="*/ 74165 h 1588204"/>
                            <a:gd name="connsiteX1622" fmla="*/ 188129 w 1439234"/>
                            <a:gd name="connsiteY1622" fmla="*/ 91280 h 1588204"/>
                            <a:gd name="connsiteX1623" fmla="*/ 171014 w 1439234"/>
                            <a:gd name="connsiteY1623" fmla="*/ 74165 h 1588204"/>
                            <a:gd name="connsiteX1624" fmla="*/ 120713 w 1439234"/>
                            <a:gd name="connsiteY1624" fmla="*/ 1514040 h 1588204"/>
                            <a:gd name="connsiteX1625" fmla="*/ 137828 w 1439234"/>
                            <a:gd name="connsiteY1625" fmla="*/ 1496925 h 1588204"/>
                            <a:gd name="connsiteX1626" fmla="*/ 154943 w 1439234"/>
                            <a:gd name="connsiteY1626" fmla="*/ 1514040 h 1588204"/>
                            <a:gd name="connsiteX1627" fmla="*/ 137828 w 1439234"/>
                            <a:gd name="connsiteY1627" fmla="*/ 1531155 h 1588204"/>
                            <a:gd name="connsiteX1628" fmla="*/ 120713 w 1439234"/>
                            <a:gd name="connsiteY1628" fmla="*/ 1514040 h 1588204"/>
                            <a:gd name="connsiteX1629" fmla="*/ 120578 w 1439234"/>
                            <a:gd name="connsiteY1629" fmla="*/ 1399941 h 1588204"/>
                            <a:gd name="connsiteX1630" fmla="*/ 137693 w 1439234"/>
                            <a:gd name="connsiteY1630" fmla="*/ 1382826 h 1588204"/>
                            <a:gd name="connsiteX1631" fmla="*/ 154808 w 1439234"/>
                            <a:gd name="connsiteY1631" fmla="*/ 1399941 h 1588204"/>
                            <a:gd name="connsiteX1632" fmla="*/ 137693 w 1439234"/>
                            <a:gd name="connsiteY1632" fmla="*/ 1417056 h 1588204"/>
                            <a:gd name="connsiteX1633" fmla="*/ 120578 w 1439234"/>
                            <a:gd name="connsiteY1633" fmla="*/ 1399941 h 1588204"/>
                            <a:gd name="connsiteX1634" fmla="*/ 119611 w 1439234"/>
                            <a:gd name="connsiteY1634" fmla="*/ 1283569 h 1588204"/>
                            <a:gd name="connsiteX1635" fmla="*/ 136726 w 1439234"/>
                            <a:gd name="connsiteY1635" fmla="*/ 1266454 h 1588204"/>
                            <a:gd name="connsiteX1636" fmla="*/ 153841 w 1439234"/>
                            <a:gd name="connsiteY1636" fmla="*/ 1283569 h 1588204"/>
                            <a:gd name="connsiteX1637" fmla="*/ 136726 w 1439234"/>
                            <a:gd name="connsiteY1637" fmla="*/ 1300684 h 1588204"/>
                            <a:gd name="connsiteX1638" fmla="*/ 119611 w 1439234"/>
                            <a:gd name="connsiteY1638" fmla="*/ 1283569 h 1588204"/>
                            <a:gd name="connsiteX1639" fmla="*/ 119476 w 1439234"/>
                            <a:gd name="connsiteY1639" fmla="*/ 1169470 h 1588204"/>
                            <a:gd name="connsiteX1640" fmla="*/ 136591 w 1439234"/>
                            <a:gd name="connsiteY1640" fmla="*/ 1152355 h 1588204"/>
                            <a:gd name="connsiteX1641" fmla="*/ 153706 w 1439234"/>
                            <a:gd name="connsiteY1641" fmla="*/ 1169470 h 1588204"/>
                            <a:gd name="connsiteX1642" fmla="*/ 136591 w 1439234"/>
                            <a:gd name="connsiteY1642" fmla="*/ 1186585 h 1588204"/>
                            <a:gd name="connsiteX1643" fmla="*/ 119476 w 1439234"/>
                            <a:gd name="connsiteY1643" fmla="*/ 1169470 h 1588204"/>
                            <a:gd name="connsiteX1644" fmla="*/ 118509 w 1439234"/>
                            <a:gd name="connsiteY1644" fmla="*/ 1053098 h 1588204"/>
                            <a:gd name="connsiteX1645" fmla="*/ 135623 w 1439234"/>
                            <a:gd name="connsiteY1645" fmla="*/ 1035983 h 1588204"/>
                            <a:gd name="connsiteX1646" fmla="*/ 152738 w 1439234"/>
                            <a:gd name="connsiteY1646" fmla="*/ 1053098 h 1588204"/>
                            <a:gd name="connsiteX1647" fmla="*/ 135623 w 1439234"/>
                            <a:gd name="connsiteY1647" fmla="*/ 1070213 h 1588204"/>
                            <a:gd name="connsiteX1648" fmla="*/ 118509 w 1439234"/>
                            <a:gd name="connsiteY1648" fmla="*/ 1053098 h 1588204"/>
                            <a:gd name="connsiteX1649" fmla="*/ 118374 w 1439234"/>
                            <a:gd name="connsiteY1649" fmla="*/ 938999 h 1588204"/>
                            <a:gd name="connsiteX1650" fmla="*/ 135488 w 1439234"/>
                            <a:gd name="connsiteY1650" fmla="*/ 921884 h 1588204"/>
                            <a:gd name="connsiteX1651" fmla="*/ 152603 w 1439234"/>
                            <a:gd name="connsiteY1651" fmla="*/ 938999 h 1588204"/>
                            <a:gd name="connsiteX1652" fmla="*/ 135488 w 1439234"/>
                            <a:gd name="connsiteY1652" fmla="*/ 956114 h 1588204"/>
                            <a:gd name="connsiteX1653" fmla="*/ 118374 w 1439234"/>
                            <a:gd name="connsiteY1653" fmla="*/ 938999 h 1588204"/>
                            <a:gd name="connsiteX1654" fmla="*/ 117406 w 1439234"/>
                            <a:gd name="connsiteY1654" fmla="*/ 822627 h 1588204"/>
                            <a:gd name="connsiteX1655" fmla="*/ 134521 w 1439234"/>
                            <a:gd name="connsiteY1655" fmla="*/ 805512 h 1588204"/>
                            <a:gd name="connsiteX1656" fmla="*/ 151636 w 1439234"/>
                            <a:gd name="connsiteY1656" fmla="*/ 822627 h 1588204"/>
                            <a:gd name="connsiteX1657" fmla="*/ 134521 w 1439234"/>
                            <a:gd name="connsiteY1657" fmla="*/ 839742 h 1588204"/>
                            <a:gd name="connsiteX1658" fmla="*/ 117406 w 1439234"/>
                            <a:gd name="connsiteY1658" fmla="*/ 822627 h 1588204"/>
                            <a:gd name="connsiteX1659" fmla="*/ 117271 w 1439234"/>
                            <a:gd name="connsiteY1659" fmla="*/ 708528 h 1588204"/>
                            <a:gd name="connsiteX1660" fmla="*/ 134386 w 1439234"/>
                            <a:gd name="connsiteY1660" fmla="*/ 691413 h 1588204"/>
                            <a:gd name="connsiteX1661" fmla="*/ 151501 w 1439234"/>
                            <a:gd name="connsiteY1661" fmla="*/ 708528 h 1588204"/>
                            <a:gd name="connsiteX1662" fmla="*/ 134386 w 1439234"/>
                            <a:gd name="connsiteY1662" fmla="*/ 725643 h 1588204"/>
                            <a:gd name="connsiteX1663" fmla="*/ 117271 w 1439234"/>
                            <a:gd name="connsiteY1663" fmla="*/ 708528 h 1588204"/>
                            <a:gd name="connsiteX1664" fmla="*/ 116304 w 1439234"/>
                            <a:gd name="connsiteY1664" fmla="*/ 592156 h 1588204"/>
                            <a:gd name="connsiteX1665" fmla="*/ 133419 w 1439234"/>
                            <a:gd name="connsiteY1665" fmla="*/ 575041 h 1588204"/>
                            <a:gd name="connsiteX1666" fmla="*/ 150534 w 1439234"/>
                            <a:gd name="connsiteY1666" fmla="*/ 592156 h 1588204"/>
                            <a:gd name="connsiteX1667" fmla="*/ 133419 w 1439234"/>
                            <a:gd name="connsiteY1667" fmla="*/ 609271 h 1588204"/>
                            <a:gd name="connsiteX1668" fmla="*/ 116304 w 1439234"/>
                            <a:gd name="connsiteY1668" fmla="*/ 592156 h 1588204"/>
                            <a:gd name="connsiteX1669" fmla="*/ 116169 w 1439234"/>
                            <a:gd name="connsiteY1669" fmla="*/ 478057 h 1588204"/>
                            <a:gd name="connsiteX1670" fmla="*/ 133284 w 1439234"/>
                            <a:gd name="connsiteY1670" fmla="*/ 460942 h 1588204"/>
                            <a:gd name="connsiteX1671" fmla="*/ 150399 w 1439234"/>
                            <a:gd name="connsiteY1671" fmla="*/ 478057 h 1588204"/>
                            <a:gd name="connsiteX1672" fmla="*/ 133284 w 1439234"/>
                            <a:gd name="connsiteY1672" fmla="*/ 495172 h 1588204"/>
                            <a:gd name="connsiteX1673" fmla="*/ 116169 w 1439234"/>
                            <a:gd name="connsiteY1673" fmla="*/ 478057 h 1588204"/>
                            <a:gd name="connsiteX1674" fmla="*/ 115202 w 1439234"/>
                            <a:gd name="connsiteY1674" fmla="*/ 361685 h 1588204"/>
                            <a:gd name="connsiteX1675" fmla="*/ 132316 w 1439234"/>
                            <a:gd name="connsiteY1675" fmla="*/ 344570 h 1588204"/>
                            <a:gd name="connsiteX1676" fmla="*/ 149431 w 1439234"/>
                            <a:gd name="connsiteY1676" fmla="*/ 361685 h 1588204"/>
                            <a:gd name="connsiteX1677" fmla="*/ 132316 w 1439234"/>
                            <a:gd name="connsiteY1677" fmla="*/ 378800 h 1588204"/>
                            <a:gd name="connsiteX1678" fmla="*/ 115202 w 1439234"/>
                            <a:gd name="connsiteY1678" fmla="*/ 361685 h 1588204"/>
                            <a:gd name="connsiteX1679" fmla="*/ 115067 w 1439234"/>
                            <a:gd name="connsiteY1679" fmla="*/ 247586 h 1588204"/>
                            <a:gd name="connsiteX1680" fmla="*/ 132181 w 1439234"/>
                            <a:gd name="connsiteY1680" fmla="*/ 230471 h 1588204"/>
                            <a:gd name="connsiteX1681" fmla="*/ 149296 w 1439234"/>
                            <a:gd name="connsiteY1681" fmla="*/ 247586 h 1588204"/>
                            <a:gd name="connsiteX1682" fmla="*/ 132181 w 1439234"/>
                            <a:gd name="connsiteY1682" fmla="*/ 264701 h 1588204"/>
                            <a:gd name="connsiteX1683" fmla="*/ 115067 w 1439234"/>
                            <a:gd name="connsiteY1683" fmla="*/ 247586 h 1588204"/>
                            <a:gd name="connsiteX1684" fmla="*/ 114099 w 1439234"/>
                            <a:gd name="connsiteY1684" fmla="*/ 131214 h 1588204"/>
                            <a:gd name="connsiteX1685" fmla="*/ 131214 w 1439234"/>
                            <a:gd name="connsiteY1685" fmla="*/ 114099 h 1588204"/>
                            <a:gd name="connsiteX1686" fmla="*/ 148329 w 1439234"/>
                            <a:gd name="connsiteY1686" fmla="*/ 131214 h 1588204"/>
                            <a:gd name="connsiteX1687" fmla="*/ 131214 w 1439234"/>
                            <a:gd name="connsiteY1687" fmla="*/ 148329 h 1588204"/>
                            <a:gd name="connsiteX1688" fmla="*/ 114099 w 1439234"/>
                            <a:gd name="connsiteY1688" fmla="*/ 131214 h 1588204"/>
                            <a:gd name="connsiteX1689" fmla="*/ 113964 w 1439234"/>
                            <a:gd name="connsiteY1689" fmla="*/ 17115 h 1588204"/>
                            <a:gd name="connsiteX1690" fmla="*/ 131079 w 1439234"/>
                            <a:gd name="connsiteY1690" fmla="*/ 0 h 1588204"/>
                            <a:gd name="connsiteX1691" fmla="*/ 148194 w 1439234"/>
                            <a:gd name="connsiteY1691" fmla="*/ 17115 h 1588204"/>
                            <a:gd name="connsiteX1692" fmla="*/ 131079 w 1439234"/>
                            <a:gd name="connsiteY1692" fmla="*/ 34230 h 1588204"/>
                            <a:gd name="connsiteX1693" fmla="*/ 113964 w 1439234"/>
                            <a:gd name="connsiteY1693" fmla="*/ 17115 h 1588204"/>
                            <a:gd name="connsiteX1694" fmla="*/ 63799 w 1439234"/>
                            <a:gd name="connsiteY1694" fmla="*/ 1571089 h 1588204"/>
                            <a:gd name="connsiteX1695" fmla="*/ 80914 w 1439234"/>
                            <a:gd name="connsiteY1695" fmla="*/ 1553975 h 1588204"/>
                            <a:gd name="connsiteX1696" fmla="*/ 98028 w 1439234"/>
                            <a:gd name="connsiteY1696" fmla="*/ 1571089 h 1588204"/>
                            <a:gd name="connsiteX1697" fmla="*/ 80914 w 1439234"/>
                            <a:gd name="connsiteY1697" fmla="*/ 1588204 h 1588204"/>
                            <a:gd name="connsiteX1698" fmla="*/ 63799 w 1439234"/>
                            <a:gd name="connsiteY1698" fmla="*/ 1571089 h 1588204"/>
                            <a:gd name="connsiteX1699" fmla="*/ 63664 w 1439234"/>
                            <a:gd name="connsiteY1699" fmla="*/ 1456990 h 1588204"/>
                            <a:gd name="connsiteX1700" fmla="*/ 80779 w 1439234"/>
                            <a:gd name="connsiteY1700" fmla="*/ 1439876 h 1588204"/>
                            <a:gd name="connsiteX1701" fmla="*/ 97893 w 1439234"/>
                            <a:gd name="connsiteY1701" fmla="*/ 1456990 h 1588204"/>
                            <a:gd name="connsiteX1702" fmla="*/ 80779 w 1439234"/>
                            <a:gd name="connsiteY1702" fmla="*/ 1474105 h 1588204"/>
                            <a:gd name="connsiteX1703" fmla="*/ 63664 w 1439234"/>
                            <a:gd name="connsiteY1703" fmla="*/ 1456990 h 1588204"/>
                            <a:gd name="connsiteX1704" fmla="*/ 62696 w 1439234"/>
                            <a:gd name="connsiteY1704" fmla="*/ 1340619 h 1588204"/>
                            <a:gd name="connsiteX1705" fmla="*/ 79811 w 1439234"/>
                            <a:gd name="connsiteY1705" fmla="*/ 1323504 h 1588204"/>
                            <a:gd name="connsiteX1706" fmla="*/ 96926 w 1439234"/>
                            <a:gd name="connsiteY1706" fmla="*/ 1340619 h 1588204"/>
                            <a:gd name="connsiteX1707" fmla="*/ 79811 w 1439234"/>
                            <a:gd name="connsiteY1707" fmla="*/ 1357733 h 1588204"/>
                            <a:gd name="connsiteX1708" fmla="*/ 62696 w 1439234"/>
                            <a:gd name="connsiteY1708" fmla="*/ 1340619 h 1588204"/>
                            <a:gd name="connsiteX1709" fmla="*/ 62561 w 1439234"/>
                            <a:gd name="connsiteY1709" fmla="*/ 1226519 h 1588204"/>
                            <a:gd name="connsiteX1710" fmla="*/ 79676 w 1439234"/>
                            <a:gd name="connsiteY1710" fmla="*/ 1209405 h 1588204"/>
                            <a:gd name="connsiteX1711" fmla="*/ 96791 w 1439234"/>
                            <a:gd name="connsiteY1711" fmla="*/ 1226519 h 1588204"/>
                            <a:gd name="connsiteX1712" fmla="*/ 79676 w 1439234"/>
                            <a:gd name="connsiteY1712" fmla="*/ 1243634 h 1588204"/>
                            <a:gd name="connsiteX1713" fmla="*/ 62561 w 1439234"/>
                            <a:gd name="connsiteY1713" fmla="*/ 1226519 h 1588204"/>
                            <a:gd name="connsiteX1714" fmla="*/ 61594 w 1439234"/>
                            <a:gd name="connsiteY1714" fmla="*/ 1110148 h 1588204"/>
                            <a:gd name="connsiteX1715" fmla="*/ 78709 w 1439234"/>
                            <a:gd name="connsiteY1715" fmla="*/ 1093033 h 1588204"/>
                            <a:gd name="connsiteX1716" fmla="*/ 95824 w 1439234"/>
                            <a:gd name="connsiteY1716" fmla="*/ 1110148 h 1588204"/>
                            <a:gd name="connsiteX1717" fmla="*/ 78709 w 1439234"/>
                            <a:gd name="connsiteY1717" fmla="*/ 1127262 h 1588204"/>
                            <a:gd name="connsiteX1718" fmla="*/ 61594 w 1439234"/>
                            <a:gd name="connsiteY1718" fmla="*/ 1110148 h 1588204"/>
                            <a:gd name="connsiteX1719" fmla="*/ 61459 w 1439234"/>
                            <a:gd name="connsiteY1719" fmla="*/ 996048 h 1588204"/>
                            <a:gd name="connsiteX1720" fmla="*/ 78574 w 1439234"/>
                            <a:gd name="connsiteY1720" fmla="*/ 978934 h 1588204"/>
                            <a:gd name="connsiteX1721" fmla="*/ 95689 w 1439234"/>
                            <a:gd name="connsiteY1721" fmla="*/ 996048 h 1588204"/>
                            <a:gd name="connsiteX1722" fmla="*/ 78574 w 1439234"/>
                            <a:gd name="connsiteY1722" fmla="*/ 1013163 h 1588204"/>
                            <a:gd name="connsiteX1723" fmla="*/ 61459 w 1439234"/>
                            <a:gd name="connsiteY1723" fmla="*/ 996048 h 1588204"/>
                            <a:gd name="connsiteX1724" fmla="*/ 60492 w 1439234"/>
                            <a:gd name="connsiteY1724" fmla="*/ 879677 h 1588204"/>
                            <a:gd name="connsiteX1725" fmla="*/ 77607 w 1439234"/>
                            <a:gd name="connsiteY1725" fmla="*/ 862562 h 1588204"/>
                            <a:gd name="connsiteX1726" fmla="*/ 94721 w 1439234"/>
                            <a:gd name="connsiteY1726" fmla="*/ 879677 h 1588204"/>
                            <a:gd name="connsiteX1727" fmla="*/ 77607 w 1439234"/>
                            <a:gd name="connsiteY1727" fmla="*/ 896791 h 1588204"/>
                            <a:gd name="connsiteX1728" fmla="*/ 60492 w 1439234"/>
                            <a:gd name="connsiteY1728" fmla="*/ 879677 h 1588204"/>
                            <a:gd name="connsiteX1729" fmla="*/ 60357 w 1439234"/>
                            <a:gd name="connsiteY1729" fmla="*/ 765578 h 1588204"/>
                            <a:gd name="connsiteX1730" fmla="*/ 77472 w 1439234"/>
                            <a:gd name="connsiteY1730" fmla="*/ 748463 h 1588204"/>
                            <a:gd name="connsiteX1731" fmla="*/ 94586 w 1439234"/>
                            <a:gd name="connsiteY1731" fmla="*/ 765578 h 1588204"/>
                            <a:gd name="connsiteX1732" fmla="*/ 77472 w 1439234"/>
                            <a:gd name="connsiteY1732" fmla="*/ 782692 h 1588204"/>
                            <a:gd name="connsiteX1733" fmla="*/ 60357 w 1439234"/>
                            <a:gd name="connsiteY1733" fmla="*/ 765578 h 1588204"/>
                            <a:gd name="connsiteX1734" fmla="*/ 59389 w 1439234"/>
                            <a:gd name="connsiteY1734" fmla="*/ 649206 h 1588204"/>
                            <a:gd name="connsiteX1735" fmla="*/ 76504 w 1439234"/>
                            <a:gd name="connsiteY1735" fmla="*/ 632091 h 1588204"/>
                            <a:gd name="connsiteX1736" fmla="*/ 93619 w 1439234"/>
                            <a:gd name="connsiteY1736" fmla="*/ 649206 h 1588204"/>
                            <a:gd name="connsiteX1737" fmla="*/ 76504 w 1439234"/>
                            <a:gd name="connsiteY1737" fmla="*/ 666321 h 1588204"/>
                            <a:gd name="connsiteX1738" fmla="*/ 59389 w 1439234"/>
                            <a:gd name="connsiteY1738" fmla="*/ 649206 h 1588204"/>
                            <a:gd name="connsiteX1739" fmla="*/ 59254 w 1439234"/>
                            <a:gd name="connsiteY1739" fmla="*/ 535107 h 1588204"/>
                            <a:gd name="connsiteX1740" fmla="*/ 76369 w 1439234"/>
                            <a:gd name="connsiteY1740" fmla="*/ 517992 h 1588204"/>
                            <a:gd name="connsiteX1741" fmla="*/ 93484 w 1439234"/>
                            <a:gd name="connsiteY1741" fmla="*/ 535107 h 1588204"/>
                            <a:gd name="connsiteX1742" fmla="*/ 76369 w 1439234"/>
                            <a:gd name="connsiteY1742" fmla="*/ 552221 h 1588204"/>
                            <a:gd name="connsiteX1743" fmla="*/ 59254 w 1439234"/>
                            <a:gd name="connsiteY1743" fmla="*/ 535107 h 1588204"/>
                            <a:gd name="connsiteX1744" fmla="*/ 58287 w 1439234"/>
                            <a:gd name="connsiteY1744" fmla="*/ 418735 h 1588204"/>
                            <a:gd name="connsiteX1745" fmla="*/ 75402 w 1439234"/>
                            <a:gd name="connsiteY1745" fmla="*/ 401620 h 1588204"/>
                            <a:gd name="connsiteX1746" fmla="*/ 92517 w 1439234"/>
                            <a:gd name="connsiteY1746" fmla="*/ 418735 h 1588204"/>
                            <a:gd name="connsiteX1747" fmla="*/ 75402 w 1439234"/>
                            <a:gd name="connsiteY1747" fmla="*/ 435850 h 1588204"/>
                            <a:gd name="connsiteX1748" fmla="*/ 58287 w 1439234"/>
                            <a:gd name="connsiteY1748" fmla="*/ 418735 h 1588204"/>
                            <a:gd name="connsiteX1749" fmla="*/ 58152 w 1439234"/>
                            <a:gd name="connsiteY1749" fmla="*/ 304636 h 1588204"/>
                            <a:gd name="connsiteX1750" fmla="*/ 75267 w 1439234"/>
                            <a:gd name="connsiteY1750" fmla="*/ 287521 h 1588204"/>
                            <a:gd name="connsiteX1751" fmla="*/ 92382 w 1439234"/>
                            <a:gd name="connsiteY1751" fmla="*/ 304636 h 1588204"/>
                            <a:gd name="connsiteX1752" fmla="*/ 75267 w 1439234"/>
                            <a:gd name="connsiteY1752" fmla="*/ 321750 h 1588204"/>
                            <a:gd name="connsiteX1753" fmla="*/ 58152 w 1439234"/>
                            <a:gd name="connsiteY1753" fmla="*/ 304636 h 1588204"/>
                            <a:gd name="connsiteX1754" fmla="*/ 57185 w 1439234"/>
                            <a:gd name="connsiteY1754" fmla="*/ 188264 h 1588204"/>
                            <a:gd name="connsiteX1755" fmla="*/ 74300 w 1439234"/>
                            <a:gd name="connsiteY1755" fmla="*/ 171149 h 1588204"/>
                            <a:gd name="connsiteX1756" fmla="*/ 91415 w 1439234"/>
                            <a:gd name="connsiteY1756" fmla="*/ 188264 h 1588204"/>
                            <a:gd name="connsiteX1757" fmla="*/ 74300 w 1439234"/>
                            <a:gd name="connsiteY1757" fmla="*/ 205379 h 1588204"/>
                            <a:gd name="connsiteX1758" fmla="*/ 57185 w 1439234"/>
                            <a:gd name="connsiteY1758" fmla="*/ 188264 h 1588204"/>
                            <a:gd name="connsiteX1759" fmla="*/ 57050 w 1439234"/>
                            <a:gd name="connsiteY1759" fmla="*/ 74165 h 1588204"/>
                            <a:gd name="connsiteX1760" fmla="*/ 74165 w 1439234"/>
                            <a:gd name="connsiteY1760" fmla="*/ 57050 h 1588204"/>
                            <a:gd name="connsiteX1761" fmla="*/ 91280 w 1439234"/>
                            <a:gd name="connsiteY1761" fmla="*/ 74165 h 1588204"/>
                            <a:gd name="connsiteX1762" fmla="*/ 74165 w 1439234"/>
                            <a:gd name="connsiteY1762" fmla="*/ 91280 h 1588204"/>
                            <a:gd name="connsiteX1763" fmla="*/ 57050 w 1439234"/>
                            <a:gd name="connsiteY1763" fmla="*/ 74165 h 1588204"/>
                            <a:gd name="connsiteX1764" fmla="*/ 6749 w 1439234"/>
                            <a:gd name="connsiteY1764" fmla="*/ 1514040 h 1588204"/>
                            <a:gd name="connsiteX1765" fmla="*/ 23864 w 1439234"/>
                            <a:gd name="connsiteY1765" fmla="*/ 1496925 h 1588204"/>
                            <a:gd name="connsiteX1766" fmla="*/ 40979 w 1439234"/>
                            <a:gd name="connsiteY1766" fmla="*/ 1514040 h 1588204"/>
                            <a:gd name="connsiteX1767" fmla="*/ 23864 w 1439234"/>
                            <a:gd name="connsiteY1767" fmla="*/ 1531155 h 1588204"/>
                            <a:gd name="connsiteX1768" fmla="*/ 6749 w 1439234"/>
                            <a:gd name="connsiteY1768" fmla="*/ 1514040 h 1588204"/>
                            <a:gd name="connsiteX1769" fmla="*/ 6614 w 1439234"/>
                            <a:gd name="connsiteY1769" fmla="*/ 1399941 h 1588204"/>
                            <a:gd name="connsiteX1770" fmla="*/ 23729 w 1439234"/>
                            <a:gd name="connsiteY1770" fmla="*/ 1382826 h 1588204"/>
                            <a:gd name="connsiteX1771" fmla="*/ 40844 w 1439234"/>
                            <a:gd name="connsiteY1771" fmla="*/ 1399941 h 1588204"/>
                            <a:gd name="connsiteX1772" fmla="*/ 23729 w 1439234"/>
                            <a:gd name="connsiteY1772" fmla="*/ 1417056 h 1588204"/>
                            <a:gd name="connsiteX1773" fmla="*/ 6614 w 1439234"/>
                            <a:gd name="connsiteY1773" fmla="*/ 1399941 h 1588204"/>
                            <a:gd name="connsiteX1774" fmla="*/ 5647 w 1439234"/>
                            <a:gd name="connsiteY1774" fmla="*/ 1283569 h 1588204"/>
                            <a:gd name="connsiteX1775" fmla="*/ 22762 w 1439234"/>
                            <a:gd name="connsiteY1775" fmla="*/ 1266454 h 1588204"/>
                            <a:gd name="connsiteX1776" fmla="*/ 39877 w 1439234"/>
                            <a:gd name="connsiteY1776" fmla="*/ 1283569 h 1588204"/>
                            <a:gd name="connsiteX1777" fmla="*/ 22762 w 1439234"/>
                            <a:gd name="connsiteY1777" fmla="*/ 1300684 h 1588204"/>
                            <a:gd name="connsiteX1778" fmla="*/ 5647 w 1439234"/>
                            <a:gd name="connsiteY1778" fmla="*/ 1283569 h 1588204"/>
                            <a:gd name="connsiteX1779" fmla="*/ 5512 w 1439234"/>
                            <a:gd name="connsiteY1779" fmla="*/ 1169470 h 1588204"/>
                            <a:gd name="connsiteX1780" fmla="*/ 22627 w 1439234"/>
                            <a:gd name="connsiteY1780" fmla="*/ 1152355 h 1588204"/>
                            <a:gd name="connsiteX1781" fmla="*/ 39742 w 1439234"/>
                            <a:gd name="connsiteY1781" fmla="*/ 1169470 h 1588204"/>
                            <a:gd name="connsiteX1782" fmla="*/ 22627 w 1439234"/>
                            <a:gd name="connsiteY1782" fmla="*/ 1186585 h 1588204"/>
                            <a:gd name="connsiteX1783" fmla="*/ 5512 w 1439234"/>
                            <a:gd name="connsiteY1783" fmla="*/ 1169470 h 1588204"/>
                            <a:gd name="connsiteX1784" fmla="*/ 4545 w 1439234"/>
                            <a:gd name="connsiteY1784" fmla="*/ 1053098 h 1588204"/>
                            <a:gd name="connsiteX1785" fmla="*/ 21659 w 1439234"/>
                            <a:gd name="connsiteY1785" fmla="*/ 1035983 h 1588204"/>
                            <a:gd name="connsiteX1786" fmla="*/ 38774 w 1439234"/>
                            <a:gd name="connsiteY1786" fmla="*/ 1053098 h 1588204"/>
                            <a:gd name="connsiteX1787" fmla="*/ 21659 w 1439234"/>
                            <a:gd name="connsiteY1787" fmla="*/ 1070213 h 1588204"/>
                            <a:gd name="connsiteX1788" fmla="*/ 4545 w 1439234"/>
                            <a:gd name="connsiteY1788" fmla="*/ 1053098 h 1588204"/>
                            <a:gd name="connsiteX1789" fmla="*/ 4410 w 1439234"/>
                            <a:gd name="connsiteY1789" fmla="*/ 938999 h 1588204"/>
                            <a:gd name="connsiteX1790" fmla="*/ 21524 w 1439234"/>
                            <a:gd name="connsiteY1790" fmla="*/ 921884 h 1588204"/>
                            <a:gd name="connsiteX1791" fmla="*/ 38639 w 1439234"/>
                            <a:gd name="connsiteY1791" fmla="*/ 938999 h 1588204"/>
                            <a:gd name="connsiteX1792" fmla="*/ 21524 w 1439234"/>
                            <a:gd name="connsiteY1792" fmla="*/ 956114 h 1588204"/>
                            <a:gd name="connsiteX1793" fmla="*/ 4410 w 1439234"/>
                            <a:gd name="connsiteY1793" fmla="*/ 938999 h 1588204"/>
                            <a:gd name="connsiteX1794" fmla="*/ 3442 w 1439234"/>
                            <a:gd name="connsiteY1794" fmla="*/ 822627 h 1588204"/>
                            <a:gd name="connsiteX1795" fmla="*/ 20557 w 1439234"/>
                            <a:gd name="connsiteY1795" fmla="*/ 805512 h 1588204"/>
                            <a:gd name="connsiteX1796" fmla="*/ 37672 w 1439234"/>
                            <a:gd name="connsiteY1796" fmla="*/ 822627 h 1588204"/>
                            <a:gd name="connsiteX1797" fmla="*/ 20557 w 1439234"/>
                            <a:gd name="connsiteY1797" fmla="*/ 839742 h 1588204"/>
                            <a:gd name="connsiteX1798" fmla="*/ 3442 w 1439234"/>
                            <a:gd name="connsiteY1798" fmla="*/ 822627 h 1588204"/>
                            <a:gd name="connsiteX1799" fmla="*/ 3307 w 1439234"/>
                            <a:gd name="connsiteY1799" fmla="*/ 708528 h 1588204"/>
                            <a:gd name="connsiteX1800" fmla="*/ 20422 w 1439234"/>
                            <a:gd name="connsiteY1800" fmla="*/ 691413 h 1588204"/>
                            <a:gd name="connsiteX1801" fmla="*/ 37537 w 1439234"/>
                            <a:gd name="connsiteY1801" fmla="*/ 708528 h 1588204"/>
                            <a:gd name="connsiteX1802" fmla="*/ 20422 w 1439234"/>
                            <a:gd name="connsiteY1802" fmla="*/ 725643 h 1588204"/>
                            <a:gd name="connsiteX1803" fmla="*/ 3307 w 1439234"/>
                            <a:gd name="connsiteY1803" fmla="*/ 708528 h 1588204"/>
                            <a:gd name="connsiteX1804" fmla="*/ 2340 w 1439234"/>
                            <a:gd name="connsiteY1804" fmla="*/ 592156 h 1588204"/>
                            <a:gd name="connsiteX1805" fmla="*/ 19455 w 1439234"/>
                            <a:gd name="connsiteY1805" fmla="*/ 575041 h 1588204"/>
                            <a:gd name="connsiteX1806" fmla="*/ 36570 w 1439234"/>
                            <a:gd name="connsiteY1806" fmla="*/ 592156 h 1588204"/>
                            <a:gd name="connsiteX1807" fmla="*/ 19455 w 1439234"/>
                            <a:gd name="connsiteY1807" fmla="*/ 609271 h 1588204"/>
                            <a:gd name="connsiteX1808" fmla="*/ 2340 w 1439234"/>
                            <a:gd name="connsiteY1808" fmla="*/ 592156 h 1588204"/>
                            <a:gd name="connsiteX1809" fmla="*/ 2205 w 1439234"/>
                            <a:gd name="connsiteY1809" fmla="*/ 478057 h 1588204"/>
                            <a:gd name="connsiteX1810" fmla="*/ 19320 w 1439234"/>
                            <a:gd name="connsiteY1810" fmla="*/ 460942 h 1588204"/>
                            <a:gd name="connsiteX1811" fmla="*/ 36435 w 1439234"/>
                            <a:gd name="connsiteY1811" fmla="*/ 478057 h 1588204"/>
                            <a:gd name="connsiteX1812" fmla="*/ 19320 w 1439234"/>
                            <a:gd name="connsiteY1812" fmla="*/ 495172 h 1588204"/>
                            <a:gd name="connsiteX1813" fmla="*/ 2205 w 1439234"/>
                            <a:gd name="connsiteY1813" fmla="*/ 478057 h 1588204"/>
                            <a:gd name="connsiteX1814" fmla="*/ 1238 w 1439234"/>
                            <a:gd name="connsiteY1814" fmla="*/ 361685 h 1588204"/>
                            <a:gd name="connsiteX1815" fmla="*/ 18352 w 1439234"/>
                            <a:gd name="connsiteY1815" fmla="*/ 344570 h 1588204"/>
                            <a:gd name="connsiteX1816" fmla="*/ 35467 w 1439234"/>
                            <a:gd name="connsiteY1816" fmla="*/ 361685 h 1588204"/>
                            <a:gd name="connsiteX1817" fmla="*/ 18352 w 1439234"/>
                            <a:gd name="connsiteY1817" fmla="*/ 378800 h 1588204"/>
                            <a:gd name="connsiteX1818" fmla="*/ 1238 w 1439234"/>
                            <a:gd name="connsiteY1818" fmla="*/ 361685 h 1588204"/>
                            <a:gd name="connsiteX1819" fmla="*/ 1103 w 1439234"/>
                            <a:gd name="connsiteY1819" fmla="*/ 247586 h 1588204"/>
                            <a:gd name="connsiteX1820" fmla="*/ 18217 w 1439234"/>
                            <a:gd name="connsiteY1820" fmla="*/ 230471 h 1588204"/>
                            <a:gd name="connsiteX1821" fmla="*/ 35332 w 1439234"/>
                            <a:gd name="connsiteY1821" fmla="*/ 247586 h 1588204"/>
                            <a:gd name="connsiteX1822" fmla="*/ 18217 w 1439234"/>
                            <a:gd name="connsiteY1822" fmla="*/ 264701 h 1588204"/>
                            <a:gd name="connsiteX1823" fmla="*/ 1103 w 1439234"/>
                            <a:gd name="connsiteY1823" fmla="*/ 247586 h 1588204"/>
                            <a:gd name="connsiteX1824" fmla="*/ 135 w 1439234"/>
                            <a:gd name="connsiteY1824" fmla="*/ 131214 h 1588204"/>
                            <a:gd name="connsiteX1825" fmla="*/ 17250 w 1439234"/>
                            <a:gd name="connsiteY1825" fmla="*/ 114099 h 1588204"/>
                            <a:gd name="connsiteX1826" fmla="*/ 34365 w 1439234"/>
                            <a:gd name="connsiteY1826" fmla="*/ 131214 h 1588204"/>
                            <a:gd name="connsiteX1827" fmla="*/ 17250 w 1439234"/>
                            <a:gd name="connsiteY1827" fmla="*/ 148329 h 1588204"/>
                            <a:gd name="connsiteX1828" fmla="*/ 135 w 1439234"/>
                            <a:gd name="connsiteY1828" fmla="*/ 131214 h 1588204"/>
                            <a:gd name="connsiteX1829" fmla="*/ 0 w 1439234"/>
                            <a:gd name="connsiteY1829" fmla="*/ 17115 h 1588204"/>
                            <a:gd name="connsiteX1830" fmla="*/ 17115 w 1439234"/>
                            <a:gd name="connsiteY1830" fmla="*/ 0 h 1588204"/>
                            <a:gd name="connsiteX1831" fmla="*/ 34230 w 1439234"/>
                            <a:gd name="connsiteY1831" fmla="*/ 17115 h 1588204"/>
                            <a:gd name="connsiteX1832" fmla="*/ 17115 w 1439234"/>
                            <a:gd name="connsiteY1832" fmla="*/ 34230 h 1588204"/>
                            <a:gd name="connsiteX1833" fmla="*/ 0 w 1439234"/>
                            <a:gd name="connsiteY1833" fmla="*/ 17115 h 158820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  <a:cxn ang="0">
                              <a:pos x="connsiteX1373" y="connsiteY1373"/>
                            </a:cxn>
                            <a:cxn ang="0">
                              <a:pos x="connsiteX1374" y="connsiteY1374"/>
                            </a:cxn>
                            <a:cxn ang="0">
                              <a:pos x="connsiteX1375" y="connsiteY1375"/>
                            </a:cxn>
                            <a:cxn ang="0">
                              <a:pos x="connsiteX1376" y="connsiteY1376"/>
                            </a:cxn>
                            <a:cxn ang="0">
                              <a:pos x="connsiteX1377" y="connsiteY1377"/>
                            </a:cxn>
                            <a:cxn ang="0">
                              <a:pos x="connsiteX1378" y="connsiteY1378"/>
                            </a:cxn>
                            <a:cxn ang="0">
                              <a:pos x="connsiteX1379" y="connsiteY1379"/>
                            </a:cxn>
                            <a:cxn ang="0">
                              <a:pos x="connsiteX1380" y="connsiteY1380"/>
                            </a:cxn>
                            <a:cxn ang="0">
                              <a:pos x="connsiteX1381" y="connsiteY1381"/>
                            </a:cxn>
                            <a:cxn ang="0">
                              <a:pos x="connsiteX1382" y="connsiteY1382"/>
                            </a:cxn>
                            <a:cxn ang="0">
                              <a:pos x="connsiteX1383" y="connsiteY1383"/>
                            </a:cxn>
                            <a:cxn ang="0">
                              <a:pos x="connsiteX1384" y="connsiteY1384"/>
                            </a:cxn>
                            <a:cxn ang="0">
                              <a:pos x="connsiteX1385" y="connsiteY1385"/>
                            </a:cxn>
                            <a:cxn ang="0">
                              <a:pos x="connsiteX1386" y="connsiteY1386"/>
                            </a:cxn>
                            <a:cxn ang="0">
                              <a:pos x="connsiteX1387" y="connsiteY1387"/>
                            </a:cxn>
                            <a:cxn ang="0">
                              <a:pos x="connsiteX1388" y="connsiteY1388"/>
                            </a:cxn>
                            <a:cxn ang="0">
                              <a:pos x="connsiteX1389" y="connsiteY1389"/>
                            </a:cxn>
                            <a:cxn ang="0">
                              <a:pos x="connsiteX1390" y="connsiteY1390"/>
                            </a:cxn>
                            <a:cxn ang="0">
                              <a:pos x="connsiteX1391" y="connsiteY1391"/>
                            </a:cxn>
                            <a:cxn ang="0">
                              <a:pos x="connsiteX1392" y="connsiteY1392"/>
                            </a:cxn>
                            <a:cxn ang="0">
                              <a:pos x="connsiteX1393" y="connsiteY1393"/>
                            </a:cxn>
                            <a:cxn ang="0">
                              <a:pos x="connsiteX1394" y="connsiteY1394"/>
                            </a:cxn>
                            <a:cxn ang="0">
                              <a:pos x="connsiteX1395" y="connsiteY1395"/>
                            </a:cxn>
                            <a:cxn ang="0">
                              <a:pos x="connsiteX1396" y="connsiteY1396"/>
                            </a:cxn>
                            <a:cxn ang="0">
                              <a:pos x="connsiteX1397" y="connsiteY1397"/>
                            </a:cxn>
                            <a:cxn ang="0">
                              <a:pos x="connsiteX1398" y="connsiteY1398"/>
                            </a:cxn>
                            <a:cxn ang="0">
                              <a:pos x="connsiteX1399" y="connsiteY1399"/>
                            </a:cxn>
                            <a:cxn ang="0">
                              <a:pos x="connsiteX1400" y="connsiteY1400"/>
                            </a:cxn>
                            <a:cxn ang="0">
                              <a:pos x="connsiteX1401" y="connsiteY1401"/>
                            </a:cxn>
                            <a:cxn ang="0">
                              <a:pos x="connsiteX1402" y="connsiteY1402"/>
                            </a:cxn>
                            <a:cxn ang="0">
                              <a:pos x="connsiteX1403" y="connsiteY1403"/>
                            </a:cxn>
                            <a:cxn ang="0">
                              <a:pos x="connsiteX1404" y="connsiteY1404"/>
                            </a:cxn>
                            <a:cxn ang="0">
                              <a:pos x="connsiteX1405" y="connsiteY1405"/>
                            </a:cxn>
                            <a:cxn ang="0">
                              <a:pos x="connsiteX1406" y="connsiteY1406"/>
                            </a:cxn>
                            <a:cxn ang="0">
                              <a:pos x="connsiteX1407" y="connsiteY1407"/>
                            </a:cxn>
                            <a:cxn ang="0">
                              <a:pos x="connsiteX1408" y="connsiteY1408"/>
                            </a:cxn>
                            <a:cxn ang="0">
                              <a:pos x="connsiteX1409" y="connsiteY1409"/>
                            </a:cxn>
                            <a:cxn ang="0">
                              <a:pos x="connsiteX1410" y="connsiteY1410"/>
                            </a:cxn>
                            <a:cxn ang="0">
                              <a:pos x="connsiteX1411" y="connsiteY1411"/>
                            </a:cxn>
                            <a:cxn ang="0">
                              <a:pos x="connsiteX1412" y="connsiteY1412"/>
                            </a:cxn>
                            <a:cxn ang="0">
                              <a:pos x="connsiteX1413" y="connsiteY1413"/>
                            </a:cxn>
                            <a:cxn ang="0">
                              <a:pos x="connsiteX1414" y="connsiteY1414"/>
                            </a:cxn>
                            <a:cxn ang="0">
                              <a:pos x="connsiteX1415" y="connsiteY1415"/>
                            </a:cxn>
                            <a:cxn ang="0">
                              <a:pos x="connsiteX1416" y="connsiteY1416"/>
                            </a:cxn>
                            <a:cxn ang="0">
                              <a:pos x="connsiteX1417" y="connsiteY1417"/>
                            </a:cxn>
                            <a:cxn ang="0">
                              <a:pos x="connsiteX1418" y="connsiteY1418"/>
                            </a:cxn>
                            <a:cxn ang="0">
                              <a:pos x="connsiteX1419" y="connsiteY1419"/>
                            </a:cxn>
                            <a:cxn ang="0">
                              <a:pos x="connsiteX1420" y="connsiteY1420"/>
                            </a:cxn>
                            <a:cxn ang="0">
                              <a:pos x="connsiteX1421" y="connsiteY1421"/>
                            </a:cxn>
                            <a:cxn ang="0">
                              <a:pos x="connsiteX1422" y="connsiteY1422"/>
                            </a:cxn>
                            <a:cxn ang="0">
                              <a:pos x="connsiteX1423" y="connsiteY1423"/>
                            </a:cxn>
                            <a:cxn ang="0">
                              <a:pos x="connsiteX1424" y="connsiteY1424"/>
                            </a:cxn>
                            <a:cxn ang="0">
                              <a:pos x="connsiteX1425" y="connsiteY1425"/>
                            </a:cxn>
                            <a:cxn ang="0">
                              <a:pos x="connsiteX1426" y="connsiteY1426"/>
                            </a:cxn>
                            <a:cxn ang="0">
                              <a:pos x="connsiteX1427" y="connsiteY1427"/>
                            </a:cxn>
                            <a:cxn ang="0">
                              <a:pos x="connsiteX1428" y="connsiteY1428"/>
                            </a:cxn>
                            <a:cxn ang="0">
                              <a:pos x="connsiteX1429" y="connsiteY1429"/>
                            </a:cxn>
                            <a:cxn ang="0">
                              <a:pos x="connsiteX1430" y="connsiteY1430"/>
                            </a:cxn>
                            <a:cxn ang="0">
                              <a:pos x="connsiteX1431" y="connsiteY1431"/>
                            </a:cxn>
                            <a:cxn ang="0">
                              <a:pos x="connsiteX1432" y="connsiteY1432"/>
                            </a:cxn>
                            <a:cxn ang="0">
                              <a:pos x="connsiteX1433" y="connsiteY1433"/>
                            </a:cxn>
                            <a:cxn ang="0">
                              <a:pos x="connsiteX1434" y="connsiteY1434"/>
                            </a:cxn>
                            <a:cxn ang="0">
                              <a:pos x="connsiteX1435" y="connsiteY1435"/>
                            </a:cxn>
                            <a:cxn ang="0">
                              <a:pos x="connsiteX1436" y="connsiteY1436"/>
                            </a:cxn>
                            <a:cxn ang="0">
                              <a:pos x="connsiteX1437" y="connsiteY1437"/>
                            </a:cxn>
                            <a:cxn ang="0">
                              <a:pos x="connsiteX1438" y="connsiteY1438"/>
                            </a:cxn>
                            <a:cxn ang="0">
                              <a:pos x="connsiteX1439" y="connsiteY1439"/>
                            </a:cxn>
                            <a:cxn ang="0">
                              <a:pos x="connsiteX1440" y="connsiteY1440"/>
                            </a:cxn>
                            <a:cxn ang="0">
                              <a:pos x="connsiteX1441" y="connsiteY1441"/>
                            </a:cxn>
                            <a:cxn ang="0">
                              <a:pos x="connsiteX1442" y="connsiteY1442"/>
                            </a:cxn>
                            <a:cxn ang="0">
                              <a:pos x="connsiteX1443" y="connsiteY1443"/>
                            </a:cxn>
                            <a:cxn ang="0">
                              <a:pos x="connsiteX1444" y="connsiteY1444"/>
                            </a:cxn>
                            <a:cxn ang="0">
                              <a:pos x="connsiteX1445" y="connsiteY1445"/>
                            </a:cxn>
                            <a:cxn ang="0">
                              <a:pos x="connsiteX1446" y="connsiteY1446"/>
                            </a:cxn>
                            <a:cxn ang="0">
                              <a:pos x="connsiteX1447" y="connsiteY1447"/>
                            </a:cxn>
                            <a:cxn ang="0">
                              <a:pos x="connsiteX1448" y="connsiteY1448"/>
                            </a:cxn>
                            <a:cxn ang="0">
                              <a:pos x="connsiteX1449" y="connsiteY1449"/>
                            </a:cxn>
                            <a:cxn ang="0">
                              <a:pos x="connsiteX1450" y="connsiteY1450"/>
                            </a:cxn>
                            <a:cxn ang="0">
                              <a:pos x="connsiteX1451" y="connsiteY1451"/>
                            </a:cxn>
                            <a:cxn ang="0">
                              <a:pos x="connsiteX1452" y="connsiteY1452"/>
                            </a:cxn>
                            <a:cxn ang="0">
                              <a:pos x="connsiteX1453" y="connsiteY1453"/>
                            </a:cxn>
                            <a:cxn ang="0">
                              <a:pos x="connsiteX1454" y="connsiteY1454"/>
                            </a:cxn>
                            <a:cxn ang="0">
                              <a:pos x="connsiteX1455" y="connsiteY1455"/>
                            </a:cxn>
                            <a:cxn ang="0">
                              <a:pos x="connsiteX1456" y="connsiteY1456"/>
                            </a:cxn>
                            <a:cxn ang="0">
                              <a:pos x="connsiteX1457" y="connsiteY1457"/>
                            </a:cxn>
                            <a:cxn ang="0">
                              <a:pos x="connsiteX1458" y="connsiteY1458"/>
                            </a:cxn>
                            <a:cxn ang="0">
                              <a:pos x="connsiteX1459" y="connsiteY1459"/>
                            </a:cxn>
                            <a:cxn ang="0">
                              <a:pos x="connsiteX1460" y="connsiteY1460"/>
                            </a:cxn>
                            <a:cxn ang="0">
                              <a:pos x="connsiteX1461" y="connsiteY1461"/>
                            </a:cxn>
                            <a:cxn ang="0">
                              <a:pos x="connsiteX1462" y="connsiteY1462"/>
                            </a:cxn>
                            <a:cxn ang="0">
                              <a:pos x="connsiteX1463" y="connsiteY1463"/>
                            </a:cxn>
                            <a:cxn ang="0">
                              <a:pos x="connsiteX1464" y="connsiteY1464"/>
                            </a:cxn>
                            <a:cxn ang="0">
                              <a:pos x="connsiteX1465" y="connsiteY1465"/>
                            </a:cxn>
                            <a:cxn ang="0">
                              <a:pos x="connsiteX1466" y="connsiteY1466"/>
                            </a:cxn>
                            <a:cxn ang="0">
                              <a:pos x="connsiteX1467" y="connsiteY1467"/>
                            </a:cxn>
                            <a:cxn ang="0">
                              <a:pos x="connsiteX1468" y="connsiteY1468"/>
                            </a:cxn>
                            <a:cxn ang="0">
                              <a:pos x="connsiteX1469" y="connsiteY1469"/>
                            </a:cxn>
                            <a:cxn ang="0">
                              <a:pos x="connsiteX1470" y="connsiteY1470"/>
                            </a:cxn>
                            <a:cxn ang="0">
                              <a:pos x="connsiteX1471" y="connsiteY1471"/>
                            </a:cxn>
                            <a:cxn ang="0">
                              <a:pos x="connsiteX1472" y="connsiteY1472"/>
                            </a:cxn>
                            <a:cxn ang="0">
                              <a:pos x="connsiteX1473" y="connsiteY1473"/>
                            </a:cxn>
                            <a:cxn ang="0">
                              <a:pos x="connsiteX1474" y="connsiteY1474"/>
                            </a:cxn>
                            <a:cxn ang="0">
                              <a:pos x="connsiteX1475" y="connsiteY1475"/>
                            </a:cxn>
                            <a:cxn ang="0">
                              <a:pos x="connsiteX1476" y="connsiteY1476"/>
                            </a:cxn>
                            <a:cxn ang="0">
                              <a:pos x="connsiteX1477" y="connsiteY1477"/>
                            </a:cxn>
                            <a:cxn ang="0">
                              <a:pos x="connsiteX1478" y="connsiteY1478"/>
                            </a:cxn>
                            <a:cxn ang="0">
                              <a:pos x="connsiteX1479" y="connsiteY1479"/>
                            </a:cxn>
                            <a:cxn ang="0">
                              <a:pos x="connsiteX1480" y="connsiteY1480"/>
                            </a:cxn>
                            <a:cxn ang="0">
                              <a:pos x="connsiteX1481" y="connsiteY1481"/>
                            </a:cxn>
                            <a:cxn ang="0">
                              <a:pos x="connsiteX1482" y="connsiteY1482"/>
                            </a:cxn>
                            <a:cxn ang="0">
                              <a:pos x="connsiteX1483" y="connsiteY1483"/>
                            </a:cxn>
                            <a:cxn ang="0">
                              <a:pos x="connsiteX1484" y="connsiteY1484"/>
                            </a:cxn>
                            <a:cxn ang="0">
                              <a:pos x="connsiteX1485" y="connsiteY1485"/>
                            </a:cxn>
                            <a:cxn ang="0">
                              <a:pos x="connsiteX1486" y="connsiteY1486"/>
                            </a:cxn>
                            <a:cxn ang="0">
                              <a:pos x="connsiteX1487" y="connsiteY1487"/>
                            </a:cxn>
                            <a:cxn ang="0">
                              <a:pos x="connsiteX1488" y="connsiteY1488"/>
                            </a:cxn>
                            <a:cxn ang="0">
                              <a:pos x="connsiteX1489" y="connsiteY1489"/>
                            </a:cxn>
                            <a:cxn ang="0">
                              <a:pos x="connsiteX1490" y="connsiteY1490"/>
                            </a:cxn>
                            <a:cxn ang="0">
                              <a:pos x="connsiteX1491" y="connsiteY1491"/>
                            </a:cxn>
                            <a:cxn ang="0">
                              <a:pos x="connsiteX1492" y="connsiteY1492"/>
                            </a:cxn>
                            <a:cxn ang="0">
                              <a:pos x="connsiteX1493" y="connsiteY1493"/>
                            </a:cxn>
                            <a:cxn ang="0">
                              <a:pos x="connsiteX1494" y="connsiteY1494"/>
                            </a:cxn>
                            <a:cxn ang="0">
                              <a:pos x="connsiteX1495" y="connsiteY1495"/>
                            </a:cxn>
                            <a:cxn ang="0">
                              <a:pos x="connsiteX1496" y="connsiteY1496"/>
                            </a:cxn>
                            <a:cxn ang="0">
                              <a:pos x="connsiteX1497" y="connsiteY1497"/>
                            </a:cxn>
                            <a:cxn ang="0">
                              <a:pos x="connsiteX1498" y="connsiteY1498"/>
                            </a:cxn>
                            <a:cxn ang="0">
                              <a:pos x="connsiteX1499" y="connsiteY1499"/>
                            </a:cxn>
                            <a:cxn ang="0">
                              <a:pos x="connsiteX1500" y="connsiteY1500"/>
                            </a:cxn>
                            <a:cxn ang="0">
                              <a:pos x="connsiteX1501" y="connsiteY1501"/>
                            </a:cxn>
                            <a:cxn ang="0">
                              <a:pos x="connsiteX1502" y="connsiteY1502"/>
                            </a:cxn>
                            <a:cxn ang="0">
                              <a:pos x="connsiteX1503" y="connsiteY1503"/>
                            </a:cxn>
                            <a:cxn ang="0">
                              <a:pos x="connsiteX1504" y="connsiteY1504"/>
                            </a:cxn>
                            <a:cxn ang="0">
                              <a:pos x="connsiteX1505" y="connsiteY1505"/>
                            </a:cxn>
                            <a:cxn ang="0">
                              <a:pos x="connsiteX1506" y="connsiteY1506"/>
                            </a:cxn>
                            <a:cxn ang="0">
                              <a:pos x="connsiteX1507" y="connsiteY1507"/>
                            </a:cxn>
                            <a:cxn ang="0">
                              <a:pos x="connsiteX1508" y="connsiteY1508"/>
                            </a:cxn>
                            <a:cxn ang="0">
                              <a:pos x="connsiteX1509" y="connsiteY1509"/>
                            </a:cxn>
                            <a:cxn ang="0">
                              <a:pos x="connsiteX1510" y="connsiteY1510"/>
                            </a:cxn>
                            <a:cxn ang="0">
                              <a:pos x="connsiteX1511" y="connsiteY1511"/>
                            </a:cxn>
                            <a:cxn ang="0">
                              <a:pos x="connsiteX1512" y="connsiteY1512"/>
                            </a:cxn>
                            <a:cxn ang="0">
                              <a:pos x="connsiteX1513" y="connsiteY1513"/>
                            </a:cxn>
                            <a:cxn ang="0">
                              <a:pos x="connsiteX1514" y="connsiteY1514"/>
                            </a:cxn>
                            <a:cxn ang="0">
                              <a:pos x="connsiteX1515" y="connsiteY1515"/>
                            </a:cxn>
                            <a:cxn ang="0">
                              <a:pos x="connsiteX1516" y="connsiteY1516"/>
                            </a:cxn>
                            <a:cxn ang="0">
                              <a:pos x="connsiteX1517" y="connsiteY1517"/>
                            </a:cxn>
                            <a:cxn ang="0">
                              <a:pos x="connsiteX1518" y="connsiteY1518"/>
                            </a:cxn>
                            <a:cxn ang="0">
                              <a:pos x="connsiteX1519" y="connsiteY1519"/>
                            </a:cxn>
                            <a:cxn ang="0">
                              <a:pos x="connsiteX1520" y="connsiteY1520"/>
                            </a:cxn>
                            <a:cxn ang="0">
                              <a:pos x="connsiteX1521" y="connsiteY1521"/>
                            </a:cxn>
                            <a:cxn ang="0">
                              <a:pos x="connsiteX1522" y="connsiteY1522"/>
                            </a:cxn>
                            <a:cxn ang="0">
                              <a:pos x="connsiteX1523" y="connsiteY1523"/>
                            </a:cxn>
                            <a:cxn ang="0">
                              <a:pos x="connsiteX1524" y="connsiteY1524"/>
                            </a:cxn>
                            <a:cxn ang="0">
                              <a:pos x="connsiteX1525" y="connsiteY1525"/>
                            </a:cxn>
                            <a:cxn ang="0">
                              <a:pos x="connsiteX1526" y="connsiteY1526"/>
                            </a:cxn>
                            <a:cxn ang="0">
                              <a:pos x="connsiteX1527" y="connsiteY1527"/>
                            </a:cxn>
                            <a:cxn ang="0">
                              <a:pos x="connsiteX1528" y="connsiteY1528"/>
                            </a:cxn>
                            <a:cxn ang="0">
                              <a:pos x="connsiteX1529" y="connsiteY1529"/>
                            </a:cxn>
                            <a:cxn ang="0">
                              <a:pos x="connsiteX1530" y="connsiteY1530"/>
                            </a:cxn>
                            <a:cxn ang="0">
                              <a:pos x="connsiteX1531" y="connsiteY1531"/>
                            </a:cxn>
                            <a:cxn ang="0">
                              <a:pos x="connsiteX1532" y="connsiteY1532"/>
                            </a:cxn>
                            <a:cxn ang="0">
                              <a:pos x="connsiteX1533" y="connsiteY1533"/>
                            </a:cxn>
                            <a:cxn ang="0">
                              <a:pos x="connsiteX1534" y="connsiteY1534"/>
                            </a:cxn>
                            <a:cxn ang="0">
                              <a:pos x="connsiteX1535" y="connsiteY1535"/>
                            </a:cxn>
                            <a:cxn ang="0">
                              <a:pos x="connsiteX1536" y="connsiteY1536"/>
                            </a:cxn>
                            <a:cxn ang="0">
                              <a:pos x="connsiteX1537" y="connsiteY1537"/>
                            </a:cxn>
                            <a:cxn ang="0">
                              <a:pos x="connsiteX1538" y="connsiteY1538"/>
                            </a:cxn>
                            <a:cxn ang="0">
                              <a:pos x="connsiteX1539" y="connsiteY1539"/>
                            </a:cxn>
                            <a:cxn ang="0">
                              <a:pos x="connsiteX1540" y="connsiteY1540"/>
                            </a:cxn>
                            <a:cxn ang="0">
                              <a:pos x="connsiteX1541" y="connsiteY1541"/>
                            </a:cxn>
                            <a:cxn ang="0">
                              <a:pos x="connsiteX1542" y="connsiteY1542"/>
                            </a:cxn>
                            <a:cxn ang="0">
                              <a:pos x="connsiteX1543" y="connsiteY1543"/>
                            </a:cxn>
                            <a:cxn ang="0">
                              <a:pos x="connsiteX1544" y="connsiteY1544"/>
                            </a:cxn>
                            <a:cxn ang="0">
                              <a:pos x="connsiteX1545" y="connsiteY1545"/>
                            </a:cxn>
                            <a:cxn ang="0">
                              <a:pos x="connsiteX1546" y="connsiteY1546"/>
                            </a:cxn>
                            <a:cxn ang="0">
                              <a:pos x="connsiteX1547" y="connsiteY1547"/>
                            </a:cxn>
                            <a:cxn ang="0">
                              <a:pos x="connsiteX1548" y="connsiteY1548"/>
                            </a:cxn>
                            <a:cxn ang="0">
                              <a:pos x="connsiteX1549" y="connsiteY1549"/>
                            </a:cxn>
                            <a:cxn ang="0">
                              <a:pos x="connsiteX1550" y="connsiteY1550"/>
                            </a:cxn>
                            <a:cxn ang="0">
                              <a:pos x="connsiteX1551" y="connsiteY1551"/>
                            </a:cxn>
                            <a:cxn ang="0">
                              <a:pos x="connsiteX1552" y="connsiteY1552"/>
                            </a:cxn>
                            <a:cxn ang="0">
                              <a:pos x="connsiteX1553" y="connsiteY1553"/>
                            </a:cxn>
                            <a:cxn ang="0">
                              <a:pos x="connsiteX1554" y="connsiteY1554"/>
                            </a:cxn>
                            <a:cxn ang="0">
                              <a:pos x="connsiteX1555" y="connsiteY1555"/>
                            </a:cxn>
                            <a:cxn ang="0">
                              <a:pos x="connsiteX1556" y="connsiteY1556"/>
                            </a:cxn>
                            <a:cxn ang="0">
                              <a:pos x="connsiteX1557" y="connsiteY1557"/>
                            </a:cxn>
                            <a:cxn ang="0">
                              <a:pos x="connsiteX1558" y="connsiteY1558"/>
                            </a:cxn>
                            <a:cxn ang="0">
                              <a:pos x="connsiteX1559" y="connsiteY1559"/>
                            </a:cxn>
                            <a:cxn ang="0">
                              <a:pos x="connsiteX1560" y="connsiteY1560"/>
                            </a:cxn>
                            <a:cxn ang="0">
                              <a:pos x="connsiteX1561" y="connsiteY1561"/>
                            </a:cxn>
                            <a:cxn ang="0">
                              <a:pos x="connsiteX1562" y="connsiteY1562"/>
                            </a:cxn>
                            <a:cxn ang="0">
                              <a:pos x="connsiteX1563" y="connsiteY1563"/>
                            </a:cxn>
                            <a:cxn ang="0">
                              <a:pos x="connsiteX1564" y="connsiteY1564"/>
                            </a:cxn>
                            <a:cxn ang="0">
                              <a:pos x="connsiteX1565" y="connsiteY1565"/>
                            </a:cxn>
                            <a:cxn ang="0">
                              <a:pos x="connsiteX1566" y="connsiteY1566"/>
                            </a:cxn>
                            <a:cxn ang="0">
                              <a:pos x="connsiteX1567" y="connsiteY1567"/>
                            </a:cxn>
                            <a:cxn ang="0">
                              <a:pos x="connsiteX1568" y="connsiteY1568"/>
                            </a:cxn>
                            <a:cxn ang="0">
                              <a:pos x="connsiteX1569" y="connsiteY1569"/>
                            </a:cxn>
                            <a:cxn ang="0">
                              <a:pos x="connsiteX1570" y="connsiteY1570"/>
                            </a:cxn>
                            <a:cxn ang="0">
                              <a:pos x="connsiteX1571" y="connsiteY1571"/>
                            </a:cxn>
                            <a:cxn ang="0">
                              <a:pos x="connsiteX1572" y="connsiteY1572"/>
                            </a:cxn>
                            <a:cxn ang="0">
                              <a:pos x="connsiteX1573" y="connsiteY1573"/>
                            </a:cxn>
                            <a:cxn ang="0">
                              <a:pos x="connsiteX1574" y="connsiteY1574"/>
                            </a:cxn>
                            <a:cxn ang="0">
                              <a:pos x="connsiteX1575" y="connsiteY1575"/>
                            </a:cxn>
                            <a:cxn ang="0">
                              <a:pos x="connsiteX1576" y="connsiteY1576"/>
                            </a:cxn>
                            <a:cxn ang="0">
                              <a:pos x="connsiteX1577" y="connsiteY1577"/>
                            </a:cxn>
                            <a:cxn ang="0">
                              <a:pos x="connsiteX1578" y="connsiteY1578"/>
                            </a:cxn>
                            <a:cxn ang="0">
                              <a:pos x="connsiteX1579" y="connsiteY1579"/>
                            </a:cxn>
                            <a:cxn ang="0">
                              <a:pos x="connsiteX1580" y="connsiteY1580"/>
                            </a:cxn>
                            <a:cxn ang="0">
                              <a:pos x="connsiteX1581" y="connsiteY1581"/>
                            </a:cxn>
                            <a:cxn ang="0">
                              <a:pos x="connsiteX1582" y="connsiteY1582"/>
                            </a:cxn>
                            <a:cxn ang="0">
                              <a:pos x="connsiteX1583" y="connsiteY1583"/>
                            </a:cxn>
                            <a:cxn ang="0">
                              <a:pos x="connsiteX1584" y="connsiteY1584"/>
                            </a:cxn>
                            <a:cxn ang="0">
                              <a:pos x="connsiteX1585" y="connsiteY1585"/>
                            </a:cxn>
                            <a:cxn ang="0">
                              <a:pos x="connsiteX1586" y="connsiteY1586"/>
                            </a:cxn>
                            <a:cxn ang="0">
                              <a:pos x="connsiteX1587" y="connsiteY1587"/>
                            </a:cxn>
                            <a:cxn ang="0">
                              <a:pos x="connsiteX1588" y="connsiteY1588"/>
                            </a:cxn>
                            <a:cxn ang="0">
                              <a:pos x="connsiteX1589" y="connsiteY1589"/>
                            </a:cxn>
                            <a:cxn ang="0">
                              <a:pos x="connsiteX1590" y="connsiteY1590"/>
                            </a:cxn>
                            <a:cxn ang="0">
                              <a:pos x="connsiteX1591" y="connsiteY1591"/>
                            </a:cxn>
                            <a:cxn ang="0">
                              <a:pos x="connsiteX1592" y="connsiteY1592"/>
                            </a:cxn>
                            <a:cxn ang="0">
                              <a:pos x="connsiteX1593" y="connsiteY1593"/>
                            </a:cxn>
                            <a:cxn ang="0">
                              <a:pos x="connsiteX1594" y="connsiteY1594"/>
                            </a:cxn>
                            <a:cxn ang="0">
                              <a:pos x="connsiteX1595" y="connsiteY1595"/>
                            </a:cxn>
                            <a:cxn ang="0">
                              <a:pos x="connsiteX1596" y="connsiteY1596"/>
                            </a:cxn>
                            <a:cxn ang="0">
                              <a:pos x="connsiteX1597" y="connsiteY1597"/>
                            </a:cxn>
                            <a:cxn ang="0">
                              <a:pos x="connsiteX1598" y="connsiteY1598"/>
                            </a:cxn>
                            <a:cxn ang="0">
                              <a:pos x="connsiteX1599" y="connsiteY1599"/>
                            </a:cxn>
                            <a:cxn ang="0">
                              <a:pos x="connsiteX1600" y="connsiteY1600"/>
                            </a:cxn>
                            <a:cxn ang="0">
                              <a:pos x="connsiteX1601" y="connsiteY1601"/>
                            </a:cxn>
                            <a:cxn ang="0">
                              <a:pos x="connsiteX1602" y="connsiteY1602"/>
                            </a:cxn>
                            <a:cxn ang="0">
                              <a:pos x="connsiteX1603" y="connsiteY1603"/>
                            </a:cxn>
                            <a:cxn ang="0">
                              <a:pos x="connsiteX1604" y="connsiteY1604"/>
                            </a:cxn>
                            <a:cxn ang="0">
                              <a:pos x="connsiteX1605" y="connsiteY1605"/>
                            </a:cxn>
                            <a:cxn ang="0">
                              <a:pos x="connsiteX1606" y="connsiteY1606"/>
                            </a:cxn>
                            <a:cxn ang="0">
                              <a:pos x="connsiteX1607" y="connsiteY1607"/>
                            </a:cxn>
                            <a:cxn ang="0">
                              <a:pos x="connsiteX1608" y="connsiteY1608"/>
                            </a:cxn>
                            <a:cxn ang="0">
                              <a:pos x="connsiteX1609" y="connsiteY1609"/>
                            </a:cxn>
                            <a:cxn ang="0">
                              <a:pos x="connsiteX1610" y="connsiteY1610"/>
                            </a:cxn>
                            <a:cxn ang="0">
                              <a:pos x="connsiteX1611" y="connsiteY1611"/>
                            </a:cxn>
                            <a:cxn ang="0">
                              <a:pos x="connsiteX1612" y="connsiteY1612"/>
                            </a:cxn>
                            <a:cxn ang="0">
                              <a:pos x="connsiteX1613" y="connsiteY1613"/>
                            </a:cxn>
                            <a:cxn ang="0">
                              <a:pos x="connsiteX1614" y="connsiteY1614"/>
                            </a:cxn>
                            <a:cxn ang="0">
                              <a:pos x="connsiteX1615" y="connsiteY1615"/>
                            </a:cxn>
                            <a:cxn ang="0">
                              <a:pos x="connsiteX1616" y="connsiteY1616"/>
                            </a:cxn>
                            <a:cxn ang="0">
                              <a:pos x="connsiteX1617" y="connsiteY1617"/>
                            </a:cxn>
                            <a:cxn ang="0">
                              <a:pos x="connsiteX1618" y="connsiteY1618"/>
                            </a:cxn>
                            <a:cxn ang="0">
                              <a:pos x="connsiteX1619" y="connsiteY1619"/>
                            </a:cxn>
                            <a:cxn ang="0">
                              <a:pos x="connsiteX1620" y="connsiteY1620"/>
                            </a:cxn>
                            <a:cxn ang="0">
                              <a:pos x="connsiteX1621" y="connsiteY1621"/>
                            </a:cxn>
                            <a:cxn ang="0">
                              <a:pos x="connsiteX1622" y="connsiteY1622"/>
                            </a:cxn>
                            <a:cxn ang="0">
                              <a:pos x="connsiteX1623" y="connsiteY1623"/>
                            </a:cxn>
                            <a:cxn ang="0">
                              <a:pos x="connsiteX1624" y="connsiteY1624"/>
                            </a:cxn>
                            <a:cxn ang="0">
                              <a:pos x="connsiteX1625" y="connsiteY1625"/>
                            </a:cxn>
                            <a:cxn ang="0">
                              <a:pos x="connsiteX1626" y="connsiteY1626"/>
                            </a:cxn>
                            <a:cxn ang="0">
                              <a:pos x="connsiteX1627" y="connsiteY1627"/>
                            </a:cxn>
                            <a:cxn ang="0">
                              <a:pos x="connsiteX1628" y="connsiteY1628"/>
                            </a:cxn>
                            <a:cxn ang="0">
                              <a:pos x="connsiteX1629" y="connsiteY1629"/>
                            </a:cxn>
                            <a:cxn ang="0">
                              <a:pos x="connsiteX1630" y="connsiteY1630"/>
                            </a:cxn>
                            <a:cxn ang="0">
                              <a:pos x="connsiteX1631" y="connsiteY1631"/>
                            </a:cxn>
                            <a:cxn ang="0">
                              <a:pos x="connsiteX1632" y="connsiteY1632"/>
                            </a:cxn>
                            <a:cxn ang="0">
                              <a:pos x="connsiteX1633" y="connsiteY1633"/>
                            </a:cxn>
                            <a:cxn ang="0">
                              <a:pos x="connsiteX1634" y="connsiteY1634"/>
                            </a:cxn>
                            <a:cxn ang="0">
                              <a:pos x="connsiteX1635" y="connsiteY1635"/>
                            </a:cxn>
                            <a:cxn ang="0">
                              <a:pos x="connsiteX1636" y="connsiteY1636"/>
                            </a:cxn>
                            <a:cxn ang="0">
                              <a:pos x="connsiteX1637" y="connsiteY1637"/>
                            </a:cxn>
                            <a:cxn ang="0">
                              <a:pos x="connsiteX1638" y="connsiteY1638"/>
                            </a:cxn>
                            <a:cxn ang="0">
                              <a:pos x="connsiteX1639" y="connsiteY1639"/>
                            </a:cxn>
                            <a:cxn ang="0">
                              <a:pos x="connsiteX1640" y="connsiteY1640"/>
                            </a:cxn>
                            <a:cxn ang="0">
                              <a:pos x="connsiteX1641" y="connsiteY1641"/>
                            </a:cxn>
                            <a:cxn ang="0">
                              <a:pos x="connsiteX1642" y="connsiteY1642"/>
                            </a:cxn>
                            <a:cxn ang="0">
                              <a:pos x="connsiteX1643" y="connsiteY1643"/>
                            </a:cxn>
                            <a:cxn ang="0">
                              <a:pos x="connsiteX1644" y="connsiteY1644"/>
                            </a:cxn>
                            <a:cxn ang="0">
                              <a:pos x="connsiteX1645" y="connsiteY1645"/>
                            </a:cxn>
                            <a:cxn ang="0">
                              <a:pos x="connsiteX1646" y="connsiteY1646"/>
                            </a:cxn>
                            <a:cxn ang="0">
                              <a:pos x="connsiteX1647" y="connsiteY1647"/>
                            </a:cxn>
                            <a:cxn ang="0">
                              <a:pos x="connsiteX1648" y="connsiteY1648"/>
                            </a:cxn>
                            <a:cxn ang="0">
                              <a:pos x="connsiteX1649" y="connsiteY1649"/>
                            </a:cxn>
                            <a:cxn ang="0">
                              <a:pos x="connsiteX1650" y="connsiteY1650"/>
                            </a:cxn>
                            <a:cxn ang="0">
                              <a:pos x="connsiteX1651" y="connsiteY1651"/>
                            </a:cxn>
                            <a:cxn ang="0">
                              <a:pos x="connsiteX1652" y="connsiteY1652"/>
                            </a:cxn>
                            <a:cxn ang="0">
                              <a:pos x="connsiteX1653" y="connsiteY1653"/>
                            </a:cxn>
                            <a:cxn ang="0">
                              <a:pos x="connsiteX1654" y="connsiteY1654"/>
                            </a:cxn>
                            <a:cxn ang="0">
                              <a:pos x="connsiteX1655" y="connsiteY1655"/>
                            </a:cxn>
                            <a:cxn ang="0">
                              <a:pos x="connsiteX1656" y="connsiteY1656"/>
                            </a:cxn>
                            <a:cxn ang="0">
                              <a:pos x="connsiteX1657" y="connsiteY1657"/>
                            </a:cxn>
                            <a:cxn ang="0">
                              <a:pos x="connsiteX1658" y="connsiteY1658"/>
                            </a:cxn>
                            <a:cxn ang="0">
                              <a:pos x="connsiteX1659" y="connsiteY1659"/>
                            </a:cxn>
                            <a:cxn ang="0">
                              <a:pos x="connsiteX1660" y="connsiteY1660"/>
                            </a:cxn>
                            <a:cxn ang="0">
                              <a:pos x="connsiteX1661" y="connsiteY1661"/>
                            </a:cxn>
                            <a:cxn ang="0">
                              <a:pos x="connsiteX1662" y="connsiteY1662"/>
                            </a:cxn>
                            <a:cxn ang="0">
                              <a:pos x="connsiteX1663" y="connsiteY1663"/>
                            </a:cxn>
                            <a:cxn ang="0">
                              <a:pos x="connsiteX1664" y="connsiteY1664"/>
                            </a:cxn>
                            <a:cxn ang="0">
                              <a:pos x="connsiteX1665" y="connsiteY1665"/>
                            </a:cxn>
                            <a:cxn ang="0">
                              <a:pos x="connsiteX1666" y="connsiteY1666"/>
                            </a:cxn>
                            <a:cxn ang="0">
                              <a:pos x="connsiteX1667" y="connsiteY1667"/>
                            </a:cxn>
                            <a:cxn ang="0">
                              <a:pos x="connsiteX1668" y="connsiteY1668"/>
                            </a:cxn>
                            <a:cxn ang="0">
                              <a:pos x="connsiteX1669" y="connsiteY1669"/>
                            </a:cxn>
                            <a:cxn ang="0">
                              <a:pos x="connsiteX1670" y="connsiteY1670"/>
                            </a:cxn>
                            <a:cxn ang="0">
                              <a:pos x="connsiteX1671" y="connsiteY1671"/>
                            </a:cxn>
                            <a:cxn ang="0">
                              <a:pos x="connsiteX1672" y="connsiteY1672"/>
                            </a:cxn>
                            <a:cxn ang="0">
                              <a:pos x="connsiteX1673" y="connsiteY1673"/>
                            </a:cxn>
                            <a:cxn ang="0">
                              <a:pos x="connsiteX1674" y="connsiteY1674"/>
                            </a:cxn>
                            <a:cxn ang="0">
                              <a:pos x="connsiteX1675" y="connsiteY1675"/>
                            </a:cxn>
                            <a:cxn ang="0">
                              <a:pos x="connsiteX1676" y="connsiteY1676"/>
                            </a:cxn>
                            <a:cxn ang="0">
                              <a:pos x="connsiteX1677" y="connsiteY1677"/>
                            </a:cxn>
                            <a:cxn ang="0">
                              <a:pos x="connsiteX1678" y="connsiteY1678"/>
                            </a:cxn>
                            <a:cxn ang="0">
                              <a:pos x="connsiteX1679" y="connsiteY1679"/>
                            </a:cxn>
                            <a:cxn ang="0">
                              <a:pos x="connsiteX1680" y="connsiteY1680"/>
                            </a:cxn>
                            <a:cxn ang="0">
                              <a:pos x="connsiteX1681" y="connsiteY1681"/>
                            </a:cxn>
                            <a:cxn ang="0">
                              <a:pos x="connsiteX1682" y="connsiteY1682"/>
                            </a:cxn>
                            <a:cxn ang="0">
                              <a:pos x="connsiteX1683" y="connsiteY1683"/>
                            </a:cxn>
                            <a:cxn ang="0">
                              <a:pos x="connsiteX1684" y="connsiteY1684"/>
                            </a:cxn>
                            <a:cxn ang="0">
                              <a:pos x="connsiteX1685" y="connsiteY1685"/>
                            </a:cxn>
                            <a:cxn ang="0">
                              <a:pos x="connsiteX1686" y="connsiteY1686"/>
                            </a:cxn>
                            <a:cxn ang="0">
                              <a:pos x="connsiteX1687" y="connsiteY1687"/>
                            </a:cxn>
                            <a:cxn ang="0">
                              <a:pos x="connsiteX1688" y="connsiteY1688"/>
                            </a:cxn>
                            <a:cxn ang="0">
                              <a:pos x="connsiteX1689" y="connsiteY1689"/>
                            </a:cxn>
                            <a:cxn ang="0">
                              <a:pos x="connsiteX1690" y="connsiteY1690"/>
                            </a:cxn>
                            <a:cxn ang="0">
                              <a:pos x="connsiteX1691" y="connsiteY1691"/>
                            </a:cxn>
                            <a:cxn ang="0">
                              <a:pos x="connsiteX1692" y="connsiteY1692"/>
                            </a:cxn>
                            <a:cxn ang="0">
                              <a:pos x="connsiteX1693" y="connsiteY1693"/>
                            </a:cxn>
                            <a:cxn ang="0">
                              <a:pos x="connsiteX1694" y="connsiteY1694"/>
                            </a:cxn>
                            <a:cxn ang="0">
                              <a:pos x="connsiteX1695" y="connsiteY1695"/>
                            </a:cxn>
                            <a:cxn ang="0">
                              <a:pos x="connsiteX1696" y="connsiteY1696"/>
                            </a:cxn>
                            <a:cxn ang="0">
                              <a:pos x="connsiteX1697" y="connsiteY1697"/>
                            </a:cxn>
                            <a:cxn ang="0">
                              <a:pos x="connsiteX1698" y="connsiteY1698"/>
                            </a:cxn>
                            <a:cxn ang="0">
                              <a:pos x="connsiteX1699" y="connsiteY1699"/>
                            </a:cxn>
                            <a:cxn ang="0">
                              <a:pos x="connsiteX1700" y="connsiteY1700"/>
                            </a:cxn>
                            <a:cxn ang="0">
                              <a:pos x="connsiteX1701" y="connsiteY1701"/>
                            </a:cxn>
                            <a:cxn ang="0">
                              <a:pos x="connsiteX1702" y="connsiteY1702"/>
                            </a:cxn>
                            <a:cxn ang="0">
                              <a:pos x="connsiteX1703" y="connsiteY1703"/>
                            </a:cxn>
                            <a:cxn ang="0">
                              <a:pos x="connsiteX1704" y="connsiteY1704"/>
                            </a:cxn>
                            <a:cxn ang="0">
                              <a:pos x="connsiteX1705" y="connsiteY1705"/>
                            </a:cxn>
                            <a:cxn ang="0">
                              <a:pos x="connsiteX1706" y="connsiteY1706"/>
                            </a:cxn>
                            <a:cxn ang="0">
                              <a:pos x="connsiteX1707" y="connsiteY1707"/>
                            </a:cxn>
                            <a:cxn ang="0">
                              <a:pos x="connsiteX1708" y="connsiteY1708"/>
                            </a:cxn>
                            <a:cxn ang="0">
                              <a:pos x="connsiteX1709" y="connsiteY1709"/>
                            </a:cxn>
                            <a:cxn ang="0">
                              <a:pos x="connsiteX1710" y="connsiteY1710"/>
                            </a:cxn>
                            <a:cxn ang="0">
                              <a:pos x="connsiteX1711" y="connsiteY1711"/>
                            </a:cxn>
                            <a:cxn ang="0">
                              <a:pos x="connsiteX1712" y="connsiteY1712"/>
                            </a:cxn>
                            <a:cxn ang="0">
                              <a:pos x="connsiteX1713" y="connsiteY1713"/>
                            </a:cxn>
                            <a:cxn ang="0">
                              <a:pos x="connsiteX1714" y="connsiteY1714"/>
                            </a:cxn>
                            <a:cxn ang="0">
                              <a:pos x="connsiteX1715" y="connsiteY1715"/>
                            </a:cxn>
                            <a:cxn ang="0">
                              <a:pos x="connsiteX1716" y="connsiteY1716"/>
                            </a:cxn>
                            <a:cxn ang="0">
                              <a:pos x="connsiteX1717" y="connsiteY1717"/>
                            </a:cxn>
                            <a:cxn ang="0">
                              <a:pos x="connsiteX1718" y="connsiteY1718"/>
                            </a:cxn>
                            <a:cxn ang="0">
                              <a:pos x="connsiteX1719" y="connsiteY1719"/>
                            </a:cxn>
                            <a:cxn ang="0">
                              <a:pos x="connsiteX1720" y="connsiteY1720"/>
                            </a:cxn>
                            <a:cxn ang="0">
                              <a:pos x="connsiteX1721" y="connsiteY1721"/>
                            </a:cxn>
                            <a:cxn ang="0">
                              <a:pos x="connsiteX1722" y="connsiteY1722"/>
                            </a:cxn>
                            <a:cxn ang="0">
                              <a:pos x="connsiteX1723" y="connsiteY1723"/>
                            </a:cxn>
                            <a:cxn ang="0">
                              <a:pos x="connsiteX1724" y="connsiteY1724"/>
                            </a:cxn>
                            <a:cxn ang="0">
                              <a:pos x="connsiteX1725" y="connsiteY1725"/>
                            </a:cxn>
                            <a:cxn ang="0">
                              <a:pos x="connsiteX1726" y="connsiteY1726"/>
                            </a:cxn>
                            <a:cxn ang="0">
                              <a:pos x="connsiteX1727" y="connsiteY1727"/>
                            </a:cxn>
                            <a:cxn ang="0">
                              <a:pos x="connsiteX1728" y="connsiteY1728"/>
                            </a:cxn>
                            <a:cxn ang="0">
                              <a:pos x="connsiteX1729" y="connsiteY1729"/>
                            </a:cxn>
                            <a:cxn ang="0">
                              <a:pos x="connsiteX1730" y="connsiteY1730"/>
                            </a:cxn>
                            <a:cxn ang="0">
                              <a:pos x="connsiteX1731" y="connsiteY1731"/>
                            </a:cxn>
                            <a:cxn ang="0">
                              <a:pos x="connsiteX1732" y="connsiteY1732"/>
                            </a:cxn>
                            <a:cxn ang="0">
                              <a:pos x="connsiteX1733" y="connsiteY1733"/>
                            </a:cxn>
                            <a:cxn ang="0">
                              <a:pos x="connsiteX1734" y="connsiteY1734"/>
                            </a:cxn>
                            <a:cxn ang="0">
                              <a:pos x="connsiteX1735" y="connsiteY1735"/>
                            </a:cxn>
                            <a:cxn ang="0">
                              <a:pos x="connsiteX1736" y="connsiteY1736"/>
                            </a:cxn>
                            <a:cxn ang="0">
                              <a:pos x="connsiteX1737" y="connsiteY1737"/>
                            </a:cxn>
                            <a:cxn ang="0">
                              <a:pos x="connsiteX1738" y="connsiteY1738"/>
                            </a:cxn>
                            <a:cxn ang="0">
                              <a:pos x="connsiteX1739" y="connsiteY1739"/>
                            </a:cxn>
                            <a:cxn ang="0">
                              <a:pos x="connsiteX1740" y="connsiteY1740"/>
                            </a:cxn>
                            <a:cxn ang="0">
                              <a:pos x="connsiteX1741" y="connsiteY1741"/>
                            </a:cxn>
                            <a:cxn ang="0">
                              <a:pos x="connsiteX1742" y="connsiteY1742"/>
                            </a:cxn>
                            <a:cxn ang="0">
                              <a:pos x="connsiteX1743" y="connsiteY1743"/>
                            </a:cxn>
                            <a:cxn ang="0">
                              <a:pos x="connsiteX1744" y="connsiteY1744"/>
                            </a:cxn>
                            <a:cxn ang="0">
                              <a:pos x="connsiteX1745" y="connsiteY1745"/>
                            </a:cxn>
                            <a:cxn ang="0">
                              <a:pos x="connsiteX1746" y="connsiteY1746"/>
                            </a:cxn>
                            <a:cxn ang="0">
                              <a:pos x="connsiteX1747" y="connsiteY1747"/>
                            </a:cxn>
                            <a:cxn ang="0">
                              <a:pos x="connsiteX1748" y="connsiteY1748"/>
                            </a:cxn>
                            <a:cxn ang="0">
                              <a:pos x="connsiteX1749" y="connsiteY1749"/>
                            </a:cxn>
                            <a:cxn ang="0">
                              <a:pos x="connsiteX1750" y="connsiteY1750"/>
                            </a:cxn>
                            <a:cxn ang="0">
                              <a:pos x="connsiteX1751" y="connsiteY1751"/>
                            </a:cxn>
                            <a:cxn ang="0">
                              <a:pos x="connsiteX1752" y="connsiteY1752"/>
                            </a:cxn>
                            <a:cxn ang="0">
                              <a:pos x="connsiteX1753" y="connsiteY1753"/>
                            </a:cxn>
                            <a:cxn ang="0">
                              <a:pos x="connsiteX1754" y="connsiteY1754"/>
                            </a:cxn>
                            <a:cxn ang="0">
                              <a:pos x="connsiteX1755" y="connsiteY1755"/>
                            </a:cxn>
                            <a:cxn ang="0">
                              <a:pos x="connsiteX1756" y="connsiteY1756"/>
                            </a:cxn>
                            <a:cxn ang="0">
                              <a:pos x="connsiteX1757" y="connsiteY1757"/>
                            </a:cxn>
                            <a:cxn ang="0">
                              <a:pos x="connsiteX1758" y="connsiteY1758"/>
                            </a:cxn>
                            <a:cxn ang="0">
                              <a:pos x="connsiteX1759" y="connsiteY1759"/>
                            </a:cxn>
                            <a:cxn ang="0">
                              <a:pos x="connsiteX1760" y="connsiteY1760"/>
                            </a:cxn>
                            <a:cxn ang="0">
                              <a:pos x="connsiteX1761" y="connsiteY1761"/>
                            </a:cxn>
                            <a:cxn ang="0">
                              <a:pos x="connsiteX1762" y="connsiteY1762"/>
                            </a:cxn>
                            <a:cxn ang="0">
                              <a:pos x="connsiteX1763" y="connsiteY1763"/>
                            </a:cxn>
                            <a:cxn ang="0">
                              <a:pos x="connsiteX1764" y="connsiteY1764"/>
                            </a:cxn>
                            <a:cxn ang="0">
                              <a:pos x="connsiteX1765" y="connsiteY1765"/>
                            </a:cxn>
                            <a:cxn ang="0">
                              <a:pos x="connsiteX1766" y="connsiteY1766"/>
                            </a:cxn>
                            <a:cxn ang="0">
                              <a:pos x="connsiteX1767" y="connsiteY1767"/>
                            </a:cxn>
                            <a:cxn ang="0">
                              <a:pos x="connsiteX1768" y="connsiteY1768"/>
                            </a:cxn>
                            <a:cxn ang="0">
                              <a:pos x="connsiteX1769" y="connsiteY1769"/>
                            </a:cxn>
                            <a:cxn ang="0">
                              <a:pos x="connsiteX1770" y="connsiteY1770"/>
                            </a:cxn>
                            <a:cxn ang="0">
                              <a:pos x="connsiteX1771" y="connsiteY1771"/>
                            </a:cxn>
                            <a:cxn ang="0">
                              <a:pos x="connsiteX1772" y="connsiteY1772"/>
                            </a:cxn>
                            <a:cxn ang="0">
                              <a:pos x="connsiteX1773" y="connsiteY1773"/>
                            </a:cxn>
                            <a:cxn ang="0">
                              <a:pos x="connsiteX1774" y="connsiteY1774"/>
                            </a:cxn>
                            <a:cxn ang="0">
                              <a:pos x="connsiteX1775" y="connsiteY1775"/>
                            </a:cxn>
                            <a:cxn ang="0">
                              <a:pos x="connsiteX1776" y="connsiteY1776"/>
                            </a:cxn>
                            <a:cxn ang="0">
                              <a:pos x="connsiteX1777" y="connsiteY1777"/>
                            </a:cxn>
                            <a:cxn ang="0">
                              <a:pos x="connsiteX1778" y="connsiteY1778"/>
                            </a:cxn>
                            <a:cxn ang="0">
                              <a:pos x="connsiteX1779" y="connsiteY1779"/>
                            </a:cxn>
                            <a:cxn ang="0">
                              <a:pos x="connsiteX1780" y="connsiteY1780"/>
                            </a:cxn>
                            <a:cxn ang="0">
                              <a:pos x="connsiteX1781" y="connsiteY1781"/>
                            </a:cxn>
                            <a:cxn ang="0">
                              <a:pos x="connsiteX1782" y="connsiteY1782"/>
                            </a:cxn>
                            <a:cxn ang="0">
                              <a:pos x="connsiteX1783" y="connsiteY1783"/>
                            </a:cxn>
                            <a:cxn ang="0">
                              <a:pos x="connsiteX1784" y="connsiteY1784"/>
                            </a:cxn>
                            <a:cxn ang="0">
                              <a:pos x="connsiteX1785" y="connsiteY1785"/>
                            </a:cxn>
                            <a:cxn ang="0">
                              <a:pos x="connsiteX1786" y="connsiteY1786"/>
                            </a:cxn>
                            <a:cxn ang="0">
                              <a:pos x="connsiteX1787" y="connsiteY1787"/>
                            </a:cxn>
                            <a:cxn ang="0">
                              <a:pos x="connsiteX1788" y="connsiteY1788"/>
                            </a:cxn>
                            <a:cxn ang="0">
                              <a:pos x="connsiteX1789" y="connsiteY1789"/>
                            </a:cxn>
                            <a:cxn ang="0">
                              <a:pos x="connsiteX1790" y="connsiteY1790"/>
                            </a:cxn>
                            <a:cxn ang="0">
                              <a:pos x="connsiteX1791" y="connsiteY1791"/>
                            </a:cxn>
                            <a:cxn ang="0">
                              <a:pos x="connsiteX1792" y="connsiteY1792"/>
                            </a:cxn>
                            <a:cxn ang="0">
                              <a:pos x="connsiteX1793" y="connsiteY1793"/>
                            </a:cxn>
                            <a:cxn ang="0">
                              <a:pos x="connsiteX1794" y="connsiteY1794"/>
                            </a:cxn>
                            <a:cxn ang="0">
                              <a:pos x="connsiteX1795" y="connsiteY1795"/>
                            </a:cxn>
                            <a:cxn ang="0">
                              <a:pos x="connsiteX1796" y="connsiteY1796"/>
                            </a:cxn>
                            <a:cxn ang="0">
                              <a:pos x="connsiteX1797" y="connsiteY1797"/>
                            </a:cxn>
                            <a:cxn ang="0">
                              <a:pos x="connsiteX1798" y="connsiteY1798"/>
                            </a:cxn>
                            <a:cxn ang="0">
                              <a:pos x="connsiteX1799" y="connsiteY1799"/>
                            </a:cxn>
                            <a:cxn ang="0">
                              <a:pos x="connsiteX1800" y="connsiteY1800"/>
                            </a:cxn>
                            <a:cxn ang="0">
                              <a:pos x="connsiteX1801" y="connsiteY1801"/>
                            </a:cxn>
                            <a:cxn ang="0">
                              <a:pos x="connsiteX1802" y="connsiteY1802"/>
                            </a:cxn>
                            <a:cxn ang="0">
                              <a:pos x="connsiteX1803" y="connsiteY1803"/>
                            </a:cxn>
                            <a:cxn ang="0">
                              <a:pos x="connsiteX1804" y="connsiteY1804"/>
                            </a:cxn>
                            <a:cxn ang="0">
                              <a:pos x="connsiteX1805" y="connsiteY1805"/>
                            </a:cxn>
                            <a:cxn ang="0">
                              <a:pos x="connsiteX1806" y="connsiteY1806"/>
                            </a:cxn>
                            <a:cxn ang="0">
                              <a:pos x="connsiteX1807" y="connsiteY1807"/>
                            </a:cxn>
                            <a:cxn ang="0">
                              <a:pos x="connsiteX1808" y="connsiteY1808"/>
                            </a:cxn>
                            <a:cxn ang="0">
                              <a:pos x="connsiteX1809" y="connsiteY1809"/>
                            </a:cxn>
                            <a:cxn ang="0">
                              <a:pos x="connsiteX1810" y="connsiteY1810"/>
                            </a:cxn>
                            <a:cxn ang="0">
                              <a:pos x="connsiteX1811" y="connsiteY1811"/>
                            </a:cxn>
                            <a:cxn ang="0">
                              <a:pos x="connsiteX1812" y="connsiteY1812"/>
                            </a:cxn>
                            <a:cxn ang="0">
                              <a:pos x="connsiteX1813" y="connsiteY1813"/>
                            </a:cxn>
                            <a:cxn ang="0">
                              <a:pos x="connsiteX1814" y="connsiteY1814"/>
                            </a:cxn>
                            <a:cxn ang="0">
                              <a:pos x="connsiteX1815" y="connsiteY1815"/>
                            </a:cxn>
                            <a:cxn ang="0">
                              <a:pos x="connsiteX1816" y="connsiteY1816"/>
                            </a:cxn>
                            <a:cxn ang="0">
                              <a:pos x="connsiteX1817" y="connsiteY1817"/>
                            </a:cxn>
                            <a:cxn ang="0">
                              <a:pos x="connsiteX1818" y="connsiteY1818"/>
                            </a:cxn>
                            <a:cxn ang="0">
                              <a:pos x="connsiteX1819" y="connsiteY1819"/>
                            </a:cxn>
                            <a:cxn ang="0">
                              <a:pos x="connsiteX1820" y="connsiteY1820"/>
                            </a:cxn>
                            <a:cxn ang="0">
                              <a:pos x="connsiteX1821" y="connsiteY1821"/>
                            </a:cxn>
                            <a:cxn ang="0">
                              <a:pos x="connsiteX1822" y="connsiteY1822"/>
                            </a:cxn>
                            <a:cxn ang="0">
                              <a:pos x="connsiteX1823" y="connsiteY1823"/>
                            </a:cxn>
                            <a:cxn ang="0">
                              <a:pos x="connsiteX1824" y="connsiteY1824"/>
                            </a:cxn>
                            <a:cxn ang="0">
                              <a:pos x="connsiteX1825" y="connsiteY1825"/>
                            </a:cxn>
                            <a:cxn ang="0">
                              <a:pos x="connsiteX1826" y="connsiteY1826"/>
                            </a:cxn>
                            <a:cxn ang="0">
                              <a:pos x="connsiteX1827" y="connsiteY1827"/>
                            </a:cxn>
                            <a:cxn ang="0">
                              <a:pos x="connsiteX1828" y="connsiteY1828"/>
                            </a:cxn>
                            <a:cxn ang="0">
                              <a:pos x="connsiteX1829" y="connsiteY1829"/>
                            </a:cxn>
                            <a:cxn ang="0">
                              <a:pos x="connsiteX1830" y="connsiteY1830"/>
                            </a:cxn>
                            <a:cxn ang="0">
                              <a:pos x="connsiteX1831" y="connsiteY1831"/>
                            </a:cxn>
                            <a:cxn ang="0">
                              <a:pos x="connsiteX1832" y="connsiteY1832"/>
                            </a:cxn>
                            <a:cxn ang="0">
                              <a:pos x="connsiteX1833" y="connsiteY1833"/>
                            </a:cxn>
                          </a:cxnLst>
                          <a:rect l="l" t="t" r="r" b="b"/>
                          <a:pathLst>
                            <a:path w="1439234" h="1588204">
                              <a:moveTo>
                                <a:pt x="1431368" y="1571089"/>
                              </a:moveTo>
                              <a:cubicBezTo>
                                <a:pt x="1431368" y="1566363"/>
                                <a:pt x="1433283" y="1562085"/>
                                <a:pt x="1436380" y="1558987"/>
                              </a:cubicBezTo>
                              <a:lnTo>
                                <a:pt x="1439234" y="1557805"/>
                              </a:lnTo>
                              <a:lnTo>
                                <a:pt x="1439234" y="1584373"/>
                              </a:lnTo>
                              <a:lnTo>
                                <a:pt x="1436380" y="1583191"/>
                              </a:lnTo>
                              <a:cubicBezTo>
                                <a:pt x="1433283" y="1580094"/>
                                <a:pt x="1431368" y="1575816"/>
                                <a:pt x="1431368" y="1571089"/>
                              </a:cubicBezTo>
                              <a:close/>
                              <a:moveTo>
                                <a:pt x="1431232" y="1456990"/>
                              </a:moveTo>
                              <a:cubicBezTo>
                                <a:pt x="1431232" y="1452264"/>
                                <a:pt x="1433148" y="1447986"/>
                                <a:pt x="1436245" y="1444889"/>
                              </a:cubicBezTo>
                              <a:lnTo>
                                <a:pt x="1439234" y="1443650"/>
                              </a:lnTo>
                              <a:lnTo>
                                <a:pt x="1439234" y="1470330"/>
                              </a:lnTo>
                              <a:lnTo>
                                <a:pt x="1436245" y="1469092"/>
                              </a:lnTo>
                              <a:cubicBezTo>
                                <a:pt x="1433148" y="1465995"/>
                                <a:pt x="1431232" y="1461716"/>
                                <a:pt x="1431232" y="1456990"/>
                              </a:cubicBezTo>
                              <a:close/>
                              <a:moveTo>
                                <a:pt x="1430265" y="1340619"/>
                              </a:moveTo>
                              <a:cubicBezTo>
                                <a:pt x="1430265" y="1335892"/>
                                <a:pt x="1432181" y="1331614"/>
                                <a:pt x="1435278" y="1328517"/>
                              </a:cubicBezTo>
                              <a:lnTo>
                                <a:pt x="1439234" y="1326878"/>
                              </a:lnTo>
                              <a:lnTo>
                                <a:pt x="1439234" y="1354359"/>
                              </a:lnTo>
                              <a:lnTo>
                                <a:pt x="1435278" y="1352721"/>
                              </a:lnTo>
                              <a:cubicBezTo>
                                <a:pt x="1432181" y="1349623"/>
                                <a:pt x="1430265" y="1345345"/>
                                <a:pt x="1430265" y="1340619"/>
                              </a:cubicBezTo>
                              <a:close/>
                              <a:moveTo>
                                <a:pt x="1430130" y="1226519"/>
                              </a:moveTo>
                              <a:cubicBezTo>
                                <a:pt x="1430130" y="1221793"/>
                                <a:pt x="1432046" y="1217515"/>
                                <a:pt x="1435143" y="1214417"/>
                              </a:cubicBezTo>
                              <a:lnTo>
                                <a:pt x="1439234" y="1212723"/>
                              </a:lnTo>
                              <a:lnTo>
                                <a:pt x="1439234" y="1240316"/>
                              </a:lnTo>
                              <a:lnTo>
                                <a:pt x="1435143" y="1238621"/>
                              </a:lnTo>
                              <a:cubicBezTo>
                                <a:pt x="1432046" y="1235524"/>
                                <a:pt x="1430130" y="1231246"/>
                                <a:pt x="1430130" y="1226519"/>
                              </a:cubicBezTo>
                              <a:close/>
                              <a:moveTo>
                                <a:pt x="1429163" y="1110148"/>
                              </a:moveTo>
                              <a:cubicBezTo>
                                <a:pt x="1429163" y="1105422"/>
                                <a:pt x="1431079" y="1101143"/>
                                <a:pt x="1434176" y="1098046"/>
                              </a:cubicBezTo>
                              <a:lnTo>
                                <a:pt x="1439234" y="1095951"/>
                              </a:lnTo>
                              <a:lnTo>
                                <a:pt x="1439234" y="1124345"/>
                              </a:lnTo>
                              <a:lnTo>
                                <a:pt x="1434176" y="1122249"/>
                              </a:lnTo>
                              <a:cubicBezTo>
                                <a:pt x="1431079" y="1119152"/>
                                <a:pt x="1429163" y="1114874"/>
                                <a:pt x="1429163" y="1110148"/>
                              </a:cubicBezTo>
                              <a:close/>
                              <a:moveTo>
                                <a:pt x="1429028" y="996048"/>
                              </a:moveTo>
                              <a:cubicBezTo>
                                <a:pt x="1429028" y="991322"/>
                                <a:pt x="1430943" y="987044"/>
                                <a:pt x="1434041" y="983946"/>
                              </a:cubicBezTo>
                              <a:lnTo>
                                <a:pt x="1439234" y="981795"/>
                              </a:lnTo>
                              <a:lnTo>
                                <a:pt x="1439234" y="1010302"/>
                              </a:lnTo>
                              <a:lnTo>
                                <a:pt x="1434041" y="1008150"/>
                              </a:lnTo>
                              <a:cubicBezTo>
                                <a:pt x="1430943" y="1005053"/>
                                <a:pt x="1429028" y="1000775"/>
                                <a:pt x="1429028" y="996048"/>
                              </a:cubicBezTo>
                              <a:close/>
                              <a:moveTo>
                                <a:pt x="1428060" y="879677"/>
                              </a:moveTo>
                              <a:cubicBezTo>
                                <a:pt x="1428060" y="874950"/>
                                <a:pt x="1429976" y="870672"/>
                                <a:pt x="1433073" y="867575"/>
                              </a:cubicBezTo>
                              <a:lnTo>
                                <a:pt x="1439234" y="865023"/>
                              </a:lnTo>
                              <a:lnTo>
                                <a:pt x="1439234" y="894330"/>
                              </a:lnTo>
                              <a:lnTo>
                                <a:pt x="1433073" y="891779"/>
                              </a:lnTo>
                              <a:cubicBezTo>
                                <a:pt x="1429976" y="888681"/>
                                <a:pt x="1428060" y="884403"/>
                                <a:pt x="1428060" y="879677"/>
                              </a:cubicBezTo>
                              <a:close/>
                              <a:moveTo>
                                <a:pt x="1427926" y="765578"/>
                              </a:moveTo>
                              <a:cubicBezTo>
                                <a:pt x="1427926" y="760851"/>
                                <a:pt x="1429842" y="756573"/>
                                <a:pt x="1432939" y="753476"/>
                              </a:cubicBezTo>
                              <a:lnTo>
                                <a:pt x="1439234" y="750868"/>
                              </a:lnTo>
                              <a:lnTo>
                                <a:pt x="1439234" y="780287"/>
                              </a:lnTo>
                              <a:lnTo>
                                <a:pt x="1432939" y="777680"/>
                              </a:lnTo>
                              <a:cubicBezTo>
                                <a:pt x="1429842" y="774582"/>
                                <a:pt x="1427926" y="770304"/>
                                <a:pt x="1427926" y="765578"/>
                              </a:cubicBezTo>
                              <a:close/>
                              <a:moveTo>
                                <a:pt x="1426958" y="649206"/>
                              </a:moveTo>
                              <a:cubicBezTo>
                                <a:pt x="1426958" y="644480"/>
                                <a:pt x="1428874" y="640201"/>
                                <a:pt x="1431971" y="637104"/>
                              </a:cubicBezTo>
                              <a:lnTo>
                                <a:pt x="1439234" y="634095"/>
                              </a:lnTo>
                              <a:lnTo>
                                <a:pt x="1439234" y="664316"/>
                              </a:lnTo>
                              <a:lnTo>
                                <a:pt x="1431971" y="661308"/>
                              </a:lnTo>
                              <a:cubicBezTo>
                                <a:pt x="1428874" y="658211"/>
                                <a:pt x="1426958" y="653932"/>
                                <a:pt x="1426958" y="649206"/>
                              </a:cubicBezTo>
                              <a:close/>
                              <a:moveTo>
                                <a:pt x="1426823" y="535107"/>
                              </a:moveTo>
                              <a:cubicBezTo>
                                <a:pt x="1426823" y="530381"/>
                                <a:pt x="1428739" y="526102"/>
                                <a:pt x="1431836" y="523005"/>
                              </a:cubicBezTo>
                              <a:lnTo>
                                <a:pt x="1439234" y="519940"/>
                              </a:lnTo>
                              <a:lnTo>
                                <a:pt x="1439234" y="550273"/>
                              </a:lnTo>
                              <a:lnTo>
                                <a:pt x="1431836" y="547208"/>
                              </a:lnTo>
                              <a:cubicBezTo>
                                <a:pt x="1428739" y="544111"/>
                                <a:pt x="1426823" y="539833"/>
                                <a:pt x="1426823" y="535107"/>
                              </a:cubicBezTo>
                              <a:close/>
                              <a:moveTo>
                                <a:pt x="1425856" y="418735"/>
                              </a:moveTo>
                              <a:cubicBezTo>
                                <a:pt x="1425856" y="414009"/>
                                <a:pt x="1427772" y="409730"/>
                                <a:pt x="1430869" y="406633"/>
                              </a:cubicBezTo>
                              <a:lnTo>
                                <a:pt x="1439234" y="403168"/>
                              </a:lnTo>
                              <a:lnTo>
                                <a:pt x="1439234" y="434302"/>
                              </a:lnTo>
                              <a:lnTo>
                                <a:pt x="1430869" y="430837"/>
                              </a:lnTo>
                              <a:cubicBezTo>
                                <a:pt x="1427772" y="427739"/>
                                <a:pt x="1425856" y="423461"/>
                                <a:pt x="1425856" y="418735"/>
                              </a:cubicBezTo>
                              <a:close/>
                              <a:moveTo>
                                <a:pt x="1425721" y="304636"/>
                              </a:moveTo>
                              <a:cubicBezTo>
                                <a:pt x="1425721" y="299909"/>
                                <a:pt x="1427637" y="295631"/>
                                <a:pt x="1430734" y="292534"/>
                              </a:cubicBezTo>
                              <a:lnTo>
                                <a:pt x="1439234" y="289013"/>
                              </a:lnTo>
                              <a:lnTo>
                                <a:pt x="1439234" y="320258"/>
                              </a:lnTo>
                              <a:lnTo>
                                <a:pt x="1430734" y="316738"/>
                              </a:lnTo>
                              <a:cubicBezTo>
                                <a:pt x="1427637" y="313640"/>
                                <a:pt x="1425721" y="309362"/>
                                <a:pt x="1425721" y="304636"/>
                              </a:cubicBezTo>
                              <a:close/>
                              <a:moveTo>
                                <a:pt x="1424754" y="188264"/>
                              </a:moveTo>
                              <a:cubicBezTo>
                                <a:pt x="1424754" y="183538"/>
                                <a:pt x="1426669" y="179259"/>
                                <a:pt x="1429766" y="176162"/>
                              </a:cubicBezTo>
                              <a:lnTo>
                                <a:pt x="1439234" y="172240"/>
                              </a:lnTo>
                              <a:lnTo>
                                <a:pt x="1439234" y="204288"/>
                              </a:lnTo>
                              <a:lnTo>
                                <a:pt x="1429766" y="200366"/>
                              </a:lnTo>
                              <a:cubicBezTo>
                                <a:pt x="1426669" y="197269"/>
                                <a:pt x="1424754" y="192990"/>
                                <a:pt x="1424754" y="188264"/>
                              </a:cubicBezTo>
                              <a:close/>
                              <a:moveTo>
                                <a:pt x="1424618" y="74165"/>
                              </a:moveTo>
                              <a:cubicBezTo>
                                <a:pt x="1424618" y="69439"/>
                                <a:pt x="1426534" y="65160"/>
                                <a:pt x="1429631" y="62063"/>
                              </a:cubicBezTo>
                              <a:lnTo>
                                <a:pt x="1439234" y="58085"/>
                              </a:lnTo>
                              <a:lnTo>
                                <a:pt x="1439234" y="90245"/>
                              </a:lnTo>
                              <a:lnTo>
                                <a:pt x="1429631" y="86267"/>
                              </a:lnTo>
                              <a:cubicBezTo>
                                <a:pt x="1426534" y="83170"/>
                                <a:pt x="1424618" y="78891"/>
                                <a:pt x="1424618" y="74165"/>
                              </a:cubicBezTo>
                              <a:close/>
                              <a:moveTo>
                                <a:pt x="1374318" y="1514040"/>
                              </a:moveTo>
                              <a:cubicBezTo>
                                <a:pt x="1374318" y="1504588"/>
                                <a:pt x="1381981" y="1496925"/>
                                <a:pt x="1391433" y="1496925"/>
                              </a:cubicBezTo>
                              <a:cubicBezTo>
                                <a:pt x="1400885" y="1496925"/>
                                <a:pt x="1408548" y="1504588"/>
                                <a:pt x="1408548" y="1514040"/>
                              </a:cubicBezTo>
                              <a:cubicBezTo>
                                <a:pt x="1408548" y="1523492"/>
                                <a:pt x="1400885" y="1531155"/>
                                <a:pt x="1391433" y="1531155"/>
                              </a:cubicBezTo>
                              <a:cubicBezTo>
                                <a:pt x="1381981" y="1531155"/>
                                <a:pt x="1374318" y="1523492"/>
                                <a:pt x="1374318" y="1514040"/>
                              </a:cubicBezTo>
                              <a:close/>
                              <a:moveTo>
                                <a:pt x="1374183" y="1399941"/>
                              </a:moveTo>
                              <a:cubicBezTo>
                                <a:pt x="1374183" y="1390489"/>
                                <a:pt x="1381846" y="1382826"/>
                                <a:pt x="1391298" y="1382826"/>
                              </a:cubicBezTo>
                              <a:cubicBezTo>
                                <a:pt x="1400750" y="1382826"/>
                                <a:pt x="1408413" y="1390489"/>
                                <a:pt x="1408413" y="1399941"/>
                              </a:cubicBezTo>
                              <a:cubicBezTo>
                                <a:pt x="1408413" y="1409393"/>
                                <a:pt x="1400750" y="1417056"/>
                                <a:pt x="1391298" y="1417056"/>
                              </a:cubicBezTo>
                              <a:cubicBezTo>
                                <a:pt x="1381846" y="1417056"/>
                                <a:pt x="1374183" y="1409393"/>
                                <a:pt x="1374183" y="1399941"/>
                              </a:cubicBezTo>
                              <a:close/>
                              <a:moveTo>
                                <a:pt x="1373216" y="1283569"/>
                              </a:moveTo>
                              <a:cubicBezTo>
                                <a:pt x="1373216" y="1274117"/>
                                <a:pt x="1380878" y="1266454"/>
                                <a:pt x="1390330" y="1266454"/>
                              </a:cubicBezTo>
                              <a:cubicBezTo>
                                <a:pt x="1399783" y="1266454"/>
                                <a:pt x="1407445" y="1274117"/>
                                <a:pt x="1407445" y="1283569"/>
                              </a:cubicBezTo>
                              <a:cubicBezTo>
                                <a:pt x="1407445" y="1293021"/>
                                <a:pt x="1399783" y="1300684"/>
                                <a:pt x="1390330" y="1300684"/>
                              </a:cubicBezTo>
                              <a:cubicBezTo>
                                <a:pt x="1380878" y="1300684"/>
                                <a:pt x="1373216" y="1293021"/>
                                <a:pt x="1373216" y="1283569"/>
                              </a:cubicBezTo>
                              <a:close/>
                              <a:moveTo>
                                <a:pt x="1373081" y="1169470"/>
                              </a:moveTo>
                              <a:cubicBezTo>
                                <a:pt x="1373081" y="1160018"/>
                                <a:pt x="1380743" y="1152355"/>
                                <a:pt x="1390196" y="1152355"/>
                              </a:cubicBezTo>
                              <a:cubicBezTo>
                                <a:pt x="1399648" y="1152355"/>
                                <a:pt x="1407310" y="1160018"/>
                                <a:pt x="1407310" y="1169470"/>
                              </a:cubicBezTo>
                              <a:cubicBezTo>
                                <a:pt x="1407310" y="1178922"/>
                                <a:pt x="1399648" y="1186585"/>
                                <a:pt x="1390196" y="1186585"/>
                              </a:cubicBezTo>
                              <a:cubicBezTo>
                                <a:pt x="1380743" y="1186585"/>
                                <a:pt x="1373081" y="1178922"/>
                                <a:pt x="1373081" y="1169470"/>
                              </a:cubicBezTo>
                              <a:close/>
                              <a:moveTo>
                                <a:pt x="1372113" y="1053098"/>
                              </a:moveTo>
                              <a:cubicBezTo>
                                <a:pt x="1372113" y="1043646"/>
                                <a:pt x="1379776" y="1035983"/>
                                <a:pt x="1389228" y="1035983"/>
                              </a:cubicBezTo>
                              <a:cubicBezTo>
                                <a:pt x="1398680" y="1035983"/>
                                <a:pt x="1406343" y="1043646"/>
                                <a:pt x="1406343" y="1053098"/>
                              </a:cubicBezTo>
                              <a:cubicBezTo>
                                <a:pt x="1406343" y="1062550"/>
                                <a:pt x="1398680" y="1070213"/>
                                <a:pt x="1389228" y="1070213"/>
                              </a:cubicBezTo>
                              <a:cubicBezTo>
                                <a:pt x="1379776" y="1070213"/>
                                <a:pt x="1372113" y="1062550"/>
                                <a:pt x="1372113" y="1053098"/>
                              </a:cubicBezTo>
                              <a:close/>
                              <a:moveTo>
                                <a:pt x="1371978" y="938999"/>
                              </a:moveTo>
                              <a:cubicBezTo>
                                <a:pt x="1371978" y="929547"/>
                                <a:pt x="1379641" y="921884"/>
                                <a:pt x="1389093" y="921884"/>
                              </a:cubicBezTo>
                              <a:cubicBezTo>
                                <a:pt x="1398545" y="921884"/>
                                <a:pt x="1406208" y="929547"/>
                                <a:pt x="1406208" y="938999"/>
                              </a:cubicBezTo>
                              <a:cubicBezTo>
                                <a:pt x="1406208" y="948451"/>
                                <a:pt x="1398545" y="956114"/>
                                <a:pt x="1389093" y="956114"/>
                              </a:cubicBezTo>
                              <a:cubicBezTo>
                                <a:pt x="1379641" y="956114"/>
                                <a:pt x="1371978" y="948451"/>
                                <a:pt x="1371978" y="938999"/>
                              </a:cubicBezTo>
                              <a:close/>
                              <a:moveTo>
                                <a:pt x="1371011" y="822627"/>
                              </a:moveTo>
                              <a:cubicBezTo>
                                <a:pt x="1371011" y="813175"/>
                                <a:pt x="1378674" y="805512"/>
                                <a:pt x="1388126" y="805512"/>
                              </a:cubicBezTo>
                              <a:cubicBezTo>
                                <a:pt x="1397578" y="805512"/>
                                <a:pt x="1405241" y="813175"/>
                                <a:pt x="1405241" y="822627"/>
                              </a:cubicBezTo>
                              <a:cubicBezTo>
                                <a:pt x="1405241" y="832079"/>
                                <a:pt x="1397578" y="839742"/>
                                <a:pt x="1388126" y="839742"/>
                              </a:cubicBezTo>
                              <a:cubicBezTo>
                                <a:pt x="1378674" y="839742"/>
                                <a:pt x="1371011" y="832079"/>
                                <a:pt x="1371011" y="822627"/>
                              </a:cubicBezTo>
                              <a:close/>
                              <a:moveTo>
                                <a:pt x="1370876" y="708528"/>
                              </a:moveTo>
                              <a:cubicBezTo>
                                <a:pt x="1370876" y="699076"/>
                                <a:pt x="1378539" y="691413"/>
                                <a:pt x="1387991" y="691413"/>
                              </a:cubicBezTo>
                              <a:cubicBezTo>
                                <a:pt x="1397443" y="691413"/>
                                <a:pt x="1405106" y="699076"/>
                                <a:pt x="1405106" y="708528"/>
                              </a:cubicBezTo>
                              <a:cubicBezTo>
                                <a:pt x="1405106" y="717980"/>
                                <a:pt x="1397443" y="725643"/>
                                <a:pt x="1387991" y="725643"/>
                              </a:cubicBezTo>
                              <a:cubicBezTo>
                                <a:pt x="1378539" y="725643"/>
                                <a:pt x="1370876" y="717980"/>
                                <a:pt x="1370876" y="708528"/>
                              </a:cubicBezTo>
                              <a:close/>
                              <a:moveTo>
                                <a:pt x="1369909" y="592156"/>
                              </a:moveTo>
                              <a:cubicBezTo>
                                <a:pt x="1369909" y="582704"/>
                                <a:pt x="1377571" y="575041"/>
                                <a:pt x="1387024" y="575041"/>
                              </a:cubicBezTo>
                              <a:cubicBezTo>
                                <a:pt x="1396476" y="575041"/>
                                <a:pt x="1404138" y="582704"/>
                                <a:pt x="1404138" y="592156"/>
                              </a:cubicBezTo>
                              <a:cubicBezTo>
                                <a:pt x="1404138" y="601608"/>
                                <a:pt x="1396476" y="609271"/>
                                <a:pt x="1387024" y="609271"/>
                              </a:cubicBezTo>
                              <a:cubicBezTo>
                                <a:pt x="1377571" y="609271"/>
                                <a:pt x="1369909" y="601608"/>
                                <a:pt x="1369909" y="592156"/>
                              </a:cubicBezTo>
                              <a:close/>
                              <a:moveTo>
                                <a:pt x="1369774" y="478057"/>
                              </a:moveTo>
                              <a:cubicBezTo>
                                <a:pt x="1369774" y="468605"/>
                                <a:pt x="1377436" y="460942"/>
                                <a:pt x="1386888" y="460942"/>
                              </a:cubicBezTo>
                              <a:cubicBezTo>
                                <a:pt x="1396341" y="460942"/>
                                <a:pt x="1404003" y="468605"/>
                                <a:pt x="1404003" y="478057"/>
                              </a:cubicBezTo>
                              <a:cubicBezTo>
                                <a:pt x="1404003" y="487509"/>
                                <a:pt x="1396341" y="495172"/>
                                <a:pt x="1386888" y="495172"/>
                              </a:cubicBezTo>
                              <a:cubicBezTo>
                                <a:pt x="1377436" y="495172"/>
                                <a:pt x="1369774" y="487509"/>
                                <a:pt x="1369774" y="478057"/>
                              </a:cubicBezTo>
                              <a:close/>
                              <a:moveTo>
                                <a:pt x="1368806" y="361685"/>
                              </a:moveTo>
                              <a:cubicBezTo>
                                <a:pt x="1368806" y="352233"/>
                                <a:pt x="1376469" y="344570"/>
                                <a:pt x="1385921" y="344570"/>
                              </a:cubicBezTo>
                              <a:cubicBezTo>
                                <a:pt x="1395373" y="344570"/>
                                <a:pt x="1403036" y="352233"/>
                                <a:pt x="1403036" y="361685"/>
                              </a:cubicBezTo>
                              <a:cubicBezTo>
                                <a:pt x="1403036" y="371137"/>
                                <a:pt x="1395373" y="378800"/>
                                <a:pt x="1385921" y="378800"/>
                              </a:cubicBezTo>
                              <a:cubicBezTo>
                                <a:pt x="1376469" y="378800"/>
                                <a:pt x="1368806" y="371137"/>
                                <a:pt x="1368806" y="361685"/>
                              </a:cubicBezTo>
                              <a:close/>
                              <a:moveTo>
                                <a:pt x="1368671" y="247586"/>
                              </a:moveTo>
                              <a:cubicBezTo>
                                <a:pt x="1368671" y="238134"/>
                                <a:pt x="1376334" y="230471"/>
                                <a:pt x="1385786" y="230471"/>
                              </a:cubicBezTo>
                              <a:cubicBezTo>
                                <a:pt x="1395238" y="230471"/>
                                <a:pt x="1402901" y="238134"/>
                                <a:pt x="1402901" y="247586"/>
                              </a:cubicBezTo>
                              <a:cubicBezTo>
                                <a:pt x="1402901" y="257038"/>
                                <a:pt x="1395238" y="264701"/>
                                <a:pt x="1385786" y="264701"/>
                              </a:cubicBezTo>
                              <a:cubicBezTo>
                                <a:pt x="1376334" y="264701"/>
                                <a:pt x="1368671" y="257038"/>
                                <a:pt x="1368671" y="247586"/>
                              </a:cubicBezTo>
                              <a:close/>
                              <a:moveTo>
                                <a:pt x="1367704" y="131214"/>
                              </a:moveTo>
                              <a:cubicBezTo>
                                <a:pt x="1367704" y="121762"/>
                                <a:pt x="1375367" y="114099"/>
                                <a:pt x="1384819" y="114099"/>
                              </a:cubicBezTo>
                              <a:cubicBezTo>
                                <a:pt x="1394271" y="114099"/>
                                <a:pt x="1401934" y="121762"/>
                                <a:pt x="1401934" y="131214"/>
                              </a:cubicBezTo>
                              <a:cubicBezTo>
                                <a:pt x="1401934" y="140666"/>
                                <a:pt x="1394271" y="148329"/>
                                <a:pt x="1384819" y="148329"/>
                              </a:cubicBezTo>
                              <a:cubicBezTo>
                                <a:pt x="1375367" y="148329"/>
                                <a:pt x="1367704" y="140666"/>
                                <a:pt x="1367704" y="131214"/>
                              </a:cubicBezTo>
                              <a:close/>
                              <a:moveTo>
                                <a:pt x="1367569" y="17115"/>
                              </a:moveTo>
                              <a:cubicBezTo>
                                <a:pt x="1367569" y="7663"/>
                                <a:pt x="1375232" y="0"/>
                                <a:pt x="1384684" y="0"/>
                              </a:cubicBezTo>
                              <a:cubicBezTo>
                                <a:pt x="1394136" y="0"/>
                                <a:pt x="1401799" y="7663"/>
                                <a:pt x="1401799" y="17115"/>
                              </a:cubicBezTo>
                              <a:cubicBezTo>
                                <a:pt x="1401799" y="26567"/>
                                <a:pt x="1394136" y="34230"/>
                                <a:pt x="1384684" y="34230"/>
                              </a:cubicBezTo>
                              <a:cubicBezTo>
                                <a:pt x="1375232" y="34230"/>
                                <a:pt x="1367569" y="26567"/>
                                <a:pt x="1367569" y="17115"/>
                              </a:cubicBezTo>
                              <a:close/>
                              <a:moveTo>
                                <a:pt x="1317404" y="1571089"/>
                              </a:moveTo>
                              <a:cubicBezTo>
                                <a:pt x="1317404" y="1561637"/>
                                <a:pt x="1325066" y="1553975"/>
                                <a:pt x="1334518" y="1553975"/>
                              </a:cubicBezTo>
                              <a:cubicBezTo>
                                <a:pt x="1343970" y="1553975"/>
                                <a:pt x="1351633" y="1561637"/>
                                <a:pt x="1351633" y="1571089"/>
                              </a:cubicBezTo>
                              <a:cubicBezTo>
                                <a:pt x="1351633" y="1580542"/>
                                <a:pt x="1343970" y="1588204"/>
                                <a:pt x="1334518" y="1588204"/>
                              </a:cubicBezTo>
                              <a:cubicBezTo>
                                <a:pt x="1325066" y="1588204"/>
                                <a:pt x="1317404" y="1580542"/>
                                <a:pt x="1317404" y="1571089"/>
                              </a:cubicBezTo>
                              <a:close/>
                              <a:moveTo>
                                <a:pt x="1317268" y="1456990"/>
                              </a:moveTo>
                              <a:cubicBezTo>
                                <a:pt x="1317268" y="1447538"/>
                                <a:pt x="1324931" y="1439876"/>
                                <a:pt x="1334383" y="1439876"/>
                              </a:cubicBezTo>
                              <a:cubicBezTo>
                                <a:pt x="1343836" y="1439876"/>
                                <a:pt x="1351498" y="1447538"/>
                                <a:pt x="1351498" y="1456990"/>
                              </a:cubicBezTo>
                              <a:cubicBezTo>
                                <a:pt x="1351498" y="1466443"/>
                                <a:pt x="1343836" y="1474105"/>
                                <a:pt x="1334383" y="1474105"/>
                              </a:cubicBezTo>
                              <a:cubicBezTo>
                                <a:pt x="1324931" y="1474105"/>
                                <a:pt x="1317268" y="1466443"/>
                                <a:pt x="1317268" y="1456990"/>
                              </a:cubicBezTo>
                              <a:close/>
                              <a:moveTo>
                                <a:pt x="1316301" y="1340619"/>
                              </a:moveTo>
                              <a:cubicBezTo>
                                <a:pt x="1316301" y="1331166"/>
                                <a:pt x="1323964" y="1323504"/>
                                <a:pt x="1333416" y="1323504"/>
                              </a:cubicBezTo>
                              <a:cubicBezTo>
                                <a:pt x="1342868" y="1323504"/>
                                <a:pt x="1350531" y="1331166"/>
                                <a:pt x="1350531" y="1340619"/>
                              </a:cubicBezTo>
                              <a:cubicBezTo>
                                <a:pt x="1350531" y="1350071"/>
                                <a:pt x="1342868" y="1357733"/>
                                <a:pt x="1333416" y="1357733"/>
                              </a:cubicBezTo>
                              <a:cubicBezTo>
                                <a:pt x="1323964" y="1357733"/>
                                <a:pt x="1316301" y="1350071"/>
                                <a:pt x="1316301" y="1340619"/>
                              </a:cubicBezTo>
                              <a:close/>
                              <a:moveTo>
                                <a:pt x="1316166" y="1226519"/>
                              </a:moveTo>
                              <a:cubicBezTo>
                                <a:pt x="1316166" y="1217067"/>
                                <a:pt x="1323829" y="1209405"/>
                                <a:pt x="1333281" y="1209405"/>
                              </a:cubicBezTo>
                              <a:cubicBezTo>
                                <a:pt x="1342733" y="1209405"/>
                                <a:pt x="1350396" y="1217067"/>
                                <a:pt x="1350396" y="1226519"/>
                              </a:cubicBezTo>
                              <a:cubicBezTo>
                                <a:pt x="1350396" y="1235972"/>
                                <a:pt x="1342733" y="1243634"/>
                                <a:pt x="1333281" y="1243634"/>
                              </a:cubicBezTo>
                              <a:cubicBezTo>
                                <a:pt x="1323829" y="1243634"/>
                                <a:pt x="1316166" y="1235972"/>
                                <a:pt x="1316166" y="1226519"/>
                              </a:cubicBezTo>
                              <a:close/>
                              <a:moveTo>
                                <a:pt x="1315199" y="1110148"/>
                              </a:moveTo>
                              <a:cubicBezTo>
                                <a:pt x="1315199" y="1100695"/>
                                <a:pt x="1322862" y="1093033"/>
                                <a:pt x="1332314" y="1093033"/>
                              </a:cubicBezTo>
                              <a:cubicBezTo>
                                <a:pt x="1341766" y="1093033"/>
                                <a:pt x="1349428" y="1100695"/>
                                <a:pt x="1349428" y="1110148"/>
                              </a:cubicBezTo>
                              <a:cubicBezTo>
                                <a:pt x="1349428" y="1119600"/>
                                <a:pt x="1341766" y="1127262"/>
                                <a:pt x="1332314" y="1127262"/>
                              </a:cubicBezTo>
                              <a:cubicBezTo>
                                <a:pt x="1322862" y="1127262"/>
                                <a:pt x="1315199" y="1119600"/>
                                <a:pt x="1315199" y="1110148"/>
                              </a:cubicBezTo>
                              <a:close/>
                              <a:moveTo>
                                <a:pt x="1315064" y="996048"/>
                              </a:moveTo>
                              <a:cubicBezTo>
                                <a:pt x="1315064" y="986596"/>
                                <a:pt x="1322726" y="978934"/>
                                <a:pt x="1332179" y="978934"/>
                              </a:cubicBezTo>
                              <a:cubicBezTo>
                                <a:pt x="1341631" y="978934"/>
                                <a:pt x="1349294" y="986596"/>
                                <a:pt x="1349294" y="996048"/>
                              </a:cubicBezTo>
                              <a:cubicBezTo>
                                <a:pt x="1349294" y="1005501"/>
                                <a:pt x="1341631" y="1013163"/>
                                <a:pt x="1332179" y="1013163"/>
                              </a:cubicBezTo>
                              <a:cubicBezTo>
                                <a:pt x="1322726" y="1013163"/>
                                <a:pt x="1315064" y="1005501"/>
                                <a:pt x="1315064" y="996048"/>
                              </a:cubicBezTo>
                              <a:close/>
                              <a:moveTo>
                                <a:pt x="1314096" y="879677"/>
                              </a:moveTo>
                              <a:cubicBezTo>
                                <a:pt x="1314096" y="870224"/>
                                <a:pt x="1321759" y="862562"/>
                                <a:pt x="1331211" y="862562"/>
                              </a:cubicBezTo>
                              <a:cubicBezTo>
                                <a:pt x="1340664" y="862562"/>
                                <a:pt x="1348326" y="870224"/>
                                <a:pt x="1348326" y="879677"/>
                              </a:cubicBezTo>
                              <a:cubicBezTo>
                                <a:pt x="1348326" y="889129"/>
                                <a:pt x="1340664" y="896791"/>
                                <a:pt x="1331211" y="896791"/>
                              </a:cubicBezTo>
                              <a:cubicBezTo>
                                <a:pt x="1321759" y="896791"/>
                                <a:pt x="1314096" y="889129"/>
                                <a:pt x="1314096" y="879677"/>
                              </a:cubicBezTo>
                              <a:close/>
                              <a:moveTo>
                                <a:pt x="1313962" y="765578"/>
                              </a:moveTo>
                              <a:cubicBezTo>
                                <a:pt x="1313962" y="756125"/>
                                <a:pt x="1321624" y="748463"/>
                                <a:pt x="1331076" y="748463"/>
                              </a:cubicBezTo>
                              <a:cubicBezTo>
                                <a:pt x="1340528" y="748463"/>
                                <a:pt x="1348191" y="756125"/>
                                <a:pt x="1348191" y="765578"/>
                              </a:cubicBezTo>
                              <a:cubicBezTo>
                                <a:pt x="1348191" y="775030"/>
                                <a:pt x="1340528" y="782692"/>
                                <a:pt x="1331076" y="782692"/>
                              </a:cubicBezTo>
                              <a:cubicBezTo>
                                <a:pt x="1321624" y="782692"/>
                                <a:pt x="1313962" y="775030"/>
                                <a:pt x="1313962" y="765578"/>
                              </a:cubicBezTo>
                              <a:close/>
                              <a:moveTo>
                                <a:pt x="1312994" y="649206"/>
                              </a:moveTo>
                              <a:cubicBezTo>
                                <a:pt x="1312994" y="639753"/>
                                <a:pt x="1320657" y="632091"/>
                                <a:pt x="1330109" y="632091"/>
                              </a:cubicBezTo>
                              <a:cubicBezTo>
                                <a:pt x="1339561" y="632091"/>
                                <a:pt x="1347224" y="639753"/>
                                <a:pt x="1347224" y="649206"/>
                              </a:cubicBezTo>
                              <a:cubicBezTo>
                                <a:pt x="1347224" y="658658"/>
                                <a:pt x="1339561" y="666321"/>
                                <a:pt x="1330109" y="666321"/>
                              </a:cubicBezTo>
                              <a:cubicBezTo>
                                <a:pt x="1320657" y="666321"/>
                                <a:pt x="1312994" y="658658"/>
                                <a:pt x="1312994" y="649206"/>
                              </a:cubicBezTo>
                              <a:close/>
                              <a:moveTo>
                                <a:pt x="1312859" y="535107"/>
                              </a:moveTo>
                              <a:cubicBezTo>
                                <a:pt x="1312859" y="525654"/>
                                <a:pt x="1320522" y="517992"/>
                                <a:pt x="1329974" y="517992"/>
                              </a:cubicBezTo>
                              <a:cubicBezTo>
                                <a:pt x="1339426" y="517992"/>
                                <a:pt x="1347089" y="525654"/>
                                <a:pt x="1347089" y="535107"/>
                              </a:cubicBezTo>
                              <a:cubicBezTo>
                                <a:pt x="1347089" y="544559"/>
                                <a:pt x="1339426" y="552221"/>
                                <a:pt x="1329974" y="552221"/>
                              </a:cubicBezTo>
                              <a:cubicBezTo>
                                <a:pt x="1320522" y="552221"/>
                                <a:pt x="1312859" y="544559"/>
                                <a:pt x="1312859" y="535107"/>
                              </a:cubicBezTo>
                              <a:close/>
                              <a:moveTo>
                                <a:pt x="1311892" y="418735"/>
                              </a:moveTo>
                              <a:cubicBezTo>
                                <a:pt x="1311892" y="409283"/>
                                <a:pt x="1319554" y="401620"/>
                                <a:pt x="1329007" y="401620"/>
                              </a:cubicBezTo>
                              <a:cubicBezTo>
                                <a:pt x="1338459" y="401620"/>
                                <a:pt x="1346122" y="409283"/>
                                <a:pt x="1346122" y="418735"/>
                              </a:cubicBezTo>
                              <a:cubicBezTo>
                                <a:pt x="1346122" y="428187"/>
                                <a:pt x="1338459" y="435850"/>
                                <a:pt x="1329007" y="435850"/>
                              </a:cubicBezTo>
                              <a:cubicBezTo>
                                <a:pt x="1319554" y="435850"/>
                                <a:pt x="1311892" y="428187"/>
                                <a:pt x="1311892" y="418735"/>
                              </a:cubicBezTo>
                              <a:close/>
                              <a:moveTo>
                                <a:pt x="1311757" y="304636"/>
                              </a:moveTo>
                              <a:cubicBezTo>
                                <a:pt x="1311757" y="295183"/>
                                <a:pt x="1319420" y="287521"/>
                                <a:pt x="1328872" y="287521"/>
                              </a:cubicBezTo>
                              <a:cubicBezTo>
                                <a:pt x="1338324" y="287521"/>
                                <a:pt x="1345986" y="295183"/>
                                <a:pt x="1345986" y="304636"/>
                              </a:cubicBezTo>
                              <a:cubicBezTo>
                                <a:pt x="1345986" y="314088"/>
                                <a:pt x="1338324" y="321750"/>
                                <a:pt x="1328872" y="321750"/>
                              </a:cubicBezTo>
                              <a:cubicBezTo>
                                <a:pt x="1319420" y="321750"/>
                                <a:pt x="1311757" y="314088"/>
                                <a:pt x="1311757" y="304636"/>
                              </a:cubicBezTo>
                              <a:close/>
                              <a:moveTo>
                                <a:pt x="1310790" y="188264"/>
                              </a:moveTo>
                              <a:cubicBezTo>
                                <a:pt x="1310790" y="178812"/>
                                <a:pt x="1318452" y="171149"/>
                                <a:pt x="1327904" y="171149"/>
                              </a:cubicBezTo>
                              <a:cubicBezTo>
                                <a:pt x="1337356" y="171149"/>
                                <a:pt x="1345019" y="178812"/>
                                <a:pt x="1345019" y="188264"/>
                              </a:cubicBezTo>
                              <a:cubicBezTo>
                                <a:pt x="1345019" y="197716"/>
                                <a:pt x="1337356" y="205379"/>
                                <a:pt x="1327904" y="205379"/>
                              </a:cubicBezTo>
                              <a:cubicBezTo>
                                <a:pt x="1318452" y="205379"/>
                                <a:pt x="1310790" y="197716"/>
                                <a:pt x="1310790" y="188264"/>
                              </a:cubicBezTo>
                              <a:close/>
                              <a:moveTo>
                                <a:pt x="1310654" y="74165"/>
                              </a:moveTo>
                              <a:cubicBezTo>
                                <a:pt x="1310654" y="64712"/>
                                <a:pt x="1318317" y="57050"/>
                                <a:pt x="1327769" y="57050"/>
                              </a:cubicBezTo>
                              <a:cubicBezTo>
                                <a:pt x="1337222" y="57050"/>
                                <a:pt x="1344884" y="64712"/>
                                <a:pt x="1344884" y="74165"/>
                              </a:cubicBezTo>
                              <a:cubicBezTo>
                                <a:pt x="1344884" y="83617"/>
                                <a:pt x="1337222" y="91280"/>
                                <a:pt x="1327769" y="91280"/>
                              </a:cubicBezTo>
                              <a:cubicBezTo>
                                <a:pt x="1318317" y="91280"/>
                                <a:pt x="1310654" y="83617"/>
                                <a:pt x="1310654" y="74165"/>
                              </a:cubicBezTo>
                              <a:close/>
                              <a:moveTo>
                                <a:pt x="1260354" y="1514040"/>
                              </a:moveTo>
                              <a:cubicBezTo>
                                <a:pt x="1260354" y="1504588"/>
                                <a:pt x="1268017" y="1496925"/>
                                <a:pt x="1277469" y="1496925"/>
                              </a:cubicBezTo>
                              <a:cubicBezTo>
                                <a:pt x="1286921" y="1496925"/>
                                <a:pt x="1294584" y="1504588"/>
                                <a:pt x="1294584" y="1514040"/>
                              </a:cubicBezTo>
                              <a:cubicBezTo>
                                <a:pt x="1294584" y="1523492"/>
                                <a:pt x="1286921" y="1531155"/>
                                <a:pt x="1277469" y="1531155"/>
                              </a:cubicBezTo>
                              <a:cubicBezTo>
                                <a:pt x="1268017" y="1531155"/>
                                <a:pt x="1260354" y="1523492"/>
                                <a:pt x="1260354" y="1514040"/>
                              </a:cubicBezTo>
                              <a:close/>
                              <a:moveTo>
                                <a:pt x="1260219" y="1399941"/>
                              </a:moveTo>
                              <a:cubicBezTo>
                                <a:pt x="1260219" y="1390489"/>
                                <a:pt x="1267882" y="1382826"/>
                                <a:pt x="1277334" y="1382826"/>
                              </a:cubicBezTo>
                              <a:cubicBezTo>
                                <a:pt x="1286786" y="1382826"/>
                                <a:pt x="1294449" y="1390489"/>
                                <a:pt x="1294449" y="1399941"/>
                              </a:cubicBezTo>
                              <a:cubicBezTo>
                                <a:pt x="1294449" y="1409393"/>
                                <a:pt x="1286786" y="1417056"/>
                                <a:pt x="1277334" y="1417056"/>
                              </a:cubicBezTo>
                              <a:cubicBezTo>
                                <a:pt x="1267882" y="1417056"/>
                                <a:pt x="1260219" y="1409393"/>
                                <a:pt x="1260219" y="1399941"/>
                              </a:cubicBezTo>
                              <a:close/>
                              <a:moveTo>
                                <a:pt x="1259252" y="1283569"/>
                              </a:moveTo>
                              <a:cubicBezTo>
                                <a:pt x="1259252" y="1274117"/>
                                <a:pt x="1266914" y="1266454"/>
                                <a:pt x="1276366" y="1266454"/>
                              </a:cubicBezTo>
                              <a:cubicBezTo>
                                <a:pt x="1285819" y="1266454"/>
                                <a:pt x="1293481" y="1274117"/>
                                <a:pt x="1293481" y="1283569"/>
                              </a:cubicBezTo>
                              <a:cubicBezTo>
                                <a:pt x="1293481" y="1293021"/>
                                <a:pt x="1285819" y="1300684"/>
                                <a:pt x="1276366" y="1300684"/>
                              </a:cubicBezTo>
                              <a:cubicBezTo>
                                <a:pt x="1266914" y="1300684"/>
                                <a:pt x="1259252" y="1293021"/>
                                <a:pt x="1259252" y="1283569"/>
                              </a:cubicBezTo>
                              <a:close/>
                              <a:moveTo>
                                <a:pt x="1259117" y="1169470"/>
                              </a:moveTo>
                              <a:cubicBezTo>
                                <a:pt x="1259117" y="1160018"/>
                                <a:pt x="1266779" y="1152355"/>
                                <a:pt x="1276231" y="1152355"/>
                              </a:cubicBezTo>
                              <a:cubicBezTo>
                                <a:pt x="1285684" y="1152355"/>
                                <a:pt x="1293346" y="1160018"/>
                                <a:pt x="1293346" y="1169470"/>
                              </a:cubicBezTo>
                              <a:cubicBezTo>
                                <a:pt x="1293346" y="1178922"/>
                                <a:pt x="1285684" y="1186585"/>
                                <a:pt x="1276231" y="1186585"/>
                              </a:cubicBezTo>
                              <a:cubicBezTo>
                                <a:pt x="1266779" y="1186585"/>
                                <a:pt x="1259117" y="1178922"/>
                                <a:pt x="1259117" y="1169470"/>
                              </a:cubicBezTo>
                              <a:close/>
                              <a:moveTo>
                                <a:pt x="1258149" y="1053098"/>
                              </a:moveTo>
                              <a:cubicBezTo>
                                <a:pt x="1258149" y="1043646"/>
                                <a:pt x="1265812" y="1035983"/>
                                <a:pt x="1275264" y="1035983"/>
                              </a:cubicBezTo>
                              <a:cubicBezTo>
                                <a:pt x="1284716" y="1035983"/>
                                <a:pt x="1292379" y="1043646"/>
                                <a:pt x="1292379" y="1053098"/>
                              </a:cubicBezTo>
                              <a:cubicBezTo>
                                <a:pt x="1292379" y="1062550"/>
                                <a:pt x="1284716" y="1070213"/>
                                <a:pt x="1275264" y="1070213"/>
                              </a:cubicBezTo>
                              <a:cubicBezTo>
                                <a:pt x="1265812" y="1070213"/>
                                <a:pt x="1258149" y="1062550"/>
                                <a:pt x="1258149" y="1053098"/>
                              </a:cubicBezTo>
                              <a:close/>
                              <a:moveTo>
                                <a:pt x="1258014" y="938999"/>
                              </a:moveTo>
                              <a:cubicBezTo>
                                <a:pt x="1258014" y="929547"/>
                                <a:pt x="1265677" y="921884"/>
                                <a:pt x="1275129" y="921884"/>
                              </a:cubicBezTo>
                              <a:cubicBezTo>
                                <a:pt x="1284581" y="921884"/>
                                <a:pt x="1292244" y="929547"/>
                                <a:pt x="1292244" y="938999"/>
                              </a:cubicBezTo>
                              <a:cubicBezTo>
                                <a:pt x="1292244" y="948451"/>
                                <a:pt x="1284581" y="956114"/>
                                <a:pt x="1275129" y="956114"/>
                              </a:cubicBezTo>
                              <a:cubicBezTo>
                                <a:pt x="1265677" y="956114"/>
                                <a:pt x="1258014" y="948451"/>
                                <a:pt x="1258014" y="938999"/>
                              </a:cubicBezTo>
                              <a:close/>
                              <a:moveTo>
                                <a:pt x="1257047" y="822627"/>
                              </a:moveTo>
                              <a:cubicBezTo>
                                <a:pt x="1257047" y="813175"/>
                                <a:pt x="1264710" y="805512"/>
                                <a:pt x="1274162" y="805512"/>
                              </a:cubicBezTo>
                              <a:cubicBezTo>
                                <a:pt x="1283614" y="805512"/>
                                <a:pt x="1291277" y="813175"/>
                                <a:pt x="1291277" y="822627"/>
                              </a:cubicBezTo>
                              <a:cubicBezTo>
                                <a:pt x="1291277" y="832079"/>
                                <a:pt x="1283614" y="839742"/>
                                <a:pt x="1274162" y="839742"/>
                              </a:cubicBezTo>
                              <a:cubicBezTo>
                                <a:pt x="1264710" y="839742"/>
                                <a:pt x="1257047" y="832079"/>
                                <a:pt x="1257047" y="822627"/>
                              </a:cubicBezTo>
                              <a:close/>
                              <a:moveTo>
                                <a:pt x="1256912" y="708528"/>
                              </a:moveTo>
                              <a:cubicBezTo>
                                <a:pt x="1256912" y="699076"/>
                                <a:pt x="1264575" y="691413"/>
                                <a:pt x="1274027" y="691413"/>
                              </a:cubicBezTo>
                              <a:cubicBezTo>
                                <a:pt x="1283479" y="691413"/>
                                <a:pt x="1291142" y="699076"/>
                                <a:pt x="1291142" y="708528"/>
                              </a:cubicBezTo>
                              <a:cubicBezTo>
                                <a:pt x="1291142" y="717980"/>
                                <a:pt x="1283479" y="725643"/>
                                <a:pt x="1274027" y="725643"/>
                              </a:cubicBezTo>
                              <a:cubicBezTo>
                                <a:pt x="1264575" y="725643"/>
                                <a:pt x="1256912" y="717980"/>
                                <a:pt x="1256912" y="708528"/>
                              </a:cubicBezTo>
                              <a:close/>
                              <a:moveTo>
                                <a:pt x="1255945" y="592156"/>
                              </a:moveTo>
                              <a:cubicBezTo>
                                <a:pt x="1255945" y="582704"/>
                                <a:pt x="1263607" y="575041"/>
                                <a:pt x="1273060" y="575041"/>
                              </a:cubicBezTo>
                              <a:cubicBezTo>
                                <a:pt x="1282512" y="575041"/>
                                <a:pt x="1290174" y="582704"/>
                                <a:pt x="1290174" y="592156"/>
                              </a:cubicBezTo>
                              <a:cubicBezTo>
                                <a:pt x="1290174" y="601608"/>
                                <a:pt x="1282512" y="609271"/>
                                <a:pt x="1273060" y="609271"/>
                              </a:cubicBezTo>
                              <a:cubicBezTo>
                                <a:pt x="1263607" y="609271"/>
                                <a:pt x="1255945" y="601608"/>
                                <a:pt x="1255945" y="592156"/>
                              </a:cubicBezTo>
                              <a:close/>
                              <a:moveTo>
                                <a:pt x="1255810" y="478057"/>
                              </a:moveTo>
                              <a:cubicBezTo>
                                <a:pt x="1255810" y="468605"/>
                                <a:pt x="1263472" y="460942"/>
                                <a:pt x="1272924" y="460942"/>
                              </a:cubicBezTo>
                              <a:cubicBezTo>
                                <a:pt x="1282377" y="460942"/>
                                <a:pt x="1290039" y="468605"/>
                                <a:pt x="1290039" y="478057"/>
                              </a:cubicBezTo>
                              <a:cubicBezTo>
                                <a:pt x="1290039" y="487509"/>
                                <a:pt x="1282377" y="495172"/>
                                <a:pt x="1272924" y="495172"/>
                              </a:cubicBezTo>
                              <a:cubicBezTo>
                                <a:pt x="1263472" y="495172"/>
                                <a:pt x="1255810" y="487509"/>
                                <a:pt x="1255810" y="478057"/>
                              </a:cubicBezTo>
                              <a:close/>
                              <a:moveTo>
                                <a:pt x="1254842" y="361685"/>
                              </a:moveTo>
                              <a:cubicBezTo>
                                <a:pt x="1254842" y="352233"/>
                                <a:pt x="1262505" y="344570"/>
                                <a:pt x="1271957" y="344570"/>
                              </a:cubicBezTo>
                              <a:cubicBezTo>
                                <a:pt x="1281409" y="344570"/>
                                <a:pt x="1289072" y="352233"/>
                                <a:pt x="1289072" y="361685"/>
                              </a:cubicBezTo>
                              <a:cubicBezTo>
                                <a:pt x="1289072" y="371137"/>
                                <a:pt x="1281409" y="378800"/>
                                <a:pt x="1271957" y="378800"/>
                              </a:cubicBezTo>
                              <a:cubicBezTo>
                                <a:pt x="1262505" y="378800"/>
                                <a:pt x="1254842" y="371137"/>
                                <a:pt x="1254842" y="361685"/>
                              </a:cubicBezTo>
                              <a:close/>
                              <a:moveTo>
                                <a:pt x="1254707" y="247586"/>
                              </a:moveTo>
                              <a:cubicBezTo>
                                <a:pt x="1254707" y="238134"/>
                                <a:pt x="1262370" y="230471"/>
                                <a:pt x="1271822" y="230471"/>
                              </a:cubicBezTo>
                              <a:cubicBezTo>
                                <a:pt x="1281274" y="230471"/>
                                <a:pt x="1288937" y="238134"/>
                                <a:pt x="1288937" y="247586"/>
                              </a:cubicBezTo>
                              <a:cubicBezTo>
                                <a:pt x="1288937" y="257038"/>
                                <a:pt x="1281274" y="264701"/>
                                <a:pt x="1271822" y="264701"/>
                              </a:cubicBezTo>
                              <a:cubicBezTo>
                                <a:pt x="1262370" y="264701"/>
                                <a:pt x="1254707" y="257038"/>
                                <a:pt x="1254707" y="247586"/>
                              </a:cubicBezTo>
                              <a:close/>
                              <a:moveTo>
                                <a:pt x="1253740" y="131214"/>
                              </a:moveTo>
                              <a:cubicBezTo>
                                <a:pt x="1253740" y="121762"/>
                                <a:pt x="1261403" y="114099"/>
                                <a:pt x="1270855" y="114099"/>
                              </a:cubicBezTo>
                              <a:cubicBezTo>
                                <a:pt x="1280307" y="114099"/>
                                <a:pt x="1287970" y="121762"/>
                                <a:pt x="1287970" y="131214"/>
                              </a:cubicBezTo>
                              <a:cubicBezTo>
                                <a:pt x="1287970" y="140666"/>
                                <a:pt x="1280307" y="148329"/>
                                <a:pt x="1270855" y="148329"/>
                              </a:cubicBezTo>
                              <a:cubicBezTo>
                                <a:pt x="1261403" y="148329"/>
                                <a:pt x="1253740" y="140666"/>
                                <a:pt x="1253740" y="131214"/>
                              </a:cubicBezTo>
                              <a:close/>
                              <a:moveTo>
                                <a:pt x="1253605" y="17115"/>
                              </a:moveTo>
                              <a:cubicBezTo>
                                <a:pt x="1253605" y="7663"/>
                                <a:pt x="1261268" y="0"/>
                                <a:pt x="1270720" y="0"/>
                              </a:cubicBezTo>
                              <a:cubicBezTo>
                                <a:pt x="1280172" y="0"/>
                                <a:pt x="1287835" y="7663"/>
                                <a:pt x="1287835" y="17115"/>
                              </a:cubicBezTo>
                              <a:cubicBezTo>
                                <a:pt x="1287835" y="26567"/>
                                <a:pt x="1280172" y="34230"/>
                                <a:pt x="1270720" y="34230"/>
                              </a:cubicBezTo>
                              <a:cubicBezTo>
                                <a:pt x="1261268" y="34230"/>
                                <a:pt x="1253605" y="26567"/>
                                <a:pt x="1253605" y="17115"/>
                              </a:cubicBezTo>
                              <a:close/>
                              <a:moveTo>
                                <a:pt x="1203439" y="1571089"/>
                              </a:moveTo>
                              <a:cubicBezTo>
                                <a:pt x="1203439" y="1561637"/>
                                <a:pt x="1211102" y="1553975"/>
                                <a:pt x="1220554" y="1553975"/>
                              </a:cubicBezTo>
                              <a:cubicBezTo>
                                <a:pt x="1230006" y="1553975"/>
                                <a:pt x="1237669" y="1561637"/>
                                <a:pt x="1237669" y="1571089"/>
                              </a:cubicBezTo>
                              <a:cubicBezTo>
                                <a:pt x="1237669" y="1580542"/>
                                <a:pt x="1230006" y="1588204"/>
                                <a:pt x="1220554" y="1588204"/>
                              </a:cubicBezTo>
                              <a:cubicBezTo>
                                <a:pt x="1211102" y="1588204"/>
                                <a:pt x="1203439" y="1580542"/>
                                <a:pt x="1203439" y="1571089"/>
                              </a:cubicBezTo>
                              <a:close/>
                              <a:moveTo>
                                <a:pt x="1203304" y="1456990"/>
                              </a:moveTo>
                              <a:cubicBezTo>
                                <a:pt x="1203304" y="1447538"/>
                                <a:pt x="1210967" y="1439876"/>
                                <a:pt x="1220419" y="1439876"/>
                              </a:cubicBezTo>
                              <a:cubicBezTo>
                                <a:pt x="1229871" y="1439876"/>
                                <a:pt x="1237534" y="1447538"/>
                                <a:pt x="1237534" y="1456990"/>
                              </a:cubicBezTo>
                              <a:cubicBezTo>
                                <a:pt x="1237534" y="1466443"/>
                                <a:pt x="1229871" y="1474105"/>
                                <a:pt x="1220419" y="1474105"/>
                              </a:cubicBezTo>
                              <a:cubicBezTo>
                                <a:pt x="1210967" y="1474105"/>
                                <a:pt x="1203304" y="1466443"/>
                                <a:pt x="1203304" y="1456990"/>
                              </a:cubicBezTo>
                              <a:close/>
                              <a:moveTo>
                                <a:pt x="1202337" y="1340619"/>
                              </a:moveTo>
                              <a:cubicBezTo>
                                <a:pt x="1202337" y="1331166"/>
                                <a:pt x="1210000" y="1323504"/>
                                <a:pt x="1219452" y="1323504"/>
                              </a:cubicBezTo>
                              <a:cubicBezTo>
                                <a:pt x="1228904" y="1323504"/>
                                <a:pt x="1236567" y="1331166"/>
                                <a:pt x="1236567" y="1340619"/>
                              </a:cubicBezTo>
                              <a:cubicBezTo>
                                <a:pt x="1236567" y="1350071"/>
                                <a:pt x="1228904" y="1357733"/>
                                <a:pt x="1219452" y="1357733"/>
                              </a:cubicBezTo>
                              <a:cubicBezTo>
                                <a:pt x="1210000" y="1357733"/>
                                <a:pt x="1202337" y="1350071"/>
                                <a:pt x="1202337" y="1340619"/>
                              </a:cubicBezTo>
                              <a:close/>
                              <a:moveTo>
                                <a:pt x="1202202" y="1226519"/>
                              </a:moveTo>
                              <a:cubicBezTo>
                                <a:pt x="1202202" y="1217067"/>
                                <a:pt x="1209865" y="1209405"/>
                                <a:pt x="1219317" y="1209405"/>
                              </a:cubicBezTo>
                              <a:cubicBezTo>
                                <a:pt x="1228769" y="1209405"/>
                                <a:pt x="1236432" y="1217067"/>
                                <a:pt x="1236432" y="1226519"/>
                              </a:cubicBezTo>
                              <a:cubicBezTo>
                                <a:pt x="1236432" y="1235972"/>
                                <a:pt x="1228769" y="1243634"/>
                                <a:pt x="1219317" y="1243634"/>
                              </a:cubicBezTo>
                              <a:cubicBezTo>
                                <a:pt x="1209865" y="1243634"/>
                                <a:pt x="1202202" y="1235972"/>
                                <a:pt x="1202202" y="1226519"/>
                              </a:cubicBezTo>
                              <a:close/>
                              <a:moveTo>
                                <a:pt x="1201235" y="1110148"/>
                              </a:moveTo>
                              <a:cubicBezTo>
                                <a:pt x="1201235" y="1100695"/>
                                <a:pt x="1208898" y="1093033"/>
                                <a:pt x="1218350" y="1093033"/>
                              </a:cubicBezTo>
                              <a:cubicBezTo>
                                <a:pt x="1227802" y="1093033"/>
                                <a:pt x="1235464" y="1100695"/>
                                <a:pt x="1235464" y="1110148"/>
                              </a:cubicBezTo>
                              <a:cubicBezTo>
                                <a:pt x="1235464" y="1119600"/>
                                <a:pt x="1227802" y="1127262"/>
                                <a:pt x="1218350" y="1127262"/>
                              </a:cubicBezTo>
                              <a:cubicBezTo>
                                <a:pt x="1208898" y="1127262"/>
                                <a:pt x="1201235" y="1119600"/>
                                <a:pt x="1201235" y="1110148"/>
                              </a:cubicBezTo>
                              <a:close/>
                              <a:moveTo>
                                <a:pt x="1201100" y="996048"/>
                              </a:moveTo>
                              <a:cubicBezTo>
                                <a:pt x="1201100" y="986596"/>
                                <a:pt x="1208762" y="978934"/>
                                <a:pt x="1218215" y="978934"/>
                              </a:cubicBezTo>
                              <a:cubicBezTo>
                                <a:pt x="1227667" y="978934"/>
                                <a:pt x="1235330" y="986596"/>
                                <a:pt x="1235330" y="996048"/>
                              </a:cubicBezTo>
                              <a:cubicBezTo>
                                <a:pt x="1235330" y="1005501"/>
                                <a:pt x="1227667" y="1013163"/>
                                <a:pt x="1218215" y="1013163"/>
                              </a:cubicBezTo>
                              <a:cubicBezTo>
                                <a:pt x="1208762" y="1013163"/>
                                <a:pt x="1201100" y="1005501"/>
                                <a:pt x="1201100" y="996048"/>
                              </a:cubicBezTo>
                              <a:close/>
                              <a:moveTo>
                                <a:pt x="1200132" y="879677"/>
                              </a:moveTo>
                              <a:cubicBezTo>
                                <a:pt x="1200132" y="870224"/>
                                <a:pt x="1207795" y="862562"/>
                                <a:pt x="1217247" y="862562"/>
                              </a:cubicBezTo>
                              <a:cubicBezTo>
                                <a:pt x="1226700" y="862562"/>
                                <a:pt x="1234362" y="870224"/>
                                <a:pt x="1234362" y="879677"/>
                              </a:cubicBezTo>
                              <a:cubicBezTo>
                                <a:pt x="1234362" y="889129"/>
                                <a:pt x="1226700" y="896791"/>
                                <a:pt x="1217247" y="896791"/>
                              </a:cubicBezTo>
                              <a:cubicBezTo>
                                <a:pt x="1207795" y="896791"/>
                                <a:pt x="1200132" y="889129"/>
                                <a:pt x="1200132" y="879677"/>
                              </a:cubicBezTo>
                              <a:close/>
                              <a:moveTo>
                                <a:pt x="1199997" y="765578"/>
                              </a:moveTo>
                              <a:cubicBezTo>
                                <a:pt x="1199997" y="756125"/>
                                <a:pt x="1207660" y="748463"/>
                                <a:pt x="1217112" y="748463"/>
                              </a:cubicBezTo>
                              <a:cubicBezTo>
                                <a:pt x="1226564" y="748463"/>
                                <a:pt x="1234227" y="756125"/>
                                <a:pt x="1234227" y="765578"/>
                              </a:cubicBezTo>
                              <a:cubicBezTo>
                                <a:pt x="1234227" y="775030"/>
                                <a:pt x="1226564" y="782692"/>
                                <a:pt x="1217112" y="782692"/>
                              </a:cubicBezTo>
                              <a:cubicBezTo>
                                <a:pt x="1207660" y="782692"/>
                                <a:pt x="1199997" y="775030"/>
                                <a:pt x="1199997" y="765578"/>
                              </a:cubicBezTo>
                              <a:close/>
                              <a:moveTo>
                                <a:pt x="1199030" y="649206"/>
                              </a:moveTo>
                              <a:cubicBezTo>
                                <a:pt x="1199030" y="639753"/>
                                <a:pt x="1206693" y="632091"/>
                                <a:pt x="1216145" y="632091"/>
                              </a:cubicBezTo>
                              <a:cubicBezTo>
                                <a:pt x="1225597" y="632091"/>
                                <a:pt x="1233260" y="639753"/>
                                <a:pt x="1233260" y="649206"/>
                              </a:cubicBezTo>
                              <a:cubicBezTo>
                                <a:pt x="1233260" y="658658"/>
                                <a:pt x="1225597" y="666321"/>
                                <a:pt x="1216145" y="666321"/>
                              </a:cubicBezTo>
                              <a:cubicBezTo>
                                <a:pt x="1206693" y="666321"/>
                                <a:pt x="1199030" y="658658"/>
                                <a:pt x="1199030" y="649206"/>
                              </a:cubicBezTo>
                              <a:close/>
                              <a:moveTo>
                                <a:pt x="1198895" y="535107"/>
                              </a:moveTo>
                              <a:cubicBezTo>
                                <a:pt x="1198895" y="525654"/>
                                <a:pt x="1206558" y="517992"/>
                                <a:pt x="1216010" y="517992"/>
                              </a:cubicBezTo>
                              <a:cubicBezTo>
                                <a:pt x="1225462" y="517992"/>
                                <a:pt x="1233125" y="525654"/>
                                <a:pt x="1233125" y="535107"/>
                              </a:cubicBezTo>
                              <a:cubicBezTo>
                                <a:pt x="1233125" y="544559"/>
                                <a:pt x="1225462" y="552221"/>
                                <a:pt x="1216010" y="552221"/>
                              </a:cubicBezTo>
                              <a:cubicBezTo>
                                <a:pt x="1206558" y="552221"/>
                                <a:pt x="1198895" y="544559"/>
                                <a:pt x="1198895" y="535107"/>
                              </a:cubicBezTo>
                              <a:close/>
                              <a:moveTo>
                                <a:pt x="1197928" y="418735"/>
                              </a:moveTo>
                              <a:cubicBezTo>
                                <a:pt x="1197928" y="409283"/>
                                <a:pt x="1205590" y="401620"/>
                                <a:pt x="1215043" y="401620"/>
                              </a:cubicBezTo>
                              <a:cubicBezTo>
                                <a:pt x="1224495" y="401620"/>
                                <a:pt x="1232158" y="409283"/>
                                <a:pt x="1232158" y="418735"/>
                              </a:cubicBezTo>
                              <a:cubicBezTo>
                                <a:pt x="1232158" y="428187"/>
                                <a:pt x="1224495" y="435850"/>
                                <a:pt x="1215043" y="435850"/>
                              </a:cubicBezTo>
                              <a:cubicBezTo>
                                <a:pt x="1205590" y="435850"/>
                                <a:pt x="1197928" y="428187"/>
                                <a:pt x="1197928" y="418735"/>
                              </a:cubicBezTo>
                              <a:close/>
                              <a:moveTo>
                                <a:pt x="1197793" y="304636"/>
                              </a:moveTo>
                              <a:cubicBezTo>
                                <a:pt x="1197793" y="295183"/>
                                <a:pt x="1205456" y="287521"/>
                                <a:pt x="1214908" y="287521"/>
                              </a:cubicBezTo>
                              <a:cubicBezTo>
                                <a:pt x="1224360" y="287521"/>
                                <a:pt x="1232022" y="295183"/>
                                <a:pt x="1232022" y="304636"/>
                              </a:cubicBezTo>
                              <a:cubicBezTo>
                                <a:pt x="1232022" y="314088"/>
                                <a:pt x="1224360" y="321750"/>
                                <a:pt x="1214908" y="321750"/>
                              </a:cubicBezTo>
                              <a:cubicBezTo>
                                <a:pt x="1205456" y="321750"/>
                                <a:pt x="1197793" y="314088"/>
                                <a:pt x="1197793" y="304636"/>
                              </a:cubicBezTo>
                              <a:close/>
                              <a:moveTo>
                                <a:pt x="1196826" y="188264"/>
                              </a:moveTo>
                              <a:cubicBezTo>
                                <a:pt x="1196826" y="178812"/>
                                <a:pt x="1204488" y="171149"/>
                                <a:pt x="1213940" y="171149"/>
                              </a:cubicBezTo>
                              <a:cubicBezTo>
                                <a:pt x="1223392" y="171149"/>
                                <a:pt x="1231055" y="178812"/>
                                <a:pt x="1231055" y="188264"/>
                              </a:cubicBezTo>
                              <a:cubicBezTo>
                                <a:pt x="1231055" y="197716"/>
                                <a:pt x="1223392" y="205379"/>
                                <a:pt x="1213940" y="205379"/>
                              </a:cubicBezTo>
                              <a:cubicBezTo>
                                <a:pt x="1204488" y="205379"/>
                                <a:pt x="1196826" y="197716"/>
                                <a:pt x="1196826" y="188264"/>
                              </a:cubicBezTo>
                              <a:close/>
                              <a:moveTo>
                                <a:pt x="1196690" y="74165"/>
                              </a:moveTo>
                              <a:cubicBezTo>
                                <a:pt x="1196690" y="64712"/>
                                <a:pt x="1204353" y="57050"/>
                                <a:pt x="1213805" y="57050"/>
                              </a:cubicBezTo>
                              <a:cubicBezTo>
                                <a:pt x="1223258" y="57050"/>
                                <a:pt x="1230920" y="64712"/>
                                <a:pt x="1230920" y="74165"/>
                              </a:cubicBezTo>
                              <a:cubicBezTo>
                                <a:pt x="1230920" y="83617"/>
                                <a:pt x="1223258" y="91280"/>
                                <a:pt x="1213805" y="91280"/>
                              </a:cubicBezTo>
                              <a:cubicBezTo>
                                <a:pt x="1204353" y="91280"/>
                                <a:pt x="1196690" y="83617"/>
                                <a:pt x="1196690" y="74165"/>
                              </a:cubicBezTo>
                              <a:close/>
                              <a:moveTo>
                                <a:pt x="1146390" y="1514040"/>
                              </a:moveTo>
                              <a:cubicBezTo>
                                <a:pt x="1146390" y="1504588"/>
                                <a:pt x="1154053" y="1496925"/>
                                <a:pt x="1163505" y="1496925"/>
                              </a:cubicBezTo>
                              <a:cubicBezTo>
                                <a:pt x="1172957" y="1496925"/>
                                <a:pt x="1180620" y="1504588"/>
                                <a:pt x="1180620" y="1514040"/>
                              </a:cubicBezTo>
                              <a:cubicBezTo>
                                <a:pt x="1180620" y="1523492"/>
                                <a:pt x="1172957" y="1531155"/>
                                <a:pt x="1163505" y="1531155"/>
                              </a:cubicBezTo>
                              <a:cubicBezTo>
                                <a:pt x="1154053" y="1531155"/>
                                <a:pt x="1146390" y="1523492"/>
                                <a:pt x="1146390" y="1514040"/>
                              </a:cubicBezTo>
                              <a:close/>
                              <a:moveTo>
                                <a:pt x="1146255" y="1399941"/>
                              </a:moveTo>
                              <a:cubicBezTo>
                                <a:pt x="1146255" y="1390489"/>
                                <a:pt x="1153918" y="1382826"/>
                                <a:pt x="1163370" y="1382826"/>
                              </a:cubicBezTo>
                              <a:cubicBezTo>
                                <a:pt x="1172822" y="1382826"/>
                                <a:pt x="1180485" y="1390489"/>
                                <a:pt x="1180485" y="1399941"/>
                              </a:cubicBezTo>
                              <a:cubicBezTo>
                                <a:pt x="1180485" y="1409393"/>
                                <a:pt x="1172822" y="1417056"/>
                                <a:pt x="1163370" y="1417056"/>
                              </a:cubicBezTo>
                              <a:cubicBezTo>
                                <a:pt x="1153918" y="1417056"/>
                                <a:pt x="1146255" y="1409393"/>
                                <a:pt x="1146255" y="1399941"/>
                              </a:cubicBezTo>
                              <a:close/>
                              <a:moveTo>
                                <a:pt x="1145288" y="1283569"/>
                              </a:moveTo>
                              <a:cubicBezTo>
                                <a:pt x="1145288" y="1274117"/>
                                <a:pt x="1152950" y="1266454"/>
                                <a:pt x="1162402" y="1266454"/>
                              </a:cubicBezTo>
                              <a:cubicBezTo>
                                <a:pt x="1171855" y="1266454"/>
                                <a:pt x="1179517" y="1274117"/>
                                <a:pt x="1179517" y="1283569"/>
                              </a:cubicBezTo>
                              <a:cubicBezTo>
                                <a:pt x="1179517" y="1293021"/>
                                <a:pt x="1171855" y="1300684"/>
                                <a:pt x="1162402" y="1300684"/>
                              </a:cubicBezTo>
                              <a:cubicBezTo>
                                <a:pt x="1152950" y="1300684"/>
                                <a:pt x="1145288" y="1293021"/>
                                <a:pt x="1145288" y="1283569"/>
                              </a:cubicBezTo>
                              <a:close/>
                              <a:moveTo>
                                <a:pt x="1145152" y="1169470"/>
                              </a:moveTo>
                              <a:cubicBezTo>
                                <a:pt x="1145152" y="1160018"/>
                                <a:pt x="1152815" y="1152355"/>
                                <a:pt x="1162267" y="1152355"/>
                              </a:cubicBezTo>
                              <a:cubicBezTo>
                                <a:pt x="1171720" y="1152355"/>
                                <a:pt x="1179382" y="1160018"/>
                                <a:pt x="1179382" y="1169470"/>
                              </a:cubicBezTo>
                              <a:cubicBezTo>
                                <a:pt x="1179382" y="1178922"/>
                                <a:pt x="1171720" y="1186585"/>
                                <a:pt x="1162267" y="1186585"/>
                              </a:cubicBezTo>
                              <a:cubicBezTo>
                                <a:pt x="1152815" y="1186585"/>
                                <a:pt x="1145152" y="1178922"/>
                                <a:pt x="1145152" y="1169470"/>
                              </a:cubicBezTo>
                              <a:close/>
                              <a:moveTo>
                                <a:pt x="1144185" y="1053098"/>
                              </a:moveTo>
                              <a:cubicBezTo>
                                <a:pt x="1144185" y="1043646"/>
                                <a:pt x="1151848" y="1035983"/>
                                <a:pt x="1161300" y="1035983"/>
                              </a:cubicBezTo>
                              <a:cubicBezTo>
                                <a:pt x="1170752" y="1035983"/>
                                <a:pt x="1178415" y="1043646"/>
                                <a:pt x="1178415" y="1053098"/>
                              </a:cubicBezTo>
                              <a:cubicBezTo>
                                <a:pt x="1178415" y="1062550"/>
                                <a:pt x="1170752" y="1070213"/>
                                <a:pt x="1161300" y="1070213"/>
                              </a:cubicBezTo>
                              <a:cubicBezTo>
                                <a:pt x="1151848" y="1070213"/>
                                <a:pt x="1144185" y="1062550"/>
                                <a:pt x="1144185" y="1053098"/>
                              </a:cubicBezTo>
                              <a:close/>
                              <a:moveTo>
                                <a:pt x="1144050" y="938999"/>
                              </a:moveTo>
                              <a:cubicBezTo>
                                <a:pt x="1144050" y="929547"/>
                                <a:pt x="1151713" y="921884"/>
                                <a:pt x="1161165" y="921884"/>
                              </a:cubicBezTo>
                              <a:cubicBezTo>
                                <a:pt x="1170617" y="921884"/>
                                <a:pt x="1178280" y="929547"/>
                                <a:pt x="1178280" y="938999"/>
                              </a:cubicBezTo>
                              <a:cubicBezTo>
                                <a:pt x="1178280" y="948451"/>
                                <a:pt x="1170617" y="956114"/>
                                <a:pt x="1161165" y="956114"/>
                              </a:cubicBezTo>
                              <a:cubicBezTo>
                                <a:pt x="1151713" y="956114"/>
                                <a:pt x="1144050" y="948451"/>
                                <a:pt x="1144050" y="938999"/>
                              </a:cubicBezTo>
                              <a:close/>
                              <a:moveTo>
                                <a:pt x="1143083" y="822627"/>
                              </a:moveTo>
                              <a:cubicBezTo>
                                <a:pt x="1143083" y="813175"/>
                                <a:pt x="1150746" y="805512"/>
                                <a:pt x="1160198" y="805512"/>
                              </a:cubicBezTo>
                              <a:cubicBezTo>
                                <a:pt x="1169650" y="805512"/>
                                <a:pt x="1177313" y="813175"/>
                                <a:pt x="1177313" y="822627"/>
                              </a:cubicBezTo>
                              <a:cubicBezTo>
                                <a:pt x="1177313" y="832079"/>
                                <a:pt x="1169650" y="839742"/>
                                <a:pt x="1160198" y="839742"/>
                              </a:cubicBezTo>
                              <a:cubicBezTo>
                                <a:pt x="1150746" y="839742"/>
                                <a:pt x="1143083" y="832079"/>
                                <a:pt x="1143083" y="822627"/>
                              </a:cubicBezTo>
                              <a:close/>
                              <a:moveTo>
                                <a:pt x="1142948" y="708528"/>
                              </a:moveTo>
                              <a:cubicBezTo>
                                <a:pt x="1142948" y="699076"/>
                                <a:pt x="1150611" y="691413"/>
                                <a:pt x="1160063" y="691413"/>
                              </a:cubicBezTo>
                              <a:cubicBezTo>
                                <a:pt x="1169515" y="691413"/>
                                <a:pt x="1177178" y="699076"/>
                                <a:pt x="1177178" y="708528"/>
                              </a:cubicBezTo>
                              <a:cubicBezTo>
                                <a:pt x="1177178" y="717980"/>
                                <a:pt x="1169515" y="725643"/>
                                <a:pt x="1160063" y="725643"/>
                              </a:cubicBezTo>
                              <a:cubicBezTo>
                                <a:pt x="1150611" y="725643"/>
                                <a:pt x="1142948" y="717980"/>
                                <a:pt x="1142948" y="708528"/>
                              </a:cubicBezTo>
                              <a:close/>
                              <a:moveTo>
                                <a:pt x="1141981" y="592156"/>
                              </a:moveTo>
                              <a:cubicBezTo>
                                <a:pt x="1141981" y="582704"/>
                                <a:pt x="1149643" y="575041"/>
                                <a:pt x="1159096" y="575041"/>
                              </a:cubicBezTo>
                              <a:cubicBezTo>
                                <a:pt x="1168548" y="575041"/>
                                <a:pt x="1176210" y="582704"/>
                                <a:pt x="1176210" y="592156"/>
                              </a:cubicBezTo>
                              <a:cubicBezTo>
                                <a:pt x="1176210" y="601608"/>
                                <a:pt x="1168548" y="609271"/>
                                <a:pt x="1159096" y="609271"/>
                              </a:cubicBezTo>
                              <a:cubicBezTo>
                                <a:pt x="1149643" y="609271"/>
                                <a:pt x="1141981" y="601608"/>
                                <a:pt x="1141981" y="592156"/>
                              </a:cubicBezTo>
                              <a:close/>
                              <a:moveTo>
                                <a:pt x="1141846" y="478057"/>
                              </a:moveTo>
                              <a:cubicBezTo>
                                <a:pt x="1141846" y="468605"/>
                                <a:pt x="1149508" y="460942"/>
                                <a:pt x="1158960" y="460942"/>
                              </a:cubicBezTo>
                              <a:cubicBezTo>
                                <a:pt x="1168413" y="460942"/>
                                <a:pt x="1176075" y="468605"/>
                                <a:pt x="1176075" y="478057"/>
                              </a:cubicBezTo>
                              <a:cubicBezTo>
                                <a:pt x="1176075" y="487509"/>
                                <a:pt x="1168413" y="495172"/>
                                <a:pt x="1158960" y="495172"/>
                              </a:cubicBezTo>
                              <a:cubicBezTo>
                                <a:pt x="1149508" y="495172"/>
                                <a:pt x="1141846" y="487509"/>
                                <a:pt x="1141846" y="478057"/>
                              </a:cubicBezTo>
                              <a:close/>
                              <a:moveTo>
                                <a:pt x="1140878" y="361685"/>
                              </a:moveTo>
                              <a:cubicBezTo>
                                <a:pt x="1140878" y="352233"/>
                                <a:pt x="1148541" y="344570"/>
                                <a:pt x="1157993" y="344570"/>
                              </a:cubicBezTo>
                              <a:cubicBezTo>
                                <a:pt x="1167445" y="344570"/>
                                <a:pt x="1175108" y="352233"/>
                                <a:pt x="1175108" y="361685"/>
                              </a:cubicBezTo>
                              <a:cubicBezTo>
                                <a:pt x="1175108" y="371137"/>
                                <a:pt x="1167445" y="378800"/>
                                <a:pt x="1157993" y="378800"/>
                              </a:cubicBezTo>
                              <a:cubicBezTo>
                                <a:pt x="1148541" y="378800"/>
                                <a:pt x="1140878" y="371137"/>
                                <a:pt x="1140878" y="361685"/>
                              </a:cubicBezTo>
                              <a:close/>
                              <a:moveTo>
                                <a:pt x="1140743" y="247586"/>
                              </a:moveTo>
                              <a:cubicBezTo>
                                <a:pt x="1140743" y="238134"/>
                                <a:pt x="1148406" y="230471"/>
                                <a:pt x="1157858" y="230471"/>
                              </a:cubicBezTo>
                              <a:cubicBezTo>
                                <a:pt x="1167310" y="230471"/>
                                <a:pt x="1174973" y="238134"/>
                                <a:pt x="1174973" y="247586"/>
                              </a:cubicBezTo>
                              <a:cubicBezTo>
                                <a:pt x="1174973" y="257038"/>
                                <a:pt x="1167310" y="264701"/>
                                <a:pt x="1157858" y="264701"/>
                              </a:cubicBezTo>
                              <a:cubicBezTo>
                                <a:pt x="1148406" y="264701"/>
                                <a:pt x="1140743" y="257038"/>
                                <a:pt x="1140743" y="247586"/>
                              </a:cubicBezTo>
                              <a:close/>
                              <a:moveTo>
                                <a:pt x="1139776" y="131214"/>
                              </a:moveTo>
                              <a:cubicBezTo>
                                <a:pt x="1139776" y="121762"/>
                                <a:pt x="1147439" y="114099"/>
                                <a:pt x="1156891" y="114099"/>
                              </a:cubicBezTo>
                              <a:cubicBezTo>
                                <a:pt x="1166343" y="114099"/>
                                <a:pt x="1174006" y="121762"/>
                                <a:pt x="1174006" y="131214"/>
                              </a:cubicBezTo>
                              <a:cubicBezTo>
                                <a:pt x="1174006" y="140666"/>
                                <a:pt x="1166343" y="148329"/>
                                <a:pt x="1156891" y="148329"/>
                              </a:cubicBezTo>
                              <a:cubicBezTo>
                                <a:pt x="1147439" y="148329"/>
                                <a:pt x="1139776" y="140666"/>
                                <a:pt x="1139776" y="131214"/>
                              </a:cubicBezTo>
                              <a:close/>
                              <a:moveTo>
                                <a:pt x="1139641" y="17115"/>
                              </a:moveTo>
                              <a:cubicBezTo>
                                <a:pt x="1139641" y="7663"/>
                                <a:pt x="1147304" y="0"/>
                                <a:pt x="1156756" y="0"/>
                              </a:cubicBezTo>
                              <a:cubicBezTo>
                                <a:pt x="1166208" y="0"/>
                                <a:pt x="1173871" y="7663"/>
                                <a:pt x="1173871" y="17115"/>
                              </a:cubicBezTo>
                              <a:cubicBezTo>
                                <a:pt x="1173871" y="26567"/>
                                <a:pt x="1166208" y="34230"/>
                                <a:pt x="1156756" y="34230"/>
                              </a:cubicBezTo>
                              <a:cubicBezTo>
                                <a:pt x="1147304" y="34230"/>
                                <a:pt x="1139641" y="26567"/>
                                <a:pt x="1139641" y="17115"/>
                              </a:cubicBezTo>
                              <a:close/>
                              <a:moveTo>
                                <a:pt x="1089475" y="1571089"/>
                              </a:moveTo>
                              <a:cubicBezTo>
                                <a:pt x="1089475" y="1561637"/>
                                <a:pt x="1097138" y="1553975"/>
                                <a:pt x="1106590" y="1553975"/>
                              </a:cubicBezTo>
                              <a:cubicBezTo>
                                <a:pt x="1116042" y="1553975"/>
                                <a:pt x="1123705" y="1561637"/>
                                <a:pt x="1123705" y="1571089"/>
                              </a:cubicBezTo>
                              <a:cubicBezTo>
                                <a:pt x="1123705" y="1580542"/>
                                <a:pt x="1116042" y="1588204"/>
                                <a:pt x="1106590" y="1588204"/>
                              </a:cubicBezTo>
                              <a:cubicBezTo>
                                <a:pt x="1097138" y="1588204"/>
                                <a:pt x="1089475" y="1580542"/>
                                <a:pt x="1089475" y="1571089"/>
                              </a:cubicBezTo>
                              <a:close/>
                              <a:moveTo>
                                <a:pt x="1089340" y="1456990"/>
                              </a:moveTo>
                              <a:cubicBezTo>
                                <a:pt x="1089340" y="1447538"/>
                                <a:pt x="1097003" y="1439876"/>
                                <a:pt x="1106455" y="1439876"/>
                              </a:cubicBezTo>
                              <a:cubicBezTo>
                                <a:pt x="1115907" y="1439876"/>
                                <a:pt x="1123570" y="1447538"/>
                                <a:pt x="1123570" y="1456990"/>
                              </a:cubicBezTo>
                              <a:cubicBezTo>
                                <a:pt x="1123570" y="1466443"/>
                                <a:pt x="1115907" y="1474105"/>
                                <a:pt x="1106455" y="1474105"/>
                              </a:cubicBezTo>
                              <a:cubicBezTo>
                                <a:pt x="1097003" y="1474105"/>
                                <a:pt x="1089340" y="1466443"/>
                                <a:pt x="1089340" y="1456990"/>
                              </a:cubicBezTo>
                              <a:close/>
                              <a:moveTo>
                                <a:pt x="1088373" y="1340619"/>
                              </a:moveTo>
                              <a:cubicBezTo>
                                <a:pt x="1088373" y="1331166"/>
                                <a:pt x="1096036" y="1323504"/>
                                <a:pt x="1105488" y="1323504"/>
                              </a:cubicBezTo>
                              <a:cubicBezTo>
                                <a:pt x="1114940" y="1323504"/>
                                <a:pt x="1122603" y="1331166"/>
                                <a:pt x="1122603" y="1340619"/>
                              </a:cubicBezTo>
                              <a:cubicBezTo>
                                <a:pt x="1122603" y="1350071"/>
                                <a:pt x="1114940" y="1357733"/>
                                <a:pt x="1105488" y="1357733"/>
                              </a:cubicBezTo>
                              <a:cubicBezTo>
                                <a:pt x="1096036" y="1357733"/>
                                <a:pt x="1088373" y="1350071"/>
                                <a:pt x="1088373" y="1340619"/>
                              </a:cubicBezTo>
                              <a:close/>
                              <a:moveTo>
                                <a:pt x="1088238" y="1226519"/>
                              </a:moveTo>
                              <a:cubicBezTo>
                                <a:pt x="1088238" y="1217067"/>
                                <a:pt x="1095901" y="1209405"/>
                                <a:pt x="1105353" y="1209405"/>
                              </a:cubicBezTo>
                              <a:cubicBezTo>
                                <a:pt x="1114805" y="1209405"/>
                                <a:pt x="1122468" y="1217067"/>
                                <a:pt x="1122468" y="1226519"/>
                              </a:cubicBezTo>
                              <a:cubicBezTo>
                                <a:pt x="1122468" y="1235972"/>
                                <a:pt x="1114805" y="1243634"/>
                                <a:pt x="1105353" y="1243634"/>
                              </a:cubicBezTo>
                              <a:cubicBezTo>
                                <a:pt x="1095901" y="1243634"/>
                                <a:pt x="1088238" y="1235972"/>
                                <a:pt x="1088238" y="1226519"/>
                              </a:cubicBezTo>
                              <a:close/>
                              <a:moveTo>
                                <a:pt x="1087271" y="1110148"/>
                              </a:moveTo>
                              <a:cubicBezTo>
                                <a:pt x="1087271" y="1100695"/>
                                <a:pt x="1094933" y="1093033"/>
                                <a:pt x="1104386" y="1093033"/>
                              </a:cubicBezTo>
                              <a:cubicBezTo>
                                <a:pt x="1113838" y="1093033"/>
                                <a:pt x="1121500" y="1100695"/>
                                <a:pt x="1121500" y="1110148"/>
                              </a:cubicBezTo>
                              <a:cubicBezTo>
                                <a:pt x="1121500" y="1119600"/>
                                <a:pt x="1113838" y="1127262"/>
                                <a:pt x="1104386" y="1127262"/>
                              </a:cubicBezTo>
                              <a:cubicBezTo>
                                <a:pt x="1094933" y="1127262"/>
                                <a:pt x="1087271" y="1119600"/>
                                <a:pt x="1087271" y="1110148"/>
                              </a:cubicBezTo>
                              <a:close/>
                              <a:moveTo>
                                <a:pt x="1087136" y="996048"/>
                              </a:moveTo>
                              <a:cubicBezTo>
                                <a:pt x="1087136" y="986596"/>
                                <a:pt x="1094798" y="978934"/>
                                <a:pt x="1104250" y="978934"/>
                              </a:cubicBezTo>
                              <a:cubicBezTo>
                                <a:pt x="1113703" y="978934"/>
                                <a:pt x="1121365" y="986596"/>
                                <a:pt x="1121365" y="996048"/>
                              </a:cubicBezTo>
                              <a:cubicBezTo>
                                <a:pt x="1121365" y="1005501"/>
                                <a:pt x="1113703" y="1013163"/>
                                <a:pt x="1104250" y="1013163"/>
                              </a:cubicBezTo>
                              <a:cubicBezTo>
                                <a:pt x="1094798" y="1013163"/>
                                <a:pt x="1087136" y="1005501"/>
                                <a:pt x="1087136" y="996048"/>
                              </a:cubicBezTo>
                              <a:close/>
                              <a:moveTo>
                                <a:pt x="1086168" y="879677"/>
                              </a:moveTo>
                              <a:cubicBezTo>
                                <a:pt x="1086168" y="870224"/>
                                <a:pt x="1093831" y="862562"/>
                                <a:pt x="1103283" y="862562"/>
                              </a:cubicBezTo>
                              <a:cubicBezTo>
                                <a:pt x="1112735" y="862562"/>
                                <a:pt x="1120398" y="870224"/>
                                <a:pt x="1120398" y="879677"/>
                              </a:cubicBezTo>
                              <a:cubicBezTo>
                                <a:pt x="1120398" y="889129"/>
                                <a:pt x="1112735" y="896791"/>
                                <a:pt x="1103283" y="896791"/>
                              </a:cubicBezTo>
                              <a:cubicBezTo>
                                <a:pt x="1093831" y="896791"/>
                                <a:pt x="1086168" y="889129"/>
                                <a:pt x="1086168" y="879677"/>
                              </a:cubicBezTo>
                              <a:close/>
                              <a:moveTo>
                                <a:pt x="1086033" y="765578"/>
                              </a:moveTo>
                              <a:cubicBezTo>
                                <a:pt x="1086033" y="756125"/>
                                <a:pt x="1093696" y="748463"/>
                                <a:pt x="1103148" y="748463"/>
                              </a:cubicBezTo>
                              <a:cubicBezTo>
                                <a:pt x="1112600" y="748463"/>
                                <a:pt x="1120263" y="756125"/>
                                <a:pt x="1120263" y="765578"/>
                              </a:cubicBezTo>
                              <a:cubicBezTo>
                                <a:pt x="1120263" y="775030"/>
                                <a:pt x="1112600" y="782692"/>
                                <a:pt x="1103148" y="782692"/>
                              </a:cubicBezTo>
                              <a:cubicBezTo>
                                <a:pt x="1093696" y="782692"/>
                                <a:pt x="1086033" y="775030"/>
                                <a:pt x="1086033" y="765578"/>
                              </a:cubicBezTo>
                              <a:close/>
                              <a:moveTo>
                                <a:pt x="1085066" y="649206"/>
                              </a:moveTo>
                              <a:cubicBezTo>
                                <a:pt x="1085066" y="639753"/>
                                <a:pt x="1092729" y="632091"/>
                                <a:pt x="1102181" y="632091"/>
                              </a:cubicBezTo>
                              <a:cubicBezTo>
                                <a:pt x="1111633" y="632091"/>
                                <a:pt x="1119296" y="639753"/>
                                <a:pt x="1119296" y="649206"/>
                              </a:cubicBezTo>
                              <a:cubicBezTo>
                                <a:pt x="1119296" y="658658"/>
                                <a:pt x="1111633" y="666321"/>
                                <a:pt x="1102181" y="666321"/>
                              </a:cubicBezTo>
                              <a:cubicBezTo>
                                <a:pt x="1092729" y="666321"/>
                                <a:pt x="1085066" y="658658"/>
                                <a:pt x="1085066" y="649206"/>
                              </a:cubicBezTo>
                              <a:close/>
                              <a:moveTo>
                                <a:pt x="1084931" y="535107"/>
                              </a:moveTo>
                              <a:cubicBezTo>
                                <a:pt x="1084931" y="525654"/>
                                <a:pt x="1092594" y="517992"/>
                                <a:pt x="1102046" y="517992"/>
                              </a:cubicBezTo>
                              <a:cubicBezTo>
                                <a:pt x="1111498" y="517992"/>
                                <a:pt x="1119161" y="525654"/>
                                <a:pt x="1119161" y="535107"/>
                              </a:cubicBezTo>
                              <a:cubicBezTo>
                                <a:pt x="1119161" y="544559"/>
                                <a:pt x="1111498" y="552221"/>
                                <a:pt x="1102046" y="552221"/>
                              </a:cubicBezTo>
                              <a:cubicBezTo>
                                <a:pt x="1092594" y="552221"/>
                                <a:pt x="1084931" y="544559"/>
                                <a:pt x="1084931" y="535107"/>
                              </a:cubicBezTo>
                              <a:close/>
                              <a:moveTo>
                                <a:pt x="1083964" y="418735"/>
                              </a:moveTo>
                              <a:cubicBezTo>
                                <a:pt x="1083964" y="409283"/>
                                <a:pt x="1091626" y="401620"/>
                                <a:pt x="1101079" y="401620"/>
                              </a:cubicBezTo>
                              <a:cubicBezTo>
                                <a:pt x="1110531" y="401620"/>
                                <a:pt x="1118194" y="409283"/>
                                <a:pt x="1118194" y="418735"/>
                              </a:cubicBezTo>
                              <a:cubicBezTo>
                                <a:pt x="1118194" y="428187"/>
                                <a:pt x="1110531" y="435850"/>
                                <a:pt x="1101079" y="435850"/>
                              </a:cubicBezTo>
                              <a:cubicBezTo>
                                <a:pt x="1091626" y="435850"/>
                                <a:pt x="1083964" y="428187"/>
                                <a:pt x="1083964" y="418735"/>
                              </a:cubicBezTo>
                              <a:close/>
                              <a:moveTo>
                                <a:pt x="1083829" y="304636"/>
                              </a:moveTo>
                              <a:cubicBezTo>
                                <a:pt x="1083829" y="295183"/>
                                <a:pt x="1091491" y="287521"/>
                                <a:pt x="1100944" y="287521"/>
                              </a:cubicBezTo>
                              <a:cubicBezTo>
                                <a:pt x="1110396" y="287521"/>
                                <a:pt x="1118058" y="295183"/>
                                <a:pt x="1118058" y="304636"/>
                              </a:cubicBezTo>
                              <a:cubicBezTo>
                                <a:pt x="1118058" y="314088"/>
                                <a:pt x="1110396" y="321750"/>
                                <a:pt x="1100944" y="321750"/>
                              </a:cubicBezTo>
                              <a:cubicBezTo>
                                <a:pt x="1091491" y="321750"/>
                                <a:pt x="1083829" y="314088"/>
                                <a:pt x="1083829" y="304636"/>
                              </a:cubicBezTo>
                              <a:close/>
                              <a:moveTo>
                                <a:pt x="1082861" y="188264"/>
                              </a:moveTo>
                              <a:cubicBezTo>
                                <a:pt x="1082861" y="178812"/>
                                <a:pt x="1090524" y="171149"/>
                                <a:pt x="1099976" y="171149"/>
                              </a:cubicBezTo>
                              <a:cubicBezTo>
                                <a:pt x="1109428" y="171149"/>
                                <a:pt x="1117091" y="178812"/>
                                <a:pt x="1117091" y="188264"/>
                              </a:cubicBezTo>
                              <a:cubicBezTo>
                                <a:pt x="1117091" y="197716"/>
                                <a:pt x="1109428" y="205379"/>
                                <a:pt x="1099976" y="205379"/>
                              </a:cubicBezTo>
                              <a:cubicBezTo>
                                <a:pt x="1090524" y="205379"/>
                                <a:pt x="1082861" y="197716"/>
                                <a:pt x="1082861" y="188264"/>
                              </a:cubicBezTo>
                              <a:close/>
                              <a:moveTo>
                                <a:pt x="1082726" y="74165"/>
                              </a:moveTo>
                              <a:cubicBezTo>
                                <a:pt x="1082726" y="64712"/>
                                <a:pt x="1090389" y="57050"/>
                                <a:pt x="1099841" y="57050"/>
                              </a:cubicBezTo>
                              <a:cubicBezTo>
                                <a:pt x="1109293" y="57050"/>
                                <a:pt x="1116956" y="64712"/>
                                <a:pt x="1116956" y="74165"/>
                              </a:cubicBezTo>
                              <a:cubicBezTo>
                                <a:pt x="1116956" y="83617"/>
                                <a:pt x="1109293" y="91280"/>
                                <a:pt x="1099841" y="91280"/>
                              </a:cubicBezTo>
                              <a:cubicBezTo>
                                <a:pt x="1090389" y="91280"/>
                                <a:pt x="1082726" y="83617"/>
                                <a:pt x="1082726" y="74165"/>
                              </a:cubicBezTo>
                              <a:close/>
                              <a:moveTo>
                                <a:pt x="1032426" y="1514040"/>
                              </a:moveTo>
                              <a:cubicBezTo>
                                <a:pt x="1032426" y="1504588"/>
                                <a:pt x="1040089" y="1496925"/>
                                <a:pt x="1049541" y="1496925"/>
                              </a:cubicBezTo>
                              <a:cubicBezTo>
                                <a:pt x="1058993" y="1496925"/>
                                <a:pt x="1066656" y="1504588"/>
                                <a:pt x="1066656" y="1514040"/>
                              </a:cubicBezTo>
                              <a:cubicBezTo>
                                <a:pt x="1066656" y="1523492"/>
                                <a:pt x="1058993" y="1531155"/>
                                <a:pt x="1049541" y="1531155"/>
                              </a:cubicBezTo>
                              <a:cubicBezTo>
                                <a:pt x="1040089" y="1531155"/>
                                <a:pt x="1032426" y="1523492"/>
                                <a:pt x="1032426" y="1514040"/>
                              </a:cubicBezTo>
                              <a:close/>
                              <a:moveTo>
                                <a:pt x="1032291" y="1399941"/>
                              </a:moveTo>
                              <a:cubicBezTo>
                                <a:pt x="1032291" y="1390489"/>
                                <a:pt x="1039954" y="1382826"/>
                                <a:pt x="1049406" y="1382826"/>
                              </a:cubicBezTo>
                              <a:cubicBezTo>
                                <a:pt x="1058858" y="1382826"/>
                                <a:pt x="1066520" y="1390489"/>
                                <a:pt x="1066520" y="1399941"/>
                              </a:cubicBezTo>
                              <a:cubicBezTo>
                                <a:pt x="1066520" y="1409393"/>
                                <a:pt x="1058858" y="1417056"/>
                                <a:pt x="1049406" y="1417056"/>
                              </a:cubicBezTo>
                              <a:cubicBezTo>
                                <a:pt x="1039954" y="1417056"/>
                                <a:pt x="1032291" y="1409393"/>
                                <a:pt x="1032291" y="1399941"/>
                              </a:cubicBezTo>
                              <a:close/>
                              <a:moveTo>
                                <a:pt x="1031324" y="1283569"/>
                              </a:moveTo>
                              <a:cubicBezTo>
                                <a:pt x="1031324" y="1274117"/>
                                <a:pt x="1038986" y="1266454"/>
                                <a:pt x="1048438" y="1266454"/>
                              </a:cubicBezTo>
                              <a:cubicBezTo>
                                <a:pt x="1057890" y="1266454"/>
                                <a:pt x="1065553" y="1274117"/>
                                <a:pt x="1065553" y="1283569"/>
                              </a:cubicBezTo>
                              <a:cubicBezTo>
                                <a:pt x="1065553" y="1293021"/>
                                <a:pt x="1057890" y="1300684"/>
                                <a:pt x="1048438" y="1300684"/>
                              </a:cubicBezTo>
                              <a:cubicBezTo>
                                <a:pt x="1038986" y="1300684"/>
                                <a:pt x="1031324" y="1293021"/>
                                <a:pt x="1031324" y="1283569"/>
                              </a:cubicBezTo>
                              <a:close/>
                              <a:moveTo>
                                <a:pt x="1031188" y="1169470"/>
                              </a:moveTo>
                              <a:cubicBezTo>
                                <a:pt x="1031188" y="1160018"/>
                                <a:pt x="1038851" y="1152355"/>
                                <a:pt x="1048303" y="1152355"/>
                              </a:cubicBezTo>
                              <a:cubicBezTo>
                                <a:pt x="1057756" y="1152355"/>
                                <a:pt x="1065418" y="1160018"/>
                                <a:pt x="1065418" y="1169470"/>
                              </a:cubicBezTo>
                              <a:cubicBezTo>
                                <a:pt x="1065418" y="1178922"/>
                                <a:pt x="1057756" y="1186585"/>
                                <a:pt x="1048303" y="1186585"/>
                              </a:cubicBezTo>
                              <a:cubicBezTo>
                                <a:pt x="1038851" y="1186585"/>
                                <a:pt x="1031188" y="1178922"/>
                                <a:pt x="1031188" y="1169470"/>
                              </a:cubicBezTo>
                              <a:close/>
                              <a:moveTo>
                                <a:pt x="1030221" y="1053098"/>
                              </a:moveTo>
                              <a:cubicBezTo>
                                <a:pt x="1030221" y="1043646"/>
                                <a:pt x="1037884" y="1035983"/>
                                <a:pt x="1047336" y="1035983"/>
                              </a:cubicBezTo>
                              <a:cubicBezTo>
                                <a:pt x="1056788" y="1035983"/>
                                <a:pt x="1064451" y="1043646"/>
                                <a:pt x="1064451" y="1053098"/>
                              </a:cubicBezTo>
                              <a:cubicBezTo>
                                <a:pt x="1064451" y="1062550"/>
                                <a:pt x="1056788" y="1070213"/>
                                <a:pt x="1047336" y="1070213"/>
                              </a:cubicBezTo>
                              <a:cubicBezTo>
                                <a:pt x="1037884" y="1070213"/>
                                <a:pt x="1030221" y="1062550"/>
                                <a:pt x="1030221" y="1053098"/>
                              </a:cubicBezTo>
                              <a:close/>
                              <a:moveTo>
                                <a:pt x="1030086" y="938999"/>
                              </a:moveTo>
                              <a:cubicBezTo>
                                <a:pt x="1030086" y="929547"/>
                                <a:pt x="1037749" y="921884"/>
                                <a:pt x="1047201" y="921884"/>
                              </a:cubicBezTo>
                              <a:cubicBezTo>
                                <a:pt x="1056653" y="921884"/>
                                <a:pt x="1064316" y="929547"/>
                                <a:pt x="1064316" y="938999"/>
                              </a:cubicBezTo>
                              <a:cubicBezTo>
                                <a:pt x="1064316" y="948451"/>
                                <a:pt x="1056653" y="956114"/>
                                <a:pt x="1047201" y="956114"/>
                              </a:cubicBezTo>
                              <a:cubicBezTo>
                                <a:pt x="1037749" y="956114"/>
                                <a:pt x="1030086" y="948451"/>
                                <a:pt x="1030086" y="938999"/>
                              </a:cubicBezTo>
                              <a:close/>
                              <a:moveTo>
                                <a:pt x="1029119" y="822627"/>
                              </a:moveTo>
                              <a:cubicBezTo>
                                <a:pt x="1029119" y="813175"/>
                                <a:pt x="1036782" y="805512"/>
                                <a:pt x="1046234" y="805512"/>
                              </a:cubicBezTo>
                              <a:cubicBezTo>
                                <a:pt x="1055686" y="805512"/>
                                <a:pt x="1063349" y="813175"/>
                                <a:pt x="1063349" y="822627"/>
                              </a:cubicBezTo>
                              <a:cubicBezTo>
                                <a:pt x="1063349" y="832079"/>
                                <a:pt x="1055686" y="839742"/>
                                <a:pt x="1046234" y="839742"/>
                              </a:cubicBezTo>
                              <a:cubicBezTo>
                                <a:pt x="1036782" y="839742"/>
                                <a:pt x="1029119" y="832079"/>
                                <a:pt x="1029119" y="822627"/>
                              </a:cubicBezTo>
                              <a:close/>
                              <a:moveTo>
                                <a:pt x="1028984" y="708528"/>
                              </a:moveTo>
                              <a:cubicBezTo>
                                <a:pt x="1028984" y="699076"/>
                                <a:pt x="1036647" y="691413"/>
                                <a:pt x="1046099" y="691413"/>
                              </a:cubicBezTo>
                              <a:cubicBezTo>
                                <a:pt x="1055551" y="691413"/>
                                <a:pt x="1063214" y="699076"/>
                                <a:pt x="1063214" y="708528"/>
                              </a:cubicBezTo>
                              <a:cubicBezTo>
                                <a:pt x="1063214" y="717980"/>
                                <a:pt x="1055551" y="725643"/>
                                <a:pt x="1046099" y="725643"/>
                              </a:cubicBezTo>
                              <a:cubicBezTo>
                                <a:pt x="1036647" y="725643"/>
                                <a:pt x="1028984" y="717980"/>
                                <a:pt x="1028984" y="708528"/>
                              </a:cubicBezTo>
                              <a:close/>
                              <a:moveTo>
                                <a:pt x="1028017" y="592156"/>
                              </a:moveTo>
                              <a:cubicBezTo>
                                <a:pt x="1028017" y="582704"/>
                                <a:pt x="1035679" y="575041"/>
                                <a:pt x="1045131" y="575041"/>
                              </a:cubicBezTo>
                              <a:cubicBezTo>
                                <a:pt x="1054584" y="575041"/>
                                <a:pt x="1062246" y="582704"/>
                                <a:pt x="1062246" y="592156"/>
                              </a:cubicBezTo>
                              <a:cubicBezTo>
                                <a:pt x="1062246" y="601608"/>
                                <a:pt x="1054584" y="609271"/>
                                <a:pt x="1045131" y="609271"/>
                              </a:cubicBezTo>
                              <a:cubicBezTo>
                                <a:pt x="1035679" y="609271"/>
                                <a:pt x="1028017" y="601608"/>
                                <a:pt x="1028017" y="592156"/>
                              </a:cubicBezTo>
                              <a:close/>
                              <a:moveTo>
                                <a:pt x="1027882" y="478057"/>
                              </a:moveTo>
                              <a:cubicBezTo>
                                <a:pt x="1027882" y="468605"/>
                                <a:pt x="1035544" y="460942"/>
                                <a:pt x="1044996" y="460942"/>
                              </a:cubicBezTo>
                              <a:cubicBezTo>
                                <a:pt x="1054448" y="460942"/>
                                <a:pt x="1062111" y="468605"/>
                                <a:pt x="1062111" y="478057"/>
                              </a:cubicBezTo>
                              <a:cubicBezTo>
                                <a:pt x="1062111" y="487509"/>
                                <a:pt x="1054448" y="495172"/>
                                <a:pt x="1044996" y="495172"/>
                              </a:cubicBezTo>
                              <a:cubicBezTo>
                                <a:pt x="1035544" y="495172"/>
                                <a:pt x="1027882" y="487509"/>
                                <a:pt x="1027882" y="478057"/>
                              </a:cubicBezTo>
                              <a:close/>
                              <a:moveTo>
                                <a:pt x="1026914" y="361685"/>
                              </a:moveTo>
                              <a:cubicBezTo>
                                <a:pt x="1026914" y="352233"/>
                                <a:pt x="1034577" y="344570"/>
                                <a:pt x="1044029" y="344570"/>
                              </a:cubicBezTo>
                              <a:cubicBezTo>
                                <a:pt x="1053481" y="344570"/>
                                <a:pt x="1061144" y="352233"/>
                                <a:pt x="1061144" y="361685"/>
                              </a:cubicBezTo>
                              <a:cubicBezTo>
                                <a:pt x="1061144" y="371137"/>
                                <a:pt x="1053481" y="378800"/>
                                <a:pt x="1044029" y="378800"/>
                              </a:cubicBezTo>
                              <a:cubicBezTo>
                                <a:pt x="1034577" y="378800"/>
                                <a:pt x="1026914" y="371137"/>
                                <a:pt x="1026914" y="361685"/>
                              </a:cubicBezTo>
                              <a:close/>
                              <a:moveTo>
                                <a:pt x="1026779" y="247586"/>
                              </a:moveTo>
                              <a:cubicBezTo>
                                <a:pt x="1026779" y="238134"/>
                                <a:pt x="1034442" y="230471"/>
                                <a:pt x="1043894" y="230471"/>
                              </a:cubicBezTo>
                              <a:cubicBezTo>
                                <a:pt x="1053346" y="230471"/>
                                <a:pt x="1061009" y="238134"/>
                                <a:pt x="1061009" y="247586"/>
                              </a:cubicBezTo>
                              <a:cubicBezTo>
                                <a:pt x="1061009" y="257038"/>
                                <a:pt x="1053346" y="264701"/>
                                <a:pt x="1043894" y="264701"/>
                              </a:cubicBezTo>
                              <a:cubicBezTo>
                                <a:pt x="1034442" y="264701"/>
                                <a:pt x="1026779" y="257038"/>
                                <a:pt x="1026779" y="247586"/>
                              </a:cubicBezTo>
                              <a:close/>
                              <a:moveTo>
                                <a:pt x="1025812" y="131214"/>
                              </a:moveTo>
                              <a:cubicBezTo>
                                <a:pt x="1025812" y="121762"/>
                                <a:pt x="1033475" y="114099"/>
                                <a:pt x="1042927" y="114099"/>
                              </a:cubicBezTo>
                              <a:cubicBezTo>
                                <a:pt x="1052379" y="114099"/>
                                <a:pt x="1060042" y="121762"/>
                                <a:pt x="1060042" y="131214"/>
                              </a:cubicBezTo>
                              <a:cubicBezTo>
                                <a:pt x="1060042" y="140666"/>
                                <a:pt x="1052379" y="148329"/>
                                <a:pt x="1042927" y="148329"/>
                              </a:cubicBezTo>
                              <a:cubicBezTo>
                                <a:pt x="1033475" y="148329"/>
                                <a:pt x="1025812" y="140666"/>
                                <a:pt x="1025812" y="131214"/>
                              </a:cubicBezTo>
                              <a:close/>
                              <a:moveTo>
                                <a:pt x="1025677" y="17115"/>
                              </a:moveTo>
                              <a:cubicBezTo>
                                <a:pt x="1025677" y="7663"/>
                                <a:pt x="1033340" y="0"/>
                                <a:pt x="1042792" y="0"/>
                              </a:cubicBezTo>
                              <a:cubicBezTo>
                                <a:pt x="1052244" y="0"/>
                                <a:pt x="1059907" y="7663"/>
                                <a:pt x="1059907" y="17115"/>
                              </a:cubicBezTo>
                              <a:cubicBezTo>
                                <a:pt x="1059907" y="26567"/>
                                <a:pt x="1052244" y="34230"/>
                                <a:pt x="1042792" y="34230"/>
                              </a:cubicBezTo>
                              <a:cubicBezTo>
                                <a:pt x="1033340" y="34230"/>
                                <a:pt x="1025677" y="26567"/>
                                <a:pt x="1025677" y="17115"/>
                              </a:cubicBezTo>
                              <a:close/>
                              <a:moveTo>
                                <a:pt x="975511" y="1571089"/>
                              </a:moveTo>
                              <a:cubicBezTo>
                                <a:pt x="975511" y="1561637"/>
                                <a:pt x="983174" y="1553975"/>
                                <a:pt x="992626" y="1553975"/>
                              </a:cubicBezTo>
                              <a:cubicBezTo>
                                <a:pt x="1002078" y="1553975"/>
                                <a:pt x="1009741" y="1561637"/>
                                <a:pt x="1009741" y="1571089"/>
                              </a:cubicBezTo>
                              <a:cubicBezTo>
                                <a:pt x="1009741" y="1580542"/>
                                <a:pt x="1002078" y="1588204"/>
                                <a:pt x="992626" y="1588204"/>
                              </a:cubicBezTo>
                              <a:cubicBezTo>
                                <a:pt x="983174" y="1588204"/>
                                <a:pt x="975511" y="1580542"/>
                                <a:pt x="975511" y="1571089"/>
                              </a:cubicBezTo>
                              <a:close/>
                              <a:moveTo>
                                <a:pt x="975376" y="1456990"/>
                              </a:moveTo>
                              <a:cubicBezTo>
                                <a:pt x="975376" y="1447538"/>
                                <a:pt x="983039" y="1439876"/>
                                <a:pt x="992491" y="1439876"/>
                              </a:cubicBezTo>
                              <a:cubicBezTo>
                                <a:pt x="1001943" y="1439876"/>
                                <a:pt x="1009606" y="1447538"/>
                                <a:pt x="1009606" y="1456990"/>
                              </a:cubicBezTo>
                              <a:cubicBezTo>
                                <a:pt x="1009606" y="1466443"/>
                                <a:pt x="1001943" y="1474105"/>
                                <a:pt x="992491" y="1474105"/>
                              </a:cubicBezTo>
                              <a:cubicBezTo>
                                <a:pt x="983039" y="1474105"/>
                                <a:pt x="975376" y="1466443"/>
                                <a:pt x="975376" y="1456990"/>
                              </a:cubicBezTo>
                              <a:close/>
                              <a:moveTo>
                                <a:pt x="974409" y="1340619"/>
                              </a:moveTo>
                              <a:cubicBezTo>
                                <a:pt x="974409" y="1331166"/>
                                <a:pt x="982072" y="1323504"/>
                                <a:pt x="991524" y="1323504"/>
                              </a:cubicBezTo>
                              <a:cubicBezTo>
                                <a:pt x="1000976" y="1323504"/>
                                <a:pt x="1008639" y="1331166"/>
                                <a:pt x="1008639" y="1340619"/>
                              </a:cubicBezTo>
                              <a:cubicBezTo>
                                <a:pt x="1008639" y="1350071"/>
                                <a:pt x="1000976" y="1357733"/>
                                <a:pt x="991524" y="1357733"/>
                              </a:cubicBezTo>
                              <a:cubicBezTo>
                                <a:pt x="982072" y="1357733"/>
                                <a:pt x="974409" y="1350071"/>
                                <a:pt x="974409" y="1340619"/>
                              </a:cubicBezTo>
                              <a:close/>
                              <a:moveTo>
                                <a:pt x="974274" y="1226519"/>
                              </a:moveTo>
                              <a:cubicBezTo>
                                <a:pt x="974274" y="1217067"/>
                                <a:pt x="981937" y="1209405"/>
                                <a:pt x="991389" y="1209405"/>
                              </a:cubicBezTo>
                              <a:cubicBezTo>
                                <a:pt x="1000841" y="1209405"/>
                                <a:pt x="1008504" y="1217067"/>
                                <a:pt x="1008504" y="1226519"/>
                              </a:cubicBezTo>
                              <a:cubicBezTo>
                                <a:pt x="1008504" y="1235972"/>
                                <a:pt x="1000841" y="1243634"/>
                                <a:pt x="991389" y="1243634"/>
                              </a:cubicBezTo>
                              <a:cubicBezTo>
                                <a:pt x="981937" y="1243634"/>
                                <a:pt x="974274" y="1235972"/>
                                <a:pt x="974274" y="1226519"/>
                              </a:cubicBezTo>
                              <a:close/>
                              <a:moveTo>
                                <a:pt x="973307" y="1110148"/>
                              </a:moveTo>
                              <a:cubicBezTo>
                                <a:pt x="973307" y="1100695"/>
                                <a:pt x="980969" y="1093033"/>
                                <a:pt x="990422" y="1093033"/>
                              </a:cubicBezTo>
                              <a:cubicBezTo>
                                <a:pt x="999874" y="1093033"/>
                                <a:pt x="1007536" y="1100695"/>
                                <a:pt x="1007536" y="1110148"/>
                              </a:cubicBezTo>
                              <a:cubicBezTo>
                                <a:pt x="1007536" y="1119600"/>
                                <a:pt x="999874" y="1127262"/>
                                <a:pt x="990422" y="1127262"/>
                              </a:cubicBezTo>
                              <a:cubicBezTo>
                                <a:pt x="980969" y="1127262"/>
                                <a:pt x="973307" y="1119600"/>
                                <a:pt x="973307" y="1110148"/>
                              </a:cubicBezTo>
                              <a:close/>
                              <a:moveTo>
                                <a:pt x="973172" y="996048"/>
                              </a:moveTo>
                              <a:cubicBezTo>
                                <a:pt x="973172" y="986596"/>
                                <a:pt x="980834" y="978934"/>
                                <a:pt x="990286" y="978934"/>
                              </a:cubicBezTo>
                              <a:cubicBezTo>
                                <a:pt x="999739" y="978934"/>
                                <a:pt x="1007401" y="986596"/>
                                <a:pt x="1007401" y="996048"/>
                              </a:cubicBezTo>
                              <a:cubicBezTo>
                                <a:pt x="1007401" y="1005501"/>
                                <a:pt x="999739" y="1013163"/>
                                <a:pt x="990286" y="1013163"/>
                              </a:cubicBezTo>
                              <a:cubicBezTo>
                                <a:pt x="980834" y="1013163"/>
                                <a:pt x="973172" y="1005501"/>
                                <a:pt x="973172" y="996048"/>
                              </a:cubicBezTo>
                              <a:close/>
                              <a:moveTo>
                                <a:pt x="972204" y="879677"/>
                              </a:moveTo>
                              <a:cubicBezTo>
                                <a:pt x="972204" y="870224"/>
                                <a:pt x="979867" y="862562"/>
                                <a:pt x="989319" y="862562"/>
                              </a:cubicBezTo>
                              <a:cubicBezTo>
                                <a:pt x="998771" y="862562"/>
                                <a:pt x="1006434" y="870224"/>
                                <a:pt x="1006434" y="879677"/>
                              </a:cubicBezTo>
                              <a:cubicBezTo>
                                <a:pt x="1006434" y="889129"/>
                                <a:pt x="998771" y="896791"/>
                                <a:pt x="989319" y="896791"/>
                              </a:cubicBezTo>
                              <a:cubicBezTo>
                                <a:pt x="979867" y="896791"/>
                                <a:pt x="972204" y="889129"/>
                                <a:pt x="972204" y="879677"/>
                              </a:cubicBezTo>
                              <a:close/>
                              <a:moveTo>
                                <a:pt x="972069" y="765578"/>
                              </a:moveTo>
                              <a:cubicBezTo>
                                <a:pt x="972069" y="756125"/>
                                <a:pt x="979732" y="748463"/>
                                <a:pt x="989184" y="748463"/>
                              </a:cubicBezTo>
                              <a:cubicBezTo>
                                <a:pt x="998636" y="748463"/>
                                <a:pt x="1006299" y="756125"/>
                                <a:pt x="1006299" y="765578"/>
                              </a:cubicBezTo>
                              <a:cubicBezTo>
                                <a:pt x="1006299" y="775030"/>
                                <a:pt x="998636" y="782692"/>
                                <a:pt x="989184" y="782692"/>
                              </a:cubicBezTo>
                              <a:cubicBezTo>
                                <a:pt x="979732" y="782692"/>
                                <a:pt x="972069" y="775030"/>
                                <a:pt x="972069" y="765578"/>
                              </a:cubicBezTo>
                              <a:close/>
                              <a:moveTo>
                                <a:pt x="971102" y="649206"/>
                              </a:moveTo>
                              <a:cubicBezTo>
                                <a:pt x="971102" y="639753"/>
                                <a:pt x="978765" y="632091"/>
                                <a:pt x="988217" y="632091"/>
                              </a:cubicBezTo>
                              <a:cubicBezTo>
                                <a:pt x="997669" y="632091"/>
                                <a:pt x="1005332" y="639753"/>
                                <a:pt x="1005332" y="649206"/>
                              </a:cubicBezTo>
                              <a:cubicBezTo>
                                <a:pt x="1005332" y="658658"/>
                                <a:pt x="997669" y="666321"/>
                                <a:pt x="988217" y="666321"/>
                              </a:cubicBezTo>
                              <a:cubicBezTo>
                                <a:pt x="978765" y="666321"/>
                                <a:pt x="971102" y="658658"/>
                                <a:pt x="971102" y="649206"/>
                              </a:cubicBezTo>
                              <a:close/>
                              <a:moveTo>
                                <a:pt x="970967" y="535107"/>
                              </a:moveTo>
                              <a:cubicBezTo>
                                <a:pt x="970967" y="525654"/>
                                <a:pt x="978630" y="517992"/>
                                <a:pt x="988082" y="517992"/>
                              </a:cubicBezTo>
                              <a:cubicBezTo>
                                <a:pt x="997534" y="517992"/>
                                <a:pt x="1005197" y="525654"/>
                                <a:pt x="1005197" y="535107"/>
                              </a:cubicBezTo>
                              <a:cubicBezTo>
                                <a:pt x="1005197" y="544559"/>
                                <a:pt x="997534" y="552221"/>
                                <a:pt x="988082" y="552221"/>
                              </a:cubicBezTo>
                              <a:cubicBezTo>
                                <a:pt x="978630" y="552221"/>
                                <a:pt x="970967" y="544559"/>
                                <a:pt x="970967" y="535107"/>
                              </a:cubicBezTo>
                              <a:close/>
                              <a:moveTo>
                                <a:pt x="970000" y="418735"/>
                              </a:moveTo>
                              <a:cubicBezTo>
                                <a:pt x="970000" y="409283"/>
                                <a:pt x="977662" y="401620"/>
                                <a:pt x="987115" y="401620"/>
                              </a:cubicBezTo>
                              <a:cubicBezTo>
                                <a:pt x="996567" y="401620"/>
                                <a:pt x="1004229" y="409283"/>
                                <a:pt x="1004229" y="418735"/>
                              </a:cubicBezTo>
                              <a:cubicBezTo>
                                <a:pt x="1004229" y="428187"/>
                                <a:pt x="996567" y="435850"/>
                                <a:pt x="987115" y="435850"/>
                              </a:cubicBezTo>
                              <a:cubicBezTo>
                                <a:pt x="977662" y="435850"/>
                                <a:pt x="970000" y="428187"/>
                                <a:pt x="970000" y="418735"/>
                              </a:cubicBezTo>
                              <a:close/>
                              <a:moveTo>
                                <a:pt x="969865" y="304636"/>
                              </a:moveTo>
                              <a:cubicBezTo>
                                <a:pt x="969865" y="295183"/>
                                <a:pt x="977527" y="287521"/>
                                <a:pt x="986980" y="287521"/>
                              </a:cubicBezTo>
                              <a:cubicBezTo>
                                <a:pt x="996432" y="287521"/>
                                <a:pt x="1004094" y="295183"/>
                                <a:pt x="1004094" y="304636"/>
                              </a:cubicBezTo>
                              <a:cubicBezTo>
                                <a:pt x="1004094" y="314088"/>
                                <a:pt x="996432" y="321750"/>
                                <a:pt x="986980" y="321750"/>
                              </a:cubicBezTo>
                              <a:cubicBezTo>
                                <a:pt x="977527" y="321750"/>
                                <a:pt x="969865" y="314088"/>
                                <a:pt x="969865" y="304636"/>
                              </a:cubicBezTo>
                              <a:close/>
                              <a:moveTo>
                                <a:pt x="968897" y="188264"/>
                              </a:moveTo>
                              <a:cubicBezTo>
                                <a:pt x="968897" y="178812"/>
                                <a:pt x="976560" y="171149"/>
                                <a:pt x="986012" y="171149"/>
                              </a:cubicBezTo>
                              <a:cubicBezTo>
                                <a:pt x="995464" y="171149"/>
                                <a:pt x="1003127" y="178812"/>
                                <a:pt x="1003127" y="188264"/>
                              </a:cubicBezTo>
                              <a:cubicBezTo>
                                <a:pt x="1003127" y="197716"/>
                                <a:pt x="995464" y="205379"/>
                                <a:pt x="986012" y="205379"/>
                              </a:cubicBezTo>
                              <a:cubicBezTo>
                                <a:pt x="976560" y="205379"/>
                                <a:pt x="968897" y="197716"/>
                                <a:pt x="968897" y="188264"/>
                              </a:cubicBezTo>
                              <a:close/>
                              <a:moveTo>
                                <a:pt x="968762" y="74165"/>
                              </a:moveTo>
                              <a:cubicBezTo>
                                <a:pt x="968762" y="64712"/>
                                <a:pt x="976425" y="57050"/>
                                <a:pt x="985877" y="57050"/>
                              </a:cubicBezTo>
                              <a:cubicBezTo>
                                <a:pt x="995329" y="57050"/>
                                <a:pt x="1002992" y="64712"/>
                                <a:pt x="1002992" y="74165"/>
                              </a:cubicBezTo>
                              <a:cubicBezTo>
                                <a:pt x="1002992" y="83617"/>
                                <a:pt x="995329" y="91280"/>
                                <a:pt x="985877" y="91280"/>
                              </a:cubicBezTo>
                              <a:cubicBezTo>
                                <a:pt x="976425" y="91280"/>
                                <a:pt x="968762" y="83617"/>
                                <a:pt x="968762" y="74165"/>
                              </a:cubicBezTo>
                              <a:close/>
                              <a:moveTo>
                                <a:pt x="918462" y="1514040"/>
                              </a:moveTo>
                              <a:cubicBezTo>
                                <a:pt x="918462" y="1504588"/>
                                <a:pt x="926124" y="1496925"/>
                                <a:pt x="935577" y="1496925"/>
                              </a:cubicBezTo>
                              <a:cubicBezTo>
                                <a:pt x="945029" y="1496925"/>
                                <a:pt x="952692" y="1504588"/>
                                <a:pt x="952692" y="1514040"/>
                              </a:cubicBezTo>
                              <a:cubicBezTo>
                                <a:pt x="952692" y="1523492"/>
                                <a:pt x="945029" y="1531155"/>
                                <a:pt x="935577" y="1531155"/>
                              </a:cubicBezTo>
                              <a:cubicBezTo>
                                <a:pt x="926124" y="1531155"/>
                                <a:pt x="918462" y="1523492"/>
                                <a:pt x="918462" y="1514040"/>
                              </a:cubicBezTo>
                              <a:close/>
                              <a:moveTo>
                                <a:pt x="918327" y="1399941"/>
                              </a:moveTo>
                              <a:cubicBezTo>
                                <a:pt x="918327" y="1390489"/>
                                <a:pt x="925990" y="1382826"/>
                                <a:pt x="935442" y="1382826"/>
                              </a:cubicBezTo>
                              <a:cubicBezTo>
                                <a:pt x="944894" y="1382826"/>
                                <a:pt x="952556" y="1390489"/>
                                <a:pt x="952556" y="1399941"/>
                              </a:cubicBezTo>
                              <a:cubicBezTo>
                                <a:pt x="952556" y="1409393"/>
                                <a:pt x="944894" y="1417056"/>
                                <a:pt x="935442" y="1417056"/>
                              </a:cubicBezTo>
                              <a:cubicBezTo>
                                <a:pt x="925990" y="1417056"/>
                                <a:pt x="918327" y="1409393"/>
                                <a:pt x="918327" y="1399941"/>
                              </a:cubicBezTo>
                              <a:close/>
                              <a:moveTo>
                                <a:pt x="917360" y="1283569"/>
                              </a:moveTo>
                              <a:cubicBezTo>
                                <a:pt x="917360" y="1274117"/>
                                <a:pt x="925022" y="1266454"/>
                                <a:pt x="934474" y="1266454"/>
                              </a:cubicBezTo>
                              <a:cubicBezTo>
                                <a:pt x="943926" y="1266454"/>
                                <a:pt x="951589" y="1274117"/>
                                <a:pt x="951589" y="1283569"/>
                              </a:cubicBezTo>
                              <a:cubicBezTo>
                                <a:pt x="951589" y="1293021"/>
                                <a:pt x="943926" y="1300684"/>
                                <a:pt x="934474" y="1300684"/>
                              </a:cubicBezTo>
                              <a:cubicBezTo>
                                <a:pt x="925022" y="1300684"/>
                                <a:pt x="917360" y="1293021"/>
                                <a:pt x="917360" y="1283569"/>
                              </a:cubicBezTo>
                              <a:close/>
                              <a:moveTo>
                                <a:pt x="917224" y="1169470"/>
                              </a:moveTo>
                              <a:cubicBezTo>
                                <a:pt x="917224" y="1160018"/>
                                <a:pt x="924887" y="1152355"/>
                                <a:pt x="934339" y="1152355"/>
                              </a:cubicBezTo>
                              <a:cubicBezTo>
                                <a:pt x="943791" y="1152355"/>
                                <a:pt x="951454" y="1160018"/>
                                <a:pt x="951454" y="1169470"/>
                              </a:cubicBezTo>
                              <a:cubicBezTo>
                                <a:pt x="951454" y="1178922"/>
                                <a:pt x="943791" y="1186585"/>
                                <a:pt x="934339" y="1186585"/>
                              </a:cubicBezTo>
                              <a:cubicBezTo>
                                <a:pt x="924887" y="1186585"/>
                                <a:pt x="917224" y="1178922"/>
                                <a:pt x="917224" y="1169470"/>
                              </a:cubicBezTo>
                              <a:close/>
                              <a:moveTo>
                                <a:pt x="916257" y="1053098"/>
                              </a:moveTo>
                              <a:cubicBezTo>
                                <a:pt x="916257" y="1043646"/>
                                <a:pt x="923920" y="1035983"/>
                                <a:pt x="933372" y="1035983"/>
                              </a:cubicBezTo>
                              <a:cubicBezTo>
                                <a:pt x="942824" y="1035983"/>
                                <a:pt x="950487" y="1043646"/>
                                <a:pt x="950487" y="1053098"/>
                              </a:cubicBezTo>
                              <a:cubicBezTo>
                                <a:pt x="950487" y="1062550"/>
                                <a:pt x="942824" y="1070213"/>
                                <a:pt x="933372" y="1070213"/>
                              </a:cubicBezTo>
                              <a:cubicBezTo>
                                <a:pt x="923920" y="1070213"/>
                                <a:pt x="916257" y="1062550"/>
                                <a:pt x="916257" y="1053098"/>
                              </a:cubicBezTo>
                              <a:close/>
                              <a:moveTo>
                                <a:pt x="916122" y="938999"/>
                              </a:moveTo>
                              <a:cubicBezTo>
                                <a:pt x="916122" y="929547"/>
                                <a:pt x="923785" y="921884"/>
                                <a:pt x="933237" y="921884"/>
                              </a:cubicBezTo>
                              <a:cubicBezTo>
                                <a:pt x="942689" y="921884"/>
                                <a:pt x="950352" y="929547"/>
                                <a:pt x="950352" y="938999"/>
                              </a:cubicBezTo>
                              <a:cubicBezTo>
                                <a:pt x="950352" y="948451"/>
                                <a:pt x="942689" y="956114"/>
                                <a:pt x="933237" y="956114"/>
                              </a:cubicBezTo>
                              <a:cubicBezTo>
                                <a:pt x="923785" y="956114"/>
                                <a:pt x="916122" y="948451"/>
                                <a:pt x="916122" y="938999"/>
                              </a:cubicBezTo>
                              <a:close/>
                              <a:moveTo>
                                <a:pt x="915155" y="822627"/>
                              </a:moveTo>
                              <a:cubicBezTo>
                                <a:pt x="915155" y="813175"/>
                                <a:pt x="922818" y="805512"/>
                                <a:pt x="932270" y="805512"/>
                              </a:cubicBezTo>
                              <a:cubicBezTo>
                                <a:pt x="941722" y="805512"/>
                                <a:pt x="949385" y="813175"/>
                                <a:pt x="949385" y="822627"/>
                              </a:cubicBezTo>
                              <a:cubicBezTo>
                                <a:pt x="949385" y="832079"/>
                                <a:pt x="941722" y="839742"/>
                                <a:pt x="932270" y="839742"/>
                              </a:cubicBezTo>
                              <a:cubicBezTo>
                                <a:pt x="922818" y="839742"/>
                                <a:pt x="915155" y="832079"/>
                                <a:pt x="915155" y="822627"/>
                              </a:cubicBezTo>
                              <a:close/>
                              <a:moveTo>
                                <a:pt x="915020" y="708528"/>
                              </a:moveTo>
                              <a:cubicBezTo>
                                <a:pt x="915020" y="699076"/>
                                <a:pt x="922682" y="691413"/>
                                <a:pt x="932135" y="691413"/>
                              </a:cubicBezTo>
                              <a:cubicBezTo>
                                <a:pt x="941587" y="691413"/>
                                <a:pt x="949250" y="699076"/>
                                <a:pt x="949250" y="708528"/>
                              </a:cubicBezTo>
                              <a:cubicBezTo>
                                <a:pt x="949250" y="717980"/>
                                <a:pt x="941587" y="725643"/>
                                <a:pt x="932135" y="725643"/>
                              </a:cubicBezTo>
                              <a:cubicBezTo>
                                <a:pt x="922682" y="725643"/>
                                <a:pt x="915020" y="717980"/>
                                <a:pt x="915020" y="708528"/>
                              </a:cubicBezTo>
                              <a:close/>
                              <a:moveTo>
                                <a:pt x="914052" y="592156"/>
                              </a:moveTo>
                              <a:cubicBezTo>
                                <a:pt x="914052" y="582704"/>
                                <a:pt x="921715" y="575041"/>
                                <a:pt x="931167" y="575041"/>
                              </a:cubicBezTo>
                              <a:cubicBezTo>
                                <a:pt x="940620" y="575041"/>
                                <a:pt x="948282" y="582704"/>
                                <a:pt x="948282" y="592156"/>
                              </a:cubicBezTo>
                              <a:cubicBezTo>
                                <a:pt x="948282" y="601608"/>
                                <a:pt x="940620" y="609271"/>
                                <a:pt x="931167" y="609271"/>
                              </a:cubicBezTo>
                              <a:cubicBezTo>
                                <a:pt x="921715" y="609271"/>
                                <a:pt x="914052" y="601608"/>
                                <a:pt x="914052" y="592156"/>
                              </a:cubicBezTo>
                              <a:close/>
                              <a:moveTo>
                                <a:pt x="913918" y="478057"/>
                              </a:moveTo>
                              <a:cubicBezTo>
                                <a:pt x="913918" y="468605"/>
                                <a:pt x="921580" y="460942"/>
                                <a:pt x="931032" y="460942"/>
                              </a:cubicBezTo>
                              <a:cubicBezTo>
                                <a:pt x="940484" y="460942"/>
                                <a:pt x="948147" y="468605"/>
                                <a:pt x="948147" y="478057"/>
                              </a:cubicBezTo>
                              <a:cubicBezTo>
                                <a:pt x="948147" y="487509"/>
                                <a:pt x="940484" y="495172"/>
                                <a:pt x="931032" y="495172"/>
                              </a:cubicBezTo>
                              <a:cubicBezTo>
                                <a:pt x="921580" y="495172"/>
                                <a:pt x="913918" y="487509"/>
                                <a:pt x="913918" y="478057"/>
                              </a:cubicBezTo>
                              <a:close/>
                              <a:moveTo>
                                <a:pt x="912950" y="361685"/>
                              </a:moveTo>
                              <a:cubicBezTo>
                                <a:pt x="912950" y="352233"/>
                                <a:pt x="920613" y="344570"/>
                                <a:pt x="930065" y="344570"/>
                              </a:cubicBezTo>
                              <a:cubicBezTo>
                                <a:pt x="939517" y="344570"/>
                                <a:pt x="947180" y="352233"/>
                                <a:pt x="947180" y="361685"/>
                              </a:cubicBezTo>
                              <a:cubicBezTo>
                                <a:pt x="947180" y="371137"/>
                                <a:pt x="939517" y="378800"/>
                                <a:pt x="930065" y="378800"/>
                              </a:cubicBezTo>
                              <a:cubicBezTo>
                                <a:pt x="920613" y="378800"/>
                                <a:pt x="912950" y="371137"/>
                                <a:pt x="912950" y="361685"/>
                              </a:cubicBezTo>
                              <a:close/>
                              <a:moveTo>
                                <a:pt x="912815" y="247586"/>
                              </a:moveTo>
                              <a:cubicBezTo>
                                <a:pt x="912815" y="238134"/>
                                <a:pt x="920478" y="230471"/>
                                <a:pt x="929930" y="230471"/>
                              </a:cubicBezTo>
                              <a:cubicBezTo>
                                <a:pt x="939382" y="230471"/>
                                <a:pt x="947045" y="238134"/>
                                <a:pt x="947045" y="247586"/>
                              </a:cubicBezTo>
                              <a:cubicBezTo>
                                <a:pt x="947045" y="257038"/>
                                <a:pt x="939382" y="264701"/>
                                <a:pt x="929930" y="264701"/>
                              </a:cubicBezTo>
                              <a:cubicBezTo>
                                <a:pt x="920478" y="264701"/>
                                <a:pt x="912815" y="257038"/>
                                <a:pt x="912815" y="247586"/>
                              </a:cubicBezTo>
                              <a:close/>
                              <a:moveTo>
                                <a:pt x="911848" y="131214"/>
                              </a:moveTo>
                              <a:cubicBezTo>
                                <a:pt x="911848" y="121762"/>
                                <a:pt x="919511" y="114099"/>
                                <a:pt x="928963" y="114099"/>
                              </a:cubicBezTo>
                              <a:cubicBezTo>
                                <a:pt x="938415" y="114099"/>
                                <a:pt x="946078" y="121762"/>
                                <a:pt x="946078" y="131214"/>
                              </a:cubicBezTo>
                              <a:cubicBezTo>
                                <a:pt x="946078" y="140666"/>
                                <a:pt x="938415" y="148329"/>
                                <a:pt x="928963" y="148329"/>
                              </a:cubicBezTo>
                              <a:cubicBezTo>
                                <a:pt x="919511" y="148329"/>
                                <a:pt x="911848" y="140666"/>
                                <a:pt x="911848" y="131214"/>
                              </a:cubicBezTo>
                              <a:close/>
                              <a:moveTo>
                                <a:pt x="911713" y="17115"/>
                              </a:moveTo>
                              <a:cubicBezTo>
                                <a:pt x="911713" y="7663"/>
                                <a:pt x="919376" y="0"/>
                                <a:pt x="928828" y="0"/>
                              </a:cubicBezTo>
                              <a:cubicBezTo>
                                <a:pt x="938280" y="0"/>
                                <a:pt x="945943" y="7663"/>
                                <a:pt x="945943" y="17115"/>
                              </a:cubicBezTo>
                              <a:cubicBezTo>
                                <a:pt x="945943" y="26567"/>
                                <a:pt x="938280" y="34230"/>
                                <a:pt x="928828" y="34230"/>
                              </a:cubicBezTo>
                              <a:cubicBezTo>
                                <a:pt x="919376" y="34230"/>
                                <a:pt x="911713" y="26567"/>
                                <a:pt x="911713" y="17115"/>
                              </a:cubicBezTo>
                              <a:close/>
                              <a:moveTo>
                                <a:pt x="861547" y="1571089"/>
                              </a:moveTo>
                              <a:cubicBezTo>
                                <a:pt x="861547" y="1561637"/>
                                <a:pt x="869210" y="1553975"/>
                                <a:pt x="878662" y="1553975"/>
                              </a:cubicBezTo>
                              <a:cubicBezTo>
                                <a:pt x="888114" y="1553975"/>
                                <a:pt x="895777" y="1561637"/>
                                <a:pt x="895777" y="1571089"/>
                              </a:cubicBezTo>
                              <a:cubicBezTo>
                                <a:pt x="895777" y="1580542"/>
                                <a:pt x="888114" y="1588204"/>
                                <a:pt x="878662" y="1588204"/>
                              </a:cubicBezTo>
                              <a:cubicBezTo>
                                <a:pt x="869210" y="1588204"/>
                                <a:pt x="861547" y="1580542"/>
                                <a:pt x="861547" y="1571089"/>
                              </a:cubicBezTo>
                              <a:close/>
                              <a:moveTo>
                                <a:pt x="861412" y="1456990"/>
                              </a:moveTo>
                              <a:cubicBezTo>
                                <a:pt x="861412" y="1447538"/>
                                <a:pt x="869075" y="1439876"/>
                                <a:pt x="878527" y="1439876"/>
                              </a:cubicBezTo>
                              <a:cubicBezTo>
                                <a:pt x="887979" y="1439876"/>
                                <a:pt x="895642" y="1447538"/>
                                <a:pt x="895642" y="1456990"/>
                              </a:cubicBezTo>
                              <a:cubicBezTo>
                                <a:pt x="895642" y="1466443"/>
                                <a:pt x="887979" y="1474105"/>
                                <a:pt x="878527" y="1474105"/>
                              </a:cubicBezTo>
                              <a:cubicBezTo>
                                <a:pt x="869075" y="1474105"/>
                                <a:pt x="861412" y="1466443"/>
                                <a:pt x="861412" y="1456990"/>
                              </a:cubicBezTo>
                              <a:close/>
                              <a:moveTo>
                                <a:pt x="860445" y="1340619"/>
                              </a:moveTo>
                              <a:cubicBezTo>
                                <a:pt x="860445" y="1331166"/>
                                <a:pt x="868108" y="1323504"/>
                                <a:pt x="877560" y="1323504"/>
                              </a:cubicBezTo>
                              <a:cubicBezTo>
                                <a:pt x="887012" y="1323504"/>
                                <a:pt x="894675" y="1331166"/>
                                <a:pt x="894675" y="1340619"/>
                              </a:cubicBezTo>
                              <a:cubicBezTo>
                                <a:pt x="894675" y="1350071"/>
                                <a:pt x="887012" y="1357733"/>
                                <a:pt x="877560" y="1357733"/>
                              </a:cubicBezTo>
                              <a:cubicBezTo>
                                <a:pt x="868108" y="1357733"/>
                                <a:pt x="860445" y="1350071"/>
                                <a:pt x="860445" y="1340619"/>
                              </a:cubicBezTo>
                              <a:close/>
                              <a:moveTo>
                                <a:pt x="860310" y="1226519"/>
                              </a:moveTo>
                              <a:cubicBezTo>
                                <a:pt x="860310" y="1217067"/>
                                <a:pt x="867973" y="1209405"/>
                                <a:pt x="877425" y="1209405"/>
                              </a:cubicBezTo>
                              <a:cubicBezTo>
                                <a:pt x="886877" y="1209405"/>
                                <a:pt x="894540" y="1217067"/>
                                <a:pt x="894540" y="1226519"/>
                              </a:cubicBezTo>
                              <a:cubicBezTo>
                                <a:pt x="894540" y="1235972"/>
                                <a:pt x="886877" y="1243634"/>
                                <a:pt x="877425" y="1243634"/>
                              </a:cubicBezTo>
                              <a:cubicBezTo>
                                <a:pt x="867973" y="1243634"/>
                                <a:pt x="860310" y="1235972"/>
                                <a:pt x="860310" y="1226519"/>
                              </a:cubicBezTo>
                              <a:close/>
                              <a:moveTo>
                                <a:pt x="859343" y="1110148"/>
                              </a:moveTo>
                              <a:cubicBezTo>
                                <a:pt x="859343" y="1100695"/>
                                <a:pt x="867005" y="1093033"/>
                                <a:pt x="876458" y="1093033"/>
                              </a:cubicBezTo>
                              <a:cubicBezTo>
                                <a:pt x="885910" y="1093033"/>
                                <a:pt x="893572" y="1100695"/>
                                <a:pt x="893572" y="1110148"/>
                              </a:cubicBezTo>
                              <a:cubicBezTo>
                                <a:pt x="893572" y="1119600"/>
                                <a:pt x="885910" y="1127262"/>
                                <a:pt x="876458" y="1127262"/>
                              </a:cubicBezTo>
                              <a:cubicBezTo>
                                <a:pt x="867005" y="1127262"/>
                                <a:pt x="859343" y="1119600"/>
                                <a:pt x="859343" y="1110148"/>
                              </a:cubicBezTo>
                              <a:close/>
                              <a:moveTo>
                                <a:pt x="859208" y="996048"/>
                              </a:moveTo>
                              <a:cubicBezTo>
                                <a:pt x="859208" y="986596"/>
                                <a:pt x="866870" y="978934"/>
                                <a:pt x="876322" y="978934"/>
                              </a:cubicBezTo>
                              <a:cubicBezTo>
                                <a:pt x="885775" y="978934"/>
                                <a:pt x="893437" y="986596"/>
                                <a:pt x="893437" y="996048"/>
                              </a:cubicBezTo>
                              <a:cubicBezTo>
                                <a:pt x="893437" y="1005501"/>
                                <a:pt x="885775" y="1013163"/>
                                <a:pt x="876322" y="1013163"/>
                              </a:cubicBezTo>
                              <a:cubicBezTo>
                                <a:pt x="866870" y="1013163"/>
                                <a:pt x="859208" y="1005501"/>
                                <a:pt x="859208" y="996048"/>
                              </a:cubicBezTo>
                              <a:close/>
                              <a:moveTo>
                                <a:pt x="858240" y="879677"/>
                              </a:moveTo>
                              <a:cubicBezTo>
                                <a:pt x="858240" y="870224"/>
                                <a:pt x="865903" y="862562"/>
                                <a:pt x="875355" y="862562"/>
                              </a:cubicBezTo>
                              <a:cubicBezTo>
                                <a:pt x="884807" y="862562"/>
                                <a:pt x="892470" y="870224"/>
                                <a:pt x="892470" y="879677"/>
                              </a:cubicBezTo>
                              <a:cubicBezTo>
                                <a:pt x="892470" y="889129"/>
                                <a:pt x="884807" y="896791"/>
                                <a:pt x="875355" y="896791"/>
                              </a:cubicBezTo>
                              <a:cubicBezTo>
                                <a:pt x="865903" y="896791"/>
                                <a:pt x="858240" y="889129"/>
                                <a:pt x="858240" y="879677"/>
                              </a:cubicBezTo>
                              <a:close/>
                              <a:moveTo>
                                <a:pt x="858105" y="765578"/>
                              </a:moveTo>
                              <a:cubicBezTo>
                                <a:pt x="858105" y="756125"/>
                                <a:pt x="865768" y="748463"/>
                                <a:pt x="875220" y="748463"/>
                              </a:cubicBezTo>
                              <a:cubicBezTo>
                                <a:pt x="884672" y="748463"/>
                                <a:pt x="892335" y="756125"/>
                                <a:pt x="892335" y="765578"/>
                              </a:cubicBezTo>
                              <a:cubicBezTo>
                                <a:pt x="892335" y="775030"/>
                                <a:pt x="884672" y="782692"/>
                                <a:pt x="875220" y="782692"/>
                              </a:cubicBezTo>
                              <a:cubicBezTo>
                                <a:pt x="865768" y="782692"/>
                                <a:pt x="858105" y="775030"/>
                                <a:pt x="858105" y="765578"/>
                              </a:cubicBezTo>
                              <a:close/>
                              <a:moveTo>
                                <a:pt x="857138" y="649206"/>
                              </a:moveTo>
                              <a:cubicBezTo>
                                <a:pt x="857138" y="639753"/>
                                <a:pt x="864801" y="632091"/>
                                <a:pt x="874253" y="632091"/>
                              </a:cubicBezTo>
                              <a:cubicBezTo>
                                <a:pt x="883705" y="632091"/>
                                <a:pt x="891368" y="639753"/>
                                <a:pt x="891368" y="649206"/>
                              </a:cubicBezTo>
                              <a:cubicBezTo>
                                <a:pt x="891368" y="658658"/>
                                <a:pt x="883705" y="666321"/>
                                <a:pt x="874253" y="666321"/>
                              </a:cubicBezTo>
                              <a:cubicBezTo>
                                <a:pt x="864801" y="666321"/>
                                <a:pt x="857138" y="658658"/>
                                <a:pt x="857138" y="649206"/>
                              </a:cubicBezTo>
                              <a:close/>
                              <a:moveTo>
                                <a:pt x="857003" y="535107"/>
                              </a:moveTo>
                              <a:cubicBezTo>
                                <a:pt x="857003" y="525654"/>
                                <a:pt x="864666" y="517992"/>
                                <a:pt x="874118" y="517992"/>
                              </a:cubicBezTo>
                              <a:cubicBezTo>
                                <a:pt x="883570" y="517992"/>
                                <a:pt x="891233" y="525654"/>
                                <a:pt x="891233" y="535107"/>
                              </a:cubicBezTo>
                              <a:cubicBezTo>
                                <a:pt x="891233" y="544559"/>
                                <a:pt x="883570" y="552221"/>
                                <a:pt x="874118" y="552221"/>
                              </a:cubicBezTo>
                              <a:cubicBezTo>
                                <a:pt x="864666" y="552221"/>
                                <a:pt x="857003" y="544559"/>
                                <a:pt x="857003" y="535107"/>
                              </a:cubicBezTo>
                              <a:close/>
                              <a:moveTo>
                                <a:pt x="856036" y="418735"/>
                              </a:moveTo>
                              <a:cubicBezTo>
                                <a:pt x="856036" y="409283"/>
                                <a:pt x="863698" y="401620"/>
                                <a:pt x="873150" y="401620"/>
                              </a:cubicBezTo>
                              <a:cubicBezTo>
                                <a:pt x="882603" y="401620"/>
                                <a:pt x="890265" y="409283"/>
                                <a:pt x="890265" y="418735"/>
                              </a:cubicBezTo>
                              <a:cubicBezTo>
                                <a:pt x="890265" y="428187"/>
                                <a:pt x="882603" y="435850"/>
                                <a:pt x="873150" y="435850"/>
                              </a:cubicBezTo>
                              <a:cubicBezTo>
                                <a:pt x="863698" y="435850"/>
                                <a:pt x="856036" y="428187"/>
                                <a:pt x="856036" y="418735"/>
                              </a:cubicBezTo>
                              <a:close/>
                              <a:moveTo>
                                <a:pt x="855901" y="304636"/>
                              </a:moveTo>
                              <a:cubicBezTo>
                                <a:pt x="855901" y="295183"/>
                                <a:pt x="863563" y="287521"/>
                                <a:pt x="873016" y="287521"/>
                              </a:cubicBezTo>
                              <a:cubicBezTo>
                                <a:pt x="882468" y="287521"/>
                                <a:pt x="890130" y="295183"/>
                                <a:pt x="890130" y="304636"/>
                              </a:cubicBezTo>
                              <a:cubicBezTo>
                                <a:pt x="890130" y="314088"/>
                                <a:pt x="882468" y="321750"/>
                                <a:pt x="873016" y="321750"/>
                              </a:cubicBezTo>
                              <a:cubicBezTo>
                                <a:pt x="863563" y="321750"/>
                                <a:pt x="855901" y="314088"/>
                                <a:pt x="855901" y="304636"/>
                              </a:cubicBezTo>
                              <a:close/>
                              <a:moveTo>
                                <a:pt x="854933" y="188264"/>
                              </a:moveTo>
                              <a:cubicBezTo>
                                <a:pt x="854933" y="178812"/>
                                <a:pt x="862596" y="171149"/>
                                <a:pt x="872048" y="171149"/>
                              </a:cubicBezTo>
                              <a:cubicBezTo>
                                <a:pt x="881500" y="171149"/>
                                <a:pt x="889163" y="178812"/>
                                <a:pt x="889163" y="188264"/>
                              </a:cubicBezTo>
                              <a:cubicBezTo>
                                <a:pt x="889163" y="197716"/>
                                <a:pt x="881500" y="205379"/>
                                <a:pt x="872048" y="205379"/>
                              </a:cubicBezTo>
                              <a:cubicBezTo>
                                <a:pt x="862596" y="205379"/>
                                <a:pt x="854933" y="197716"/>
                                <a:pt x="854933" y="188264"/>
                              </a:cubicBezTo>
                              <a:close/>
                              <a:moveTo>
                                <a:pt x="854798" y="74165"/>
                              </a:moveTo>
                              <a:cubicBezTo>
                                <a:pt x="854798" y="64712"/>
                                <a:pt x="862461" y="57050"/>
                                <a:pt x="871913" y="57050"/>
                              </a:cubicBezTo>
                              <a:cubicBezTo>
                                <a:pt x="881365" y="57050"/>
                                <a:pt x="889028" y="64712"/>
                                <a:pt x="889028" y="74165"/>
                              </a:cubicBezTo>
                              <a:cubicBezTo>
                                <a:pt x="889028" y="83617"/>
                                <a:pt x="881365" y="91280"/>
                                <a:pt x="871913" y="91280"/>
                              </a:cubicBezTo>
                              <a:cubicBezTo>
                                <a:pt x="862461" y="91280"/>
                                <a:pt x="854798" y="83617"/>
                                <a:pt x="854798" y="74165"/>
                              </a:cubicBezTo>
                              <a:close/>
                              <a:moveTo>
                                <a:pt x="804498" y="1514040"/>
                              </a:moveTo>
                              <a:cubicBezTo>
                                <a:pt x="804498" y="1504588"/>
                                <a:pt x="812160" y="1496925"/>
                                <a:pt x="821613" y="1496925"/>
                              </a:cubicBezTo>
                              <a:cubicBezTo>
                                <a:pt x="831065" y="1496925"/>
                                <a:pt x="838728" y="1504588"/>
                                <a:pt x="838728" y="1514040"/>
                              </a:cubicBezTo>
                              <a:cubicBezTo>
                                <a:pt x="838728" y="1523492"/>
                                <a:pt x="831065" y="1531155"/>
                                <a:pt x="821613" y="1531155"/>
                              </a:cubicBezTo>
                              <a:cubicBezTo>
                                <a:pt x="812160" y="1531155"/>
                                <a:pt x="804498" y="1523492"/>
                                <a:pt x="804498" y="1514040"/>
                              </a:cubicBezTo>
                              <a:close/>
                              <a:moveTo>
                                <a:pt x="804363" y="1399941"/>
                              </a:moveTo>
                              <a:cubicBezTo>
                                <a:pt x="804363" y="1390489"/>
                                <a:pt x="812025" y="1382826"/>
                                <a:pt x="821478" y="1382826"/>
                              </a:cubicBezTo>
                              <a:cubicBezTo>
                                <a:pt x="830930" y="1382826"/>
                                <a:pt x="838592" y="1390489"/>
                                <a:pt x="838592" y="1399941"/>
                              </a:cubicBezTo>
                              <a:cubicBezTo>
                                <a:pt x="838592" y="1409393"/>
                                <a:pt x="830930" y="1417056"/>
                                <a:pt x="821478" y="1417056"/>
                              </a:cubicBezTo>
                              <a:cubicBezTo>
                                <a:pt x="812025" y="1417056"/>
                                <a:pt x="804363" y="1409393"/>
                                <a:pt x="804363" y="1399941"/>
                              </a:cubicBezTo>
                              <a:close/>
                              <a:moveTo>
                                <a:pt x="803395" y="1283569"/>
                              </a:moveTo>
                              <a:cubicBezTo>
                                <a:pt x="803395" y="1274117"/>
                                <a:pt x="811058" y="1266454"/>
                                <a:pt x="820510" y="1266454"/>
                              </a:cubicBezTo>
                              <a:cubicBezTo>
                                <a:pt x="829962" y="1266454"/>
                                <a:pt x="837625" y="1274117"/>
                                <a:pt x="837625" y="1283569"/>
                              </a:cubicBezTo>
                              <a:cubicBezTo>
                                <a:pt x="837625" y="1293021"/>
                                <a:pt x="829962" y="1300684"/>
                                <a:pt x="820510" y="1300684"/>
                              </a:cubicBezTo>
                              <a:cubicBezTo>
                                <a:pt x="811058" y="1300684"/>
                                <a:pt x="803395" y="1293021"/>
                                <a:pt x="803395" y="1283569"/>
                              </a:cubicBezTo>
                              <a:close/>
                              <a:moveTo>
                                <a:pt x="803260" y="1169470"/>
                              </a:moveTo>
                              <a:cubicBezTo>
                                <a:pt x="803260" y="1160018"/>
                                <a:pt x="810923" y="1152355"/>
                                <a:pt x="820375" y="1152355"/>
                              </a:cubicBezTo>
                              <a:cubicBezTo>
                                <a:pt x="829827" y="1152355"/>
                                <a:pt x="837490" y="1160018"/>
                                <a:pt x="837490" y="1169470"/>
                              </a:cubicBezTo>
                              <a:cubicBezTo>
                                <a:pt x="837490" y="1178922"/>
                                <a:pt x="829827" y="1186585"/>
                                <a:pt x="820375" y="1186585"/>
                              </a:cubicBezTo>
                              <a:cubicBezTo>
                                <a:pt x="810923" y="1186585"/>
                                <a:pt x="803260" y="1178922"/>
                                <a:pt x="803260" y="1169470"/>
                              </a:cubicBezTo>
                              <a:close/>
                              <a:moveTo>
                                <a:pt x="802293" y="1053098"/>
                              </a:moveTo>
                              <a:cubicBezTo>
                                <a:pt x="802293" y="1043646"/>
                                <a:pt x="809956" y="1035983"/>
                                <a:pt x="819408" y="1035983"/>
                              </a:cubicBezTo>
                              <a:cubicBezTo>
                                <a:pt x="828860" y="1035983"/>
                                <a:pt x="836523" y="1043646"/>
                                <a:pt x="836523" y="1053098"/>
                              </a:cubicBezTo>
                              <a:cubicBezTo>
                                <a:pt x="836523" y="1062550"/>
                                <a:pt x="828860" y="1070213"/>
                                <a:pt x="819408" y="1070213"/>
                              </a:cubicBezTo>
                              <a:cubicBezTo>
                                <a:pt x="809956" y="1070213"/>
                                <a:pt x="802293" y="1062550"/>
                                <a:pt x="802293" y="1053098"/>
                              </a:cubicBezTo>
                              <a:close/>
                              <a:moveTo>
                                <a:pt x="802158" y="938999"/>
                              </a:moveTo>
                              <a:cubicBezTo>
                                <a:pt x="802158" y="929547"/>
                                <a:pt x="809821" y="921884"/>
                                <a:pt x="819273" y="921884"/>
                              </a:cubicBezTo>
                              <a:cubicBezTo>
                                <a:pt x="828725" y="921884"/>
                                <a:pt x="836388" y="929547"/>
                                <a:pt x="836388" y="938999"/>
                              </a:cubicBezTo>
                              <a:cubicBezTo>
                                <a:pt x="836388" y="948451"/>
                                <a:pt x="828725" y="956114"/>
                                <a:pt x="819273" y="956114"/>
                              </a:cubicBezTo>
                              <a:cubicBezTo>
                                <a:pt x="809821" y="956114"/>
                                <a:pt x="802158" y="948451"/>
                                <a:pt x="802158" y="938999"/>
                              </a:cubicBezTo>
                              <a:close/>
                              <a:moveTo>
                                <a:pt x="801191" y="822627"/>
                              </a:moveTo>
                              <a:cubicBezTo>
                                <a:pt x="801191" y="813175"/>
                                <a:pt x="808854" y="805512"/>
                                <a:pt x="818306" y="805512"/>
                              </a:cubicBezTo>
                              <a:cubicBezTo>
                                <a:pt x="827758" y="805512"/>
                                <a:pt x="835420" y="813175"/>
                                <a:pt x="835420" y="822627"/>
                              </a:cubicBezTo>
                              <a:cubicBezTo>
                                <a:pt x="835420" y="832079"/>
                                <a:pt x="827758" y="839742"/>
                                <a:pt x="818306" y="839742"/>
                              </a:cubicBezTo>
                              <a:cubicBezTo>
                                <a:pt x="808854" y="839742"/>
                                <a:pt x="801191" y="832079"/>
                                <a:pt x="801191" y="822627"/>
                              </a:cubicBezTo>
                              <a:close/>
                              <a:moveTo>
                                <a:pt x="801056" y="708528"/>
                              </a:moveTo>
                              <a:cubicBezTo>
                                <a:pt x="801056" y="699076"/>
                                <a:pt x="808718" y="691413"/>
                                <a:pt x="818171" y="691413"/>
                              </a:cubicBezTo>
                              <a:cubicBezTo>
                                <a:pt x="827623" y="691413"/>
                                <a:pt x="835286" y="699076"/>
                                <a:pt x="835286" y="708528"/>
                              </a:cubicBezTo>
                              <a:cubicBezTo>
                                <a:pt x="835286" y="717980"/>
                                <a:pt x="827623" y="725643"/>
                                <a:pt x="818171" y="725643"/>
                              </a:cubicBezTo>
                              <a:cubicBezTo>
                                <a:pt x="808718" y="725643"/>
                                <a:pt x="801056" y="717980"/>
                                <a:pt x="801056" y="708528"/>
                              </a:cubicBezTo>
                              <a:close/>
                              <a:moveTo>
                                <a:pt x="800088" y="592156"/>
                              </a:moveTo>
                              <a:cubicBezTo>
                                <a:pt x="800088" y="582704"/>
                                <a:pt x="807751" y="575041"/>
                                <a:pt x="817203" y="575041"/>
                              </a:cubicBezTo>
                              <a:cubicBezTo>
                                <a:pt x="826656" y="575041"/>
                                <a:pt x="834318" y="582704"/>
                                <a:pt x="834318" y="592156"/>
                              </a:cubicBezTo>
                              <a:cubicBezTo>
                                <a:pt x="834318" y="601608"/>
                                <a:pt x="826656" y="609271"/>
                                <a:pt x="817203" y="609271"/>
                              </a:cubicBezTo>
                              <a:cubicBezTo>
                                <a:pt x="807751" y="609271"/>
                                <a:pt x="800088" y="601608"/>
                                <a:pt x="800088" y="592156"/>
                              </a:cubicBezTo>
                              <a:close/>
                              <a:moveTo>
                                <a:pt x="799953" y="478057"/>
                              </a:moveTo>
                              <a:cubicBezTo>
                                <a:pt x="799953" y="468605"/>
                                <a:pt x="807616" y="460942"/>
                                <a:pt x="817068" y="460942"/>
                              </a:cubicBezTo>
                              <a:cubicBezTo>
                                <a:pt x="826520" y="460942"/>
                                <a:pt x="834183" y="468605"/>
                                <a:pt x="834183" y="478057"/>
                              </a:cubicBezTo>
                              <a:cubicBezTo>
                                <a:pt x="834183" y="487509"/>
                                <a:pt x="826520" y="495172"/>
                                <a:pt x="817068" y="495172"/>
                              </a:cubicBezTo>
                              <a:cubicBezTo>
                                <a:pt x="807616" y="495172"/>
                                <a:pt x="799953" y="487509"/>
                                <a:pt x="799953" y="478057"/>
                              </a:cubicBezTo>
                              <a:close/>
                              <a:moveTo>
                                <a:pt x="798986" y="361685"/>
                              </a:moveTo>
                              <a:cubicBezTo>
                                <a:pt x="798986" y="352233"/>
                                <a:pt x="806649" y="344570"/>
                                <a:pt x="816101" y="344570"/>
                              </a:cubicBezTo>
                              <a:cubicBezTo>
                                <a:pt x="825553" y="344570"/>
                                <a:pt x="833216" y="352233"/>
                                <a:pt x="833216" y="361685"/>
                              </a:cubicBezTo>
                              <a:cubicBezTo>
                                <a:pt x="833216" y="371137"/>
                                <a:pt x="825553" y="378800"/>
                                <a:pt x="816101" y="378800"/>
                              </a:cubicBezTo>
                              <a:cubicBezTo>
                                <a:pt x="806649" y="378800"/>
                                <a:pt x="798986" y="371137"/>
                                <a:pt x="798986" y="361685"/>
                              </a:cubicBezTo>
                              <a:close/>
                              <a:moveTo>
                                <a:pt x="798851" y="247586"/>
                              </a:moveTo>
                              <a:cubicBezTo>
                                <a:pt x="798851" y="238134"/>
                                <a:pt x="806514" y="230471"/>
                                <a:pt x="815966" y="230471"/>
                              </a:cubicBezTo>
                              <a:cubicBezTo>
                                <a:pt x="825418" y="230471"/>
                                <a:pt x="833081" y="238134"/>
                                <a:pt x="833081" y="247586"/>
                              </a:cubicBezTo>
                              <a:cubicBezTo>
                                <a:pt x="833081" y="257038"/>
                                <a:pt x="825418" y="264701"/>
                                <a:pt x="815966" y="264701"/>
                              </a:cubicBezTo>
                              <a:cubicBezTo>
                                <a:pt x="806514" y="264701"/>
                                <a:pt x="798851" y="257038"/>
                                <a:pt x="798851" y="247586"/>
                              </a:cubicBezTo>
                              <a:close/>
                              <a:moveTo>
                                <a:pt x="797884" y="131214"/>
                              </a:moveTo>
                              <a:cubicBezTo>
                                <a:pt x="797884" y="121762"/>
                                <a:pt x="805546" y="114099"/>
                                <a:pt x="814999" y="114099"/>
                              </a:cubicBezTo>
                              <a:cubicBezTo>
                                <a:pt x="824451" y="114099"/>
                                <a:pt x="832114" y="121762"/>
                                <a:pt x="832114" y="131214"/>
                              </a:cubicBezTo>
                              <a:cubicBezTo>
                                <a:pt x="832114" y="140666"/>
                                <a:pt x="824451" y="148329"/>
                                <a:pt x="814999" y="148329"/>
                              </a:cubicBezTo>
                              <a:cubicBezTo>
                                <a:pt x="805546" y="148329"/>
                                <a:pt x="797884" y="140666"/>
                                <a:pt x="797884" y="131214"/>
                              </a:cubicBezTo>
                              <a:close/>
                              <a:moveTo>
                                <a:pt x="797749" y="17115"/>
                              </a:moveTo>
                              <a:cubicBezTo>
                                <a:pt x="797749" y="7663"/>
                                <a:pt x="805412" y="0"/>
                                <a:pt x="814864" y="0"/>
                              </a:cubicBezTo>
                              <a:cubicBezTo>
                                <a:pt x="824316" y="0"/>
                                <a:pt x="831978" y="7663"/>
                                <a:pt x="831978" y="17115"/>
                              </a:cubicBezTo>
                              <a:cubicBezTo>
                                <a:pt x="831978" y="26567"/>
                                <a:pt x="824316" y="34230"/>
                                <a:pt x="814864" y="34230"/>
                              </a:cubicBezTo>
                              <a:cubicBezTo>
                                <a:pt x="805412" y="34230"/>
                                <a:pt x="797749" y="26567"/>
                                <a:pt x="797749" y="17115"/>
                              </a:cubicBezTo>
                              <a:close/>
                              <a:moveTo>
                                <a:pt x="747583" y="1571089"/>
                              </a:moveTo>
                              <a:cubicBezTo>
                                <a:pt x="747583" y="1561637"/>
                                <a:pt x="755246" y="1553975"/>
                                <a:pt x="764698" y="1553975"/>
                              </a:cubicBezTo>
                              <a:cubicBezTo>
                                <a:pt x="774150" y="1553975"/>
                                <a:pt x="781813" y="1561637"/>
                                <a:pt x="781813" y="1571089"/>
                              </a:cubicBezTo>
                              <a:cubicBezTo>
                                <a:pt x="781813" y="1580542"/>
                                <a:pt x="774150" y="1588204"/>
                                <a:pt x="764698" y="1588204"/>
                              </a:cubicBezTo>
                              <a:cubicBezTo>
                                <a:pt x="755246" y="1588204"/>
                                <a:pt x="747583" y="1580542"/>
                                <a:pt x="747583" y="1571089"/>
                              </a:cubicBezTo>
                              <a:close/>
                              <a:moveTo>
                                <a:pt x="747448" y="1456990"/>
                              </a:moveTo>
                              <a:cubicBezTo>
                                <a:pt x="747448" y="1447538"/>
                                <a:pt x="755111" y="1439876"/>
                                <a:pt x="764563" y="1439876"/>
                              </a:cubicBezTo>
                              <a:cubicBezTo>
                                <a:pt x="774015" y="1439876"/>
                                <a:pt x="781678" y="1447538"/>
                                <a:pt x="781678" y="1456990"/>
                              </a:cubicBezTo>
                              <a:cubicBezTo>
                                <a:pt x="781678" y="1466443"/>
                                <a:pt x="774015" y="1474105"/>
                                <a:pt x="764563" y="1474105"/>
                              </a:cubicBezTo>
                              <a:cubicBezTo>
                                <a:pt x="755111" y="1474105"/>
                                <a:pt x="747448" y="1466443"/>
                                <a:pt x="747448" y="1456990"/>
                              </a:cubicBezTo>
                              <a:close/>
                              <a:moveTo>
                                <a:pt x="746481" y="1340619"/>
                              </a:moveTo>
                              <a:cubicBezTo>
                                <a:pt x="746481" y="1331166"/>
                                <a:pt x="754144" y="1323504"/>
                                <a:pt x="763596" y="1323504"/>
                              </a:cubicBezTo>
                              <a:cubicBezTo>
                                <a:pt x="773048" y="1323504"/>
                                <a:pt x="780711" y="1331166"/>
                                <a:pt x="780711" y="1340619"/>
                              </a:cubicBezTo>
                              <a:cubicBezTo>
                                <a:pt x="780711" y="1350071"/>
                                <a:pt x="773048" y="1357733"/>
                                <a:pt x="763596" y="1357733"/>
                              </a:cubicBezTo>
                              <a:cubicBezTo>
                                <a:pt x="754144" y="1357733"/>
                                <a:pt x="746481" y="1350071"/>
                                <a:pt x="746481" y="1340619"/>
                              </a:cubicBezTo>
                              <a:close/>
                              <a:moveTo>
                                <a:pt x="746346" y="1226519"/>
                              </a:moveTo>
                              <a:cubicBezTo>
                                <a:pt x="746346" y="1217067"/>
                                <a:pt x="754009" y="1209405"/>
                                <a:pt x="763461" y="1209405"/>
                              </a:cubicBezTo>
                              <a:cubicBezTo>
                                <a:pt x="772913" y="1209405"/>
                                <a:pt x="780576" y="1217067"/>
                                <a:pt x="780576" y="1226519"/>
                              </a:cubicBezTo>
                              <a:cubicBezTo>
                                <a:pt x="780576" y="1235972"/>
                                <a:pt x="772913" y="1243634"/>
                                <a:pt x="763461" y="1243634"/>
                              </a:cubicBezTo>
                              <a:cubicBezTo>
                                <a:pt x="754009" y="1243634"/>
                                <a:pt x="746346" y="1235972"/>
                                <a:pt x="746346" y="1226519"/>
                              </a:cubicBezTo>
                              <a:close/>
                              <a:moveTo>
                                <a:pt x="745379" y="1110148"/>
                              </a:moveTo>
                              <a:cubicBezTo>
                                <a:pt x="745379" y="1100695"/>
                                <a:pt x="753041" y="1093033"/>
                                <a:pt x="762493" y="1093033"/>
                              </a:cubicBezTo>
                              <a:cubicBezTo>
                                <a:pt x="771946" y="1093033"/>
                                <a:pt x="779608" y="1100695"/>
                                <a:pt x="779608" y="1110148"/>
                              </a:cubicBezTo>
                              <a:cubicBezTo>
                                <a:pt x="779608" y="1119600"/>
                                <a:pt x="771946" y="1127262"/>
                                <a:pt x="762493" y="1127262"/>
                              </a:cubicBezTo>
                              <a:cubicBezTo>
                                <a:pt x="753041" y="1127262"/>
                                <a:pt x="745379" y="1119600"/>
                                <a:pt x="745379" y="1110148"/>
                              </a:cubicBezTo>
                              <a:close/>
                              <a:moveTo>
                                <a:pt x="745244" y="996048"/>
                              </a:moveTo>
                              <a:cubicBezTo>
                                <a:pt x="745244" y="986596"/>
                                <a:pt x="752906" y="978934"/>
                                <a:pt x="762358" y="978934"/>
                              </a:cubicBezTo>
                              <a:cubicBezTo>
                                <a:pt x="771811" y="978934"/>
                                <a:pt x="779473" y="986596"/>
                                <a:pt x="779473" y="996048"/>
                              </a:cubicBezTo>
                              <a:cubicBezTo>
                                <a:pt x="779473" y="1005501"/>
                                <a:pt x="771811" y="1013163"/>
                                <a:pt x="762358" y="1013163"/>
                              </a:cubicBezTo>
                              <a:cubicBezTo>
                                <a:pt x="752906" y="1013163"/>
                                <a:pt x="745244" y="1005501"/>
                                <a:pt x="745244" y="996048"/>
                              </a:cubicBezTo>
                              <a:close/>
                              <a:moveTo>
                                <a:pt x="744276" y="879677"/>
                              </a:moveTo>
                              <a:cubicBezTo>
                                <a:pt x="744276" y="870224"/>
                                <a:pt x="751939" y="862562"/>
                                <a:pt x="761391" y="862562"/>
                              </a:cubicBezTo>
                              <a:cubicBezTo>
                                <a:pt x="770843" y="862562"/>
                                <a:pt x="778506" y="870224"/>
                                <a:pt x="778506" y="879677"/>
                              </a:cubicBezTo>
                              <a:cubicBezTo>
                                <a:pt x="778506" y="889129"/>
                                <a:pt x="770843" y="896791"/>
                                <a:pt x="761391" y="896791"/>
                              </a:cubicBezTo>
                              <a:cubicBezTo>
                                <a:pt x="751939" y="896791"/>
                                <a:pt x="744276" y="889129"/>
                                <a:pt x="744276" y="879677"/>
                              </a:cubicBezTo>
                              <a:close/>
                              <a:moveTo>
                                <a:pt x="744141" y="765578"/>
                              </a:moveTo>
                              <a:cubicBezTo>
                                <a:pt x="744141" y="756125"/>
                                <a:pt x="751804" y="748463"/>
                                <a:pt x="761256" y="748463"/>
                              </a:cubicBezTo>
                              <a:cubicBezTo>
                                <a:pt x="770708" y="748463"/>
                                <a:pt x="778371" y="756125"/>
                                <a:pt x="778371" y="765578"/>
                              </a:cubicBezTo>
                              <a:cubicBezTo>
                                <a:pt x="778371" y="775030"/>
                                <a:pt x="770708" y="782692"/>
                                <a:pt x="761256" y="782692"/>
                              </a:cubicBezTo>
                              <a:cubicBezTo>
                                <a:pt x="751804" y="782692"/>
                                <a:pt x="744141" y="775030"/>
                                <a:pt x="744141" y="765578"/>
                              </a:cubicBezTo>
                              <a:close/>
                              <a:moveTo>
                                <a:pt x="743174" y="649206"/>
                              </a:moveTo>
                              <a:cubicBezTo>
                                <a:pt x="743174" y="639753"/>
                                <a:pt x="750837" y="632091"/>
                                <a:pt x="760289" y="632091"/>
                              </a:cubicBezTo>
                              <a:cubicBezTo>
                                <a:pt x="769741" y="632091"/>
                                <a:pt x="777404" y="639753"/>
                                <a:pt x="777404" y="649206"/>
                              </a:cubicBezTo>
                              <a:cubicBezTo>
                                <a:pt x="777404" y="658658"/>
                                <a:pt x="769741" y="666321"/>
                                <a:pt x="760289" y="666321"/>
                              </a:cubicBezTo>
                              <a:cubicBezTo>
                                <a:pt x="750837" y="666321"/>
                                <a:pt x="743174" y="658658"/>
                                <a:pt x="743174" y="649206"/>
                              </a:cubicBezTo>
                              <a:close/>
                              <a:moveTo>
                                <a:pt x="743039" y="535107"/>
                              </a:moveTo>
                              <a:cubicBezTo>
                                <a:pt x="743039" y="525654"/>
                                <a:pt x="750702" y="517992"/>
                                <a:pt x="760154" y="517992"/>
                              </a:cubicBezTo>
                              <a:cubicBezTo>
                                <a:pt x="769606" y="517992"/>
                                <a:pt x="777269" y="525654"/>
                                <a:pt x="777269" y="535107"/>
                              </a:cubicBezTo>
                              <a:cubicBezTo>
                                <a:pt x="777269" y="544559"/>
                                <a:pt x="769606" y="552221"/>
                                <a:pt x="760154" y="552221"/>
                              </a:cubicBezTo>
                              <a:cubicBezTo>
                                <a:pt x="750702" y="552221"/>
                                <a:pt x="743039" y="544559"/>
                                <a:pt x="743039" y="535107"/>
                              </a:cubicBezTo>
                              <a:close/>
                              <a:moveTo>
                                <a:pt x="742072" y="418735"/>
                              </a:moveTo>
                              <a:cubicBezTo>
                                <a:pt x="742072" y="409283"/>
                                <a:pt x="749734" y="401620"/>
                                <a:pt x="759186" y="401620"/>
                              </a:cubicBezTo>
                              <a:cubicBezTo>
                                <a:pt x="768639" y="401620"/>
                                <a:pt x="776301" y="409283"/>
                                <a:pt x="776301" y="418735"/>
                              </a:cubicBezTo>
                              <a:cubicBezTo>
                                <a:pt x="776301" y="428187"/>
                                <a:pt x="768639" y="435850"/>
                                <a:pt x="759186" y="435850"/>
                              </a:cubicBezTo>
                              <a:cubicBezTo>
                                <a:pt x="749734" y="435850"/>
                                <a:pt x="742072" y="428187"/>
                                <a:pt x="742072" y="418735"/>
                              </a:cubicBezTo>
                              <a:close/>
                              <a:moveTo>
                                <a:pt x="741937" y="304636"/>
                              </a:moveTo>
                              <a:cubicBezTo>
                                <a:pt x="741937" y="295183"/>
                                <a:pt x="749599" y="287521"/>
                                <a:pt x="759051" y="287521"/>
                              </a:cubicBezTo>
                              <a:cubicBezTo>
                                <a:pt x="768504" y="287521"/>
                                <a:pt x="776166" y="295183"/>
                                <a:pt x="776166" y="304636"/>
                              </a:cubicBezTo>
                              <a:cubicBezTo>
                                <a:pt x="776166" y="314088"/>
                                <a:pt x="768504" y="321750"/>
                                <a:pt x="759051" y="321750"/>
                              </a:cubicBezTo>
                              <a:cubicBezTo>
                                <a:pt x="749599" y="321750"/>
                                <a:pt x="741937" y="314088"/>
                                <a:pt x="741937" y="304636"/>
                              </a:cubicBezTo>
                              <a:close/>
                              <a:moveTo>
                                <a:pt x="740969" y="188264"/>
                              </a:moveTo>
                              <a:cubicBezTo>
                                <a:pt x="740969" y="178812"/>
                                <a:pt x="748632" y="171149"/>
                                <a:pt x="758084" y="171149"/>
                              </a:cubicBezTo>
                              <a:cubicBezTo>
                                <a:pt x="767536" y="171149"/>
                                <a:pt x="775199" y="178812"/>
                                <a:pt x="775199" y="188264"/>
                              </a:cubicBezTo>
                              <a:cubicBezTo>
                                <a:pt x="775199" y="197716"/>
                                <a:pt x="767536" y="205379"/>
                                <a:pt x="758084" y="205379"/>
                              </a:cubicBezTo>
                              <a:cubicBezTo>
                                <a:pt x="748632" y="205379"/>
                                <a:pt x="740969" y="197716"/>
                                <a:pt x="740969" y="188264"/>
                              </a:cubicBezTo>
                              <a:close/>
                              <a:moveTo>
                                <a:pt x="740834" y="74165"/>
                              </a:moveTo>
                              <a:cubicBezTo>
                                <a:pt x="740834" y="64712"/>
                                <a:pt x="748497" y="57050"/>
                                <a:pt x="757949" y="57050"/>
                              </a:cubicBezTo>
                              <a:cubicBezTo>
                                <a:pt x="767401" y="57050"/>
                                <a:pt x="775064" y="64712"/>
                                <a:pt x="775064" y="74165"/>
                              </a:cubicBezTo>
                              <a:cubicBezTo>
                                <a:pt x="775064" y="83617"/>
                                <a:pt x="767401" y="91280"/>
                                <a:pt x="757949" y="91280"/>
                              </a:cubicBezTo>
                              <a:cubicBezTo>
                                <a:pt x="748497" y="91280"/>
                                <a:pt x="740834" y="83617"/>
                                <a:pt x="740834" y="74165"/>
                              </a:cubicBezTo>
                              <a:close/>
                              <a:moveTo>
                                <a:pt x="690534" y="1514040"/>
                              </a:moveTo>
                              <a:cubicBezTo>
                                <a:pt x="690534" y="1504588"/>
                                <a:pt x="698196" y="1496925"/>
                                <a:pt x="707649" y="1496925"/>
                              </a:cubicBezTo>
                              <a:cubicBezTo>
                                <a:pt x="717101" y="1496925"/>
                                <a:pt x="724763" y="1504588"/>
                                <a:pt x="724763" y="1514040"/>
                              </a:cubicBezTo>
                              <a:cubicBezTo>
                                <a:pt x="724763" y="1523492"/>
                                <a:pt x="717101" y="1531155"/>
                                <a:pt x="707649" y="1531155"/>
                              </a:cubicBezTo>
                              <a:cubicBezTo>
                                <a:pt x="698196" y="1531155"/>
                                <a:pt x="690534" y="1523492"/>
                                <a:pt x="690534" y="1514040"/>
                              </a:cubicBezTo>
                              <a:close/>
                              <a:moveTo>
                                <a:pt x="690399" y="1399941"/>
                              </a:moveTo>
                              <a:cubicBezTo>
                                <a:pt x="690399" y="1390489"/>
                                <a:pt x="698061" y="1382826"/>
                                <a:pt x="707514" y="1382826"/>
                              </a:cubicBezTo>
                              <a:cubicBezTo>
                                <a:pt x="716966" y="1382826"/>
                                <a:pt x="724628" y="1390489"/>
                                <a:pt x="724628" y="1399941"/>
                              </a:cubicBezTo>
                              <a:cubicBezTo>
                                <a:pt x="724628" y="1409393"/>
                                <a:pt x="716966" y="1417056"/>
                                <a:pt x="707514" y="1417056"/>
                              </a:cubicBezTo>
                              <a:cubicBezTo>
                                <a:pt x="698061" y="1417056"/>
                                <a:pt x="690399" y="1409393"/>
                                <a:pt x="690399" y="1399941"/>
                              </a:cubicBezTo>
                              <a:close/>
                              <a:moveTo>
                                <a:pt x="689431" y="1283569"/>
                              </a:moveTo>
                              <a:cubicBezTo>
                                <a:pt x="689431" y="1274117"/>
                                <a:pt x="697094" y="1266454"/>
                                <a:pt x="706546" y="1266454"/>
                              </a:cubicBezTo>
                              <a:cubicBezTo>
                                <a:pt x="715998" y="1266454"/>
                                <a:pt x="723661" y="1274117"/>
                                <a:pt x="723661" y="1283569"/>
                              </a:cubicBezTo>
                              <a:cubicBezTo>
                                <a:pt x="723661" y="1293021"/>
                                <a:pt x="715998" y="1300684"/>
                                <a:pt x="706546" y="1300684"/>
                              </a:cubicBezTo>
                              <a:cubicBezTo>
                                <a:pt x="697094" y="1300684"/>
                                <a:pt x="689431" y="1293021"/>
                                <a:pt x="689431" y="1283569"/>
                              </a:cubicBezTo>
                              <a:close/>
                              <a:moveTo>
                                <a:pt x="689296" y="1169470"/>
                              </a:moveTo>
                              <a:cubicBezTo>
                                <a:pt x="689296" y="1160018"/>
                                <a:pt x="696959" y="1152355"/>
                                <a:pt x="706411" y="1152355"/>
                              </a:cubicBezTo>
                              <a:cubicBezTo>
                                <a:pt x="715863" y="1152355"/>
                                <a:pt x="723526" y="1160018"/>
                                <a:pt x="723526" y="1169470"/>
                              </a:cubicBezTo>
                              <a:cubicBezTo>
                                <a:pt x="723526" y="1178922"/>
                                <a:pt x="715863" y="1186585"/>
                                <a:pt x="706411" y="1186585"/>
                              </a:cubicBezTo>
                              <a:cubicBezTo>
                                <a:pt x="696959" y="1186585"/>
                                <a:pt x="689296" y="1178922"/>
                                <a:pt x="689296" y="1169470"/>
                              </a:cubicBezTo>
                              <a:close/>
                              <a:moveTo>
                                <a:pt x="688329" y="1053098"/>
                              </a:moveTo>
                              <a:cubicBezTo>
                                <a:pt x="688329" y="1043646"/>
                                <a:pt x="695992" y="1035983"/>
                                <a:pt x="705444" y="1035983"/>
                              </a:cubicBezTo>
                              <a:cubicBezTo>
                                <a:pt x="714896" y="1035983"/>
                                <a:pt x="722559" y="1043646"/>
                                <a:pt x="722559" y="1053098"/>
                              </a:cubicBezTo>
                              <a:cubicBezTo>
                                <a:pt x="722559" y="1062550"/>
                                <a:pt x="714896" y="1070213"/>
                                <a:pt x="705444" y="1070213"/>
                              </a:cubicBezTo>
                              <a:cubicBezTo>
                                <a:pt x="695992" y="1070213"/>
                                <a:pt x="688329" y="1062550"/>
                                <a:pt x="688329" y="1053098"/>
                              </a:cubicBezTo>
                              <a:close/>
                              <a:moveTo>
                                <a:pt x="688194" y="938999"/>
                              </a:moveTo>
                              <a:cubicBezTo>
                                <a:pt x="688194" y="929547"/>
                                <a:pt x="695857" y="921884"/>
                                <a:pt x="705309" y="921884"/>
                              </a:cubicBezTo>
                              <a:cubicBezTo>
                                <a:pt x="714761" y="921884"/>
                                <a:pt x="722424" y="929547"/>
                                <a:pt x="722424" y="938999"/>
                              </a:cubicBezTo>
                              <a:cubicBezTo>
                                <a:pt x="722424" y="948451"/>
                                <a:pt x="714761" y="956114"/>
                                <a:pt x="705309" y="956114"/>
                              </a:cubicBezTo>
                              <a:cubicBezTo>
                                <a:pt x="695857" y="956114"/>
                                <a:pt x="688194" y="948451"/>
                                <a:pt x="688194" y="938999"/>
                              </a:cubicBezTo>
                              <a:close/>
                              <a:moveTo>
                                <a:pt x="687227" y="822627"/>
                              </a:moveTo>
                              <a:cubicBezTo>
                                <a:pt x="687227" y="813175"/>
                                <a:pt x="694889" y="805512"/>
                                <a:pt x="704342" y="805512"/>
                              </a:cubicBezTo>
                              <a:cubicBezTo>
                                <a:pt x="713794" y="805512"/>
                                <a:pt x="721456" y="813175"/>
                                <a:pt x="721456" y="822627"/>
                              </a:cubicBezTo>
                              <a:cubicBezTo>
                                <a:pt x="721456" y="832079"/>
                                <a:pt x="713794" y="839742"/>
                                <a:pt x="704342" y="839742"/>
                              </a:cubicBezTo>
                              <a:cubicBezTo>
                                <a:pt x="694889" y="839742"/>
                                <a:pt x="687227" y="832079"/>
                                <a:pt x="687227" y="822627"/>
                              </a:cubicBezTo>
                              <a:close/>
                              <a:moveTo>
                                <a:pt x="687092" y="708528"/>
                              </a:moveTo>
                              <a:cubicBezTo>
                                <a:pt x="687092" y="699076"/>
                                <a:pt x="694754" y="691413"/>
                                <a:pt x="704207" y="691413"/>
                              </a:cubicBezTo>
                              <a:cubicBezTo>
                                <a:pt x="713659" y="691413"/>
                                <a:pt x="721321" y="699076"/>
                                <a:pt x="721321" y="708528"/>
                              </a:cubicBezTo>
                              <a:cubicBezTo>
                                <a:pt x="721321" y="717980"/>
                                <a:pt x="713659" y="725643"/>
                                <a:pt x="704207" y="725643"/>
                              </a:cubicBezTo>
                              <a:cubicBezTo>
                                <a:pt x="694754" y="725643"/>
                                <a:pt x="687092" y="717980"/>
                                <a:pt x="687092" y="708528"/>
                              </a:cubicBezTo>
                              <a:close/>
                              <a:moveTo>
                                <a:pt x="686124" y="592156"/>
                              </a:moveTo>
                              <a:cubicBezTo>
                                <a:pt x="686124" y="582704"/>
                                <a:pt x="693787" y="575041"/>
                                <a:pt x="703239" y="575041"/>
                              </a:cubicBezTo>
                              <a:cubicBezTo>
                                <a:pt x="712691" y="575041"/>
                                <a:pt x="720354" y="582704"/>
                                <a:pt x="720354" y="592156"/>
                              </a:cubicBezTo>
                              <a:cubicBezTo>
                                <a:pt x="720354" y="601608"/>
                                <a:pt x="712691" y="609271"/>
                                <a:pt x="703239" y="609271"/>
                              </a:cubicBezTo>
                              <a:cubicBezTo>
                                <a:pt x="693787" y="609271"/>
                                <a:pt x="686124" y="601608"/>
                                <a:pt x="686124" y="592156"/>
                              </a:cubicBezTo>
                              <a:close/>
                              <a:moveTo>
                                <a:pt x="685989" y="478057"/>
                              </a:moveTo>
                              <a:cubicBezTo>
                                <a:pt x="685989" y="468605"/>
                                <a:pt x="693652" y="460942"/>
                                <a:pt x="703104" y="460942"/>
                              </a:cubicBezTo>
                              <a:cubicBezTo>
                                <a:pt x="712556" y="460942"/>
                                <a:pt x="720219" y="468605"/>
                                <a:pt x="720219" y="478057"/>
                              </a:cubicBezTo>
                              <a:cubicBezTo>
                                <a:pt x="720219" y="487509"/>
                                <a:pt x="712556" y="495172"/>
                                <a:pt x="703104" y="495172"/>
                              </a:cubicBezTo>
                              <a:cubicBezTo>
                                <a:pt x="693652" y="495172"/>
                                <a:pt x="685989" y="487509"/>
                                <a:pt x="685989" y="478057"/>
                              </a:cubicBezTo>
                              <a:close/>
                              <a:moveTo>
                                <a:pt x="685022" y="361685"/>
                              </a:moveTo>
                              <a:cubicBezTo>
                                <a:pt x="685022" y="352233"/>
                                <a:pt x="692685" y="344570"/>
                                <a:pt x="702137" y="344570"/>
                              </a:cubicBezTo>
                              <a:cubicBezTo>
                                <a:pt x="711589" y="344570"/>
                                <a:pt x="719252" y="352233"/>
                                <a:pt x="719252" y="361685"/>
                              </a:cubicBezTo>
                              <a:cubicBezTo>
                                <a:pt x="719252" y="371137"/>
                                <a:pt x="711589" y="378800"/>
                                <a:pt x="702137" y="378800"/>
                              </a:cubicBezTo>
                              <a:cubicBezTo>
                                <a:pt x="692685" y="378800"/>
                                <a:pt x="685022" y="371137"/>
                                <a:pt x="685022" y="361685"/>
                              </a:cubicBezTo>
                              <a:close/>
                              <a:moveTo>
                                <a:pt x="684887" y="247586"/>
                              </a:moveTo>
                              <a:cubicBezTo>
                                <a:pt x="684887" y="238134"/>
                                <a:pt x="692550" y="230471"/>
                                <a:pt x="702002" y="230471"/>
                              </a:cubicBezTo>
                              <a:cubicBezTo>
                                <a:pt x="711454" y="230471"/>
                                <a:pt x="719117" y="238134"/>
                                <a:pt x="719117" y="247586"/>
                              </a:cubicBezTo>
                              <a:cubicBezTo>
                                <a:pt x="719117" y="257038"/>
                                <a:pt x="711454" y="264701"/>
                                <a:pt x="702002" y="264701"/>
                              </a:cubicBezTo>
                              <a:cubicBezTo>
                                <a:pt x="692550" y="264701"/>
                                <a:pt x="684887" y="257038"/>
                                <a:pt x="684887" y="247586"/>
                              </a:cubicBezTo>
                              <a:close/>
                              <a:moveTo>
                                <a:pt x="683920" y="131214"/>
                              </a:moveTo>
                              <a:cubicBezTo>
                                <a:pt x="683920" y="121762"/>
                                <a:pt x="691582" y="114099"/>
                                <a:pt x="701035" y="114099"/>
                              </a:cubicBezTo>
                              <a:cubicBezTo>
                                <a:pt x="710487" y="114099"/>
                                <a:pt x="718150" y="121762"/>
                                <a:pt x="718150" y="131214"/>
                              </a:cubicBezTo>
                              <a:cubicBezTo>
                                <a:pt x="718150" y="140666"/>
                                <a:pt x="710487" y="148329"/>
                                <a:pt x="701035" y="148329"/>
                              </a:cubicBezTo>
                              <a:cubicBezTo>
                                <a:pt x="691582" y="148329"/>
                                <a:pt x="683920" y="140666"/>
                                <a:pt x="683920" y="131214"/>
                              </a:cubicBezTo>
                              <a:close/>
                              <a:moveTo>
                                <a:pt x="683785" y="17115"/>
                              </a:moveTo>
                              <a:cubicBezTo>
                                <a:pt x="683785" y="7663"/>
                                <a:pt x="691447" y="0"/>
                                <a:pt x="700900" y="0"/>
                              </a:cubicBezTo>
                              <a:cubicBezTo>
                                <a:pt x="710352" y="0"/>
                                <a:pt x="718014" y="7663"/>
                                <a:pt x="718014" y="17115"/>
                              </a:cubicBezTo>
                              <a:cubicBezTo>
                                <a:pt x="718014" y="26567"/>
                                <a:pt x="710352" y="34230"/>
                                <a:pt x="700900" y="34230"/>
                              </a:cubicBezTo>
                              <a:cubicBezTo>
                                <a:pt x="691447" y="34230"/>
                                <a:pt x="683785" y="26567"/>
                                <a:pt x="683785" y="17115"/>
                              </a:cubicBezTo>
                              <a:close/>
                              <a:moveTo>
                                <a:pt x="633619" y="1571089"/>
                              </a:moveTo>
                              <a:cubicBezTo>
                                <a:pt x="633619" y="1561637"/>
                                <a:pt x="641282" y="1553975"/>
                                <a:pt x="650734" y="1553975"/>
                              </a:cubicBezTo>
                              <a:cubicBezTo>
                                <a:pt x="660186" y="1553975"/>
                                <a:pt x="667849" y="1561637"/>
                                <a:pt x="667849" y="1571089"/>
                              </a:cubicBezTo>
                              <a:cubicBezTo>
                                <a:pt x="667849" y="1580542"/>
                                <a:pt x="660186" y="1588204"/>
                                <a:pt x="650734" y="1588204"/>
                              </a:cubicBezTo>
                              <a:cubicBezTo>
                                <a:pt x="641282" y="1588204"/>
                                <a:pt x="633619" y="1580542"/>
                                <a:pt x="633619" y="1571089"/>
                              </a:cubicBezTo>
                              <a:close/>
                              <a:moveTo>
                                <a:pt x="633484" y="1456990"/>
                              </a:moveTo>
                              <a:cubicBezTo>
                                <a:pt x="633484" y="1447538"/>
                                <a:pt x="641147" y="1439876"/>
                                <a:pt x="650599" y="1439876"/>
                              </a:cubicBezTo>
                              <a:cubicBezTo>
                                <a:pt x="660051" y="1439876"/>
                                <a:pt x="667714" y="1447538"/>
                                <a:pt x="667714" y="1456990"/>
                              </a:cubicBezTo>
                              <a:cubicBezTo>
                                <a:pt x="667714" y="1466443"/>
                                <a:pt x="660051" y="1474105"/>
                                <a:pt x="650599" y="1474105"/>
                              </a:cubicBezTo>
                              <a:cubicBezTo>
                                <a:pt x="641147" y="1474105"/>
                                <a:pt x="633484" y="1466443"/>
                                <a:pt x="633484" y="1456990"/>
                              </a:cubicBezTo>
                              <a:close/>
                              <a:moveTo>
                                <a:pt x="632517" y="1340619"/>
                              </a:moveTo>
                              <a:cubicBezTo>
                                <a:pt x="632517" y="1331166"/>
                                <a:pt x="640179" y="1323504"/>
                                <a:pt x="649632" y="1323504"/>
                              </a:cubicBezTo>
                              <a:cubicBezTo>
                                <a:pt x="659084" y="1323504"/>
                                <a:pt x="666746" y="1331166"/>
                                <a:pt x="666746" y="1340619"/>
                              </a:cubicBezTo>
                              <a:cubicBezTo>
                                <a:pt x="666746" y="1350071"/>
                                <a:pt x="659084" y="1357733"/>
                                <a:pt x="649632" y="1357733"/>
                              </a:cubicBezTo>
                              <a:cubicBezTo>
                                <a:pt x="640179" y="1357733"/>
                                <a:pt x="632517" y="1350071"/>
                                <a:pt x="632517" y="1340619"/>
                              </a:cubicBezTo>
                              <a:close/>
                              <a:moveTo>
                                <a:pt x="632382" y="1226519"/>
                              </a:moveTo>
                              <a:cubicBezTo>
                                <a:pt x="632382" y="1217067"/>
                                <a:pt x="640044" y="1209405"/>
                                <a:pt x="649496" y="1209405"/>
                              </a:cubicBezTo>
                              <a:cubicBezTo>
                                <a:pt x="658949" y="1209405"/>
                                <a:pt x="666611" y="1217067"/>
                                <a:pt x="666611" y="1226519"/>
                              </a:cubicBezTo>
                              <a:cubicBezTo>
                                <a:pt x="666611" y="1235972"/>
                                <a:pt x="658949" y="1243634"/>
                                <a:pt x="649496" y="1243634"/>
                              </a:cubicBezTo>
                              <a:cubicBezTo>
                                <a:pt x="640044" y="1243634"/>
                                <a:pt x="632382" y="1235972"/>
                                <a:pt x="632382" y="1226519"/>
                              </a:cubicBezTo>
                              <a:close/>
                              <a:moveTo>
                                <a:pt x="631414" y="1110148"/>
                              </a:moveTo>
                              <a:cubicBezTo>
                                <a:pt x="631414" y="1100695"/>
                                <a:pt x="639077" y="1093033"/>
                                <a:pt x="648529" y="1093033"/>
                              </a:cubicBezTo>
                              <a:cubicBezTo>
                                <a:pt x="657981" y="1093033"/>
                                <a:pt x="665644" y="1100695"/>
                                <a:pt x="665644" y="1110148"/>
                              </a:cubicBezTo>
                              <a:cubicBezTo>
                                <a:pt x="665644" y="1119600"/>
                                <a:pt x="657981" y="1127262"/>
                                <a:pt x="648529" y="1127262"/>
                              </a:cubicBezTo>
                              <a:cubicBezTo>
                                <a:pt x="639077" y="1127262"/>
                                <a:pt x="631414" y="1119600"/>
                                <a:pt x="631414" y="1110148"/>
                              </a:cubicBezTo>
                              <a:close/>
                              <a:moveTo>
                                <a:pt x="631279" y="996048"/>
                              </a:moveTo>
                              <a:cubicBezTo>
                                <a:pt x="631279" y="986596"/>
                                <a:pt x="638942" y="978934"/>
                                <a:pt x="648394" y="978934"/>
                              </a:cubicBezTo>
                              <a:cubicBezTo>
                                <a:pt x="657846" y="978934"/>
                                <a:pt x="665509" y="986596"/>
                                <a:pt x="665509" y="996048"/>
                              </a:cubicBezTo>
                              <a:cubicBezTo>
                                <a:pt x="665509" y="1005501"/>
                                <a:pt x="657846" y="1013163"/>
                                <a:pt x="648394" y="1013163"/>
                              </a:cubicBezTo>
                              <a:cubicBezTo>
                                <a:pt x="638942" y="1013163"/>
                                <a:pt x="631279" y="1005501"/>
                                <a:pt x="631279" y="996048"/>
                              </a:cubicBezTo>
                              <a:close/>
                              <a:moveTo>
                                <a:pt x="630312" y="879677"/>
                              </a:moveTo>
                              <a:cubicBezTo>
                                <a:pt x="630312" y="870224"/>
                                <a:pt x="637975" y="862562"/>
                                <a:pt x="647427" y="862562"/>
                              </a:cubicBezTo>
                              <a:cubicBezTo>
                                <a:pt x="656879" y="862562"/>
                                <a:pt x="664542" y="870224"/>
                                <a:pt x="664542" y="879677"/>
                              </a:cubicBezTo>
                              <a:cubicBezTo>
                                <a:pt x="664542" y="889129"/>
                                <a:pt x="656879" y="896791"/>
                                <a:pt x="647427" y="896791"/>
                              </a:cubicBezTo>
                              <a:cubicBezTo>
                                <a:pt x="637975" y="896791"/>
                                <a:pt x="630312" y="889129"/>
                                <a:pt x="630312" y="879677"/>
                              </a:cubicBezTo>
                              <a:close/>
                              <a:moveTo>
                                <a:pt x="630177" y="765578"/>
                              </a:moveTo>
                              <a:cubicBezTo>
                                <a:pt x="630177" y="756125"/>
                                <a:pt x="637840" y="748463"/>
                                <a:pt x="647292" y="748463"/>
                              </a:cubicBezTo>
                              <a:cubicBezTo>
                                <a:pt x="656744" y="748463"/>
                                <a:pt x="664407" y="756125"/>
                                <a:pt x="664407" y="765578"/>
                              </a:cubicBezTo>
                              <a:cubicBezTo>
                                <a:pt x="664407" y="775030"/>
                                <a:pt x="656744" y="782692"/>
                                <a:pt x="647292" y="782692"/>
                              </a:cubicBezTo>
                              <a:cubicBezTo>
                                <a:pt x="637840" y="782692"/>
                                <a:pt x="630177" y="775030"/>
                                <a:pt x="630177" y="765578"/>
                              </a:cubicBezTo>
                              <a:close/>
                              <a:moveTo>
                                <a:pt x="629210" y="649206"/>
                              </a:moveTo>
                              <a:cubicBezTo>
                                <a:pt x="629210" y="639753"/>
                                <a:pt x="636872" y="632091"/>
                                <a:pt x="646325" y="632091"/>
                              </a:cubicBezTo>
                              <a:cubicBezTo>
                                <a:pt x="655777" y="632091"/>
                                <a:pt x="663439" y="639753"/>
                                <a:pt x="663439" y="649206"/>
                              </a:cubicBezTo>
                              <a:cubicBezTo>
                                <a:pt x="663439" y="658658"/>
                                <a:pt x="655777" y="666321"/>
                                <a:pt x="646325" y="666321"/>
                              </a:cubicBezTo>
                              <a:cubicBezTo>
                                <a:pt x="636872" y="666321"/>
                                <a:pt x="629210" y="658658"/>
                                <a:pt x="629210" y="649206"/>
                              </a:cubicBezTo>
                              <a:close/>
                              <a:moveTo>
                                <a:pt x="629075" y="535107"/>
                              </a:moveTo>
                              <a:cubicBezTo>
                                <a:pt x="629075" y="525654"/>
                                <a:pt x="636737" y="517992"/>
                                <a:pt x="646190" y="517992"/>
                              </a:cubicBezTo>
                              <a:cubicBezTo>
                                <a:pt x="655642" y="517992"/>
                                <a:pt x="663304" y="525654"/>
                                <a:pt x="663304" y="535107"/>
                              </a:cubicBezTo>
                              <a:cubicBezTo>
                                <a:pt x="663304" y="544559"/>
                                <a:pt x="655642" y="552221"/>
                                <a:pt x="646190" y="552221"/>
                              </a:cubicBezTo>
                              <a:cubicBezTo>
                                <a:pt x="636737" y="552221"/>
                                <a:pt x="629075" y="544559"/>
                                <a:pt x="629075" y="535107"/>
                              </a:cubicBezTo>
                              <a:close/>
                              <a:moveTo>
                                <a:pt x="628107" y="418735"/>
                              </a:moveTo>
                              <a:cubicBezTo>
                                <a:pt x="628107" y="409283"/>
                                <a:pt x="635770" y="401620"/>
                                <a:pt x="645222" y="401620"/>
                              </a:cubicBezTo>
                              <a:cubicBezTo>
                                <a:pt x="654674" y="401620"/>
                                <a:pt x="662337" y="409283"/>
                                <a:pt x="662337" y="418735"/>
                              </a:cubicBezTo>
                              <a:cubicBezTo>
                                <a:pt x="662337" y="428187"/>
                                <a:pt x="654674" y="435850"/>
                                <a:pt x="645222" y="435850"/>
                              </a:cubicBezTo>
                              <a:cubicBezTo>
                                <a:pt x="635770" y="435850"/>
                                <a:pt x="628107" y="428187"/>
                                <a:pt x="628107" y="418735"/>
                              </a:cubicBezTo>
                              <a:close/>
                              <a:moveTo>
                                <a:pt x="627972" y="304636"/>
                              </a:moveTo>
                              <a:cubicBezTo>
                                <a:pt x="627972" y="295183"/>
                                <a:pt x="635635" y="287521"/>
                                <a:pt x="645087" y="287521"/>
                              </a:cubicBezTo>
                              <a:cubicBezTo>
                                <a:pt x="654539" y="287521"/>
                                <a:pt x="662202" y="295183"/>
                                <a:pt x="662202" y="304636"/>
                              </a:cubicBezTo>
                              <a:cubicBezTo>
                                <a:pt x="662202" y="314088"/>
                                <a:pt x="654539" y="321750"/>
                                <a:pt x="645087" y="321750"/>
                              </a:cubicBezTo>
                              <a:cubicBezTo>
                                <a:pt x="635635" y="321750"/>
                                <a:pt x="627972" y="314088"/>
                                <a:pt x="627972" y="304636"/>
                              </a:cubicBezTo>
                              <a:close/>
                              <a:moveTo>
                                <a:pt x="627005" y="188264"/>
                              </a:moveTo>
                              <a:cubicBezTo>
                                <a:pt x="627005" y="178812"/>
                                <a:pt x="634668" y="171149"/>
                                <a:pt x="644120" y="171149"/>
                              </a:cubicBezTo>
                              <a:cubicBezTo>
                                <a:pt x="653572" y="171149"/>
                                <a:pt x="661235" y="178812"/>
                                <a:pt x="661235" y="188264"/>
                              </a:cubicBezTo>
                              <a:cubicBezTo>
                                <a:pt x="661235" y="197716"/>
                                <a:pt x="653572" y="205379"/>
                                <a:pt x="644120" y="205379"/>
                              </a:cubicBezTo>
                              <a:cubicBezTo>
                                <a:pt x="634668" y="205379"/>
                                <a:pt x="627005" y="197716"/>
                                <a:pt x="627005" y="188264"/>
                              </a:cubicBezTo>
                              <a:close/>
                              <a:moveTo>
                                <a:pt x="626870" y="74165"/>
                              </a:moveTo>
                              <a:cubicBezTo>
                                <a:pt x="626870" y="64712"/>
                                <a:pt x="634533" y="57050"/>
                                <a:pt x="643985" y="57050"/>
                              </a:cubicBezTo>
                              <a:cubicBezTo>
                                <a:pt x="653437" y="57050"/>
                                <a:pt x="661100" y="64712"/>
                                <a:pt x="661100" y="74165"/>
                              </a:cubicBezTo>
                              <a:cubicBezTo>
                                <a:pt x="661100" y="83617"/>
                                <a:pt x="653437" y="91280"/>
                                <a:pt x="643985" y="91280"/>
                              </a:cubicBezTo>
                              <a:cubicBezTo>
                                <a:pt x="634533" y="91280"/>
                                <a:pt x="626870" y="83617"/>
                                <a:pt x="626870" y="74165"/>
                              </a:cubicBezTo>
                              <a:close/>
                              <a:moveTo>
                                <a:pt x="576569" y="1514040"/>
                              </a:moveTo>
                              <a:cubicBezTo>
                                <a:pt x="576569" y="1504588"/>
                                <a:pt x="584232" y="1496925"/>
                                <a:pt x="593684" y="1496925"/>
                              </a:cubicBezTo>
                              <a:cubicBezTo>
                                <a:pt x="603136" y="1496925"/>
                                <a:pt x="610799" y="1504588"/>
                                <a:pt x="610799" y="1514040"/>
                              </a:cubicBezTo>
                              <a:cubicBezTo>
                                <a:pt x="610799" y="1523492"/>
                                <a:pt x="603136" y="1531155"/>
                                <a:pt x="593684" y="1531155"/>
                              </a:cubicBezTo>
                              <a:cubicBezTo>
                                <a:pt x="584232" y="1531155"/>
                                <a:pt x="576569" y="1523492"/>
                                <a:pt x="576569" y="1514040"/>
                              </a:cubicBezTo>
                              <a:close/>
                              <a:moveTo>
                                <a:pt x="576434" y="1399941"/>
                              </a:moveTo>
                              <a:cubicBezTo>
                                <a:pt x="576434" y="1390489"/>
                                <a:pt x="584097" y="1382826"/>
                                <a:pt x="593549" y="1382826"/>
                              </a:cubicBezTo>
                              <a:cubicBezTo>
                                <a:pt x="603001" y="1382826"/>
                                <a:pt x="610664" y="1390489"/>
                                <a:pt x="610664" y="1399941"/>
                              </a:cubicBezTo>
                              <a:cubicBezTo>
                                <a:pt x="610664" y="1409393"/>
                                <a:pt x="603001" y="1417056"/>
                                <a:pt x="593549" y="1417056"/>
                              </a:cubicBezTo>
                              <a:cubicBezTo>
                                <a:pt x="584097" y="1417056"/>
                                <a:pt x="576434" y="1409393"/>
                                <a:pt x="576434" y="1399941"/>
                              </a:cubicBezTo>
                              <a:close/>
                              <a:moveTo>
                                <a:pt x="575467" y="1283569"/>
                              </a:moveTo>
                              <a:cubicBezTo>
                                <a:pt x="575467" y="1274117"/>
                                <a:pt x="583130" y="1266454"/>
                                <a:pt x="592582" y="1266454"/>
                              </a:cubicBezTo>
                              <a:cubicBezTo>
                                <a:pt x="602034" y="1266454"/>
                                <a:pt x="609697" y="1274117"/>
                                <a:pt x="609697" y="1283569"/>
                              </a:cubicBezTo>
                              <a:cubicBezTo>
                                <a:pt x="609697" y="1293021"/>
                                <a:pt x="602034" y="1300684"/>
                                <a:pt x="592582" y="1300684"/>
                              </a:cubicBezTo>
                              <a:cubicBezTo>
                                <a:pt x="583130" y="1300684"/>
                                <a:pt x="575467" y="1293021"/>
                                <a:pt x="575467" y="1283569"/>
                              </a:cubicBezTo>
                              <a:close/>
                              <a:moveTo>
                                <a:pt x="575332" y="1169470"/>
                              </a:moveTo>
                              <a:cubicBezTo>
                                <a:pt x="575332" y="1160018"/>
                                <a:pt x="582995" y="1152355"/>
                                <a:pt x="592447" y="1152355"/>
                              </a:cubicBezTo>
                              <a:cubicBezTo>
                                <a:pt x="601899" y="1152355"/>
                                <a:pt x="609562" y="1160018"/>
                                <a:pt x="609562" y="1169470"/>
                              </a:cubicBezTo>
                              <a:cubicBezTo>
                                <a:pt x="609562" y="1178922"/>
                                <a:pt x="601899" y="1186585"/>
                                <a:pt x="592447" y="1186585"/>
                              </a:cubicBezTo>
                              <a:cubicBezTo>
                                <a:pt x="582995" y="1186585"/>
                                <a:pt x="575332" y="1178922"/>
                                <a:pt x="575332" y="1169470"/>
                              </a:cubicBezTo>
                              <a:close/>
                              <a:moveTo>
                                <a:pt x="574365" y="1053098"/>
                              </a:moveTo>
                              <a:cubicBezTo>
                                <a:pt x="574365" y="1043646"/>
                                <a:pt x="582028" y="1035983"/>
                                <a:pt x="591480" y="1035983"/>
                              </a:cubicBezTo>
                              <a:cubicBezTo>
                                <a:pt x="600932" y="1035983"/>
                                <a:pt x="608595" y="1043646"/>
                                <a:pt x="608595" y="1053098"/>
                              </a:cubicBezTo>
                              <a:cubicBezTo>
                                <a:pt x="608595" y="1062550"/>
                                <a:pt x="600932" y="1070213"/>
                                <a:pt x="591480" y="1070213"/>
                              </a:cubicBezTo>
                              <a:cubicBezTo>
                                <a:pt x="582028" y="1070213"/>
                                <a:pt x="574365" y="1062550"/>
                                <a:pt x="574365" y="1053098"/>
                              </a:cubicBezTo>
                              <a:close/>
                              <a:moveTo>
                                <a:pt x="574230" y="938999"/>
                              </a:moveTo>
                              <a:cubicBezTo>
                                <a:pt x="574230" y="929547"/>
                                <a:pt x="581892" y="921884"/>
                                <a:pt x="591345" y="921884"/>
                              </a:cubicBezTo>
                              <a:cubicBezTo>
                                <a:pt x="600797" y="921884"/>
                                <a:pt x="608460" y="929547"/>
                                <a:pt x="608460" y="938999"/>
                              </a:cubicBezTo>
                              <a:cubicBezTo>
                                <a:pt x="608460" y="948451"/>
                                <a:pt x="600797" y="956114"/>
                                <a:pt x="591345" y="956114"/>
                              </a:cubicBezTo>
                              <a:cubicBezTo>
                                <a:pt x="581892" y="956114"/>
                                <a:pt x="574230" y="948451"/>
                                <a:pt x="574230" y="938999"/>
                              </a:cubicBezTo>
                              <a:close/>
                              <a:moveTo>
                                <a:pt x="573262" y="822627"/>
                              </a:moveTo>
                              <a:cubicBezTo>
                                <a:pt x="573262" y="813175"/>
                                <a:pt x="580925" y="805512"/>
                                <a:pt x="590377" y="805512"/>
                              </a:cubicBezTo>
                              <a:cubicBezTo>
                                <a:pt x="599829" y="805512"/>
                                <a:pt x="607492" y="813175"/>
                                <a:pt x="607492" y="822627"/>
                              </a:cubicBezTo>
                              <a:cubicBezTo>
                                <a:pt x="607492" y="832079"/>
                                <a:pt x="599829" y="839742"/>
                                <a:pt x="590377" y="839742"/>
                              </a:cubicBezTo>
                              <a:cubicBezTo>
                                <a:pt x="580925" y="839742"/>
                                <a:pt x="573262" y="832079"/>
                                <a:pt x="573262" y="822627"/>
                              </a:cubicBezTo>
                              <a:close/>
                              <a:moveTo>
                                <a:pt x="573127" y="708528"/>
                              </a:moveTo>
                              <a:cubicBezTo>
                                <a:pt x="573127" y="699076"/>
                                <a:pt x="580790" y="691413"/>
                                <a:pt x="590242" y="691413"/>
                              </a:cubicBezTo>
                              <a:cubicBezTo>
                                <a:pt x="599694" y="691413"/>
                                <a:pt x="607357" y="699076"/>
                                <a:pt x="607357" y="708528"/>
                              </a:cubicBezTo>
                              <a:cubicBezTo>
                                <a:pt x="607357" y="717980"/>
                                <a:pt x="599694" y="725643"/>
                                <a:pt x="590242" y="725643"/>
                              </a:cubicBezTo>
                              <a:cubicBezTo>
                                <a:pt x="580790" y="725643"/>
                                <a:pt x="573127" y="717980"/>
                                <a:pt x="573127" y="708528"/>
                              </a:cubicBezTo>
                              <a:close/>
                              <a:moveTo>
                                <a:pt x="572160" y="592156"/>
                              </a:moveTo>
                              <a:cubicBezTo>
                                <a:pt x="572160" y="582704"/>
                                <a:pt x="579823" y="575041"/>
                                <a:pt x="589275" y="575041"/>
                              </a:cubicBezTo>
                              <a:cubicBezTo>
                                <a:pt x="598727" y="575041"/>
                                <a:pt x="606390" y="582704"/>
                                <a:pt x="606390" y="592156"/>
                              </a:cubicBezTo>
                              <a:cubicBezTo>
                                <a:pt x="606390" y="601608"/>
                                <a:pt x="598727" y="609271"/>
                                <a:pt x="589275" y="609271"/>
                              </a:cubicBezTo>
                              <a:cubicBezTo>
                                <a:pt x="579823" y="609271"/>
                                <a:pt x="572160" y="601608"/>
                                <a:pt x="572160" y="592156"/>
                              </a:cubicBezTo>
                              <a:close/>
                              <a:moveTo>
                                <a:pt x="572025" y="478057"/>
                              </a:moveTo>
                              <a:cubicBezTo>
                                <a:pt x="572025" y="468605"/>
                                <a:pt x="579688" y="460942"/>
                                <a:pt x="589140" y="460942"/>
                              </a:cubicBezTo>
                              <a:cubicBezTo>
                                <a:pt x="598592" y="460942"/>
                                <a:pt x="606255" y="468605"/>
                                <a:pt x="606255" y="478057"/>
                              </a:cubicBezTo>
                              <a:cubicBezTo>
                                <a:pt x="606255" y="487509"/>
                                <a:pt x="598592" y="495172"/>
                                <a:pt x="589140" y="495172"/>
                              </a:cubicBezTo>
                              <a:cubicBezTo>
                                <a:pt x="579688" y="495172"/>
                                <a:pt x="572025" y="487509"/>
                                <a:pt x="572025" y="478057"/>
                              </a:cubicBezTo>
                              <a:close/>
                              <a:moveTo>
                                <a:pt x="571058" y="361685"/>
                              </a:moveTo>
                              <a:cubicBezTo>
                                <a:pt x="571058" y="352233"/>
                                <a:pt x="578721" y="344570"/>
                                <a:pt x="588173" y="344570"/>
                              </a:cubicBezTo>
                              <a:cubicBezTo>
                                <a:pt x="597625" y="344570"/>
                                <a:pt x="605288" y="352233"/>
                                <a:pt x="605288" y="361685"/>
                              </a:cubicBezTo>
                              <a:cubicBezTo>
                                <a:pt x="605288" y="371137"/>
                                <a:pt x="597625" y="378800"/>
                                <a:pt x="588173" y="378800"/>
                              </a:cubicBezTo>
                              <a:cubicBezTo>
                                <a:pt x="578721" y="378800"/>
                                <a:pt x="571058" y="371137"/>
                                <a:pt x="571058" y="361685"/>
                              </a:cubicBezTo>
                              <a:close/>
                              <a:moveTo>
                                <a:pt x="570923" y="247586"/>
                              </a:moveTo>
                              <a:cubicBezTo>
                                <a:pt x="570923" y="238134"/>
                                <a:pt x="578586" y="230471"/>
                                <a:pt x="588038" y="230471"/>
                              </a:cubicBezTo>
                              <a:cubicBezTo>
                                <a:pt x="597490" y="230471"/>
                                <a:pt x="605153" y="238134"/>
                                <a:pt x="605153" y="247586"/>
                              </a:cubicBezTo>
                              <a:cubicBezTo>
                                <a:pt x="605153" y="257038"/>
                                <a:pt x="597490" y="264701"/>
                                <a:pt x="588038" y="264701"/>
                              </a:cubicBezTo>
                              <a:cubicBezTo>
                                <a:pt x="578586" y="264701"/>
                                <a:pt x="570923" y="257038"/>
                                <a:pt x="570923" y="247586"/>
                              </a:cubicBezTo>
                              <a:close/>
                              <a:moveTo>
                                <a:pt x="569956" y="131214"/>
                              </a:moveTo>
                              <a:cubicBezTo>
                                <a:pt x="569956" y="121762"/>
                                <a:pt x="577618" y="114099"/>
                                <a:pt x="587070" y="114099"/>
                              </a:cubicBezTo>
                              <a:cubicBezTo>
                                <a:pt x="596523" y="114099"/>
                                <a:pt x="604185" y="121762"/>
                                <a:pt x="604185" y="131214"/>
                              </a:cubicBezTo>
                              <a:cubicBezTo>
                                <a:pt x="604185" y="140666"/>
                                <a:pt x="596523" y="148329"/>
                                <a:pt x="587070" y="148329"/>
                              </a:cubicBezTo>
                              <a:cubicBezTo>
                                <a:pt x="577618" y="148329"/>
                                <a:pt x="569956" y="140666"/>
                                <a:pt x="569956" y="131214"/>
                              </a:cubicBezTo>
                              <a:close/>
                              <a:moveTo>
                                <a:pt x="569820" y="17115"/>
                              </a:moveTo>
                              <a:cubicBezTo>
                                <a:pt x="569820" y="7663"/>
                                <a:pt x="577483" y="0"/>
                                <a:pt x="586935" y="0"/>
                              </a:cubicBezTo>
                              <a:cubicBezTo>
                                <a:pt x="596388" y="0"/>
                                <a:pt x="604050" y="7663"/>
                                <a:pt x="604050" y="17115"/>
                              </a:cubicBezTo>
                              <a:cubicBezTo>
                                <a:pt x="604050" y="26567"/>
                                <a:pt x="596388" y="34230"/>
                                <a:pt x="586935" y="34230"/>
                              </a:cubicBezTo>
                              <a:cubicBezTo>
                                <a:pt x="577483" y="34230"/>
                                <a:pt x="569820" y="26567"/>
                                <a:pt x="569820" y="17115"/>
                              </a:cubicBezTo>
                              <a:close/>
                              <a:moveTo>
                                <a:pt x="519655" y="1571089"/>
                              </a:moveTo>
                              <a:cubicBezTo>
                                <a:pt x="519655" y="1561637"/>
                                <a:pt x="527318" y="1553975"/>
                                <a:pt x="536770" y="1553975"/>
                              </a:cubicBezTo>
                              <a:cubicBezTo>
                                <a:pt x="546222" y="1553975"/>
                                <a:pt x="553885" y="1561637"/>
                                <a:pt x="553885" y="1571089"/>
                              </a:cubicBezTo>
                              <a:cubicBezTo>
                                <a:pt x="553885" y="1580542"/>
                                <a:pt x="546222" y="1588204"/>
                                <a:pt x="536770" y="1588204"/>
                              </a:cubicBezTo>
                              <a:cubicBezTo>
                                <a:pt x="527318" y="1588204"/>
                                <a:pt x="519655" y="1580542"/>
                                <a:pt x="519655" y="1571089"/>
                              </a:cubicBezTo>
                              <a:close/>
                              <a:moveTo>
                                <a:pt x="519520" y="1456990"/>
                              </a:moveTo>
                              <a:cubicBezTo>
                                <a:pt x="519520" y="1447538"/>
                                <a:pt x="527183" y="1439876"/>
                                <a:pt x="536635" y="1439876"/>
                              </a:cubicBezTo>
                              <a:cubicBezTo>
                                <a:pt x="546087" y="1439876"/>
                                <a:pt x="553750" y="1447538"/>
                                <a:pt x="553750" y="1456990"/>
                              </a:cubicBezTo>
                              <a:cubicBezTo>
                                <a:pt x="553750" y="1466443"/>
                                <a:pt x="546087" y="1474105"/>
                                <a:pt x="536635" y="1474105"/>
                              </a:cubicBezTo>
                              <a:cubicBezTo>
                                <a:pt x="527183" y="1474105"/>
                                <a:pt x="519520" y="1466443"/>
                                <a:pt x="519520" y="1456990"/>
                              </a:cubicBezTo>
                              <a:close/>
                              <a:moveTo>
                                <a:pt x="518553" y="1340619"/>
                              </a:moveTo>
                              <a:cubicBezTo>
                                <a:pt x="518553" y="1331166"/>
                                <a:pt x="526215" y="1323504"/>
                                <a:pt x="535667" y="1323504"/>
                              </a:cubicBezTo>
                              <a:cubicBezTo>
                                <a:pt x="545120" y="1323504"/>
                                <a:pt x="552782" y="1331166"/>
                                <a:pt x="552782" y="1340619"/>
                              </a:cubicBezTo>
                              <a:cubicBezTo>
                                <a:pt x="552782" y="1350071"/>
                                <a:pt x="545120" y="1357733"/>
                                <a:pt x="535667" y="1357733"/>
                              </a:cubicBezTo>
                              <a:cubicBezTo>
                                <a:pt x="526215" y="1357733"/>
                                <a:pt x="518553" y="1350071"/>
                                <a:pt x="518553" y="1340619"/>
                              </a:cubicBezTo>
                              <a:close/>
                              <a:moveTo>
                                <a:pt x="518418" y="1226519"/>
                              </a:moveTo>
                              <a:cubicBezTo>
                                <a:pt x="518418" y="1217067"/>
                                <a:pt x="526080" y="1209405"/>
                                <a:pt x="535532" y="1209405"/>
                              </a:cubicBezTo>
                              <a:cubicBezTo>
                                <a:pt x="544985" y="1209405"/>
                                <a:pt x="552647" y="1217067"/>
                                <a:pt x="552647" y="1226519"/>
                              </a:cubicBezTo>
                              <a:cubicBezTo>
                                <a:pt x="552647" y="1235972"/>
                                <a:pt x="544985" y="1243634"/>
                                <a:pt x="535532" y="1243634"/>
                              </a:cubicBezTo>
                              <a:cubicBezTo>
                                <a:pt x="526080" y="1243634"/>
                                <a:pt x="518418" y="1235972"/>
                                <a:pt x="518418" y="1226519"/>
                              </a:cubicBezTo>
                              <a:close/>
                              <a:moveTo>
                                <a:pt x="517450" y="1110148"/>
                              </a:moveTo>
                              <a:cubicBezTo>
                                <a:pt x="517450" y="1100695"/>
                                <a:pt x="525113" y="1093033"/>
                                <a:pt x="534565" y="1093033"/>
                              </a:cubicBezTo>
                              <a:cubicBezTo>
                                <a:pt x="544017" y="1093033"/>
                                <a:pt x="551680" y="1100695"/>
                                <a:pt x="551680" y="1110148"/>
                              </a:cubicBezTo>
                              <a:cubicBezTo>
                                <a:pt x="551680" y="1119600"/>
                                <a:pt x="544017" y="1127262"/>
                                <a:pt x="534565" y="1127262"/>
                              </a:cubicBezTo>
                              <a:cubicBezTo>
                                <a:pt x="525113" y="1127262"/>
                                <a:pt x="517450" y="1119600"/>
                                <a:pt x="517450" y="1110148"/>
                              </a:cubicBezTo>
                              <a:close/>
                              <a:moveTo>
                                <a:pt x="517315" y="996048"/>
                              </a:moveTo>
                              <a:cubicBezTo>
                                <a:pt x="517315" y="986596"/>
                                <a:pt x="524978" y="978934"/>
                                <a:pt x="534430" y="978934"/>
                              </a:cubicBezTo>
                              <a:cubicBezTo>
                                <a:pt x="543882" y="978934"/>
                                <a:pt x="551545" y="986596"/>
                                <a:pt x="551545" y="996048"/>
                              </a:cubicBezTo>
                              <a:cubicBezTo>
                                <a:pt x="551545" y="1005501"/>
                                <a:pt x="543882" y="1013163"/>
                                <a:pt x="534430" y="1013163"/>
                              </a:cubicBezTo>
                              <a:cubicBezTo>
                                <a:pt x="524978" y="1013163"/>
                                <a:pt x="517315" y="1005501"/>
                                <a:pt x="517315" y="996048"/>
                              </a:cubicBezTo>
                              <a:close/>
                              <a:moveTo>
                                <a:pt x="516348" y="879677"/>
                              </a:moveTo>
                              <a:cubicBezTo>
                                <a:pt x="516348" y="870224"/>
                                <a:pt x="524011" y="862562"/>
                                <a:pt x="533463" y="862562"/>
                              </a:cubicBezTo>
                              <a:cubicBezTo>
                                <a:pt x="542915" y="862562"/>
                                <a:pt x="550578" y="870224"/>
                                <a:pt x="550578" y="879677"/>
                              </a:cubicBezTo>
                              <a:cubicBezTo>
                                <a:pt x="550578" y="889129"/>
                                <a:pt x="542915" y="896791"/>
                                <a:pt x="533463" y="896791"/>
                              </a:cubicBezTo>
                              <a:cubicBezTo>
                                <a:pt x="524011" y="896791"/>
                                <a:pt x="516348" y="889129"/>
                                <a:pt x="516348" y="879677"/>
                              </a:cubicBezTo>
                              <a:close/>
                              <a:moveTo>
                                <a:pt x="516213" y="765578"/>
                              </a:moveTo>
                              <a:cubicBezTo>
                                <a:pt x="516213" y="756125"/>
                                <a:pt x="523876" y="748463"/>
                                <a:pt x="533328" y="748463"/>
                              </a:cubicBezTo>
                              <a:cubicBezTo>
                                <a:pt x="542780" y="748463"/>
                                <a:pt x="550443" y="756125"/>
                                <a:pt x="550443" y="765578"/>
                              </a:cubicBezTo>
                              <a:cubicBezTo>
                                <a:pt x="550443" y="775030"/>
                                <a:pt x="542780" y="782692"/>
                                <a:pt x="533328" y="782692"/>
                              </a:cubicBezTo>
                              <a:cubicBezTo>
                                <a:pt x="523876" y="782692"/>
                                <a:pt x="516213" y="775030"/>
                                <a:pt x="516213" y="765578"/>
                              </a:cubicBezTo>
                              <a:close/>
                              <a:moveTo>
                                <a:pt x="515246" y="649206"/>
                              </a:moveTo>
                              <a:cubicBezTo>
                                <a:pt x="515246" y="639753"/>
                                <a:pt x="522908" y="632091"/>
                                <a:pt x="532361" y="632091"/>
                              </a:cubicBezTo>
                              <a:cubicBezTo>
                                <a:pt x="541813" y="632091"/>
                                <a:pt x="549475" y="639753"/>
                                <a:pt x="549475" y="649206"/>
                              </a:cubicBezTo>
                              <a:cubicBezTo>
                                <a:pt x="549475" y="658658"/>
                                <a:pt x="541813" y="666321"/>
                                <a:pt x="532361" y="666321"/>
                              </a:cubicBezTo>
                              <a:cubicBezTo>
                                <a:pt x="522908" y="666321"/>
                                <a:pt x="515246" y="658658"/>
                                <a:pt x="515246" y="649206"/>
                              </a:cubicBezTo>
                              <a:close/>
                              <a:moveTo>
                                <a:pt x="515111" y="535107"/>
                              </a:moveTo>
                              <a:cubicBezTo>
                                <a:pt x="515111" y="525654"/>
                                <a:pt x="522773" y="517992"/>
                                <a:pt x="532225" y="517992"/>
                              </a:cubicBezTo>
                              <a:cubicBezTo>
                                <a:pt x="541678" y="517992"/>
                                <a:pt x="549340" y="525654"/>
                                <a:pt x="549340" y="535107"/>
                              </a:cubicBezTo>
                              <a:cubicBezTo>
                                <a:pt x="549340" y="544559"/>
                                <a:pt x="541678" y="552221"/>
                                <a:pt x="532225" y="552221"/>
                              </a:cubicBezTo>
                              <a:cubicBezTo>
                                <a:pt x="522773" y="552221"/>
                                <a:pt x="515111" y="544559"/>
                                <a:pt x="515111" y="535107"/>
                              </a:cubicBezTo>
                              <a:close/>
                              <a:moveTo>
                                <a:pt x="514143" y="418735"/>
                              </a:moveTo>
                              <a:cubicBezTo>
                                <a:pt x="514143" y="409283"/>
                                <a:pt x="521806" y="401620"/>
                                <a:pt x="531258" y="401620"/>
                              </a:cubicBezTo>
                              <a:cubicBezTo>
                                <a:pt x="540710" y="401620"/>
                                <a:pt x="548373" y="409283"/>
                                <a:pt x="548373" y="418735"/>
                              </a:cubicBezTo>
                              <a:cubicBezTo>
                                <a:pt x="548373" y="428187"/>
                                <a:pt x="540710" y="435850"/>
                                <a:pt x="531258" y="435850"/>
                              </a:cubicBezTo>
                              <a:cubicBezTo>
                                <a:pt x="521806" y="435850"/>
                                <a:pt x="514143" y="428187"/>
                                <a:pt x="514143" y="418735"/>
                              </a:cubicBezTo>
                              <a:close/>
                              <a:moveTo>
                                <a:pt x="514008" y="304636"/>
                              </a:moveTo>
                              <a:cubicBezTo>
                                <a:pt x="514008" y="295183"/>
                                <a:pt x="521671" y="287521"/>
                                <a:pt x="531123" y="287521"/>
                              </a:cubicBezTo>
                              <a:cubicBezTo>
                                <a:pt x="540575" y="287521"/>
                                <a:pt x="548238" y="295183"/>
                                <a:pt x="548238" y="304636"/>
                              </a:cubicBezTo>
                              <a:cubicBezTo>
                                <a:pt x="548238" y="314088"/>
                                <a:pt x="540575" y="321750"/>
                                <a:pt x="531123" y="321750"/>
                              </a:cubicBezTo>
                              <a:cubicBezTo>
                                <a:pt x="521671" y="321750"/>
                                <a:pt x="514008" y="314088"/>
                                <a:pt x="514008" y="304636"/>
                              </a:cubicBezTo>
                              <a:close/>
                              <a:moveTo>
                                <a:pt x="513041" y="188264"/>
                              </a:moveTo>
                              <a:cubicBezTo>
                                <a:pt x="513041" y="178812"/>
                                <a:pt x="520704" y="171149"/>
                                <a:pt x="530156" y="171149"/>
                              </a:cubicBezTo>
                              <a:cubicBezTo>
                                <a:pt x="539608" y="171149"/>
                                <a:pt x="547271" y="178812"/>
                                <a:pt x="547271" y="188264"/>
                              </a:cubicBezTo>
                              <a:cubicBezTo>
                                <a:pt x="547271" y="197716"/>
                                <a:pt x="539608" y="205379"/>
                                <a:pt x="530156" y="205379"/>
                              </a:cubicBezTo>
                              <a:cubicBezTo>
                                <a:pt x="520704" y="205379"/>
                                <a:pt x="513041" y="197716"/>
                                <a:pt x="513041" y="188264"/>
                              </a:cubicBezTo>
                              <a:close/>
                              <a:moveTo>
                                <a:pt x="512906" y="74165"/>
                              </a:moveTo>
                              <a:cubicBezTo>
                                <a:pt x="512906" y="64712"/>
                                <a:pt x="520569" y="57050"/>
                                <a:pt x="530021" y="57050"/>
                              </a:cubicBezTo>
                              <a:cubicBezTo>
                                <a:pt x="539473" y="57050"/>
                                <a:pt x="547136" y="64712"/>
                                <a:pt x="547136" y="74165"/>
                              </a:cubicBezTo>
                              <a:cubicBezTo>
                                <a:pt x="547136" y="83617"/>
                                <a:pt x="539473" y="91280"/>
                                <a:pt x="530021" y="91280"/>
                              </a:cubicBezTo>
                              <a:cubicBezTo>
                                <a:pt x="520569" y="91280"/>
                                <a:pt x="512906" y="83617"/>
                                <a:pt x="512906" y="74165"/>
                              </a:cubicBezTo>
                              <a:close/>
                              <a:moveTo>
                                <a:pt x="462605" y="1514040"/>
                              </a:moveTo>
                              <a:cubicBezTo>
                                <a:pt x="462605" y="1504588"/>
                                <a:pt x="470268" y="1496925"/>
                                <a:pt x="479720" y="1496925"/>
                              </a:cubicBezTo>
                              <a:cubicBezTo>
                                <a:pt x="489172" y="1496925"/>
                                <a:pt x="496835" y="1504588"/>
                                <a:pt x="496835" y="1514040"/>
                              </a:cubicBezTo>
                              <a:cubicBezTo>
                                <a:pt x="496835" y="1523492"/>
                                <a:pt x="489172" y="1531155"/>
                                <a:pt x="479720" y="1531155"/>
                              </a:cubicBezTo>
                              <a:cubicBezTo>
                                <a:pt x="470268" y="1531155"/>
                                <a:pt x="462605" y="1523492"/>
                                <a:pt x="462605" y="1514040"/>
                              </a:cubicBezTo>
                              <a:close/>
                              <a:moveTo>
                                <a:pt x="462470" y="1399941"/>
                              </a:moveTo>
                              <a:cubicBezTo>
                                <a:pt x="462470" y="1390489"/>
                                <a:pt x="470133" y="1382826"/>
                                <a:pt x="479585" y="1382826"/>
                              </a:cubicBezTo>
                              <a:cubicBezTo>
                                <a:pt x="489037" y="1382826"/>
                                <a:pt x="496700" y="1390489"/>
                                <a:pt x="496700" y="1399941"/>
                              </a:cubicBezTo>
                              <a:cubicBezTo>
                                <a:pt x="496700" y="1409393"/>
                                <a:pt x="489037" y="1417056"/>
                                <a:pt x="479585" y="1417056"/>
                              </a:cubicBezTo>
                              <a:cubicBezTo>
                                <a:pt x="470133" y="1417056"/>
                                <a:pt x="462470" y="1409393"/>
                                <a:pt x="462470" y="1399941"/>
                              </a:cubicBezTo>
                              <a:close/>
                              <a:moveTo>
                                <a:pt x="461503" y="1283569"/>
                              </a:moveTo>
                              <a:cubicBezTo>
                                <a:pt x="461503" y="1274117"/>
                                <a:pt x="469166" y="1266454"/>
                                <a:pt x="478618" y="1266454"/>
                              </a:cubicBezTo>
                              <a:cubicBezTo>
                                <a:pt x="488070" y="1266454"/>
                                <a:pt x="495733" y="1274117"/>
                                <a:pt x="495733" y="1283569"/>
                              </a:cubicBezTo>
                              <a:cubicBezTo>
                                <a:pt x="495733" y="1293021"/>
                                <a:pt x="488070" y="1300684"/>
                                <a:pt x="478618" y="1300684"/>
                              </a:cubicBezTo>
                              <a:cubicBezTo>
                                <a:pt x="469166" y="1300684"/>
                                <a:pt x="461503" y="1293021"/>
                                <a:pt x="461503" y="1283569"/>
                              </a:cubicBezTo>
                              <a:close/>
                              <a:moveTo>
                                <a:pt x="461368" y="1169470"/>
                              </a:moveTo>
                              <a:cubicBezTo>
                                <a:pt x="461368" y="1160018"/>
                                <a:pt x="469031" y="1152355"/>
                                <a:pt x="478483" y="1152355"/>
                              </a:cubicBezTo>
                              <a:cubicBezTo>
                                <a:pt x="487935" y="1152355"/>
                                <a:pt x="495598" y="1160018"/>
                                <a:pt x="495598" y="1169470"/>
                              </a:cubicBezTo>
                              <a:cubicBezTo>
                                <a:pt x="495598" y="1178922"/>
                                <a:pt x="487935" y="1186585"/>
                                <a:pt x="478483" y="1186585"/>
                              </a:cubicBezTo>
                              <a:cubicBezTo>
                                <a:pt x="469031" y="1186585"/>
                                <a:pt x="461368" y="1178922"/>
                                <a:pt x="461368" y="1169470"/>
                              </a:cubicBezTo>
                              <a:close/>
                              <a:moveTo>
                                <a:pt x="460401" y="1053098"/>
                              </a:moveTo>
                              <a:cubicBezTo>
                                <a:pt x="460401" y="1043646"/>
                                <a:pt x="468063" y="1035983"/>
                                <a:pt x="477516" y="1035983"/>
                              </a:cubicBezTo>
                              <a:cubicBezTo>
                                <a:pt x="486968" y="1035983"/>
                                <a:pt x="494630" y="1043646"/>
                                <a:pt x="494630" y="1053098"/>
                              </a:cubicBezTo>
                              <a:cubicBezTo>
                                <a:pt x="494630" y="1062550"/>
                                <a:pt x="486968" y="1070213"/>
                                <a:pt x="477516" y="1070213"/>
                              </a:cubicBezTo>
                              <a:cubicBezTo>
                                <a:pt x="468063" y="1070213"/>
                                <a:pt x="460401" y="1062550"/>
                                <a:pt x="460401" y="1053098"/>
                              </a:cubicBezTo>
                              <a:close/>
                              <a:moveTo>
                                <a:pt x="460266" y="938999"/>
                              </a:moveTo>
                              <a:cubicBezTo>
                                <a:pt x="460266" y="929547"/>
                                <a:pt x="467928" y="921884"/>
                                <a:pt x="477381" y="921884"/>
                              </a:cubicBezTo>
                              <a:cubicBezTo>
                                <a:pt x="486833" y="921884"/>
                                <a:pt x="494495" y="929547"/>
                                <a:pt x="494495" y="938999"/>
                              </a:cubicBezTo>
                              <a:cubicBezTo>
                                <a:pt x="494495" y="948451"/>
                                <a:pt x="486833" y="956114"/>
                                <a:pt x="477381" y="956114"/>
                              </a:cubicBezTo>
                              <a:cubicBezTo>
                                <a:pt x="467928" y="956114"/>
                                <a:pt x="460266" y="948451"/>
                                <a:pt x="460266" y="938999"/>
                              </a:cubicBezTo>
                              <a:close/>
                              <a:moveTo>
                                <a:pt x="459298" y="822627"/>
                              </a:moveTo>
                              <a:cubicBezTo>
                                <a:pt x="459298" y="813175"/>
                                <a:pt x="466961" y="805512"/>
                                <a:pt x="476413" y="805512"/>
                              </a:cubicBezTo>
                              <a:cubicBezTo>
                                <a:pt x="485865" y="805512"/>
                                <a:pt x="493528" y="813175"/>
                                <a:pt x="493528" y="822627"/>
                              </a:cubicBezTo>
                              <a:cubicBezTo>
                                <a:pt x="493528" y="832079"/>
                                <a:pt x="485865" y="839742"/>
                                <a:pt x="476413" y="839742"/>
                              </a:cubicBezTo>
                              <a:cubicBezTo>
                                <a:pt x="466961" y="839742"/>
                                <a:pt x="459298" y="832079"/>
                                <a:pt x="459298" y="822627"/>
                              </a:cubicBezTo>
                              <a:close/>
                              <a:moveTo>
                                <a:pt x="459163" y="708528"/>
                              </a:moveTo>
                              <a:cubicBezTo>
                                <a:pt x="459163" y="699076"/>
                                <a:pt x="466826" y="691413"/>
                                <a:pt x="476278" y="691413"/>
                              </a:cubicBezTo>
                              <a:cubicBezTo>
                                <a:pt x="485730" y="691413"/>
                                <a:pt x="493393" y="699076"/>
                                <a:pt x="493393" y="708528"/>
                              </a:cubicBezTo>
                              <a:cubicBezTo>
                                <a:pt x="493393" y="717980"/>
                                <a:pt x="485730" y="725643"/>
                                <a:pt x="476278" y="725643"/>
                              </a:cubicBezTo>
                              <a:cubicBezTo>
                                <a:pt x="466826" y="725643"/>
                                <a:pt x="459163" y="717980"/>
                                <a:pt x="459163" y="708528"/>
                              </a:cubicBezTo>
                              <a:close/>
                              <a:moveTo>
                                <a:pt x="458196" y="592156"/>
                              </a:moveTo>
                              <a:cubicBezTo>
                                <a:pt x="458196" y="582704"/>
                                <a:pt x="465859" y="575041"/>
                                <a:pt x="475311" y="575041"/>
                              </a:cubicBezTo>
                              <a:cubicBezTo>
                                <a:pt x="484763" y="575041"/>
                                <a:pt x="492426" y="582704"/>
                                <a:pt x="492426" y="592156"/>
                              </a:cubicBezTo>
                              <a:cubicBezTo>
                                <a:pt x="492426" y="601608"/>
                                <a:pt x="484763" y="609271"/>
                                <a:pt x="475311" y="609271"/>
                              </a:cubicBezTo>
                              <a:cubicBezTo>
                                <a:pt x="465859" y="609271"/>
                                <a:pt x="458196" y="601608"/>
                                <a:pt x="458196" y="592156"/>
                              </a:cubicBezTo>
                              <a:close/>
                              <a:moveTo>
                                <a:pt x="458061" y="478057"/>
                              </a:moveTo>
                              <a:cubicBezTo>
                                <a:pt x="458061" y="468605"/>
                                <a:pt x="465724" y="460942"/>
                                <a:pt x="475176" y="460942"/>
                              </a:cubicBezTo>
                              <a:cubicBezTo>
                                <a:pt x="484628" y="460942"/>
                                <a:pt x="492291" y="468605"/>
                                <a:pt x="492291" y="478057"/>
                              </a:cubicBezTo>
                              <a:cubicBezTo>
                                <a:pt x="492291" y="487509"/>
                                <a:pt x="484628" y="495172"/>
                                <a:pt x="475176" y="495172"/>
                              </a:cubicBezTo>
                              <a:cubicBezTo>
                                <a:pt x="465724" y="495172"/>
                                <a:pt x="458061" y="487509"/>
                                <a:pt x="458061" y="478057"/>
                              </a:cubicBezTo>
                              <a:close/>
                              <a:moveTo>
                                <a:pt x="457094" y="361685"/>
                              </a:moveTo>
                              <a:cubicBezTo>
                                <a:pt x="457094" y="352233"/>
                                <a:pt x="464756" y="344570"/>
                                <a:pt x="474209" y="344570"/>
                              </a:cubicBezTo>
                              <a:cubicBezTo>
                                <a:pt x="483661" y="344570"/>
                                <a:pt x="491323" y="352233"/>
                                <a:pt x="491323" y="361685"/>
                              </a:cubicBezTo>
                              <a:cubicBezTo>
                                <a:pt x="491323" y="371137"/>
                                <a:pt x="483661" y="378800"/>
                                <a:pt x="474209" y="378800"/>
                              </a:cubicBezTo>
                              <a:cubicBezTo>
                                <a:pt x="464756" y="378800"/>
                                <a:pt x="457094" y="371137"/>
                                <a:pt x="457094" y="361685"/>
                              </a:cubicBezTo>
                              <a:close/>
                              <a:moveTo>
                                <a:pt x="456959" y="247586"/>
                              </a:moveTo>
                              <a:cubicBezTo>
                                <a:pt x="456959" y="238134"/>
                                <a:pt x="464621" y="230471"/>
                                <a:pt x="474074" y="230471"/>
                              </a:cubicBezTo>
                              <a:cubicBezTo>
                                <a:pt x="483526" y="230471"/>
                                <a:pt x="491188" y="238134"/>
                                <a:pt x="491188" y="247586"/>
                              </a:cubicBezTo>
                              <a:cubicBezTo>
                                <a:pt x="491188" y="257038"/>
                                <a:pt x="483526" y="264701"/>
                                <a:pt x="474074" y="264701"/>
                              </a:cubicBezTo>
                              <a:cubicBezTo>
                                <a:pt x="464621" y="264701"/>
                                <a:pt x="456959" y="257038"/>
                                <a:pt x="456959" y="247586"/>
                              </a:cubicBezTo>
                              <a:close/>
                              <a:moveTo>
                                <a:pt x="455991" y="131214"/>
                              </a:moveTo>
                              <a:cubicBezTo>
                                <a:pt x="455991" y="121762"/>
                                <a:pt x="463654" y="114099"/>
                                <a:pt x="473106" y="114099"/>
                              </a:cubicBezTo>
                              <a:cubicBezTo>
                                <a:pt x="482558" y="114099"/>
                                <a:pt x="490221" y="121762"/>
                                <a:pt x="490221" y="131214"/>
                              </a:cubicBezTo>
                              <a:cubicBezTo>
                                <a:pt x="490221" y="140666"/>
                                <a:pt x="482558" y="148329"/>
                                <a:pt x="473106" y="148329"/>
                              </a:cubicBezTo>
                              <a:cubicBezTo>
                                <a:pt x="463654" y="148329"/>
                                <a:pt x="455991" y="140666"/>
                                <a:pt x="455991" y="131214"/>
                              </a:cubicBezTo>
                              <a:close/>
                              <a:moveTo>
                                <a:pt x="455856" y="17115"/>
                              </a:moveTo>
                              <a:cubicBezTo>
                                <a:pt x="455856" y="7663"/>
                                <a:pt x="463519" y="0"/>
                                <a:pt x="472971" y="0"/>
                              </a:cubicBezTo>
                              <a:cubicBezTo>
                                <a:pt x="482423" y="0"/>
                                <a:pt x="490086" y="7663"/>
                                <a:pt x="490086" y="17115"/>
                              </a:cubicBezTo>
                              <a:cubicBezTo>
                                <a:pt x="490086" y="26567"/>
                                <a:pt x="482423" y="34230"/>
                                <a:pt x="472971" y="34230"/>
                              </a:cubicBezTo>
                              <a:cubicBezTo>
                                <a:pt x="463519" y="34230"/>
                                <a:pt x="455856" y="26567"/>
                                <a:pt x="455856" y="17115"/>
                              </a:cubicBezTo>
                              <a:close/>
                              <a:moveTo>
                                <a:pt x="405691" y="1571089"/>
                              </a:moveTo>
                              <a:cubicBezTo>
                                <a:pt x="405691" y="1561637"/>
                                <a:pt x="413354" y="1553975"/>
                                <a:pt x="422806" y="1553975"/>
                              </a:cubicBezTo>
                              <a:cubicBezTo>
                                <a:pt x="432258" y="1553975"/>
                                <a:pt x="439921" y="1561637"/>
                                <a:pt x="439921" y="1571089"/>
                              </a:cubicBezTo>
                              <a:cubicBezTo>
                                <a:pt x="439921" y="1580542"/>
                                <a:pt x="432258" y="1588204"/>
                                <a:pt x="422806" y="1588204"/>
                              </a:cubicBezTo>
                              <a:cubicBezTo>
                                <a:pt x="413354" y="1588204"/>
                                <a:pt x="405691" y="1580542"/>
                                <a:pt x="405691" y="1571089"/>
                              </a:cubicBezTo>
                              <a:close/>
                              <a:moveTo>
                                <a:pt x="405556" y="1456990"/>
                              </a:moveTo>
                              <a:cubicBezTo>
                                <a:pt x="405556" y="1447538"/>
                                <a:pt x="413219" y="1439876"/>
                                <a:pt x="422671" y="1439876"/>
                              </a:cubicBezTo>
                              <a:cubicBezTo>
                                <a:pt x="432123" y="1439876"/>
                                <a:pt x="439786" y="1447538"/>
                                <a:pt x="439786" y="1456990"/>
                              </a:cubicBezTo>
                              <a:cubicBezTo>
                                <a:pt x="439786" y="1466443"/>
                                <a:pt x="432123" y="1474105"/>
                                <a:pt x="422671" y="1474105"/>
                              </a:cubicBezTo>
                              <a:cubicBezTo>
                                <a:pt x="413219" y="1474105"/>
                                <a:pt x="405556" y="1466443"/>
                                <a:pt x="405556" y="1456990"/>
                              </a:cubicBezTo>
                              <a:close/>
                              <a:moveTo>
                                <a:pt x="404589" y="1340619"/>
                              </a:moveTo>
                              <a:cubicBezTo>
                                <a:pt x="404589" y="1331166"/>
                                <a:pt x="412251" y="1323504"/>
                                <a:pt x="421703" y="1323504"/>
                              </a:cubicBezTo>
                              <a:cubicBezTo>
                                <a:pt x="431156" y="1323504"/>
                                <a:pt x="438818" y="1331166"/>
                                <a:pt x="438818" y="1340619"/>
                              </a:cubicBezTo>
                              <a:cubicBezTo>
                                <a:pt x="438818" y="1350071"/>
                                <a:pt x="431156" y="1357733"/>
                                <a:pt x="421703" y="1357733"/>
                              </a:cubicBezTo>
                              <a:cubicBezTo>
                                <a:pt x="412251" y="1357733"/>
                                <a:pt x="404589" y="1350071"/>
                                <a:pt x="404589" y="1340619"/>
                              </a:cubicBezTo>
                              <a:close/>
                              <a:moveTo>
                                <a:pt x="404454" y="1226519"/>
                              </a:moveTo>
                              <a:cubicBezTo>
                                <a:pt x="404454" y="1217067"/>
                                <a:pt x="412116" y="1209405"/>
                                <a:pt x="421568" y="1209405"/>
                              </a:cubicBezTo>
                              <a:cubicBezTo>
                                <a:pt x="431021" y="1209405"/>
                                <a:pt x="438683" y="1217067"/>
                                <a:pt x="438683" y="1226519"/>
                              </a:cubicBezTo>
                              <a:cubicBezTo>
                                <a:pt x="438683" y="1235972"/>
                                <a:pt x="431021" y="1243634"/>
                                <a:pt x="421568" y="1243634"/>
                              </a:cubicBezTo>
                              <a:cubicBezTo>
                                <a:pt x="412116" y="1243634"/>
                                <a:pt x="404454" y="1235972"/>
                                <a:pt x="404454" y="1226519"/>
                              </a:cubicBezTo>
                              <a:close/>
                              <a:moveTo>
                                <a:pt x="403486" y="1110148"/>
                              </a:moveTo>
                              <a:cubicBezTo>
                                <a:pt x="403486" y="1100695"/>
                                <a:pt x="411149" y="1093033"/>
                                <a:pt x="420601" y="1093033"/>
                              </a:cubicBezTo>
                              <a:cubicBezTo>
                                <a:pt x="430053" y="1093033"/>
                                <a:pt x="437716" y="1100695"/>
                                <a:pt x="437716" y="1110148"/>
                              </a:cubicBezTo>
                              <a:cubicBezTo>
                                <a:pt x="437716" y="1119600"/>
                                <a:pt x="430053" y="1127262"/>
                                <a:pt x="420601" y="1127262"/>
                              </a:cubicBezTo>
                              <a:cubicBezTo>
                                <a:pt x="411149" y="1127262"/>
                                <a:pt x="403486" y="1119600"/>
                                <a:pt x="403486" y="1110148"/>
                              </a:cubicBezTo>
                              <a:close/>
                              <a:moveTo>
                                <a:pt x="403351" y="996048"/>
                              </a:moveTo>
                              <a:cubicBezTo>
                                <a:pt x="403351" y="986596"/>
                                <a:pt x="411014" y="978934"/>
                                <a:pt x="420466" y="978934"/>
                              </a:cubicBezTo>
                              <a:cubicBezTo>
                                <a:pt x="429918" y="978934"/>
                                <a:pt x="437581" y="986596"/>
                                <a:pt x="437581" y="996048"/>
                              </a:cubicBezTo>
                              <a:cubicBezTo>
                                <a:pt x="437581" y="1005501"/>
                                <a:pt x="429918" y="1013163"/>
                                <a:pt x="420466" y="1013163"/>
                              </a:cubicBezTo>
                              <a:cubicBezTo>
                                <a:pt x="411014" y="1013163"/>
                                <a:pt x="403351" y="1005501"/>
                                <a:pt x="403351" y="996048"/>
                              </a:cubicBezTo>
                              <a:close/>
                              <a:moveTo>
                                <a:pt x="402384" y="879677"/>
                              </a:moveTo>
                              <a:cubicBezTo>
                                <a:pt x="402384" y="870224"/>
                                <a:pt x="410047" y="862562"/>
                                <a:pt x="419499" y="862562"/>
                              </a:cubicBezTo>
                              <a:cubicBezTo>
                                <a:pt x="428951" y="862562"/>
                                <a:pt x="436614" y="870224"/>
                                <a:pt x="436614" y="879677"/>
                              </a:cubicBezTo>
                              <a:cubicBezTo>
                                <a:pt x="436614" y="889129"/>
                                <a:pt x="428951" y="896791"/>
                                <a:pt x="419499" y="896791"/>
                              </a:cubicBezTo>
                              <a:cubicBezTo>
                                <a:pt x="410047" y="896791"/>
                                <a:pt x="402384" y="889129"/>
                                <a:pt x="402384" y="879677"/>
                              </a:cubicBezTo>
                              <a:close/>
                              <a:moveTo>
                                <a:pt x="402249" y="765578"/>
                              </a:moveTo>
                              <a:cubicBezTo>
                                <a:pt x="402249" y="756125"/>
                                <a:pt x="409912" y="748463"/>
                                <a:pt x="419364" y="748463"/>
                              </a:cubicBezTo>
                              <a:cubicBezTo>
                                <a:pt x="428816" y="748463"/>
                                <a:pt x="436479" y="756125"/>
                                <a:pt x="436479" y="765578"/>
                              </a:cubicBezTo>
                              <a:cubicBezTo>
                                <a:pt x="436479" y="775030"/>
                                <a:pt x="428816" y="782692"/>
                                <a:pt x="419364" y="782692"/>
                              </a:cubicBezTo>
                              <a:cubicBezTo>
                                <a:pt x="409912" y="782692"/>
                                <a:pt x="402249" y="775030"/>
                                <a:pt x="402249" y="765578"/>
                              </a:cubicBezTo>
                              <a:close/>
                              <a:moveTo>
                                <a:pt x="401282" y="649206"/>
                              </a:moveTo>
                              <a:cubicBezTo>
                                <a:pt x="401282" y="639753"/>
                                <a:pt x="408944" y="632091"/>
                                <a:pt x="418396" y="632091"/>
                              </a:cubicBezTo>
                              <a:cubicBezTo>
                                <a:pt x="427849" y="632091"/>
                                <a:pt x="435511" y="639753"/>
                                <a:pt x="435511" y="649206"/>
                              </a:cubicBezTo>
                              <a:cubicBezTo>
                                <a:pt x="435511" y="658658"/>
                                <a:pt x="427849" y="666321"/>
                                <a:pt x="418396" y="666321"/>
                              </a:cubicBezTo>
                              <a:cubicBezTo>
                                <a:pt x="408944" y="666321"/>
                                <a:pt x="401282" y="658658"/>
                                <a:pt x="401282" y="649206"/>
                              </a:cubicBezTo>
                              <a:close/>
                              <a:moveTo>
                                <a:pt x="401147" y="535107"/>
                              </a:moveTo>
                              <a:cubicBezTo>
                                <a:pt x="401147" y="525654"/>
                                <a:pt x="408809" y="517992"/>
                                <a:pt x="418261" y="517992"/>
                              </a:cubicBezTo>
                              <a:cubicBezTo>
                                <a:pt x="427714" y="517992"/>
                                <a:pt x="435376" y="525654"/>
                                <a:pt x="435376" y="535107"/>
                              </a:cubicBezTo>
                              <a:cubicBezTo>
                                <a:pt x="435376" y="544559"/>
                                <a:pt x="427714" y="552221"/>
                                <a:pt x="418261" y="552221"/>
                              </a:cubicBezTo>
                              <a:cubicBezTo>
                                <a:pt x="408809" y="552221"/>
                                <a:pt x="401147" y="544559"/>
                                <a:pt x="401147" y="535107"/>
                              </a:cubicBezTo>
                              <a:close/>
                              <a:moveTo>
                                <a:pt x="400179" y="418735"/>
                              </a:moveTo>
                              <a:cubicBezTo>
                                <a:pt x="400179" y="409283"/>
                                <a:pt x="407842" y="401620"/>
                                <a:pt x="417294" y="401620"/>
                              </a:cubicBezTo>
                              <a:cubicBezTo>
                                <a:pt x="426746" y="401620"/>
                                <a:pt x="434409" y="409283"/>
                                <a:pt x="434409" y="418735"/>
                              </a:cubicBezTo>
                              <a:cubicBezTo>
                                <a:pt x="434409" y="428187"/>
                                <a:pt x="426746" y="435850"/>
                                <a:pt x="417294" y="435850"/>
                              </a:cubicBezTo>
                              <a:cubicBezTo>
                                <a:pt x="407842" y="435850"/>
                                <a:pt x="400179" y="428187"/>
                                <a:pt x="400179" y="418735"/>
                              </a:cubicBezTo>
                              <a:close/>
                              <a:moveTo>
                                <a:pt x="400044" y="304636"/>
                              </a:moveTo>
                              <a:cubicBezTo>
                                <a:pt x="400044" y="295183"/>
                                <a:pt x="407707" y="287521"/>
                                <a:pt x="417159" y="287521"/>
                              </a:cubicBezTo>
                              <a:cubicBezTo>
                                <a:pt x="426611" y="287521"/>
                                <a:pt x="434274" y="295183"/>
                                <a:pt x="434274" y="304636"/>
                              </a:cubicBezTo>
                              <a:cubicBezTo>
                                <a:pt x="434274" y="314088"/>
                                <a:pt x="426611" y="321750"/>
                                <a:pt x="417159" y="321750"/>
                              </a:cubicBezTo>
                              <a:cubicBezTo>
                                <a:pt x="407707" y="321750"/>
                                <a:pt x="400044" y="314088"/>
                                <a:pt x="400044" y="304636"/>
                              </a:cubicBezTo>
                              <a:close/>
                              <a:moveTo>
                                <a:pt x="399077" y="188264"/>
                              </a:moveTo>
                              <a:cubicBezTo>
                                <a:pt x="399077" y="178812"/>
                                <a:pt x="406740" y="171149"/>
                                <a:pt x="416192" y="171149"/>
                              </a:cubicBezTo>
                              <a:cubicBezTo>
                                <a:pt x="425644" y="171149"/>
                                <a:pt x="433307" y="178812"/>
                                <a:pt x="433307" y="188264"/>
                              </a:cubicBezTo>
                              <a:cubicBezTo>
                                <a:pt x="433307" y="197716"/>
                                <a:pt x="425644" y="205379"/>
                                <a:pt x="416192" y="205379"/>
                              </a:cubicBezTo>
                              <a:cubicBezTo>
                                <a:pt x="406740" y="205379"/>
                                <a:pt x="399077" y="197716"/>
                                <a:pt x="399077" y="188264"/>
                              </a:cubicBezTo>
                              <a:close/>
                              <a:moveTo>
                                <a:pt x="398942" y="74165"/>
                              </a:moveTo>
                              <a:cubicBezTo>
                                <a:pt x="398942" y="64712"/>
                                <a:pt x="406605" y="57050"/>
                                <a:pt x="416057" y="57050"/>
                              </a:cubicBezTo>
                              <a:cubicBezTo>
                                <a:pt x="425509" y="57050"/>
                                <a:pt x="433172" y="64712"/>
                                <a:pt x="433172" y="74165"/>
                              </a:cubicBezTo>
                              <a:cubicBezTo>
                                <a:pt x="433172" y="83617"/>
                                <a:pt x="425509" y="91280"/>
                                <a:pt x="416057" y="91280"/>
                              </a:cubicBezTo>
                              <a:cubicBezTo>
                                <a:pt x="406605" y="91280"/>
                                <a:pt x="398942" y="83617"/>
                                <a:pt x="398942" y="74165"/>
                              </a:cubicBezTo>
                              <a:close/>
                              <a:moveTo>
                                <a:pt x="348641" y="1514040"/>
                              </a:moveTo>
                              <a:cubicBezTo>
                                <a:pt x="348641" y="1504588"/>
                                <a:pt x="356304" y="1496925"/>
                                <a:pt x="365756" y="1496925"/>
                              </a:cubicBezTo>
                              <a:cubicBezTo>
                                <a:pt x="375208" y="1496925"/>
                                <a:pt x="382871" y="1504588"/>
                                <a:pt x="382871" y="1514040"/>
                              </a:cubicBezTo>
                              <a:cubicBezTo>
                                <a:pt x="382871" y="1523492"/>
                                <a:pt x="375208" y="1531155"/>
                                <a:pt x="365756" y="1531155"/>
                              </a:cubicBezTo>
                              <a:cubicBezTo>
                                <a:pt x="356304" y="1531155"/>
                                <a:pt x="348641" y="1523492"/>
                                <a:pt x="348641" y="1514040"/>
                              </a:cubicBezTo>
                              <a:close/>
                              <a:moveTo>
                                <a:pt x="348506" y="1399941"/>
                              </a:moveTo>
                              <a:cubicBezTo>
                                <a:pt x="348506" y="1390489"/>
                                <a:pt x="356169" y="1382826"/>
                                <a:pt x="365621" y="1382826"/>
                              </a:cubicBezTo>
                              <a:cubicBezTo>
                                <a:pt x="375073" y="1382826"/>
                                <a:pt x="382736" y="1390489"/>
                                <a:pt x="382736" y="1399941"/>
                              </a:cubicBezTo>
                              <a:cubicBezTo>
                                <a:pt x="382736" y="1409393"/>
                                <a:pt x="375073" y="1417056"/>
                                <a:pt x="365621" y="1417056"/>
                              </a:cubicBezTo>
                              <a:cubicBezTo>
                                <a:pt x="356169" y="1417056"/>
                                <a:pt x="348506" y="1409393"/>
                                <a:pt x="348506" y="1399941"/>
                              </a:cubicBezTo>
                              <a:close/>
                              <a:moveTo>
                                <a:pt x="347539" y="1283569"/>
                              </a:moveTo>
                              <a:cubicBezTo>
                                <a:pt x="347539" y="1274117"/>
                                <a:pt x="355202" y="1266454"/>
                                <a:pt x="364654" y="1266454"/>
                              </a:cubicBezTo>
                              <a:cubicBezTo>
                                <a:pt x="374106" y="1266454"/>
                                <a:pt x="381769" y="1274117"/>
                                <a:pt x="381769" y="1283569"/>
                              </a:cubicBezTo>
                              <a:cubicBezTo>
                                <a:pt x="381769" y="1293021"/>
                                <a:pt x="374106" y="1300684"/>
                                <a:pt x="364654" y="1300684"/>
                              </a:cubicBezTo>
                              <a:cubicBezTo>
                                <a:pt x="355202" y="1300684"/>
                                <a:pt x="347539" y="1293021"/>
                                <a:pt x="347539" y="1283569"/>
                              </a:cubicBezTo>
                              <a:close/>
                              <a:moveTo>
                                <a:pt x="347404" y="1169470"/>
                              </a:moveTo>
                              <a:cubicBezTo>
                                <a:pt x="347404" y="1160018"/>
                                <a:pt x="355067" y="1152355"/>
                                <a:pt x="364519" y="1152355"/>
                              </a:cubicBezTo>
                              <a:cubicBezTo>
                                <a:pt x="373971" y="1152355"/>
                                <a:pt x="381634" y="1160018"/>
                                <a:pt x="381634" y="1169470"/>
                              </a:cubicBezTo>
                              <a:cubicBezTo>
                                <a:pt x="381634" y="1178922"/>
                                <a:pt x="373971" y="1186585"/>
                                <a:pt x="364519" y="1186585"/>
                              </a:cubicBezTo>
                              <a:cubicBezTo>
                                <a:pt x="355067" y="1186585"/>
                                <a:pt x="347404" y="1178922"/>
                                <a:pt x="347404" y="1169470"/>
                              </a:cubicBezTo>
                              <a:close/>
                              <a:moveTo>
                                <a:pt x="346437" y="1053098"/>
                              </a:moveTo>
                              <a:cubicBezTo>
                                <a:pt x="346437" y="1043646"/>
                                <a:pt x="354099" y="1035983"/>
                                <a:pt x="363552" y="1035983"/>
                              </a:cubicBezTo>
                              <a:cubicBezTo>
                                <a:pt x="373004" y="1035983"/>
                                <a:pt x="380666" y="1043646"/>
                                <a:pt x="380666" y="1053098"/>
                              </a:cubicBezTo>
                              <a:cubicBezTo>
                                <a:pt x="380666" y="1062550"/>
                                <a:pt x="373004" y="1070213"/>
                                <a:pt x="363552" y="1070213"/>
                              </a:cubicBezTo>
                              <a:cubicBezTo>
                                <a:pt x="354099" y="1070213"/>
                                <a:pt x="346437" y="1062550"/>
                                <a:pt x="346437" y="1053098"/>
                              </a:cubicBezTo>
                              <a:close/>
                              <a:moveTo>
                                <a:pt x="346302" y="938999"/>
                              </a:moveTo>
                              <a:cubicBezTo>
                                <a:pt x="346302" y="929547"/>
                                <a:pt x="353964" y="921884"/>
                                <a:pt x="363417" y="921884"/>
                              </a:cubicBezTo>
                              <a:cubicBezTo>
                                <a:pt x="372869" y="921884"/>
                                <a:pt x="380531" y="929547"/>
                                <a:pt x="380531" y="938999"/>
                              </a:cubicBezTo>
                              <a:cubicBezTo>
                                <a:pt x="380531" y="948451"/>
                                <a:pt x="372869" y="956114"/>
                                <a:pt x="363417" y="956114"/>
                              </a:cubicBezTo>
                              <a:cubicBezTo>
                                <a:pt x="353964" y="956114"/>
                                <a:pt x="346302" y="948451"/>
                                <a:pt x="346302" y="938999"/>
                              </a:cubicBezTo>
                              <a:close/>
                              <a:moveTo>
                                <a:pt x="345334" y="822627"/>
                              </a:moveTo>
                              <a:cubicBezTo>
                                <a:pt x="345334" y="813175"/>
                                <a:pt x="352997" y="805512"/>
                                <a:pt x="362449" y="805512"/>
                              </a:cubicBezTo>
                              <a:cubicBezTo>
                                <a:pt x="371901" y="805512"/>
                                <a:pt x="379564" y="813175"/>
                                <a:pt x="379564" y="822627"/>
                              </a:cubicBezTo>
                              <a:cubicBezTo>
                                <a:pt x="379564" y="832079"/>
                                <a:pt x="371901" y="839742"/>
                                <a:pt x="362449" y="839742"/>
                              </a:cubicBezTo>
                              <a:cubicBezTo>
                                <a:pt x="352997" y="839742"/>
                                <a:pt x="345334" y="832079"/>
                                <a:pt x="345334" y="822627"/>
                              </a:cubicBezTo>
                              <a:close/>
                              <a:moveTo>
                                <a:pt x="345199" y="708528"/>
                              </a:moveTo>
                              <a:cubicBezTo>
                                <a:pt x="345199" y="699076"/>
                                <a:pt x="352862" y="691413"/>
                                <a:pt x="362314" y="691413"/>
                              </a:cubicBezTo>
                              <a:cubicBezTo>
                                <a:pt x="371766" y="691413"/>
                                <a:pt x="379429" y="699076"/>
                                <a:pt x="379429" y="708528"/>
                              </a:cubicBezTo>
                              <a:cubicBezTo>
                                <a:pt x="379429" y="717980"/>
                                <a:pt x="371766" y="725643"/>
                                <a:pt x="362314" y="725643"/>
                              </a:cubicBezTo>
                              <a:cubicBezTo>
                                <a:pt x="352862" y="725643"/>
                                <a:pt x="345199" y="717980"/>
                                <a:pt x="345199" y="708528"/>
                              </a:cubicBezTo>
                              <a:close/>
                              <a:moveTo>
                                <a:pt x="344232" y="592156"/>
                              </a:moveTo>
                              <a:cubicBezTo>
                                <a:pt x="344232" y="582704"/>
                                <a:pt x="351895" y="575041"/>
                                <a:pt x="361347" y="575041"/>
                              </a:cubicBezTo>
                              <a:cubicBezTo>
                                <a:pt x="370799" y="575041"/>
                                <a:pt x="378462" y="582704"/>
                                <a:pt x="378462" y="592156"/>
                              </a:cubicBezTo>
                              <a:cubicBezTo>
                                <a:pt x="378462" y="601608"/>
                                <a:pt x="370799" y="609271"/>
                                <a:pt x="361347" y="609271"/>
                              </a:cubicBezTo>
                              <a:cubicBezTo>
                                <a:pt x="351895" y="609271"/>
                                <a:pt x="344232" y="601608"/>
                                <a:pt x="344232" y="592156"/>
                              </a:cubicBezTo>
                              <a:close/>
                              <a:moveTo>
                                <a:pt x="344097" y="478057"/>
                              </a:moveTo>
                              <a:cubicBezTo>
                                <a:pt x="344097" y="468605"/>
                                <a:pt x="351760" y="460942"/>
                                <a:pt x="361212" y="460942"/>
                              </a:cubicBezTo>
                              <a:cubicBezTo>
                                <a:pt x="370664" y="460942"/>
                                <a:pt x="378327" y="468605"/>
                                <a:pt x="378327" y="478057"/>
                              </a:cubicBezTo>
                              <a:cubicBezTo>
                                <a:pt x="378327" y="487509"/>
                                <a:pt x="370664" y="495172"/>
                                <a:pt x="361212" y="495172"/>
                              </a:cubicBezTo>
                              <a:cubicBezTo>
                                <a:pt x="351760" y="495172"/>
                                <a:pt x="344097" y="487509"/>
                                <a:pt x="344097" y="478057"/>
                              </a:cubicBezTo>
                              <a:close/>
                              <a:moveTo>
                                <a:pt x="343130" y="361685"/>
                              </a:moveTo>
                              <a:cubicBezTo>
                                <a:pt x="343130" y="352233"/>
                                <a:pt x="350792" y="344570"/>
                                <a:pt x="360245" y="344570"/>
                              </a:cubicBezTo>
                              <a:cubicBezTo>
                                <a:pt x="369697" y="344570"/>
                                <a:pt x="377359" y="352233"/>
                                <a:pt x="377359" y="361685"/>
                              </a:cubicBezTo>
                              <a:cubicBezTo>
                                <a:pt x="377359" y="371137"/>
                                <a:pt x="369697" y="378800"/>
                                <a:pt x="360245" y="378800"/>
                              </a:cubicBezTo>
                              <a:cubicBezTo>
                                <a:pt x="350792" y="378800"/>
                                <a:pt x="343130" y="371137"/>
                                <a:pt x="343130" y="361685"/>
                              </a:cubicBezTo>
                              <a:close/>
                              <a:moveTo>
                                <a:pt x="342995" y="247586"/>
                              </a:moveTo>
                              <a:cubicBezTo>
                                <a:pt x="342995" y="238134"/>
                                <a:pt x="350657" y="230471"/>
                                <a:pt x="360110" y="230471"/>
                              </a:cubicBezTo>
                              <a:cubicBezTo>
                                <a:pt x="369562" y="230471"/>
                                <a:pt x="377224" y="238134"/>
                                <a:pt x="377224" y="247586"/>
                              </a:cubicBezTo>
                              <a:cubicBezTo>
                                <a:pt x="377224" y="257038"/>
                                <a:pt x="369562" y="264701"/>
                                <a:pt x="360110" y="264701"/>
                              </a:cubicBezTo>
                              <a:cubicBezTo>
                                <a:pt x="350657" y="264701"/>
                                <a:pt x="342995" y="257038"/>
                                <a:pt x="342995" y="247586"/>
                              </a:cubicBezTo>
                              <a:close/>
                              <a:moveTo>
                                <a:pt x="342027" y="131214"/>
                              </a:moveTo>
                              <a:cubicBezTo>
                                <a:pt x="342027" y="121762"/>
                                <a:pt x="349690" y="114099"/>
                                <a:pt x="359142" y="114099"/>
                              </a:cubicBezTo>
                              <a:cubicBezTo>
                                <a:pt x="368594" y="114099"/>
                                <a:pt x="376257" y="121762"/>
                                <a:pt x="376257" y="131214"/>
                              </a:cubicBezTo>
                              <a:cubicBezTo>
                                <a:pt x="376257" y="140666"/>
                                <a:pt x="368594" y="148329"/>
                                <a:pt x="359142" y="148329"/>
                              </a:cubicBezTo>
                              <a:cubicBezTo>
                                <a:pt x="349690" y="148329"/>
                                <a:pt x="342027" y="140666"/>
                                <a:pt x="342027" y="131214"/>
                              </a:cubicBezTo>
                              <a:close/>
                              <a:moveTo>
                                <a:pt x="341892" y="17115"/>
                              </a:moveTo>
                              <a:cubicBezTo>
                                <a:pt x="341892" y="7663"/>
                                <a:pt x="349555" y="0"/>
                                <a:pt x="359007" y="0"/>
                              </a:cubicBezTo>
                              <a:cubicBezTo>
                                <a:pt x="368459" y="0"/>
                                <a:pt x="376122" y="7663"/>
                                <a:pt x="376122" y="17115"/>
                              </a:cubicBezTo>
                              <a:cubicBezTo>
                                <a:pt x="376122" y="26567"/>
                                <a:pt x="368459" y="34230"/>
                                <a:pt x="359007" y="34230"/>
                              </a:cubicBezTo>
                              <a:cubicBezTo>
                                <a:pt x="349555" y="34230"/>
                                <a:pt x="341892" y="26567"/>
                                <a:pt x="341892" y="17115"/>
                              </a:cubicBezTo>
                              <a:close/>
                              <a:moveTo>
                                <a:pt x="291727" y="1571089"/>
                              </a:moveTo>
                              <a:cubicBezTo>
                                <a:pt x="291727" y="1561637"/>
                                <a:pt x="299390" y="1553975"/>
                                <a:pt x="308842" y="1553975"/>
                              </a:cubicBezTo>
                              <a:cubicBezTo>
                                <a:pt x="318294" y="1553975"/>
                                <a:pt x="325957" y="1561637"/>
                                <a:pt x="325957" y="1571089"/>
                              </a:cubicBezTo>
                              <a:cubicBezTo>
                                <a:pt x="325957" y="1580542"/>
                                <a:pt x="318294" y="1588204"/>
                                <a:pt x="308842" y="1588204"/>
                              </a:cubicBezTo>
                              <a:cubicBezTo>
                                <a:pt x="299390" y="1588204"/>
                                <a:pt x="291727" y="1580542"/>
                                <a:pt x="291727" y="1571089"/>
                              </a:cubicBezTo>
                              <a:close/>
                              <a:moveTo>
                                <a:pt x="291592" y="1456990"/>
                              </a:moveTo>
                              <a:cubicBezTo>
                                <a:pt x="291592" y="1447538"/>
                                <a:pt x="299255" y="1439876"/>
                                <a:pt x="308707" y="1439876"/>
                              </a:cubicBezTo>
                              <a:cubicBezTo>
                                <a:pt x="318159" y="1439876"/>
                                <a:pt x="325822" y="1447538"/>
                                <a:pt x="325822" y="1456990"/>
                              </a:cubicBezTo>
                              <a:cubicBezTo>
                                <a:pt x="325822" y="1466443"/>
                                <a:pt x="318159" y="1474105"/>
                                <a:pt x="308707" y="1474105"/>
                              </a:cubicBezTo>
                              <a:cubicBezTo>
                                <a:pt x="299255" y="1474105"/>
                                <a:pt x="291592" y="1466443"/>
                                <a:pt x="291592" y="1456990"/>
                              </a:cubicBezTo>
                              <a:close/>
                              <a:moveTo>
                                <a:pt x="290625" y="1340619"/>
                              </a:moveTo>
                              <a:cubicBezTo>
                                <a:pt x="290625" y="1331166"/>
                                <a:pt x="298287" y="1323504"/>
                                <a:pt x="307739" y="1323504"/>
                              </a:cubicBezTo>
                              <a:cubicBezTo>
                                <a:pt x="317192" y="1323504"/>
                                <a:pt x="324854" y="1331166"/>
                                <a:pt x="324854" y="1340619"/>
                              </a:cubicBezTo>
                              <a:cubicBezTo>
                                <a:pt x="324854" y="1350071"/>
                                <a:pt x="317192" y="1357733"/>
                                <a:pt x="307739" y="1357733"/>
                              </a:cubicBezTo>
                              <a:cubicBezTo>
                                <a:pt x="298287" y="1357733"/>
                                <a:pt x="290625" y="1350071"/>
                                <a:pt x="290625" y="1340619"/>
                              </a:cubicBezTo>
                              <a:close/>
                              <a:moveTo>
                                <a:pt x="290489" y="1226519"/>
                              </a:moveTo>
                              <a:cubicBezTo>
                                <a:pt x="290489" y="1217067"/>
                                <a:pt x="298152" y="1209405"/>
                                <a:pt x="307604" y="1209405"/>
                              </a:cubicBezTo>
                              <a:cubicBezTo>
                                <a:pt x="317057" y="1209405"/>
                                <a:pt x="324719" y="1217067"/>
                                <a:pt x="324719" y="1226519"/>
                              </a:cubicBezTo>
                              <a:cubicBezTo>
                                <a:pt x="324719" y="1235972"/>
                                <a:pt x="317057" y="1243634"/>
                                <a:pt x="307604" y="1243634"/>
                              </a:cubicBezTo>
                              <a:cubicBezTo>
                                <a:pt x="298152" y="1243634"/>
                                <a:pt x="290489" y="1235972"/>
                                <a:pt x="290489" y="1226519"/>
                              </a:cubicBezTo>
                              <a:close/>
                              <a:moveTo>
                                <a:pt x="289522" y="1110148"/>
                              </a:moveTo>
                              <a:cubicBezTo>
                                <a:pt x="289522" y="1100695"/>
                                <a:pt x="297185" y="1093033"/>
                                <a:pt x="306637" y="1093033"/>
                              </a:cubicBezTo>
                              <a:cubicBezTo>
                                <a:pt x="316089" y="1093033"/>
                                <a:pt x="323752" y="1100695"/>
                                <a:pt x="323752" y="1110148"/>
                              </a:cubicBezTo>
                              <a:cubicBezTo>
                                <a:pt x="323752" y="1119600"/>
                                <a:pt x="316089" y="1127262"/>
                                <a:pt x="306637" y="1127262"/>
                              </a:cubicBezTo>
                              <a:cubicBezTo>
                                <a:pt x="297185" y="1127262"/>
                                <a:pt x="289522" y="1119600"/>
                                <a:pt x="289522" y="1110148"/>
                              </a:cubicBezTo>
                              <a:close/>
                              <a:moveTo>
                                <a:pt x="289387" y="996048"/>
                              </a:moveTo>
                              <a:cubicBezTo>
                                <a:pt x="289387" y="986596"/>
                                <a:pt x="297050" y="978934"/>
                                <a:pt x="306502" y="978934"/>
                              </a:cubicBezTo>
                              <a:cubicBezTo>
                                <a:pt x="315954" y="978934"/>
                                <a:pt x="323617" y="986596"/>
                                <a:pt x="323617" y="996048"/>
                              </a:cubicBezTo>
                              <a:cubicBezTo>
                                <a:pt x="323617" y="1005501"/>
                                <a:pt x="315954" y="1013163"/>
                                <a:pt x="306502" y="1013163"/>
                              </a:cubicBezTo>
                              <a:cubicBezTo>
                                <a:pt x="297050" y="1013163"/>
                                <a:pt x="289387" y="1005501"/>
                                <a:pt x="289387" y="996048"/>
                              </a:cubicBezTo>
                              <a:close/>
                              <a:moveTo>
                                <a:pt x="288420" y="879677"/>
                              </a:moveTo>
                              <a:cubicBezTo>
                                <a:pt x="288420" y="870224"/>
                                <a:pt x="296083" y="862562"/>
                                <a:pt x="305535" y="862562"/>
                              </a:cubicBezTo>
                              <a:cubicBezTo>
                                <a:pt x="314987" y="862562"/>
                                <a:pt x="322650" y="870224"/>
                                <a:pt x="322650" y="879677"/>
                              </a:cubicBezTo>
                              <a:cubicBezTo>
                                <a:pt x="322650" y="889129"/>
                                <a:pt x="314987" y="896791"/>
                                <a:pt x="305535" y="896791"/>
                              </a:cubicBezTo>
                              <a:cubicBezTo>
                                <a:pt x="296083" y="896791"/>
                                <a:pt x="288420" y="889129"/>
                                <a:pt x="288420" y="879677"/>
                              </a:cubicBezTo>
                              <a:close/>
                              <a:moveTo>
                                <a:pt x="288285" y="765578"/>
                              </a:moveTo>
                              <a:cubicBezTo>
                                <a:pt x="288285" y="756125"/>
                                <a:pt x="295948" y="748463"/>
                                <a:pt x="305400" y="748463"/>
                              </a:cubicBezTo>
                              <a:cubicBezTo>
                                <a:pt x="314852" y="748463"/>
                                <a:pt x="322515" y="756125"/>
                                <a:pt x="322515" y="765578"/>
                              </a:cubicBezTo>
                              <a:cubicBezTo>
                                <a:pt x="322515" y="775030"/>
                                <a:pt x="314852" y="782692"/>
                                <a:pt x="305400" y="782692"/>
                              </a:cubicBezTo>
                              <a:cubicBezTo>
                                <a:pt x="295948" y="782692"/>
                                <a:pt x="288285" y="775030"/>
                                <a:pt x="288285" y="765578"/>
                              </a:cubicBezTo>
                              <a:close/>
                              <a:moveTo>
                                <a:pt x="287318" y="649206"/>
                              </a:moveTo>
                              <a:cubicBezTo>
                                <a:pt x="287318" y="639753"/>
                                <a:pt x="294980" y="632091"/>
                                <a:pt x="304432" y="632091"/>
                              </a:cubicBezTo>
                              <a:cubicBezTo>
                                <a:pt x="313885" y="632091"/>
                                <a:pt x="321547" y="639753"/>
                                <a:pt x="321547" y="649206"/>
                              </a:cubicBezTo>
                              <a:cubicBezTo>
                                <a:pt x="321547" y="658658"/>
                                <a:pt x="313885" y="666321"/>
                                <a:pt x="304432" y="666321"/>
                              </a:cubicBezTo>
                              <a:cubicBezTo>
                                <a:pt x="294980" y="666321"/>
                                <a:pt x="287318" y="658658"/>
                                <a:pt x="287318" y="649206"/>
                              </a:cubicBezTo>
                              <a:close/>
                              <a:moveTo>
                                <a:pt x="287183" y="535107"/>
                              </a:moveTo>
                              <a:cubicBezTo>
                                <a:pt x="287183" y="525654"/>
                                <a:pt x="294845" y="517992"/>
                                <a:pt x="304297" y="517992"/>
                              </a:cubicBezTo>
                              <a:cubicBezTo>
                                <a:pt x="313750" y="517992"/>
                                <a:pt x="321412" y="525654"/>
                                <a:pt x="321412" y="535107"/>
                              </a:cubicBezTo>
                              <a:cubicBezTo>
                                <a:pt x="321412" y="544559"/>
                                <a:pt x="313750" y="552221"/>
                                <a:pt x="304297" y="552221"/>
                              </a:cubicBezTo>
                              <a:cubicBezTo>
                                <a:pt x="294845" y="552221"/>
                                <a:pt x="287183" y="544559"/>
                                <a:pt x="287183" y="535107"/>
                              </a:cubicBezTo>
                              <a:close/>
                              <a:moveTo>
                                <a:pt x="286215" y="418735"/>
                              </a:moveTo>
                              <a:cubicBezTo>
                                <a:pt x="286215" y="409283"/>
                                <a:pt x="293878" y="401620"/>
                                <a:pt x="303330" y="401620"/>
                              </a:cubicBezTo>
                              <a:cubicBezTo>
                                <a:pt x="312782" y="401620"/>
                                <a:pt x="320445" y="409283"/>
                                <a:pt x="320445" y="418735"/>
                              </a:cubicBezTo>
                              <a:cubicBezTo>
                                <a:pt x="320445" y="428187"/>
                                <a:pt x="312782" y="435850"/>
                                <a:pt x="303330" y="435850"/>
                              </a:cubicBezTo>
                              <a:cubicBezTo>
                                <a:pt x="293878" y="435850"/>
                                <a:pt x="286215" y="428187"/>
                                <a:pt x="286215" y="418735"/>
                              </a:cubicBezTo>
                              <a:close/>
                              <a:moveTo>
                                <a:pt x="286080" y="304636"/>
                              </a:moveTo>
                              <a:cubicBezTo>
                                <a:pt x="286080" y="295183"/>
                                <a:pt x="293743" y="287521"/>
                                <a:pt x="303195" y="287521"/>
                              </a:cubicBezTo>
                              <a:cubicBezTo>
                                <a:pt x="312647" y="287521"/>
                                <a:pt x="320310" y="295183"/>
                                <a:pt x="320310" y="304636"/>
                              </a:cubicBezTo>
                              <a:cubicBezTo>
                                <a:pt x="320310" y="314088"/>
                                <a:pt x="312647" y="321750"/>
                                <a:pt x="303195" y="321750"/>
                              </a:cubicBezTo>
                              <a:cubicBezTo>
                                <a:pt x="293743" y="321750"/>
                                <a:pt x="286080" y="314088"/>
                                <a:pt x="286080" y="304636"/>
                              </a:cubicBezTo>
                              <a:close/>
                              <a:moveTo>
                                <a:pt x="285113" y="188264"/>
                              </a:moveTo>
                              <a:cubicBezTo>
                                <a:pt x="285113" y="178812"/>
                                <a:pt x="292776" y="171149"/>
                                <a:pt x="302228" y="171149"/>
                              </a:cubicBezTo>
                              <a:cubicBezTo>
                                <a:pt x="311680" y="171149"/>
                                <a:pt x="319343" y="178812"/>
                                <a:pt x="319343" y="188264"/>
                              </a:cubicBezTo>
                              <a:cubicBezTo>
                                <a:pt x="319343" y="197716"/>
                                <a:pt x="311680" y="205379"/>
                                <a:pt x="302228" y="205379"/>
                              </a:cubicBezTo>
                              <a:cubicBezTo>
                                <a:pt x="292776" y="205379"/>
                                <a:pt x="285113" y="197716"/>
                                <a:pt x="285113" y="188264"/>
                              </a:cubicBezTo>
                              <a:close/>
                              <a:moveTo>
                                <a:pt x="284978" y="74165"/>
                              </a:moveTo>
                              <a:cubicBezTo>
                                <a:pt x="284978" y="64712"/>
                                <a:pt x="292641" y="57050"/>
                                <a:pt x="302093" y="57050"/>
                              </a:cubicBezTo>
                              <a:cubicBezTo>
                                <a:pt x="311545" y="57050"/>
                                <a:pt x="319208" y="64712"/>
                                <a:pt x="319208" y="74165"/>
                              </a:cubicBezTo>
                              <a:cubicBezTo>
                                <a:pt x="319208" y="83617"/>
                                <a:pt x="311545" y="91280"/>
                                <a:pt x="302093" y="91280"/>
                              </a:cubicBezTo>
                              <a:cubicBezTo>
                                <a:pt x="292641" y="91280"/>
                                <a:pt x="284978" y="83617"/>
                                <a:pt x="284978" y="74165"/>
                              </a:cubicBezTo>
                              <a:close/>
                              <a:moveTo>
                                <a:pt x="234677" y="1514040"/>
                              </a:moveTo>
                              <a:cubicBezTo>
                                <a:pt x="234677" y="1504588"/>
                                <a:pt x="242340" y="1496925"/>
                                <a:pt x="251792" y="1496925"/>
                              </a:cubicBezTo>
                              <a:cubicBezTo>
                                <a:pt x="261244" y="1496925"/>
                                <a:pt x="268907" y="1504588"/>
                                <a:pt x="268907" y="1514040"/>
                              </a:cubicBezTo>
                              <a:cubicBezTo>
                                <a:pt x="268907" y="1523492"/>
                                <a:pt x="261244" y="1531155"/>
                                <a:pt x="251792" y="1531155"/>
                              </a:cubicBezTo>
                              <a:cubicBezTo>
                                <a:pt x="242340" y="1531155"/>
                                <a:pt x="234677" y="1523492"/>
                                <a:pt x="234677" y="1514040"/>
                              </a:cubicBezTo>
                              <a:close/>
                              <a:moveTo>
                                <a:pt x="234542" y="1399941"/>
                              </a:moveTo>
                              <a:cubicBezTo>
                                <a:pt x="234542" y="1390489"/>
                                <a:pt x="242205" y="1382826"/>
                                <a:pt x="251657" y="1382826"/>
                              </a:cubicBezTo>
                              <a:cubicBezTo>
                                <a:pt x="261109" y="1382826"/>
                                <a:pt x="268772" y="1390489"/>
                                <a:pt x="268772" y="1399941"/>
                              </a:cubicBezTo>
                              <a:cubicBezTo>
                                <a:pt x="268772" y="1409393"/>
                                <a:pt x="261109" y="1417056"/>
                                <a:pt x="251657" y="1417056"/>
                              </a:cubicBezTo>
                              <a:cubicBezTo>
                                <a:pt x="242205" y="1417056"/>
                                <a:pt x="234542" y="1409393"/>
                                <a:pt x="234542" y="1399941"/>
                              </a:cubicBezTo>
                              <a:close/>
                              <a:moveTo>
                                <a:pt x="233575" y="1283569"/>
                              </a:moveTo>
                              <a:cubicBezTo>
                                <a:pt x="233575" y="1274117"/>
                                <a:pt x="241238" y="1266454"/>
                                <a:pt x="250690" y="1266454"/>
                              </a:cubicBezTo>
                              <a:cubicBezTo>
                                <a:pt x="260142" y="1266454"/>
                                <a:pt x="267805" y="1274117"/>
                                <a:pt x="267805" y="1283569"/>
                              </a:cubicBezTo>
                              <a:cubicBezTo>
                                <a:pt x="267805" y="1293021"/>
                                <a:pt x="260142" y="1300684"/>
                                <a:pt x="250690" y="1300684"/>
                              </a:cubicBezTo>
                              <a:cubicBezTo>
                                <a:pt x="241238" y="1300684"/>
                                <a:pt x="233575" y="1293021"/>
                                <a:pt x="233575" y="1283569"/>
                              </a:cubicBezTo>
                              <a:close/>
                              <a:moveTo>
                                <a:pt x="233440" y="1169470"/>
                              </a:moveTo>
                              <a:cubicBezTo>
                                <a:pt x="233440" y="1160018"/>
                                <a:pt x="241103" y="1152355"/>
                                <a:pt x="250555" y="1152355"/>
                              </a:cubicBezTo>
                              <a:cubicBezTo>
                                <a:pt x="260007" y="1152355"/>
                                <a:pt x="267670" y="1160018"/>
                                <a:pt x="267670" y="1169470"/>
                              </a:cubicBezTo>
                              <a:cubicBezTo>
                                <a:pt x="267670" y="1178922"/>
                                <a:pt x="260007" y="1186585"/>
                                <a:pt x="250555" y="1186585"/>
                              </a:cubicBezTo>
                              <a:cubicBezTo>
                                <a:pt x="241103" y="1186585"/>
                                <a:pt x="233440" y="1178922"/>
                                <a:pt x="233440" y="1169470"/>
                              </a:cubicBezTo>
                              <a:close/>
                              <a:moveTo>
                                <a:pt x="232473" y="1053098"/>
                              </a:moveTo>
                              <a:cubicBezTo>
                                <a:pt x="232473" y="1043646"/>
                                <a:pt x="240135" y="1035983"/>
                                <a:pt x="249588" y="1035983"/>
                              </a:cubicBezTo>
                              <a:cubicBezTo>
                                <a:pt x="259040" y="1035983"/>
                                <a:pt x="266702" y="1043646"/>
                                <a:pt x="266702" y="1053098"/>
                              </a:cubicBezTo>
                              <a:cubicBezTo>
                                <a:pt x="266702" y="1062550"/>
                                <a:pt x="259040" y="1070213"/>
                                <a:pt x="249588" y="1070213"/>
                              </a:cubicBezTo>
                              <a:cubicBezTo>
                                <a:pt x="240135" y="1070213"/>
                                <a:pt x="232473" y="1062550"/>
                                <a:pt x="232473" y="1053098"/>
                              </a:cubicBezTo>
                              <a:close/>
                              <a:moveTo>
                                <a:pt x="232338" y="938999"/>
                              </a:moveTo>
                              <a:cubicBezTo>
                                <a:pt x="232338" y="929547"/>
                                <a:pt x="240000" y="921884"/>
                                <a:pt x="249452" y="921884"/>
                              </a:cubicBezTo>
                              <a:cubicBezTo>
                                <a:pt x="258905" y="921884"/>
                                <a:pt x="266567" y="929547"/>
                                <a:pt x="266567" y="938999"/>
                              </a:cubicBezTo>
                              <a:cubicBezTo>
                                <a:pt x="266567" y="948451"/>
                                <a:pt x="258905" y="956114"/>
                                <a:pt x="249452" y="956114"/>
                              </a:cubicBezTo>
                              <a:cubicBezTo>
                                <a:pt x="240000" y="956114"/>
                                <a:pt x="232338" y="948451"/>
                                <a:pt x="232338" y="938999"/>
                              </a:cubicBezTo>
                              <a:close/>
                              <a:moveTo>
                                <a:pt x="231370" y="822627"/>
                              </a:moveTo>
                              <a:cubicBezTo>
                                <a:pt x="231370" y="813175"/>
                                <a:pt x="239033" y="805512"/>
                                <a:pt x="248485" y="805512"/>
                              </a:cubicBezTo>
                              <a:cubicBezTo>
                                <a:pt x="257937" y="805512"/>
                                <a:pt x="265600" y="813175"/>
                                <a:pt x="265600" y="822627"/>
                              </a:cubicBezTo>
                              <a:cubicBezTo>
                                <a:pt x="265600" y="832079"/>
                                <a:pt x="257937" y="839742"/>
                                <a:pt x="248485" y="839742"/>
                              </a:cubicBezTo>
                              <a:cubicBezTo>
                                <a:pt x="239033" y="839742"/>
                                <a:pt x="231370" y="832079"/>
                                <a:pt x="231370" y="822627"/>
                              </a:cubicBezTo>
                              <a:close/>
                              <a:moveTo>
                                <a:pt x="231235" y="708528"/>
                              </a:moveTo>
                              <a:cubicBezTo>
                                <a:pt x="231235" y="699076"/>
                                <a:pt x="238898" y="691413"/>
                                <a:pt x="248350" y="691413"/>
                              </a:cubicBezTo>
                              <a:cubicBezTo>
                                <a:pt x="257802" y="691413"/>
                                <a:pt x="265465" y="699076"/>
                                <a:pt x="265465" y="708528"/>
                              </a:cubicBezTo>
                              <a:cubicBezTo>
                                <a:pt x="265465" y="717980"/>
                                <a:pt x="257802" y="725643"/>
                                <a:pt x="248350" y="725643"/>
                              </a:cubicBezTo>
                              <a:cubicBezTo>
                                <a:pt x="238898" y="725643"/>
                                <a:pt x="231235" y="717980"/>
                                <a:pt x="231235" y="708528"/>
                              </a:cubicBezTo>
                              <a:close/>
                              <a:moveTo>
                                <a:pt x="230268" y="592156"/>
                              </a:moveTo>
                              <a:cubicBezTo>
                                <a:pt x="230268" y="582704"/>
                                <a:pt x="237931" y="575041"/>
                                <a:pt x="247383" y="575041"/>
                              </a:cubicBezTo>
                              <a:cubicBezTo>
                                <a:pt x="256835" y="575041"/>
                                <a:pt x="264498" y="582704"/>
                                <a:pt x="264498" y="592156"/>
                              </a:cubicBezTo>
                              <a:cubicBezTo>
                                <a:pt x="264498" y="601608"/>
                                <a:pt x="256835" y="609271"/>
                                <a:pt x="247383" y="609271"/>
                              </a:cubicBezTo>
                              <a:cubicBezTo>
                                <a:pt x="237931" y="609271"/>
                                <a:pt x="230268" y="601608"/>
                                <a:pt x="230268" y="592156"/>
                              </a:cubicBezTo>
                              <a:close/>
                              <a:moveTo>
                                <a:pt x="230133" y="478057"/>
                              </a:moveTo>
                              <a:cubicBezTo>
                                <a:pt x="230133" y="468605"/>
                                <a:pt x="237796" y="460942"/>
                                <a:pt x="247248" y="460942"/>
                              </a:cubicBezTo>
                              <a:cubicBezTo>
                                <a:pt x="256700" y="460942"/>
                                <a:pt x="264363" y="468605"/>
                                <a:pt x="264363" y="478057"/>
                              </a:cubicBezTo>
                              <a:cubicBezTo>
                                <a:pt x="264363" y="487509"/>
                                <a:pt x="256700" y="495172"/>
                                <a:pt x="247248" y="495172"/>
                              </a:cubicBezTo>
                              <a:cubicBezTo>
                                <a:pt x="237796" y="495172"/>
                                <a:pt x="230133" y="487509"/>
                                <a:pt x="230133" y="478057"/>
                              </a:cubicBezTo>
                              <a:close/>
                              <a:moveTo>
                                <a:pt x="229166" y="361685"/>
                              </a:moveTo>
                              <a:cubicBezTo>
                                <a:pt x="229166" y="352233"/>
                                <a:pt x="236828" y="344570"/>
                                <a:pt x="246281" y="344570"/>
                              </a:cubicBezTo>
                              <a:cubicBezTo>
                                <a:pt x="255733" y="344570"/>
                                <a:pt x="263395" y="352233"/>
                                <a:pt x="263395" y="361685"/>
                              </a:cubicBezTo>
                              <a:cubicBezTo>
                                <a:pt x="263395" y="371137"/>
                                <a:pt x="255733" y="378800"/>
                                <a:pt x="246281" y="378800"/>
                              </a:cubicBezTo>
                              <a:cubicBezTo>
                                <a:pt x="236828" y="378800"/>
                                <a:pt x="229166" y="371137"/>
                                <a:pt x="229166" y="361685"/>
                              </a:cubicBezTo>
                              <a:close/>
                              <a:moveTo>
                                <a:pt x="229031" y="247586"/>
                              </a:moveTo>
                              <a:cubicBezTo>
                                <a:pt x="229031" y="238134"/>
                                <a:pt x="236693" y="230471"/>
                                <a:pt x="246146" y="230471"/>
                              </a:cubicBezTo>
                              <a:cubicBezTo>
                                <a:pt x="255598" y="230471"/>
                                <a:pt x="263260" y="238134"/>
                                <a:pt x="263260" y="247586"/>
                              </a:cubicBezTo>
                              <a:cubicBezTo>
                                <a:pt x="263260" y="257038"/>
                                <a:pt x="255598" y="264701"/>
                                <a:pt x="246146" y="264701"/>
                              </a:cubicBezTo>
                              <a:cubicBezTo>
                                <a:pt x="236693" y="264701"/>
                                <a:pt x="229031" y="257038"/>
                                <a:pt x="229031" y="247586"/>
                              </a:cubicBezTo>
                              <a:close/>
                              <a:moveTo>
                                <a:pt x="228063" y="131214"/>
                              </a:moveTo>
                              <a:cubicBezTo>
                                <a:pt x="228063" y="121762"/>
                                <a:pt x="235726" y="114099"/>
                                <a:pt x="245178" y="114099"/>
                              </a:cubicBezTo>
                              <a:cubicBezTo>
                                <a:pt x="254630" y="114099"/>
                                <a:pt x="262293" y="121762"/>
                                <a:pt x="262293" y="131214"/>
                              </a:cubicBezTo>
                              <a:cubicBezTo>
                                <a:pt x="262293" y="140666"/>
                                <a:pt x="254630" y="148329"/>
                                <a:pt x="245178" y="148329"/>
                              </a:cubicBezTo>
                              <a:cubicBezTo>
                                <a:pt x="235726" y="148329"/>
                                <a:pt x="228063" y="140666"/>
                                <a:pt x="228063" y="131214"/>
                              </a:cubicBezTo>
                              <a:close/>
                              <a:moveTo>
                                <a:pt x="227928" y="17115"/>
                              </a:moveTo>
                              <a:cubicBezTo>
                                <a:pt x="227928" y="7663"/>
                                <a:pt x="235591" y="0"/>
                                <a:pt x="245043" y="0"/>
                              </a:cubicBezTo>
                              <a:cubicBezTo>
                                <a:pt x="254495" y="0"/>
                                <a:pt x="262158" y="7663"/>
                                <a:pt x="262158" y="17115"/>
                              </a:cubicBezTo>
                              <a:cubicBezTo>
                                <a:pt x="262158" y="26567"/>
                                <a:pt x="254495" y="34230"/>
                                <a:pt x="245043" y="34230"/>
                              </a:cubicBezTo>
                              <a:cubicBezTo>
                                <a:pt x="235591" y="34230"/>
                                <a:pt x="227928" y="26567"/>
                                <a:pt x="227928" y="17115"/>
                              </a:cubicBezTo>
                              <a:close/>
                              <a:moveTo>
                                <a:pt x="177763" y="1571089"/>
                              </a:moveTo>
                              <a:cubicBezTo>
                                <a:pt x="177763" y="1561637"/>
                                <a:pt x="185425" y="1553975"/>
                                <a:pt x="194878" y="1553975"/>
                              </a:cubicBezTo>
                              <a:cubicBezTo>
                                <a:pt x="204330" y="1553975"/>
                                <a:pt x="211993" y="1561637"/>
                                <a:pt x="211993" y="1571089"/>
                              </a:cubicBezTo>
                              <a:cubicBezTo>
                                <a:pt x="211993" y="1580542"/>
                                <a:pt x="204330" y="1588204"/>
                                <a:pt x="194878" y="1588204"/>
                              </a:cubicBezTo>
                              <a:cubicBezTo>
                                <a:pt x="185425" y="1588204"/>
                                <a:pt x="177763" y="1580542"/>
                                <a:pt x="177763" y="1571089"/>
                              </a:cubicBezTo>
                              <a:close/>
                              <a:moveTo>
                                <a:pt x="177628" y="1456990"/>
                              </a:moveTo>
                              <a:cubicBezTo>
                                <a:pt x="177628" y="1447538"/>
                                <a:pt x="185290" y="1439876"/>
                                <a:pt x="194743" y="1439876"/>
                              </a:cubicBezTo>
                              <a:cubicBezTo>
                                <a:pt x="204195" y="1439876"/>
                                <a:pt x="211857" y="1447538"/>
                                <a:pt x="211857" y="1456990"/>
                              </a:cubicBezTo>
                              <a:cubicBezTo>
                                <a:pt x="211857" y="1466443"/>
                                <a:pt x="204195" y="1474105"/>
                                <a:pt x="194743" y="1474105"/>
                              </a:cubicBezTo>
                              <a:cubicBezTo>
                                <a:pt x="185290" y="1474105"/>
                                <a:pt x="177628" y="1466443"/>
                                <a:pt x="177628" y="1456990"/>
                              </a:cubicBezTo>
                              <a:close/>
                              <a:moveTo>
                                <a:pt x="176660" y="1340619"/>
                              </a:moveTo>
                              <a:cubicBezTo>
                                <a:pt x="176660" y="1331166"/>
                                <a:pt x="184323" y="1323504"/>
                                <a:pt x="193775" y="1323504"/>
                              </a:cubicBezTo>
                              <a:cubicBezTo>
                                <a:pt x="203227" y="1323504"/>
                                <a:pt x="210890" y="1331166"/>
                                <a:pt x="210890" y="1340619"/>
                              </a:cubicBezTo>
                              <a:cubicBezTo>
                                <a:pt x="210890" y="1350071"/>
                                <a:pt x="203227" y="1357733"/>
                                <a:pt x="193775" y="1357733"/>
                              </a:cubicBezTo>
                              <a:cubicBezTo>
                                <a:pt x="184323" y="1357733"/>
                                <a:pt x="176660" y="1350071"/>
                                <a:pt x="176660" y="1340619"/>
                              </a:cubicBezTo>
                              <a:close/>
                              <a:moveTo>
                                <a:pt x="176525" y="1226519"/>
                              </a:moveTo>
                              <a:cubicBezTo>
                                <a:pt x="176525" y="1217067"/>
                                <a:pt x="184188" y="1209405"/>
                                <a:pt x="193640" y="1209405"/>
                              </a:cubicBezTo>
                              <a:cubicBezTo>
                                <a:pt x="203092" y="1209405"/>
                                <a:pt x="210755" y="1217067"/>
                                <a:pt x="210755" y="1226519"/>
                              </a:cubicBezTo>
                              <a:cubicBezTo>
                                <a:pt x="210755" y="1235972"/>
                                <a:pt x="203092" y="1243634"/>
                                <a:pt x="193640" y="1243634"/>
                              </a:cubicBezTo>
                              <a:cubicBezTo>
                                <a:pt x="184188" y="1243634"/>
                                <a:pt x="176525" y="1235972"/>
                                <a:pt x="176525" y="1226519"/>
                              </a:cubicBezTo>
                              <a:close/>
                              <a:moveTo>
                                <a:pt x="175558" y="1110148"/>
                              </a:moveTo>
                              <a:cubicBezTo>
                                <a:pt x="175558" y="1100695"/>
                                <a:pt x="183221" y="1093033"/>
                                <a:pt x="192673" y="1093033"/>
                              </a:cubicBezTo>
                              <a:cubicBezTo>
                                <a:pt x="202125" y="1093033"/>
                                <a:pt x="209788" y="1100695"/>
                                <a:pt x="209788" y="1110148"/>
                              </a:cubicBezTo>
                              <a:cubicBezTo>
                                <a:pt x="209788" y="1119600"/>
                                <a:pt x="202125" y="1127262"/>
                                <a:pt x="192673" y="1127262"/>
                              </a:cubicBezTo>
                              <a:cubicBezTo>
                                <a:pt x="183221" y="1127262"/>
                                <a:pt x="175558" y="1119600"/>
                                <a:pt x="175558" y="1110148"/>
                              </a:cubicBezTo>
                              <a:close/>
                              <a:moveTo>
                                <a:pt x="175423" y="996048"/>
                              </a:moveTo>
                              <a:cubicBezTo>
                                <a:pt x="175423" y="986596"/>
                                <a:pt x="183086" y="978934"/>
                                <a:pt x="192538" y="978934"/>
                              </a:cubicBezTo>
                              <a:cubicBezTo>
                                <a:pt x="201990" y="978934"/>
                                <a:pt x="209653" y="986596"/>
                                <a:pt x="209653" y="996048"/>
                              </a:cubicBezTo>
                              <a:cubicBezTo>
                                <a:pt x="209653" y="1005501"/>
                                <a:pt x="201990" y="1013163"/>
                                <a:pt x="192538" y="1013163"/>
                              </a:cubicBezTo>
                              <a:cubicBezTo>
                                <a:pt x="183086" y="1013163"/>
                                <a:pt x="175423" y="1005501"/>
                                <a:pt x="175423" y="996048"/>
                              </a:cubicBezTo>
                              <a:close/>
                              <a:moveTo>
                                <a:pt x="174456" y="879677"/>
                              </a:moveTo>
                              <a:cubicBezTo>
                                <a:pt x="174456" y="870224"/>
                                <a:pt x="182119" y="862562"/>
                                <a:pt x="191571" y="862562"/>
                              </a:cubicBezTo>
                              <a:cubicBezTo>
                                <a:pt x="201023" y="862562"/>
                                <a:pt x="208686" y="870224"/>
                                <a:pt x="208686" y="879677"/>
                              </a:cubicBezTo>
                              <a:cubicBezTo>
                                <a:pt x="208686" y="889129"/>
                                <a:pt x="201023" y="896791"/>
                                <a:pt x="191571" y="896791"/>
                              </a:cubicBezTo>
                              <a:cubicBezTo>
                                <a:pt x="182119" y="896791"/>
                                <a:pt x="174456" y="889129"/>
                                <a:pt x="174456" y="879677"/>
                              </a:cubicBezTo>
                              <a:close/>
                              <a:moveTo>
                                <a:pt x="174321" y="765578"/>
                              </a:moveTo>
                              <a:cubicBezTo>
                                <a:pt x="174321" y="756125"/>
                                <a:pt x="181984" y="748463"/>
                                <a:pt x="191436" y="748463"/>
                              </a:cubicBezTo>
                              <a:cubicBezTo>
                                <a:pt x="200888" y="748463"/>
                                <a:pt x="208551" y="756125"/>
                                <a:pt x="208551" y="765578"/>
                              </a:cubicBezTo>
                              <a:cubicBezTo>
                                <a:pt x="208551" y="775030"/>
                                <a:pt x="200888" y="782692"/>
                                <a:pt x="191436" y="782692"/>
                              </a:cubicBezTo>
                              <a:cubicBezTo>
                                <a:pt x="181984" y="782692"/>
                                <a:pt x="174321" y="775030"/>
                                <a:pt x="174321" y="765578"/>
                              </a:cubicBezTo>
                              <a:close/>
                              <a:moveTo>
                                <a:pt x="173353" y="649206"/>
                              </a:moveTo>
                              <a:cubicBezTo>
                                <a:pt x="173353" y="639753"/>
                                <a:pt x="181016" y="632091"/>
                                <a:pt x="190468" y="632091"/>
                              </a:cubicBezTo>
                              <a:cubicBezTo>
                                <a:pt x="199921" y="632091"/>
                                <a:pt x="207583" y="639753"/>
                                <a:pt x="207583" y="649206"/>
                              </a:cubicBezTo>
                              <a:cubicBezTo>
                                <a:pt x="207583" y="658658"/>
                                <a:pt x="199921" y="666321"/>
                                <a:pt x="190468" y="666321"/>
                              </a:cubicBezTo>
                              <a:cubicBezTo>
                                <a:pt x="181016" y="666321"/>
                                <a:pt x="173353" y="658658"/>
                                <a:pt x="173353" y="649206"/>
                              </a:cubicBezTo>
                              <a:close/>
                              <a:moveTo>
                                <a:pt x="173218" y="535107"/>
                              </a:moveTo>
                              <a:cubicBezTo>
                                <a:pt x="173218" y="525654"/>
                                <a:pt x="180881" y="517992"/>
                                <a:pt x="190333" y="517992"/>
                              </a:cubicBezTo>
                              <a:cubicBezTo>
                                <a:pt x="199785" y="517992"/>
                                <a:pt x="207448" y="525654"/>
                                <a:pt x="207448" y="535107"/>
                              </a:cubicBezTo>
                              <a:cubicBezTo>
                                <a:pt x="207448" y="544559"/>
                                <a:pt x="199785" y="552221"/>
                                <a:pt x="190333" y="552221"/>
                              </a:cubicBezTo>
                              <a:cubicBezTo>
                                <a:pt x="180881" y="552221"/>
                                <a:pt x="173218" y="544559"/>
                                <a:pt x="173218" y="535107"/>
                              </a:cubicBezTo>
                              <a:close/>
                              <a:moveTo>
                                <a:pt x="172251" y="418735"/>
                              </a:moveTo>
                              <a:cubicBezTo>
                                <a:pt x="172251" y="409283"/>
                                <a:pt x="179914" y="401620"/>
                                <a:pt x="189366" y="401620"/>
                              </a:cubicBezTo>
                              <a:cubicBezTo>
                                <a:pt x="198818" y="401620"/>
                                <a:pt x="206481" y="409283"/>
                                <a:pt x="206481" y="418735"/>
                              </a:cubicBezTo>
                              <a:cubicBezTo>
                                <a:pt x="206481" y="428187"/>
                                <a:pt x="198818" y="435850"/>
                                <a:pt x="189366" y="435850"/>
                              </a:cubicBezTo>
                              <a:cubicBezTo>
                                <a:pt x="179914" y="435850"/>
                                <a:pt x="172251" y="428187"/>
                                <a:pt x="172251" y="418735"/>
                              </a:cubicBezTo>
                              <a:close/>
                              <a:moveTo>
                                <a:pt x="172116" y="304636"/>
                              </a:moveTo>
                              <a:cubicBezTo>
                                <a:pt x="172116" y="295183"/>
                                <a:pt x="179779" y="287521"/>
                                <a:pt x="189231" y="287521"/>
                              </a:cubicBezTo>
                              <a:cubicBezTo>
                                <a:pt x="198683" y="287521"/>
                                <a:pt x="206346" y="295183"/>
                                <a:pt x="206346" y="304636"/>
                              </a:cubicBezTo>
                              <a:cubicBezTo>
                                <a:pt x="206346" y="314088"/>
                                <a:pt x="198683" y="321750"/>
                                <a:pt x="189231" y="321750"/>
                              </a:cubicBezTo>
                              <a:cubicBezTo>
                                <a:pt x="179779" y="321750"/>
                                <a:pt x="172116" y="314088"/>
                                <a:pt x="172116" y="304636"/>
                              </a:cubicBezTo>
                              <a:close/>
                              <a:moveTo>
                                <a:pt x="171149" y="188264"/>
                              </a:moveTo>
                              <a:cubicBezTo>
                                <a:pt x="171149" y="178812"/>
                                <a:pt x="178812" y="171149"/>
                                <a:pt x="188264" y="171149"/>
                              </a:cubicBezTo>
                              <a:cubicBezTo>
                                <a:pt x="197716" y="171149"/>
                                <a:pt x="205379" y="178812"/>
                                <a:pt x="205379" y="188264"/>
                              </a:cubicBezTo>
                              <a:cubicBezTo>
                                <a:pt x="205379" y="197716"/>
                                <a:pt x="197716" y="205379"/>
                                <a:pt x="188264" y="205379"/>
                              </a:cubicBezTo>
                              <a:cubicBezTo>
                                <a:pt x="178812" y="205379"/>
                                <a:pt x="171149" y="197716"/>
                                <a:pt x="171149" y="188264"/>
                              </a:cubicBezTo>
                              <a:close/>
                              <a:moveTo>
                                <a:pt x="171014" y="74165"/>
                              </a:moveTo>
                              <a:cubicBezTo>
                                <a:pt x="171014" y="64712"/>
                                <a:pt x="178677" y="57050"/>
                                <a:pt x="188129" y="57050"/>
                              </a:cubicBezTo>
                              <a:cubicBezTo>
                                <a:pt x="197581" y="57050"/>
                                <a:pt x="205244" y="64712"/>
                                <a:pt x="205244" y="74165"/>
                              </a:cubicBezTo>
                              <a:cubicBezTo>
                                <a:pt x="205244" y="83617"/>
                                <a:pt x="197581" y="91280"/>
                                <a:pt x="188129" y="91280"/>
                              </a:cubicBezTo>
                              <a:cubicBezTo>
                                <a:pt x="178677" y="91280"/>
                                <a:pt x="171014" y="83617"/>
                                <a:pt x="171014" y="74165"/>
                              </a:cubicBezTo>
                              <a:close/>
                              <a:moveTo>
                                <a:pt x="120713" y="1514040"/>
                              </a:moveTo>
                              <a:cubicBezTo>
                                <a:pt x="120713" y="1504588"/>
                                <a:pt x="128376" y="1496925"/>
                                <a:pt x="137828" y="1496925"/>
                              </a:cubicBezTo>
                              <a:cubicBezTo>
                                <a:pt x="147280" y="1496925"/>
                                <a:pt x="154943" y="1504588"/>
                                <a:pt x="154943" y="1514040"/>
                              </a:cubicBezTo>
                              <a:cubicBezTo>
                                <a:pt x="154943" y="1523492"/>
                                <a:pt x="147280" y="1531155"/>
                                <a:pt x="137828" y="1531155"/>
                              </a:cubicBezTo>
                              <a:cubicBezTo>
                                <a:pt x="128376" y="1531155"/>
                                <a:pt x="120713" y="1523492"/>
                                <a:pt x="120713" y="1514040"/>
                              </a:cubicBezTo>
                              <a:close/>
                              <a:moveTo>
                                <a:pt x="120578" y="1399941"/>
                              </a:moveTo>
                              <a:cubicBezTo>
                                <a:pt x="120578" y="1390489"/>
                                <a:pt x="128241" y="1382826"/>
                                <a:pt x="137693" y="1382826"/>
                              </a:cubicBezTo>
                              <a:cubicBezTo>
                                <a:pt x="147145" y="1382826"/>
                                <a:pt x="154808" y="1390489"/>
                                <a:pt x="154808" y="1399941"/>
                              </a:cubicBezTo>
                              <a:cubicBezTo>
                                <a:pt x="154808" y="1409393"/>
                                <a:pt x="147145" y="1417056"/>
                                <a:pt x="137693" y="1417056"/>
                              </a:cubicBezTo>
                              <a:cubicBezTo>
                                <a:pt x="128241" y="1417056"/>
                                <a:pt x="120578" y="1409393"/>
                                <a:pt x="120578" y="1399941"/>
                              </a:cubicBezTo>
                              <a:close/>
                              <a:moveTo>
                                <a:pt x="119611" y="1283569"/>
                              </a:moveTo>
                              <a:cubicBezTo>
                                <a:pt x="119611" y="1274117"/>
                                <a:pt x="127274" y="1266454"/>
                                <a:pt x="136726" y="1266454"/>
                              </a:cubicBezTo>
                              <a:cubicBezTo>
                                <a:pt x="146178" y="1266454"/>
                                <a:pt x="153841" y="1274117"/>
                                <a:pt x="153841" y="1283569"/>
                              </a:cubicBezTo>
                              <a:cubicBezTo>
                                <a:pt x="153841" y="1293021"/>
                                <a:pt x="146178" y="1300684"/>
                                <a:pt x="136726" y="1300684"/>
                              </a:cubicBezTo>
                              <a:cubicBezTo>
                                <a:pt x="127274" y="1300684"/>
                                <a:pt x="119611" y="1293021"/>
                                <a:pt x="119611" y="1283569"/>
                              </a:cubicBezTo>
                              <a:close/>
                              <a:moveTo>
                                <a:pt x="119476" y="1169470"/>
                              </a:moveTo>
                              <a:cubicBezTo>
                                <a:pt x="119476" y="1160018"/>
                                <a:pt x="127139" y="1152355"/>
                                <a:pt x="136591" y="1152355"/>
                              </a:cubicBezTo>
                              <a:cubicBezTo>
                                <a:pt x="146043" y="1152355"/>
                                <a:pt x="153706" y="1160018"/>
                                <a:pt x="153706" y="1169470"/>
                              </a:cubicBezTo>
                              <a:cubicBezTo>
                                <a:pt x="153706" y="1178922"/>
                                <a:pt x="146043" y="1186585"/>
                                <a:pt x="136591" y="1186585"/>
                              </a:cubicBezTo>
                              <a:cubicBezTo>
                                <a:pt x="127139" y="1186585"/>
                                <a:pt x="119476" y="1178922"/>
                                <a:pt x="119476" y="1169470"/>
                              </a:cubicBezTo>
                              <a:close/>
                              <a:moveTo>
                                <a:pt x="118509" y="1053098"/>
                              </a:moveTo>
                              <a:cubicBezTo>
                                <a:pt x="118509" y="1043646"/>
                                <a:pt x="126171" y="1035983"/>
                                <a:pt x="135623" y="1035983"/>
                              </a:cubicBezTo>
                              <a:cubicBezTo>
                                <a:pt x="145076" y="1035983"/>
                                <a:pt x="152738" y="1043646"/>
                                <a:pt x="152738" y="1053098"/>
                              </a:cubicBezTo>
                              <a:cubicBezTo>
                                <a:pt x="152738" y="1062550"/>
                                <a:pt x="145076" y="1070213"/>
                                <a:pt x="135623" y="1070213"/>
                              </a:cubicBezTo>
                              <a:cubicBezTo>
                                <a:pt x="126171" y="1070213"/>
                                <a:pt x="118509" y="1062550"/>
                                <a:pt x="118509" y="1053098"/>
                              </a:cubicBezTo>
                              <a:close/>
                              <a:moveTo>
                                <a:pt x="118374" y="938999"/>
                              </a:moveTo>
                              <a:cubicBezTo>
                                <a:pt x="118374" y="929547"/>
                                <a:pt x="126036" y="921884"/>
                                <a:pt x="135488" y="921884"/>
                              </a:cubicBezTo>
                              <a:cubicBezTo>
                                <a:pt x="144941" y="921884"/>
                                <a:pt x="152603" y="929547"/>
                                <a:pt x="152603" y="938999"/>
                              </a:cubicBezTo>
                              <a:cubicBezTo>
                                <a:pt x="152603" y="948451"/>
                                <a:pt x="144941" y="956114"/>
                                <a:pt x="135488" y="956114"/>
                              </a:cubicBezTo>
                              <a:cubicBezTo>
                                <a:pt x="126036" y="956114"/>
                                <a:pt x="118374" y="948451"/>
                                <a:pt x="118374" y="938999"/>
                              </a:cubicBezTo>
                              <a:close/>
                              <a:moveTo>
                                <a:pt x="117406" y="822627"/>
                              </a:moveTo>
                              <a:cubicBezTo>
                                <a:pt x="117406" y="813175"/>
                                <a:pt x="125069" y="805512"/>
                                <a:pt x="134521" y="805512"/>
                              </a:cubicBezTo>
                              <a:cubicBezTo>
                                <a:pt x="143973" y="805512"/>
                                <a:pt x="151636" y="813175"/>
                                <a:pt x="151636" y="822627"/>
                              </a:cubicBezTo>
                              <a:cubicBezTo>
                                <a:pt x="151636" y="832079"/>
                                <a:pt x="143973" y="839742"/>
                                <a:pt x="134521" y="839742"/>
                              </a:cubicBezTo>
                              <a:cubicBezTo>
                                <a:pt x="125069" y="839742"/>
                                <a:pt x="117406" y="832079"/>
                                <a:pt x="117406" y="822627"/>
                              </a:cubicBezTo>
                              <a:close/>
                              <a:moveTo>
                                <a:pt x="117271" y="708528"/>
                              </a:moveTo>
                              <a:cubicBezTo>
                                <a:pt x="117271" y="699076"/>
                                <a:pt x="124934" y="691413"/>
                                <a:pt x="134386" y="691413"/>
                              </a:cubicBezTo>
                              <a:cubicBezTo>
                                <a:pt x="143838" y="691413"/>
                                <a:pt x="151501" y="699076"/>
                                <a:pt x="151501" y="708528"/>
                              </a:cubicBezTo>
                              <a:cubicBezTo>
                                <a:pt x="151501" y="717980"/>
                                <a:pt x="143838" y="725643"/>
                                <a:pt x="134386" y="725643"/>
                              </a:cubicBezTo>
                              <a:cubicBezTo>
                                <a:pt x="124934" y="725643"/>
                                <a:pt x="117271" y="717980"/>
                                <a:pt x="117271" y="708528"/>
                              </a:cubicBezTo>
                              <a:close/>
                              <a:moveTo>
                                <a:pt x="116304" y="592156"/>
                              </a:moveTo>
                              <a:cubicBezTo>
                                <a:pt x="116304" y="582704"/>
                                <a:pt x="123967" y="575041"/>
                                <a:pt x="133419" y="575041"/>
                              </a:cubicBezTo>
                              <a:cubicBezTo>
                                <a:pt x="142871" y="575041"/>
                                <a:pt x="150534" y="582704"/>
                                <a:pt x="150534" y="592156"/>
                              </a:cubicBezTo>
                              <a:cubicBezTo>
                                <a:pt x="150534" y="601608"/>
                                <a:pt x="142871" y="609271"/>
                                <a:pt x="133419" y="609271"/>
                              </a:cubicBezTo>
                              <a:cubicBezTo>
                                <a:pt x="123967" y="609271"/>
                                <a:pt x="116304" y="601608"/>
                                <a:pt x="116304" y="592156"/>
                              </a:cubicBezTo>
                              <a:close/>
                              <a:moveTo>
                                <a:pt x="116169" y="478057"/>
                              </a:moveTo>
                              <a:cubicBezTo>
                                <a:pt x="116169" y="468605"/>
                                <a:pt x="123832" y="460942"/>
                                <a:pt x="133284" y="460942"/>
                              </a:cubicBezTo>
                              <a:cubicBezTo>
                                <a:pt x="142736" y="460942"/>
                                <a:pt x="150399" y="468605"/>
                                <a:pt x="150399" y="478057"/>
                              </a:cubicBezTo>
                              <a:cubicBezTo>
                                <a:pt x="150399" y="487509"/>
                                <a:pt x="142736" y="495172"/>
                                <a:pt x="133284" y="495172"/>
                              </a:cubicBezTo>
                              <a:cubicBezTo>
                                <a:pt x="123832" y="495172"/>
                                <a:pt x="116169" y="487509"/>
                                <a:pt x="116169" y="478057"/>
                              </a:cubicBezTo>
                              <a:close/>
                              <a:moveTo>
                                <a:pt x="115202" y="361685"/>
                              </a:moveTo>
                              <a:cubicBezTo>
                                <a:pt x="115202" y="352233"/>
                                <a:pt x="122864" y="344570"/>
                                <a:pt x="132316" y="344570"/>
                              </a:cubicBezTo>
                              <a:cubicBezTo>
                                <a:pt x="141769" y="344570"/>
                                <a:pt x="149431" y="352233"/>
                                <a:pt x="149431" y="361685"/>
                              </a:cubicBezTo>
                              <a:cubicBezTo>
                                <a:pt x="149431" y="371137"/>
                                <a:pt x="141769" y="378800"/>
                                <a:pt x="132316" y="378800"/>
                              </a:cubicBezTo>
                              <a:cubicBezTo>
                                <a:pt x="122864" y="378800"/>
                                <a:pt x="115202" y="371137"/>
                                <a:pt x="115202" y="361685"/>
                              </a:cubicBezTo>
                              <a:close/>
                              <a:moveTo>
                                <a:pt x="115067" y="247586"/>
                              </a:moveTo>
                              <a:cubicBezTo>
                                <a:pt x="115067" y="238134"/>
                                <a:pt x="122729" y="230471"/>
                                <a:pt x="132181" y="230471"/>
                              </a:cubicBezTo>
                              <a:cubicBezTo>
                                <a:pt x="141634" y="230471"/>
                                <a:pt x="149296" y="238134"/>
                                <a:pt x="149296" y="247586"/>
                              </a:cubicBezTo>
                              <a:cubicBezTo>
                                <a:pt x="149296" y="257038"/>
                                <a:pt x="141634" y="264701"/>
                                <a:pt x="132181" y="264701"/>
                              </a:cubicBezTo>
                              <a:cubicBezTo>
                                <a:pt x="122729" y="264701"/>
                                <a:pt x="115067" y="257038"/>
                                <a:pt x="115067" y="247586"/>
                              </a:cubicBezTo>
                              <a:close/>
                              <a:moveTo>
                                <a:pt x="114099" y="131214"/>
                              </a:moveTo>
                              <a:cubicBezTo>
                                <a:pt x="114099" y="121762"/>
                                <a:pt x="121762" y="114099"/>
                                <a:pt x="131214" y="114099"/>
                              </a:cubicBezTo>
                              <a:cubicBezTo>
                                <a:pt x="140666" y="114099"/>
                                <a:pt x="148329" y="121762"/>
                                <a:pt x="148329" y="131214"/>
                              </a:cubicBezTo>
                              <a:cubicBezTo>
                                <a:pt x="148329" y="140666"/>
                                <a:pt x="140666" y="148329"/>
                                <a:pt x="131214" y="148329"/>
                              </a:cubicBezTo>
                              <a:cubicBezTo>
                                <a:pt x="121762" y="148329"/>
                                <a:pt x="114099" y="140666"/>
                                <a:pt x="114099" y="131214"/>
                              </a:cubicBezTo>
                              <a:close/>
                              <a:moveTo>
                                <a:pt x="113964" y="17115"/>
                              </a:moveTo>
                              <a:cubicBezTo>
                                <a:pt x="113964" y="7663"/>
                                <a:pt x="121627" y="0"/>
                                <a:pt x="131079" y="0"/>
                              </a:cubicBezTo>
                              <a:cubicBezTo>
                                <a:pt x="140531" y="0"/>
                                <a:pt x="148194" y="7663"/>
                                <a:pt x="148194" y="17115"/>
                              </a:cubicBezTo>
                              <a:cubicBezTo>
                                <a:pt x="148194" y="26567"/>
                                <a:pt x="140531" y="34230"/>
                                <a:pt x="131079" y="34230"/>
                              </a:cubicBezTo>
                              <a:cubicBezTo>
                                <a:pt x="121627" y="34230"/>
                                <a:pt x="113964" y="26567"/>
                                <a:pt x="113964" y="17115"/>
                              </a:cubicBezTo>
                              <a:close/>
                              <a:moveTo>
                                <a:pt x="63799" y="1571089"/>
                              </a:moveTo>
                              <a:cubicBezTo>
                                <a:pt x="63799" y="1561637"/>
                                <a:pt x="71461" y="1553975"/>
                                <a:pt x="80914" y="1553975"/>
                              </a:cubicBezTo>
                              <a:cubicBezTo>
                                <a:pt x="90366" y="1553975"/>
                                <a:pt x="98028" y="1561637"/>
                                <a:pt x="98028" y="1571089"/>
                              </a:cubicBezTo>
                              <a:cubicBezTo>
                                <a:pt x="98028" y="1580542"/>
                                <a:pt x="90366" y="1588204"/>
                                <a:pt x="80914" y="1588204"/>
                              </a:cubicBezTo>
                              <a:cubicBezTo>
                                <a:pt x="71461" y="1588204"/>
                                <a:pt x="63799" y="1580542"/>
                                <a:pt x="63799" y="1571089"/>
                              </a:cubicBezTo>
                              <a:close/>
                              <a:moveTo>
                                <a:pt x="63664" y="1456990"/>
                              </a:moveTo>
                              <a:cubicBezTo>
                                <a:pt x="63664" y="1447538"/>
                                <a:pt x="71326" y="1439876"/>
                                <a:pt x="80779" y="1439876"/>
                              </a:cubicBezTo>
                              <a:cubicBezTo>
                                <a:pt x="90231" y="1439876"/>
                                <a:pt x="97893" y="1447538"/>
                                <a:pt x="97893" y="1456990"/>
                              </a:cubicBezTo>
                              <a:cubicBezTo>
                                <a:pt x="97893" y="1466443"/>
                                <a:pt x="90231" y="1474105"/>
                                <a:pt x="80779" y="1474105"/>
                              </a:cubicBezTo>
                              <a:cubicBezTo>
                                <a:pt x="71326" y="1474105"/>
                                <a:pt x="63664" y="1466443"/>
                                <a:pt x="63664" y="1456990"/>
                              </a:cubicBezTo>
                              <a:close/>
                              <a:moveTo>
                                <a:pt x="62696" y="1340619"/>
                              </a:moveTo>
                              <a:cubicBezTo>
                                <a:pt x="62696" y="1331166"/>
                                <a:pt x="70359" y="1323504"/>
                                <a:pt x="79811" y="1323504"/>
                              </a:cubicBezTo>
                              <a:cubicBezTo>
                                <a:pt x="89263" y="1323504"/>
                                <a:pt x="96926" y="1331166"/>
                                <a:pt x="96926" y="1340619"/>
                              </a:cubicBezTo>
                              <a:cubicBezTo>
                                <a:pt x="96926" y="1350071"/>
                                <a:pt x="89263" y="1357733"/>
                                <a:pt x="79811" y="1357733"/>
                              </a:cubicBezTo>
                              <a:cubicBezTo>
                                <a:pt x="70359" y="1357733"/>
                                <a:pt x="62696" y="1350071"/>
                                <a:pt x="62696" y="1340619"/>
                              </a:cubicBezTo>
                              <a:close/>
                              <a:moveTo>
                                <a:pt x="62561" y="1226519"/>
                              </a:moveTo>
                              <a:cubicBezTo>
                                <a:pt x="62561" y="1217067"/>
                                <a:pt x="70224" y="1209405"/>
                                <a:pt x="79676" y="1209405"/>
                              </a:cubicBezTo>
                              <a:cubicBezTo>
                                <a:pt x="89128" y="1209405"/>
                                <a:pt x="96791" y="1217067"/>
                                <a:pt x="96791" y="1226519"/>
                              </a:cubicBezTo>
                              <a:cubicBezTo>
                                <a:pt x="96791" y="1235972"/>
                                <a:pt x="89128" y="1243634"/>
                                <a:pt x="79676" y="1243634"/>
                              </a:cubicBezTo>
                              <a:cubicBezTo>
                                <a:pt x="70224" y="1243634"/>
                                <a:pt x="62561" y="1235972"/>
                                <a:pt x="62561" y="1226519"/>
                              </a:cubicBezTo>
                              <a:close/>
                              <a:moveTo>
                                <a:pt x="61594" y="1110148"/>
                              </a:moveTo>
                              <a:cubicBezTo>
                                <a:pt x="61594" y="1100695"/>
                                <a:pt x="69257" y="1093033"/>
                                <a:pt x="78709" y="1093033"/>
                              </a:cubicBezTo>
                              <a:cubicBezTo>
                                <a:pt x="88161" y="1093033"/>
                                <a:pt x="95824" y="1100695"/>
                                <a:pt x="95824" y="1110148"/>
                              </a:cubicBezTo>
                              <a:cubicBezTo>
                                <a:pt x="95824" y="1119600"/>
                                <a:pt x="88161" y="1127262"/>
                                <a:pt x="78709" y="1127262"/>
                              </a:cubicBezTo>
                              <a:cubicBezTo>
                                <a:pt x="69257" y="1127262"/>
                                <a:pt x="61594" y="1119600"/>
                                <a:pt x="61594" y="1110148"/>
                              </a:cubicBezTo>
                              <a:close/>
                              <a:moveTo>
                                <a:pt x="61459" y="996048"/>
                              </a:moveTo>
                              <a:cubicBezTo>
                                <a:pt x="61459" y="986596"/>
                                <a:pt x="69122" y="978934"/>
                                <a:pt x="78574" y="978934"/>
                              </a:cubicBezTo>
                              <a:cubicBezTo>
                                <a:pt x="88026" y="978934"/>
                                <a:pt x="95689" y="986596"/>
                                <a:pt x="95689" y="996048"/>
                              </a:cubicBezTo>
                              <a:cubicBezTo>
                                <a:pt x="95689" y="1005501"/>
                                <a:pt x="88026" y="1013163"/>
                                <a:pt x="78574" y="1013163"/>
                              </a:cubicBezTo>
                              <a:cubicBezTo>
                                <a:pt x="69122" y="1013163"/>
                                <a:pt x="61459" y="1005501"/>
                                <a:pt x="61459" y="996048"/>
                              </a:cubicBezTo>
                              <a:close/>
                              <a:moveTo>
                                <a:pt x="60492" y="879677"/>
                              </a:moveTo>
                              <a:cubicBezTo>
                                <a:pt x="60492" y="870224"/>
                                <a:pt x="68154" y="862562"/>
                                <a:pt x="77607" y="862562"/>
                              </a:cubicBezTo>
                              <a:cubicBezTo>
                                <a:pt x="87059" y="862562"/>
                                <a:pt x="94721" y="870224"/>
                                <a:pt x="94721" y="879677"/>
                              </a:cubicBezTo>
                              <a:cubicBezTo>
                                <a:pt x="94721" y="889129"/>
                                <a:pt x="87059" y="896791"/>
                                <a:pt x="77607" y="896791"/>
                              </a:cubicBezTo>
                              <a:cubicBezTo>
                                <a:pt x="68154" y="896791"/>
                                <a:pt x="60492" y="889129"/>
                                <a:pt x="60492" y="879677"/>
                              </a:cubicBezTo>
                              <a:close/>
                              <a:moveTo>
                                <a:pt x="60357" y="765578"/>
                              </a:moveTo>
                              <a:cubicBezTo>
                                <a:pt x="60357" y="756125"/>
                                <a:pt x="68019" y="748463"/>
                                <a:pt x="77472" y="748463"/>
                              </a:cubicBezTo>
                              <a:cubicBezTo>
                                <a:pt x="86924" y="748463"/>
                                <a:pt x="94586" y="756125"/>
                                <a:pt x="94586" y="765578"/>
                              </a:cubicBezTo>
                              <a:cubicBezTo>
                                <a:pt x="94586" y="775030"/>
                                <a:pt x="86924" y="782692"/>
                                <a:pt x="77472" y="782692"/>
                              </a:cubicBezTo>
                              <a:cubicBezTo>
                                <a:pt x="68019" y="782692"/>
                                <a:pt x="60357" y="775030"/>
                                <a:pt x="60357" y="765578"/>
                              </a:cubicBezTo>
                              <a:close/>
                              <a:moveTo>
                                <a:pt x="59389" y="649206"/>
                              </a:moveTo>
                              <a:cubicBezTo>
                                <a:pt x="59389" y="639753"/>
                                <a:pt x="67052" y="632091"/>
                                <a:pt x="76504" y="632091"/>
                              </a:cubicBezTo>
                              <a:cubicBezTo>
                                <a:pt x="85956" y="632091"/>
                                <a:pt x="93619" y="639753"/>
                                <a:pt x="93619" y="649206"/>
                              </a:cubicBezTo>
                              <a:cubicBezTo>
                                <a:pt x="93619" y="658658"/>
                                <a:pt x="85956" y="666321"/>
                                <a:pt x="76504" y="666321"/>
                              </a:cubicBezTo>
                              <a:cubicBezTo>
                                <a:pt x="67052" y="666321"/>
                                <a:pt x="59389" y="658658"/>
                                <a:pt x="59389" y="649206"/>
                              </a:cubicBezTo>
                              <a:close/>
                              <a:moveTo>
                                <a:pt x="59254" y="535107"/>
                              </a:moveTo>
                              <a:cubicBezTo>
                                <a:pt x="59254" y="525654"/>
                                <a:pt x="66917" y="517992"/>
                                <a:pt x="76369" y="517992"/>
                              </a:cubicBezTo>
                              <a:cubicBezTo>
                                <a:pt x="85821" y="517992"/>
                                <a:pt x="93484" y="525654"/>
                                <a:pt x="93484" y="535107"/>
                              </a:cubicBezTo>
                              <a:cubicBezTo>
                                <a:pt x="93484" y="544559"/>
                                <a:pt x="85821" y="552221"/>
                                <a:pt x="76369" y="552221"/>
                              </a:cubicBezTo>
                              <a:cubicBezTo>
                                <a:pt x="66917" y="552221"/>
                                <a:pt x="59254" y="544559"/>
                                <a:pt x="59254" y="535107"/>
                              </a:cubicBezTo>
                              <a:close/>
                              <a:moveTo>
                                <a:pt x="58287" y="418735"/>
                              </a:moveTo>
                              <a:cubicBezTo>
                                <a:pt x="58287" y="409283"/>
                                <a:pt x="65950" y="401620"/>
                                <a:pt x="75402" y="401620"/>
                              </a:cubicBezTo>
                              <a:cubicBezTo>
                                <a:pt x="84854" y="401620"/>
                                <a:pt x="92517" y="409283"/>
                                <a:pt x="92517" y="418735"/>
                              </a:cubicBezTo>
                              <a:cubicBezTo>
                                <a:pt x="92517" y="428187"/>
                                <a:pt x="84854" y="435850"/>
                                <a:pt x="75402" y="435850"/>
                              </a:cubicBezTo>
                              <a:cubicBezTo>
                                <a:pt x="65950" y="435850"/>
                                <a:pt x="58287" y="428187"/>
                                <a:pt x="58287" y="418735"/>
                              </a:cubicBezTo>
                              <a:close/>
                              <a:moveTo>
                                <a:pt x="58152" y="304636"/>
                              </a:moveTo>
                              <a:cubicBezTo>
                                <a:pt x="58152" y="295183"/>
                                <a:pt x="65815" y="287521"/>
                                <a:pt x="75267" y="287521"/>
                              </a:cubicBezTo>
                              <a:cubicBezTo>
                                <a:pt x="84719" y="287521"/>
                                <a:pt x="92382" y="295183"/>
                                <a:pt x="92382" y="304636"/>
                              </a:cubicBezTo>
                              <a:cubicBezTo>
                                <a:pt x="92382" y="314088"/>
                                <a:pt x="84719" y="321750"/>
                                <a:pt x="75267" y="321750"/>
                              </a:cubicBezTo>
                              <a:cubicBezTo>
                                <a:pt x="65815" y="321750"/>
                                <a:pt x="58152" y="314088"/>
                                <a:pt x="58152" y="304636"/>
                              </a:cubicBezTo>
                              <a:close/>
                              <a:moveTo>
                                <a:pt x="57185" y="188264"/>
                              </a:moveTo>
                              <a:cubicBezTo>
                                <a:pt x="57185" y="178812"/>
                                <a:pt x="64848" y="171149"/>
                                <a:pt x="74300" y="171149"/>
                              </a:cubicBezTo>
                              <a:cubicBezTo>
                                <a:pt x="83752" y="171149"/>
                                <a:pt x="91415" y="178812"/>
                                <a:pt x="91415" y="188264"/>
                              </a:cubicBezTo>
                              <a:cubicBezTo>
                                <a:pt x="91415" y="197716"/>
                                <a:pt x="83752" y="205379"/>
                                <a:pt x="74300" y="205379"/>
                              </a:cubicBezTo>
                              <a:cubicBezTo>
                                <a:pt x="64848" y="205379"/>
                                <a:pt x="57185" y="197716"/>
                                <a:pt x="57185" y="188264"/>
                              </a:cubicBezTo>
                              <a:close/>
                              <a:moveTo>
                                <a:pt x="57050" y="74165"/>
                              </a:moveTo>
                              <a:cubicBezTo>
                                <a:pt x="57050" y="64712"/>
                                <a:pt x="64712" y="57050"/>
                                <a:pt x="74165" y="57050"/>
                              </a:cubicBezTo>
                              <a:cubicBezTo>
                                <a:pt x="83617" y="57050"/>
                                <a:pt x="91280" y="64712"/>
                                <a:pt x="91280" y="74165"/>
                              </a:cubicBezTo>
                              <a:cubicBezTo>
                                <a:pt x="91280" y="83617"/>
                                <a:pt x="83617" y="91280"/>
                                <a:pt x="74165" y="91280"/>
                              </a:cubicBezTo>
                              <a:cubicBezTo>
                                <a:pt x="64712" y="91280"/>
                                <a:pt x="57050" y="83617"/>
                                <a:pt x="57050" y="74165"/>
                              </a:cubicBezTo>
                              <a:close/>
                              <a:moveTo>
                                <a:pt x="6749" y="1514040"/>
                              </a:moveTo>
                              <a:cubicBezTo>
                                <a:pt x="6749" y="1504588"/>
                                <a:pt x="14412" y="1496925"/>
                                <a:pt x="23864" y="1496925"/>
                              </a:cubicBezTo>
                              <a:cubicBezTo>
                                <a:pt x="33316" y="1496925"/>
                                <a:pt x="40979" y="1504588"/>
                                <a:pt x="40979" y="1514040"/>
                              </a:cubicBezTo>
                              <a:cubicBezTo>
                                <a:pt x="40979" y="1523492"/>
                                <a:pt x="33316" y="1531155"/>
                                <a:pt x="23864" y="1531155"/>
                              </a:cubicBezTo>
                              <a:cubicBezTo>
                                <a:pt x="14412" y="1531155"/>
                                <a:pt x="6749" y="1523492"/>
                                <a:pt x="6749" y="1514040"/>
                              </a:cubicBezTo>
                              <a:close/>
                              <a:moveTo>
                                <a:pt x="6614" y="1399941"/>
                              </a:moveTo>
                              <a:cubicBezTo>
                                <a:pt x="6614" y="1390489"/>
                                <a:pt x="14277" y="1382826"/>
                                <a:pt x="23729" y="1382826"/>
                              </a:cubicBezTo>
                              <a:cubicBezTo>
                                <a:pt x="33181" y="1382826"/>
                                <a:pt x="40844" y="1390489"/>
                                <a:pt x="40844" y="1399941"/>
                              </a:cubicBezTo>
                              <a:cubicBezTo>
                                <a:pt x="40844" y="1409393"/>
                                <a:pt x="33181" y="1417056"/>
                                <a:pt x="23729" y="1417056"/>
                              </a:cubicBezTo>
                              <a:cubicBezTo>
                                <a:pt x="14277" y="1417056"/>
                                <a:pt x="6614" y="1409393"/>
                                <a:pt x="6614" y="1399941"/>
                              </a:cubicBezTo>
                              <a:close/>
                              <a:moveTo>
                                <a:pt x="5647" y="1283569"/>
                              </a:moveTo>
                              <a:cubicBezTo>
                                <a:pt x="5647" y="1274117"/>
                                <a:pt x="13310" y="1266454"/>
                                <a:pt x="22762" y="1266454"/>
                              </a:cubicBezTo>
                              <a:cubicBezTo>
                                <a:pt x="32214" y="1266454"/>
                                <a:pt x="39877" y="1274117"/>
                                <a:pt x="39877" y="1283569"/>
                              </a:cubicBezTo>
                              <a:cubicBezTo>
                                <a:pt x="39877" y="1293021"/>
                                <a:pt x="32214" y="1300684"/>
                                <a:pt x="22762" y="1300684"/>
                              </a:cubicBezTo>
                              <a:cubicBezTo>
                                <a:pt x="13310" y="1300684"/>
                                <a:pt x="5647" y="1293021"/>
                                <a:pt x="5647" y="1283569"/>
                              </a:cubicBezTo>
                              <a:close/>
                              <a:moveTo>
                                <a:pt x="5512" y="1169470"/>
                              </a:moveTo>
                              <a:cubicBezTo>
                                <a:pt x="5512" y="1160018"/>
                                <a:pt x="13175" y="1152355"/>
                                <a:pt x="22627" y="1152355"/>
                              </a:cubicBezTo>
                              <a:cubicBezTo>
                                <a:pt x="32079" y="1152355"/>
                                <a:pt x="39742" y="1160018"/>
                                <a:pt x="39742" y="1169470"/>
                              </a:cubicBezTo>
                              <a:cubicBezTo>
                                <a:pt x="39742" y="1178922"/>
                                <a:pt x="32079" y="1186585"/>
                                <a:pt x="22627" y="1186585"/>
                              </a:cubicBezTo>
                              <a:cubicBezTo>
                                <a:pt x="13175" y="1186585"/>
                                <a:pt x="5512" y="1178922"/>
                                <a:pt x="5512" y="1169470"/>
                              </a:cubicBezTo>
                              <a:close/>
                              <a:moveTo>
                                <a:pt x="4545" y="1053098"/>
                              </a:moveTo>
                              <a:cubicBezTo>
                                <a:pt x="4545" y="1043646"/>
                                <a:pt x="12207" y="1035983"/>
                                <a:pt x="21659" y="1035983"/>
                              </a:cubicBezTo>
                              <a:cubicBezTo>
                                <a:pt x="31112" y="1035983"/>
                                <a:pt x="38774" y="1043646"/>
                                <a:pt x="38774" y="1053098"/>
                              </a:cubicBezTo>
                              <a:cubicBezTo>
                                <a:pt x="38774" y="1062550"/>
                                <a:pt x="31112" y="1070213"/>
                                <a:pt x="21659" y="1070213"/>
                              </a:cubicBezTo>
                              <a:cubicBezTo>
                                <a:pt x="12207" y="1070213"/>
                                <a:pt x="4545" y="1062550"/>
                                <a:pt x="4545" y="1053098"/>
                              </a:cubicBezTo>
                              <a:close/>
                              <a:moveTo>
                                <a:pt x="4410" y="938999"/>
                              </a:moveTo>
                              <a:cubicBezTo>
                                <a:pt x="4410" y="929547"/>
                                <a:pt x="12072" y="921884"/>
                                <a:pt x="21524" y="921884"/>
                              </a:cubicBezTo>
                              <a:cubicBezTo>
                                <a:pt x="30977" y="921884"/>
                                <a:pt x="38639" y="929547"/>
                                <a:pt x="38639" y="938999"/>
                              </a:cubicBezTo>
                              <a:cubicBezTo>
                                <a:pt x="38639" y="948451"/>
                                <a:pt x="30977" y="956114"/>
                                <a:pt x="21524" y="956114"/>
                              </a:cubicBezTo>
                              <a:cubicBezTo>
                                <a:pt x="12072" y="956114"/>
                                <a:pt x="4410" y="948451"/>
                                <a:pt x="4410" y="938999"/>
                              </a:cubicBezTo>
                              <a:close/>
                              <a:moveTo>
                                <a:pt x="3442" y="822627"/>
                              </a:moveTo>
                              <a:cubicBezTo>
                                <a:pt x="3442" y="813175"/>
                                <a:pt x="11105" y="805512"/>
                                <a:pt x="20557" y="805512"/>
                              </a:cubicBezTo>
                              <a:cubicBezTo>
                                <a:pt x="30009" y="805512"/>
                                <a:pt x="37672" y="813175"/>
                                <a:pt x="37672" y="822627"/>
                              </a:cubicBezTo>
                              <a:cubicBezTo>
                                <a:pt x="37672" y="832079"/>
                                <a:pt x="30009" y="839742"/>
                                <a:pt x="20557" y="839742"/>
                              </a:cubicBezTo>
                              <a:cubicBezTo>
                                <a:pt x="11105" y="839742"/>
                                <a:pt x="3442" y="832079"/>
                                <a:pt x="3442" y="822627"/>
                              </a:cubicBezTo>
                              <a:close/>
                              <a:moveTo>
                                <a:pt x="3307" y="708528"/>
                              </a:moveTo>
                              <a:cubicBezTo>
                                <a:pt x="3307" y="699076"/>
                                <a:pt x="10970" y="691413"/>
                                <a:pt x="20422" y="691413"/>
                              </a:cubicBezTo>
                              <a:cubicBezTo>
                                <a:pt x="29874" y="691413"/>
                                <a:pt x="37537" y="699076"/>
                                <a:pt x="37537" y="708528"/>
                              </a:cubicBezTo>
                              <a:cubicBezTo>
                                <a:pt x="37537" y="717980"/>
                                <a:pt x="29874" y="725643"/>
                                <a:pt x="20422" y="725643"/>
                              </a:cubicBezTo>
                              <a:cubicBezTo>
                                <a:pt x="10970" y="725643"/>
                                <a:pt x="3307" y="717980"/>
                                <a:pt x="3307" y="708528"/>
                              </a:cubicBezTo>
                              <a:close/>
                              <a:moveTo>
                                <a:pt x="2340" y="592156"/>
                              </a:moveTo>
                              <a:cubicBezTo>
                                <a:pt x="2340" y="582704"/>
                                <a:pt x="10003" y="575041"/>
                                <a:pt x="19455" y="575041"/>
                              </a:cubicBezTo>
                              <a:cubicBezTo>
                                <a:pt x="28907" y="575041"/>
                                <a:pt x="36570" y="582704"/>
                                <a:pt x="36570" y="592156"/>
                              </a:cubicBezTo>
                              <a:cubicBezTo>
                                <a:pt x="36570" y="601608"/>
                                <a:pt x="28907" y="609271"/>
                                <a:pt x="19455" y="609271"/>
                              </a:cubicBezTo>
                              <a:cubicBezTo>
                                <a:pt x="10003" y="609271"/>
                                <a:pt x="2340" y="601608"/>
                                <a:pt x="2340" y="592156"/>
                              </a:cubicBezTo>
                              <a:close/>
                              <a:moveTo>
                                <a:pt x="2205" y="478057"/>
                              </a:moveTo>
                              <a:cubicBezTo>
                                <a:pt x="2205" y="468605"/>
                                <a:pt x="9868" y="460942"/>
                                <a:pt x="19320" y="460942"/>
                              </a:cubicBezTo>
                              <a:cubicBezTo>
                                <a:pt x="28772" y="460942"/>
                                <a:pt x="36435" y="468605"/>
                                <a:pt x="36435" y="478057"/>
                              </a:cubicBezTo>
                              <a:cubicBezTo>
                                <a:pt x="36435" y="487509"/>
                                <a:pt x="28772" y="495172"/>
                                <a:pt x="19320" y="495172"/>
                              </a:cubicBezTo>
                              <a:cubicBezTo>
                                <a:pt x="9868" y="495172"/>
                                <a:pt x="2205" y="487509"/>
                                <a:pt x="2205" y="478057"/>
                              </a:cubicBezTo>
                              <a:close/>
                              <a:moveTo>
                                <a:pt x="1238" y="361685"/>
                              </a:moveTo>
                              <a:cubicBezTo>
                                <a:pt x="1238" y="352233"/>
                                <a:pt x="8900" y="344570"/>
                                <a:pt x="18352" y="344570"/>
                              </a:cubicBezTo>
                              <a:cubicBezTo>
                                <a:pt x="27805" y="344570"/>
                                <a:pt x="35467" y="352233"/>
                                <a:pt x="35467" y="361685"/>
                              </a:cubicBezTo>
                              <a:cubicBezTo>
                                <a:pt x="35467" y="371137"/>
                                <a:pt x="27805" y="378800"/>
                                <a:pt x="18352" y="378800"/>
                              </a:cubicBezTo>
                              <a:cubicBezTo>
                                <a:pt x="8900" y="378800"/>
                                <a:pt x="1238" y="371137"/>
                                <a:pt x="1238" y="361685"/>
                              </a:cubicBezTo>
                              <a:close/>
                              <a:moveTo>
                                <a:pt x="1103" y="247586"/>
                              </a:moveTo>
                              <a:cubicBezTo>
                                <a:pt x="1103" y="238134"/>
                                <a:pt x="8765" y="230471"/>
                                <a:pt x="18217" y="230471"/>
                              </a:cubicBezTo>
                              <a:cubicBezTo>
                                <a:pt x="27670" y="230471"/>
                                <a:pt x="35332" y="238134"/>
                                <a:pt x="35332" y="247586"/>
                              </a:cubicBezTo>
                              <a:cubicBezTo>
                                <a:pt x="35332" y="257038"/>
                                <a:pt x="27670" y="264701"/>
                                <a:pt x="18217" y="264701"/>
                              </a:cubicBezTo>
                              <a:cubicBezTo>
                                <a:pt x="8765" y="264701"/>
                                <a:pt x="1103" y="257038"/>
                                <a:pt x="1103" y="247586"/>
                              </a:cubicBezTo>
                              <a:close/>
                              <a:moveTo>
                                <a:pt x="135" y="131214"/>
                              </a:moveTo>
                              <a:cubicBezTo>
                                <a:pt x="135" y="121762"/>
                                <a:pt x="7798" y="114099"/>
                                <a:pt x="17250" y="114099"/>
                              </a:cubicBezTo>
                              <a:cubicBezTo>
                                <a:pt x="26702" y="114099"/>
                                <a:pt x="34365" y="121762"/>
                                <a:pt x="34365" y="131214"/>
                              </a:cubicBezTo>
                              <a:cubicBezTo>
                                <a:pt x="34365" y="140666"/>
                                <a:pt x="26702" y="148329"/>
                                <a:pt x="17250" y="148329"/>
                              </a:cubicBezTo>
                              <a:cubicBezTo>
                                <a:pt x="7798" y="148329"/>
                                <a:pt x="135" y="140666"/>
                                <a:pt x="135" y="131214"/>
                              </a:cubicBezTo>
                              <a:close/>
                              <a:moveTo>
                                <a:pt x="0" y="17115"/>
                              </a:moveTo>
                              <a:cubicBezTo>
                                <a:pt x="0" y="7663"/>
                                <a:pt x="7663" y="0"/>
                                <a:pt x="17115" y="0"/>
                              </a:cubicBezTo>
                              <a:cubicBezTo>
                                <a:pt x="26567" y="0"/>
                                <a:pt x="34230" y="7663"/>
                                <a:pt x="34230" y="17115"/>
                              </a:cubicBezTo>
                              <a:cubicBezTo>
                                <a:pt x="34230" y="26567"/>
                                <a:pt x="26567" y="34230"/>
                                <a:pt x="17115" y="34230"/>
                              </a:cubicBezTo>
                              <a:cubicBezTo>
                                <a:pt x="7663" y="34230"/>
                                <a:pt x="0" y="26567"/>
                                <a:pt x="0" y="1711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BC470">
                            <a:lumMod val="75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FFDC7E" id="Freihandform: Form 1" o:spid="_x0000_s1026" style="position:absolute;margin-left:356.75pt;margin-top:-8.6pt;width:135.55pt;height:138.75pt;rotation:90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39234,15882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#f9a018" stroked="f" strokeweight="1pt">
                <v:stroke joinstyle="miter"/>
                <v:path arrowok="t" o:connecttype="custom" o:connectlocs="1712333,1743368;1718329,1729939;1721743,1728628;1721743,1758109;1718329,1756797;1712333,1743368;1712170,1616758;1718167,1603330;1721743,1601955;1721743,1631560;1718167,1630187;1712170,1616758;1711013,1487626;1717010,1474197;1721743,1472378;1721743,1502873;1717010,1501055;1711013,1487626;1710852,1361014;1716849,1347585;1721743,1345705;1721743,1376324;1716849,1374443;1710852,1361014;1709695,1231882;1715692,1218453;1721743,1216129;1721743,1247636;1715692,1245310;1709695,1231882;1709534,1105271;1715531,1091842;1721743,1089455;1721743,1121088;1715531,1118700;1709534,1105271;1708376,976139;1714373,962710;1721743,959878;1721743,992399;1714373,989568;1708376,976139;1708215,849528;1714212,836099;1721743,833205;1721743,865850;1714212,862957;1708215,849528;1707057,720395;1713054,706966;1721743,703627;1721743,737162;1713054,733824;1707057,720395;1706896,593785;1712893,580356;1721743,576955;1721743,610614;1712893,607213;1706896,593785;1705739,464652;1711736,451223;1721743,447378;1721743,481926;1711736,478081;1705739,464652;1705578,338041;1711575,324612;1721743,320705;1721743,355376;1711575,351470;1705578,338041;1704421,208908;1710417,195479;1721743,191127;1721743,226689;1710417,222337;1704421,208908;1704258,82298;1710255,68869;1721743,64454;1721743,100141;1710255,95727;1704258,82298;1644085,1680063;1664559,1661072;1685034,1680063;1664559,1699055;1644085,1680063;1643923,1553453;1664398,1534461;1684872,1553453;1664398,1572445;1643923,1553453;1642766,1424320;1663240,1405328;1683714,1424320;1663240,1443312;1642766,1424320;1642605,1297709;1663079,1278718;1683553,1297709;1663079,1316701;1642605,1297709;1641447,1168576;1661921,1149585;1682396,1168576;1661921,1187568;1641447,1168576;1641285,1041966;1661760,1022974;1682234,1041966;1661760,1060958;1641285,1041966;1640128,912833;1660603,893841;1681077,912833;1660603,931825;1640128,912833;1639967,786222;1660441,767231;1680916,786222;1660441,805214;1639967,786222;1638810,657089;1659285,638098;1679758,657089;1659285,676081;1638810,657089;1638649,530479;1659122,511487;1679596,530479;1659122,549471;1638649,530479;1637491,401346;1657965,382354;1678440,401346;1657965,420338;1637491,401346;1637329,274735;1657804,255744;1678278,274735;1657804,293727;1637329,274735;1636172,145602;1656647,126611;1677121,145602;1656647,164594;1636172,145602;1636011,18992;1656485,0;1676960,18992;1656485,37984;1636011,18992;1575999,1743368;1596472,1724378;1616947,1743368;1596472,1762360;1575999,1743368;1575836,1616758;1596311,1597767;1616785,1616758;1596311,1635749;1575836,1616758;1574679,1487626;1595154,1468634;1615628,1487626;1595154,1506616;1574679,1487626;1574518,1361014;1594992,1342023;1615467,1361014;1594992,1380006;1574518,1361014;1573361,1231882;1593836,1212891;1614309,1231882;1593836,1250873;1573361,1231882;1573200,1105271;1593674,1086280;1614149,1105271;1593674,1124262;1573200,1105271;1572042,976139;1592516,957147;1612991,976139;1592516,995129;1572042,976139;1571881,849528;1592355,830536;1612829,849528;1592355,868519;1571881,849528;1570723,720395;1591198,701404;1611672,720395;1591198,739387;1570723,720395;1570562,593785;1591036,574793;1611511,593785;1591036,612775;1570562,593785;1569405,464652;1589879,445660;1610354,464652;1589879,483644;1569405,464652;1569243,338041;1589718,319049;1610191,338041;1589718,357032;1569243,338041;1568087,208908;1588560,189917;1609034,208908;1588560,227900;1568087,208908;1567924,82298;1588398,63306;1608873,82298;1588398,101289;1567924,82298;1507750,1680063;1528225,1661072;1548699,1680063;1528225,1699055;1507750,1680063;1507589,1553453;1528063,1534461;1548538,1553453;1528063,1572445;1507589,1553453;1506432,1424320;1526905,1405328;1547380,1424320;1526905,1443312;1506432,1424320;1506271,1297709;1526744,1278718;1547218,1297709;1526744,1316701;1506271,1297709;1505113,1168576;1525587,1149585;1546062,1168576;1525587,1187568;1505113,1168576;1504951,1041966;1525426,1022974;1545900,1041966;1525426,1060958;1504951,1041966;1503794,912833;1524269,893841;1544743,912833;1524269,931825;1503794,912833;1503633,786222;1524107,767231;1544582,786222;1524107,805214;1503633,786222;1502476,657089;1522951,638098;1543424,657089;1522951,676081;1502476,657089;1502314,530479;1522788,511487;1543262,530479;1522788,549471;1502314,530479;1501156,401346;1521631,382354;1542106,401346;1521631,420338;1501156,401346;1500995,274735;1521469,255744;1541944,274735;1521469,293727;1500995,274735;1499838,145602;1520313,126611;1540787,145602;1520313,164594;1499838,145602;1499677,18992;1520151,0;1540626,18992;1520151,37984;1499677,18992;1439664,1743368;1460138,1724378;1480613,1743368;1460138,1762360;1439664,1743368;1439502,1616758;1459977,1597767;1480451,1616758;1459977,1635749;1439502,1616758;1438345,1487626;1458820,1468634;1479294,1487626;1458820,1506616;1438345,1487626;1438184,1361014;1458658,1342023;1479133,1361014;1458658,1380006;1438184,1361014;1437027,1231882;1457501,1212891;1477975,1231882;1457501,1250873;1437027,1231882;1436865,1105271;1457340,1086280;1477814,1105271;1457340,1124262;1436865,1105271;1435707,976139;1456182,957147;1476656,976139;1456182,995129;1435707,976139;1435546,849528;1456020,830536;1476495,849528;1456020,868519;1435546,849528;1434389,720395;1454864,701404;1475338,720395;1454864,739387;1434389,720395;1434228,593785;1454702,574793;1475177,593785;1454702,612775;1434228,593785;1433071,464652;1453545,445660;1474020,464652;1453545,483644;1433071,464652;1432909,338041;1453384,319049;1473857,338041;1453384,357032;1432909,338041;1431752,208908;1452226,189917;1472700,208908;1452226,227900;1431752,208908;1431590,82298;1452064,63306;1472539,82298;1452064,101289;1431590,82298;1371416,1680063;1391891,1661072;1412365,1680063;1391891,1699055;1371416,1680063;1371255,1553453;1391729,1534461;1412204,1553453;1391729,1572445;1371255,1553453;1370098,1424320;1390571,1405328;1411046,1424320;1390571,1443312;1370098,1424320;1369935,1297709;1390410,1278718;1410884,1297709;1390410,1316701;1369935,1297709;1368778,1168576;1389253,1149585;1409728,1168576;1389253,1187568;1368778,1168576;1368617,1041966;1389091,1022974;1409566,1041966;1389091,1060958;1368617,1041966;1367460,912833;1387935,893841;1408409,912833;1387935,931825;1367460,912833;1367299,786222;1387773,767231;1408248,786222;1387773,805214;1367299,786222;1366142,657089;1386616,638098;1407090,657089;1386616,676081;1366142,657089;1365980,530479;1386454,511487;1406928,530479;1386454,549471;1365980,530479;1364822,401346;1385297,382354;1405771,401346;1385297,420338;1364822,401346;1364661,274735;1385135,255744;1405610,274735;1385135,293727;1364661,274735;1363504,145602;1383979,126611;1404453,145602;1383979,164594;1363504,145602;1363343,18992;1383817,0;1404292,18992;1383817,37984;1363343,18992;1303329,1743368;1323804,1724378;1344278,1743368;1323804,1762360;1303329,1743368;1303168,1616758;1323642,1597767;1344117,1616758;1323642,1635749;1303168,1616758;1302011,1487626;1322486,1468634;1342960,1487626;1322486,1506616;1302011,1487626;1301850,1361014;1322324,1342023;1342799,1361014;1322324,1380006;1301850,1361014;1300693,1231882;1321167,1212891;1341641,1231882;1321167,1250873;1300693,1231882;1300531,1105271;1321005,1086280;1341479,1105271;1321005,1124262;1300531,1105271;1299373,976139;1319848,957147;1340322,976139;1319848,995129;1299373,976139;1299212,849528;1319686,830536;1340161,849528;1319686,868519;1299212,849528;1298055,720395;1318529,701404;1339004,720395;1318529,739387;1298055,720395;1297893,593785;1318368,574793;1338842,593785;1318368,612775;1297893,593785;1296737,464652;1317211,445660;1337686,464652;1317211,483644;1296737,464652;1296575,338041;1317050,319049;1337523,338041;1317050,357032;1296575,338041;1295417,208908;1315892,189917;1336366,208908;1315892,227900;1295417,208908;1295256,82298;1315730,63306;1336205,82298;1315730,101289;1295256,82298;1235082,1680063;1255557,1661072;1276031,1680063;1255557,1699055;1235082,1680063;1234921,1553453;1255395,1534461;1275869,1553453;1255395,1572445;1234921,1553453;1233764,1424320;1254237,1405328;1274712,1424320;1254237,1443312;1233764,1424320;1233601,1297709;1254076,1278718;1274550,1297709;1254076,1316701;1233601,1297709;1232444,1168576;1252919,1149585;1273393,1168576;1252919,1187568;1232444,1168576;1232283,1041966;1252757,1022974;1273232,1041966;1252757,1060958;1232283,1041966;1231126,912833;1251601,893841;1272075,912833;1251601,931825;1231126,912833;1230965,786222;1251439,767231;1271914,786222;1251439,805214;1230965,786222;1229808,657089;1250281,638098;1270756,657089;1250281,676081;1229808,657089;1229646,530479;1250120,511487;1270594,530479;1250120,549471;1229646,530479;1228488,401346;1248963,382354;1269437,401346;1248963,420338;1228488,401346;1228327,274735;1248801,255744;1269276,274735;1248801,293727;1228327,274735;1227170,145602;1247644,126611;1268119,145602;1247644,164594;1227170,145602;1227008,18992;1247483,0;1267957,18992;1247483,37984;1227008,18992;1166995,1743368;1187470,1724378;1207944,1743368;1187470,1762360;1166995,1743368;1166834,1616758;1187308,1597767;1207783,1616758;1187308,1635749;1166834,1616758;1165677,1487626;1186151,1468634;1206626,1487626;1186151,1506616;1165677,1487626;1165515,1361014;1185990,1342023;1206464,1361014;1185990,1380006;1165515,1361014;1164359,1231882;1184833,1212891;1205306,1231882;1184833,1250873;1164359,1231882;1164197,1105271;1184670,1086280;1205145,1105271;1184670,1124262;1164197,1105271;1163039,976139;1183514,957147;1203988,976139;1183514,995129;1163039,976139;1162878,849528;1183352,830536;1203827,849528;1183352,868519;1162878,849528;1161721,720395;1182195,701404;1202670,720395;1182195,739387;1161721,720395;1161559,593785;1182034,574793;1202508,593785;1182034,612775;1161559,593785;1160402,464652;1180877,445660;1201350,464652;1180877,483644;1160402,464652;1160241,338041;1180716,319049;1201189,338041;1180716,357032;1160241,338041;1159083,208908;1179557,189917;1200032,208908;1179557,227900;1159083,208908;1158921,82298;1179396,63306;1199871,82298;1179396,101289;1158921,82298;1098748,1680063;1119223,1661072;1139697,1680063;1119223,1699055;1098748,1680063;1098587,1553453;1119061,1534461;1139534,1553453;1119061,1572445;1098587,1553453;1097430,1424320;1117903,1405328;1138378,1424320;1117903,1443312;1097430,1424320;1097267,1297709;1117742,1278718;1138216,1297709;1117742,1316701;1097267,1297709;1096110,1168576;1116585,1149585;1137059,1168576;1116585,1187568;1096110,1168576;1095949,1041966;1116423,1022974;1136898,1041966;1116423,1060958;1095949,1041966;1094792,912833;1115266,893841;1135741,912833;1115266,931825;1094792,912833;1094630,786222;1115105,767231;1135579,786222;1115105,805214;1094630,786222;1093472,657089;1113947,638098;1134421,657089;1113947,676081;1093472,657089;1093312,530479;1113785,511487;1134260,530479;1113785,549471;1093312,530479;1092154,401346;1112629,382354;1133103,401346;1112629,420338;1092154,401346;1091993,274735;1112467,255744;1132942,274735;1112467,293727;1091993,274735;1090836,145602;1111310,126611;1131785,145602;1111310,164594;1090836,145602;1090674,18992;1111149,0;1131623,18992;1111149,37984;1090674,18992;1030661,1743368;1051136,1724378;1071610,1743368;1051136,1762360;1030661,1743368;1030500,1616758;1050974,1597767;1071449,1616758;1050974,1635749;1030500,1616758;1029343,1487626;1049817,1468634;1070292,1487626;1049817,1506616;1029343,1487626;1029181,1361014;1049656,1342023;1070130,1361014;1049656,1380006;1029181,1361014;1028024,1231882;1048499,1212891;1068972,1231882;1048499,1250873;1028024,1231882;1027863,1105271;1048336,1086280;1068811,1105271;1048336,1124262;1027863,1105271;1026705,976139;1047180,957147;1067654,976139;1047180,995129;1026705,976139;1026543,849528;1047018,830536;1067493,849528;1047018,868519;1026543,849528;1025387,720395;1045861,701404;1066336,720395;1045861,739387;1025387,720395;1025225,593785;1045700,574793;1066174,593785;1045700,612775;1025225,593785;1024068,464652;1044542,445660;1065016,464652;1044542,483644;1024068,464652;1023907,338041;1044381,319049;1064855,338041;1044381,357032;1023907,338041;1022749,208908;1043223,189917;1063698,208908;1043223,227900;1022749,208908;1022587,82298;1043062,63306;1063536,82298;1043062,101289;1022587,82298;962414,1680063;982888,1661072;1003363,1680063;982888,1699055;962414,1680063;962252,1553453;982727,1534461;1003200,1553453;982727,1572445;962252,1553453;961094,1424320;981569,1405328;1002043,1424320;981569,1443312;961094,1424320;960933,1297709;981407,1278718;1001882,1297709;981407,1316701;960933,1297709;959776,1168576;980251,1149585;1000725,1168576;980251,1187568;959776,1168576;959615,1041966;980089,1022974;1000564,1041966;980089,1060958;959615,1041966;958458,912833;978932,893841;999406,912833;978932,931825;958458,912833;958296,786222;978771,767231;999245,786222;978771,805214;958296,786222;957138,657089;977613,638098;998087,657089;977613,676081;957138,657089;956977,530479;977451,511487;997926,530479;977451,549471;956977,530479;955820,401346;976294,382354;996769,401346;976294,420338;955820,401346;955658,274735;976133,255744;996607,274735;976133,293727;955658,274735;954502,145602;974976,126611;995451,145602;974976,164594;954502,145602;954340,18992;974815,0;995288,18992;974815,37984;954340,18992;894327,1743368;914802,1724378;935276,1743368;914802,1762360;894327,1743368;894165,1616758;914640,1597767;935115,1616758;914640,1635749;894165,1616758;893009,1487626;913483,1468634;933958,1487626;913483,1506616;893009,1487626;892847,1361014;913322,1342023;933796,1361014;913322,1380006;892847,1361014;891690,1231882;912164,1212891;932638,1231882;912164,1250873;891690,1231882;891529,1105271;912002,1086280;932477,1105271;912002,1124262;891529,1105271;890371,976139;910845,957147;931320,976139;910845,995129;890371,976139;890209,849528;910684,830536;931158,849528;910684,868519;890209,849528;889053,720395;909527,701404;930002,720395;909527,739387;889053,720395;888891,593785;909366,574793;929840,593785;909366,612775;888891,593785;887734,464652;908208,445660;928682,464652;908208,483644;887734,464652;887573,338041;908046,319049;928521,338041;908046,357032;887573,338041;886415,208908;906889,189917;927364,208908;906889,227900;886415,208908;886253,82298;906728,63306;927202,82298;906728,101289;886253,82298;826080,1680063;846554,1661072;867028,1680063;846554,1699055;826080,1680063;825918,1553453;846393,1534461;866866,1553453;846393,1572445;825918,1553453;824760,1424320;845235,1405328;865709,1424320;845235,1443312;824760,1424320;824599,1297709;845073,1278718;865548,1297709;845073,1316701;824599,1297709;823442,1168576;843916,1149585;864391,1168576;843916,1187568;823442,1168576;823280,1041966;843755,1022974;864229,1041966;843755,1060958;823280,1041966;822124,912833;842598,893841;863071,912833;842598,931825;822124,912833;821962,786222;842437,767231;862910,786222;842437,805214;821962,786222;820804,657089;841279,638098;861753,657089;841279,676081;820804,657089;820643,530479;841117,511487;861592,530479;841117,549471;820643,530479;819486,401346;839960,382354;860435,401346;839960,420338;819486,401346;819324,274735;839799,255744;860273,274735;839799,293727;819324,274735;818167,145602;838642,126611;859117,145602;838642,164594;818167,145602;818006,18992;838481,0;858954,18992;838481,37984;818006,18992;757993,1743368;778467,1724378;798942,1743368;778467,1762360;757993,1743368;757831,1616758;778306,1597767;798780,1616758;778306,1635749;757831,1616758;756675,1487626;777149,1468634;797622,1487626;777149,1506616;756675,1487626;756513,1361014;776986,1342023;797461,1361014;776986,1380006;756513,1361014;755355,1231882;775830,1212891;796304,1231882;775830,1250873;755355,1231882;755194,1105271;775668,1086280;796143,1105271;775668,1124262;755194,1105271;754037,976139;774511,957147;794986,976139;774511,995129;754037,976139;753875,849528;774350,830536;794824,849528;774350,868519;753875,849528;752718,720395;773193,701404;793666,720395;773193,739387;752718,720395;752557,593785;773031,574793;793505,593785;773031,612775;752557,593785;751399,464652;771873,445660;792348,464652;771873,483644;751399,464652;751237,338041;771712,319049;792186,338041;771712,357032;751237,338041;750081,208908;770555,189917;791030,208908;770555,227900;750081,208908;749919,82298;770394,63306;790868,82298;770394,101289;749919,82298;689744,1680063;710219,1661072;730693,1680063;710219,1699055;689744,1680063;689583,1553453;710057,1534461;730532,1553453;710057,1572445;689583,1553453;688426,1424320;708901,1405328;729375,1424320;708901,1443312;688426,1424320;688265,1297709;708739,1278718;729214,1297709;708739,1316701;688265,1297709;687108,1168576;707582,1149585;728057,1168576;707582,1187568;687108,1168576;686946,1041966;707421,1022974;727895,1041966;707421,1060958;686946,1041966;685788,912833;706263,893841;726737,912833;706263,931825;685788,912833;685627,786222;706101,767231;726576,786222;706101,805214;685627,786222;684470,657089;704945,638098;725419,657089;704945,676081;684470,657089;684308,530479;704783,511487;725258,530479;704783,549471;684308,530479;683152,401346;703626,382354;724101,401346;703626,420338;683152,401346;682990,274735;703465,255744;723939,274735;703465,293727;682990,274735;681833,145602;702307,126611;722781,145602;702307,164594;681833,145602;681671,18992;702145,0;722620,18992;702145,37984;681671,18992;621659,1743368;642133,1724378;662608,1743368;642133,1762360;621659,1743368;621497,1616758;641972,1597767;662446,1616758;641972,1635749;621497,1616758;620340,1487626;640814,1468634;661288,1487626;640814,1506616;620340,1487626;620179,1361014;640652,1342023;661127,1361014;640652,1380006;620179,1361014;619021,1231882;639495,1212891;659970,1231882;639495,1250873;619021,1231882;618859,1105271;639334,1086280;659808,1105271;639334,1124262;618859,1105271;617703,976139;638177,957147;658652,976139;638177,995129;617703,976139;617541,849528;638016,830536;658490,849528;638016,868519;617541,849528;616384,720395;636859,701404;657332,720395;636859,739387;616384,720395;616223,593785;636696,574793;657171,593785;636696,612775;616223,593785;615065,464652;635539,445660;656014,464652;635539,483644;615065,464652;614903,338041;635378,319049;655852,338041;635378,357032;614903,338041;613746,208908;634221,189917;654695,208908;634221,227900;613746,208908;613585,82298;634059,63306;654534,82298;634059,101289;613585,82298;553410,1680063;573885,1661072;594359,1680063;573885,1699055;553410,1680063;553249,1553453;573723,1534461;594198,1553453;573723,1572445;553249,1553453;552092,1424320;572567,1405328;593041,1424320;572567,1443312;552092,1424320;551930,1297709;572405,1278718;592880,1297709;572405,1316701;551930,1297709;550774,1168576;571248,1149585;591722,1168576;571248,1187568;550774,1168576;550612,1041966;571087,1022974;591560,1041966;571087,1060958;550612,1041966;549454,912833;569929,893841;590403,912833;569929,931825;549454,912833;549293,786222;569767,767231;590242,786222;569767,805214;549293,786222;548136,657089;568610,638098;589085,657089;568610,676081;548136,657089;547974,530479;568449,511487;588923,530479;568449,549471;547974,530479;546818,401346;567292,382354;587765,401346;567292,420338;546818,401346;546656,274735;567131,255744;587604,274735;567131,293727;546656,274735;545498,145602;565973,126611;586447,145602;565973,164594;545498,145602;545337,18992;565811,0;586286,18992;565811,37984;545337,18992;485325,1743368;505799,1724378;526274,1743368;505799,1762360;485325,1743368;485163,1616758;505638,1597767;526112,1616758;505638,1635749;485163,1616758;484006,1487626;504480,1468634;524954,1487626;504480,1506616;484006,1487626;483845,1361014;504318,1342023;524793,1361014;504318,1380006;483845,1361014;482687,1231882;503161,1212891;523636,1231882;503161,1250873;482687,1231882;482525,1105271;503000,1086280;523474,1105271;503000,1124262;482525,1105271;481368,976139;501843,957147;522317,976139;501843,995129;481368,976139;481207,849528;501681,830536;522156,849528;501681,868519;481207,849528;480050,720395;500523,701404;520998,720395;500523,739387;480050,720395;479889,593785;500362,574793;520836,593785;500362,612775;479889,593785;478731,464652;499205,445660;519680,464652;499205,483644;478731,464652;478569,338041;499044,319049;519518,338041;499044,357032;478569,338041;477412,208908;497887,189917;518361,208908;497887,227900;477412,208908;477251,82298;497725,63306;518200,82298;497725,101289;477251,82298;417076,1680063;437551,1661072;458025,1680063;437551,1699055;417076,1680063;416915,1553453;437389,1534461;457864,1553453;437389,1572445;416915,1553453;415758,1424320;436232,1405328;456707,1424320;436232,1443312;415758,1424320;415596,1297709;436071,1278718;456545,1297709;436071,1316701;415596,1297709;414440,1168576;434914,1149585;455387,1168576;434914,1187568;414440,1168576;414278,1041966;434753,1022974;455226,1041966;434753,1060958;414278,1041966;413120,912833;433595,893841;454069,912833;433595,931825;413120,912833;412959,786222;433433,767231;453908,786222;433433,805214;412959,786222;411802,657089;432276,638098;452751,657089;432276,676081;411802,657089;411640,530479;432115,511487;452589,530479;432115,549471;411640,530479;410483,401346;430958,382354;451431,401346;430958,420338;410483,401346;410322,274735;430796,255744;451270,274735;430796,293727;410322,274735;409164,145602;429638,126611;450113,145602;429638,164594;409164,145602;409002,18992;429477,0;449951,18992;429477,37984;409002,18992;348990,1743368;369465,1724378;389939,1743368;369465,1762360;348990,1743368;348829,1616758;369303,1597767;389778,1616758;369303,1635749;348829,1616758;347672,1487626;368145,1468634;388620,1487626;368145,1506616;347672,1487626;347509,1361014;367984,1342023;388458,1361014;367984,1380006;347509,1361014;346353,1231882;366827,1212891;387302,1231882;366827,1250873;346353,1231882;346191,1105271;366666,1086280;387140,1105271;366666,1124262;346191,1105271;345034,976139;365509,957147;385983,976139;365509,995129;345034,976139;344873,849528;365347,830536;385822,849528;365347,868519;344873,849528;343716,720395;364189,701404;384664,720395;364189,739387;343716,720395;343555,593785;364028,574793;384502,593785;364028,612775;343555,593785;342396,464652;362871,445660;383346,464652;362871,483644;342396,464652;342235,338041;362710,319049;383184,338041;362710,357032;342235,338041;341078,208908;361553,189917;382027,208908;361553,227900;341078,208908;340917,82298;361391,63306;381866,82298;361391,101289;340917,82298;280742,1680063;301217,1661072;321691,1680063;301217,1699055;280742,1680063;280581,1553453;301055,1534461;321530,1553453;301055,1572445;280581,1553453;279424,1424320;299898,1405328;320373,1424320;299898,1443312;279424,1424320;279262,1297709;299737,1278718;320211,1297709;299737,1316701;279262,1297709;278105,1168576;298580,1149585;319053,1168576;298580,1187568;278105,1168576;277944,1041966;298417,1022974;318892,1041966;298417,1060958;277944,1041966;276786,912833;297260,893841;317735,912833;297260,931825;276786,912833;276624,786222;297099,767231;317573,786222;297099,805214;276624,786222;275468,657089;295942,638098;316417,657089;295942,676081;275468,657089;275306,530479;295781,511487;316255,530479;295781,549471;275306,530479;274149,401346;294624,382354;315097,401346;294624,420338;274149,401346;273988,274735;294462,255744;314936,274735;294462,293727;273988,274735;272830,145602;293304,126611;313779,145602;293304,164594;272830,145602;272668,18992;293143,0;313617,18992;293143,37984;272668,18992;212656,1743368;233131,1724378;253605,1743368;233131,1762360;212656,1743368;212495,1616758;232969,1597767;253443,1616758;232969,1635749;212495,1616758;211337,1487626;231811,1468634;252286,1487626;231811,1506616;211337,1487626;211175,1361014;231650,1342023;252124,1361014;231650,1380006;211175,1361014;210018,1231882;230493,1212891;250968,1231882;230493,1250873;210018,1231882;209857,1105271;230332,1086280;250806,1105271;230332,1124262;209857,1105271;208700,976139;229175,957147;249649,976139;229175,995129;208700,976139;208539,849528;229013,830536;249488,849528;229013,868519;208539,849528;207381,720395;227855,701404;248330,720395;227855,739387;207381,720395;207219,593785;227694,574793;248168,593785;227694,612775;207219,593785;206062,464652;226537,445660;247011,464652;226537,483644;206062,464652;205901,338041;226375,319049;246850,338041;226375,357032;205901,338041;204744,208908;225219,189917;245693,208908;225219,227900;204744,208908;204583,82298;225057,63306;245532,82298;225057,101289;204583,82298;144408,1680063;164882,1661072;185357,1680063;164882,1699055;144408,1680063;144246,1553453;164721,1534461;185195,1553453;164721,1572445;144246,1553453;143090,1424320;163564,1405328;184039,1424320;163564,1443312;143090,1424320;142928,1297709;163403,1278718;183877,1297709;163403,1316701;142928,1297709;141771,1168576;162245,1149585;182719,1168576;162245,1187568;141771,1168576;141610,1041966;162083,1022974;182558,1041966;162083,1060958;141610,1041966;140452,912833;160926,893841;181401,912833;160926,931825;140452,912833;140290,786222;160765,767231;181239,786222;160765,805214;140290,786222;139133,657089;159608,638098;180083,657089;159608,676081;139133,657089;138972,530479;159446,511487;179921,530479;159446,549471;138972,530479;137815,401346;158288,382354;178763,401346;158288,420338;137815,401346;137654,274735;158127,255744;178601,274735;158127,293727;137654,274735;136496,145602;156970,126611;177445,145602;156970,164594;136496,145602;136334,18992;156809,0;177283,18992;156809,37984;136334,18992;76322,1743368;96797,1724378;117270,1743368;96797,1762360;76322,1743368;76161,1616758;96635,1597767;117109,1616758;96635,1635749;76161,1616758;75003,1487626;95477,1468634;115952,1487626;95477,1506616;75003,1487626;74841,1361014;95316,1342023;115790,1361014;95316,1380006;74841,1361014;73684,1231882;94159,1212891;114633,1231882;94159,1250873;73684,1231882;73523,1105271;93997,1086280;114472,1105271;93997,1124262;73523,1105271;72366,976139;92841,957147;113314,976139;92841,995129;72366,976139;72205,849528;92679,830536;113152,849528;92679,868519;72205,849528;71047,720395;91521,701404;111996,720395;91521,739387;71047,720395;70885,593785;91360,574793;111834,593785;91360,612775;70885,593785;69728,464652;90203,445660;110677,464652;90203,483644;69728,464652;69567,338041;90041,319049;110516,338041;90041,357032;69567,338041;68410,208908;88884,189917;109359,208908;88884,227900;68410,208908;68248,82298;88723,63306;109197,82298;88723,101289;68248,82298;8074,1680063;28548,1661072;49023,1680063;28548,1699055;8074,1680063;7912,1553453;28387,1534461;48861,1553453;28387,1572445;7912,1553453;6755,1424320;27230,1405328;47705,1424320;27230,1443312;6755,1424320;6594,1297709;27068,1278718;47543,1297709;27068,1316701;6594,1297709;5437,1168576;25910,1149585;46385,1168576;25910,1187568;5437,1168576;5276,1041966;25749,1022974;46223,1041966;25749,1060958;5276,1041966;4118,912833;24592,893841;45067,912833;24592,931825;4118,912833;3956,786222;24431,767231;44905,786222;24431,805214;3956,786222;2799,657089;23274,638098;43748,657089;23274,676081;2799,657089;2638,530479;23112,511487;43587,530479;23112,549471;2638,530479;1481,401346;21954,382354;42429,401346;21954,420338;1481,401346;1320,274735;21793,255744;42267,274735;21793,293727;1320,274735;161,145602;20636,126611;41111,145602;20636,164594;161,145602;0,18992;20475,0;40949,18992;20475,37984;0,1899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</w:p>
    <w:sectPr w:rsidR="005A20B8" w:rsidSect="00627FC0">
      <w:headerReference w:type="default" r:id="rId16"/>
      <w:pgSz w:w="11906" w:h="16838" w:code="9"/>
      <w:pgMar w:top="1152" w:right="1152" w:bottom="360" w:left="1152" w:header="706" w:footer="706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87A0E" w14:textId="77777777" w:rsidR="003A6DB2" w:rsidRDefault="003A6DB2" w:rsidP="001C022D">
      <w:pPr>
        <w:spacing w:after="0" w:line="240" w:lineRule="auto"/>
      </w:pPr>
      <w:r>
        <w:separator/>
      </w:r>
    </w:p>
  </w:endnote>
  <w:endnote w:type="continuationSeparator" w:id="0">
    <w:p w14:paraId="27591739" w14:textId="77777777" w:rsidR="003A6DB2" w:rsidRDefault="003A6DB2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Black">
    <w:altName w:val="Calibri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altName w:val="Microsoft New Tai Lue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venir Next W1G Medium">
    <w:altName w:val="Corbe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E1DC4" w14:textId="77777777" w:rsidR="003A6DB2" w:rsidRDefault="003A6DB2" w:rsidP="001C022D">
      <w:pPr>
        <w:spacing w:after="0" w:line="240" w:lineRule="auto"/>
      </w:pPr>
      <w:r>
        <w:separator/>
      </w:r>
    </w:p>
  </w:footnote>
  <w:footnote w:type="continuationSeparator" w:id="0">
    <w:p w14:paraId="63F2B14B" w14:textId="77777777" w:rsidR="003A6DB2" w:rsidRDefault="003A6DB2" w:rsidP="001C0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3D3A6" w14:textId="6AF29771" w:rsidR="005A2F90" w:rsidRDefault="005A2F90" w:rsidP="00645609">
    <w:pPr>
      <w:pStyle w:val="Kopfzeile"/>
      <w:tabs>
        <w:tab w:val="clear" w:pos="4680"/>
      </w:tabs>
      <w:ind w:firstLine="3119"/>
      <w:jc w:val="both"/>
    </w:pPr>
    <w:r w:rsidRPr="001E5E1F">
      <w:rPr>
        <w:noProof/>
        <w:sz w:val="40"/>
        <w:szCs w:val="40"/>
        <w:lang w:eastAsia="de-CH"/>
      </w:rPr>
      <w:drawing>
        <wp:anchor distT="0" distB="0" distL="114300" distR="114300" simplePos="0" relativeHeight="251658752" behindDoc="1" locked="0" layoutInCell="1" allowOverlap="1" wp14:anchorId="023E8DB4" wp14:editId="631F5323">
          <wp:simplePos x="0" y="0"/>
          <wp:positionH relativeFrom="margin">
            <wp:align>right</wp:align>
          </wp:positionH>
          <wp:positionV relativeFrom="paragraph">
            <wp:posOffset>-86360</wp:posOffset>
          </wp:positionV>
          <wp:extent cx="1562100" cy="335915"/>
          <wp:effectExtent l="0" t="0" r="0" b="6985"/>
          <wp:wrapThrough wrapText="bothSides">
            <wp:wrapPolygon edited="0">
              <wp:start x="0" y="0"/>
              <wp:lineTo x="0" y="20824"/>
              <wp:lineTo x="21337" y="20824"/>
              <wp:lineTo x="21337" y="0"/>
              <wp:lineTo x="0" y="0"/>
            </wp:wrapPolygon>
          </wp:wrapThrough>
          <wp:docPr id="584059533" name="Grafik 584059533" descr="Ein Bild, das Schrift, Text, Typografie, 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 4" descr="Ein Bild, das Schrift, Text, Typografie, Design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335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5E1F" w:rsidRPr="001E5E1F">
      <w:rPr>
        <w:sz w:val="40"/>
        <w:szCs w:val="40"/>
      </w:rPr>
      <w:t>Religionsprojekt</w:t>
    </w:r>
    <w:r w:rsidR="008E5970">
      <w:rPr>
        <w:sz w:val="40"/>
        <w:szCs w:val="40"/>
      </w:rPr>
      <w:t xml:space="preserve"> </w:t>
    </w:r>
    <w:r w:rsidR="001E5E1F" w:rsidRPr="001E5E1F">
      <w:rPr>
        <w:sz w:val="40"/>
        <w:szCs w:val="40"/>
      </w:rPr>
      <w:t xml:space="preserve">Oberstufe </w:t>
    </w:r>
    <w:r w:rsidR="001E5E1F">
      <w:tab/>
    </w:r>
  </w:p>
  <w:p w14:paraId="130E8172" w14:textId="47C1639B" w:rsidR="005A2F90" w:rsidRPr="005A2F90" w:rsidRDefault="005A2F90" w:rsidP="005A2F90">
    <w:pPr>
      <w:pStyle w:val="Kopfzeile"/>
      <w:rPr>
        <w:rFonts w:ascii="Gautami" w:hAnsi="Gautami" w:cs="Gautami"/>
        <w:color w:val="5F5F5F"/>
        <w:sz w:val="16"/>
        <w:szCs w:val="16"/>
      </w:rPr>
    </w:pPr>
    <w:r>
      <w:t xml:space="preserve">                      </w:t>
    </w:r>
    <w:r>
      <w:tab/>
    </w:r>
    <w:r>
      <w:tab/>
    </w:r>
    <w:r w:rsidRPr="00233A33">
      <w:rPr>
        <w:rFonts w:ascii="Gautami" w:hAnsi="Gautami" w:cs="Gautami"/>
        <w:color w:val="777777"/>
        <w:sz w:val="14"/>
        <w:szCs w:val="14"/>
      </w:rPr>
      <w:t xml:space="preserve">Sennwald </w:t>
    </w:r>
    <w:r w:rsidRPr="00233A33">
      <w:rPr>
        <w:color w:val="FF6600"/>
        <w:sz w:val="14"/>
        <w:szCs w:val="14"/>
      </w:rPr>
      <w:t xml:space="preserve">| </w:t>
    </w:r>
    <w:r w:rsidRPr="00233A33">
      <w:rPr>
        <w:rFonts w:ascii="Gautami" w:hAnsi="Gautami" w:cs="Gautami"/>
        <w:color w:val="777777"/>
        <w:sz w:val="14"/>
        <w:szCs w:val="14"/>
      </w:rPr>
      <w:t>Gams</w:t>
    </w:r>
    <w:r w:rsidRPr="00233A33">
      <w:rPr>
        <w:color w:val="FF6600"/>
        <w:sz w:val="14"/>
        <w:szCs w:val="14"/>
      </w:rPr>
      <w:t xml:space="preserve"> | </w:t>
    </w:r>
    <w:r w:rsidRPr="00233A33">
      <w:rPr>
        <w:rFonts w:ascii="Gautami" w:hAnsi="Gautami" w:cs="Gautami"/>
        <w:bCs/>
        <w:color w:val="777777"/>
        <w:sz w:val="14"/>
        <w:szCs w:val="14"/>
      </w:rPr>
      <w:t>Buchs – Grabs</w:t>
    </w:r>
    <w:r w:rsidRPr="00233A33">
      <w:rPr>
        <w:color w:val="FF6600"/>
        <w:sz w:val="14"/>
        <w:szCs w:val="14"/>
      </w:rPr>
      <w:t xml:space="preserve"> |</w:t>
    </w:r>
    <w:r w:rsidRPr="00233A33">
      <w:rPr>
        <w:rFonts w:ascii="Gautami" w:hAnsi="Gautami" w:cs="Gautami"/>
        <w:color w:val="777777"/>
        <w:sz w:val="14"/>
        <w:szCs w:val="14"/>
      </w:rPr>
      <w:t xml:space="preserve"> Sevele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84B1B"/>
    <w:multiLevelType w:val="hybridMultilevel"/>
    <w:tmpl w:val="AE987F7A"/>
    <w:lvl w:ilvl="0" w:tplc="B150C9F0">
      <w:numFmt w:val="bullet"/>
      <w:lvlText w:val="-"/>
      <w:lvlJc w:val="left"/>
      <w:pPr>
        <w:ind w:left="720" w:hanging="360"/>
      </w:pPr>
      <w:rPr>
        <w:rFonts w:ascii="The Hand Black" w:eastAsiaTheme="minorHAnsi" w:hAnsi="The Hand Black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55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5A2F90"/>
    <w:rsid w:val="0006492B"/>
    <w:rsid w:val="000A3461"/>
    <w:rsid w:val="000D7F80"/>
    <w:rsid w:val="00135150"/>
    <w:rsid w:val="001626C3"/>
    <w:rsid w:val="00163EFA"/>
    <w:rsid w:val="001918F4"/>
    <w:rsid w:val="001B08A1"/>
    <w:rsid w:val="001C022D"/>
    <w:rsid w:val="001E1896"/>
    <w:rsid w:val="001E5E1F"/>
    <w:rsid w:val="002278C4"/>
    <w:rsid w:val="00233A33"/>
    <w:rsid w:val="00241D41"/>
    <w:rsid w:val="00271BF1"/>
    <w:rsid w:val="0027437C"/>
    <w:rsid w:val="002A6D78"/>
    <w:rsid w:val="002D63D4"/>
    <w:rsid w:val="002E32E5"/>
    <w:rsid w:val="00311EB5"/>
    <w:rsid w:val="003147AB"/>
    <w:rsid w:val="00315A6D"/>
    <w:rsid w:val="00342033"/>
    <w:rsid w:val="003623A3"/>
    <w:rsid w:val="003A0CA5"/>
    <w:rsid w:val="003A6DB2"/>
    <w:rsid w:val="003D615C"/>
    <w:rsid w:val="003E0549"/>
    <w:rsid w:val="003E285D"/>
    <w:rsid w:val="004261BC"/>
    <w:rsid w:val="00450A8F"/>
    <w:rsid w:val="00491E14"/>
    <w:rsid w:val="00492E8D"/>
    <w:rsid w:val="004C1690"/>
    <w:rsid w:val="004C5D05"/>
    <w:rsid w:val="004F17E1"/>
    <w:rsid w:val="0050490A"/>
    <w:rsid w:val="00545B77"/>
    <w:rsid w:val="005836B7"/>
    <w:rsid w:val="005A20B8"/>
    <w:rsid w:val="005A2F90"/>
    <w:rsid w:val="00603AC8"/>
    <w:rsid w:val="00627FC0"/>
    <w:rsid w:val="00645609"/>
    <w:rsid w:val="006543E5"/>
    <w:rsid w:val="006B1BE8"/>
    <w:rsid w:val="006D09A0"/>
    <w:rsid w:val="006E35F2"/>
    <w:rsid w:val="00747342"/>
    <w:rsid w:val="0075411F"/>
    <w:rsid w:val="00795A6F"/>
    <w:rsid w:val="007B144E"/>
    <w:rsid w:val="007B780E"/>
    <w:rsid w:val="007D4835"/>
    <w:rsid w:val="007D49B5"/>
    <w:rsid w:val="008144E3"/>
    <w:rsid w:val="00856383"/>
    <w:rsid w:val="008C12CC"/>
    <w:rsid w:val="008E5970"/>
    <w:rsid w:val="00952CC7"/>
    <w:rsid w:val="009537E1"/>
    <w:rsid w:val="00956692"/>
    <w:rsid w:val="00962506"/>
    <w:rsid w:val="009F3741"/>
    <w:rsid w:val="00A05038"/>
    <w:rsid w:val="00A44FF9"/>
    <w:rsid w:val="00A91B18"/>
    <w:rsid w:val="00AF1C6B"/>
    <w:rsid w:val="00B210B0"/>
    <w:rsid w:val="00B31B03"/>
    <w:rsid w:val="00B36284"/>
    <w:rsid w:val="00B5395A"/>
    <w:rsid w:val="00B710A3"/>
    <w:rsid w:val="00C4351D"/>
    <w:rsid w:val="00CB0493"/>
    <w:rsid w:val="00CD4CC6"/>
    <w:rsid w:val="00D5455B"/>
    <w:rsid w:val="00D657C1"/>
    <w:rsid w:val="00D85451"/>
    <w:rsid w:val="00DA40FC"/>
    <w:rsid w:val="00DD2B36"/>
    <w:rsid w:val="00DD455F"/>
    <w:rsid w:val="00DF387F"/>
    <w:rsid w:val="00E20C4E"/>
    <w:rsid w:val="00E62B14"/>
    <w:rsid w:val="00E65D58"/>
    <w:rsid w:val="00E94E40"/>
    <w:rsid w:val="00EE2659"/>
    <w:rsid w:val="00EF357A"/>
    <w:rsid w:val="00F94BFC"/>
    <w:rsid w:val="00FB05D8"/>
    <w:rsid w:val="00FC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ADCC8D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F357A"/>
    <w:pPr>
      <w:spacing w:line="192" w:lineRule="auto"/>
      <w:contextualSpacing/>
      <w:outlineLvl w:val="0"/>
    </w:pPr>
    <w:rPr>
      <w:sz w:val="104"/>
      <w:szCs w:val="1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163EFA"/>
    <w:pPr>
      <w:outlineLvl w:val="1"/>
    </w:pPr>
    <w:rPr>
      <w:rFonts w:ascii="Arial" w:hAnsi="Arial"/>
      <w:b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uiPriority w:val="10"/>
    <w:qFormat/>
    <w:rsid w:val="00EE2659"/>
    <w:pPr>
      <w:spacing w:after="0" w:line="216" w:lineRule="auto"/>
      <w:contextualSpacing/>
      <w:jc w:val="left"/>
    </w:pPr>
    <w:rPr>
      <w:rFonts w:ascii="Arial" w:hAnsi="Arial"/>
      <w:b/>
      <w:caps/>
      <w:sz w:val="120"/>
      <w:szCs w:val="132"/>
    </w:rPr>
  </w:style>
  <w:style w:type="character" w:customStyle="1" w:styleId="TitelZchn">
    <w:name w:val="Titel Zchn"/>
    <w:basedOn w:val="Absatz-Standardschriftart"/>
    <w:link w:val="Titel"/>
    <w:uiPriority w:val="10"/>
    <w:rsid w:val="00EE2659"/>
    <w:rPr>
      <w:rFonts w:ascii="Arial" w:hAnsi="Arial"/>
      <w:b/>
      <w:caps/>
      <w:color w:val="000000" w:themeColor="text1"/>
      <w:kern w:val="24"/>
      <w:sz w:val="120"/>
      <w:szCs w:val="1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F357A"/>
    <w:rPr>
      <w:rFonts w:hAnsi="The Hand Black"/>
      <w:color w:val="000000" w:themeColor="text1"/>
      <w:kern w:val="24"/>
      <w:sz w:val="104"/>
      <w:szCs w:val="1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63EFA"/>
    <w:rPr>
      <w:rFonts w:ascii="Arial" w:hAnsi="Arial"/>
      <w:b/>
      <w:color w:val="000000" w:themeColor="text1"/>
      <w:kern w:val="24"/>
      <w:sz w:val="28"/>
      <w:szCs w:val="28"/>
    </w:rPr>
  </w:style>
  <w:style w:type="paragraph" w:styleId="KeinLeerraum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tzhaltertext">
    <w:name w:val="Placeholder Text"/>
    <w:basedOn w:val="Absatz-Standardschriftart"/>
    <w:uiPriority w:val="99"/>
    <w:semiHidden/>
    <w:rsid w:val="00795A6F"/>
    <w:rPr>
      <w:color w:val="808080"/>
    </w:rPr>
  </w:style>
  <w:style w:type="paragraph" w:styleId="Kopfzeile">
    <w:name w:val="header"/>
    <w:basedOn w:val="Standard"/>
    <w:link w:val="KopfzeileZchn"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chwacheHervorhebung">
    <w:name w:val="Subtle Emphasis"/>
    <w:basedOn w:val="Absatz-Standardschriftart"/>
    <w:uiPriority w:val="19"/>
    <w:semiHidden/>
    <w:rsid w:val="00DF387F"/>
    <w:rPr>
      <w:i/>
      <w:iCs/>
      <w:color w:val="404040" w:themeColor="text1" w:themeTint="BF"/>
    </w:rPr>
  </w:style>
  <w:style w:type="character" w:styleId="SchwacherVerweis">
    <w:name w:val="Subtle Reference"/>
    <w:basedOn w:val="Absatz-Standardschriftart"/>
    <w:uiPriority w:val="31"/>
    <w:semiHidden/>
    <w:rsid w:val="00DF387F"/>
    <w:rPr>
      <w:smallCaps/>
      <w:color w:val="5A5A5A" w:themeColor="text1" w:themeTint="A5"/>
    </w:rPr>
  </w:style>
  <w:style w:type="character" w:styleId="Fett">
    <w:name w:val="Strong"/>
    <w:basedOn w:val="Absatz-Standardschriftart"/>
    <w:uiPriority w:val="22"/>
    <w:semiHidden/>
    <w:rsid w:val="00DF387F"/>
    <w:rPr>
      <w:b/>
      <w:bCs/>
    </w:r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uzeile">
    <w:name w:val="footer"/>
    <w:basedOn w:val="Standard"/>
    <w:link w:val="FuzeileZchn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Listenabsatz">
    <w:name w:val="List Paragraph"/>
    <w:basedOn w:val="Standard"/>
    <w:uiPriority w:val="34"/>
    <w:semiHidden/>
    <w:qFormat/>
    <w:rsid w:val="00311EB5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B5395A"/>
    <w:rPr>
      <w:color w:val="B2C1D8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539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5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farrbuero@kathsennwald.ch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pexels.com/photo/group-of-people-eating-together-3184195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pxhere.com/de/photo/1111303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%20Grabs\AppData\Roaming\Microsoft\Templates\Blockiger%20Veranstaltungs-Flyer%20mit%20Bild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Status xmlns="71af3243-3dd4-4a8d-8c0d-dd76da1f02a5">Not started</Status>
  </documentManagement>
</p:properties>
</file>

<file path=customXml/itemProps1.xml><?xml version="1.0" encoding="utf-8"?>
<ds:datastoreItem xmlns:ds="http://schemas.openxmlformats.org/officeDocument/2006/customXml" ds:itemID="{B054B09F-67A2-4986-A1BD-1747E4BB7A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85E3DD-786C-4BCC-9018-7460AF899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596BA8-DED1-45CB-B382-0C7172DBB47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iger Veranstaltungs-Flyer mit Bild</Template>
  <TotalTime>0</TotalTime>
  <Pages>2</Pages>
  <Words>19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2:35:00Z</dcterms:created>
  <dcterms:modified xsi:type="dcterms:W3CDTF">2023-08-14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